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5F83D0DE" w:rsidR="00646BBF" w:rsidRPr="003C72FA" w:rsidRDefault="00E655E7" w:rsidP="00BE5E8D">
      <w:bookmarkStart w:id="0" w:name="_Refd18e862"/>
      <w:bookmarkStart w:id="1" w:name="_Tocd18e862"/>
      <w:r w:rsidRPr="003C72FA">
        <w:rPr>
          <w:noProof/>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r w:rsidR="00481833" w:rsidRPr="003C72FA">
        <w:t xml:space="preserve">ÅPEN </w:t>
      </w:r>
    </w:p>
    <w:p w14:paraId="5B419F43" w14:textId="1EF4E35F" w:rsidR="00317B6E" w:rsidRPr="003C72FA" w:rsidRDefault="00137FB0" w:rsidP="00317B6E">
      <w:r w:rsidRPr="003C72FA">
        <w:tab/>
      </w:r>
      <w:r w:rsidR="00317B6E" w:rsidRPr="003C72FA">
        <w:br w:type="page"/>
      </w:r>
    </w:p>
    <w:p w14:paraId="03833B0C" w14:textId="77777777" w:rsidR="003B599F" w:rsidRPr="003C72FA" w:rsidRDefault="003B599F" w:rsidP="003B599F">
      <w:pPr>
        <w:pStyle w:val="Brdtekst"/>
      </w:pPr>
    </w:p>
    <w:p w14:paraId="5C7CF760" w14:textId="77777777" w:rsidR="003B599F" w:rsidRPr="003C72FA" w:rsidRDefault="003B599F" w:rsidP="003B599F">
      <w:pPr>
        <w:pStyle w:val="Brdtekst"/>
      </w:pPr>
    </w:p>
    <w:p w14:paraId="412B0AAC" w14:textId="77777777" w:rsidR="003B599F" w:rsidRPr="003C72FA" w:rsidRDefault="003B599F" w:rsidP="003B599F">
      <w:pPr>
        <w:pStyle w:val="Brdtekst"/>
      </w:pPr>
    </w:p>
    <w:p w14:paraId="2B45386F" w14:textId="61EA2A6B" w:rsidR="003B599F" w:rsidRPr="003C72FA" w:rsidRDefault="003B599F" w:rsidP="008954D7">
      <w:pPr>
        <w:jc w:val="center"/>
        <w:rPr>
          <w:b/>
          <w:sz w:val="48"/>
          <w:szCs w:val="48"/>
        </w:rPr>
      </w:pPr>
      <w:r w:rsidRPr="003C72FA">
        <w:rPr>
          <w:b/>
          <w:sz w:val="48"/>
          <w:szCs w:val="48"/>
        </w:rPr>
        <w:t>Brailliant</w:t>
      </w:r>
      <w:r w:rsidR="0064582B" w:rsidRPr="003C72FA">
        <w:rPr>
          <w:b/>
          <w:sz w:val="48"/>
          <w:szCs w:val="48"/>
        </w:rPr>
        <w:t xml:space="preserve"> </w:t>
      </w:r>
      <w:r w:rsidRPr="003C72FA">
        <w:rPr>
          <w:b/>
          <w:sz w:val="48"/>
          <w:szCs w:val="48"/>
        </w:rPr>
        <w:t>™ BI 40X</w:t>
      </w:r>
    </w:p>
    <w:p w14:paraId="1992CCE6" w14:textId="77777777" w:rsidR="003B599F" w:rsidRPr="003C72FA" w:rsidRDefault="003B599F" w:rsidP="008954D7">
      <w:pPr>
        <w:jc w:val="center"/>
        <w:rPr>
          <w:b/>
          <w:sz w:val="48"/>
          <w:szCs w:val="48"/>
        </w:rPr>
      </w:pPr>
      <w:r w:rsidRPr="003C72FA">
        <w:rPr>
          <w:b/>
          <w:sz w:val="48"/>
          <w:szCs w:val="48"/>
        </w:rPr>
        <w:t>Brukerhåndbok</w:t>
      </w:r>
    </w:p>
    <w:p w14:paraId="2FCB4D7A" w14:textId="77777777" w:rsidR="003B599F" w:rsidRPr="003C72FA" w:rsidRDefault="003B599F" w:rsidP="003B599F">
      <w:pPr>
        <w:pStyle w:val="Brdtekst"/>
      </w:pPr>
    </w:p>
    <w:p w14:paraId="5FA6344E" w14:textId="4DDC50DD" w:rsidR="008068A3" w:rsidRPr="003C72FA" w:rsidRDefault="008068A3" w:rsidP="008068A3">
      <w:pPr>
        <w:pStyle w:val="Brdtekst"/>
        <w:jc w:val="center"/>
        <w:rPr>
          <w:b/>
          <w:bCs/>
          <w:sz w:val="32"/>
          <w:szCs w:val="32"/>
        </w:rPr>
      </w:pPr>
      <w:bookmarkStart w:id="2" w:name="_Hlk144887300"/>
      <w:r w:rsidRPr="003C72FA">
        <w:rPr>
          <w:b/>
          <w:bCs/>
          <w:sz w:val="32"/>
          <w:szCs w:val="32"/>
        </w:rPr>
        <w:t>V 2.</w:t>
      </w:r>
      <w:r w:rsidR="0021315D">
        <w:rPr>
          <w:b/>
          <w:bCs/>
          <w:sz w:val="32"/>
          <w:szCs w:val="32"/>
        </w:rPr>
        <w:t>2</w:t>
      </w:r>
      <w:r w:rsidRPr="003C72FA">
        <w:rPr>
          <w:b/>
          <w:bCs/>
          <w:sz w:val="32"/>
          <w:szCs w:val="32"/>
        </w:rPr>
        <w:t xml:space="preserve"> </w:t>
      </w:r>
    </w:p>
    <w:p w14:paraId="06317E4A" w14:textId="03A8BD94" w:rsidR="008068A3" w:rsidRPr="003C72FA" w:rsidRDefault="008068A3" w:rsidP="008068A3">
      <w:pPr>
        <w:pStyle w:val="Brdtekst"/>
        <w:jc w:val="center"/>
        <w:rPr>
          <w:sz w:val="32"/>
          <w:szCs w:val="32"/>
        </w:rPr>
      </w:pPr>
      <w:r w:rsidRPr="003C72FA">
        <w:rPr>
          <w:sz w:val="32"/>
          <w:szCs w:val="32"/>
          <w:highlight w:val="yellow"/>
        </w:rPr>
        <w:t xml:space="preserve">21 </w:t>
      </w:r>
      <w:r w:rsidR="0021315D">
        <w:rPr>
          <w:sz w:val="32"/>
          <w:szCs w:val="32"/>
          <w:highlight w:val="yellow"/>
        </w:rPr>
        <w:t>februar</w:t>
      </w:r>
      <w:r w:rsidRPr="003C72FA">
        <w:rPr>
          <w:sz w:val="32"/>
          <w:szCs w:val="32"/>
          <w:highlight w:val="yellow"/>
        </w:rPr>
        <w:t>, 202</w:t>
      </w:r>
      <w:r w:rsidR="0021315D">
        <w:rPr>
          <w:sz w:val="32"/>
          <w:szCs w:val="32"/>
        </w:rPr>
        <w:t>4</w:t>
      </w:r>
    </w:p>
    <w:bookmarkEnd w:id="2"/>
    <w:p w14:paraId="227FCCC1" w14:textId="77777777" w:rsidR="003B599F" w:rsidRPr="003C72FA" w:rsidRDefault="003B599F" w:rsidP="003B599F">
      <w:pPr>
        <w:pStyle w:val="Brdtekst"/>
      </w:pPr>
    </w:p>
    <w:p w14:paraId="5158D462" w14:textId="77777777" w:rsidR="00E9227B" w:rsidRPr="003C72FA" w:rsidRDefault="00E9227B" w:rsidP="00E9227B">
      <w:r w:rsidRPr="003C72FA">
        <w:t>Cantec AS</w:t>
      </w:r>
      <w:r w:rsidRPr="003C72FA">
        <w:br/>
        <w:t>Sofiemyrveien 4, 1412 Sofiemyr</w:t>
      </w:r>
    </w:p>
    <w:p w14:paraId="57D8A0FF" w14:textId="77777777" w:rsidR="00E9227B" w:rsidRPr="003C72FA" w:rsidRDefault="00E9227B" w:rsidP="00E9227B">
      <w:r w:rsidRPr="003C72FA">
        <w:t>Postboks 626, 1411 Kolbotn</w:t>
      </w:r>
    </w:p>
    <w:p w14:paraId="2CA537F8" w14:textId="77777777" w:rsidR="00E9227B" w:rsidRPr="003C72FA" w:rsidRDefault="00E9227B" w:rsidP="00E9227B">
      <w:r w:rsidRPr="003C72FA">
        <w:t>www.cantec.no</w:t>
      </w:r>
    </w:p>
    <w:p w14:paraId="5960FD0F" w14:textId="77777777" w:rsidR="00E9227B" w:rsidRPr="003C72FA" w:rsidRDefault="00E9227B" w:rsidP="00E9227B">
      <w:r w:rsidRPr="003C72FA">
        <w:t>syn@cantec.no</w:t>
      </w:r>
    </w:p>
    <w:p w14:paraId="78D90BBA" w14:textId="77777777" w:rsidR="00E9227B" w:rsidRPr="003C72FA" w:rsidRDefault="00E9227B" w:rsidP="00E9227B">
      <w:r w:rsidRPr="003C72FA">
        <w:t>Ring Cantec support på +47 905 89 383 eller på +47 66 99 60 00</w:t>
      </w:r>
    </w:p>
    <w:p w14:paraId="39A3D243" w14:textId="77777777" w:rsidR="00E9227B" w:rsidRPr="003C72FA" w:rsidRDefault="00E9227B" w:rsidP="00E9227B"/>
    <w:p w14:paraId="0A2BBC72" w14:textId="77777777" w:rsidR="00317B6E" w:rsidRPr="003C72FA" w:rsidRDefault="00317B6E" w:rsidP="00646BBF">
      <w:pPr>
        <w:pStyle w:val="Brdtekst"/>
      </w:pPr>
    </w:p>
    <w:p w14:paraId="6C8E1956" w14:textId="77777777" w:rsidR="00317B6E" w:rsidRPr="003C72FA" w:rsidRDefault="00317B6E" w:rsidP="00646BBF">
      <w:pPr>
        <w:pStyle w:val="Brdtekst"/>
      </w:pPr>
    </w:p>
    <w:p w14:paraId="116716D4" w14:textId="77777777" w:rsidR="00317B6E" w:rsidRPr="003C72FA" w:rsidRDefault="00317B6E" w:rsidP="00646BBF">
      <w:pPr>
        <w:pStyle w:val="Brdtekst"/>
      </w:pPr>
    </w:p>
    <w:p w14:paraId="44EC1E6F" w14:textId="77777777" w:rsidR="00317B6E" w:rsidRPr="003C72FA" w:rsidRDefault="00317B6E" w:rsidP="00646BBF">
      <w:pPr>
        <w:pStyle w:val="Brdtekst"/>
      </w:pPr>
    </w:p>
    <w:p w14:paraId="27DD09DF" w14:textId="77777777" w:rsidR="00317B6E" w:rsidRPr="003C72FA" w:rsidRDefault="00317B6E" w:rsidP="00646BBF">
      <w:pPr>
        <w:pStyle w:val="Brdtekst"/>
      </w:pPr>
    </w:p>
    <w:p w14:paraId="07519AE7" w14:textId="77777777" w:rsidR="00317B6E" w:rsidRPr="003C72FA" w:rsidRDefault="00317B6E" w:rsidP="00646BBF">
      <w:pPr>
        <w:pStyle w:val="Brdtekst"/>
      </w:pPr>
    </w:p>
    <w:p w14:paraId="672A1370" w14:textId="77777777" w:rsidR="00317B6E" w:rsidRPr="003C72FA" w:rsidRDefault="00317B6E" w:rsidP="00646BBF">
      <w:pPr>
        <w:pStyle w:val="Brdtekst"/>
      </w:pPr>
    </w:p>
    <w:p w14:paraId="18AA6A16" w14:textId="77777777" w:rsidR="00317B6E" w:rsidRPr="003C72FA" w:rsidRDefault="00317B6E" w:rsidP="00646BBF">
      <w:pPr>
        <w:pStyle w:val="Brdtekst"/>
      </w:pPr>
    </w:p>
    <w:p w14:paraId="1794DF34" w14:textId="77777777" w:rsidR="00317B6E" w:rsidRPr="003C72FA" w:rsidRDefault="00317B6E" w:rsidP="00646BBF">
      <w:pPr>
        <w:pStyle w:val="Brdtekst"/>
      </w:pPr>
    </w:p>
    <w:p w14:paraId="4B05D677" w14:textId="77777777" w:rsidR="00317B6E" w:rsidRPr="003C72FA" w:rsidRDefault="00317B6E" w:rsidP="00646BBF">
      <w:pPr>
        <w:pStyle w:val="Brdtekst"/>
      </w:pPr>
    </w:p>
    <w:p w14:paraId="6420F8F1" w14:textId="77777777" w:rsidR="00317B6E" w:rsidRPr="003C72FA" w:rsidRDefault="00317B6E" w:rsidP="00646BBF">
      <w:pPr>
        <w:pStyle w:val="Brdtekst"/>
      </w:pPr>
    </w:p>
    <w:p w14:paraId="4016C3A5" w14:textId="77777777" w:rsidR="00317B6E" w:rsidRPr="003C72FA" w:rsidRDefault="00317B6E" w:rsidP="00646BBF">
      <w:pPr>
        <w:pStyle w:val="Brdtekst"/>
      </w:pPr>
    </w:p>
    <w:p w14:paraId="2631C695" w14:textId="77777777" w:rsidR="00317B6E" w:rsidRPr="003C72FA" w:rsidRDefault="00317B6E" w:rsidP="00646BBF">
      <w:pPr>
        <w:pStyle w:val="Brdtekst"/>
      </w:pPr>
    </w:p>
    <w:p w14:paraId="24BBF859" w14:textId="77777777" w:rsidR="00317B6E" w:rsidRPr="003C72FA" w:rsidRDefault="00317B6E" w:rsidP="00646BBF">
      <w:pPr>
        <w:pStyle w:val="Brdtekst"/>
      </w:pPr>
    </w:p>
    <w:p w14:paraId="782EA226" w14:textId="77777777" w:rsidR="00317B6E" w:rsidRPr="003C72FA" w:rsidRDefault="00317B6E" w:rsidP="00646BBF">
      <w:pPr>
        <w:pStyle w:val="Brdtekst"/>
      </w:pPr>
    </w:p>
    <w:p w14:paraId="610A8892" w14:textId="77777777" w:rsidR="00317B6E" w:rsidRPr="003C72FA" w:rsidRDefault="00317B6E" w:rsidP="00646BBF">
      <w:pPr>
        <w:pStyle w:val="Brdtekst"/>
      </w:pPr>
    </w:p>
    <w:p w14:paraId="107EE79C" w14:textId="7024BAD0" w:rsidR="00317B6E" w:rsidRPr="003C72FA" w:rsidRDefault="00317B6E" w:rsidP="00646BBF">
      <w:pPr>
        <w:pStyle w:val="Brdtekst"/>
      </w:pPr>
    </w:p>
    <w:bookmarkEnd w:id="0"/>
    <w:bookmarkEnd w:id="1"/>
    <w:p w14:paraId="37DF0A16" w14:textId="1CD0BFCE" w:rsidR="00646BBF" w:rsidRPr="003C72FA" w:rsidRDefault="00646BBF" w:rsidP="00646BBF">
      <w:pPr>
        <w:pStyle w:val="Brdtekst"/>
      </w:pPr>
      <w:r w:rsidRPr="003C72FA">
        <w:t>Opphavsrett 202</w:t>
      </w:r>
      <w:r w:rsidR="0021315D">
        <w:t>4</w:t>
      </w:r>
      <w:r w:rsidRPr="003C72FA">
        <w:t>. Alle rettigheter forbeholdt HumanWare.</w:t>
      </w:r>
    </w:p>
    <w:p w14:paraId="5D00F45B" w14:textId="48E04B93" w:rsidR="00646BBF" w:rsidRPr="003C72FA" w:rsidRDefault="00646BBF" w:rsidP="003B599F">
      <w:pPr>
        <w:pStyle w:val="Brdtekst"/>
      </w:pPr>
      <w:r w:rsidRPr="003C72FA">
        <w:t xml:space="preserve">Denne brukerhåndboken er beskyttet av opphavsrett som tilhører HumanWare, med alle rettigheter forbeholdt. Brukerhåndboken kan ikke kopieres helt eller delvis uten skriftlig samtykke fra HumanWare. </w:t>
      </w:r>
      <w:r w:rsidR="007D2870" w:rsidRPr="003C72FA">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77777777" w:rsidR="00646BBF" w:rsidRPr="003C72FA" w:rsidRDefault="00646BBF" w:rsidP="00646BBF">
          <w:pPr>
            <w:pStyle w:val="Overskriftforinnholdsfortegnelse"/>
          </w:pPr>
          <w:r w:rsidRPr="003C72FA">
            <w:t>Innhold</w:t>
          </w:r>
        </w:p>
        <w:p w14:paraId="5C3D5BBA" w14:textId="120D08C9" w:rsidR="001C0B81" w:rsidRDefault="00646BBF">
          <w:pPr>
            <w:pStyle w:val="INNH1"/>
            <w:rPr>
              <w:rFonts w:eastAsiaTheme="minorEastAsia"/>
              <w:noProof/>
              <w:kern w:val="2"/>
              <w:sz w:val="22"/>
              <w:szCs w:val="22"/>
              <w:lang w:eastAsia="nb-NO"/>
              <w14:ligatures w14:val="standardContextual"/>
            </w:rPr>
          </w:pPr>
          <w:r w:rsidRPr="003C72FA">
            <w:fldChar w:fldCharType="begin"/>
          </w:r>
          <w:r w:rsidRPr="003C72FA">
            <w:instrText xml:space="preserve"> TOC \o "1-3" \h \z \u </w:instrText>
          </w:r>
          <w:r w:rsidRPr="003C72FA">
            <w:fldChar w:fldCharType="separate"/>
          </w:r>
          <w:hyperlink w:anchor="_Toc161235998" w:history="1">
            <w:r w:rsidR="001C0B81" w:rsidRPr="00934A21">
              <w:rPr>
                <w:rStyle w:val="Hyperkobling"/>
                <w:noProof/>
              </w:rPr>
              <w:t>1.</w:t>
            </w:r>
            <w:r w:rsidR="001C0B81">
              <w:rPr>
                <w:rFonts w:eastAsiaTheme="minorEastAsia"/>
                <w:noProof/>
                <w:kern w:val="2"/>
                <w:sz w:val="22"/>
                <w:szCs w:val="22"/>
                <w:lang w:eastAsia="nb-NO"/>
                <w14:ligatures w14:val="standardContextual"/>
              </w:rPr>
              <w:tab/>
            </w:r>
            <w:r w:rsidR="001C0B81" w:rsidRPr="00934A21">
              <w:rPr>
                <w:rStyle w:val="Hyperkobling"/>
                <w:noProof/>
              </w:rPr>
              <w:t>Komme i gang</w:t>
            </w:r>
            <w:r w:rsidR="001C0B81">
              <w:rPr>
                <w:noProof/>
                <w:webHidden/>
              </w:rPr>
              <w:tab/>
            </w:r>
            <w:r w:rsidR="001C0B81">
              <w:rPr>
                <w:noProof/>
                <w:webHidden/>
              </w:rPr>
              <w:fldChar w:fldCharType="begin"/>
            </w:r>
            <w:r w:rsidR="001C0B81">
              <w:rPr>
                <w:noProof/>
                <w:webHidden/>
              </w:rPr>
              <w:instrText xml:space="preserve"> PAGEREF _Toc161235998 \h </w:instrText>
            </w:r>
            <w:r w:rsidR="001C0B81">
              <w:rPr>
                <w:noProof/>
                <w:webHidden/>
              </w:rPr>
            </w:r>
            <w:r w:rsidR="001C0B81">
              <w:rPr>
                <w:noProof/>
                <w:webHidden/>
              </w:rPr>
              <w:fldChar w:fldCharType="separate"/>
            </w:r>
            <w:r w:rsidR="001C0B81">
              <w:rPr>
                <w:noProof/>
                <w:webHidden/>
              </w:rPr>
              <w:t>9</w:t>
            </w:r>
            <w:r w:rsidR="001C0B81">
              <w:rPr>
                <w:noProof/>
                <w:webHidden/>
              </w:rPr>
              <w:fldChar w:fldCharType="end"/>
            </w:r>
          </w:hyperlink>
        </w:p>
        <w:p w14:paraId="38F4D932" w14:textId="039F1AA9" w:rsidR="001C0B81" w:rsidRDefault="001C0B81">
          <w:pPr>
            <w:pStyle w:val="INNH2"/>
            <w:rPr>
              <w:rFonts w:eastAsiaTheme="minorEastAsia"/>
              <w:noProof/>
              <w:kern w:val="2"/>
              <w:sz w:val="22"/>
              <w:szCs w:val="22"/>
              <w:lang w:eastAsia="nb-NO"/>
              <w14:ligatures w14:val="standardContextual"/>
            </w:rPr>
          </w:pPr>
          <w:hyperlink w:anchor="_Toc161235999" w:history="1">
            <w:r w:rsidRPr="00934A21">
              <w:rPr>
                <w:rStyle w:val="Hyperkobling"/>
                <w:noProof/>
              </w:rPr>
              <w:t>1.1.</w:t>
            </w:r>
            <w:r>
              <w:rPr>
                <w:rFonts w:eastAsiaTheme="minorEastAsia"/>
                <w:noProof/>
                <w:kern w:val="2"/>
                <w:sz w:val="22"/>
                <w:szCs w:val="22"/>
                <w:lang w:eastAsia="nb-NO"/>
                <w14:ligatures w14:val="standardContextual"/>
              </w:rPr>
              <w:tab/>
            </w:r>
            <w:r w:rsidRPr="00934A21">
              <w:rPr>
                <w:rStyle w:val="Hyperkobling"/>
                <w:noProof/>
              </w:rPr>
              <w:t>Innhold i esken</w:t>
            </w:r>
            <w:r>
              <w:rPr>
                <w:noProof/>
                <w:webHidden/>
              </w:rPr>
              <w:tab/>
            </w:r>
            <w:r>
              <w:rPr>
                <w:noProof/>
                <w:webHidden/>
              </w:rPr>
              <w:fldChar w:fldCharType="begin"/>
            </w:r>
            <w:r>
              <w:rPr>
                <w:noProof/>
                <w:webHidden/>
              </w:rPr>
              <w:instrText xml:space="preserve"> PAGEREF _Toc161235999 \h </w:instrText>
            </w:r>
            <w:r>
              <w:rPr>
                <w:noProof/>
                <w:webHidden/>
              </w:rPr>
            </w:r>
            <w:r>
              <w:rPr>
                <w:noProof/>
                <w:webHidden/>
              </w:rPr>
              <w:fldChar w:fldCharType="separate"/>
            </w:r>
            <w:r>
              <w:rPr>
                <w:noProof/>
                <w:webHidden/>
              </w:rPr>
              <w:t>9</w:t>
            </w:r>
            <w:r>
              <w:rPr>
                <w:noProof/>
                <w:webHidden/>
              </w:rPr>
              <w:fldChar w:fldCharType="end"/>
            </w:r>
          </w:hyperlink>
        </w:p>
        <w:p w14:paraId="243D18D9" w14:textId="11A0033A" w:rsidR="001C0B81" w:rsidRDefault="001C0B81">
          <w:pPr>
            <w:pStyle w:val="INNH2"/>
            <w:rPr>
              <w:rFonts w:eastAsiaTheme="minorEastAsia"/>
              <w:noProof/>
              <w:kern w:val="2"/>
              <w:sz w:val="22"/>
              <w:szCs w:val="22"/>
              <w:lang w:eastAsia="nb-NO"/>
              <w14:ligatures w14:val="standardContextual"/>
            </w:rPr>
          </w:pPr>
          <w:hyperlink w:anchor="_Toc161236000" w:history="1">
            <w:r w:rsidRPr="00934A21">
              <w:rPr>
                <w:rStyle w:val="Hyperkobling"/>
                <w:noProof/>
              </w:rPr>
              <w:t>1.2.</w:t>
            </w:r>
            <w:r>
              <w:rPr>
                <w:rFonts w:eastAsiaTheme="minorEastAsia"/>
                <w:noProof/>
                <w:kern w:val="2"/>
                <w:sz w:val="22"/>
                <w:szCs w:val="22"/>
                <w:lang w:eastAsia="nb-NO"/>
                <w14:ligatures w14:val="standardContextual"/>
              </w:rPr>
              <w:tab/>
            </w:r>
            <w:r w:rsidRPr="00934A21">
              <w:rPr>
                <w:rStyle w:val="Hyperkobling"/>
                <w:noProof/>
              </w:rPr>
              <w:t>Beskrivelse av Brailliant BI 40X</w:t>
            </w:r>
            <w:r>
              <w:rPr>
                <w:noProof/>
                <w:webHidden/>
              </w:rPr>
              <w:tab/>
            </w:r>
            <w:r>
              <w:rPr>
                <w:noProof/>
                <w:webHidden/>
              </w:rPr>
              <w:fldChar w:fldCharType="begin"/>
            </w:r>
            <w:r>
              <w:rPr>
                <w:noProof/>
                <w:webHidden/>
              </w:rPr>
              <w:instrText xml:space="preserve"> PAGEREF _Toc161236000 \h </w:instrText>
            </w:r>
            <w:r>
              <w:rPr>
                <w:noProof/>
                <w:webHidden/>
              </w:rPr>
            </w:r>
            <w:r>
              <w:rPr>
                <w:noProof/>
                <w:webHidden/>
              </w:rPr>
              <w:fldChar w:fldCharType="separate"/>
            </w:r>
            <w:r>
              <w:rPr>
                <w:noProof/>
                <w:webHidden/>
              </w:rPr>
              <w:t>9</w:t>
            </w:r>
            <w:r>
              <w:rPr>
                <w:noProof/>
                <w:webHidden/>
              </w:rPr>
              <w:fldChar w:fldCharType="end"/>
            </w:r>
          </w:hyperlink>
        </w:p>
        <w:p w14:paraId="56EF13D3" w14:textId="1E21FA15" w:rsidR="001C0B81" w:rsidRDefault="001C0B81">
          <w:pPr>
            <w:pStyle w:val="INNH3"/>
            <w:rPr>
              <w:rFonts w:eastAsiaTheme="minorEastAsia"/>
              <w:noProof/>
              <w:kern w:val="2"/>
              <w:sz w:val="22"/>
              <w:szCs w:val="22"/>
              <w:lang w:eastAsia="nb-NO"/>
              <w14:ligatures w14:val="standardContextual"/>
            </w:rPr>
          </w:pPr>
          <w:hyperlink w:anchor="_Toc161236001" w:history="1">
            <w:r w:rsidRPr="00934A21">
              <w:rPr>
                <w:rStyle w:val="Hyperkobling"/>
                <w:noProof/>
              </w:rPr>
              <w:t>1.2.1.</w:t>
            </w:r>
            <w:r>
              <w:rPr>
                <w:rFonts w:eastAsiaTheme="minorEastAsia"/>
                <w:noProof/>
                <w:kern w:val="2"/>
                <w:sz w:val="22"/>
                <w:szCs w:val="22"/>
                <w:lang w:eastAsia="nb-NO"/>
                <w14:ligatures w14:val="standardContextual"/>
              </w:rPr>
              <w:tab/>
            </w:r>
            <w:r w:rsidRPr="00934A21">
              <w:rPr>
                <w:rStyle w:val="Hyperkobling"/>
                <w:noProof/>
              </w:rPr>
              <w:t>Oversiden</w:t>
            </w:r>
            <w:r>
              <w:rPr>
                <w:noProof/>
                <w:webHidden/>
              </w:rPr>
              <w:tab/>
            </w:r>
            <w:r>
              <w:rPr>
                <w:noProof/>
                <w:webHidden/>
              </w:rPr>
              <w:fldChar w:fldCharType="begin"/>
            </w:r>
            <w:r>
              <w:rPr>
                <w:noProof/>
                <w:webHidden/>
              </w:rPr>
              <w:instrText xml:space="preserve"> PAGEREF _Toc161236001 \h </w:instrText>
            </w:r>
            <w:r>
              <w:rPr>
                <w:noProof/>
                <w:webHidden/>
              </w:rPr>
            </w:r>
            <w:r>
              <w:rPr>
                <w:noProof/>
                <w:webHidden/>
              </w:rPr>
              <w:fldChar w:fldCharType="separate"/>
            </w:r>
            <w:r>
              <w:rPr>
                <w:noProof/>
                <w:webHidden/>
              </w:rPr>
              <w:t>9</w:t>
            </w:r>
            <w:r>
              <w:rPr>
                <w:noProof/>
                <w:webHidden/>
              </w:rPr>
              <w:fldChar w:fldCharType="end"/>
            </w:r>
          </w:hyperlink>
        </w:p>
        <w:p w14:paraId="2CD85B12" w14:textId="70CE086E" w:rsidR="001C0B81" w:rsidRDefault="001C0B81">
          <w:pPr>
            <w:pStyle w:val="INNH3"/>
            <w:rPr>
              <w:rFonts w:eastAsiaTheme="minorEastAsia"/>
              <w:noProof/>
              <w:kern w:val="2"/>
              <w:sz w:val="22"/>
              <w:szCs w:val="22"/>
              <w:lang w:eastAsia="nb-NO"/>
              <w14:ligatures w14:val="standardContextual"/>
            </w:rPr>
          </w:pPr>
          <w:hyperlink w:anchor="_Toc161236002" w:history="1">
            <w:r w:rsidRPr="00934A21">
              <w:rPr>
                <w:rStyle w:val="Hyperkobling"/>
                <w:noProof/>
              </w:rPr>
              <w:t>1.2.2.</w:t>
            </w:r>
            <w:r>
              <w:rPr>
                <w:rFonts w:eastAsiaTheme="minorEastAsia"/>
                <w:noProof/>
                <w:kern w:val="2"/>
                <w:sz w:val="22"/>
                <w:szCs w:val="22"/>
                <w:lang w:eastAsia="nb-NO"/>
                <w14:ligatures w14:val="standardContextual"/>
              </w:rPr>
              <w:tab/>
            </w:r>
            <w:r w:rsidRPr="00934A21">
              <w:rPr>
                <w:rStyle w:val="Hyperkobling"/>
                <w:noProof/>
              </w:rPr>
              <w:t>Forkant</w:t>
            </w:r>
            <w:r>
              <w:rPr>
                <w:noProof/>
                <w:webHidden/>
              </w:rPr>
              <w:tab/>
            </w:r>
            <w:r>
              <w:rPr>
                <w:noProof/>
                <w:webHidden/>
              </w:rPr>
              <w:fldChar w:fldCharType="begin"/>
            </w:r>
            <w:r>
              <w:rPr>
                <w:noProof/>
                <w:webHidden/>
              </w:rPr>
              <w:instrText xml:space="preserve"> PAGEREF _Toc161236002 \h </w:instrText>
            </w:r>
            <w:r>
              <w:rPr>
                <w:noProof/>
                <w:webHidden/>
              </w:rPr>
            </w:r>
            <w:r>
              <w:rPr>
                <w:noProof/>
                <w:webHidden/>
              </w:rPr>
              <w:fldChar w:fldCharType="separate"/>
            </w:r>
            <w:r>
              <w:rPr>
                <w:noProof/>
                <w:webHidden/>
              </w:rPr>
              <w:t>10</w:t>
            </w:r>
            <w:r>
              <w:rPr>
                <w:noProof/>
                <w:webHidden/>
              </w:rPr>
              <w:fldChar w:fldCharType="end"/>
            </w:r>
          </w:hyperlink>
        </w:p>
        <w:p w14:paraId="032A9E14" w14:textId="2643FC78" w:rsidR="001C0B81" w:rsidRDefault="001C0B81">
          <w:pPr>
            <w:pStyle w:val="INNH3"/>
            <w:rPr>
              <w:rFonts w:eastAsiaTheme="minorEastAsia"/>
              <w:noProof/>
              <w:kern w:val="2"/>
              <w:sz w:val="22"/>
              <w:szCs w:val="22"/>
              <w:lang w:eastAsia="nb-NO"/>
              <w14:ligatures w14:val="standardContextual"/>
            </w:rPr>
          </w:pPr>
          <w:hyperlink w:anchor="_Toc161236003" w:history="1">
            <w:r w:rsidRPr="00934A21">
              <w:rPr>
                <w:rStyle w:val="Hyperkobling"/>
                <w:noProof/>
              </w:rPr>
              <w:t>1.2.3.</w:t>
            </w:r>
            <w:r>
              <w:rPr>
                <w:rFonts w:eastAsiaTheme="minorEastAsia"/>
                <w:noProof/>
                <w:kern w:val="2"/>
                <w:sz w:val="22"/>
                <w:szCs w:val="22"/>
                <w:lang w:eastAsia="nb-NO"/>
                <w14:ligatures w14:val="standardContextual"/>
              </w:rPr>
              <w:tab/>
            </w:r>
            <w:r w:rsidRPr="00934A21">
              <w:rPr>
                <w:rStyle w:val="Hyperkobling"/>
                <w:noProof/>
              </w:rPr>
              <w:t>Venstre kant</w:t>
            </w:r>
            <w:r>
              <w:rPr>
                <w:noProof/>
                <w:webHidden/>
              </w:rPr>
              <w:tab/>
            </w:r>
            <w:r>
              <w:rPr>
                <w:noProof/>
                <w:webHidden/>
              </w:rPr>
              <w:fldChar w:fldCharType="begin"/>
            </w:r>
            <w:r>
              <w:rPr>
                <w:noProof/>
                <w:webHidden/>
              </w:rPr>
              <w:instrText xml:space="preserve"> PAGEREF _Toc161236003 \h </w:instrText>
            </w:r>
            <w:r>
              <w:rPr>
                <w:noProof/>
                <w:webHidden/>
              </w:rPr>
            </w:r>
            <w:r>
              <w:rPr>
                <w:noProof/>
                <w:webHidden/>
              </w:rPr>
              <w:fldChar w:fldCharType="separate"/>
            </w:r>
            <w:r>
              <w:rPr>
                <w:noProof/>
                <w:webHidden/>
              </w:rPr>
              <w:t>10</w:t>
            </w:r>
            <w:r>
              <w:rPr>
                <w:noProof/>
                <w:webHidden/>
              </w:rPr>
              <w:fldChar w:fldCharType="end"/>
            </w:r>
          </w:hyperlink>
        </w:p>
        <w:p w14:paraId="14FF2542" w14:textId="033A4A87" w:rsidR="001C0B81" w:rsidRDefault="001C0B81">
          <w:pPr>
            <w:pStyle w:val="INNH3"/>
            <w:rPr>
              <w:rFonts w:eastAsiaTheme="minorEastAsia"/>
              <w:noProof/>
              <w:kern w:val="2"/>
              <w:sz w:val="22"/>
              <w:szCs w:val="22"/>
              <w:lang w:eastAsia="nb-NO"/>
              <w14:ligatures w14:val="standardContextual"/>
            </w:rPr>
          </w:pPr>
          <w:hyperlink w:anchor="_Toc161236004" w:history="1">
            <w:r w:rsidRPr="00934A21">
              <w:rPr>
                <w:rStyle w:val="Hyperkobling"/>
                <w:noProof/>
              </w:rPr>
              <w:t>1.2.4.</w:t>
            </w:r>
            <w:r>
              <w:rPr>
                <w:rFonts w:eastAsiaTheme="minorEastAsia"/>
                <w:noProof/>
                <w:kern w:val="2"/>
                <w:sz w:val="22"/>
                <w:szCs w:val="22"/>
                <w:lang w:eastAsia="nb-NO"/>
                <w14:ligatures w14:val="standardContextual"/>
              </w:rPr>
              <w:tab/>
            </w:r>
            <w:r w:rsidRPr="00934A21">
              <w:rPr>
                <w:rStyle w:val="Hyperkobling"/>
                <w:noProof/>
              </w:rPr>
              <w:t>Høyre kant</w:t>
            </w:r>
            <w:r>
              <w:rPr>
                <w:noProof/>
                <w:webHidden/>
              </w:rPr>
              <w:tab/>
            </w:r>
            <w:r>
              <w:rPr>
                <w:noProof/>
                <w:webHidden/>
              </w:rPr>
              <w:fldChar w:fldCharType="begin"/>
            </w:r>
            <w:r>
              <w:rPr>
                <w:noProof/>
                <w:webHidden/>
              </w:rPr>
              <w:instrText xml:space="preserve"> PAGEREF _Toc161236004 \h </w:instrText>
            </w:r>
            <w:r>
              <w:rPr>
                <w:noProof/>
                <w:webHidden/>
              </w:rPr>
            </w:r>
            <w:r>
              <w:rPr>
                <w:noProof/>
                <w:webHidden/>
              </w:rPr>
              <w:fldChar w:fldCharType="separate"/>
            </w:r>
            <w:r>
              <w:rPr>
                <w:noProof/>
                <w:webHidden/>
              </w:rPr>
              <w:t>10</w:t>
            </w:r>
            <w:r>
              <w:rPr>
                <w:noProof/>
                <w:webHidden/>
              </w:rPr>
              <w:fldChar w:fldCharType="end"/>
            </w:r>
          </w:hyperlink>
        </w:p>
        <w:p w14:paraId="1B450D1A" w14:textId="1D21ACC1" w:rsidR="001C0B81" w:rsidRDefault="001C0B81">
          <w:pPr>
            <w:pStyle w:val="INNH3"/>
            <w:rPr>
              <w:rFonts w:eastAsiaTheme="minorEastAsia"/>
              <w:noProof/>
              <w:kern w:val="2"/>
              <w:sz w:val="22"/>
              <w:szCs w:val="22"/>
              <w:lang w:eastAsia="nb-NO"/>
              <w14:ligatures w14:val="standardContextual"/>
            </w:rPr>
          </w:pPr>
          <w:hyperlink w:anchor="_Toc161236005" w:history="1">
            <w:r w:rsidRPr="00934A21">
              <w:rPr>
                <w:rStyle w:val="Hyperkobling"/>
                <w:noProof/>
              </w:rPr>
              <w:t>1.2.5.</w:t>
            </w:r>
            <w:r>
              <w:rPr>
                <w:rFonts w:eastAsiaTheme="minorEastAsia"/>
                <w:noProof/>
                <w:kern w:val="2"/>
                <w:sz w:val="22"/>
                <w:szCs w:val="22"/>
                <w:lang w:eastAsia="nb-NO"/>
                <w14:ligatures w14:val="standardContextual"/>
              </w:rPr>
              <w:tab/>
            </w:r>
            <w:r w:rsidRPr="00934A21">
              <w:rPr>
                <w:rStyle w:val="Hyperkobling"/>
                <w:noProof/>
              </w:rPr>
              <w:t>Undersiden</w:t>
            </w:r>
            <w:r>
              <w:rPr>
                <w:noProof/>
                <w:webHidden/>
              </w:rPr>
              <w:tab/>
            </w:r>
            <w:r>
              <w:rPr>
                <w:noProof/>
                <w:webHidden/>
              </w:rPr>
              <w:fldChar w:fldCharType="begin"/>
            </w:r>
            <w:r>
              <w:rPr>
                <w:noProof/>
                <w:webHidden/>
              </w:rPr>
              <w:instrText xml:space="preserve"> PAGEREF _Toc161236005 \h </w:instrText>
            </w:r>
            <w:r>
              <w:rPr>
                <w:noProof/>
                <w:webHidden/>
              </w:rPr>
            </w:r>
            <w:r>
              <w:rPr>
                <w:noProof/>
                <w:webHidden/>
              </w:rPr>
              <w:fldChar w:fldCharType="separate"/>
            </w:r>
            <w:r>
              <w:rPr>
                <w:noProof/>
                <w:webHidden/>
              </w:rPr>
              <w:t>10</w:t>
            </w:r>
            <w:r>
              <w:rPr>
                <w:noProof/>
                <w:webHidden/>
              </w:rPr>
              <w:fldChar w:fldCharType="end"/>
            </w:r>
          </w:hyperlink>
        </w:p>
        <w:p w14:paraId="43146ACC" w14:textId="579BB4E4" w:rsidR="001C0B81" w:rsidRDefault="001C0B81">
          <w:pPr>
            <w:pStyle w:val="INNH2"/>
            <w:rPr>
              <w:rFonts w:eastAsiaTheme="minorEastAsia"/>
              <w:noProof/>
              <w:kern w:val="2"/>
              <w:sz w:val="22"/>
              <w:szCs w:val="22"/>
              <w:lang w:eastAsia="nb-NO"/>
              <w14:ligatures w14:val="standardContextual"/>
            </w:rPr>
          </w:pPr>
          <w:hyperlink w:anchor="_Toc161236006" w:history="1">
            <w:r w:rsidRPr="00934A21">
              <w:rPr>
                <w:rStyle w:val="Hyperkobling"/>
                <w:noProof/>
              </w:rPr>
              <w:t>1.3.</w:t>
            </w:r>
            <w:r>
              <w:rPr>
                <w:rFonts w:eastAsiaTheme="minorEastAsia"/>
                <w:noProof/>
                <w:kern w:val="2"/>
                <w:sz w:val="22"/>
                <w:szCs w:val="22"/>
                <w:lang w:eastAsia="nb-NO"/>
                <w14:ligatures w14:val="standardContextual"/>
              </w:rPr>
              <w:tab/>
            </w:r>
            <w:r w:rsidRPr="00934A21">
              <w:rPr>
                <w:rStyle w:val="Hyperkobling"/>
                <w:noProof/>
              </w:rPr>
              <w:t>Lading av Brailliant BI 40X</w:t>
            </w:r>
            <w:r>
              <w:rPr>
                <w:noProof/>
                <w:webHidden/>
              </w:rPr>
              <w:tab/>
            </w:r>
            <w:r>
              <w:rPr>
                <w:noProof/>
                <w:webHidden/>
              </w:rPr>
              <w:fldChar w:fldCharType="begin"/>
            </w:r>
            <w:r>
              <w:rPr>
                <w:noProof/>
                <w:webHidden/>
              </w:rPr>
              <w:instrText xml:space="preserve"> PAGEREF _Toc161236006 \h </w:instrText>
            </w:r>
            <w:r>
              <w:rPr>
                <w:noProof/>
                <w:webHidden/>
              </w:rPr>
            </w:r>
            <w:r>
              <w:rPr>
                <w:noProof/>
                <w:webHidden/>
              </w:rPr>
              <w:fldChar w:fldCharType="separate"/>
            </w:r>
            <w:r>
              <w:rPr>
                <w:noProof/>
                <w:webHidden/>
              </w:rPr>
              <w:t>11</w:t>
            </w:r>
            <w:r>
              <w:rPr>
                <w:noProof/>
                <w:webHidden/>
              </w:rPr>
              <w:fldChar w:fldCharType="end"/>
            </w:r>
          </w:hyperlink>
        </w:p>
        <w:p w14:paraId="0151F179" w14:textId="10E4265C" w:rsidR="001C0B81" w:rsidRDefault="001C0B81">
          <w:pPr>
            <w:pStyle w:val="INNH2"/>
            <w:rPr>
              <w:rFonts w:eastAsiaTheme="minorEastAsia"/>
              <w:noProof/>
              <w:kern w:val="2"/>
              <w:sz w:val="22"/>
              <w:szCs w:val="22"/>
              <w:lang w:eastAsia="nb-NO"/>
              <w14:ligatures w14:val="standardContextual"/>
            </w:rPr>
          </w:pPr>
          <w:hyperlink w:anchor="_Toc161236007" w:history="1">
            <w:r w:rsidRPr="00934A21">
              <w:rPr>
                <w:rStyle w:val="Hyperkobling"/>
                <w:noProof/>
              </w:rPr>
              <w:t>1.4.</w:t>
            </w:r>
            <w:r>
              <w:rPr>
                <w:rFonts w:eastAsiaTheme="minorEastAsia"/>
                <w:noProof/>
                <w:kern w:val="2"/>
                <w:sz w:val="22"/>
                <w:szCs w:val="22"/>
                <w:lang w:eastAsia="nb-NO"/>
                <w14:ligatures w14:val="standardContextual"/>
              </w:rPr>
              <w:tab/>
            </w:r>
            <w:r w:rsidRPr="00934A21">
              <w:rPr>
                <w:rStyle w:val="Hyperkobling"/>
                <w:noProof/>
              </w:rPr>
              <w:t>Slå på og av</w:t>
            </w:r>
            <w:r>
              <w:rPr>
                <w:noProof/>
                <w:webHidden/>
              </w:rPr>
              <w:tab/>
            </w:r>
            <w:r>
              <w:rPr>
                <w:noProof/>
                <w:webHidden/>
              </w:rPr>
              <w:fldChar w:fldCharType="begin"/>
            </w:r>
            <w:r>
              <w:rPr>
                <w:noProof/>
                <w:webHidden/>
              </w:rPr>
              <w:instrText xml:space="preserve"> PAGEREF _Toc161236007 \h </w:instrText>
            </w:r>
            <w:r>
              <w:rPr>
                <w:noProof/>
                <w:webHidden/>
              </w:rPr>
            </w:r>
            <w:r>
              <w:rPr>
                <w:noProof/>
                <w:webHidden/>
              </w:rPr>
              <w:fldChar w:fldCharType="separate"/>
            </w:r>
            <w:r>
              <w:rPr>
                <w:noProof/>
                <w:webHidden/>
              </w:rPr>
              <w:t>11</w:t>
            </w:r>
            <w:r>
              <w:rPr>
                <w:noProof/>
                <w:webHidden/>
              </w:rPr>
              <w:fldChar w:fldCharType="end"/>
            </w:r>
          </w:hyperlink>
        </w:p>
        <w:p w14:paraId="3FA96EDF" w14:textId="18795365" w:rsidR="001C0B81" w:rsidRDefault="001C0B81">
          <w:pPr>
            <w:pStyle w:val="INNH2"/>
            <w:rPr>
              <w:rFonts w:eastAsiaTheme="minorEastAsia"/>
              <w:noProof/>
              <w:kern w:val="2"/>
              <w:sz w:val="22"/>
              <w:szCs w:val="22"/>
              <w:lang w:eastAsia="nb-NO"/>
              <w14:ligatures w14:val="standardContextual"/>
            </w:rPr>
          </w:pPr>
          <w:hyperlink w:anchor="_Toc161236008" w:history="1">
            <w:r w:rsidRPr="00934A21">
              <w:rPr>
                <w:rStyle w:val="Hyperkobling"/>
                <w:noProof/>
              </w:rPr>
              <w:t>1.5.</w:t>
            </w:r>
            <w:r>
              <w:rPr>
                <w:rFonts w:eastAsiaTheme="minorEastAsia"/>
                <w:noProof/>
                <w:kern w:val="2"/>
                <w:sz w:val="22"/>
                <w:szCs w:val="22"/>
                <w:lang w:eastAsia="nb-NO"/>
                <w14:ligatures w14:val="standardContextual"/>
              </w:rPr>
              <w:tab/>
            </w:r>
            <w:r w:rsidRPr="00934A21">
              <w:rPr>
                <w:rStyle w:val="Hyperkobling"/>
                <w:noProof/>
              </w:rPr>
              <w:t>Justere hvilemodus auto slå av</w:t>
            </w:r>
            <w:r>
              <w:rPr>
                <w:noProof/>
                <w:webHidden/>
              </w:rPr>
              <w:tab/>
            </w:r>
            <w:r>
              <w:rPr>
                <w:noProof/>
                <w:webHidden/>
              </w:rPr>
              <w:fldChar w:fldCharType="begin"/>
            </w:r>
            <w:r>
              <w:rPr>
                <w:noProof/>
                <w:webHidden/>
              </w:rPr>
              <w:instrText xml:space="preserve"> PAGEREF _Toc161236008 \h </w:instrText>
            </w:r>
            <w:r>
              <w:rPr>
                <w:noProof/>
                <w:webHidden/>
              </w:rPr>
            </w:r>
            <w:r>
              <w:rPr>
                <w:noProof/>
                <w:webHidden/>
              </w:rPr>
              <w:fldChar w:fldCharType="separate"/>
            </w:r>
            <w:r>
              <w:rPr>
                <w:noProof/>
                <w:webHidden/>
              </w:rPr>
              <w:t>12</w:t>
            </w:r>
            <w:r>
              <w:rPr>
                <w:noProof/>
                <w:webHidden/>
              </w:rPr>
              <w:fldChar w:fldCharType="end"/>
            </w:r>
          </w:hyperlink>
        </w:p>
        <w:p w14:paraId="620F3887" w14:textId="02D9C12D" w:rsidR="001C0B81" w:rsidRDefault="001C0B81">
          <w:pPr>
            <w:pStyle w:val="INNH3"/>
            <w:rPr>
              <w:rFonts w:eastAsiaTheme="minorEastAsia"/>
              <w:noProof/>
              <w:kern w:val="2"/>
              <w:sz w:val="22"/>
              <w:szCs w:val="22"/>
              <w:lang w:eastAsia="nb-NO"/>
              <w14:ligatures w14:val="standardContextual"/>
            </w:rPr>
          </w:pPr>
          <w:hyperlink w:anchor="_Toc161236009" w:history="1">
            <w:r w:rsidRPr="00934A21">
              <w:rPr>
                <w:rStyle w:val="Hyperkobling"/>
                <w:noProof/>
              </w:rPr>
              <w:t>1.5.1. Justering av hvilemodus</w:t>
            </w:r>
            <w:r>
              <w:rPr>
                <w:noProof/>
                <w:webHidden/>
              </w:rPr>
              <w:tab/>
            </w:r>
            <w:r>
              <w:rPr>
                <w:noProof/>
                <w:webHidden/>
              </w:rPr>
              <w:fldChar w:fldCharType="begin"/>
            </w:r>
            <w:r>
              <w:rPr>
                <w:noProof/>
                <w:webHidden/>
              </w:rPr>
              <w:instrText xml:space="preserve"> PAGEREF _Toc161236009 \h </w:instrText>
            </w:r>
            <w:r>
              <w:rPr>
                <w:noProof/>
                <w:webHidden/>
              </w:rPr>
            </w:r>
            <w:r>
              <w:rPr>
                <w:noProof/>
                <w:webHidden/>
              </w:rPr>
              <w:fldChar w:fldCharType="separate"/>
            </w:r>
            <w:r>
              <w:rPr>
                <w:noProof/>
                <w:webHidden/>
              </w:rPr>
              <w:t>12</w:t>
            </w:r>
            <w:r>
              <w:rPr>
                <w:noProof/>
                <w:webHidden/>
              </w:rPr>
              <w:fldChar w:fldCharType="end"/>
            </w:r>
          </w:hyperlink>
        </w:p>
        <w:p w14:paraId="7CF87E56" w14:textId="05FA5B7D" w:rsidR="001C0B81" w:rsidRDefault="001C0B81">
          <w:pPr>
            <w:pStyle w:val="INNH2"/>
            <w:rPr>
              <w:rFonts w:eastAsiaTheme="minorEastAsia"/>
              <w:noProof/>
              <w:kern w:val="2"/>
              <w:sz w:val="22"/>
              <w:szCs w:val="22"/>
              <w:lang w:eastAsia="nb-NO"/>
              <w14:ligatures w14:val="standardContextual"/>
            </w:rPr>
          </w:pPr>
          <w:hyperlink w:anchor="_Toc161236010" w:history="1">
            <w:r w:rsidRPr="00934A21">
              <w:rPr>
                <w:rStyle w:val="Hyperkobling"/>
                <w:noProof/>
              </w:rPr>
              <w:t>For å spare på batteriet går Brailliant i hvilemodus etter 5 minutters inaktivitet. Du kan justere lengden på tiden i Brukerinnstillinger Alternativer. Du kan også sette enheten i hvilemodus manuelt ved å trykke kort på strømknappen.</w:t>
            </w:r>
            <w:r>
              <w:rPr>
                <w:noProof/>
                <w:webHidden/>
              </w:rPr>
              <w:tab/>
            </w:r>
            <w:r>
              <w:rPr>
                <w:noProof/>
                <w:webHidden/>
              </w:rPr>
              <w:fldChar w:fldCharType="begin"/>
            </w:r>
            <w:r>
              <w:rPr>
                <w:noProof/>
                <w:webHidden/>
              </w:rPr>
              <w:instrText xml:space="preserve"> PAGEREF _Toc161236010 \h </w:instrText>
            </w:r>
            <w:r>
              <w:rPr>
                <w:noProof/>
                <w:webHidden/>
              </w:rPr>
            </w:r>
            <w:r>
              <w:rPr>
                <w:noProof/>
                <w:webHidden/>
              </w:rPr>
              <w:fldChar w:fldCharType="separate"/>
            </w:r>
            <w:r>
              <w:rPr>
                <w:noProof/>
                <w:webHidden/>
              </w:rPr>
              <w:t>12</w:t>
            </w:r>
            <w:r>
              <w:rPr>
                <w:noProof/>
                <w:webHidden/>
              </w:rPr>
              <w:fldChar w:fldCharType="end"/>
            </w:r>
          </w:hyperlink>
        </w:p>
        <w:p w14:paraId="6413ADA3" w14:textId="6DCCA192" w:rsidR="001C0B81" w:rsidRDefault="001C0B81">
          <w:pPr>
            <w:pStyle w:val="INNH2"/>
            <w:rPr>
              <w:rFonts w:eastAsiaTheme="minorEastAsia"/>
              <w:noProof/>
              <w:kern w:val="2"/>
              <w:sz w:val="22"/>
              <w:szCs w:val="22"/>
              <w:lang w:eastAsia="nb-NO"/>
              <w14:ligatures w14:val="standardContextual"/>
            </w:rPr>
          </w:pPr>
          <w:hyperlink w:anchor="_Toc161236011" w:history="1">
            <w:r w:rsidRPr="00934A21">
              <w:rPr>
                <w:rStyle w:val="Hyperkobling"/>
                <w:noProof/>
              </w:rPr>
              <w:t>Hvis enheten er i hvilemodus, t Trykk kort på strømknappen for å vekke enheten.</w:t>
            </w:r>
            <w:r>
              <w:rPr>
                <w:noProof/>
                <w:webHidden/>
              </w:rPr>
              <w:tab/>
            </w:r>
            <w:r>
              <w:rPr>
                <w:noProof/>
                <w:webHidden/>
              </w:rPr>
              <w:fldChar w:fldCharType="begin"/>
            </w:r>
            <w:r>
              <w:rPr>
                <w:noProof/>
                <w:webHidden/>
              </w:rPr>
              <w:instrText xml:space="preserve"> PAGEREF _Toc161236011 \h </w:instrText>
            </w:r>
            <w:r>
              <w:rPr>
                <w:noProof/>
                <w:webHidden/>
              </w:rPr>
            </w:r>
            <w:r>
              <w:rPr>
                <w:noProof/>
                <w:webHidden/>
              </w:rPr>
              <w:fldChar w:fldCharType="separate"/>
            </w:r>
            <w:r>
              <w:rPr>
                <w:noProof/>
                <w:webHidden/>
              </w:rPr>
              <w:t>12</w:t>
            </w:r>
            <w:r>
              <w:rPr>
                <w:noProof/>
                <w:webHidden/>
              </w:rPr>
              <w:fldChar w:fldCharType="end"/>
            </w:r>
          </w:hyperlink>
        </w:p>
        <w:p w14:paraId="61F944EB" w14:textId="2F11E404" w:rsidR="001C0B81" w:rsidRDefault="001C0B81">
          <w:pPr>
            <w:pStyle w:val="INNH2"/>
            <w:rPr>
              <w:rFonts w:eastAsiaTheme="minorEastAsia"/>
              <w:noProof/>
              <w:kern w:val="2"/>
              <w:sz w:val="22"/>
              <w:szCs w:val="22"/>
              <w:lang w:eastAsia="nb-NO"/>
              <w14:ligatures w14:val="standardContextual"/>
            </w:rPr>
          </w:pPr>
          <w:hyperlink w:anchor="_Toc161236012" w:history="1">
            <w:r w:rsidRPr="00934A21">
              <w:rPr>
                <w:rStyle w:val="Hyperkobling"/>
                <w:noProof/>
              </w:rPr>
              <w:t>1.5.2. Justering av automatisk avslåing</w:t>
            </w:r>
            <w:r>
              <w:rPr>
                <w:noProof/>
                <w:webHidden/>
              </w:rPr>
              <w:tab/>
            </w:r>
            <w:r>
              <w:rPr>
                <w:noProof/>
                <w:webHidden/>
              </w:rPr>
              <w:fldChar w:fldCharType="begin"/>
            </w:r>
            <w:r>
              <w:rPr>
                <w:noProof/>
                <w:webHidden/>
              </w:rPr>
              <w:instrText xml:space="preserve"> PAGEREF _Toc161236012 \h </w:instrText>
            </w:r>
            <w:r>
              <w:rPr>
                <w:noProof/>
                <w:webHidden/>
              </w:rPr>
            </w:r>
            <w:r>
              <w:rPr>
                <w:noProof/>
                <w:webHidden/>
              </w:rPr>
              <w:fldChar w:fldCharType="separate"/>
            </w:r>
            <w:r>
              <w:rPr>
                <w:noProof/>
                <w:webHidden/>
              </w:rPr>
              <w:t>12</w:t>
            </w:r>
            <w:r>
              <w:rPr>
                <w:noProof/>
                <w:webHidden/>
              </w:rPr>
              <w:fldChar w:fldCharType="end"/>
            </w:r>
          </w:hyperlink>
        </w:p>
        <w:p w14:paraId="32D5CB21" w14:textId="72E08667" w:rsidR="001C0B81" w:rsidRDefault="001C0B81">
          <w:pPr>
            <w:pStyle w:val="INNH2"/>
            <w:rPr>
              <w:rFonts w:eastAsiaTheme="minorEastAsia"/>
              <w:noProof/>
              <w:kern w:val="2"/>
              <w:sz w:val="22"/>
              <w:szCs w:val="22"/>
              <w:lang w:eastAsia="nb-NO"/>
              <w14:ligatures w14:val="standardContextual"/>
            </w:rPr>
          </w:pPr>
          <w:hyperlink w:anchor="_Toc161236013" w:history="1">
            <w:r w:rsidRPr="00934A21">
              <w:rPr>
                <w:rStyle w:val="Hyperkobling"/>
                <w:noProof/>
              </w:rPr>
              <w:t>Automatisk avslåing vil automatisk slå av enheten etter en angitt periode med inaktivitet. Som standard vil enheten slå seg av automatisk etter 3 timers inaktivitet for å bevare batterilevetiden til Brailliant. Du kan endre denne innstillingen i brukerinnstillingene under "Automatisk avslåing"). Her vil du ha muligheten til å slå av automatisk etter 1 time, 2 timer, 3 timer (som standard), 4 timer eller aldri hvis du ikke vil at enheten skal slå seg av automatisk.</w:t>
            </w:r>
            <w:r>
              <w:rPr>
                <w:noProof/>
                <w:webHidden/>
              </w:rPr>
              <w:tab/>
            </w:r>
            <w:r>
              <w:rPr>
                <w:noProof/>
                <w:webHidden/>
              </w:rPr>
              <w:fldChar w:fldCharType="begin"/>
            </w:r>
            <w:r>
              <w:rPr>
                <w:noProof/>
                <w:webHidden/>
              </w:rPr>
              <w:instrText xml:space="preserve"> PAGEREF _Toc161236013 \h </w:instrText>
            </w:r>
            <w:r>
              <w:rPr>
                <w:noProof/>
                <w:webHidden/>
              </w:rPr>
            </w:r>
            <w:r>
              <w:rPr>
                <w:noProof/>
                <w:webHidden/>
              </w:rPr>
              <w:fldChar w:fldCharType="separate"/>
            </w:r>
            <w:r>
              <w:rPr>
                <w:noProof/>
                <w:webHidden/>
              </w:rPr>
              <w:t>12</w:t>
            </w:r>
            <w:r>
              <w:rPr>
                <w:noProof/>
                <w:webHidden/>
              </w:rPr>
              <w:fldChar w:fldCharType="end"/>
            </w:r>
          </w:hyperlink>
        </w:p>
        <w:p w14:paraId="4EDE9012" w14:textId="2ED14FB2" w:rsidR="001C0B81" w:rsidRDefault="001C0B81">
          <w:pPr>
            <w:pStyle w:val="INNH2"/>
            <w:rPr>
              <w:rFonts w:eastAsiaTheme="minorEastAsia"/>
              <w:noProof/>
              <w:kern w:val="2"/>
              <w:sz w:val="22"/>
              <w:szCs w:val="22"/>
              <w:lang w:eastAsia="nb-NO"/>
              <w14:ligatures w14:val="standardContextual"/>
            </w:rPr>
          </w:pPr>
          <w:hyperlink w:anchor="_Toc161236014" w:history="1">
            <w:r w:rsidRPr="00934A21">
              <w:rPr>
                <w:rStyle w:val="Hyperkobling"/>
                <w:noProof/>
              </w:rPr>
              <w:t>Når tiden for automatisk avslåing er nådd, vises en melding som spør om du vil slå av. Hvis du ikke reagerer i løpet av det neste minuttet, vil enheten automatisk slå seg av.</w:t>
            </w:r>
            <w:r>
              <w:rPr>
                <w:noProof/>
                <w:webHidden/>
              </w:rPr>
              <w:tab/>
            </w:r>
            <w:r>
              <w:rPr>
                <w:noProof/>
                <w:webHidden/>
              </w:rPr>
              <w:fldChar w:fldCharType="begin"/>
            </w:r>
            <w:r>
              <w:rPr>
                <w:noProof/>
                <w:webHidden/>
              </w:rPr>
              <w:instrText xml:space="preserve"> PAGEREF _Toc161236014 \h </w:instrText>
            </w:r>
            <w:r>
              <w:rPr>
                <w:noProof/>
                <w:webHidden/>
              </w:rPr>
            </w:r>
            <w:r>
              <w:rPr>
                <w:noProof/>
                <w:webHidden/>
              </w:rPr>
              <w:fldChar w:fldCharType="separate"/>
            </w:r>
            <w:r>
              <w:rPr>
                <w:noProof/>
                <w:webHidden/>
              </w:rPr>
              <w:t>12</w:t>
            </w:r>
            <w:r>
              <w:rPr>
                <w:noProof/>
                <w:webHidden/>
              </w:rPr>
              <w:fldChar w:fldCharType="end"/>
            </w:r>
          </w:hyperlink>
        </w:p>
        <w:p w14:paraId="4B49EFA2" w14:textId="7A25624C" w:rsidR="001C0B81" w:rsidRDefault="001C0B81">
          <w:pPr>
            <w:pStyle w:val="INNH2"/>
            <w:rPr>
              <w:rFonts w:eastAsiaTheme="minorEastAsia"/>
              <w:noProof/>
              <w:kern w:val="2"/>
              <w:sz w:val="22"/>
              <w:szCs w:val="22"/>
              <w:lang w:eastAsia="nb-NO"/>
              <w14:ligatures w14:val="standardContextual"/>
            </w:rPr>
          </w:pPr>
          <w:hyperlink w:anchor="_Toc161236015" w:history="1">
            <w:r w:rsidRPr="00934A21">
              <w:rPr>
                <w:rStyle w:val="Hyperkobling"/>
                <w:noProof/>
              </w:rPr>
              <w:t>Hvis enheten din har blitt slått av automatisk, trykk og hold inne strømknappen i 2 sekunder for å starte enheten på nytt.</w:t>
            </w:r>
            <w:r>
              <w:rPr>
                <w:noProof/>
                <w:webHidden/>
              </w:rPr>
              <w:tab/>
            </w:r>
            <w:r>
              <w:rPr>
                <w:noProof/>
                <w:webHidden/>
              </w:rPr>
              <w:fldChar w:fldCharType="begin"/>
            </w:r>
            <w:r>
              <w:rPr>
                <w:noProof/>
                <w:webHidden/>
              </w:rPr>
              <w:instrText xml:space="preserve"> PAGEREF _Toc161236015 \h </w:instrText>
            </w:r>
            <w:r>
              <w:rPr>
                <w:noProof/>
                <w:webHidden/>
              </w:rPr>
            </w:r>
            <w:r>
              <w:rPr>
                <w:noProof/>
                <w:webHidden/>
              </w:rPr>
              <w:fldChar w:fldCharType="separate"/>
            </w:r>
            <w:r>
              <w:rPr>
                <w:noProof/>
                <w:webHidden/>
              </w:rPr>
              <w:t>12</w:t>
            </w:r>
            <w:r>
              <w:rPr>
                <w:noProof/>
                <w:webHidden/>
              </w:rPr>
              <w:fldChar w:fldCharType="end"/>
            </w:r>
          </w:hyperlink>
        </w:p>
        <w:p w14:paraId="6E7B05AC" w14:textId="097C62A8" w:rsidR="001C0B81" w:rsidRDefault="001C0B81">
          <w:pPr>
            <w:pStyle w:val="INNH2"/>
            <w:rPr>
              <w:rFonts w:eastAsiaTheme="minorEastAsia"/>
              <w:noProof/>
              <w:kern w:val="2"/>
              <w:sz w:val="22"/>
              <w:szCs w:val="22"/>
              <w:lang w:eastAsia="nb-NO"/>
              <w14:ligatures w14:val="standardContextual"/>
            </w:rPr>
          </w:pPr>
          <w:hyperlink w:anchor="_Toc161236016" w:history="1">
            <w:r w:rsidRPr="00934A21">
              <w:rPr>
                <w:rStyle w:val="Hyperkobling"/>
                <w:noProof/>
              </w:rPr>
              <w:t>1.6.</w:t>
            </w:r>
            <w:r>
              <w:rPr>
                <w:rFonts w:eastAsiaTheme="minorEastAsia"/>
                <w:noProof/>
                <w:kern w:val="2"/>
                <w:sz w:val="22"/>
                <w:szCs w:val="22"/>
                <w:lang w:eastAsia="nb-NO"/>
                <w14:ligatures w14:val="standardContextual"/>
              </w:rPr>
              <w:tab/>
            </w:r>
            <w:r w:rsidRPr="00934A21">
              <w:rPr>
                <w:rStyle w:val="Hyperkobling"/>
                <w:noProof/>
              </w:rPr>
              <w:t>Om-menyen</w:t>
            </w:r>
            <w:r>
              <w:rPr>
                <w:noProof/>
                <w:webHidden/>
              </w:rPr>
              <w:tab/>
            </w:r>
            <w:r>
              <w:rPr>
                <w:noProof/>
                <w:webHidden/>
              </w:rPr>
              <w:fldChar w:fldCharType="begin"/>
            </w:r>
            <w:r>
              <w:rPr>
                <w:noProof/>
                <w:webHidden/>
              </w:rPr>
              <w:instrText xml:space="preserve"> PAGEREF _Toc161236016 \h </w:instrText>
            </w:r>
            <w:r>
              <w:rPr>
                <w:noProof/>
                <w:webHidden/>
              </w:rPr>
            </w:r>
            <w:r>
              <w:rPr>
                <w:noProof/>
                <w:webHidden/>
              </w:rPr>
              <w:fldChar w:fldCharType="separate"/>
            </w:r>
            <w:r>
              <w:rPr>
                <w:noProof/>
                <w:webHidden/>
              </w:rPr>
              <w:t>12</w:t>
            </w:r>
            <w:r>
              <w:rPr>
                <w:noProof/>
                <w:webHidden/>
              </w:rPr>
              <w:fldChar w:fldCharType="end"/>
            </w:r>
          </w:hyperlink>
        </w:p>
        <w:p w14:paraId="00957FF0" w14:textId="6976A69B" w:rsidR="001C0B81" w:rsidRDefault="001C0B81">
          <w:pPr>
            <w:pStyle w:val="INNH2"/>
            <w:rPr>
              <w:rFonts w:eastAsiaTheme="minorEastAsia"/>
              <w:noProof/>
              <w:kern w:val="2"/>
              <w:sz w:val="22"/>
              <w:szCs w:val="22"/>
              <w:lang w:eastAsia="nb-NO"/>
              <w14:ligatures w14:val="standardContextual"/>
            </w:rPr>
          </w:pPr>
          <w:hyperlink w:anchor="_Toc161236017" w:history="1">
            <w:r w:rsidRPr="00934A21">
              <w:rPr>
                <w:rStyle w:val="Hyperkobling"/>
                <w:noProof/>
              </w:rPr>
              <w:t>1.7.</w:t>
            </w:r>
            <w:r>
              <w:rPr>
                <w:rFonts w:eastAsiaTheme="minorEastAsia"/>
                <w:noProof/>
                <w:kern w:val="2"/>
                <w:sz w:val="22"/>
                <w:szCs w:val="22"/>
                <w:lang w:eastAsia="nb-NO"/>
                <w14:ligatures w14:val="standardContextual"/>
              </w:rPr>
              <w:tab/>
            </w:r>
            <w:r w:rsidRPr="00934A21">
              <w:rPr>
                <w:rStyle w:val="Hyperkobling"/>
                <w:noProof/>
              </w:rPr>
              <w:t>Starte hovedmenyen</w:t>
            </w:r>
            <w:r>
              <w:rPr>
                <w:noProof/>
                <w:webHidden/>
              </w:rPr>
              <w:tab/>
            </w:r>
            <w:r>
              <w:rPr>
                <w:noProof/>
                <w:webHidden/>
              </w:rPr>
              <w:fldChar w:fldCharType="begin"/>
            </w:r>
            <w:r>
              <w:rPr>
                <w:noProof/>
                <w:webHidden/>
              </w:rPr>
              <w:instrText xml:space="preserve"> PAGEREF _Toc161236017 \h </w:instrText>
            </w:r>
            <w:r>
              <w:rPr>
                <w:noProof/>
                <w:webHidden/>
              </w:rPr>
            </w:r>
            <w:r>
              <w:rPr>
                <w:noProof/>
                <w:webHidden/>
              </w:rPr>
              <w:fldChar w:fldCharType="separate"/>
            </w:r>
            <w:r>
              <w:rPr>
                <w:noProof/>
                <w:webHidden/>
              </w:rPr>
              <w:t>13</w:t>
            </w:r>
            <w:r>
              <w:rPr>
                <w:noProof/>
                <w:webHidden/>
              </w:rPr>
              <w:fldChar w:fldCharType="end"/>
            </w:r>
          </w:hyperlink>
        </w:p>
        <w:p w14:paraId="0259D5C2" w14:textId="5A00DDD8" w:rsidR="001C0B81" w:rsidRDefault="001C0B81">
          <w:pPr>
            <w:pStyle w:val="INNH1"/>
            <w:rPr>
              <w:rFonts w:eastAsiaTheme="minorEastAsia"/>
              <w:noProof/>
              <w:kern w:val="2"/>
              <w:sz w:val="22"/>
              <w:szCs w:val="22"/>
              <w:lang w:eastAsia="nb-NO"/>
              <w14:ligatures w14:val="standardContextual"/>
            </w:rPr>
          </w:pPr>
          <w:hyperlink w:anchor="_Toc161236018" w:history="1">
            <w:r w:rsidRPr="00934A21">
              <w:rPr>
                <w:rStyle w:val="Hyperkobling"/>
                <w:noProof/>
              </w:rPr>
              <w:t>2.</w:t>
            </w:r>
            <w:r>
              <w:rPr>
                <w:rFonts w:eastAsiaTheme="minorEastAsia"/>
                <w:noProof/>
                <w:kern w:val="2"/>
                <w:sz w:val="22"/>
                <w:szCs w:val="22"/>
                <w:lang w:eastAsia="nb-NO"/>
                <w14:ligatures w14:val="standardContextual"/>
              </w:rPr>
              <w:tab/>
            </w:r>
            <w:r w:rsidRPr="00934A21">
              <w:rPr>
                <w:rStyle w:val="Hyperkobling"/>
                <w:noProof/>
              </w:rPr>
              <w:t>Navigere og bruke menyer</w:t>
            </w:r>
            <w:r>
              <w:rPr>
                <w:noProof/>
                <w:webHidden/>
              </w:rPr>
              <w:tab/>
            </w:r>
            <w:r>
              <w:rPr>
                <w:noProof/>
                <w:webHidden/>
              </w:rPr>
              <w:fldChar w:fldCharType="begin"/>
            </w:r>
            <w:r>
              <w:rPr>
                <w:noProof/>
                <w:webHidden/>
              </w:rPr>
              <w:instrText xml:space="preserve"> PAGEREF _Toc161236018 \h </w:instrText>
            </w:r>
            <w:r>
              <w:rPr>
                <w:noProof/>
                <w:webHidden/>
              </w:rPr>
            </w:r>
            <w:r>
              <w:rPr>
                <w:noProof/>
                <w:webHidden/>
              </w:rPr>
              <w:fldChar w:fldCharType="separate"/>
            </w:r>
            <w:r>
              <w:rPr>
                <w:noProof/>
                <w:webHidden/>
              </w:rPr>
              <w:t>13</w:t>
            </w:r>
            <w:r>
              <w:rPr>
                <w:noProof/>
                <w:webHidden/>
              </w:rPr>
              <w:fldChar w:fldCharType="end"/>
            </w:r>
          </w:hyperlink>
        </w:p>
        <w:p w14:paraId="4B6A3677" w14:textId="6F4DB98F" w:rsidR="001C0B81" w:rsidRDefault="001C0B81">
          <w:pPr>
            <w:pStyle w:val="INNH2"/>
            <w:rPr>
              <w:rFonts w:eastAsiaTheme="minorEastAsia"/>
              <w:noProof/>
              <w:kern w:val="2"/>
              <w:sz w:val="22"/>
              <w:szCs w:val="22"/>
              <w:lang w:eastAsia="nb-NO"/>
              <w14:ligatures w14:val="standardContextual"/>
            </w:rPr>
          </w:pPr>
          <w:hyperlink w:anchor="_Toc161236019" w:history="1">
            <w:r w:rsidRPr="00934A21">
              <w:rPr>
                <w:rStyle w:val="Hyperkobling"/>
                <w:noProof/>
              </w:rPr>
              <w:t>2.1.</w:t>
            </w:r>
            <w:r>
              <w:rPr>
                <w:rFonts w:eastAsiaTheme="minorEastAsia"/>
                <w:noProof/>
                <w:kern w:val="2"/>
                <w:sz w:val="22"/>
                <w:szCs w:val="22"/>
                <w:lang w:eastAsia="nb-NO"/>
                <w14:ligatures w14:val="standardContextual"/>
              </w:rPr>
              <w:tab/>
            </w:r>
            <w:r w:rsidRPr="00934A21">
              <w:rPr>
                <w:rStyle w:val="Hyperkobling"/>
                <w:noProof/>
              </w:rPr>
              <w:t>Navigere i hovedmenyen</w:t>
            </w:r>
            <w:r>
              <w:rPr>
                <w:noProof/>
                <w:webHidden/>
              </w:rPr>
              <w:tab/>
            </w:r>
            <w:r>
              <w:rPr>
                <w:noProof/>
                <w:webHidden/>
              </w:rPr>
              <w:fldChar w:fldCharType="begin"/>
            </w:r>
            <w:r>
              <w:rPr>
                <w:noProof/>
                <w:webHidden/>
              </w:rPr>
              <w:instrText xml:space="preserve"> PAGEREF _Toc161236019 \h </w:instrText>
            </w:r>
            <w:r>
              <w:rPr>
                <w:noProof/>
                <w:webHidden/>
              </w:rPr>
            </w:r>
            <w:r>
              <w:rPr>
                <w:noProof/>
                <w:webHidden/>
              </w:rPr>
              <w:fldChar w:fldCharType="separate"/>
            </w:r>
            <w:r>
              <w:rPr>
                <w:noProof/>
                <w:webHidden/>
              </w:rPr>
              <w:t>13</w:t>
            </w:r>
            <w:r>
              <w:rPr>
                <w:noProof/>
                <w:webHidden/>
              </w:rPr>
              <w:fldChar w:fldCharType="end"/>
            </w:r>
          </w:hyperlink>
        </w:p>
        <w:p w14:paraId="44B8410B" w14:textId="428F98E5" w:rsidR="001C0B81" w:rsidRDefault="001C0B81">
          <w:pPr>
            <w:pStyle w:val="INNH2"/>
            <w:rPr>
              <w:rFonts w:eastAsiaTheme="minorEastAsia"/>
              <w:noProof/>
              <w:kern w:val="2"/>
              <w:sz w:val="22"/>
              <w:szCs w:val="22"/>
              <w:lang w:eastAsia="nb-NO"/>
              <w14:ligatures w14:val="standardContextual"/>
            </w:rPr>
          </w:pPr>
          <w:hyperlink w:anchor="_Toc161236020" w:history="1">
            <w:r w:rsidRPr="00934A21">
              <w:rPr>
                <w:rStyle w:val="Hyperkobling"/>
                <w:noProof/>
              </w:rPr>
              <w:t>2.2.</w:t>
            </w:r>
            <w:r>
              <w:rPr>
                <w:rFonts w:eastAsiaTheme="minorEastAsia"/>
                <w:noProof/>
                <w:kern w:val="2"/>
                <w:sz w:val="22"/>
                <w:szCs w:val="22"/>
                <w:lang w:eastAsia="nb-NO"/>
                <w14:ligatures w14:val="standardContextual"/>
              </w:rPr>
              <w:tab/>
            </w:r>
            <w:r w:rsidRPr="00934A21">
              <w:rPr>
                <w:rStyle w:val="Hyperkobling"/>
                <w:noProof/>
              </w:rPr>
              <w:t>Panorere tekst på leselisten</w:t>
            </w:r>
            <w:r>
              <w:rPr>
                <w:noProof/>
                <w:webHidden/>
              </w:rPr>
              <w:tab/>
            </w:r>
            <w:r>
              <w:rPr>
                <w:noProof/>
                <w:webHidden/>
              </w:rPr>
              <w:fldChar w:fldCharType="begin"/>
            </w:r>
            <w:r>
              <w:rPr>
                <w:noProof/>
                <w:webHidden/>
              </w:rPr>
              <w:instrText xml:space="preserve"> PAGEREF _Toc161236020 \h </w:instrText>
            </w:r>
            <w:r>
              <w:rPr>
                <w:noProof/>
                <w:webHidden/>
              </w:rPr>
            </w:r>
            <w:r>
              <w:rPr>
                <w:noProof/>
                <w:webHidden/>
              </w:rPr>
              <w:fldChar w:fldCharType="separate"/>
            </w:r>
            <w:r>
              <w:rPr>
                <w:noProof/>
                <w:webHidden/>
              </w:rPr>
              <w:t>14</w:t>
            </w:r>
            <w:r>
              <w:rPr>
                <w:noProof/>
                <w:webHidden/>
              </w:rPr>
              <w:fldChar w:fldCharType="end"/>
            </w:r>
          </w:hyperlink>
        </w:p>
        <w:p w14:paraId="6BA40B00" w14:textId="7999BF7E" w:rsidR="001C0B81" w:rsidRDefault="001C0B81">
          <w:pPr>
            <w:pStyle w:val="INNH2"/>
            <w:rPr>
              <w:rFonts w:eastAsiaTheme="minorEastAsia"/>
              <w:noProof/>
              <w:kern w:val="2"/>
              <w:sz w:val="22"/>
              <w:szCs w:val="22"/>
              <w:lang w:eastAsia="nb-NO"/>
              <w14:ligatures w14:val="standardContextual"/>
            </w:rPr>
          </w:pPr>
          <w:hyperlink w:anchor="_Toc161236021" w:history="1">
            <w:r w:rsidRPr="00934A21">
              <w:rPr>
                <w:rStyle w:val="Hyperkobling"/>
                <w:noProof/>
              </w:rPr>
              <w:t>2.3.</w:t>
            </w:r>
            <w:r>
              <w:rPr>
                <w:rFonts w:eastAsiaTheme="minorEastAsia"/>
                <w:noProof/>
                <w:kern w:val="2"/>
                <w:sz w:val="22"/>
                <w:szCs w:val="22"/>
                <w:lang w:eastAsia="nb-NO"/>
                <w14:ligatures w14:val="standardContextual"/>
              </w:rPr>
              <w:tab/>
            </w:r>
            <w:r w:rsidRPr="00934A21">
              <w:rPr>
                <w:rStyle w:val="Hyperkobling"/>
                <w:noProof/>
              </w:rPr>
              <w:t>Bruke hurtigmenyen for tilleggsfunksjoner</w:t>
            </w:r>
            <w:r>
              <w:rPr>
                <w:noProof/>
                <w:webHidden/>
              </w:rPr>
              <w:tab/>
            </w:r>
            <w:r>
              <w:rPr>
                <w:noProof/>
                <w:webHidden/>
              </w:rPr>
              <w:fldChar w:fldCharType="begin"/>
            </w:r>
            <w:r>
              <w:rPr>
                <w:noProof/>
                <w:webHidden/>
              </w:rPr>
              <w:instrText xml:space="preserve"> PAGEREF _Toc161236021 \h </w:instrText>
            </w:r>
            <w:r>
              <w:rPr>
                <w:noProof/>
                <w:webHidden/>
              </w:rPr>
            </w:r>
            <w:r>
              <w:rPr>
                <w:noProof/>
                <w:webHidden/>
              </w:rPr>
              <w:fldChar w:fldCharType="separate"/>
            </w:r>
            <w:r>
              <w:rPr>
                <w:noProof/>
                <w:webHidden/>
              </w:rPr>
              <w:t>14</w:t>
            </w:r>
            <w:r>
              <w:rPr>
                <w:noProof/>
                <w:webHidden/>
              </w:rPr>
              <w:fldChar w:fldCharType="end"/>
            </w:r>
          </w:hyperlink>
        </w:p>
        <w:p w14:paraId="0F46EE32" w14:textId="15E06092" w:rsidR="001C0B81" w:rsidRDefault="001C0B81">
          <w:pPr>
            <w:pStyle w:val="INNH2"/>
            <w:rPr>
              <w:rFonts w:eastAsiaTheme="minorEastAsia"/>
              <w:noProof/>
              <w:kern w:val="2"/>
              <w:sz w:val="22"/>
              <w:szCs w:val="22"/>
              <w:lang w:eastAsia="nb-NO"/>
              <w14:ligatures w14:val="standardContextual"/>
            </w:rPr>
          </w:pPr>
          <w:hyperlink w:anchor="_Toc161236022" w:history="1">
            <w:r w:rsidRPr="00934A21">
              <w:rPr>
                <w:rStyle w:val="Hyperkobling"/>
                <w:noProof/>
              </w:rPr>
              <w:t>2.4.</w:t>
            </w:r>
            <w:r>
              <w:rPr>
                <w:rFonts w:eastAsiaTheme="minorEastAsia"/>
                <w:noProof/>
                <w:kern w:val="2"/>
                <w:sz w:val="22"/>
                <w:szCs w:val="22"/>
                <w:lang w:eastAsia="nb-NO"/>
                <w14:ligatures w14:val="standardContextual"/>
              </w:rPr>
              <w:tab/>
            </w:r>
            <w:r w:rsidRPr="00934A21">
              <w:rPr>
                <w:rStyle w:val="Hyperkobling"/>
                <w:noProof/>
              </w:rPr>
              <w:t>Navigere etter forbokstaver</w:t>
            </w:r>
            <w:r>
              <w:rPr>
                <w:noProof/>
                <w:webHidden/>
              </w:rPr>
              <w:tab/>
            </w:r>
            <w:r>
              <w:rPr>
                <w:noProof/>
                <w:webHidden/>
              </w:rPr>
              <w:fldChar w:fldCharType="begin"/>
            </w:r>
            <w:r>
              <w:rPr>
                <w:noProof/>
                <w:webHidden/>
              </w:rPr>
              <w:instrText xml:space="preserve"> PAGEREF _Toc161236022 \h </w:instrText>
            </w:r>
            <w:r>
              <w:rPr>
                <w:noProof/>
                <w:webHidden/>
              </w:rPr>
            </w:r>
            <w:r>
              <w:rPr>
                <w:noProof/>
                <w:webHidden/>
              </w:rPr>
              <w:fldChar w:fldCharType="separate"/>
            </w:r>
            <w:r>
              <w:rPr>
                <w:noProof/>
                <w:webHidden/>
              </w:rPr>
              <w:t>14</w:t>
            </w:r>
            <w:r>
              <w:rPr>
                <w:noProof/>
                <w:webHidden/>
              </w:rPr>
              <w:fldChar w:fldCharType="end"/>
            </w:r>
          </w:hyperlink>
        </w:p>
        <w:p w14:paraId="2F2CBCEC" w14:textId="7C24F7DB" w:rsidR="001C0B81" w:rsidRDefault="001C0B81">
          <w:pPr>
            <w:pStyle w:val="INNH2"/>
            <w:rPr>
              <w:rFonts w:eastAsiaTheme="minorEastAsia"/>
              <w:noProof/>
              <w:kern w:val="2"/>
              <w:sz w:val="22"/>
              <w:szCs w:val="22"/>
              <w:lang w:eastAsia="nb-NO"/>
              <w14:ligatures w14:val="standardContextual"/>
            </w:rPr>
          </w:pPr>
          <w:hyperlink w:anchor="_Toc161236023" w:history="1">
            <w:r w:rsidRPr="00934A21">
              <w:rPr>
                <w:rStyle w:val="Hyperkobling"/>
                <w:noProof/>
              </w:rPr>
              <w:t>2.5.</w:t>
            </w:r>
            <w:r>
              <w:rPr>
                <w:rFonts w:eastAsiaTheme="minorEastAsia"/>
                <w:noProof/>
                <w:kern w:val="2"/>
                <w:sz w:val="22"/>
                <w:szCs w:val="22"/>
                <w:lang w:eastAsia="nb-NO"/>
                <w14:ligatures w14:val="standardContextual"/>
              </w:rPr>
              <w:tab/>
            </w:r>
            <w:r w:rsidRPr="00934A21">
              <w:rPr>
                <w:rStyle w:val="Hyperkobling"/>
                <w:noProof/>
              </w:rPr>
              <w:t>Bruke snarveier/tastekombinasjoner til å navigere</w:t>
            </w:r>
            <w:r>
              <w:rPr>
                <w:noProof/>
                <w:webHidden/>
              </w:rPr>
              <w:tab/>
            </w:r>
            <w:r>
              <w:rPr>
                <w:noProof/>
                <w:webHidden/>
              </w:rPr>
              <w:fldChar w:fldCharType="begin"/>
            </w:r>
            <w:r>
              <w:rPr>
                <w:noProof/>
                <w:webHidden/>
              </w:rPr>
              <w:instrText xml:space="preserve"> PAGEREF _Toc161236023 \h </w:instrText>
            </w:r>
            <w:r>
              <w:rPr>
                <w:noProof/>
                <w:webHidden/>
              </w:rPr>
            </w:r>
            <w:r>
              <w:rPr>
                <w:noProof/>
                <w:webHidden/>
              </w:rPr>
              <w:fldChar w:fldCharType="separate"/>
            </w:r>
            <w:r>
              <w:rPr>
                <w:noProof/>
                <w:webHidden/>
              </w:rPr>
              <w:t>14</w:t>
            </w:r>
            <w:r>
              <w:rPr>
                <w:noProof/>
                <w:webHidden/>
              </w:rPr>
              <w:fldChar w:fldCharType="end"/>
            </w:r>
          </w:hyperlink>
        </w:p>
        <w:p w14:paraId="62586B85" w14:textId="5A7D1463" w:rsidR="001C0B81" w:rsidRDefault="001C0B81">
          <w:pPr>
            <w:pStyle w:val="INNH1"/>
            <w:rPr>
              <w:rFonts w:eastAsiaTheme="minorEastAsia"/>
              <w:noProof/>
              <w:kern w:val="2"/>
              <w:sz w:val="22"/>
              <w:szCs w:val="22"/>
              <w:lang w:eastAsia="nb-NO"/>
              <w14:ligatures w14:val="standardContextual"/>
            </w:rPr>
          </w:pPr>
          <w:hyperlink w:anchor="_Toc161236024" w:history="1">
            <w:r w:rsidRPr="00934A21">
              <w:rPr>
                <w:rStyle w:val="Hyperkobling"/>
                <w:noProof/>
              </w:rPr>
              <w:t>3.</w:t>
            </w:r>
            <w:r>
              <w:rPr>
                <w:rFonts w:eastAsiaTheme="minorEastAsia"/>
                <w:noProof/>
                <w:kern w:val="2"/>
                <w:sz w:val="22"/>
                <w:szCs w:val="22"/>
                <w:lang w:eastAsia="nb-NO"/>
                <w14:ligatures w14:val="standardContextual"/>
              </w:rPr>
              <w:tab/>
            </w:r>
            <w:r w:rsidRPr="00934A21">
              <w:rPr>
                <w:rStyle w:val="Hyperkobling"/>
                <w:noProof/>
              </w:rPr>
              <w:t>Bruke Editor programmet</w:t>
            </w:r>
            <w:r>
              <w:rPr>
                <w:noProof/>
                <w:webHidden/>
              </w:rPr>
              <w:tab/>
            </w:r>
            <w:r>
              <w:rPr>
                <w:noProof/>
                <w:webHidden/>
              </w:rPr>
              <w:fldChar w:fldCharType="begin"/>
            </w:r>
            <w:r>
              <w:rPr>
                <w:noProof/>
                <w:webHidden/>
              </w:rPr>
              <w:instrText xml:space="preserve"> PAGEREF _Toc161236024 \h </w:instrText>
            </w:r>
            <w:r>
              <w:rPr>
                <w:noProof/>
                <w:webHidden/>
              </w:rPr>
            </w:r>
            <w:r>
              <w:rPr>
                <w:noProof/>
                <w:webHidden/>
              </w:rPr>
              <w:fldChar w:fldCharType="separate"/>
            </w:r>
            <w:r>
              <w:rPr>
                <w:noProof/>
                <w:webHidden/>
              </w:rPr>
              <w:t>16</w:t>
            </w:r>
            <w:r>
              <w:rPr>
                <w:noProof/>
                <w:webHidden/>
              </w:rPr>
              <w:fldChar w:fldCharType="end"/>
            </w:r>
          </w:hyperlink>
        </w:p>
        <w:p w14:paraId="7521B996" w14:textId="70FB7CF6" w:rsidR="001C0B81" w:rsidRDefault="001C0B81">
          <w:pPr>
            <w:pStyle w:val="INNH2"/>
            <w:rPr>
              <w:rFonts w:eastAsiaTheme="minorEastAsia"/>
              <w:noProof/>
              <w:kern w:val="2"/>
              <w:sz w:val="22"/>
              <w:szCs w:val="22"/>
              <w:lang w:eastAsia="nb-NO"/>
              <w14:ligatures w14:val="standardContextual"/>
            </w:rPr>
          </w:pPr>
          <w:hyperlink w:anchor="_Toc161236025" w:history="1">
            <w:r w:rsidRPr="00934A21">
              <w:rPr>
                <w:rStyle w:val="Hyperkobling"/>
                <w:noProof/>
              </w:rPr>
              <w:t>3.1.</w:t>
            </w:r>
            <w:r>
              <w:rPr>
                <w:rFonts w:eastAsiaTheme="minorEastAsia"/>
                <w:noProof/>
                <w:kern w:val="2"/>
                <w:sz w:val="22"/>
                <w:szCs w:val="22"/>
                <w:lang w:eastAsia="nb-NO"/>
                <w14:ligatures w14:val="standardContextual"/>
              </w:rPr>
              <w:tab/>
            </w:r>
            <w:r w:rsidRPr="00934A21">
              <w:rPr>
                <w:rStyle w:val="Hyperkobling"/>
                <w:noProof/>
              </w:rPr>
              <w:t>Opprette en fil</w:t>
            </w:r>
            <w:r>
              <w:rPr>
                <w:noProof/>
                <w:webHidden/>
              </w:rPr>
              <w:tab/>
            </w:r>
            <w:r>
              <w:rPr>
                <w:noProof/>
                <w:webHidden/>
              </w:rPr>
              <w:fldChar w:fldCharType="begin"/>
            </w:r>
            <w:r>
              <w:rPr>
                <w:noProof/>
                <w:webHidden/>
              </w:rPr>
              <w:instrText xml:space="preserve"> PAGEREF _Toc161236025 \h </w:instrText>
            </w:r>
            <w:r>
              <w:rPr>
                <w:noProof/>
                <w:webHidden/>
              </w:rPr>
            </w:r>
            <w:r>
              <w:rPr>
                <w:noProof/>
                <w:webHidden/>
              </w:rPr>
              <w:fldChar w:fldCharType="separate"/>
            </w:r>
            <w:r>
              <w:rPr>
                <w:noProof/>
                <w:webHidden/>
              </w:rPr>
              <w:t>16</w:t>
            </w:r>
            <w:r>
              <w:rPr>
                <w:noProof/>
                <w:webHidden/>
              </w:rPr>
              <w:fldChar w:fldCharType="end"/>
            </w:r>
          </w:hyperlink>
        </w:p>
        <w:p w14:paraId="29D99B64" w14:textId="5720B7FE" w:rsidR="001C0B81" w:rsidRDefault="001C0B81">
          <w:pPr>
            <w:pStyle w:val="INNH2"/>
            <w:rPr>
              <w:rFonts w:eastAsiaTheme="minorEastAsia"/>
              <w:noProof/>
              <w:kern w:val="2"/>
              <w:sz w:val="22"/>
              <w:szCs w:val="22"/>
              <w:lang w:eastAsia="nb-NO"/>
              <w14:ligatures w14:val="standardContextual"/>
            </w:rPr>
          </w:pPr>
          <w:hyperlink w:anchor="_Toc161236026" w:history="1">
            <w:r w:rsidRPr="00934A21">
              <w:rPr>
                <w:rStyle w:val="Hyperkobling"/>
                <w:noProof/>
              </w:rPr>
              <w:t>3.2.</w:t>
            </w:r>
            <w:r>
              <w:rPr>
                <w:rFonts w:eastAsiaTheme="minorEastAsia"/>
                <w:noProof/>
                <w:kern w:val="2"/>
                <w:sz w:val="22"/>
                <w:szCs w:val="22"/>
                <w:lang w:eastAsia="nb-NO"/>
                <w14:ligatures w14:val="standardContextual"/>
              </w:rPr>
              <w:tab/>
            </w:r>
            <w:r w:rsidRPr="00934A21">
              <w:rPr>
                <w:rStyle w:val="Hyperkobling"/>
                <w:noProof/>
              </w:rPr>
              <w:t>Åpne en fil</w:t>
            </w:r>
            <w:r>
              <w:rPr>
                <w:noProof/>
                <w:webHidden/>
              </w:rPr>
              <w:tab/>
            </w:r>
            <w:r>
              <w:rPr>
                <w:noProof/>
                <w:webHidden/>
              </w:rPr>
              <w:fldChar w:fldCharType="begin"/>
            </w:r>
            <w:r>
              <w:rPr>
                <w:noProof/>
                <w:webHidden/>
              </w:rPr>
              <w:instrText xml:space="preserve"> PAGEREF _Toc161236026 \h </w:instrText>
            </w:r>
            <w:r>
              <w:rPr>
                <w:noProof/>
                <w:webHidden/>
              </w:rPr>
            </w:r>
            <w:r>
              <w:rPr>
                <w:noProof/>
                <w:webHidden/>
              </w:rPr>
              <w:fldChar w:fldCharType="separate"/>
            </w:r>
            <w:r>
              <w:rPr>
                <w:noProof/>
                <w:webHidden/>
              </w:rPr>
              <w:t>16</w:t>
            </w:r>
            <w:r>
              <w:rPr>
                <w:noProof/>
                <w:webHidden/>
              </w:rPr>
              <w:fldChar w:fldCharType="end"/>
            </w:r>
          </w:hyperlink>
        </w:p>
        <w:p w14:paraId="1C2B1463" w14:textId="078930D5" w:rsidR="001C0B81" w:rsidRDefault="001C0B81">
          <w:pPr>
            <w:pStyle w:val="INNH2"/>
            <w:rPr>
              <w:rFonts w:eastAsiaTheme="minorEastAsia"/>
              <w:noProof/>
              <w:kern w:val="2"/>
              <w:sz w:val="22"/>
              <w:szCs w:val="22"/>
              <w:lang w:eastAsia="nb-NO"/>
              <w14:ligatures w14:val="standardContextual"/>
            </w:rPr>
          </w:pPr>
          <w:hyperlink w:anchor="_Toc161236027" w:history="1">
            <w:r w:rsidRPr="00934A21">
              <w:rPr>
                <w:rStyle w:val="Hyperkobling"/>
                <w:noProof/>
              </w:rPr>
              <w:t>3.3.</w:t>
            </w:r>
            <w:r>
              <w:rPr>
                <w:rFonts w:eastAsiaTheme="minorEastAsia"/>
                <w:noProof/>
                <w:kern w:val="2"/>
                <w:sz w:val="22"/>
                <w:szCs w:val="22"/>
                <w:lang w:eastAsia="nb-NO"/>
                <w14:ligatures w14:val="standardContextual"/>
              </w:rPr>
              <w:tab/>
            </w:r>
            <w:r w:rsidRPr="00934A21">
              <w:rPr>
                <w:rStyle w:val="Hyperkobling"/>
                <w:noProof/>
              </w:rPr>
              <w:t>Nylig lagret</w:t>
            </w:r>
            <w:r>
              <w:rPr>
                <w:noProof/>
                <w:webHidden/>
              </w:rPr>
              <w:tab/>
            </w:r>
            <w:r>
              <w:rPr>
                <w:noProof/>
                <w:webHidden/>
              </w:rPr>
              <w:fldChar w:fldCharType="begin"/>
            </w:r>
            <w:r>
              <w:rPr>
                <w:noProof/>
                <w:webHidden/>
              </w:rPr>
              <w:instrText xml:space="preserve"> PAGEREF _Toc161236027 \h </w:instrText>
            </w:r>
            <w:r>
              <w:rPr>
                <w:noProof/>
                <w:webHidden/>
              </w:rPr>
            </w:r>
            <w:r>
              <w:rPr>
                <w:noProof/>
                <w:webHidden/>
              </w:rPr>
              <w:fldChar w:fldCharType="separate"/>
            </w:r>
            <w:r>
              <w:rPr>
                <w:noProof/>
                <w:webHidden/>
              </w:rPr>
              <w:t>16</w:t>
            </w:r>
            <w:r>
              <w:rPr>
                <w:noProof/>
                <w:webHidden/>
              </w:rPr>
              <w:fldChar w:fldCharType="end"/>
            </w:r>
          </w:hyperlink>
        </w:p>
        <w:p w14:paraId="3BB9D143" w14:textId="7BD2A4A3" w:rsidR="001C0B81" w:rsidRDefault="001C0B81">
          <w:pPr>
            <w:pStyle w:val="INNH2"/>
            <w:rPr>
              <w:rFonts w:eastAsiaTheme="minorEastAsia"/>
              <w:noProof/>
              <w:kern w:val="2"/>
              <w:sz w:val="22"/>
              <w:szCs w:val="22"/>
              <w:lang w:eastAsia="nb-NO"/>
              <w14:ligatures w14:val="standardContextual"/>
            </w:rPr>
          </w:pPr>
          <w:hyperlink w:anchor="_Toc161236028" w:history="1">
            <w:r w:rsidRPr="00934A21">
              <w:rPr>
                <w:rStyle w:val="Hyperkobling"/>
                <w:noProof/>
              </w:rPr>
              <w:t>3.4.</w:t>
            </w:r>
            <w:r>
              <w:rPr>
                <w:rFonts w:eastAsiaTheme="minorEastAsia"/>
                <w:noProof/>
                <w:kern w:val="2"/>
                <w:sz w:val="22"/>
                <w:szCs w:val="22"/>
                <w:lang w:eastAsia="nb-NO"/>
                <w14:ligatures w14:val="standardContextual"/>
              </w:rPr>
              <w:tab/>
            </w:r>
            <w:r w:rsidRPr="00934A21">
              <w:rPr>
                <w:rStyle w:val="Hyperkobling"/>
                <w:noProof/>
              </w:rPr>
              <w:t>Lukke en fil</w:t>
            </w:r>
            <w:r>
              <w:rPr>
                <w:noProof/>
                <w:webHidden/>
              </w:rPr>
              <w:tab/>
            </w:r>
            <w:r>
              <w:rPr>
                <w:noProof/>
                <w:webHidden/>
              </w:rPr>
              <w:fldChar w:fldCharType="begin"/>
            </w:r>
            <w:r>
              <w:rPr>
                <w:noProof/>
                <w:webHidden/>
              </w:rPr>
              <w:instrText xml:space="preserve"> PAGEREF _Toc161236028 \h </w:instrText>
            </w:r>
            <w:r>
              <w:rPr>
                <w:noProof/>
                <w:webHidden/>
              </w:rPr>
            </w:r>
            <w:r>
              <w:rPr>
                <w:noProof/>
                <w:webHidden/>
              </w:rPr>
              <w:fldChar w:fldCharType="separate"/>
            </w:r>
            <w:r>
              <w:rPr>
                <w:noProof/>
                <w:webHidden/>
              </w:rPr>
              <w:t>17</w:t>
            </w:r>
            <w:r>
              <w:rPr>
                <w:noProof/>
                <w:webHidden/>
              </w:rPr>
              <w:fldChar w:fldCharType="end"/>
            </w:r>
          </w:hyperlink>
        </w:p>
        <w:p w14:paraId="629DD320" w14:textId="43217DE4" w:rsidR="001C0B81" w:rsidRDefault="001C0B81">
          <w:pPr>
            <w:pStyle w:val="INNH2"/>
            <w:rPr>
              <w:rFonts w:eastAsiaTheme="minorEastAsia"/>
              <w:noProof/>
              <w:kern w:val="2"/>
              <w:sz w:val="22"/>
              <w:szCs w:val="22"/>
              <w:lang w:eastAsia="nb-NO"/>
              <w14:ligatures w14:val="standardContextual"/>
            </w:rPr>
          </w:pPr>
          <w:hyperlink w:anchor="_Toc161236029" w:history="1">
            <w:r w:rsidRPr="00934A21">
              <w:rPr>
                <w:rStyle w:val="Hyperkobling"/>
                <w:noProof/>
              </w:rPr>
              <w:t>3.5.</w:t>
            </w:r>
            <w:r>
              <w:rPr>
                <w:rFonts w:eastAsiaTheme="minorEastAsia"/>
                <w:noProof/>
                <w:kern w:val="2"/>
                <w:sz w:val="22"/>
                <w:szCs w:val="22"/>
                <w:lang w:eastAsia="nb-NO"/>
                <w14:ligatures w14:val="standardContextual"/>
              </w:rPr>
              <w:tab/>
            </w:r>
            <w:r w:rsidRPr="00934A21">
              <w:rPr>
                <w:rStyle w:val="Hyperkobling"/>
                <w:noProof/>
              </w:rPr>
              <w:t>Lagre en tekstfil</w:t>
            </w:r>
            <w:r>
              <w:rPr>
                <w:noProof/>
                <w:webHidden/>
              </w:rPr>
              <w:tab/>
            </w:r>
            <w:r>
              <w:rPr>
                <w:noProof/>
                <w:webHidden/>
              </w:rPr>
              <w:fldChar w:fldCharType="begin"/>
            </w:r>
            <w:r>
              <w:rPr>
                <w:noProof/>
                <w:webHidden/>
              </w:rPr>
              <w:instrText xml:space="preserve"> PAGEREF _Toc161236029 \h </w:instrText>
            </w:r>
            <w:r>
              <w:rPr>
                <w:noProof/>
                <w:webHidden/>
              </w:rPr>
            </w:r>
            <w:r>
              <w:rPr>
                <w:noProof/>
                <w:webHidden/>
              </w:rPr>
              <w:fldChar w:fldCharType="separate"/>
            </w:r>
            <w:r>
              <w:rPr>
                <w:noProof/>
                <w:webHidden/>
              </w:rPr>
              <w:t>17</w:t>
            </w:r>
            <w:r>
              <w:rPr>
                <w:noProof/>
                <w:webHidden/>
              </w:rPr>
              <w:fldChar w:fldCharType="end"/>
            </w:r>
          </w:hyperlink>
        </w:p>
        <w:p w14:paraId="5BB96005" w14:textId="1B3E4B2D" w:rsidR="001C0B81" w:rsidRDefault="001C0B81">
          <w:pPr>
            <w:pStyle w:val="INNH2"/>
            <w:rPr>
              <w:rFonts w:eastAsiaTheme="minorEastAsia"/>
              <w:noProof/>
              <w:kern w:val="2"/>
              <w:sz w:val="22"/>
              <w:szCs w:val="22"/>
              <w:lang w:eastAsia="nb-NO"/>
              <w14:ligatures w14:val="standardContextual"/>
            </w:rPr>
          </w:pPr>
          <w:hyperlink w:anchor="_Toc161236030" w:history="1">
            <w:r w:rsidRPr="00934A21">
              <w:rPr>
                <w:rStyle w:val="Hyperkobling"/>
                <w:noProof/>
              </w:rPr>
              <w:t>3.6.</w:t>
            </w:r>
            <w:r>
              <w:rPr>
                <w:rFonts w:eastAsiaTheme="minorEastAsia"/>
                <w:noProof/>
                <w:kern w:val="2"/>
                <w:sz w:val="22"/>
                <w:szCs w:val="22"/>
                <w:lang w:eastAsia="nb-NO"/>
                <w14:ligatures w14:val="standardContextual"/>
              </w:rPr>
              <w:tab/>
            </w:r>
            <w:r w:rsidRPr="00934A21">
              <w:rPr>
                <w:rStyle w:val="Hyperkobling"/>
                <w:noProof/>
              </w:rPr>
              <w:t>Automatisk rulling gjennom skrevet tekst i Editor</w:t>
            </w:r>
            <w:r>
              <w:rPr>
                <w:noProof/>
                <w:webHidden/>
              </w:rPr>
              <w:tab/>
            </w:r>
            <w:r>
              <w:rPr>
                <w:noProof/>
                <w:webHidden/>
              </w:rPr>
              <w:fldChar w:fldCharType="begin"/>
            </w:r>
            <w:r>
              <w:rPr>
                <w:noProof/>
                <w:webHidden/>
              </w:rPr>
              <w:instrText xml:space="preserve"> PAGEREF _Toc161236030 \h </w:instrText>
            </w:r>
            <w:r>
              <w:rPr>
                <w:noProof/>
                <w:webHidden/>
              </w:rPr>
            </w:r>
            <w:r>
              <w:rPr>
                <w:noProof/>
                <w:webHidden/>
              </w:rPr>
              <w:fldChar w:fldCharType="separate"/>
            </w:r>
            <w:r>
              <w:rPr>
                <w:noProof/>
                <w:webHidden/>
              </w:rPr>
              <w:t>17</w:t>
            </w:r>
            <w:r>
              <w:rPr>
                <w:noProof/>
                <w:webHidden/>
              </w:rPr>
              <w:fldChar w:fldCharType="end"/>
            </w:r>
          </w:hyperlink>
        </w:p>
        <w:p w14:paraId="71A58125" w14:textId="25B238A8" w:rsidR="001C0B81" w:rsidRDefault="001C0B81">
          <w:pPr>
            <w:pStyle w:val="INNH3"/>
            <w:rPr>
              <w:rFonts w:eastAsiaTheme="minorEastAsia"/>
              <w:noProof/>
              <w:kern w:val="2"/>
              <w:sz w:val="22"/>
              <w:szCs w:val="22"/>
              <w:lang w:eastAsia="nb-NO"/>
              <w14:ligatures w14:val="standardContextual"/>
            </w:rPr>
          </w:pPr>
          <w:hyperlink w:anchor="_Toc161236031" w:history="1">
            <w:r w:rsidRPr="00934A21">
              <w:rPr>
                <w:rStyle w:val="Hyperkobling"/>
                <w:noProof/>
              </w:rPr>
              <w:t>3.6.1.</w:t>
            </w:r>
            <w:r>
              <w:rPr>
                <w:rFonts w:eastAsiaTheme="minorEastAsia"/>
                <w:noProof/>
                <w:kern w:val="2"/>
                <w:sz w:val="22"/>
                <w:szCs w:val="22"/>
                <w:lang w:eastAsia="nb-NO"/>
                <w14:ligatures w14:val="standardContextual"/>
              </w:rPr>
              <w:tab/>
            </w:r>
            <w:r w:rsidRPr="00934A21">
              <w:rPr>
                <w:rStyle w:val="Hyperkobling"/>
                <w:noProof/>
              </w:rPr>
              <w:t>Endre automatisk rullehastighet</w:t>
            </w:r>
            <w:r>
              <w:rPr>
                <w:noProof/>
                <w:webHidden/>
              </w:rPr>
              <w:tab/>
            </w:r>
            <w:r>
              <w:rPr>
                <w:noProof/>
                <w:webHidden/>
              </w:rPr>
              <w:fldChar w:fldCharType="begin"/>
            </w:r>
            <w:r>
              <w:rPr>
                <w:noProof/>
                <w:webHidden/>
              </w:rPr>
              <w:instrText xml:space="preserve"> PAGEREF _Toc161236031 \h </w:instrText>
            </w:r>
            <w:r>
              <w:rPr>
                <w:noProof/>
                <w:webHidden/>
              </w:rPr>
            </w:r>
            <w:r>
              <w:rPr>
                <w:noProof/>
                <w:webHidden/>
              </w:rPr>
              <w:fldChar w:fldCharType="separate"/>
            </w:r>
            <w:r>
              <w:rPr>
                <w:noProof/>
                <w:webHidden/>
              </w:rPr>
              <w:t>17</w:t>
            </w:r>
            <w:r>
              <w:rPr>
                <w:noProof/>
                <w:webHidden/>
              </w:rPr>
              <w:fldChar w:fldCharType="end"/>
            </w:r>
          </w:hyperlink>
        </w:p>
        <w:p w14:paraId="755866C5" w14:textId="348D1374" w:rsidR="001C0B81" w:rsidRDefault="001C0B81">
          <w:pPr>
            <w:pStyle w:val="INNH2"/>
            <w:rPr>
              <w:rFonts w:eastAsiaTheme="minorEastAsia"/>
              <w:noProof/>
              <w:kern w:val="2"/>
              <w:sz w:val="22"/>
              <w:szCs w:val="22"/>
              <w:lang w:eastAsia="nb-NO"/>
              <w14:ligatures w14:val="standardContextual"/>
            </w:rPr>
          </w:pPr>
          <w:hyperlink w:anchor="_Toc161236032" w:history="1">
            <w:r w:rsidRPr="00934A21">
              <w:rPr>
                <w:rStyle w:val="Hyperkobling"/>
                <w:noProof/>
              </w:rPr>
              <w:t>3.7.</w:t>
            </w:r>
            <w:r>
              <w:rPr>
                <w:rFonts w:eastAsiaTheme="minorEastAsia"/>
                <w:noProof/>
                <w:kern w:val="2"/>
                <w:sz w:val="22"/>
                <w:szCs w:val="22"/>
                <w:lang w:eastAsia="nb-NO"/>
                <w14:ligatures w14:val="standardContextual"/>
              </w:rPr>
              <w:tab/>
            </w:r>
            <w:r w:rsidRPr="00934A21">
              <w:rPr>
                <w:rStyle w:val="Hyperkobling"/>
                <w:noProof/>
              </w:rPr>
              <w:t>Søke etter tekst i en fil</w:t>
            </w:r>
            <w:r>
              <w:rPr>
                <w:noProof/>
                <w:webHidden/>
              </w:rPr>
              <w:tab/>
            </w:r>
            <w:r>
              <w:rPr>
                <w:noProof/>
                <w:webHidden/>
              </w:rPr>
              <w:fldChar w:fldCharType="begin"/>
            </w:r>
            <w:r>
              <w:rPr>
                <w:noProof/>
                <w:webHidden/>
              </w:rPr>
              <w:instrText xml:space="preserve"> PAGEREF _Toc161236032 \h </w:instrText>
            </w:r>
            <w:r>
              <w:rPr>
                <w:noProof/>
                <w:webHidden/>
              </w:rPr>
            </w:r>
            <w:r>
              <w:rPr>
                <w:noProof/>
                <w:webHidden/>
              </w:rPr>
              <w:fldChar w:fldCharType="separate"/>
            </w:r>
            <w:r>
              <w:rPr>
                <w:noProof/>
                <w:webHidden/>
              </w:rPr>
              <w:t>18</w:t>
            </w:r>
            <w:r>
              <w:rPr>
                <w:noProof/>
                <w:webHidden/>
              </w:rPr>
              <w:fldChar w:fldCharType="end"/>
            </w:r>
          </w:hyperlink>
        </w:p>
        <w:p w14:paraId="5B6B76FF" w14:textId="3E798E63" w:rsidR="001C0B81" w:rsidRDefault="001C0B81">
          <w:pPr>
            <w:pStyle w:val="INNH3"/>
            <w:rPr>
              <w:rFonts w:eastAsiaTheme="minorEastAsia"/>
              <w:noProof/>
              <w:kern w:val="2"/>
              <w:sz w:val="22"/>
              <w:szCs w:val="22"/>
              <w:lang w:eastAsia="nb-NO"/>
              <w14:ligatures w14:val="standardContextual"/>
            </w:rPr>
          </w:pPr>
          <w:hyperlink w:anchor="_Toc161236033" w:history="1">
            <w:r w:rsidRPr="00934A21">
              <w:rPr>
                <w:rStyle w:val="Hyperkobling"/>
                <w:noProof/>
              </w:rPr>
              <w:t>3.7.1.</w:t>
            </w:r>
            <w:r>
              <w:rPr>
                <w:rFonts w:eastAsiaTheme="minorEastAsia"/>
                <w:noProof/>
                <w:kern w:val="2"/>
                <w:sz w:val="22"/>
                <w:szCs w:val="22"/>
                <w:lang w:eastAsia="nb-NO"/>
                <w14:ligatures w14:val="standardContextual"/>
              </w:rPr>
              <w:tab/>
            </w:r>
            <w:r w:rsidRPr="00934A21">
              <w:rPr>
                <w:rStyle w:val="Hyperkobling"/>
                <w:noProof/>
              </w:rPr>
              <w:t>Søke etter og erstatte tekst</w:t>
            </w:r>
            <w:r>
              <w:rPr>
                <w:noProof/>
                <w:webHidden/>
              </w:rPr>
              <w:tab/>
            </w:r>
            <w:r>
              <w:rPr>
                <w:noProof/>
                <w:webHidden/>
              </w:rPr>
              <w:fldChar w:fldCharType="begin"/>
            </w:r>
            <w:r>
              <w:rPr>
                <w:noProof/>
                <w:webHidden/>
              </w:rPr>
              <w:instrText xml:space="preserve"> PAGEREF _Toc161236033 \h </w:instrText>
            </w:r>
            <w:r>
              <w:rPr>
                <w:noProof/>
                <w:webHidden/>
              </w:rPr>
            </w:r>
            <w:r>
              <w:rPr>
                <w:noProof/>
                <w:webHidden/>
              </w:rPr>
              <w:fldChar w:fldCharType="separate"/>
            </w:r>
            <w:r>
              <w:rPr>
                <w:noProof/>
                <w:webHidden/>
              </w:rPr>
              <w:t>18</w:t>
            </w:r>
            <w:r>
              <w:rPr>
                <w:noProof/>
                <w:webHidden/>
              </w:rPr>
              <w:fldChar w:fldCharType="end"/>
            </w:r>
          </w:hyperlink>
        </w:p>
        <w:p w14:paraId="44C0EFF9" w14:textId="1CD19DD6" w:rsidR="001C0B81" w:rsidRDefault="001C0B81">
          <w:pPr>
            <w:pStyle w:val="INNH2"/>
            <w:rPr>
              <w:rFonts w:eastAsiaTheme="minorEastAsia"/>
              <w:noProof/>
              <w:kern w:val="2"/>
              <w:sz w:val="22"/>
              <w:szCs w:val="22"/>
              <w:lang w:eastAsia="nb-NO"/>
              <w14:ligatures w14:val="standardContextual"/>
            </w:rPr>
          </w:pPr>
          <w:hyperlink w:anchor="_Toc161236034" w:history="1">
            <w:r w:rsidRPr="00934A21">
              <w:rPr>
                <w:rStyle w:val="Hyperkobling"/>
                <w:noProof/>
              </w:rPr>
              <w:t>3.8.</w:t>
            </w:r>
            <w:r>
              <w:rPr>
                <w:rFonts w:eastAsiaTheme="minorEastAsia"/>
                <w:noProof/>
                <w:kern w:val="2"/>
                <w:sz w:val="22"/>
                <w:szCs w:val="22"/>
                <w:lang w:eastAsia="nb-NO"/>
                <w14:ligatures w14:val="standardContextual"/>
              </w:rPr>
              <w:tab/>
            </w:r>
            <w:r w:rsidRPr="00934A21">
              <w:rPr>
                <w:rStyle w:val="Hyperkobling"/>
                <w:noProof/>
              </w:rPr>
              <w:t>Klippe ut, kopiere og lime inn tekst</w:t>
            </w:r>
            <w:r>
              <w:rPr>
                <w:noProof/>
                <w:webHidden/>
              </w:rPr>
              <w:tab/>
            </w:r>
            <w:r>
              <w:rPr>
                <w:noProof/>
                <w:webHidden/>
              </w:rPr>
              <w:fldChar w:fldCharType="begin"/>
            </w:r>
            <w:r>
              <w:rPr>
                <w:noProof/>
                <w:webHidden/>
              </w:rPr>
              <w:instrText xml:space="preserve"> PAGEREF _Toc161236034 \h </w:instrText>
            </w:r>
            <w:r>
              <w:rPr>
                <w:noProof/>
                <w:webHidden/>
              </w:rPr>
            </w:r>
            <w:r>
              <w:rPr>
                <w:noProof/>
                <w:webHidden/>
              </w:rPr>
              <w:fldChar w:fldCharType="separate"/>
            </w:r>
            <w:r>
              <w:rPr>
                <w:noProof/>
                <w:webHidden/>
              </w:rPr>
              <w:t>18</w:t>
            </w:r>
            <w:r>
              <w:rPr>
                <w:noProof/>
                <w:webHidden/>
              </w:rPr>
              <w:fldChar w:fldCharType="end"/>
            </w:r>
          </w:hyperlink>
        </w:p>
        <w:p w14:paraId="38C30D68" w14:textId="298F56E8" w:rsidR="001C0B81" w:rsidRDefault="001C0B81">
          <w:pPr>
            <w:pStyle w:val="INNH2"/>
            <w:rPr>
              <w:rFonts w:eastAsiaTheme="minorEastAsia"/>
              <w:noProof/>
              <w:kern w:val="2"/>
              <w:sz w:val="22"/>
              <w:szCs w:val="22"/>
              <w:lang w:eastAsia="nb-NO"/>
              <w14:ligatures w14:val="standardContextual"/>
            </w:rPr>
          </w:pPr>
          <w:hyperlink w:anchor="_Toc161236035" w:history="1">
            <w:r w:rsidRPr="00934A21">
              <w:rPr>
                <w:rStyle w:val="Hyperkobling"/>
                <w:noProof/>
              </w:rPr>
              <w:t>3.9.</w:t>
            </w:r>
            <w:r>
              <w:rPr>
                <w:rFonts w:eastAsiaTheme="minorEastAsia"/>
                <w:noProof/>
                <w:kern w:val="2"/>
                <w:sz w:val="22"/>
                <w:szCs w:val="22"/>
                <w:lang w:eastAsia="nb-NO"/>
                <w14:ligatures w14:val="standardContextual"/>
              </w:rPr>
              <w:tab/>
            </w:r>
            <w:r w:rsidRPr="00934A21">
              <w:rPr>
                <w:rStyle w:val="Hyperkobling"/>
                <w:noProof/>
              </w:rPr>
              <w:t>Bruke lesemodus</w:t>
            </w:r>
            <w:r>
              <w:rPr>
                <w:noProof/>
                <w:webHidden/>
              </w:rPr>
              <w:tab/>
            </w:r>
            <w:r>
              <w:rPr>
                <w:noProof/>
                <w:webHidden/>
              </w:rPr>
              <w:fldChar w:fldCharType="begin"/>
            </w:r>
            <w:r>
              <w:rPr>
                <w:noProof/>
                <w:webHidden/>
              </w:rPr>
              <w:instrText xml:space="preserve"> PAGEREF _Toc161236035 \h </w:instrText>
            </w:r>
            <w:r>
              <w:rPr>
                <w:noProof/>
                <w:webHidden/>
              </w:rPr>
            </w:r>
            <w:r>
              <w:rPr>
                <w:noProof/>
                <w:webHidden/>
              </w:rPr>
              <w:fldChar w:fldCharType="separate"/>
            </w:r>
            <w:r>
              <w:rPr>
                <w:noProof/>
                <w:webHidden/>
              </w:rPr>
              <w:t>19</w:t>
            </w:r>
            <w:r>
              <w:rPr>
                <w:noProof/>
                <w:webHidden/>
              </w:rPr>
              <w:fldChar w:fldCharType="end"/>
            </w:r>
          </w:hyperlink>
        </w:p>
        <w:p w14:paraId="2DE6227A" w14:textId="7E58AF88" w:rsidR="001C0B81" w:rsidRDefault="001C0B81">
          <w:pPr>
            <w:pStyle w:val="INNH2"/>
            <w:rPr>
              <w:rFonts w:eastAsiaTheme="minorEastAsia"/>
              <w:noProof/>
              <w:kern w:val="2"/>
              <w:sz w:val="22"/>
              <w:szCs w:val="22"/>
              <w:lang w:eastAsia="nb-NO"/>
              <w14:ligatures w14:val="standardContextual"/>
            </w:rPr>
          </w:pPr>
          <w:hyperlink w:anchor="_Toc161236036" w:history="1">
            <w:r w:rsidRPr="00934A21">
              <w:rPr>
                <w:rStyle w:val="Hyperkobling"/>
                <w:noProof/>
              </w:rPr>
              <w:t>3.10.</w:t>
            </w:r>
            <w:r>
              <w:rPr>
                <w:rFonts w:eastAsiaTheme="minorEastAsia"/>
                <w:noProof/>
                <w:kern w:val="2"/>
                <w:sz w:val="22"/>
                <w:szCs w:val="22"/>
                <w:lang w:eastAsia="nb-NO"/>
                <w14:ligatures w14:val="standardContextual"/>
              </w:rPr>
              <w:tab/>
            </w:r>
            <w:r w:rsidRPr="00934A21">
              <w:rPr>
                <w:rStyle w:val="Hyperkobling"/>
                <w:noProof/>
              </w:rPr>
              <w:t>Sette inn dato og klokkeslett</w:t>
            </w:r>
            <w:r>
              <w:rPr>
                <w:noProof/>
                <w:webHidden/>
              </w:rPr>
              <w:tab/>
            </w:r>
            <w:r>
              <w:rPr>
                <w:noProof/>
                <w:webHidden/>
              </w:rPr>
              <w:fldChar w:fldCharType="begin"/>
            </w:r>
            <w:r>
              <w:rPr>
                <w:noProof/>
                <w:webHidden/>
              </w:rPr>
              <w:instrText xml:space="preserve"> PAGEREF _Toc161236036 \h </w:instrText>
            </w:r>
            <w:r>
              <w:rPr>
                <w:noProof/>
                <w:webHidden/>
              </w:rPr>
            </w:r>
            <w:r>
              <w:rPr>
                <w:noProof/>
                <w:webHidden/>
              </w:rPr>
              <w:fldChar w:fldCharType="separate"/>
            </w:r>
            <w:r>
              <w:rPr>
                <w:noProof/>
                <w:webHidden/>
              </w:rPr>
              <w:t>19</w:t>
            </w:r>
            <w:r>
              <w:rPr>
                <w:noProof/>
                <w:webHidden/>
              </w:rPr>
              <w:fldChar w:fldCharType="end"/>
            </w:r>
          </w:hyperlink>
        </w:p>
        <w:p w14:paraId="70C57809" w14:textId="372D91A3" w:rsidR="001C0B81" w:rsidRDefault="001C0B81">
          <w:pPr>
            <w:pStyle w:val="INNH2"/>
            <w:rPr>
              <w:rFonts w:eastAsiaTheme="minorEastAsia"/>
              <w:noProof/>
              <w:kern w:val="2"/>
              <w:sz w:val="22"/>
              <w:szCs w:val="22"/>
              <w:lang w:eastAsia="nb-NO"/>
              <w14:ligatures w14:val="standardContextual"/>
            </w:rPr>
          </w:pPr>
          <w:hyperlink w:anchor="_Toc161236037" w:history="1">
            <w:r w:rsidRPr="00934A21">
              <w:rPr>
                <w:rStyle w:val="Hyperkobling"/>
                <w:noProof/>
              </w:rPr>
              <w:t>3.11.</w:t>
            </w:r>
            <w:r>
              <w:rPr>
                <w:rFonts w:eastAsiaTheme="minorEastAsia"/>
                <w:noProof/>
                <w:kern w:val="2"/>
                <w:sz w:val="22"/>
                <w:szCs w:val="22"/>
                <w:lang w:eastAsia="nb-NO"/>
                <w14:ligatures w14:val="standardContextual"/>
              </w:rPr>
              <w:tab/>
            </w:r>
            <w:r w:rsidRPr="00934A21">
              <w:rPr>
                <w:rStyle w:val="Hyperkobling"/>
                <w:noProof/>
              </w:rPr>
              <w:t>Legge til, navigere og fjerne bokmerker</w:t>
            </w:r>
            <w:r>
              <w:rPr>
                <w:noProof/>
                <w:webHidden/>
              </w:rPr>
              <w:tab/>
            </w:r>
            <w:r>
              <w:rPr>
                <w:noProof/>
                <w:webHidden/>
              </w:rPr>
              <w:fldChar w:fldCharType="begin"/>
            </w:r>
            <w:r>
              <w:rPr>
                <w:noProof/>
                <w:webHidden/>
              </w:rPr>
              <w:instrText xml:space="preserve"> PAGEREF _Toc161236037 \h </w:instrText>
            </w:r>
            <w:r>
              <w:rPr>
                <w:noProof/>
                <w:webHidden/>
              </w:rPr>
            </w:r>
            <w:r>
              <w:rPr>
                <w:noProof/>
                <w:webHidden/>
              </w:rPr>
              <w:fldChar w:fldCharType="separate"/>
            </w:r>
            <w:r>
              <w:rPr>
                <w:noProof/>
                <w:webHidden/>
              </w:rPr>
              <w:t>19</w:t>
            </w:r>
            <w:r>
              <w:rPr>
                <w:noProof/>
                <w:webHidden/>
              </w:rPr>
              <w:fldChar w:fldCharType="end"/>
            </w:r>
          </w:hyperlink>
        </w:p>
        <w:p w14:paraId="629AE9AD" w14:textId="7FD27194" w:rsidR="001C0B81" w:rsidRDefault="001C0B81">
          <w:pPr>
            <w:pStyle w:val="INNH3"/>
            <w:rPr>
              <w:rFonts w:eastAsiaTheme="minorEastAsia"/>
              <w:noProof/>
              <w:kern w:val="2"/>
              <w:sz w:val="22"/>
              <w:szCs w:val="22"/>
              <w:lang w:eastAsia="nb-NO"/>
              <w14:ligatures w14:val="standardContextual"/>
            </w:rPr>
          </w:pPr>
          <w:hyperlink w:anchor="_Toc161236038" w:history="1">
            <w:r w:rsidRPr="00934A21">
              <w:rPr>
                <w:rStyle w:val="Hyperkobling"/>
                <w:noProof/>
              </w:rPr>
              <w:t>3.11.1.</w:t>
            </w:r>
            <w:r>
              <w:rPr>
                <w:rFonts w:eastAsiaTheme="minorEastAsia"/>
                <w:noProof/>
                <w:kern w:val="2"/>
                <w:sz w:val="22"/>
                <w:szCs w:val="22"/>
                <w:lang w:eastAsia="nb-NO"/>
                <w14:ligatures w14:val="standardContextual"/>
              </w:rPr>
              <w:tab/>
            </w:r>
            <w:r w:rsidRPr="00934A21">
              <w:rPr>
                <w:rStyle w:val="Hyperkobling"/>
                <w:noProof/>
              </w:rPr>
              <w:t>Sette inn et bokmerke</w:t>
            </w:r>
            <w:r>
              <w:rPr>
                <w:noProof/>
                <w:webHidden/>
              </w:rPr>
              <w:tab/>
            </w:r>
            <w:r>
              <w:rPr>
                <w:noProof/>
                <w:webHidden/>
              </w:rPr>
              <w:fldChar w:fldCharType="begin"/>
            </w:r>
            <w:r>
              <w:rPr>
                <w:noProof/>
                <w:webHidden/>
              </w:rPr>
              <w:instrText xml:space="preserve"> PAGEREF _Toc161236038 \h </w:instrText>
            </w:r>
            <w:r>
              <w:rPr>
                <w:noProof/>
                <w:webHidden/>
              </w:rPr>
            </w:r>
            <w:r>
              <w:rPr>
                <w:noProof/>
                <w:webHidden/>
              </w:rPr>
              <w:fldChar w:fldCharType="separate"/>
            </w:r>
            <w:r>
              <w:rPr>
                <w:noProof/>
                <w:webHidden/>
              </w:rPr>
              <w:t>19</w:t>
            </w:r>
            <w:r>
              <w:rPr>
                <w:noProof/>
                <w:webHidden/>
              </w:rPr>
              <w:fldChar w:fldCharType="end"/>
            </w:r>
          </w:hyperlink>
        </w:p>
        <w:p w14:paraId="6C038E27" w14:textId="59450AE3" w:rsidR="001C0B81" w:rsidRDefault="001C0B81">
          <w:pPr>
            <w:pStyle w:val="INNH3"/>
            <w:rPr>
              <w:rFonts w:eastAsiaTheme="minorEastAsia"/>
              <w:noProof/>
              <w:kern w:val="2"/>
              <w:sz w:val="22"/>
              <w:szCs w:val="22"/>
              <w:lang w:eastAsia="nb-NO"/>
              <w14:ligatures w14:val="standardContextual"/>
            </w:rPr>
          </w:pPr>
          <w:hyperlink w:anchor="_Toc161236039" w:history="1">
            <w:r w:rsidRPr="00934A21">
              <w:rPr>
                <w:rStyle w:val="Hyperkobling"/>
                <w:noProof/>
              </w:rPr>
              <w:t>3.11.2.</w:t>
            </w:r>
            <w:r>
              <w:rPr>
                <w:rFonts w:eastAsiaTheme="minorEastAsia"/>
                <w:noProof/>
                <w:kern w:val="2"/>
                <w:sz w:val="22"/>
                <w:szCs w:val="22"/>
                <w:lang w:eastAsia="nb-NO"/>
                <w14:ligatures w14:val="standardContextual"/>
              </w:rPr>
              <w:tab/>
            </w:r>
            <w:r w:rsidRPr="00934A21">
              <w:rPr>
                <w:rStyle w:val="Hyperkobling"/>
                <w:noProof/>
              </w:rPr>
              <w:t>Navigere til bokmerker</w:t>
            </w:r>
            <w:r>
              <w:rPr>
                <w:noProof/>
                <w:webHidden/>
              </w:rPr>
              <w:tab/>
            </w:r>
            <w:r>
              <w:rPr>
                <w:noProof/>
                <w:webHidden/>
              </w:rPr>
              <w:fldChar w:fldCharType="begin"/>
            </w:r>
            <w:r>
              <w:rPr>
                <w:noProof/>
                <w:webHidden/>
              </w:rPr>
              <w:instrText xml:space="preserve"> PAGEREF _Toc161236039 \h </w:instrText>
            </w:r>
            <w:r>
              <w:rPr>
                <w:noProof/>
                <w:webHidden/>
              </w:rPr>
            </w:r>
            <w:r>
              <w:rPr>
                <w:noProof/>
                <w:webHidden/>
              </w:rPr>
              <w:fldChar w:fldCharType="separate"/>
            </w:r>
            <w:r>
              <w:rPr>
                <w:noProof/>
                <w:webHidden/>
              </w:rPr>
              <w:t>20</w:t>
            </w:r>
            <w:r>
              <w:rPr>
                <w:noProof/>
                <w:webHidden/>
              </w:rPr>
              <w:fldChar w:fldCharType="end"/>
            </w:r>
          </w:hyperlink>
        </w:p>
        <w:p w14:paraId="5F71551E" w14:textId="25913AD8" w:rsidR="001C0B81" w:rsidRDefault="001C0B81">
          <w:pPr>
            <w:pStyle w:val="INNH2"/>
            <w:rPr>
              <w:rFonts w:eastAsiaTheme="minorEastAsia"/>
              <w:noProof/>
              <w:kern w:val="2"/>
              <w:sz w:val="22"/>
              <w:szCs w:val="22"/>
              <w:lang w:eastAsia="nb-NO"/>
              <w14:ligatures w14:val="standardContextual"/>
            </w:rPr>
          </w:pPr>
          <w:hyperlink w:anchor="_Toc161236040" w:history="1">
            <w:r w:rsidRPr="00934A21">
              <w:rPr>
                <w:rStyle w:val="Hyperkobling"/>
                <w:noProof/>
              </w:rPr>
              <w:t>3.12.</w:t>
            </w:r>
            <w:r>
              <w:rPr>
                <w:rFonts w:eastAsiaTheme="minorEastAsia"/>
                <w:noProof/>
                <w:kern w:val="2"/>
                <w:sz w:val="22"/>
                <w:szCs w:val="22"/>
                <w:lang w:eastAsia="nb-NO"/>
                <w14:ligatures w14:val="standardContextual"/>
              </w:rPr>
              <w:tab/>
            </w:r>
            <w:r w:rsidRPr="00934A21">
              <w:rPr>
                <w:rStyle w:val="Hyperkobling"/>
                <w:noProof/>
              </w:rPr>
              <w:t>Aktivere/deaktivere tekstindikatorer</w:t>
            </w:r>
            <w:r>
              <w:rPr>
                <w:noProof/>
                <w:webHidden/>
              </w:rPr>
              <w:tab/>
            </w:r>
            <w:r>
              <w:rPr>
                <w:noProof/>
                <w:webHidden/>
              </w:rPr>
              <w:fldChar w:fldCharType="begin"/>
            </w:r>
            <w:r>
              <w:rPr>
                <w:noProof/>
                <w:webHidden/>
              </w:rPr>
              <w:instrText xml:space="preserve"> PAGEREF _Toc161236040 \h </w:instrText>
            </w:r>
            <w:r>
              <w:rPr>
                <w:noProof/>
                <w:webHidden/>
              </w:rPr>
            </w:r>
            <w:r>
              <w:rPr>
                <w:noProof/>
                <w:webHidden/>
              </w:rPr>
              <w:fldChar w:fldCharType="separate"/>
            </w:r>
            <w:r>
              <w:rPr>
                <w:noProof/>
                <w:webHidden/>
              </w:rPr>
              <w:t>20</w:t>
            </w:r>
            <w:r>
              <w:rPr>
                <w:noProof/>
                <w:webHidden/>
              </w:rPr>
              <w:fldChar w:fldCharType="end"/>
            </w:r>
          </w:hyperlink>
        </w:p>
        <w:p w14:paraId="19DB4FEB" w14:textId="7946BA52" w:rsidR="001C0B81" w:rsidRDefault="001C0B81">
          <w:pPr>
            <w:pStyle w:val="INNH3"/>
            <w:rPr>
              <w:rFonts w:eastAsiaTheme="minorEastAsia"/>
              <w:noProof/>
              <w:kern w:val="2"/>
              <w:sz w:val="22"/>
              <w:szCs w:val="22"/>
              <w:lang w:eastAsia="nb-NO"/>
              <w14:ligatures w14:val="standardContextual"/>
            </w:rPr>
          </w:pPr>
          <w:hyperlink w:anchor="_Toc161236041" w:history="1">
            <w:r w:rsidRPr="00934A21">
              <w:rPr>
                <w:rStyle w:val="Hyperkobling"/>
                <w:noProof/>
              </w:rPr>
              <w:t>3.12.1.</w:t>
            </w:r>
            <w:r>
              <w:rPr>
                <w:rFonts w:eastAsiaTheme="minorEastAsia"/>
                <w:noProof/>
                <w:kern w:val="2"/>
                <w:sz w:val="22"/>
                <w:szCs w:val="22"/>
                <w:lang w:eastAsia="nb-NO"/>
                <w14:ligatures w14:val="standardContextual"/>
              </w:rPr>
              <w:tab/>
            </w:r>
            <w:r w:rsidRPr="00934A21">
              <w:rPr>
                <w:rStyle w:val="Hyperkobling"/>
                <w:noProof/>
              </w:rPr>
              <w:t>Fjerne bokmerker</w:t>
            </w:r>
            <w:r>
              <w:rPr>
                <w:noProof/>
                <w:webHidden/>
              </w:rPr>
              <w:tab/>
            </w:r>
            <w:r>
              <w:rPr>
                <w:noProof/>
                <w:webHidden/>
              </w:rPr>
              <w:fldChar w:fldCharType="begin"/>
            </w:r>
            <w:r>
              <w:rPr>
                <w:noProof/>
                <w:webHidden/>
              </w:rPr>
              <w:instrText xml:space="preserve"> PAGEREF _Toc161236041 \h </w:instrText>
            </w:r>
            <w:r>
              <w:rPr>
                <w:noProof/>
                <w:webHidden/>
              </w:rPr>
            </w:r>
            <w:r>
              <w:rPr>
                <w:noProof/>
                <w:webHidden/>
              </w:rPr>
              <w:fldChar w:fldCharType="separate"/>
            </w:r>
            <w:r>
              <w:rPr>
                <w:noProof/>
                <w:webHidden/>
              </w:rPr>
              <w:t>20</w:t>
            </w:r>
            <w:r>
              <w:rPr>
                <w:noProof/>
                <w:webHidden/>
              </w:rPr>
              <w:fldChar w:fldCharType="end"/>
            </w:r>
          </w:hyperlink>
        </w:p>
        <w:p w14:paraId="0D95B30E" w14:textId="21965C72" w:rsidR="001C0B81" w:rsidRDefault="001C0B81">
          <w:pPr>
            <w:pStyle w:val="INNH2"/>
            <w:rPr>
              <w:rFonts w:eastAsiaTheme="minorEastAsia"/>
              <w:noProof/>
              <w:kern w:val="2"/>
              <w:sz w:val="22"/>
              <w:szCs w:val="22"/>
              <w:lang w:eastAsia="nb-NO"/>
              <w14:ligatures w14:val="standardContextual"/>
            </w:rPr>
          </w:pPr>
          <w:hyperlink w:anchor="_Toc161236042" w:history="1">
            <w:r w:rsidRPr="00934A21">
              <w:rPr>
                <w:rStyle w:val="Hyperkobling"/>
                <w:noProof/>
              </w:rPr>
              <w:t>3.13.</w:t>
            </w:r>
            <w:r>
              <w:rPr>
                <w:rFonts w:eastAsiaTheme="minorEastAsia"/>
                <w:noProof/>
                <w:kern w:val="2"/>
                <w:sz w:val="22"/>
                <w:szCs w:val="22"/>
                <w:lang w:eastAsia="nb-NO"/>
                <w14:ligatures w14:val="standardContextual"/>
              </w:rPr>
              <w:tab/>
            </w:r>
            <w:r w:rsidRPr="00934A21">
              <w:rPr>
                <w:rStyle w:val="Hyperkobling"/>
                <w:noProof/>
              </w:rPr>
              <w:t>Tabell over Editor kommandoer</w:t>
            </w:r>
            <w:r>
              <w:rPr>
                <w:noProof/>
                <w:webHidden/>
              </w:rPr>
              <w:tab/>
            </w:r>
            <w:r>
              <w:rPr>
                <w:noProof/>
                <w:webHidden/>
              </w:rPr>
              <w:fldChar w:fldCharType="begin"/>
            </w:r>
            <w:r>
              <w:rPr>
                <w:noProof/>
                <w:webHidden/>
              </w:rPr>
              <w:instrText xml:space="preserve"> PAGEREF _Toc161236042 \h </w:instrText>
            </w:r>
            <w:r>
              <w:rPr>
                <w:noProof/>
                <w:webHidden/>
              </w:rPr>
            </w:r>
            <w:r>
              <w:rPr>
                <w:noProof/>
                <w:webHidden/>
              </w:rPr>
              <w:fldChar w:fldCharType="separate"/>
            </w:r>
            <w:r>
              <w:rPr>
                <w:noProof/>
                <w:webHidden/>
              </w:rPr>
              <w:t>21</w:t>
            </w:r>
            <w:r>
              <w:rPr>
                <w:noProof/>
                <w:webHidden/>
              </w:rPr>
              <w:fldChar w:fldCharType="end"/>
            </w:r>
          </w:hyperlink>
        </w:p>
        <w:p w14:paraId="4302DAE8" w14:textId="7501DE8C" w:rsidR="001C0B81" w:rsidRDefault="001C0B81">
          <w:pPr>
            <w:pStyle w:val="INNH1"/>
            <w:rPr>
              <w:rFonts w:eastAsiaTheme="minorEastAsia"/>
              <w:noProof/>
              <w:kern w:val="2"/>
              <w:sz w:val="22"/>
              <w:szCs w:val="22"/>
              <w:lang w:eastAsia="nb-NO"/>
              <w14:ligatures w14:val="standardContextual"/>
            </w:rPr>
          </w:pPr>
          <w:hyperlink w:anchor="_Toc161236043" w:history="1">
            <w:r w:rsidRPr="00934A21">
              <w:rPr>
                <w:rStyle w:val="Hyperkobling"/>
                <w:noProof/>
              </w:rPr>
              <w:t>4.</w:t>
            </w:r>
            <w:r>
              <w:rPr>
                <w:rFonts w:eastAsiaTheme="minorEastAsia"/>
                <w:noProof/>
                <w:kern w:val="2"/>
                <w:sz w:val="22"/>
                <w:szCs w:val="22"/>
                <w:lang w:eastAsia="nb-NO"/>
                <w14:ligatures w14:val="standardContextual"/>
              </w:rPr>
              <w:tab/>
            </w:r>
            <w:r w:rsidRPr="00934A21">
              <w:rPr>
                <w:rStyle w:val="Hyperkobling"/>
                <w:noProof/>
              </w:rPr>
              <w:t>Bruke Punktskrift editor programmet</w:t>
            </w:r>
            <w:r>
              <w:rPr>
                <w:noProof/>
                <w:webHidden/>
              </w:rPr>
              <w:tab/>
            </w:r>
            <w:r>
              <w:rPr>
                <w:noProof/>
                <w:webHidden/>
              </w:rPr>
              <w:fldChar w:fldCharType="begin"/>
            </w:r>
            <w:r>
              <w:rPr>
                <w:noProof/>
                <w:webHidden/>
              </w:rPr>
              <w:instrText xml:space="preserve"> PAGEREF _Toc161236043 \h </w:instrText>
            </w:r>
            <w:r>
              <w:rPr>
                <w:noProof/>
                <w:webHidden/>
              </w:rPr>
            </w:r>
            <w:r>
              <w:rPr>
                <w:noProof/>
                <w:webHidden/>
              </w:rPr>
              <w:fldChar w:fldCharType="separate"/>
            </w:r>
            <w:r>
              <w:rPr>
                <w:noProof/>
                <w:webHidden/>
              </w:rPr>
              <w:t>22</w:t>
            </w:r>
            <w:r>
              <w:rPr>
                <w:noProof/>
                <w:webHidden/>
              </w:rPr>
              <w:fldChar w:fldCharType="end"/>
            </w:r>
          </w:hyperlink>
        </w:p>
        <w:p w14:paraId="5F94C04F" w14:textId="059EFE6A" w:rsidR="001C0B81" w:rsidRDefault="001C0B81">
          <w:pPr>
            <w:pStyle w:val="INNH2"/>
            <w:rPr>
              <w:rFonts w:eastAsiaTheme="minorEastAsia"/>
              <w:noProof/>
              <w:kern w:val="2"/>
              <w:sz w:val="22"/>
              <w:szCs w:val="22"/>
              <w:lang w:eastAsia="nb-NO"/>
              <w14:ligatures w14:val="standardContextual"/>
            </w:rPr>
          </w:pPr>
          <w:hyperlink w:anchor="_Toc161236044" w:history="1">
            <w:r w:rsidRPr="00934A21">
              <w:rPr>
                <w:rStyle w:val="Hyperkobling"/>
                <w:noProof/>
              </w:rPr>
              <w:t>4.1.</w:t>
            </w:r>
            <w:r>
              <w:rPr>
                <w:rFonts w:eastAsiaTheme="minorEastAsia"/>
                <w:noProof/>
                <w:kern w:val="2"/>
                <w:sz w:val="22"/>
                <w:szCs w:val="22"/>
                <w:lang w:eastAsia="nb-NO"/>
                <w14:ligatures w14:val="standardContextual"/>
              </w:rPr>
              <w:tab/>
            </w:r>
            <w:r w:rsidRPr="00934A21">
              <w:rPr>
                <w:rStyle w:val="Hyperkobling"/>
                <w:noProof/>
              </w:rPr>
              <w:t>Opprette en fil</w:t>
            </w:r>
            <w:r>
              <w:rPr>
                <w:noProof/>
                <w:webHidden/>
              </w:rPr>
              <w:tab/>
            </w:r>
            <w:r>
              <w:rPr>
                <w:noProof/>
                <w:webHidden/>
              </w:rPr>
              <w:fldChar w:fldCharType="begin"/>
            </w:r>
            <w:r>
              <w:rPr>
                <w:noProof/>
                <w:webHidden/>
              </w:rPr>
              <w:instrText xml:space="preserve"> PAGEREF _Toc161236044 \h </w:instrText>
            </w:r>
            <w:r>
              <w:rPr>
                <w:noProof/>
                <w:webHidden/>
              </w:rPr>
            </w:r>
            <w:r>
              <w:rPr>
                <w:noProof/>
                <w:webHidden/>
              </w:rPr>
              <w:fldChar w:fldCharType="separate"/>
            </w:r>
            <w:r>
              <w:rPr>
                <w:noProof/>
                <w:webHidden/>
              </w:rPr>
              <w:t>22</w:t>
            </w:r>
            <w:r>
              <w:rPr>
                <w:noProof/>
                <w:webHidden/>
              </w:rPr>
              <w:fldChar w:fldCharType="end"/>
            </w:r>
          </w:hyperlink>
        </w:p>
        <w:p w14:paraId="68A28238" w14:textId="5B1C99E3" w:rsidR="001C0B81" w:rsidRDefault="001C0B81">
          <w:pPr>
            <w:pStyle w:val="INNH2"/>
            <w:rPr>
              <w:rFonts w:eastAsiaTheme="minorEastAsia"/>
              <w:noProof/>
              <w:kern w:val="2"/>
              <w:sz w:val="22"/>
              <w:szCs w:val="22"/>
              <w:lang w:eastAsia="nb-NO"/>
              <w14:ligatures w14:val="standardContextual"/>
            </w:rPr>
          </w:pPr>
          <w:hyperlink w:anchor="_Toc161236045" w:history="1">
            <w:r w:rsidRPr="00934A21">
              <w:rPr>
                <w:rStyle w:val="Hyperkobling"/>
                <w:noProof/>
              </w:rPr>
              <w:t>4.2.</w:t>
            </w:r>
            <w:r>
              <w:rPr>
                <w:rFonts w:eastAsiaTheme="minorEastAsia"/>
                <w:noProof/>
                <w:kern w:val="2"/>
                <w:sz w:val="22"/>
                <w:szCs w:val="22"/>
                <w:lang w:eastAsia="nb-NO"/>
                <w14:ligatures w14:val="standardContextual"/>
              </w:rPr>
              <w:tab/>
            </w:r>
            <w:r w:rsidRPr="00934A21">
              <w:rPr>
                <w:rStyle w:val="Hyperkobling"/>
                <w:noProof/>
              </w:rPr>
              <w:t>Åpne en fil</w:t>
            </w:r>
            <w:r>
              <w:rPr>
                <w:noProof/>
                <w:webHidden/>
              </w:rPr>
              <w:tab/>
            </w:r>
            <w:r>
              <w:rPr>
                <w:noProof/>
                <w:webHidden/>
              </w:rPr>
              <w:fldChar w:fldCharType="begin"/>
            </w:r>
            <w:r>
              <w:rPr>
                <w:noProof/>
                <w:webHidden/>
              </w:rPr>
              <w:instrText xml:space="preserve"> PAGEREF _Toc161236045 \h </w:instrText>
            </w:r>
            <w:r>
              <w:rPr>
                <w:noProof/>
                <w:webHidden/>
              </w:rPr>
            </w:r>
            <w:r>
              <w:rPr>
                <w:noProof/>
                <w:webHidden/>
              </w:rPr>
              <w:fldChar w:fldCharType="separate"/>
            </w:r>
            <w:r>
              <w:rPr>
                <w:noProof/>
                <w:webHidden/>
              </w:rPr>
              <w:t>23</w:t>
            </w:r>
            <w:r>
              <w:rPr>
                <w:noProof/>
                <w:webHidden/>
              </w:rPr>
              <w:fldChar w:fldCharType="end"/>
            </w:r>
          </w:hyperlink>
        </w:p>
        <w:p w14:paraId="3D6A9149" w14:textId="423F28E6" w:rsidR="001C0B81" w:rsidRDefault="001C0B81">
          <w:pPr>
            <w:pStyle w:val="INNH2"/>
            <w:rPr>
              <w:rFonts w:eastAsiaTheme="minorEastAsia"/>
              <w:noProof/>
              <w:kern w:val="2"/>
              <w:sz w:val="22"/>
              <w:szCs w:val="22"/>
              <w:lang w:eastAsia="nb-NO"/>
              <w14:ligatures w14:val="standardContextual"/>
            </w:rPr>
          </w:pPr>
          <w:hyperlink w:anchor="_Toc161236046" w:history="1">
            <w:r w:rsidRPr="00934A21">
              <w:rPr>
                <w:rStyle w:val="Hyperkobling"/>
                <w:noProof/>
              </w:rPr>
              <w:t>4.3.</w:t>
            </w:r>
            <w:r>
              <w:rPr>
                <w:rFonts w:eastAsiaTheme="minorEastAsia"/>
                <w:noProof/>
                <w:kern w:val="2"/>
                <w:sz w:val="22"/>
                <w:szCs w:val="22"/>
                <w:lang w:eastAsia="nb-NO"/>
                <w14:ligatures w14:val="standardContextual"/>
              </w:rPr>
              <w:tab/>
            </w:r>
            <w:r w:rsidRPr="00934A21">
              <w:rPr>
                <w:rStyle w:val="Hyperkobling"/>
                <w:noProof/>
              </w:rPr>
              <w:t>Nylig lagret</w:t>
            </w:r>
            <w:r>
              <w:rPr>
                <w:noProof/>
                <w:webHidden/>
              </w:rPr>
              <w:tab/>
            </w:r>
            <w:r>
              <w:rPr>
                <w:noProof/>
                <w:webHidden/>
              </w:rPr>
              <w:fldChar w:fldCharType="begin"/>
            </w:r>
            <w:r>
              <w:rPr>
                <w:noProof/>
                <w:webHidden/>
              </w:rPr>
              <w:instrText xml:space="preserve"> PAGEREF _Toc161236046 \h </w:instrText>
            </w:r>
            <w:r>
              <w:rPr>
                <w:noProof/>
                <w:webHidden/>
              </w:rPr>
            </w:r>
            <w:r>
              <w:rPr>
                <w:noProof/>
                <w:webHidden/>
              </w:rPr>
              <w:fldChar w:fldCharType="separate"/>
            </w:r>
            <w:r>
              <w:rPr>
                <w:noProof/>
                <w:webHidden/>
              </w:rPr>
              <w:t>23</w:t>
            </w:r>
            <w:r>
              <w:rPr>
                <w:noProof/>
                <w:webHidden/>
              </w:rPr>
              <w:fldChar w:fldCharType="end"/>
            </w:r>
          </w:hyperlink>
        </w:p>
        <w:p w14:paraId="3C54696C" w14:textId="02D484E8" w:rsidR="001C0B81" w:rsidRDefault="001C0B81">
          <w:pPr>
            <w:pStyle w:val="INNH2"/>
            <w:rPr>
              <w:rFonts w:eastAsiaTheme="minorEastAsia"/>
              <w:noProof/>
              <w:kern w:val="2"/>
              <w:sz w:val="22"/>
              <w:szCs w:val="22"/>
              <w:lang w:eastAsia="nb-NO"/>
              <w14:ligatures w14:val="standardContextual"/>
            </w:rPr>
          </w:pPr>
          <w:hyperlink w:anchor="_Toc161236047" w:history="1">
            <w:r w:rsidRPr="00934A21">
              <w:rPr>
                <w:rStyle w:val="Hyperkobling"/>
                <w:noProof/>
              </w:rPr>
              <w:t>4.4.</w:t>
            </w:r>
            <w:r>
              <w:rPr>
                <w:rFonts w:eastAsiaTheme="minorEastAsia"/>
                <w:noProof/>
                <w:kern w:val="2"/>
                <w:sz w:val="22"/>
                <w:szCs w:val="22"/>
                <w:lang w:eastAsia="nb-NO"/>
                <w14:ligatures w14:val="standardContextual"/>
              </w:rPr>
              <w:tab/>
            </w:r>
            <w:r w:rsidRPr="00934A21">
              <w:rPr>
                <w:rStyle w:val="Hyperkobling"/>
                <w:noProof/>
              </w:rPr>
              <w:t>Lukke en fil</w:t>
            </w:r>
            <w:r>
              <w:rPr>
                <w:noProof/>
                <w:webHidden/>
              </w:rPr>
              <w:tab/>
            </w:r>
            <w:r>
              <w:rPr>
                <w:noProof/>
                <w:webHidden/>
              </w:rPr>
              <w:fldChar w:fldCharType="begin"/>
            </w:r>
            <w:r>
              <w:rPr>
                <w:noProof/>
                <w:webHidden/>
              </w:rPr>
              <w:instrText xml:space="preserve"> PAGEREF _Toc161236047 \h </w:instrText>
            </w:r>
            <w:r>
              <w:rPr>
                <w:noProof/>
                <w:webHidden/>
              </w:rPr>
            </w:r>
            <w:r>
              <w:rPr>
                <w:noProof/>
                <w:webHidden/>
              </w:rPr>
              <w:fldChar w:fldCharType="separate"/>
            </w:r>
            <w:r>
              <w:rPr>
                <w:noProof/>
                <w:webHidden/>
              </w:rPr>
              <w:t>23</w:t>
            </w:r>
            <w:r>
              <w:rPr>
                <w:noProof/>
                <w:webHidden/>
              </w:rPr>
              <w:fldChar w:fldCharType="end"/>
            </w:r>
          </w:hyperlink>
        </w:p>
        <w:p w14:paraId="0D5D2E27" w14:textId="0B237DD4" w:rsidR="001C0B81" w:rsidRDefault="001C0B81">
          <w:pPr>
            <w:pStyle w:val="INNH2"/>
            <w:rPr>
              <w:rFonts w:eastAsiaTheme="minorEastAsia"/>
              <w:noProof/>
              <w:kern w:val="2"/>
              <w:sz w:val="22"/>
              <w:szCs w:val="22"/>
              <w:lang w:eastAsia="nb-NO"/>
              <w14:ligatures w14:val="standardContextual"/>
            </w:rPr>
          </w:pPr>
          <w:hyperlink w:anchor="_Toc161236048" w:history="1">
            <w:r w:rsidRPr="00934A21">
              <w:rPr>
                <w:rStyle w:val="Hyperkobling"/>
                <w:noProof/>
              </w:rPr>
              <w:t>4.5.</w:t>
            </w:r>
            <w:r>
              <w:rPr>
                <w:rFonts w:eastAsiaTheme="minorEastAsia"/>
                <w:noProof/>
                <w:kern w:val="2"/>
                <w:sz w:val="22"/>
                <w:szCs w:val="22"/>
                <w:lang w:eastAsia="nb-NO"/>
                <w14:ligatures w14:val="standardContextual"/>
              </w:rPr>
              <w:tab/>
            </w:r>
            <w:r w:rsidRPr="00934A21">
              <w:rPr>
                <w:rStyle w:val="Hyperkobling"/>
                <w:noProof/>
              </w:rPr>
              <w:t>Lagre en punktskrift-fil</w:t>
            </w:r>
            <w:r>
              <w:rPr>
                <w:noProof/>
                <w:webHidden/>
              </w:rPr>
              <w:tab/>
            </w:r>
            <w:r>
              <w:rPr>
                <w:noProof/>
                <w:webHidden/>
              </w:rPr>
              <w:fldChar w:fldCharType="begin"/>
            </w:r>
            <w:r>
              <w:rPr>
                <w:noProof/>
                <w:webHidden/>
              </w:rPr>
              <w:instrText xml:space="preserve"> PAGEREF _Toc161236048 \h </w:instrText>
            </w:r>
            <w:r>
              <w:rPr>
                <w:noProof/>
                <w:webHidden/>
              </w:rPr>
            </w:r>
            <w:r>
              <w:rPr>
                <w:noProof/>
                <w:webHidden/>
              </w:rPr>
              <w:fldChar w:fldCharType="separate"/>
            </w:r>
            <w:r>
              <w:rPr>
                <w:noProof/>
                <w:webHidden/>
              </w:rPr>
              <w:t>23</w:t>
            </w:r>
            <w:r>
              <w:rPr>
                <w:noProof/>
                <w:webHidden/>
              </w:rPr>
              <w:fldChar w:fldCharType="end"/>
            </w:r>
          </w:hyperlink>
        </w:p>
        <w:p w14:paraId="4AC04072" w14:textId="702C8C46" w:rsidR="001C0B81" w:rsidRDefault="001C0B81">
          <w:pPr>
            <w:pStyle w:val="INNH2"/>
            <w:rPr>
              <w:rFonts w:eastAsiaTheme="minorEastAsia"/>
              <w:noProof/>
              <w:kern w:val="2"/>
              <w:sz w:val="22"/>
              <w:szCs w:val="22"/>
              <w:lang w:eastAsia="nb-NO"/>
              <w14:ligatures w14:val="standardContextual"/>
            </w:rPr>
          </w:pPr>
          <w:hyperlink w:anchor="_Toc161236049" w:history="1">
            <w:r w:rsidRPr="00934A21">
              <w:rPr>
                <w:rStyle w:val="Hyperkobling"/>
                <w:noProof/>
              </w:rPr>
              <w:t>4.6.</w:t>
            </w:r>
            <w:r>
              <w:rPr>
                <w:rFonts w:eastAsiaTheme="minorEastAsia"/>
                <w:noProof/>
                <w:kern w:val="2"/>
                <w:sz w:val="22"/>
                <w:szCs w:val="22"/>
                <w:lang w:eastAsia="nb-NO"/>
                <w14:ligatures w14:val="standardContextual"/>
              </w:rPr>
              <w:tab/>
            </w:r>
            <w:r w:rsidRPr="00934A21">
              <w:rPr>
                <w:rStyle w:val="Hyperkobling"/>
                <w:noProof/>
              </w:rPr>
              <w:t>Eksportere en punktskrift-fil til tekst</w:t>
            </w:r>
            <w:r>
              <w:rPr>
                <w:noProof/>
                <w:webHidden/>
              </w:rPr>
              <w:tab/>
            </w:r>
            <w:r>
              <w:rPr>
                <w:noProof/>
                <w:webHidden/>
              </w:rPr>
              <w:fldChar w:fldCharType="begin"/>
            </w:r>
            <w:r>
              <w:rPr>
                <w:noProof/>
                <w:webHidden/>
              </w:rPr>
              <w:instrText xml:space="preserve"> PAGEREF _Toc161236049 \h </w:instrText>
            </w:r>
            <w:r>
              <w:rPr>
                <w:noProof/>
                <w:webHidden/>
              </w:rPr>
            </w:r>
            <w:r>
              <w:rPr>
                <w:noProof/>
                <w:webHidden/>
              </w:rPr>
              <w:fldChar w:fldCharType="separate"/>
            </w:r>
            <w:r>
              <w:rPr>
                <w:noProof/>
                <w:webHidden/>
              </w:rPr>
              <w:t>23</w:t>
            </w:r>
            <w:r>
              <w:rPr>
                <w:noProof/>
                <w:webHidden/>
              </w:rPr>
              <w:fldChar w:fldCharType="end"/>
            </w:r>
          </w:hyperlink>
        </w:p>
        <w:p w14:paraId="4C752AAF" w14:textId="76C5640B" w:rsidR="001C0B81" w:rsidRDefault="001C0B81">
          <w:pPr>
            <w:pStyle w:val="INNH2"/>
            <w:rPr>
              <w:rFonts w:eastAsiaTheme="minorEastAsia"/>
              <w:noProof/>
              <w:kern w:val="2"/>
              <w:sz w:val="22"/>
              <w:szCs w:val="22"/>
              <w:lang w:eastAsia="nb-NO"/>
              <w14:ligatures w14:val="standardContextual"/>
            </w:rPr>
          </w:pPr>
          <w:hyperlink w:anchor="_Toc161236050" w:history="1">
            <w:r w:rsidRPr="00934A21">
              <w:rPr>
                <w:rStyle w:val="Hyperkobling"/>
                <w:noProof/>
              </w:rPr>
              <w:t>4.7.</w:t>
            </w:r>
            <w:r>
              <w:rPr>
                <w:rFonts w:eastAsiaTheme="minorEastAsia"/>
                <w:noProof/>
                <w:kern w:val="2"/>
                <w:sz w:val="22"/>
                <w:szCs w:val="22"/>
                <w:lang w:eastAsia="nb-NO"/>
                <w14:ligatures w14:val="standardContextual"/>
              </w:rPr>
              <w:tab/>
            </w:r>
            <w:r w:rsidRPr="00934A21">
              <w:rPr>
                <w:rStyle w:val="Hyperkobling"/>
                <w:noProof/>
              </w:rPr>
              <w:t>Bruke Automatisk rulling i Punktskrift editor</w:t>
            </w:r>
            <w:r>
              <w:rPr>
                <w:noProof/>
                <w:webHidden/>
              </w:rPr>
              <w:tab/>
            </w:r>
            <w:r>
              <w:rPr>
                <w:noProof/>
                <w:webHidden/>
              </w:rPr>
              <w:fldChar w:fldCharType="begin"/>
            </w:r>
            <w:r>
              <w:rPr>
                <w:noProof/>
                <w:webHidden/>
              </w:rPr>
              <w:instrText xml:space="preserve"> PAGEREF _Toc161236050 \h </w:instrText>
            </w:r>
            <w:r>
              <w:rPr>
                <w:noProof/>
                <w:webHidden/>
              </w:rPr>
            </w:r>
            <w:r>
              <w:rPr>
                <w:noProof/>
                <w:webHidden/>
              </w:rPr>
              <w:fldChar w:fldCharType="separate"/>
            </w:r>
            <w:r>
              <w:rPr>
                <w:noProof/>
                <w:webHidden/>
              </w:rPr>
              <w:t>24</w:t>
            </w:r>
            <w:r>
              <w:rPr>
                <w:noProof/>
                <w:webHidden/>
              </w:rPr>
              <w:fldChar w:fldCharType="end"/>
            </w:r>
          </w:hyperlink>
        </w:p>
        <w:p w14:paraId="45F34A2D" w14:textId="114F2A55" w:rsidR="001C0B81" w:rsidRDefault="001C0B81">
          <w:pPr>
            <w:pStyle w:val="INNH3"/>
            <w:rPr>
              <w:rFonts w:eastAsiaTheme="minorEastAsia"/>
              <w:noProof/>
              <w:kern w:val="2"/>
              <w:sz w:val="22"/>
              <w:szCs w:val="22"/>
              <w:lang w:eastAsia="nb-NO"/>
              <w14:ligatures w14:val="standardContextual"/>
            </w:rPr>
          </w:pPr>
          <w:hyperlink w:anchor="_Toc161236051" w:history="1">
            <w:r w:rsidRPr="00934A21">
              <w:rPr>
                <w:rStyle w:val="Hyperkobling"/>
                <w:noProof/>
              </w:rPr>
              <w:t>4.7.1</w:t>
            </w:r>
            <w:r>
              <w:rPr>
                <w:rFonts w:eastAsiaTheme="minorEastAsia"/>
                <w:noProof/>
                <w:kern w:val="2"/>
                <w:sz w:val="22"/>
                <w:szCs w:val="22"/>
                <w:lang w:eastAsia="nb-NO"/>
                <w14:ligatures w14:val="standardContextual"/>
              </w:rPr>
              <w:tab/>
            </w:r>
            <w:r w:rsidRPr="00934A21">
              <w:rPr>
                <w:rStyle w:val="Hyperkobling"/>
                <w:noProof/>
              </w:rPr>
              <w:t>Endre hastighet for automatisk rulling</w:t>
            </w:r>
            <w:r>
              <w:rPr>
                <w:noProof/>
                <w:webHidden/>
              </w:rPr>
              <w:tab/>
            </w:r>
            <w:r>
              <w:rPr>
                <w:noProof/>
                <w:webHidden/>
              </w:rPr>
              <w:fldChar w:fldCharType="begin"/>
            </w:r>
            <w:r>
              <w:rPr>
                <w:noProof/>
                <w:webHidden/>
              </w:rPr>
              <w:instrText xml:space="preserve"> PAGEREF _Toc161236051 \h </w:instrText>
            </w:r>
            <w:r>
              <w:rPr>
                <w:noProof/>
                <w:webHidden/>
              </w:rPr>
            </w:r>
            <w:r>
              <w:rPr>
                <w:noProof/>
                <w:webHidden/>
              </w:rPr>
              <w:fldChar w:fldCharType="separate"/>
            </w:r>
            <w:r>
              <w:rPr>
                <w:noProof/>
                <w:webHidden/>
              </w:rPr>
              <w:t>24</w:t>
            </w:r>
            <w:r>
              <w:rPr>
                <w:noProof/>
                <w:webHidden/>
              </w:rPr>
              <w:fldChar w:fldCharType="end"/>
            </w:r>
          </w:hyperlink>
        </w:p>
        <w:p w14:paraId="21716895" w14:textId="510DC7AA" w:rsidR="001C0B81" w:rsidRDefault="001C0B81">
          <w:pPr>
            <w:pStyle w:val="INNH2"/>
            <w:rPr>
              <w:rFonts w:eastAsiaTheme="minorEastAsia"/>
              <w:noProof/>
              <w:kern w:val="2"/>
              <w:sz w:val="22"/>
              <w:szCs w:val="22"/>
              <w:lang w:eastAsia="nb-NO"/>
              <w14:ligatures w14:val="standardContextual"/>
            </w:rPr>
          </w:pPr>
          <w:hyperlink w:anchor="_Toc161236052" w:history="1">
            <w:r w:rsidRPr="00934A21">
              <w:rPr>
                <w:rStyle w:val="Hyperkobling"/>
                <w:noProof/>
              </w:rPr>
              <w:t>4.8.</w:t>
            </w:r>
            <w:r>
              <w:rPr>
                <w:rFonts w:eastAsiaTheme="minorEastAsia"/>
                <w:noProof/>
                <w:kern w:val="2"/>
                <w:sz w:val="22"/>
                <w:szCs w:val="22"/>
                <w:lang w:eastAsia="nb-NO"/>
                <w14:ligatures w14:val="standardContextual"/>
              </w:rPr>
              <w:tab/>
            </w:r>
            <w:r w:rsidRPr="00934A21">
              <w:rPr>
                <w:rStyle w:val="Hyperkobling"/>
                <w:noProof/>
              </w:rPr>
              <w:t>Søke etter tekst i en fil</w:t>
            </w:r>
            <w:r>
              <w:rPr>
                <w:noProof/>
                <w:webHidden/>
              </w:rPr>
              <w:tab/>
            </w:r>
            <w:r>
              <w:rPr>
                <w:noProof/>
                <w:webHidden/>
              </w:rPr>
              <w:fldChar w:fldCharType="begin"/>
            </w:r>
            <w:r>
              <w:rPr>
                <w:noProof/>
                <w:webHidden/>
              </w:rPr>
              <w:instrText xml:space="preserve"> PAGEREF _Toc161236052 \h </w:instrText>
            </w:r>
            <w:r>
              <w:rPr>
                <w:noProof/>
                <w:webHidden/>
              </w:rPr>
            </w:r>
            <w:r>
              <w:rPr>
                <w:noProof/>
                <w:webHidden/>
              </w:rPr>
              <w:fldChar w:fldCharType="separate"/>
            </w:r>
            <w:r>
              <w:rPr>
                <w:noProof/>
                <w:webHidden/>
              </w:rPr>
              <w:t>24</w:t>
            </w:r>
            <w:r>
              <w:rPr>
                <w:noProof/>
                <w:webHidden/>
              </w:rPr>
              <w:fldChar w:fldCharType="end"/>
            </w:r>
          </w:hyperlink>
        </w:p>
        <w:p w14:paraId="16C5D381" w14:textId="08F5BEAE" w:rsidR="001C0B81" w:rsidRDefault="001C0B81">
          <w:pPr>
            <w:pStyle w:val="INNH3"/>
            <w:rPr>
              <w:rFonts w:eastAsiaTheme="minorEastAsia"/>
              <w:noProof/>
              <w:kern w:val="2"/>
              <w:sz w:val="22"/>
              <w:szCs w:val="22"/>
              <w:lang w:eastAsia="nb-NO"/>
              <w14:ligatures w14:val="standardContextual"/>
            </w:rPr>
          </w:pPr>
          <w:hyperlink w:anchor="_Toc161236054" w:history="1">
            <w:r w:rsidRPr="00934A21">
              <w:rPr>
                <w:rStyle w:val="Hyperkobling"/>
                <w:noProof/>
              </w:rPr>
              <w:t>4.8.1.</w:t>
            </w:r>
            <w:r>
              <w:rPr>
                <w:rFonts w:eastAsiaTheme="minorEastAsia"/>
                <w:noProof/>
                <w:kern w:val="2"/>
                <w:sz w:val="22"/>
                <w:szCs w:val="22"/>
                <w:lang w:eastAsia="nb-NO"/>
                <w14:ligatures w14:val="standardContextual"/>
              </w:rPr>
              <w:tab/>
            </w:r>
            <w:r w:rsidRPr="00934A21">
              <w:rPr>
                <w:rStyle w:val="Hyperkobling"/>
                <w:noProof/>
              </w:rPr>
              <w:t>Søke etter og erstatte tekst</w:t>
            </w:r>
            <w:r>
              <w:rPr>
                <w:noProof/>
                <w:webHidden/>
              </w:rPr>
              <w:tab/>
            </w:r>
            <w:r>
              <w:rPr>
                <w:noProof/>
                <w:webHidden/>
              </w:rPr>
              <w:fldChar w:fldCharType="begin"/>
            </w:r>
            <w:r>
              <w:rPr>
                <w:noProof/>
                <w:webHidden/>
              </w:rPr>
              <w:instrText xml:space="preserve"> PAGEREF _Toc161236054 \h </w:instrText>
            </w:r>
            <w:r>
              <w:rPr>
                <w:noProof/>
                <w:webHidden/>
              </w:rPr>
            </w:r>
            <w:r>
              <w:rPr>
                <w:noProof/>
                <w:webHidden/>
              </w:rPr>
              <w:fldChar w:fldCharType="separate"/>
            </w:r>
            <w:r>
              <w:rPr>
                <w:noProof/>
                <w:webHidden/>
              </w:rPr>
              <w:t>24</w:t>
            </w:r>
            <w:r>
              <w:rPr>
                <w:noProof/>
                <w:webHidden/>
              </w:rPr>
              <w:fldChar w:fldCharType="end"/>
            </w:r>
          </w:hyperlink>
        </w:p>
        <w:p w14:paraId="3E4FB842" w14:textId="4205A762" w:rsidR="001C0B81" w:rsidRDefault="001C0B81">
          <w:pPr>
            <w:pStyle w:val="INNH2"/>
            <w:rPr>
              <w:rFonts w:eastAsiaTheme="minorEastAsia"/>
              <w:noProof/>
              <w:kern w:val="2"/>
              <w:sz w:val="22"/>
              <w:szCs w:val="22"/>
              <w:lang w:eastAsia="nb-NO"/>
              <w14:ligatures w14:val="standardContextual"/>
            </w:rPr>
          </w:pPr>
          <w:hyperlink w:anchor="_Toc161236055" w:history="1">
            <w:r w:rsidRPr="00934A21">
              <w:rPr>
                <w:rStyle w:val="Hyperkobling"/>
                <w:noProof/>
              </w:rPr>
              <w:t>4.9.</w:t>
            </w:r>
            <w:r>
              <w:rPr>
                <w:rFonts w:eastAsiaTheme="minorEastAsia"/>
                <w:noProof/>
                <w:kern w:val="2"/>
                <w:sz w:val="22"/>
                <w:szCs w:val="22"/>
                <w:lang w:eastAsia="nb-NO"/>
                <w14:ligatures w14:val="standardContextual"/>
              </w:rPr>
              <w:tab/>
            </w:r>
            <w:r w:rsidRPr="00934A21">
              <w:rPr>
                <w:rStyle w:val="Hyperkobling"/>
                <w:noProof/>
              </w:rPr>
              <w:t>Klippe ut, kopiere og lime inn tekst</w:t>
            </w:r>
            <w:r>
              <w:rPr>
                <w:noProof/>
                <w:webHidden/>
              </w:rPr>
              <w:tab/>
            </w:r>
            <w:r>
              <w:rPr>
                <w:noProof/>
                <w:webHidden/>
              </w:rPr>
              <w:fldChar w:fldCharType="begin"/>
            </w:r>
            <w:r>
              <w:rPr>
                <w:noProof/>
                <w:webHidden/>
              </w:rPr>
              <w:instrText xml:space="preserve"> PAGEREF _Toc161236055 \h </w:instrText>
            </w:r>
            <w:r>
              <w:rPr>
                <w:noProof/>
                <w:webHidden/>
              </w:rPr>
            </w:r>
            <w:r>
              <w:rPr>
                <w:noProof/>
                <w:webHidden/>
              </w:rPr>
              <w:fldChar w:fldCharType="separate"/>
            </w:r>
            <w:r>
              <w:rPr>
                <w:noProof/>
                <w:webHidden/>
              </w:rPr>
              <w:t>25</w:t>
            </w:r>
            <w:r>
              <w:rPr>
                <w:noProof/>
                <w:webHidden/>
              </w:rPr>
              <w:fldChar w:fldCharType="end"/>
            </w:r>
          </w:hyperlink>
        </w:p>
        <w:p w14:paraId="135C7EE4" w14:textId="4C5828FE" w:rsidR="001C0B81" w:rsidRDefault="001C0B81">
          <w:pPr>
            <w:pStyle w:val="INNH2"/>
            <w:rPr>
              <w:rFonts w:eastAsiaTheme="minorEastAsia"/>
              <w:noProof/>
              <w:kern w:val="2"/>
              <w:sz w:val="22"/>
              <w:szCs w:val="22"/>
              <w:lang w:eastAsia="nb-NO"/>
              <w14:ligatures w14:val="standardContextual"/>
            </w:rPr>
          </w:pPr>
          <w:hyperlink w:anchor="_Toc161236056" w:history="1">
            <w:r w:rsidRPr="00934A21">
              <w:rPr>
                <w:rStyle w:val="Hyperkobling"/>
                <w:noProof/>
              </w:rPr>
              <w:t>4.10.</w:t>
            </w:r>
            <w:r>
              <w:rPr>
                <w:rFonts w:eastAsiaTheme="minorEastAsia"/>
                <w:noProof/>
                <w:kern w:val="2"/>
                <w:sz w:val="22"/>
                <w:szCs w:val="22"/>
                <w:lang w:eastAsia="nb-NO"/>
                <w14:ligatures w14:val="standardContextual"/>
              </w:rPr>
              <w:tab/>
            </w:r>
            <w:r w:rsidRPr="00934A21">
              <w:rPr>
                <w:rStyle w:val="Hyperkobling"/>
                <w:noProof/>
              </w:rPr>
              <w:t>Bruke lesemodus</w:t>
            </w:r>
            <w:r>
              <w:rPr>
                <w:noProof/>
                <w:webHidden/>
              </w:rPr>
              <w:tab/>
            </w:r>
            <w:r>
              <w:rPr>
                <w:noProof/>
                <w:webHidden/>
              </w:rPr>
              <w:fldChar w:fldCharType="begin"/>
            </w:r>
            <w:r>
              <w:rPr>
                <w:noProof/>
                <w:webHidden/>
              </w:rPr>
              <w:instrText xml:space="preserve"> PAGEREF _Toc161236056 \h </w:instrText>
            </w:r>
            <w:r>
              <w:rPr>
                <w:noProof/>
                <w:webHidden/>
              </w:rPr>
            </w:r>
            <w:r>
              <w:rPr>
                <w:noProof/>
                <w:webHidden/>
              </w:rPr>
              <w:fldChar w:fldCharType="separate"/>
            </w:r>
            <w:r>
              <w:rPr>
                <w:noProof/>
                <w:webHidden/>
              </w:rPr>
              <w:t>25</w:t>
            </w:r>
            <w:r>
              <w:rPr>
                <w:noProof/>
                <w:webHidden/>
              </w:rPr>
              <w:fldChar w:fldCharType="end"/>
            </w:r>
          </w:hyperlink>
        </w:p>
        <w:p w14:paraId="5E7CAC2B" w14:textId="78C7D5B3" w:rsidR="001C0B81" w:rsidRDefault="001C0B81">
          <w:pPr>
            <w:pStyle w:val="INNH2"/>
            <w:rPr>
              <w:rFonts w:eastAsiaTheme="minorEastAsia"/>
              <w:noProof/>
              <w:kern w:val="2"/>
              <w:sz w:val="22"/>
              <w:szCs w:val="22"/>
              <w:lang w:eastAsia="nb-NO"/>
              <w14:ligatures w14:val="standardContextual"/>
            </w:rPr>
          </w:pPr>
          <w:hyperlink w:anchor="_Toc161236057" w:history="1">
            <w:r w:rsidRPr="00934A21">
              <w:rPr>
                <w:rStyle w:val="Hyperkobling"/>
                <w:noProof/>
              </w:rPr>
              <w:t>4.11.</w:t>
            </w:r>
            <w:r>
              <w:rPr>
                <w:rFonts w:eastAsiaTheme="minorEastAsia"/>
                <w:noProof/>
                <w:kern w:val="2"/>
                <w:sz w:val="22"/>
                <w:szCs w:val="22"/>
                <w:lang w:eastAsia="nb-NO"/>
                <w14:ligatures w14:val="standardContextual"/>
              </w:rPr>
              <w:tab/>
            </w:r>
            <w:r w:rsidRPr="00934A21">
              <w:rPr>
                <w:rStyle w:val="Hyperkobling"/>
                <w:noProof/>
              </w:rPr>
              <w:t>Legge til, navigere og fjerne bokmerker</w:t>
            </w:r>
            <w:r>
              <w:rPr>
                <w:noProof/>
                <w:webHidden/>
              </w:rPr>
              <w:tab/>
            </w:r>
            <w:r>
              <w:rPr>
                <w:noProof/>
                <w:webHidden/>
              </w:rPr>
              <w:fldChar w:fldCharType="begin"/>
            </w:r>
            <w:r>
              <w:rPr>
                <w:noProof/>
                <w:webHidden/>
              </w:rPr>
              <w:instrText xml:space="preserve"> PAGEREF _Toc161236057 \h </w:instrText>
            </w:r>
            <w:r>
              <w:rPr>
                <w:noProof/>
                <w:webHidden/>
              </w:rPr>
            </w:r>
            <w:r>
              <w:rPr>
                <w:noProof/>
                <w:webHidden/>
              </w:rPr>
              <w:fldChar w:fldCharType="separate"/>
            </w:r>
            <w:r>
              <w:rPr>
                <w:noProof/>
                <w:webHidden/>
              </w:rPr>
              <w:t>26</w:t>
            </w:r>
            <w:r>
              <w:rPr>
                <w:noProof/>
                <w:webHidden/>
              </w:rPr>
              <w:fldChar w:fldCharType="end"/>
            </w:r>
          </w:hyperlink>
        </w:p>
        <w:p w14:paraId="6FE5E86D" w14:textId="40F1DBE6" w:rsidR="001C0B81" w:rsidRDefault="001C0B81">
          <w:pPr>
            <w:pStyle w:val="INNH3"/>
            <w:rPr>
              <w:rFonts w:eastAsiaTheme="minorEastAsia"/>
              <w:noProof/>
              <w:kern w:val="2"/>
              <w:sz w:val="22"/>
              <w:szCs w:val="22"/>
              <w:lang w:eastAsia="nb-NO"/>
              <w14:ligatures w14:val="standardContextual"/>
            </w:rPr>
          </w:pPr>
          <w:hyperlink w:anchor="_Toc161236061" w:history="1">
            <w:r w:rsidRPr="00934A21">
              <w:rPr>
                <w:rStyle w:val="Hyperkobling"/>
                <w:noProof/>
              </w:rPr>
              <w:t>4.11.1</w:t>
            </w:r>
            <w:r>
              <w:rPr>
                <w:rFonts w:eastAsiaTheme="minorEastAsia"/>
                <w:noProof/>
                <w:kern w:val="2"/>
                <w:sz w:val="22"/>
                <w:szCs w:val="22"/>
                <w:lang w:eastAsia="nb-NO"/>
                <w14:ligatures w14:val="standardContextual"/>
              </w:rPr>
              <w:tab/>
            </w:r>
            <w:r w:rsidRPr="00934A21">
              <w:rPr>
                <w:rStyle w:val="Hyperkobling"/>
                <w:noProof/>
              </w:rPr>
              <w:t>Sette inn et bokmerke</w:t>
            </w:r>
            <w:r>
              <w:rPr>
                <w:noProof/>
                <w:webHidden/>
              </w:rPr>
              <w:tab/>
            </w:r>
            <w:r>
              <w:rPr>
                <w:noProof/>
                <w:webHidden/>
              </w:rPr>
              <w:fldChar w:fldCharType="begin"/>
            </w:r>
            <w:r>
              <w:rPr>
                <w:noProof/>
                <w:webHidden/>
              </w:rPr>
              <w:instrText xml:space="preserve"> PAGEREF _Toc161236061 \h </w:instrText>
            </w:r>
            <w:r>
              <w:rPr>
                <w:noProof/>
                <w:webHidden/>
              </w:rPr>
            </w:r>
            <w:r>
              <w:rPr>
                <w:noProof/>
                <w:webHidden/>
              </w:rPr>
              <w:fldChar w:fldCharType="separate"/>
            </w:r>
            <w:r>
              <w:rPr>
                <w:noProof/>
                <w:webHidden/>
              </w:rPr>
              <w:t>26</w:t>
            </w:r>
            <w:r>
              <w:rPr>
                <w:noProof/>
                <w:webHidden/>
              </w:rPr>
              <w:fldChar w:fldCharType="end"/>
            </w:r>
          </w:hyperlink>
        </w:p>
        <w:p w14:paraId="621292A2" w14:textId="5C49ACA3" w:rsidR="001C0B81" w:rsidRDefault="001C0B81">
          <w:pPr>
            <w:pStyle w:val="INNH3"/>
            <w:rPr>
              <w:rFonts w:eastAsiaTheme="minorEastAsia"/>
              <w:noProof/>
              <w:kern w:val="2"/>
              <w:sz w:val="22"/>
              <w:szCs w:val="22"/>
              <w:lang w:eastAsia="nb-NO"/>
              <w14:ligatures w14:val="standardContextual"/>
            </w:rPr>
          </w:pPr>
          <w:hyperlink w:anchor="_Toc161236062" w:history="1">
            <w:r w:rsidRPr="00934A21">
              <w:rPr>
                <w:rStyle w:val="Hyperkobling"/>
                <w:noProof/>
              </w:rPr>
              <w:t>4.11.2</w:t>
            </w:r>
            <w:r>
              <w:rPr>
                <w:rFonts w:eastAsiaTheme="minorEastAsia"/>
                <w:noProof/>
                <w:kern w:val="2"/>
                <w:sz w:val="22"/>
                <w:szCs w:val="22"/>
                <w:lang w:eastAsia="nb-NO"/>
                <w14:ligatures w14:val="standardContextual"/>
              </w:rPr>
              <w:tab/>
            </w:r>
            <w:r w:rsidRPr="00934A21">
              <w:rPr>
                <w:rStyle w:val="Hyperkobling"/>
                <w:noProof/>
              </w:rPr>
              <w:t>Navigere til bokmerker</w:t>
            </w:r>
            <w:r>
              <w:rPr>
                <w:noProof/>
                <w:webHidden/>
              </w:rPr>
              <w:tab/>
            </w:r>
            <w:r>
              <w:rPr>
                <w:noProof/>
                <w:webHidden/>
              </w:rPr>
              <w:fldChar w:fldCharType="begin"/>
            </w:r>
            <w:r>
              <w:rPr>
                <w:noProof/>
                <w:webHidden/>
              </w:rPr>
              <w:instrText xml:space="preserve"> PAGEREF _Toc161236062 \h </w:instrText>
            </w:r>
            <w:r>
              <w:rPr>
                <w:noProof/>
                <w:webHidden/>
              </w:rPr>
            </w:r>
            <w:r>
              <w:rPr>
                <w:noProof/>
                <w:webHidden/>
              </w:rPr>
              <w:fldChar w:fldCharType="separate"/>
            </w:r>
            <w:r>
              <w:rPr>
                <w:noProof/>
                <w:webHidden/>
              </w:rPr>
              <w:t>26</w:t>
            </w:r>
            <w:r>
              <w:rPr>
                <w:noProof/>
                <w:webHidden/>
              </w:rPr>
              <w:fldChar w:fldCharType="end"/>
            </w:r>
          </w:hyperlink>
        </w:p>
        <w:p w14:paraId="7D90468F" w14:textId="7750C30D" w:rsidR="001C0B81" w:rsidRDefault="001C0B81">
          <w:pPr>
            <w:pStyle w:val="INNH3"/>
            <w:rPr>
              <w:rFonts w:eastAsiaTheme="minorEastAsia"/>
              <w:noProof/>
              <w:kern w:val="2"/>
              <w:sz w:val="22"/>
              <w:szCs w:val="22"/>
              <w:lang w:eastAsia="nb-NO"/>
              <w14:ligatures w14:val="standardContextual"/>
            </w:rPr>
          </w:pPr>
          <w:hyperlink w:anchor="_Toc161236063" w:history="1">
            <w:r w:rsidRPr="00934A21">
              <w:rPr>
                <w:rStyle w:val="Hyperkobling"/>
                <w:noProof/>
              </w:rPr>
              <w:t>4.11.3</w:t>
            </w:r>
            <w:r>
              <w:rPr>
                <w:rFonts w:eastAsiaTheme="minorEastAsia"/>
                <w:noProof/>
                <w:kern w:val="2"/>
                <w:sz w:val="22"/>
                <w:szCs w:val="22"/>
                <w:lang w:eastAsia="nb-NO"/>
                <w14:ligatures w14:val="standardContextual"/>
              </w:rPr>
              <w:tab/>
            </w:r>
            <w:r w:rsidRPr="00934A21">
              <w:rPr>
                <w:rStyle w:val="Hyperkobling"/>
                <w:noProof/>
              </w:rPr>
              <w:t>Fjerne bokmerker</w:t>
            </w:r>
            <w:r>
              <w:rPr>
                <w:noProof/>
                <w:webHidden/>
              </w:rPr>
              <w:tab/>
            </w:r>
            <w:r>
              <w:rPr>
                <w:noProof/>
                <w:webHidden/>
              </w:rPr>
              <w:fldChar w:fldCharType="begin"/>
            </w:r>
            <w:r>
              <w:rPr>
                <w:noProof/>
                <w:webHidden/>
              </w:rPr>
              <w:instrText xml:space="preserve"> PAGEREF _Toc161236063 \h </w:instrText>
            </w:r>
            <w:r>
              <w:rPr>
                <w:noProof/>
                <w:webHidden/>
              </w:rPr>
            </w:r>
            <w:r>
              <w:rPr>
                <w:noProof/>
                <w:webHidden/>
              </w:rPr>
              <w:fldChar w:fldCharType="separate"/>
            </w:r>
            <w:r>
              <w:rPr>
                <w:noProof/>
                <w:webHidden/>
              </w:rPr>
              <w:t>26</w:t>
            </w:r>
            <w:r>
              <w:rPr>
                <w:noProof/>
                <w:webHidden/>
              </w:rPr>
              <w:fldChar w:fldCharType="end"/>
            </w:r>
          </w:hyperlink>
        </w:p>
        <w:p w14:paraId="22EFE9DE" w14:textId="4B8596E9" w:rsidR="001C0B81" w:rsidRDefault="001C0B81">
          <w:pPr>
            <w:pStyle w:val="INNH2"/>
            <w:rPr>
              <w:rFonts w:eastAsiaTheme="minorEastAsia"/>
              <w:noProof/>
              <w:kern w:val="2"/>
              <w:sz w:val="22"/>
              <w:szCs w:val="22"/>
              <w:lang w:eastAsia="nb-NO"/>
              <w14:ligatures w14:val="standardContextual"/>
            </w:rPr>
          </w:pPr>
          <w:hyperlink w:anchor="_Toc161236064" w:history="1">
            <w:r w:rsidRPr="00934A21">
              <w:rPr>
                <w:rStyle w:val="Hyperkobling"/>
                <w:noProof/>
              </w:rPr>
              <w:t>4.12.</w:t>
            </w:r>
            <w:r>
              <w:rPr>
                <w:rFonts w:eastAsiaTheme="minorEastAsia"/>
                <w:noProof/>
                <w:kern w:val="2"/>
                <w:sz w:val="22"/>
                <w:szCs w:val="22"/>
                <w:lang w:eastAsia="nb-NO"/>
                <w14:ligatures w14:val="standardContextual"/>
              </w:rPr>
              <w:tab/>
            </w:r>
            <w:r w:rsidRPr="00934A21">
              <w:rPr>
                <w:rStyle w:val="Hyperkobling"/>
                <w:noProof/>
              </w:rPr>
              <w:t>Aktivere/deaktivere tekstindikatorer</w:t>
            </w:r>
            <w:r>
              <w:rPr>
                <w:noProof/>
                <w:webHidden/>
              </w:rPr>
              <w:tab/>
            </w:r>
            <w:r>
              <w:rPr>
                <w:noProof/>
                <w:webHidden/>
              </w:rPr>
              <w:fldChar w:fldCharType="begin"/>
            </w:r>
            <w:r>
              <w:rPr>
                <w:noProof/>
                <w:webHidden/>
              </w:rPr>
              <w:instrText xml:space="preserve"> PAGEREF _Toc161236064 \h </w:instrText>
            </w:r>
            <w:r>
              <w:rPr>
                <w:noProof/>
                <w:webHidden/>
              </w:rPr>
            </w:r>
            <w:r>
              <w:rPr>
                <w:noProof/>
                <w:webHidden/>
              </w:rPr>
              <w:fldChar w:fldCharType="separate"/>
            </w:r>
            <w:r>
              <w:rPr>
                <w:noProof/>
                <w:webHidden/>
              </w:rPr>
              <w:t>26</w:t>
            </w:r>
            <w:r>
              <w:rPr>
                <w:noProof/>
                <w:webHidden/>
              </w:rPr>
              <w:fldChar w:fldCharType="end"/>
            </w:r>
          </w:hyperlink>
        </w:p>
        <w:p w14:paraId="68EB9E52" w14:textId="16B8065E" w:rsidR="001C0B81" w:rsidRDefault="001C0B81">
          <w:pPr>
            <w:pStyle w:val="INNH2"/>
            <w:rPr>
              <w:rFonts w:eastAsiaTheme="minorEastAsia"/>
              <w:noProof/>
              <w:kern w:val="2"/>
              <w:sz w:val="22"/>
              <w:szCs w:val="22"/>
              <w:lang w:eastAsia="nb-NO"/>
              <w14:ligatures w14:val="standardContextual"/>
            </w:rPr>
          </w:pPr>
          <w:hyperlink w:anchor="_Toc161236065" w:history="1">
            <w:r w:rsidRPr="00934A21">
              <w:rPr>
                <w:rStyle w:val="Hyperkobling"/>
                <w:noProof/>
              </w:rPr>
              <w:t>4.13.</w:t>
            </w:r>
            <w:r>
              <w:rPr>
                <w:rFonts w:eastAsiaTheme="minorEastAsia"/>
                <w:noProof/>
                <w:kern w:val="2"/>
                <w:sz w:val="22"/>
                <w:szCs w:val="22"/>
                <w:lang w:eastAsia="nb-NO"/>
                <w14:ligatures w14:val="standardContextual"/>
              </w:rPr>
              <w:tab/>
            </w:r>
            <w:r w:rsidRPr="00934A21">
              <w:rPr>
                <w:rStyle w:val="Hyperkobling"/>
                <w:noProof/>
              </w:rPr>
              <w:t>Punktskrift editor kommandotabell</w:t>
            </w:r>
            <w:r>
              <w:rPr>
                <w:noProof/>
                <w:webHidden/>
              </w:rPr>
              <w:tab/>
            </w:r>
            <w:r>
              <w:rPr>
                <w:noProof/>
                <w:webHidden/>
              </w:rPr>
              <w:fldChar w:fldCharType="begin"/>
            </w:r>
            <w:r>
              <w:rPr>
                <w:noProof/>
                <w:webHidden/>
              </w:rPr>
              <w:instrText xml:space="preserve"> PAGEREF _Toc161236065 \h </w:instrText>
            </w:r>
            <w:r>
              <w:rPr>
                <w:noProof/>
                <w:webHidden/>
              </w:rPr>
            </w:r>
            <w:r>
              <w:rPr>
                <w:noProof/>
                <w:webHidden/>
              </w:rPr>
              <w:fldChar w:fldCharType="separate"/>
            </w:r>
            <w:r>
              <w:rPr>
                <w:noProof/>
                <w:webHidden/>
              </w:rPr>
              <w:t>27</w:t>
            </w:r>
            <w:r>
              <w:rPr>
                <w:noProof/>
                <w:webHidden/>
              </w:rPr>
              <w:fldChar w:fldCharType="end"/>
            </w:r>
          </w:hyperlink>
        </w:p>
        <w:p w14:paraId="3225A43B" w14:textId="0CF7D718" w:rsidR="001C0B81" w:rsidRDefault="001C0B81">
          <w:pPr>
            <w:pStyle w:val="INNH1"/>
            <w:rPr>
              <w:rFonts w:eastAsiaTheme="minorEastAsia"/>
              <w:noProof/>
              <w:kern w:val="2"/>
              <w:sz w:val="22"/>
              <w:szCs w:val="22"/>
              <w:lang w:eastAsia="nb-NO"/>
              <w14:ligatures w14:val="standardContextual"/>
            </w:rPr>
          </w:pPr>
          <w:hyperlink w:anchor="_Toc161236066" w:history="1">
            <w:r w:rsidRPr="00934A21">
              <w:rPr>
                <w:rStyle w:val="Hyperkobling"/>
                <w:noProof/>
              </w:rPr>
              <w:t>5.</w:t>
            </w:r>
            <w:r>
              <w:rPr>
                <w:rFonts w:eastAsiaTheme="minorEastAsia"/>
                <w:noProof/>
                <w:kern w:val="2"/>
                <w:sz w:val="22"/>
                <w:szCs w:val="22"/>
                <w:lang w:eastAsia="nb-NO"/>
                <w14:ligatures w14:val="standardContextual"/>
              </w:rPr>
              <w:tab/>
            </w:r>
            <w:r w:rsidRPr="00934A21">
              <w:rPr>
                <w:rStyle w:val="Hyperkobling"/>
                <w:noProof/>
              </w:rPr>
              <w:t>Bruke Victor Reader</w:t>
            </w:r>
            <w:r>
              <w:rPr>
                <w:noProof/>
                <w:webHidden/>
              </w:rPr>
              <w:tab/>
            </w:r>
            <w:r>
              <w:rPr>
                <w:noProof/>
                <w:webHidden/>
              </w:rPr>
              <w:fldChar w:fldCharType="begin"/>
            </w:r>
            <w:r>
              <w:rPr>
                <w:noProof/>
                <w:webHidden/>
              </w:rPr>
              <w:instrText xml:space="preserve"> PAGEREF _Toc161236066 \h </w:instrText>
            </w:r>
            <w:r>
              <w:rPr>
                <w:noProof/>
                <w:webHidden/>
              </w:rPr>
            </w:r>
            <w:r>
              <w:rPr>
                <w:noProof/>
                <w:webHidden/>
              </w:rPr>
              <w:fldChar w:fldCharType="separate"/>
            </w:r>
            <w:r>
              <w:rPr>
                <w:noProof/>
                <w:webHidden/>
              </w:rPr>
              <w:t>28</w:t>
            </w:r>
            <w:r>
              <w:rPr>
                <w:noProof/>
                <w:webHidden/>
              </w:rPr>
              <w:fldChar w:fldCharType="end"/>
            </w:r>
          </w:hyperlink>
        </w:p>
        <w:p w14:paraId="691A293F" w14:textId="53D7BBF9" w:rsidR="001C0B81" w:rsidRDefault="001C0B81">
          <w:pPr>
            <w:pStyle w:val="INNH2"/>
            <w:rPr>
              <w:rFonts w:eastAsiaTheme="minorEastAsia"/>
              <w:noProof/>
              <w:kern w:val="2"/>
              <w:sz w:val="22"/>
              <w:szCs w:val="22"/>
              <w:lang w:eastAsia="nb-NO"/>
              <w14:ligatures w14:val="standardContextual"/>
            </w:rPr>
          </w:pPr>
          <w:hyperlink w:anchor="_Toc161236067" w:history="1">
            <w:r w:rsidRPr="00934A21">
              <w:rPr>
                <w:rStyle w:val="Hyperkobling"/>
                <w:noProof/>
              </w:rPr>
              <w:t>5.1.</w:t>
            </w:r>
            <w:r>
              <w:rPr>
                <w:rFonts w:eastAsiaTheme="minorEastAsia"/>
                <w:noProof/>
                <w:kern w:val="2"/>
                <w:sz w:val="22"/>
                <w:szCs w:val="22"/>
                <w:lang w:eastAsia="nb-NO"/>
                <w14:ligatures w14:val="standardContextual"/>
              </w:rPr>
              <w:tab/>
            </w:r>
            <w:r w:rsidRPr="00934A21">
              <w:rPr>
                <w:rStyle w:val="Hyperkobling"/>
                <w:noProof/>
              </w:rPr>
              <w:t>Navigere i boklisten</w:t>
            </w:r>
            <w:r>
              <w:rPr>
                <w:noProof/>
                <w:webHidden/>
              </w:rPr>
              <w:tab/>
            </w:r>
            <w:r>
              <w:rPr>
                <w:noProof/>
                <w:webHidden/>
              </w:rPr>
              <w:fldChar w:fldCharType="begin"/>
            </w:r>
            <w:r>
              <w:rPr>
                <w:noProof/>
                <w:webHidden/>
              </w:rPr>
              <w:instrText xml:space="preserve"> PAGEREF _Toc161236067 \h </w:instrText>
            </w:r>
            <w:r>
              <w:rPr>
                <w:noProof/>
                <w:webHidden/>
              </w:rPr>
            </w:r>
            <w:r>
              <w:rPr>
                <w:noProof/>
                <w:webHidden/>
              </w:rPr>
              <w:fldChar w:fldCharType="separate"/>
            </w:r>
            <w:r>
              <w:rPr>
                <w:noProof/>
                <w:webHidden/>
              </w:rPr>
              <w:t>29</w:t>
            </w:r>
            <w:r>
              <w:rPr>
                <w:noProof/>
                <w:webHidden/>
              </w:rPr>
              <w:fldChar w:fldCharType="end"/>
            </w:r>
          </w:hyperlink>
        </w:p>
        <w:p w14:paraId="2BAD5079" w14:textId="492AD49E" w:rsidR="001C0B81" w:rsidRDefault="001C0B81">
          <w:pPr>
            <w:pStyle w:val="INNH3"/>
            <w:rPr>
              <w:rFonts w:eastAsiaTheme="minorEastAsia"/>
              <w:noProof/>
              <w:kern w:val="2"/>
              <w:sz w:val="22"/>
              <w:szCs w:val="22"/>
              <w:lang w:eastAsia="nb-NO"/>
              <w14:ligatures w14:val="standardContextual"/>
            </w:rPr>
          </w:pPr>
          <w:hyperlink w:anchor="_Toc161236068" w:history="1">
            <w:r w:rsidRPr="00934A21">
              <w:rPr>
                <w:rStyle w:val="Hyperkobling"/>
                <w:noProof/>
              </w:rPr>
              <w:t>5.1.1.</w:t>
            </w:r>
            <w:r>
              <w:rPr>
                <w:rFonts w:eastAsiaTheme="minorEastAsia"/>
                <w:noProof/>
                <w:kern w:val="2"/>
                <w:sz w:val="22"/>
                <w:szCs w:val="22"/>
                <w:lang w:eastAsia="nb-NO"/>
                <w14:ligatures w14:val="standardContextual"/>
              </w:rPr>
              <w:tab/>
            </w:r>
            <w:r w:rsidRPr="00934A21">
              <w:rPr>
                <w:rStyle w:val="Hyperkobling"/>
                <w:noProof/>
              </w:rPr>
              <w:t>Søke etter bøker</w:t>
            </w:r>
            <w:r>
              <w:rPr>
                <w:noProof/>
                <w:webHidden/>
              </w:rPr>
              <w:tab/>
            </w:r>
            <w:r>
              <w:rPr>
                <w:noProof/>
                <w:webHidden/>
              </w:rPr>
              <w:fldChar w:fldCharType="begin"/>
            </w:r>
            <w:r>
              <w:rPr>
                <w:noProof/>
                <w:webHidden/>
              </w:rPr>
              <w:instrText xml:space="preserve"> PAGEREF _Toc161236068 \h </w:instrText>
            </w:r>
            <w:r>
              <w:rPr>
                <w:noProof/>
                <w:webHidden/>
              </w:rPr>
            </w:r>
            <w:r>
              <w:rPr>
                <w:noProof/>
                <w:webHidden/>
              </w:rPr>
              <w:fldChar w:fldCharType="separate"/>
            </w:r>
            <w:r>
              <w:rPr>
                <w:noProof/>
                <w:webHidden/>
              </w:rPr>
              <w:t>29</w:t>
            </w:r>
            <w:r>
              <w:rPr>
                <w:noProof/>
                <w:webHidden/>
              </w:rPr>
              <w:fldChar w:fldCharType="end"/>
            </w:r>
          </w:hyperlink>
        </w:p>
        <w:p w14:paraId="32F4EBBA" w14:textId="0799C709" w:rsidR="001C0B81" w:rsidRDefault="001C0B81">
          <w:pPr>
            <w:pStyle w:val="INNH3"/>
            <w:rPr>
              <w:rFonts w:eastAsiaTheme="minorEastAsia"/>
              <w:noProof/>
              <w:kern w:val="2"/>
              <w:sz w:val="22"/>
              <w:szCs w:val="22"/>
              <w:lang w:eastAsia="nb-NO"/>
              <w14:ligatures w14:val="standardContextual"/>
            </w:rPr>
          </w:pPr>
          <w:hyperlink w:anchor="_Toc161236069" w:history="1">
            <w:r w:rsidRPr="00934A21">
              <w:rPr>
                <w:rStyle w:val="Hyperkobling"/>
                <w:noProof/>
              </w:rPr>
              <w:t>5.1.2.</w:t>
            </w:r>
            <w:r>
              <w:rPr>
                <w:rFonts w:eastAsiaTheme="minorEastAsia"/>
                <w:noProof/>
                <w:kern w:val="2"/>
                <w:sz w:val="22"/>
                <w:szCs w:val="22"/>
                <w:lang w:eastAsia="nb-NO"/>
                <w14:ligatures w14:val="standardContextual"/>
              </w:rPr>
              <w:tab/>
            </w:r>
            <w:r w:rsidRPr="00934A21">
              <w:rPr>
                <w:rStyle w:val="Hyperkobling"/>
                <w:noProof/>
              </w:rPr>
              <w:t>Få tilgang til nylig åpnede bøker</w:t>
            </w:r>
            <w:r>
              <w:rPr>
                <w:noProof/>
                <w:webHidden/>
              </w:rPr>
              <w:tab/>
            </w:r>
            <w:r>
              <w:rPr>
                <w:noProof/>
                <w:webHidden/>
              </w:rPr>
              <w:fldChar w:fldCharType="begin"/>
            </w:r>
            <w:r>
              <w:rPr>
                <w:noProof/>
                <w:webHidden/>
              </w:rPr>
              <w:instrText xml:space="preserve"> PAGEREF _Toc161236069 \h </w:instrText>
            </w:r>
            <w:r>
              <w:rPr>
                <w:noProof/>
                <w:webHidden/>
              </w:rPr>
            </w:r>
            <w:r>
              <w:rPr>
                <w:noProof/>
                <w:webHidden/>
              </w:rPr>
              <w:fldChar w:fldCharType="separate"/>
            </w:r>
            <w:r>
              <w:rPr>
                <w:noProof/>
                <w:webHidden/>
              </w:rPr>
              <w:t>29</w:t>
            </w:r>
            <w:r>
              <w:rPr>
                <w:noProof/>
                <w:webHidden/>
              </w:rPr>
              <w:fldChar w:fldCharType="end"/>
            </w:r>
          </w:hyperlink>
        </w:p>
        <w:p w14:paraId="79041A21" w14:textId="47CE7720" w:rsidR="001C0B81" w:rsidRDefault="001C0B81">
          <w:pPr>
            <w:pStyle w:val="INNH3"/>
            <w:rPr>
              <w:rFonts w:eastAsiaTheme="minorEastAsia"/>
              <w:noProof/>
              <w:kern w:val="2"/>
              <w:sz w:val="22"/>
              <w:szCs w:val="22"/>
              <w:lang w:eastAsia="nb-NO"/>
              <w14:ligatures w14:val="standardContextual"/>
            </w:rPr>
          </w:pPr>
          <w:hyperlink w:anchor="_Toc161236070" w:history="1">
            <w:r w:rsidRPr="00934A21">
              <w:rPr>
                <w:rStyle w:val="Hyperkobling"/>
                <w:noProof/>
              </w:rPr>
              <w:t>5.1.3.</w:t>
            </w:r>
            <w:r>
              <w:rPr>
                <w:rFonts w:eastAsiaTheme="minorEastAsia"/>
                <w:noProof/>
                <w:kern w:val="2"/>
                <w:sz w:val="22"/>
                <w:szCs w:val="22"/>
                <w:lang w:eastAsia="nb-NO"/>
                <w14:ligatures w14:val="standardContextual"/>
              </w:rPr>
              <w:tab/>
            </w:r>
            <w:r w:rsidRPr="00934A21">
              <w:rPr>
                <w:rStyle w:val="Hyperkobling"/>
                <w:noProof/>
              </w:rPr>
              <w:t>Administrere bøkene dine</w:t>
            </w:r>
            <w:r>
              <w:rPr>
                <w:noProof/>
                <w:webHidden/>
              </w:rPr>
              <w:tab/>
            </w:r>
            <w:r>
              <w:rPr>
                <w:noProof/>
                <w:webHidden/>
              </w:rPr>
              <w:fldChar w:fldCharType="begin"/>
            </w:r>
            <w:r>
              <w:rPr>
                <w:noProof/>
                <w:webHidden/>
              </w:rPr>
              <w:instrText xml:space="preserve"> PAGEREF _Toc161236070 \h </w:instrText>
            </w:r>
            <w:r>
              <w:rPr>
                <w:noProof/>
                <w:webHidden/>
              </w:rPr>
            </w:r>
            <w:r>
              <w:rPr>
                <w:noProof/>
                <w:webHidden/>
              </w:rPr>
              <w:fldChar w:fldCharType="separate"/>
            </w:r>
            <w:r>
              <w:rPr>
                <w:noProof/>
                <w:webHidden/>
              </w:rPr>
              <w:t>30</w:t>
            </w:r>
            <w:r>
              <w:rPr>
                <w:noProof/>
                <w:webHidden/>
              </w:rPr>
              <w:fldChar w:fldCharType="end"/>
            </w:r>
          </w:hyperlink>
        </w:p>
        <w:p w14:paraId="2D6B62D8" w14:textId="353D3590" w:rsidR="001C0B81" w:rsidRDefault="001C0B81">
          <w:pPr>
            <w:pStyle w:val="INNH2"/>
            <w:rPr>
              <w:rFonts w:eastAsiaTheme="minorEastAsia"/>
              <w:noProof/>
              <w:kern w:val="2"/>
              <w:sz w:val="22"/>
              <w:szCs w:val="22"/>
              <w:lang w:eastAsia="nb-NO"/>
              <w14:ligatures w14:val="standardContextual"/>
            </w:rPr>
          </w:pPr>
          <w:hyperlink w:anchor="_Toc161236071" w:history="1">
            <w:r w:rsidRPr="00934A21">
              <w:rPr>
                <w:rStyle w:val="Hyperkobling"/>
                <w:noProof/>
              </w:rPr>
              <w:t>5.2.</w:t>
            </w:r>
            <w:r>
              <w:rPr>
                <w:rFonts w:eastAsiaTheme="minorEastAsia"/>
                <w:noProof/>
                <w:kern w:val="2"/>
                <w:sz w:val="22"/>
                <w:szCs w:val="22"/>
                <w:lang w:eastAsia="nb-NO"/>
                <w14:ligatures w14:val="standardContextual"/>
              </w:rPr>
              <w:tab/>
            </w:r>
            <w:r w:rsidRPr="00934A21">
              <w:rPr>
                <w:rStyle w:val="Hyperkobling"/>
                <w:noProof/>
              </w:rPr>
              <w:t>Navigere i og få tilgang til tilleggsinformasjon i bøker</w:t>
            </w:r>
            <w:r>
              <w:rPr>
                <w:noProof/>
                <w:webHidden/>
              </w:rPr>
              <w:tab/>
            </w:r>
            <w:r>
              <w:rPr>
                <w:noProof/>
                <w:webHidden/>
              </w:rPr>
              <w:fldChar w:fldCharType="begin"/>
            </w:r>
            <w:r>
              <w:rPr>
                <w:noProof/>
                <w:webHidden/>
              </w:rPr>
              <w:instrText xml:space="preserve"> PAGEREF _Toc161236071 \h </w:instrText>
            </w:r>
            <w:r>
              <w:rPr>
                <w:noProof/>
                <w:webHidden/>
              </w:rPr>
            </w:r>
            <w:r>
              <w:rPr>
                <w:noProof/>
                <w:webHidden/>
              </w:rPr>
              <w:fldChar w:fldCharType="separate"/>
            </w:r>
            <w:r>
              <w:rPr>
                <w:noProof/>
                <w:webHidden/>
              </w:rPr>
              <w:t>30</w:t>
            </w:r>
            <w:r>
              <w:rPr>
                <w:noProof/>
                <w:webHidden/>
              </w:rPr>
              <w:fldChar w:fldCharType="end"/>
            </w:r>
          </w:hyperlink>
        </w:p>
        <w:p w14:paraId="0BBBBFE1" w14:textId="6076C9B3" w:rsidR="001C0B81" w:rsidRDefault="001C0B81">
          <w:pPr>
            <w:pStyle w:val="INNH3"/>
            <w:rPr>
              <w:rFonts w:eastAsiaTheme="minorEastAsia"/>
              <w:noProof/>
              <w:kern w:val="2"/>
              <w:sz w:val="22"/>
              <w:szCs w:val="22"/>
              <w:lang w:eastAsia="nb-NO"/>
              <w14:ligatures w14:val="standardContextual"/>
            </w:rPr>
          </w:pPr>
          <w:hyperlink w:anchor="_Toc161236072" w:history="1">
            <w:r w:rsidRPr="00934A21">
              <w:rPr>
                <w:rStyle w:val="Hyperkobling"/>
                <w:noProof/>
              </w:rPr>
              <w:t>5.2.1.</w:t>
            </w:r>
            <w:r>
              <w:rPr>
                <w:rFonts w:eastAsiaTheme="minorEastAsia"/>
                <w:noProof/>
                <w:kern w:val="2"/>
                <w:sz w:val="22"/>
                <w:szCs w:val="22"/>
                <w:lang w:eastAsia="nb-NO"/>
                <w14:ligatures w14:val="standardContextual"/>
              </w:rPr>
              <w:tab/>
            </w:r>
            <w:r w:rsidRPr="00934A21">
              <w:rPr>
                <w:rStyle w:val="Hyperkobling"/>
                <w:noProof/>
              </w:rPr>
              <w:t>Endre navigasjonsnivået for bøker</w:t>
            </w:r>
            <w:r>
              <w:rPr>
                <w:noProof/>
                <w:webHidden/>
              </w:rPr>
              <w:tab/>
            </w:r>
            <w:r>
              <w:rPr>
                <w:noProof/>
                <w:webHidden/>
              </w:rPr>
              <w:fldChar w:fldCharType="begin"/>
            </w:r>
            <w:r>
              <w:rPr>
                <w:noProof/>
                <w:webHidden/>
              </w:rPr>
              <w:instrText xml:space="preserve"> PAGEREF _Toc161236072 \h </w:instrText>
            </w:r>
            <w:r>
              <w:rPr>
                <w:noProof/>
                <w:webHidden/>
              </w:rPr>
            </w:r>
            <w:r>
              <w:rPr>
                <w:noProof/>
                <w:webHidden/>
              </w:rPr>
              <w:fldChar w:fldCharType="separate"/>
            </w:r>
            <w:r>
              <w:rPr>
                <w:noProof/>
                <w:webHidden/>
              </w:rPr>
              <w:t>30</w:t>
            </w:r>
            <w:r>
              <w:rPr>
                <w:noProof/>
                <w:webHidden/>
              </w:rPr>
              <w:fldChar w:fldCharType="end"/>
            </w:r>
          </w:hyperlink>
        </w:p>
        <w:p w14:paraId="3CBCD230" w14:textId="7ED89A26" w:rsidR="001C0B81" w:rsidRDefault="001C0B81">
          <w:pPr>
            <w:pStyle w:val="INNH3"/>
            <w:rPr>
              <w:rFonts w:eastAsiaTheme="minorEastAsia"/>
              <w:noProof/>
              <w:kern w:val="2"/>
              <w:sz w:val="22"/>
              <w:szCs w:val="22"/>
              <w:lang w:eastAsia="nb-NO"/>
              <w14:ligatures w14:val="standardContextual"/>
            </w:rPr>
          </w:pPr>
          <w:hyperlink w:anchor="_Toc161236073" w:history="1">
            <w:r w:rsidRPr="00934A21">
              <w:rPr>
                <w:rStyle w:val="Hyperkobling"/>
                <w:noProof/>
              </w:rPr>
              <w:t>5.2.2.</w:t>
            </w:r>
            <w:r>
              <w:rPr>
                <w:rFonts w:eastAsiaTheme="minorEastAsia"/>
                <w:noProof/>
                <w:kern w:val="2"/>
                <w:sz w:val="22"/>
                <w:szCs w:val="22"/>
                <w:lang w:eastAsia="nb-NO"/>
                <w14:ligatures w14:val="standardContextual"/>
              </w:rPr>
              <w:tab/>
            </w:r>
            <w:r w:rsidRPr="00934A21">
              <w:rPr>
                <w:rStyle w:val="Hyperkobling"/>
                <w:noProof/>
              </w:rPr>
              <w:t>Navigere etter side, overskrift, prosent eller bokmerker i en bok</w:t>
            </w:r>
            <w:r>
              <w:rPr>
                <w:noProof/>
                <w:webHidden/>
              </w:rPr>
              <w:tab/>
            </w:r>
            <w:r>
              <w:rPr>
                <w:noProof/>
                <w:webHidden/>
              </w:rPr>
              <w:fldChar w:fldCharType="begin"/>
            </w:r>
            <w:r>
              <w:rPr>
                <w:noProof/>
                <w:webHidden/>
              </w:rPr>
              <w:instrText xml:space="preserve"> PAGEREF _Toc161236073 \h </w:instrText>
            </w:r>
            <w:r>
              <w:rPr>
                <w:noProof/>
                <w:webHidden/>
              </w:rPr>
            </w:r>
            <w:r>
              <w:rPr>
                <w:noProof/>
                <w:webHidden/>
              </w:rPr>
              <w:fldChar w:fldCharType="separate"/>
            </w:r>
            <w:r>
              <w:rPr>
                <w:noProof/>
                <w:webHidden/>
              </w:rPr>
              <w:t>31</w:t>
            </w:r>
            <w:r>
              <w:rPr>
                <w:noProof/>
                <w:webHidden/>
              </w:rPr>
              <w:fldChar w:fldCharType="end"/>
            </w:r>
          </w:hyperlink>
        </w:p>
        <w:p w14:paraId="32D83ECD" w14:textId="78CE26FA" w:rsidR="001C0B81" w:rsidRDefault="001C0B81">
          <w:pPr>
            <w:pStyle w:val="INNH3"/>
            <w:rPr>
              <w:rFonts w:eastAsiaTheme="minorEastAsia"/>
              <w:noProof/>
              <w:kern w:val="2"/>
              <w:sz w:val="22"/>
              <w:szCs w:val="22"/>
              <w:lang w:eastAsia="nb-NO"/>
              <w14:ligatures w14:val="standardContextual"/>
            </w:rPr>
          </w:pPr>
          <w:hyperlink w:anchor="_Toc161236074" w:history="1">
            <w:r w:rsidRPr="00934A21">
              <w:rPr>
                <w:rStyle w:val="Hyperkobling"/>
                <w:noProof/>
              </w:rPr>
              <w:t>5.2.3.</w:t>
            </w:r>
            <w:r>
              <w:rPr>
                <w:rFonts w:eastAsiaTheme="minorEastAsia"/>
                <w:noProof/>
                <w:kern w:val="2"/>
                <w:sz w:val="22"/>
                <w:szCs w:val="22"/>
                <w:lang w:eastAsia="nb-NO"/>
                <w14:ligatures w14:val="standardContextual"/>
              </w:rPr>
              <w:tab/>
            </w:r>
            <w:r w:rsidRPr="00934A21">
              <w:rPr>
                <w:rStyle w:val="Hyperkobling"/>
                <w:noProof/>
              </w:rPr>
              <w:t>Automatisk rulling gjennom tekst i bøker i Victor Reader-appen</w:t>
            </w:r>
            <w:r>
              <w:rPr>
                <w:noProof/>
                <w:webHidden/>
              </w:rPr>
              <w:tab/>
            </w:r>
            <w:r>
              <w:rPr>
                <w:noProof/>
                <w:webHidden/>
              </w:rPr>
              <w:fldChar w:fldCharType="begin"/>
            </w:r>
            <w:r>
              <w:rPr>
                <w:noProof/>
                <w:webHidden/>
              </w:rPr>
              <w:instrText xml:space="preserve"> PAGEREF _Toc161236074 \h </w:instrText>
            </w:r>
            <w:r>
              <w:rPr>
                <w:noProof/>
                <w:webHidden/>
              </w:rPr>
            </w:r>
            <w:r>
              <w:rPr>
                <w:noProof/>
                <w:webHidden/>
              </w:rPr>
              <w:fldChar w:fldCharType="separate"/>
            </w:r>
            <w:r>
              <w:rPr>
                <w:noProof/>
                <w:webHidden/>
              </w:rPr>
              <w:t>31</w:t>
            </w:r>
            <w:r>
              <w:rPr>
                <w:noProof/>
                <w:webHidden/>
              </w:rPr>
              <w:fldChar w:fldCharType="end"/>
            </w:r>
          </w:hyperlink>
        </w:p>
        <w:p w14:paraId="2CEDFD44" w14:textId="008F3D6A" w:rsidR="001C0B81" w:rsidRDefault="001C0B81">
          <w:pPr>
            <w:pStyle w:val="INNH3"/>
            <w:rPr>
              <w:rFonts w:eastAsiaTheme="minorEastAsia"/>
              <w:noProof/>
              <w:kern w:val="2"/>
              <w:sz w:val="22"/>
              <w:szCs w:val="22"/>
              <w:lang w:eastAsia="nb-NO"/>
              <w14:ligatures w14:val="standardContextual"/>
            </w:rPr>
          </w:pPr>
          <w:hyperlink w:anchor="_Toc161236075" w:history="1">
            <w:r w:rsidRPr="00934A21">
              <w:rPr>
                <w:rStyle w:val="Hyperkobling"/>
                <w:noProof/>
              </w:rPr>
              <w:t>5.2.4.</w:t>
            </w:r>
            <w:r>
              <w:rPr>
                <w:rFonts w:eastAsiaTheme="minorEastAsia"/>
                <w:noProof/>
                <w:kern w:val="2"/>
                <w:sz w:val="22"/>
                <w:szCs w:val="22"/>
                <w:lang w:eastAsia="nb-NO"/>
                <w14:ligatures w14:val="standardContextual"/>
              </w:rPr>
              <w:tab/>
            </w:r>
            <w:r w:rsidRPr="00934A21">
              <w:rPr>
                <w:rStyle w:val="Hyperkobling"/>
                <w:noProof/>
              </w:rPr>
              <w:t>Finne din nåværende posisjon i en bok</w:t>
            </w:r>
            <w:r>
              <w:rPr>
                <w:noProof/>
                <w:webHidden/>
              </w:rPr>
              <w:tab/>
            </w:r>
            <w:r>
              <w:rPr>
                <w:noProof/>
                <w:webHidden/>
              </w:rPr>
              <w:fldChar w:fldCharType="begin"/>
            </w:r>
            <w:r>
              <w:rPr>
                <w:noProof/>
                <w:webHidden/>
              </w:rPr>
              <w:instrText xml:space="preserve"> PAGEREF _Toc161236075 \h </w:instrText>
            </w:r>
            <w:r>
              <w:rPr>
                <w:noProof/>
                <w:webHidden/>
              </w:rPr>
            </w:r>
            <w:r>
              <w:rPr>
                <w:noProof/>
                <w:webHidden/>
              </w:rPr>
              <w:fldChar w:fldCharType="separate"/>
            </w:r>
            <w:r>
              <w:rPr>
                <w:noProof/>
                <w:webHidden/>
              </w:rPr>
              <w:t>31</w:t>
            </w:r>
            <w:r>
              <w:rPr>
                <w:noProof/>
                <w:webHidden/>
              </w:rPr>
              <w:fldChar w:fldCharType="end"/>
            </w:r>
          </w:hyperlink>
        </w:p>
        <w:p w14:paraId="4119D56C" w14:textId="7F2ED00D" w:rsidR="001C0B81" w:rsidRDefault="001C0B81">
          <w:pPr>
            <w:pStyle w:val="INNH3"/>
            <w:rPr>
              <w:rFonts w:eastAsiaTheme="minorEastAsia"/>
              <w:noProof/>
              <w:kern w:val="2"/>
              <w:sz w:val="22"/>
              <w:szCs w:val="22"/>
              <w:lang w:eastAsia="nb-NO"/>
              <w14:ligatures w14:val="standardContextual"/>
            </w:rPr>
          </w:pPr>
          <w:hyperlink w:anchor="_Toc161236076" w:history="1">
            <w:r w:rsidRPr="00934A21">
              <w:rPr>
                <w:rStyle w:val="Hyperkobling"/>
                <w:noProof/>
              </w:rPr>
              <w:t>5.2.5.</w:t>
            </w:r>
            <w:r>
              <w:rPr>
                <w:rFonts w:eastAsiaTheme="minorEastAsia"/>
                <w:noProof/>
                <w:kern w:val="2"/>
                <w:sz w:val="22"/>
                <w:szCs w:val="22"/>
                <w:lang w:eastAsia="nb-NO"/>
                <w14:ligatures w14:val="standardContextual"/>
              </w:rPr>
              <w:tab/>
            </w:r>
            <w:r w:rsidRPr="00934A21">
              <w:rPr>
                <w:rStyle w:val="Hyperkobling"/>
                <w:noProof/>
              </w:rPr>
              <w:t>Navigere til begynnelsen eller slutten av en bok</w:t>
            </w:r>
            <w:r>
              <w:rPr>
                <w:noProof/>
                <w:webHidden/>
              </w:rPr>
              <w:tab/>
            </w:r>
            <w:r>
              <w:rPr>
                <w:noProof/>
                <w:webHidden/>
              </w:rPr>
              <w:fldChar w:fldCharType="begin"/>
            </w:r>
            <w:r>
              <w:rPr>
                <w:noProof/>
                <w:webHidden/>
              </w:rPr>
              <w:instrText xml:space="preserve"> PAGEREF _Toc161236076 \h </w:instrText>
            </w:r>
            <w:r>
              <w:rPr>
                <w:noProof/>
                <w:webHidden/>
              </w:rPr>
            </w:r>
            <w:r>
              <w:rPr>
                <w:noProof/>
                <w:webHidden/>
              </w:rPr>
              <w:fldChar w:fldCharType="separate"/>
            </w:r>
            <w:r>
              <w:rPr>
                <w:noProof/>
                <w:webHidden/>
              </w:rPr>
              <w:t>31</w:t>
            </w:r>
            <w:r>
              <w:rPr>
                <w:noProof/>
                <w:webHidden/>
              </w:rPr>
              <w:fldChar w:fldCharType="end"/>
            </w:r>
          </w:hyperlink>
        </w:p>
        <w:p w14:paraId="171D6129" w14:textId="4F50CE86" w:rsidR="001C0B81" w:rsidRDefault="001C0B81">
          <w:pPr>
            <w:pStyle w:val="INNH3"/>
            <w:rPr>
              <w:rFonts w:eastAsiaTheme="minorEastAsia"/>
              <w:noProof/>
              <w:kern w:val="2"/>
              <w:sz w:val="22"/>
              <w:szCs w:val="22"/>
              <w:lang w:eastAsia="nb-NO"/>
              <w14:ligatures w14:val="standardContextual"/>
            </w:rPr>
          </w:pPr>
          <w:hyperlink w:anchor="_Toc161236077" w:history="1">
            <w:r w:rsidRPr="00934A21">
              <w:rPr>
                <w:rStyle w:val="Hyperkobling"/>
                <w:noProof/>
              </w:rPr>
              <w:t>5.2.6.</w:t>
            </w:r>
            <w:r>
              <w:rPr>
                <w:rFonts w:eastAsiaTheme="minorEastAsia"/>
                <w:noProof/>
                <w:kern w:val="2"/>
                <w:sz w:val="22"/>
                <w:szCs w:val="22"/>
                <w:lang w:eastAsia="nb-NO"/>
                <w14:ligatures w14:val="standardContextual"/>
              </w:rPr>
              <w:tab/>
            </w:r>
            <w:r w:rsidRPr="00934A21">
              <w:rPr>
                <w:rStyle w:val="Hyperkobling"/>
                <w:noProof/>
              </w:rPr>
              <w:t>Søke etter tekst i en tekstbok</w:t>
            </w:r>
            <w:r>
              <w:rPr>
                <w:noProof/>
                <w:webHidden/>
              </w:rPr>
              <w:tab/>
            </w:r>
            <w:r>
              <w:rPr>
                <w:noProof/>
                <w:webHidden/>
              </w:rPr>
              <w:fldChar w:fldCharType="begin"/>
            </w:r>
            <w:r>
              <w:rPr>
                <w:noProof/>
                <w:webHidden/>
              </w:rPr>
              <w:instrText xml:space="preserve"> PAGEREF _Toc161236077 \h </w:instrText>
            </w:r>
            <w:r>
              <w:rPr>
                <w:noProof/>
                <w:webHidden/>
              </w:rPr>
            </w:r>
            <w:r>
              <w:rPr>
                <w:noProof/>
                <w:webHidden/>
              </w:rPr>
              <w:fldChar w:fldCharType="separate"/>
            </w:r>
            <w:r>
              <w:rPr>
                <w:noProof/>
                <w:webHidden/>
              </w:rPr>
              <w:t>32</w:t>
            </w:r>
            <w:r>
              <w:rPr>
                <w:noProof/>
                <w:webHidden/>
              </w:rPr>
              <w:fldChar w:fldCharType="end"/>
            </w:r>
          </w:hyperlink>
        </w:p>
        <w:p w14:paraId="5D251BF6" w14:textId="7A2FB425" w:rsidR="001C0B81" w:rsidRDefault="001C0B81">
          <w:pPr>
            <w:pStyle w:val="INNH3"/>
            <w:rPr>
              <w:rFonts w:eastAsiaTheme="minorEastAsia"/>
              <w:noProof/>
              <w:kern w:val="2"/>
              <w:sz w:val="22"/>
              <w:szCs w:val="22"/>
              <w:lang w:eastAsia="nb-NO"/>
              <w14:ligatures w14:val="standardContextual"/>
            </w:rPr>
          </w:pPr>
          <w:hyperlink w:anchor="_Toc161236078" w:history="1">
            <w:r w:rsidRPr="00934A21">
              <w:rPr>
                <w:rStyle w:val="Hyperkobling"/>
                <w:noProof/>
              </w:rPr>
              <w:t>5.2.7.</w:t>
            </w:r>
            <w:r>
              <w:rPr>
                <w:rFonts w:eastAsiaTheme="minorEastAsia"/>
                <w:noProof/>
                <w:kern w:val="2"/>
                <w:sz w:val="22"/>
                <w:szCs w:val="22"/>
                <w:lang w:eastAsia="nb-NO"/>
                <w14:ligatures w14:val="standardContextual"/>
              </w:rPr>
              <w:tab/>
            </w:r>
            <w:r w:rsidRPr="00934A21">
              <w:rPr>
                <w:rStyle w:val="Hyperkobling"/>
                <w:noProof/>
              </w:rPr>
              <w:t>Få tilgang til tilleggsinformasjon om flere bøker</w:t>
            </w:r>
            <w:r>
              <w:rPr>
                <w:noProof/>
                <w:webHidden/>
              </w:rPr>
              <w:tab/>
            </w:r>
            <w:r>
              <w:rPr>
                <w:noProof/>
                <w:webHidden/>
              </w:rPr>
              <w:fldChar w:fldCharType="begin"/>
            </w:r>
            <w:r>
              <w:rPr>
                <w:noProof/>
                <w:webHidden/>
              </w:rPr>
              <w:instrText xml:space="preserve"> PAGEREF _Toc161236078 \h </w:instrText>
            </w:r>
            <w:r>
              <w:rPr>
                <w:noProof/>
                <w:webHidden/>
              </w:rPr>
            </w:r>
            <w:r>
              <w:rPr>
                <w:noProof/>
                <w:webHidden/>
              </w:rPr>
              <w:fldChar w:fldCharType="separate"/>
            </w:r>
            <w:r>
              <w:rPr>
                <w:noProof/>
                <w:webHidden/>
              </w:rPr>
              <w:t>32</w:t>
            </w:r>
            <w:r>
              <w:rPr>
                <w:noProof/>
                <w:webHidden/>
              </w:rPr>
              <w:fldChar w:fldCharType="end"/>
            </w:r>
          </w:hyperlink>
        </w:p>
        <w:p w14:paraId="73AEA3CD" w14:textId="5A453C5D" w:rsidR="001C0B81" w:rsidRDefault="001C0B81">
          <w:pPr>
            <w:pStyle w:val="INNH2"/>
            <w:rPr>
              <w:rFonts w:eastAsiaTheme="minorEastAsia"/>
              <w:noProof/>
              <w:kern w:val="2"/>
              <w:sz w:val="22"/>
              <w:szCs w:val="22"/>
              <w:lang w:eastAsia="nb-NO"/>
              <w14:ligatures w14:val="standardContextual"/>
            </w:rPr>
          </w:pPr>
          <w:hyperlink w:anchor="_Toc161236079" w:history="1">
            <w:r w:rsidRPr="00934A21">
              <w:rPr>
                <w:rStyle w:val="Hyperkobling"/>
                <w:noProof/>
              </w:rPr>
              <w:t>5.3.</w:t>
            </w:r>
            <w:r>
              <w:rPr>
                <w:rFonts w:eastAsiaTheme="minorEastAsia"/>
                <w:noProof/>
                <w:kern w:val="2"/>
                <w:sz w:val="22"/>
                <w:szCs w:val="22"/>
                <w:lang w:eastAsia="nb-NO"/>
                <w14:ligatures w14:val="standardContextual"/>
              </w:rPr>
              <w:tab/>
            </w:r>
            <w:r w:rsidRPr="00934A21">
              <w:rPr>
                <w:rStyle w:val="Hyperkobling"/>
                <w:noProof/>
              </w:rPr>
              <w:t>Legge til, navigere, utheve og fjerne bokmerker</w:t>
            </w:r>
            <w:r>
              <w:rPr>
                <w:noProof/>
                <w:webHidden/>
              </w:rPr>
              <w:tab/>
            </w:r>
            <w:r>
              <w:rPr>
                <w:noProof/>
                <w:webHidden/>
              </w:rPr>
              <w:fldChar w:fldCharType="begin"/>
            </w:r>
            <w:r>
              <w:rPr>
                <w:noProof/>
                <w:webHidden/>
              </w:rPr>
              <w:instrText xml:space="preserve"> PAGEREF _Toc161236079 \h </w:instrText>
            </w:r>
            <w:r>
              <w:rPr>
                <w:noProof/>
                <w:webHidden/>
              </w:rPr>
            </w:r>
            <w:r>
              <w:rPr>
                <w:noProof/>
                <w:webHidden/>
              </w:rPr>
              <w:fldChar w:fldCharType="separate"/>
            </w:r>
            <w:r>
              <w:rPr>
                <w:noProof/>
                <w:webHidden/>
              </w:rPr>
              <w:t>32</w:t>
            </w:r>
            <w:r>
              <w:rPr>
                <w:noProof/>
                <w:webHidden/>
              </w:rPr>
              <w:fldChar w:fldCharType="end"/>
            </w:r>
          </w:hyperlink>
        </w:p>
        <w:p w14:paraId="0DCEDDD8" w14:textId="7846B0C8" w:rsidR="001C0B81" w:rsidRDefault="001C0B81">
          <w:pPr>
            <w:pStyle w:val="INNH3"/>
            <w:rPr>
              <w:rFonts w:eastAsiaTheme="minorEastAsia"/>
              <w:noProof/>
              <w:kern w:val="2"/>
              <w:sz w:val="22"/>
              <w:szCs w:val="22"/>
              <w:lang w:eastAsia="nb-NO"/>
              <w14:ligatures w14:val="standardContextual"/>
            </w:rPr>
          </w:pPr>
          <w:hyperlink w:anchor="_Toc161236080" w:history="1">
            <w:r w:rsidRPr="00934A21">
              <w:rPr>
                <w:rStyle w:val="Hyperkobling"/>
                <w:noProof/>
              </w:rPr>
              <w:t>5.3.1.</w:t>
            </w:r>
            <w:r>
              <w:rPr>
                <w:rFonts w:eastAsiaTheme="minorEastAsia"/>
                <w:noProof/>
                <w:kern w:val="2"/>
                <w:sz w:val="22"/>
                <w:szCs w:val="22"/>
                <w:lang w:eastAsia="nb-NO"/>
                <w14:ligatures w14:val="standardContextual"/>
              </w:rPr>
              <w:tab/>
            </w:r>
            <w:r w:rsidRPr="00934A21">
              <w:rPr>
                <w:rStyle w:val="Hyperkobling"/>
                <w:noProof/>
              </w:rPr>
              <w:t>Sette inn et bokmerke</w:t>
            </w:r>
            <w:r>
              <w:rPr>
                <w:noProof/>
                <w:webHidden/>
              </w:rPr>
              <w:tab/>
            </w:r>
            <w:r>
              <w:rPr>
                <w:noProof/>
                <w:webHidden/>
              </w:rPr>
              <w:fldChar w:fldCharType="begin"/>
            </w:r>
            <w:r>
              <w:rPr>
                <w:noProof/>
                <w:webHidden/>
              </w:rPr>
              <w:instrText xml:space="preserve"> PAGEREF _Toc161236080 \h </w:instrText>
            </w:r>
            <w:r>
              <w:rPr>
                <w:noProof/>
                <w:webHidden/>
              </w:rPr>
            </w:r>
            <w:r>
              <w:rPr>
                <w:noProof/>
                <w:webHidden/>
              </w:rPr>
              <w:fldChar w:fldCharType="separate"/>
            </w:r>
            <w:r>
              <w:rPr>
                <w:noProof/>
                <w:webHidden/>
              </w:rPr>
              <w:t>32</w:t>
            </w:r>
            <w:r>
              <w:rPr>
                <w:noProof/>
                <w:webHidden/>
              </w:rPr>
              <w:fldChar w:fldCharType="end"/>
            </w:r>
          </w:hyperlink>
        </w:p>
        <w:p w14:paraId="54217060" w14:textId="40A856B4" w:rsidR="001C0B81" w:rsidRDefault="001C0B81">
          <w:pPr>
            <w:pStyle w:val="INNH3"/>
            <w:rPr>
              <w:rFonts w:eastAsiaTheme="minorEastAsia"/>
              <w:noProof/>
              <w:kern w:val="2"/>
              <w:sz w:val="22"/>
              <w:szCs w:val="22"/>
              <w:lang w:eastAsia="nb-NO"/>
              <w14:ligatures w14:val="standardContextual"/>
            </w:rPr>
          </w:pPr>
          <w:hyperlink w:anchor="_Toc161236081" w:history="1">
            <w:r w:rsidRPr="00934A21">
              <w:rPr>
                <w:rStyle w:val="Hyperkobling"/>
                <w:noProof/>
              </w:rPr>
              <w:t>5.3.2.</w:t>
            </w:r>
            <w:r>
              <w:rPr>
                <w:rFonts w:eastAsiaTheme="minorEastAsia"/>
                <w:noProof/>
                <w:kern w:val="2"/>
                <w:sz w:val="22"/>
                <w:szCs w:val="22"/>
                <w:lang w:eastAsia="nb-NO"/>
                <w14:ligatures w14:val="standardContextual"/>
              </w:rPr>
              <w:tab/>
            </w:r>
            <w:r w:rsidRPr="00934A21">
              <w:rPr>
                <w:rStyle w:val="Hyperkobling"/>
                <w:noProof/>
              </w:rPr>
              <w:t>Navigere til bokmerker</w:t>
            </w:r>
            <w:r>
              <w:rPr>
                <w:noProof/>
                <w:webHidden/>
              </w:rPr>
              <w:tab/>
            </w:r>
            <w:r>
              <w:rPr>
                <w:noProof/>
                <w:webHidden/>
              </w:rPr>
              <w:fldChar w:fldCharType="begin"/>
            </w:r>
            <w:r>
              <w:rPr>
                <w:noProof/>
                <w:webHidden/>
              </w:rPr>
              <w:instrText xml:space="preserve"> PAGEREF _Toc161236081 \h </w:instrText>
            </w:r>
            <w:r>
              <w:rPr>
                <w:noProof/>
                <w:webHidden/>
              </w:rPr>
            </w:r>
            <w:r>
              <w:rPr>
                <w:noProof/>
                <w:webHidden/>
              </w:rPr>
              <w:fldChar w:fldCharType="separate"/>
            </w:r>
            <w:r>
              <w:rPr>
                <w:noProof/>
                <w:webHidden/>
              </w:rPr>
              <w:t>33</w:t>
            </w:r>
            <w:r>
              <w:rPr>
                <w:noProof/>
                <w:webHidden/>
              </w:rPr>
              <w:fldChar w:fldCharType="end"/>
            </w:r>
          </w:hyperlink>
        </w:p>
        <w:p w14:paraId="21E0E29A" w14:textId="30E284FA" w:rsidR="001C0B81" w:rsidRDefault="001C0B81">
          <w:pPr>
            <w:pStyle w:val="INNH3"/>
            <w:rPr>
              <w:rFonts w:eastAsiaTheme="minorEastAsia"/>
              <w:noProof/>
              <w:kern w:val="2"/>
              <w:sz w:val="22"/>
              <w:szCs w:val="22"/>
              <w:lang w:eastAsia="nb-NO"/>
              <w14:ligatures w14:val="standardContextual"/>
            </w:rPr>
          </w:pPr>
          <w:hyperlink w:anchor="_Toc161236082" w:history="1">
            <w:r w:rsidRPr="00934A21">
              <w:rPr>
                <w:rStyle w:val="Hyperkobling"/>
                <w:noProof/>
              </w:rPr>
              <w:t>5.3.3.</w:t>
            </w:r>
            <w:r>
              <w:rPr>
                <w:rFonts w:eastAsiaTheme="minorEastAsia"/>
                <w:noProof/>
                <w:kern w:val="2"/>
                <w:sz w:val="22"/>
                <w:szCs w:val="22"/>
                <w:lang w:eastAsia="nb-NO"/>
                <w14:ligatures w14:val="standardContextual"/>
              </w:rPr>
              <w:tab/>
            </w:r>
            <w:r w:rsidRPr="00934A21">
              <w:rPr>
                <w:rStyle w:val="Hyperkobling"/>
                <w:noProof/>
              </w:rPr>
              <w:t>Utheve bokmerker</w:t>
            </w:r>
            <w:r>
              <w:rPr>
                <w:noProof/>
                <w:webHidden/>
              </w:rPr>
              <w:tab/>
            </w:r>
            <w:r>
              <w:rPr>
                <w:noProof/>
                <w:webHidden/>
              </w:rPr>
              <w:fldChar w:fldCharType="begin"/>
            </w:r>
            <w:r>
              <w:rPr>
                <w:noProof/>
                <w:webHidden/>
              </w:rPr>
              <w:instrText xml:space="preserve"> PAGEREF _Toc161236082 \h </w:instrText>
            </w:r>
            <w:r>
              <w:rPr>
                <w:noProof/>
                <w:webHidden/>
              </w:rPr>
            </w:r>
            <w:r>
              <w:rPr>
                <w:noProof/>
                <w:webHidden/>
              </w:rPr>
              <w:fldChar w:fldCharType="separate"/>
            </w:r>
            <w:r>
              <w:rPr>
                <w:noProof/>
                <w:webHidden/>
              </w:rPr>
              <w:t>33</w:t>
            </w:r>
            <w:r>
              <w:rPr>
                <w:noProof/>
                <w:webHidden/>
              </w:rPr>
              <w:fldChar w:fldCharType="end"/>
            </w:r>
          </w:hyperlink>
        </w:p>
        <w:p w14:paraId="4B61EB9C" w14:textId="6F6F4E7D" w:rsidR="001C0B81" w:rsidRDefault="001C0B81">
          <w:pPr>
            <w:pStyle w:val="INNH3"/>
            <w:rPr>
              <w:rFonts w:eastAsiaTheme="minorEastAsia"/>
              <w:noProof/>
              <w:kern w:val="2"/>
              <w:sz w:val="22"/>
              <w:szCs w:val="22"/>
              <w:lang w:eastAsia="nb-NO"/>
              <w14:ligatures w14:val="standardContextual"/>
            </w:rPr>
          </w:pPr>
          <w:hyperlink w:anchor="_Toc161236083" w:history="1">
            <w:r w:rsidRPr="00934A21">
              <w:rPr>
                <w:rStyle w:val="Hyperkobling"/>
                <w:noProof/>
              </w:rPr>
              <w:t>5.3.4.</w:t>
            </w:r>
            <w:r>
              <w:rPr>
                <w:rFonts w:eastAsiaTheme="minorEastAsia"/>
                <w:noProof/>
                <w:kern w:val="2"/>
                <w:sz w:val="22"/>
                <w:szCs w:val="22"/>
                <w:lang w:eastAsia="nb-NO"/>
                <w14:ligatures w14:val="standardContextual"/>
              </w:rPr>
              <w:tab/>
            </w:r>
            <w:r w:rsidRPr="00934A21">
              <w:rPr>
                <w:rStyle w:val="Hyperkobling"/>
                <w:noProof/>
              </w:rPr>
              <w:t>Fjerne bokmerker</w:t>
            </w:r>
            <w:r>
              <w:rPr>
                <w:noProof/>
                <w:webHidden/>
              </w:rPr>
              <w:tab/>
            </w:r>
            <w:r>
              <w:rPr>
                <w:noProof/>
                <w:webHidden/>
              </w:rPr>
              <w:fldChar w:fldCharType="begin"/>
            </w:r>
            <w:r>
              <w:rPr>
                <w:noProof/>
                <w:webHidden/>
              </w:rPr>
              <w:instrText xml:space="preserve"> PAGEREF _Toc161236083 \h </w:instrText>
            </w:r>
            <w:r>
              <w:rPr>
                <w:noProof/>
                <w:webHidden/>
              </w:rPr>
            </w:r>
            <w:r>
              <w:rPr>
                <w:noProof/>
                <w:webHidden/>
              </w:rPr>
              <w:fldChar w:fldCharType="separate"/>
            </w:r>
            <w:r>
              <w:rPr>
                <w:noProof/>
                <w:webHidden/>
              </w:rPr>
              <w:t>34</w:t>
            </w:r>
            <w:r>
              <w:rPr>
                <w:noProof/>
                <w:webHidden/>
              </w:rPr>
              <w:fldChar w:fldCharType="end"/>
            </w:r>
          </w:hyperlink>
        </w:p>
        <w:p w14:paraId="0698AC52" w14:textId="6DA89834" w:rsidR="001C0B81" w:rsidRDefault="001C0B81">
          <w:pPr>
            <w:pStyle w:val="INNH2"/>
            <w:rPr>
              <w:rFonts w:eastAsiaTheme="minorEastAsia"/>
              <w:noProof/>
              <w:kern w:val="2"/>
              <w:sz w:val="22"/>
              <w:szCs w:val="22"/>
              <w:lang w:eastAsia="nb-NO"/>
              <w14:ligatures w14:val="standardContextual"/>
            </w:rPr>
          </w:pPr>
          <w:hyperlink w:anchor="_Toc161236084" w:history="1">
            <w:r w:rsidRPr="00934A21">
              <w:rPr>
                <w:rStyle w:val="Hyperkobling"/>
                <w:noProof/>
              </w:rPr>
              <w:t>5.4.</w:t>
            </w:r>
            <w:r>
              <w:rPr>
                <w:rFonts w:eastAsiaTheme="minorEastAsia"/>
                <w:noProof/>
                <w:kern w:val="2"/>
                <w:sz w:val="22"/>
                <w:szCs w:val="22"/>
                <w:lang w:eastAsia="nb-NO"/>
                <w14:ligatures w14:val="standardContextual"/>
              </w:rPr>
              <w:tab/>
            </w:r>
            <w:r w:rsidRPr="00934A21">
              <w:rPr>
                <w:rStyle w:val="Hyperkobling"/>
                <w:noProof/>
              </w:rPr>
              <w:t>Victor Reader og lesekommandoer Tabell</w:t>
            </w:r>
            <w:r>
              <w:rPr>
                <w:noProof/>
                <w:webHidden/>
              </w:rPr>
              <w:tab/>
            </w:r>
            <w:r>
              <w:rPr>
                <w:noProof/>
                <w:webHidden/>
              </w:rPr>
              <w:fldChar w:fldCharType="begin"/>
            </w:r>
            <w:r>
              <w:rPr>
                <w:noProof/>
                <w:webHidden/>
              </w:rPr>
              <w:instrText xml:space="preserve"> PAGEREF _Toc161236084 \h </w:instrText>
            </w:r>
            <w:r>
              <w:rPr>
                <w:noProof/>
                <w:webHidden/>
              </w:rPr>
            </w:r>
            <w:r>
              <w:rPr>
                <w:noProof/>
                <w:webHidden/>
              </w:rPr>
              <w:fldChar w:fldCharType="separate"/>
            </w:r>
            <w:r>
              <w:rPr>
                <w:noProof/>
                <w:webHidden/>
              </w:rPr>
              <w:t>34</w:t>
            </w:r>
            <w:r>
              <w:rPr>
                <w:noProof/>
                <w:webHidden/>
              </w:rPr>
              <w:fldChar w:fldCharType="end"/>
            </w:r>
          </w:hyperlink>
        </w:p>
        <w:p w14:paraId="2A1787CD" w14:textId="07801C02" w:rsidR="001C0B81" w:rsidRDefault="001C0B81">
          <w:pPr>
            <w:pStyle w:val="INNH1"/>
            <w:rPr>
              <w:rFonts w:eastAsiaTheme="minorEastAsia"/>
              <w:noProof/>
              <w:kern w:val="2"/>
              <w:sz w:val="22"/>
              <w:szCs w:val="22"/>
              <w:lang w:eastAsia="nb-NO"/>
              <w14:ligatures w14:val="standardContextual"/>
            </w:rPr>
          </w:pPr>
          <w:hyperlink w:anchor="_Toc161236085" w:history="1">
            <w:r w:rsidRPr="00934A21">
              <w:rPr>
                <w:rStyle w:val="Hyperkobling"/>
                <w:noProof/>
              </w:rPr>
              <w:t>6.</w:t>
            </w:r>
            <w:r>
              <w:rPr>
                <w:rFonts w:eastAsiaTheme="minorEastAsia"/>
                <w:noProof/>
                <w:kern w:val="2"/>
                <w:sz w:val="22"/>
                <w:szCs w:val="22"/>
                <w:lang w:eastAsia="nb-NO"/>
                <w14:ligatures w14:val="standardContextual"/>
              </w:rPr>
              <w:tab/>
            </w:r>
            <w:r w:rsidRPr="00934A21">
              <w:rPr>
                <w:rStyle w:val="Hyperkobling"/>
                <w:noProof/>
              </w:rPr>
              <w:t>Bruke terminalmodus</w:t>
            </w:r>
            <w:r>
              <w:rPr>
                <w:noProof/>
                <w:webHidden/>
              </w:rPr>
              <w:tab/>
            </w:r>
            <w:r>
              <w:rPr>
                <w:noProof/>
                <w:webHidden/>
              </w:rPr>
              <w:fldChar w:fldCharType="begin"/>
            </w:r>
            <w:r>
              <w:rPr>
                <w:noProof/>
                <w:webHidden/>
              </w:rPr>
              <w:instrText xml:space="preserve"> PAGEREF _Toc161236085 \h </w:instrText>
            </w:r>
            <w:r>
              <w:rPr>
                <w:noProof/>
                <w:webHidden/>
              </w:rPr>
            </w:r>
            <w:r>
              <w:rPr>
                <w:noProof/>
                <w:webHidden/>
              </w:rPr>
              <w:fldChar w:fldCharType="separate"/>
            </w:r>
            <w:r>
              <w:rPr>
                <w:noProof/>
                <w:webHidden/>
              </w:rPr>
              <w:t>36</w:t>
            </w:r>
            <w:r>
              <w:rPr>
                <w:noProof/>
                <w:webHidden/>
              </w:rPr>
              <w:fldChar w:fldCharType="end"/>
            </w:r>
          </w:hyperlink>
        </w:p>
        <w:p w14:paraId="63C19E49" w14:textId="77802119" w:rsidR="001C0B81" w:rsidRDefault="001C0B81">
          <w:pPr>
            <w:pStyle w:val="INNH2"/>
            <w:rPr>
              <w:rFonts w:eastAsiaTheme="minorEastAsia"/>
              <w:noProof/>
              <w:kern w:val="2"/>
              <w:sz w:val="22"/>
              <w:szCs w:val="22"/>
              <w:lang w:eastAsia="nb-NO"/>
              <w14:ligatures w14:val="standardContextual"/>
            </w:rPr>
          </w:pPr>
          <w:hyperlink w:anchor="_Toc161236086" w:history="1">
            <w:r w:rsidRPr="00934A21">
              <w:rPr>
                <w:rStyle w:val="Hyperkobling"/>
                <w:noProof/>
              </w:rPr>
              <w:t>6.1.</w:t>
            </w:r>
            <w:r>
              <w:rPr>
                <w:rFonts w:eastAsiaTheme="minorEastAsia"/>
                <w:noProof/>
                <w:kern w:val="2"/>
                <w:sz w:val="22"/>
                <w:szCs w:val="22"/>
                <w:lang w:eastAsia="nb-NO"/>
                <w14:ligatures w14:val="standardContextual"/>
              </w:rPr>
              <w:tab/>
            </w:r>
            <w:r w:rsidRPr="00934A21">
              <w:rPr>
                <w:rStyle w:val="Hyperkobling"/>
                <w:noProof/>
              </w:rPr>
              <w:t>Koble til og avslutte terminalmodus</w:t>
            </w:r>
            <w:r>
              <w:rPr>
                <w:noProof/>
                <w:webHidden/>
              </w:rPr>
              <w:tab/>
            </w:r>
            <w:r>
              <w:rPr>
                <w:noProof/>
                <w:webHidden/>
              </w:rPr>
              <w:fldChar w:fldCharType="begin"/>
            </w:r>
            <w:r>
              <w:rPr>
                <w:noProof/>
                <w:webHidden/>
              </w:rPr>
              <w:instrText xml:space="preserve"> PAGEREF _Toc161236086 \h </w:instrText>
            </w:r>
            <w:r>
              <w:rPr>
                <w:noProof/>
                <w:webHidden/>
              </w:rPr>
            </w:r>
            <w:r>
              <w:rPr>
                <w:noProof/>
                <w:webHidden/>
              </w:rPr>
              <w:fldChar w:fldCharType="separate"/>
            </w:r>
            <w:r>
              <w:rPr>
                <w:noProof/>
                <w:webHidden/>
              </w:rPr>
              <w:t>36</w:t>
            </w:r>
            <w:r>
              <w:rPr>
                <w:noProof/>
                <w:webHidden/>
              </w:rPr>
              <w:fldChar w:fldCharType="end"/>
            </w:r>
          </w:hyperlink>
        </w:p>
        <w:p w14:paraId="15E2360E" w14:textId="24AFE2E9" w:rsidR="001C0B81" w:rsidRDefault="001C0B81">
          <w:pPr>
            <w:pStyle w:val="INNH3"/>
            <w:rPr>
              <w:rFonts w:eastAsiaTheme="minorEastAsia"/>
              <w:noProof/>
              <w:kern w:val="2"/>
              <w:sz w:val="22"/>
              <w:szCs w:val="22"/>
              <w:lang w:eastAsia="nb-NO"/>
              <w14:ligatures w14:val="standardContextual"/>
            </w:rPr>
          </w:pPr>
          <w:hyperlink w:anchor="_Toc161236087" w:history="1">
            <w:r w:rsidRPr="00934A21">
              <w:rPr>
                <w:rStyle w:val="Hyperkobling"/>
                <w:noProof/>
              </w:rPr>
              <w:t>6.1.1.</w:t>
            </w:r>
            <w:r>
              <w:rPr>
                <w:rFonts w:eastAsiaTheme="minorEastAsia"/>
                <w:noProof/>
                <w:kern w:val="2"/>
                <w:sz w:val="22"/>
                <w:szCs w:val="22"/>
                <w:lang w:eastAsia="nb-NO"/>
                <w14:ligatures w14:val="standardContextual"/>
              </w:rPr>
              <w:tab/>
            </w:r>
            <w:r w:rsidRPr="00934A21">
              <w:rPr>
                <w:rStyle w:val="Hyperkobling"/>
                <w:noProof/>
              </w:rPr>
              <w:t>Bestemme Brailliant BI 40X-kompatibilitet</w:t>
            </w:r>
            <w:r>
              <w:rPr>
                <w:noProof/>
                <w:webHidden/>
              </w:rPr>
              <w:tab/>
            </w:r>
            <w:r>
              <w:rPr>
                <w:noProof/>
                <w:webHidden/>
              </w:rPr>
              <w:fldChar w:fldCharType="begin"/>
            </w:r>
            <w:r>
              <w:rPr>
                <w:noProof/>
                <w:webHidden/>
              </w:rPr>
              <w:instrText xml:space="preserve"> PAGEREF _Toc161236087 \h </w:instrText>
            </w:r>
            <w:r>
              <w:rPr>
                <w:noProof/>
                <w:webHidden/>
              </w:rPr>
            </w:r>
            <w:r>
              <w:rPr>
                <w:noProof/>
                <w:webHidden/>
              </w:rPr>
              <w:fldChar w:fldCharType="separate"/>
            </w:r>
            <w:r>
              <w:rPr>
                <w:noProof/>
                <w:webHidden/>
              </w:rPr>
              <w:t>37</w:t>
            </w:r>
            <w:r>
              <w:rPr>
                <w:noProof/>
                <w:webHidden/>
              </w:rPr>
              <w:fldChar w:fldCharType="end"/>
            </w:r>
          </w:hyperlink>
        </w:p>
        <w:p w14:paraId="22408144" w14:textId="41CBDAE9" w:rsidR="001C0B81" w:rsidRDefault="001C0B81">
          <w:pPr>
            <w:pStyle w:val="INNH3"/>
            <w:rPr>
              <w:rFonts w:eastAsiaTheme="minorEastAsia"/>
              <w:noProof/>
              <w:kern w:val="2"/>
              <w:sz w:val="22"/>
              <w:szCs w:val="22"/>
              <w:lang w:eastAsia="nb-NO"/>
              <w14:ligatures w14:val="standardContextual"/>
            </w:rPr>
          </w:pPr>
          <w:hyperlink w:anchor="_Toc161236088" w:history="1">
            <w:r w:rsidRPr="00934A21">
              <w:rPr>
                <w:rStyle w:val="Hyperkobling"/>
                <w:noProof/>
              </w:rPr>
              <w:t>6.1.2.</w:t>
            </w:r>
            <w:r>
              <w:rPr>
                <w:rFonts w:eastAsiaTheme="minorEastAsia"/>
                <w:noProof/>
                <w:kern w:val="2"/>
                <w:sz w:val="22"/>
                <w:szCs w:val="22"/>
                <w:lang w:eastAsia="nb-NO"/>
                <w14:ligatures w14:val="standardContextual"/>
              </w:rPr>
              <w:tab/>
            </w:r>
            <w:r w:rsidRPr="00934A21">
              <w:rPr>
                <w:rStyle w:val="Hyperkobling"/>
                <w:noProof/>
              </w:rPr>
              <w:t>Vekke iOS-enheten din ved hjelp av Brailliant</w:t>
            </w:r>
            <w:r>
              <w:rPr>
                <w:noProof/>
                <w:webHidden/>
              </w:rPr>
              <w:tab/>
            </w:r>
            <w:r>
              <w:rPr>
                <w:noProof/>
                <w:webHidden/>
              </w:rPr>
              <w:fldChar w:fldCharType="begin"/>
            </w:r>
            <w:r>
              <w:rPr>
                <w:noProof/>
                <w:webHidden/>
              </w:rPr>
              <w:instrText xml:space="preserve"> PAGEREF _Toc161236088 \h </w:instrText>
            </w:r>
            <w:r>
              <w:rPr>
                <w:noProof/>
                <w:webHidden/>
              </w:rPr>
            </w:r>
            <w:r>
              <w:rPr>
                <w:noProof/>
                <w:webHidden/>
              </w:rPr>
              <w:fldChar w:fldCharType="separate"/>
            </w:r>
            <w:r>
              <w:rPr>
                <w:noProof/>
                <w:webHidden/>
              </w:rPr>
              <w:t>37</w:t>
            </w:r>
            <w:r>
              <w:rPr>
                <w:noProof/>
                <w:webHidden/>
              </w:rPr>
              <w:fldChar w:fldCharType="end"/>
            </w:r>
          </w:hyperlink>
        </w:p>
        <w:p w14:paraId="1FABE0CD" w14:textId="0A7D38A2" w:rsidR="001C0B81" w:rsidRDefault="001C0B81">
          <w:pPr>
            <w:pStyle w:val="INNH3"/>
            <w:rPr>
              <w:rFonts w:eastAsiaTheme="minorEastAsia"/>
              <w:noProof/>
              <w:kern w:val="2"/>
              <w:sz w:val="22"/>
              <w:szCs w:val="22"/>
              <w:lang w:eastAsia="nb-NO"/>
              <w14:ligatures w14:val="standardContextual"/>
            </w:rPr>
          </w:pPr>
          <w:hyperlink w:anchor="_Toc161236089" w:history="1">
            <w:r w:rsidRPr="00934A21">
              <w:rPr>
                <w:rStyle w:val="Hyperkobling"/>
                <w:noProof/>
              </w:rPr>
              <w:t>6.1.3.</w:t>
            </w:r>
            <w:r>
              <w:rPr>
                <w:rFonts w:eastAsiaTheme="minorEastAsia"/>
                <w:noProof/>
                <w:kern w:val="2"/>
                <w:sz w:val="22"/>
                <w:szCs w:val="22"/>
                <w:lang w:eastAsia="nb-NO"/>
                <w14:ligatures w14:val="standardContextual"/>
              </w:rPr>
              <w:tab/>
            </w:r>
            <w:r w:rsidRPr="00934A21">
              <w:rPr>
                <w:rStyle w:val="Hyperkobling"/>
                <w:noProof/>
              </w:rPr>
              <w:t>Koble til via USB(Merk at trinnene i denne delen forutsetter at (Merk at trinnene i denne delen forutsetter at alternativet  "Alltid koble til" ikke er aktivert)</w:t>
            </w:r>
            <w:r>
              <w:rPr>
                <w:noProof/>
                <w:webHidden/>
              </w:rPr>
              <w:tab/>
            </w:r>
            <w:r>
              <w:rPr>
                <w:noProof/>
                <w:webHidden/>
              </w:rPr>
              <w:fldChar w:fldCharType="begin"/>
            </w:r>
            <w:r>
              <w:rPr>
                <w:noProof/>
                <w:webHidden/>
              </w:rPr>
              <w:instrText xml:space="preserve"> PAGEREF _Toc161236089 \h </w:instrText>
            </w:r>
            <w:r>
              <w:rPr>
                <w:noProof/>
                <w:webHidden/>
              </w:rPr>
            </w:r>
            <w:r>
              <w:rPr>
                <w:noProof/>
                <w:webHidden/>
              </w:rPr>
              <w:fldChar w:fldCharType="separate"/>
            </w:r>
            <w:r>
              <w:rPr>
                <w:noProof/>
                <w:webHidden/>
              </w:rPr>
              <w:t>37</w:t>
            </w:r>
            <w:r>
              <w:rPr>
                <w:noProof/>
                <w:webHidden/>
              </w:rPr>
              <w:fldChar w:fldCharType="end"/>
            </w:r>
          </w:hyperlink>
        </w:p>
        <w:p w14:paraId="1FDBDCCF" w14:textId="7D8049BC" w:rsidR="001C0B81" w:rsidRDefault="001C0B81">
          <w:pPr>
            <w:pStyle w:val="INNH3"/>
            <w:rPr>
              <w:rFonts w:eastAsiaTheme="minorEastAsia"/>
              <w:noProof/>
              <w:kern w:val="2"/>
              <w:sz w:val="22"/>
              <w:szCs w:val="22"/>
              <w:lang w:eastAsia="nb-NO"/>
              <w14:ligatures w14:val="standardContextual"/>
            </w:rPr>
          </w:pPr>
          <w:hyperlink w:anchor="_Toc161236090" w:history="1">
            <w:r w:rsidRPr="00934A21">
              <w:rPr>
                <w:rStyle w:val="Hyperkobling"/>
                <w:noProof/>
              </w:rPr>
              <w:t>6.1.4.</w:t>
            </w:r>
            <w:r>
              <w:rPr>
                <w:rFonts w:eastAsiaTheme="minorEastAsia"/>
                <w:noProof/>
                <w:kern w:val="2"/>
                <w:sz w:val="22"/>
                <w:szCs w:val="22"/>
                <w:lang w:eastAsia="nb-NO"/>
                <w14:ligatures w14:val="standardContextual"/>
              </w:rPr>
              <w:tab/>
            </w:r>
            <w:r w:rsidRPr="00934A21">
              <w:rPr>
                <w:rStyle w:val="Hyperkobling"/>
                <w:noProof/>
              </w:rPr>
              <w:t>Koble til via Bluetooth</w:t>
            </w:r>
            <w:r>
              <w:rPr>
                <w:noProof/>
                <w:webHidden/>
              </w:rPr>
              <w:tab/>
            </w:r>
            <w:r>
              <w:rPr>
                <w:noProof/>
                <w:webHidden/>
              </w:rPr>
              <w:fldChar w:fldCharType="begin"/>
            </w:r>
            <w:r>
              <w:rPr>
                <w:noProof/>
                <w:webHidden/>
              </w:rPr>
              <w:instrText xml:space="preserve"> PAGEREF _Toc161236090 \h </w:instrText>
            </w:r>
            <w:r>
              <w:rPr>
                <w:noProof/>
                <w:webHidden/>
              </w:rPr>
            </w:r>
            <w:r>
              <w:rPr>
                <w:noProof/>
                <w:webHidden/>
              </w:rPr>
              <w:fldChar w:fldCharType="separate"/>
            </w:r>
            <w:r>
              <w:rPr>
                <w:noProof/>
                <w:webHidden/>
              </w:rPr>
              <w:t>37</w:t>
            </w:r>
            <w:r>
              <w:rPr>
                <w:noProof/>
                <w:webHidden/>
              </w:rPr>
              <w:fldChar w:fldCharType="end"/>
            </w:r>
          </w:hyperlink>
        </w:p>
        <w:p w14:paraId="50B2BDDA" w14:textId="4704EAC8" w:rsidR="001C0B81" w:rsidRDefault="001C0B81">
          <w:pPr>
            <w:pStyle w:val="INNH2"/>
            <w:rPr>
              <w:rFonts w:eastAsiaTheme="minorEastAsia"/>
              <w:noProof/>
              <w:kern w:val="2"/>
              <w:sz w:val="22"/>
              <w:szCs w:val="22"/>
              <w:lang w:eastAsia="nb-NO"/>
              <w14:ligatures w14:val="standardContextual"/>
            </w:rPr>
          </w:pPr>
          <w:hyperlink w:anchor="_Toc161236091" w:history="1">
            <w:r w:rsidRPr="00934A21">
              <w:rPr>
                <w:rStyle w:val="Hyperkobling"/>
                <w:noProof/>
              </w:rPr>
              <w:t>6.2.</w:t>
            </w:r>
            <w:r>
              <w:rPr>
                <w:rFonts w:eastAsiaTheme="minorEastAsia"/>
                <w:noProof/>
                <w:kern w:val="2"/>
                <w:sz w:val="22"/>
                <w:szCs w:val="22"/>
                <w:lang w:eastAsia="nb-NO"/>
                <w14:ligatures w14:val="standardContextual"/>
              </w:rPr>
              <w:tab/>
            </w:r>
            <w:r w:rsidRPr="00934A21">
              <w:rPr>
                <w:rStyle w:val="Hyperkobling"/>
                <w:noProof/>
              </w:rPr>
              <w:t>Terminal-utklippstavle</w:t>
            </w:r>
            <w:r>
              <w:rPr>
                <w:noProof/>
                <w:webHidden/>
              </w:rPr>
              <w:tab/>
            </w:r>
            <w:r>
              <w:rPr>
                <w:noProof/>
                <w:webHidden/>
              </w:rPr>
              <w:fldChar w:fldCharType="begin"/>
            </w:r>
            <w:r>
              <w:rPr>
                <w:noProof/>
                <w:webHidden/>
              </w:rPr>
              <w:instrText xml:space="preserve"> PAGEREF _Toc161236091 \h </w:instrText>
            </w:r>
            <w:r>
              <w:rPr>
                <w:noProof/>
                <w:webHidden/>
              </w:rPr>
            </w:r>
            <w:r>
              <w:rPr>
                <w:noProof/>
                <w:webHidden/>
              </w:rPr>
              <w:fldChar w:fldCharType="separate"/>
            </w:r>
            <w:r>
              <w:rPr>
                <w:noProof/>
                <w:webHidden/>
              </w:rPr>
              <w:t>38</w:t>
            </w:r>
            <w:r>
              <w:rPr>
                <w:noProof/>
                <w:webHidden/>
              </w:rPr>
              <w:fldChar w:fldCharType="end"/>
            </w:r>
          </w:hyperlink>
        </w:p>
        <w:p w14:paraId="742A2710" w14:textId="45BAA538" w:rsidR="001C0B81" w:rsidRDefault="001C0B81">
          <w:pPr>
            <w:pStyle w:val="INNH2"/>
            <w:rPr>
              <w:rFonts w:eastAsiaTheme="minorEastAsia"/>
              <w:noProof/>
              <w:kern w:val="2"/>
              <w:sz w:val="22"/>
              <w:szCs w:val="22"/>
              <w:lang w:eastAsia="nb-NO"/>
              <w14:ligatures w14:val="standardContextual"/>
            </w:rPr>
          </w:pPr>
          <w:hyperlink w:anchor="_Toc161236092" w:history="1">
            <w:r w:rsidRPr="00934A21">
              <w:rPr>
                <w:rStyle w:val="Hyperkobling"/>
                <w:noProof/>
              </w:rPr>
              <w:t>6.3.</w:t>
            </w:r>
            <w:r>
              <w:rPr>
                <w:rFonts w:eastAsiaTheme="minorEastAsia"/>
                <w:noProof/>
                <w:kern w:val="2"/>
                <w:sz w:val="22"/>
                <w:szCs w:val="22"/>
                <w:lang w:eastAsia="nb-NO"/>
                <w14:ligatures w14:val="standardContextual"/>
              </w:rPr>
              <w:tab/>
            </w:r>
            <w:r w:rsidRPr="00934A21">
              <w:rPr>
                <w:rStyle w:val="Hyperkobling"/>
                <w:noProof/>
              </w:rPr>
              <w:t>Navigere mellom tilkoblede enheter</w:t>
            </w:r>
            <w:r>
              <w:rPr>
                <w:noProof/>
                <w:webHidden/>
              </w:rPr>
              <w:tab/>
            </w:r>
            <w:r>
              <w:rPr>
                <w:noProof/>
                <w:webHidden/>
              </w:rPr>
              <w:fldChar w:fldCharType="begin"/>
            </w:r>
            <w:r>
              <w:rPr>
                <w:noProof/>
                <w:webHidden/>
              </w:rPr>
              <w:instrText xml:space="preserve"> PAGEREF _Toc161236092 \h </w:instrText>
            </w:r>
            <w:r>
              <w:rPr>
                <w:noProof/>
                <w:webHidden/>
              </w:rPr>
            </w:r>
            <w:r>
              <w:rPr>
                <w:noProof/>
                <w:webHidden/>
              </w:rPr>
              <w:fldChar w:fldCharType="separate"/>
            </w:r>
            <w:r>
              <w:rPr>
                <w:noProof/>
                <w:webHidden/>
              </w:rPr>
              <w:t>39</w:t>
            </w:r>
            <w:r>
              <w:rPr>
                <w:noProof/>
                <w:webHidden/>
              </w:rPr>
              <w:fldChar w:fldCharType="end"/>
            </w:r>
          </w:hyperlink>
        </w:p>
        <w:p w14:paraId="10298CF9" w14:textId="4A9EDADC" w:rsidR="001C0B81" w:rsidRDefault="001C0B81">
          <w:pPr>
            <w:pStyle w:val="INNH2"/>
            <w:rPr>
              <w:rFonts w:eastAsiaTheme="minorEastAsia"/>
              <w:noProof/>
              <w:kern w:val="2"/>
              <w:sz w:val="22"/>
              <w:szCs w:val="22"/>
              <w:lang w:eastAsia="nb-NO"/>
              <w14:ligatures w14:val="standardContextual"/>
            </w:rPr>
          </w:pPr>
          <w:hyperlink w:anchor="_Toc161236093" w:history="1">
            <w:r w:rsidRPr="00934A21">
              <w:rPr>
                <w:rStyle w:val="Hyperkobling"/>
                <w:noProof/>
              </w:rPr>
              <w:t>USB-tilkoblinger i terminalmodus</w:t>
            </w:r>
            <w:r>
              <w:rPr>
                <w:noProof/>
                <w:webHidden/>
              </w:rPr>
              <w:tab/>
            </w:r>
            <w:r>
              <w:rPr>
                <w:noProof/>
                <w:webHidden/>
              </w:rPr>
              <w:fldChar w:fldCharType="begin"/>
            </w:r>
            <w:r>
              <w:rPr>
                <w:noProof/>
                <w:webHidden/>
              </w:rPr>
              <w:instrText xml:space="preserve"> PAGEREF _Toc161236093 \h </w:instrText>
            </w:r>
            <w:r>
              <w:rPr>
                <w:noProof/>
                <w:webHidden/>
              </w:rPr>
            </w:r>
            <w:r>
              <w:rPr>
                <w:noProof/>
                <w:webHidden/>
              </w:rPr>
              <w:fldChar w:fldCharType="separate"/>
            </w:r>
            <w:r>
              <w:rPr>
                <w:noProof/>
                <w:webHidden/>
              </w:rPr>
              <w:t>39</w:t>
            </w:r>
            <w:r>
              <w:rPr>
                <w:noProof/>
                <w:webHidden/>
              </w:rPr>
              <w:fldChar w:fldCharType="end"/>
            </w:r>
          </w:hyperlink>
        </w:p>
        <w:p w14:paraId="2511DF2F" w14:textId="58085E54" w:rsidR="001C0B81" w:rsidRDefault="001C0B81">
          <w:pPr>
            <w:pStyle w:val="INNH2"/>
            <w:rPr>
              <w:rFonts w:eastAsiaTheme="minorEastAsia"/>
              <w:noProof/>
              <w:kern w:val="2"/>
              <w:sz w:val="22"/>
              <w:szCs w:val="22"/>
              <w:lang w:eastAsia="nb-NO"/>
              <w14:ligatures w14:val="standardContextual"/>
            </w:rPr>
          </w:pPr>
          <w:hyperlink w:anchor="_Toc161236094" w:history="1">
            <w:r w:rsidRPr="00934A21">
              <w:rPr>
                <w:rStyle w:val="Hyperkobling"/>
                <w:noProof/>
              </w:rPr>
              <w:t>6.4 Deaktivere punkttastatur i terminalmodus</w:t>
            </w:r>
            <w:r>
              <w:rPr>
                <w:noProof/>
                <w:webHidden/>
              </w:rPr>
              <w:tab/>
            </w:r>
            <w:r>
              <w:rPr>
                <w:noProof/>
                <w:webHidden/>
              </w:rPr>
              <w:fldChar w:fldCharType="begin"/>
            </w:r>
            <w:r>
              <w:rPr>
                <w:noProof/>
                <w:webHidden/>
              </w:rPr>
              <w:instrText xml:space="preserve"> PAGEREF _Toc161236094 \h </w:instrText>
            </w:r>
            <w:r>
              <w:rPr>
                <w:noProof/>
                <w:webHidden/>
              </w:rPr>
            </w:r>
            <w:r>
              <w:rPr>
                <w:noProof/>
                <w:webHidden/>
              </w:rPr>
              <w:fldChar w:fldCharType="separate"/>
            </w:r>
            <w:r>
              <w:rPr>
                <w:noProof/>
                <w:webHidden/>
              </w:rPr>
              <w:t>39</w:t>
            </w:r>
            <w:r>
              <w:rPr>
                <w:noProof/>
                <w:webHidden/>
              </w:rPr>
              <w:fldChar w:fldCharType="end"/>
            </w:r>
          </w:hyperlink>
        </w:p>
        <w:p w14:paraId="39ABE6CA" w14:textId="5E176401" w:rsidR="001C0B81" w:rsidRDefault="001C0B81">
          <w:pPr>
            <w:pStyle w:val="INNH3"/>
            <w:rPr>
              <w:rFonts w:eastAsiaTheme="minorEastAsia"/>
              <w:noProof/>
              <w:kern w:val="2"/>
              <w:sz w:val="22"/>
              <w:szCs w:val="22"/>
              <w:lang w:eastAsia="nb-NO"/>
              <w14:ligatures w14:val="standardContextual"/>
            </w:rPr>
          </w:pPr>
          <w:hyperlink w:anchor="_Toc161236095" w:history="1">
            <w:r w:rsidRPr="00934A21">
              <w:rPr>
                <w:rStyle w:val="Hyperkobling"/>
                <w:noProof/>
              </w:rPr>
              <w:t>6.6.1. Bruke alternativene i bare terminalmodus</w:t>
            </w:r>
            <w:r>
              <w:rPr>
                <w:noProof/>
                <w:webHidden/>
              </w:rPr>
              <w:tab/>
            </w:r>
            <w:r>
              <w:rPr>
                <w:noProof/>
                <w:webHidden/>
              </w:rPr>
              <w:fldChar w:fldCharType="begin"/>
            </w:r>
            <w:r>
              <w:rPr>
                <w:noProof/>
                <w:webHidden/>
              </w:rPr>
              <w:instrText xml:space="preserve"> PAGEREF _Toc161236095 \h </w:instrText>
            </w:r>
            <w:r>
              <w:rPr>
                <w:noProof/>
                <w:webHidden/>
              </w:rPr>
            </w:r>
            <w:r>
              <w:rPr>
                <w:noProof/>
                <w:webHidden/>
              </w:rPr>
              <w:fldChar w:fldCharType="separate"/>
            </w:r>
            <w:r>
              <w:rPr>
                <w:noProof/>
                <w:webHidden/>
              </w:rPr>
              <w:t>40</w:t>
            </w:r>
            <w:r>
              <w:rPr>
                <w:noProof/>
                <w:webHidden/>
              </w:rPr>
              <w:fldChar w:fldCharType="end"/>
            </w:r>
          </w:hyperlink>
        </w:p>
        <w:p w14:paraId="12C1AF9F" w14:textId="2F7D6608" w:rsidR="001C0B81" w:rsidRDefault="001C0B81">
          <w:pPr>
            <w:pStyle w:val="INNH1"/>
            <w:rPr>
              <w:rFonts w:eastAsiaTheme="minorEastAsia"/>
              <w:noProof/>
              <w:kern w:val="2"/>
              <w:sz w:val="22"/>
              <w:szCs w:val="22"/>
              <w:lang w:eastAsia="nb-NO"/>
              <w14:ligatures w14:val="standardContextual"/>
            </w:rPr>
          </w:pPr>
          <w:hyperlink w:anchor="_Toc161236096" w:history="1">
            <w:r w:rsidRPr="00934A21">
              <w:rPr>
                <w:rStyle w:val="Hyperkobling"/>
                <w:noProof/>
              </w:rPr>
              <w:t>7.</w:t>
            </w:r>
            <w:r>
              <w:rPr>
                <w:rFonts w:eastAsiaTheme="minorEastAsia"/>
                <w:noProof/>
                <w:kern w:val="2"/>
                <w:sz w:val="22"/>
                <w:szCs w:val="22"/>
                <w:lang w:eastAsia="nb-NO"/>
                <w14:ligatures w14:val="standardContextual"/>
              </w:rPr>
              <w:tab/>
            </w:r>
            <w:r w:rsidRPr="00934A21">
              <w:rPr>
                <w:rStyle w:val="Hyperkobling"/>
                <w:noProof/>
              </w:rPr>
              <w:t>Bruke Filutforsker</w:t>
            </w:r>
            <w:r>
              <w:rPr>
                <w:noProof/>
                <w:webHidden/>
              </w:rPr>
              <w:tab/>
            </w:r>
            <w:r>
              <w:rPr>
                <w:noProof/>
                <w:webHidden/>
              </w:rPr>
              <w:fldChar w:fldCharType="begin"/>
            </w:r>
            <w:r>
              <w:rPr>
                <w:noProof/>
                <w:webHidden/>
              </w:rPr>
              <w:instrText xml:space="preserve"> PAGEREF _Toc161236096 \h </w:instrText>
            </w:r>
            <w:r>
              <w:rPr>
                <w:noProof/>
                <w:webHidden/>
              </w:rPr>
            </w:r>
            <w:r>
              <w:rPr>
                <w:noProof/>
                <w:webHidden/>
              </w:rPr>
              <w:fldChar w:fldCharType="separate"/>
            </w:r>
            <w:r>
              <w:rPr>
                <w:noProof/>
                <w:webHidden/>
              </w:rPr>
              <w:t>40</w:t>
            </w:r>
            <w:r>
              <w:rPr>
                <w:noProof/>
                <w:webHidden/>
              </w:rPr>
              <w:fldChar w:fldCharType="end"/>
            </w:r>
          </w:hyperlink>
        </w:p>
        <w:p w14:paraId="2B7B313E" w14:textId="3F960C6E" w:rsidR="001C0B81" w:rsidRDefault="001C0B81">
          <w:pPr>
            <w:pStyle w:val="INNH2"/>
            <w:rPr>
              <w:rFonts w:eastAsiaTheme="minorEastAsia"/>
              <w:noProof/>
              <w:kern w:val="2"/>
              <w:sz w:val="22"/>
              <w:szCs w:val="22"/>
              <w:lang w:eastAsia="nb-NO"/>
              <w14:ligatures w14:val="standardContextual"/>
            </w:rPr>
          </w:pPr>
          <w:hyperlink w:anchor="_Toc161236097" w:history="1">
            <w:r w:rsidRPr="00934A21">
              <w:rPr>
                <w:rStyle w:val="Hyperkobling"/>
                <w:noProof/>
              </w:rPr>
              <w:t>7.1.</w:t>
            </w:r>
            <w:r>
              <w:rPr>
                <w:rFonts w:eastAsiaTheme="minorEastAsia"/>
                <w:noProof/>
                <w:kern w:val="2"/>
                <w:sz w:val="22"/>
                <w:szCs w:val="22"/>
                <w:lang w:eastAsia="nb-NO"/>
                <w14:ligatures w14:val="standardContextual"/>
              </w:rPr>
              <w:tab/>
            </w:r>
            <w:r w:rsidRPr="00934A21">
              <w:rPr>
                <w:rStyle w:val="Hyperkobling"/>
                <w:noProof/>
              </w:rPr>
              <w:t>Bla gjennom filer</w:t>
            </w:r>
            <w:r>
              <w:rPr>
                <w:noProof/>
                <w:webHidden/>
              </w:rPr>
              <w:tab/>
            </w:r>
            <w:r>
              <w:rPr>
                <w:noProof/>
                <w:webHidden/>
              </w:rPr>
              <w:fldChar w:fldCharType="begin"/>
            </w:r>
            <w:r>
              <w:rPr>
                <w:noProof/>
                <w:webHidden/>
              </w:rPr>
              <w:instrText xml:space="preserve"> PAGEREF _Toc161236097 \h </w:instrText>
            </w:r>
            <w:r>
              <w:rPr>
                <w:noProof/>
                <w:webHidden/>
              </w:rPr>
            </w:r>
            <w:r>
              <w:rPr>
                <w:noProof/>
                <w:webHidden/>
              </w:rPr>
              <w:fldChar w:fldCharType="separate"/>
            </w:r>
            <w:r>
              <w:rPr>
                <w:noProof/>
                <w:webHidden/>
              </w:rPr>
              <w:t>41</w:t>
            </w:r>
            <w:r>
              <w:rPr>
                <w:noProof/>
                <w:webHidden/>
              </w:rPr>
              <w:fldChar w:fldCharType="end"/>
            </w:r>
          </w:hyperlink>
        </w:p>
        <w:p w14:paraId="301CE021" w14:textId="580DB339" w:rsidR="001C0B81" w:rsidRDefault="001C0B81">
          <w:pPr>
            <w:pStyle w:val="INNH3"/>
            <w:rPr>
              <w:rFonts w:eastAsiaTheme="minorEastAsia"/>
              <w:noProof/>
              <w:kern w:val="2"/>
              <w:sz w:val="22"/>
              <w:szCs w:val="22"/>
              <w:lang w:eastAsia="nb-NO"/>
              <w14:ligatures w14:val="standardContextual"/>
            </w:rPr>
          </w:pPr>
          <w:hyperlink w:anchor="_Toc161236098" w:history="1">
            <w:r w:rsidRPr="00934A21">
              <w:rPr>
                <w:rStyle w:val="Hyperkobling"/>
                <w:noProof/>
              </w:rPr>
              <w:t>7.1.1.</w:t>
            </w:r>
            <w:r>
              <w:rPr>
                <w:rFonts w:eastAsiaTheme="minorEastAsia"/>
                <w:noProof/>
                <w:kern w:val="2"/>
                <w:sz w:val="22"/>
                <w:szCs w:val="22"/>
                <w:lang w:eastAsia="nb-NO"/>
                <w14:ligatures w14:val="standardContextual"/>
              </w:rPr>
              <w:tab/>
            </w:r>
            <w:r w:rsidRPr="00934A21">
              <w:rPr>
                <w:rStyle w:val="Hyperkobling"/>
                <w:noProof/>
              </w:rPr>
              <w:t>Velge en stasjon i Filutforsker</w:t>
            </w:r>
            <w:r>
              <w:rPr>
                <w:noProof/>
                <w:webHidden/>
              </w:rPr>
              <w:tab/>
            </w:r>
            <w:r>
              <w:rPr>
                <w:noProof/>
                <w:webHidden/>
              </w:rPr>
              <w:fldChar w:fldCharType="begin"/>
            </w:r>
            <w:r>
              <w:rPr>
                <w:noProof/>
                <w:webHidden/>
              </w:rPr>
              <w:instrText xml:space="preserve"> PAGEREF _Toc161236098 \h </w:instrText>
            </w:r>
            <w:r>
              <w:rPr>
                <w:noProof/>
                <w:webHidden/>
              </w:rPr>
            </w:r>
            <w:r>
              <w:rPr>
                <w:noProof/>
                <w:webHidden/>
              </w:rPr>
              <w:fldChar w:fldCharType="separate"/>
            </w:r>
            <w:r>
              <w:rPr>
                <w:noProof/>
                <w:webHidden/>
              </w:rPr>
              <w:t>41</w:t>
            </w:r>
            <w:r>
              <w:rPr>
                <w:noProof/>
                <w:webHidden/>
              </w:rPr>
              <w:fldChar w:fldCharType="end"/>
            </w:r>
          </w:hyperlink>
        </w:p>
        <w:p w14:paraId="5ECF2C33" w14:textId="6AD5268D" w:rsidR="001C0B81" w:rsidRDefault="001C0B81">
          <w:pPr>
            <w:pStyle w:val="INNH3"/>
            <w:rPr>
              <w:rFonts w:eastAsiaTheme="minorEastAsia"/>
              <w:noProof/>
              <w:kern w:val="2"/>
              <w:sz w:val="22"/>
              <w:szCs w:val="22"/>
              <w:lang w:eastAsia="nb-NO"/>
              <w14:ligatures w14:val="standardContextual"/>
            </w:rPr>
          </w:pPr>
          <w:hyperlink w:anchor="_Toc161236099" w:history="1">
            <w:r w:rsidRPr="00934A21">
              <w:rPr>
                <w:rStyle w:val="Hyperkobling"/>
                <w:noProof/>
              </w:rPr>
              <w:t>7.1.2.</w:t>
            </w:r>
            <w:r>
              <w:rPr>
                <w:rFonts w:eastAsiaTheme="minorEastAsia"/>
                <w:noProof/>
                <w:kern w:val="2"/>
                <w:sz w:val="22"/>
                <w:szCs w:val="22"/>
                <w:lang w:eastAsia="nb-NO"/>
                <w14:ligatures w14:val="standardContextual"/>
              </w:rPr>
              <w:tab/>
            </w:r>
            <w:r w:rsidRPr="00934A21">
              <w:rPr>
                <w:rStyle w:val="Hyperkobling"/>
                <w:noProof/>
              </w:rPr>
              <w:t>Få tilgang til fil-, mappe-  eller stasjonsinformasjon</w:t>
            </w:r>
            <w:r>
              <w:rPr>
                <w:noProof/>
                <w:webHidden/>
              </w:rPr>
              <w:tab/>
            </w:r>
            <w:r>
              <w:rPr>
                <w:noProof/>
                <w:webHidden/>
              </w:rPr>
              <w:fldChar w:fldCharType="begin"/>
            </w:r>
            <w:r>
              <w:rPr>
                <w:noProof/>
                <w:webHidden/>
              </w:rPr>
              <w:instrText xml:space="preserve"> PAGEREF _Toc161236099 \h </w:instrText>
            </w:r>
            <w:r>
              <w:rPr>
                <w:noProof/>
                <w:webHidden/>
              </w:rPr>
            </w:r>
            <w:r>
              <w:rPr>
                <w:noProof/>
                <w:webHidden/>
              </w:rPr>
              <w:fldChar w:fldCharType="separate"/>
            </w:r>
            <w:r>
              <w:rPr>
                <w:noProof/>
                <w:webHidden/>
              </w:rPr>
              <w:t>41</w:t>
            </w:r>
            <w:r>
              <w:rPr>
                <w:noProof/>
                <w:webHidden/>
              </w:rPr>
              <w:fldChar w:fldCharType="end"/>
            </w:r>
          </w:hyperlink>
        </w:p>
        <w:p w14:paraId="4CDF950A" w14:textId="77869EE8" w:rsidR="001C0B81" w:rsidRDefault="001C0B81">
          <w:pPr>
            <w:pStyle w:val="INNH3"/>
            <w:rPr>
              <w:rFonts w:eastAsiaTheme="minorEastAsia"/>
              <w:noProof/>
              <w:kern w:val="2"/>
              <w:sz w:val="22"/>
              <w:szCs w:val="22"/>
              <w:lang w:eastAsia="nb-NO"/>
              <w14:ligatures w14:val="standardContextual"/>
            </w:rPr>
          </w:pPr>
          <w:hyperlink w:anchor="_Toc161236100" w:history="1">
            <w:r w:rsidRPr="00934A21">
              <w:rPr>
                <w:rStyle w:val="Hyperkobling"/>
                <w:noProof/>
              </w:rPr>
              <w:t>7.1.3.</w:t>
            </w:r>
            <w:r>
              <w:rPr>
                <w:rFonts w:eastAsiaTheme="minorEastAsia"/>
                <w:noProof/>
                <w:kern w:val="2"/>
                <w:sz w:val="22"/>
                <w:szCs w:val="22"/>
                <w:lang w:eastAsia="nb-NO"/>
                <w14:ligatures w14:val="standardContextual"/>
              </w:rPr>
              <w:tab/>
            </w:r>
            <w:r w:rsidRPr="00934A21">
              <w:rPr>
                <w:rStyle w:val="Hyperkobling"/>
                <w:noProof/>
              </w:rPr>
              <w:t>Vise gjeldende filbane</w:t>
            </w:r>
            <w:r>
              <w:rPr>
                <w:noProof/>
                <w:webHidden/>
              </w:rPr>
              <w:tab/>
            </w:r>
            <w:r>
              <w:rPr>
                <w:noProof/>
                <w:webHidden/>
              </w:rPr>
              <w:fldChar w:fldCharType="begin"/>
            </w:r>
            <w:r>
              <w:rPr>
                <w:noProof/>
                <w:webHidden/>
              </w:rPr>
              <w:instrText xml:space="preserve"> PAGEREF _Toc161236100 \h </w:instrText>
            </w:r>
            <w:r>
              <w:rPr>
                <w:noProof/>
                <w:webHidden/>
              </w:rPr>
            </w:r>
            <w:r>
              <w:rPr>
                <w:noProof/>
                <w:webHidden/>
              </w:rPr>
              <w:fldChar w:fldCharType="separate"/>
            </w:r>
            <w:r>
              <w:rPr>
                <w:noProof/>
                <w:webHidden/>
              </w:rPr>
              <w:t>41</w:t>
            </w:r>
            <w:r>
              <w:rPr>
                <w:noProof/>
                <w:webHidden/>
              </w:rPr>
              <w:fldChar w:fldCharType="end"/>
            </w:r>
          </w:hyperlink>
        </w:p>
        <w:p w14:paraId="38658BC8" w14:textId="0CE17E0A" w:rsidR="001C0B81" w:rsidRDefault="001C0B81">
          <w:pPr>
            <w:pStyle w:val="INNH3"/>
            <w:rPr>
              <w:rFonts w:eastAsiaTheme="minorEastAsia"/>
              <w:noProof/>
              <w:kern w:val="2"/>
              <w:sz w:val="22"/>
              <w:szCs w:val="22"/>
              <w:lang w:eastAsia="nb-NO"/>
              <w14:ligatures w14:val="standardContextual"/>
            </w:rPr>
          </w:pPr>
          <w:hyperlink w:anchor="_Toc161236101" w:history="1">
            <w:r w:rsidRPr="00934A21">
              <w:rPr>
                <w:rStyle w:val="Hyperkobling"/>
                <w:noProof/>
              </w:rPr>
              <w:t>7.1.4.</w:t>
            </w:r>
            <w:r>
              <w:rPr>
                <w:rFonts w:eastAsiaTheme="minorEastAsia"/>
                <w:noProof/>
                <w:kern w:val="2"/>
                <w:sz w:val="22"/>
                <w:szCs w:val="22"/>
                <w:lang w:eastAsia="nb-NO"/>
                <w14:ligatures w14:val="standardContextual"/>
              </w:rPr>
              <w:tab/>
            </w:r>
            <w:r w:rsidRPr="00934A21">
              <w:rPr>
                <w:rStyle w:val="Hyperkobling"/>
                <w:noProof/>
              </w:rPr>
              <w:t>Søke etter filer og mapper</w:t>
            </w:r>
            <w:r>
              <w:rPr>
                <w:noProof/>
                <w:webHidden/>
              </w:rPr>
              <w:tab/>
            </w:r>
            <w:r>
              <w:rPr>
                <w:noProof/>
                <w:webHidden/>
              </w:rPr>
              <w:fldChar w:fldCharType="begin"/>
            </w:r>
            <w:r>
              <w:rPr>
                <w:noProof/>
                <w:webHidden/>
              </w:rPr>
              <w:instrText xml:space="preserve"> PAGEREF _Toc161236101 \h </w:instrText>
            </w:r>
            <w:r>
              <w:rPr>
                <w:noProof/>
                <w:webHidden/>
              </w:rPr>
            </w:r>
            <w:r>
              <w:rPr>
                <w:noProof/>
                <w:webHidden/>
              </w:rPr>
              <w:fldChar w:fldCharType="separate"/>
            </w:r>
            <w:r>
              <w:rPr>
                <w:noProof/>
                <w:webHidden/>
              </w:rPr>
              <w:t>41</w:t>
            </w:r>
            <w:r>
              <w:rPr>
                <w:noProof/>
                <w:webHidden/>
              </w:rPr>
              <w:fldChar w:fldCharType="end"/>
            </w:r>
          </w:hyperlink>
        </w:p>
        <w:p w14:paraId="2AB047C2" w14:textId="2B3C50F3" w:rsidR="001C0B81" w:rsidRDefault="001C0B81">
          <w:pPr>
            <w:pStyle w:val="INNH3"/>
            <w:rPr>
              <w:rFonts w:eastAsiaTheme="minorEastAsia"/>
              <w:noProof/>
              <w:kern w:val="2"/>
              <w:sz w:val="22"/>
              <w:szCs w:val="22"/>
              <w:lang w:eastAsia="nb-NO"/>
              <w14:ligatures w14:val="standardContextual"/>
            </w:rPr>
          </w:pPr>
          <w:hyperlink w:anchor="_Toc161236102" w:history="1">
            <w:r w:rsidRPr="00934A21">
              <w:rPr>
                <w:rStyle w:val="Hyperkobling"/>
                <w:noProof/>
              </w:rPr>
              <w:t>7.1.5.</w:t>
            </w:r>
            <w:r>
              <w:rPr>
                <w:rFonts w:eastAsiaTheme="minorEastAsia"/>
                <w:noProof/>
                <w:kern w:val="2"/>
                <w:sz w:val="22"/>
                <w:szCs w:val="22"/>
                <w:lang w:eastAsia="nb-NO"/>
                <w14:ligatures w14:val="standardContextual"/>
              </w:rPr>
              <w:tab/>
            </w:r>
            <w:r w:rsidRPr="00934A21">
              <w:rPr>
                <w:rStyle w:val="Hyperkobling"/>
                <w:noProof/>
              </w:rPr>
              <w:t>Sortere filer eller mapper</w:t>
            </w:r>
            <w:r>
              <w:rPr>
                <w:noProof/>
                <w:webHidden/>
              </w:rPr>
              <w:tab/>
            </w:r>
            <w:r>
              <w:rPr>
                <w:noProof/>
                <w:webHidden/>
              </w:rPr>
              <w:fldChar w:fldCharType="begin"/>
            </w:r>
            <w:r>
              <w:rPr>
                <w:noProof/>
                <w:webHidden/>
              </w:rPr>
              <w:instrText xml:space="preserve"> PAGEREF _Toc161236102 \h </w:instrText>
            </w:r>
            <w:r>
              <w:rPr>
                <w:noProof/>
                <w:webHidden/>
              </w:rPr>
            </w:r>
            <w:r>
              <w:rPr>
                <w:noProof/>
                <w:webHidden/>
              </w:rPr>
              <w:fldChar w:fldCharType="separate"/>
            </w:r>
            <w:r>
              <w:rPr>
                <w:noProof/>
                <w:webHidden/>
              </w:rPr>
              <w:t>42</w:t>
            </w:r>
            <w:r>
              <w:rPr>
                <w:noProof/>
                <w:webHidden/>
              </w:rPr>
              <w:fldChar w:fldCharType="end"/>
            </w:r>
          </w:hyperlink>
        </w:p>
        <w:p w14:paraId="47BD979F" w14:textId="3EB3CEC4" w:rsidR="001C0B81" w:rsidRDefault="001C0B81">
          <w:pPr>
            <w:pStyle w:val="INNH2"/>
            <w:rPr>
              <w:rFonts w:eastAsiaTheme="minorEastAsia"/>
              <w:noProof/>
              <w:kern w:val="2"/>
              <w:sz w:val="22"/>
              <w:szCs w:val="22"/>
              <w:lang w:eastAsia="nb-NO"/>
              <w14:ligatures w14:val="standardContextual"/>
            </w:rPr>
          </w:pPr>
          <w:hyperlink w:anchor="_Toc161236103" w:history="1">
            <w:r w:rsidRPr="00934A21">
              <w:rPr>
                <w:rStyle w:val="Hyperkobling"/>
                <w:noProof/>
              </w:rPr>
              <w:t>7.2.</w:t>
            </w:r>
            <w:r>
              <w:rPr>
                <w:rFonts w:eastAsiaTheme="minorEastAsia"/>
                <w:noProof/>
                <w:kern w:val="2"/>
                <w:sz w:val="22"/>
                <w:szCs w:val="22"/>
                <w:lang w:eastAsia="nb-NO"/>
                <w14:ligatures w14:val="standardContextual"/>
              </w:rPr>
              <w:tab/>
            </w:r>
            <w:r w:rsidRPr="00934A21">
              <w:rPr>
                <w:rStyle w:val="Hyperkobling"/>
                <w:noProof/>
              </w:rPr>
              <w:t>Endre filer og mapper</w:t>
            </w:r>
            <w:r>
              <w:rPr>
                <w:noProof/>
                <w:webHidden/>
              </w:rPr>
              <w:tab/>
            </w:r>
            <w:r>
              <w:rPr>
                <w:noProof/>
                <w:webHidden/>
              </w:rPr>
              <w:fldChar w:fldCharType="begin"/>
            </w:r>
            <w:r>
              <w:rPr>
                <w:noProof/>
                <w:webHidden/>
              </w:rPr>
              <w:instrText xml:space="preserve"> PAGEREF _Toc161236103 \h </w:instrText>
            </w:r>
            <w:r>
              <w:rPr>
                <w:noProof/>
                <w:webHidden/>
              </w:rPr>
            </w:r>
            <w:r>
              <w:rPr>
                <w:noProof/>
                <w:webHidden/>
              </w:rPr>
              <w:fldChar w:fldCharType="separate"/>
            </w:r>
            <w:r>
              <w:rPr>
                <w:noProof/>
                <w:webHidden/>
              </w:rPr>
              <w:t>42</w:t>
            </w:r>
            <w:r>
              <w:rPr>
                <w:noProof/>
                <w:webHidden/>
              </w:rPr>
              <w:fldChar w:fldCharType="end"/>
            </w:r>
          </w:hyperlink>
        </w:p>
        <w:p w14:paraId="4F6E86CD" w14:textId="403FAA12" w:rsidR="001C0B81" w:rsidRDefault="001C0B81">
          <w:pPr>
            <w:pStyle w:val="INNH3"/>
            <w:rPr>
              <w:rFonts w:eastAsiaTheme="minorEastAsia"/>
              <w:noProof/>
              <w:kern w:val="2"/>
              <w:sz w:val="22"/>
              <w:szCs w:val="22"/>
              <w:lang w:eastAsia="nb-NO"/>
              <w14:ligatures w14:val="standardContextual"/>
            </w:rPr>
          </w:pPr>
          <w:hyperlink w:anchor="_Toc161236104" w:history="1">
            <w:r w:rsidRPr="00934A21">
              <w:rPr>
                <w:rStyle w:val="Hyperkobling"/>
                <w:noProof/>
              </w:rPr>
              <w:t>7.2.1.</w:t>
            </w:r>
            <w:r>
              <w:rPr>
                <w:rFonts w:eastAsiaTheme="minorEastAsia"/>
                <w:noProof/>
                <w:kern w:val="2"/>
                <w:sz w:val="22"/>
                <w:szCs w:val="22"/>
                <w:lang w:eastAsia="nb-NO"/>
                <w14:ligatures w14:val="standardContextual"/>
              </w:rPr>
              <w:tab/>
            </w:r>
            <w:r w:rsidRPr="00934A21">
              <w:rPr>
                <w:rStyle w:val="Hyperkobling"/>
                <w:noProof/>
              </w:rPr>
              <w:t>Opprette en ny mappe</w:t>
            </w:r>
            <w:r>
              <w:rPr>
                <w:noProof/>
                <w:webHidden/>
              </w:rPr>
              <w:tab/>
            </w:r>
            <w:r>
              <w:rPr>
                <w:noProof/>
                <w:webHidden/>
              </w:rPr>
              <w:fldChar w:fldCharType="begin"/>
            </w:r>
            <w:r>
              <w:rPr>
                <w:noProof/>
                <w:webHidden/>
              </w:rPr>
              <w:instrText xml:space="preserve"> PAGEREF _Toc161236104 \h </w:instrText>
            </w:r>
            <w:r>
              <w:rPr>
                <w:noProof/>
                <w:webHidden/>
              </w:rPr>
            </w:r>
            <w:r>
              <w:rPr>
                <w:noProof/>
                <w:webHidden/>
              </w:rPr>
              <w:fldChar w:fldCharType="separate"/>
            </w:r>
            <w:r>
              <w:rPr>
                <w:noProof/>
                <w:webHidden/>
              </w:rPr>
              <w:t>42</w:t>
            </w:r>
            <w:r>
              <w:rPr>
                <w:noProof/>
                <w:webHidden/>
              </w:rPr>
              <w:fldChar w:fldCharType="end"/>
            </w:r>
          </w:hyperlink>
        </w:p>
        <w:p w14:paraId="5E3650B8" w14:textId="5AC847CD" w:rsidR="001C0B81" w:rsidRDefault="001C0B81">
          <w:pPr>
            <w:pStyle w:val="INNH3"/>
            <w:rPr>
              <w:rFonts w:eastAsiaTheme="minorEastAsia"/>
              <w:noProof/>
              <w:kern w:val="2"/>
              <w:sz w:val="22"/>
              <w:szCs w:val="22"/>
              <w:lang w:eastAsia="nb-NO"/>
              <w14:ligatures w14:val="standardContextual"/>
            </w:rPr>
          </w:pPr>
          <w:hyperlink w:anchor="_Toc161236105" w:history="1">
            <w:r w:rsidRPr="00934A21">
              <w:rPr>
                <w:rStyle w:val="Hyperkobling"/>
                <w:noProof/>
              </w:rPr>
              <w:t>7.2.2.</w:t>
            </w:r>
            <w:r>
              <w:rPr>
                <w:rFonts w:eastAsiaTheme="minorEastAsia"/>
                <w:noProof/>
                <w:kern w:val="2"/>
                <w:sz w:val="22"/>
                <w:szCs w:val="22"/>
                <w:lang w:eastAsia="nb-NO"/>
                <w14:ligatures w14:val="standardContextual"/>
              </w:rPr>
              <w:tab/>
            </w:r>
            <w:r w:rsidRPr="00934A21">
              <w:rPr>
                <w:rStyle w:val="Hyperkobling"/>
                <w:noProof/>
              </w:rPr>
              <w:t>Gi nytt navn til filer eller mapper</w:t>
            </w:r>
            <w:r>
              <w:rPr>
                <w:noProof/>
                <w:webHidden/>
              </w:rPr>
              <w:tab/>
            </w:r>
            <w:r>
              <w:rPr>
                <w:noProof/>
                <w:webHidden/>
              </w:rPr>
              <w:fldChar w:fldCharType="begin"/>
            </w:r>
            <w:r>
              <w:rPr>
                <w:noProof/>
                <w:webHidden/>
              </w:rPr>
              <w:instrText xml:space="preserve"> PAGEREF _Toc161236105 \h </w:instrText>
            </w:r>
            <w:r>
              <w:rPr>
                <w:noProof/>
                <w:webHidden/>
              </w:rPr>
            </w:r>
            <w:r>
              <w:rPr>
                <w:noProof/>
                <w:webHidden/>
              </w:rPr>
              <w:fldChar w:fldCharType="separate"/>
            </w:r>
            <w:r>
              <w:rPr>
                <w:noProof/>
                <w:webHidden/>
              </w:rPr>
              <w:t>42</w:t>
            </w:r>
            <w:r>
              <w:rPr>
                <w:noProof/>
                <w:webHidden/>
              </w:rPr>
              <w:fldChar w:fldCharType="end"/>
            </w:r>
          </w:hyperlink>
        </w:p>
        <w:p w14:paraId="64C39269" w14:textId="51E2A679" w:rsidR="001C0B81" w:rsidRDefault="001C0B81">
          <w:pPr>
            <w:pStyle w:val="INNH3"/>
            <w:rPr>
              <w:rFonts w:eastAsiaTheme="minorEastAsia"/>
              <w:noProof/>
              <w:kern w:val="2"/>
              <w:sz w:val="22"/>
              <w:szCs w:val="22"/>
              <w:lang w:eastAsia="nb-NO"/>
              <w14:ligatures w14:val="standardContextual"/>
            </w:rPr>
          </w:pPr>
          <w:hyperlink w:anchor="_Toc161236106" w:history="1">
            <w:r w:rsidRPr="00934A21">
              <w:rPr>
                <w:rStyle w:val="Hyperkobling"/>
                <w:noProof/>
              </w:rPr>
              <w:t>7.2.3.</w:t>
            </w:r>
            <w:r>
              <w:rPr>
                <w:rFonts w:eastAsiaTheme="minorEastAsia"/>
                <w:noProof/>
                <w:kern w:val="2"/>
                <w:sz w:val="22"/>
                <w:szCs w:val="22"/>
                <w:lang w:eastAsia="nb-NO"/>
                <w14:ligatures w14:val="standardContextual"/>
              </w:rPr>
              <w:tab/>
            </w:r>
            <w:r w:rsidRPr="00934A21">
              <w:rPr>
                <w:rStyle w:val="Hyperkobling"/>
                <w:noProof/>
              </w:rPr>
              <w:t>Velge filer eller mapper for å bruke flere handlinger</w:t>
            </w:r>
            <w:r>
              <w:rPr>
                <w:noProof/>
                <w:webHidden/>
              </w:rPr>
              <w:tab/>
            </w:r>
            <w:r>
              <w:rPr>
                <w:noProof/>
                <w:webHidden/>
              </w:rPr>
              <w:fldChar w:fldCharType="begin"/>
            </w:r>
            <w:r>
              <w:rPr>
                <w:noProof/>
                <w:webHidden/>
              </w:rPr>
              <w:instrText xml:space="preserve"> PAGEREF _Toc161236106 \h </w:instrText>
            </w:r>
            <w:r>
              <w:rPr>
                <w:noProof/>
                <w:webHidden/>
              </w:rPr>
            </w:r>
            <w:r>
              <w:rPr>
                <w:noProof/>
                <w:webHidden/>
              </w:rPr>
              <w:fldChar w:fldCharType="separate"/>
            </w:r>
            <w:r>
              <w:rPr>
                <w:noProof/>
                <w:webHidden/>
              </w:rPr>
              <w:t>42</w:t>
            </w:r>
            <w:r>
              <w:rPr>
                <w:noProof/>
                <w:webHidden/>
              </w:rPr>
              <w:fldChar w:fldCharType="end"/>
            </w:r>
          </w:hyperlink>
        </w:p>
        <w:p w14:paraId="3DD4B1BE" w14:textId="04B211FC" w:rsidR="001C0B81" w:rsidRDefault="001C0B81">
          <w:pPr>
            <w:pStyle w:val="INNH3"/>
            <w:rPr>
              <w:rFonts w:eastAsiaTheme="minorEastAsia"/>
              <w:noProof/>
              <w:kern w:val="2"/>
              <w:sz w:val="22"/>
              <w:szCs w:val="22"/>
              <w:lang w:eastAsia="nb-NO"/>
              <w14:ligatures w14:val="standardContextual"/>
            </w:rPr>
          </w:pPr>
          <w:hyperlink w:anchor="_Toc161236107" w:history="1">
            <w:r w:rsidRPr="00934A21">
              <w:rPr>
                <w:rStyle w:val="Hyperkobling"/>
                <w:noProof/>
              </w:rPr>
              <w:t>7.2.4.</w:t>
            </w:r>
            <w:r>
              <w:rPr>
                <w:rFonts w:eastAsiaTheme="minorEastAsia"/>
                <w:noProof/>
                <w:kern w:val="2"/>
                <w:sz w:val="22"/>
                <w:szCs w:val="22"/>
                <w:lang w:eastAsia="nb-NO"/>
                <w14:ligatures w14:val="standardContextual"/>
              </w:rPr>
              <w:tab/>
            </w:r>
            <w:r w:rsidRPr="00934A21">
              <w:rPr>
                <w:rStyle w:val="Hyperkobling"/>
                <w:noProof/>
              </w:rPr>
              <w:t>Kopiere, klippe ut og lime inn filer eller mapper</w:t>
            </w:r>
            <w:r>
              <w:rPr>
                <w:noProof/>
                <w:webHidden/>
              </w:rPr>
              <w:tab/>
            </w:r>
            <w:r>
              <w:rPr>
                <w:noProof/>
                <w:webHidden/>
              </w:rPr>
              <w:fldChar w:fldCharType="begin"/>
            </w:r>
            <w:r>
              <w:rPr>
                <w:noProof/>
                <w:webHidden/>
              </w:rPr>
              <w:instrText xml:space="preserve"> PAGEREF _Toc161236107 \h </w:instrText>
            </w:r>
            <w:r>
              <w:rPr>
                <w:noProof/>
                <w:webHidden/>
              </w:rPr>
            </w:r>
            <w:r>
              <w:rPr>
                <w:noProof/>
                <w:webHidden/>
              </w:rPr>
              <w:fldChar w:fldCharType="separate"/>
            </w:r>
            <w:r>
              <w:rPr>
                <w:noProof/>
                <w:webHidden/>
              </w:rPr>
              <w:t>43</w:t>
            </w:r>
            <w:r>
              <w:rPr>
                <w:noProof/>
                <w:webHidden/>
              </w:rPr>
              <w:fldChar w:fldCharType="end"/>
            </w:r>
          </w:hyperlink>
        </w:p>
        <w:p w14:paraId="23B39992" w14:textId="4320F5A8" w:rsidR="001C0B81" w:rsidRDefault="001C0B81">
          <w:pPr>
            <w:pStyle w:val="INNH3"/>
            <w:rPr>
              <w:rFonts w:eastAsiaTheme="minorEastAsia"/>
              <w:noProof/>
              <w:kern w:val="2"/>
              <w:sz w:val="22"/>
              <w:szCs w:val="22"/>
              <w:lang w:eastAsia="nb-NO"/>
              <w14:ligatures w14:val="standardContextual"/>
            </w:rPr>
          </w:pPr>
          <w:hyperlink w:anchor="_Toc161236108" w:history="1">
            <w:r w:rsidRPr="00934A21">
              <w:rPr>
                <w:rStyle w:val="Hyperkobling"/>
                <w:noProof/>
              </w:rPr>
              <w:t>7.2.5.</w:t>
            </w:r>
            <w:r>
              <w:rPr>
                <w:rFonts w:eastAsiaTheme="minorEastAsia"/>
                <w:noProof/>
                <w:kern w:val="2"/>
                <w:sz w:val="22"/>
                <w:szCs w:val="22"/>
                <w:lang w:eastAsia="nb-NO"/>
                <w14:ligatures w14:val="standardContextual"/>
              </w:rPr>
              <w:tab/>
            </w:r>
            <w:r w:rsidRPr="00934A21">
              <w:rPr>
                <w:rStyle w:val="Hyperkobling"/>
                <w:noProof/>
              </w:rPr>
              <w:t>Slette filer eller mapper</w:t>
            </w:r>
            <w:r>
              <w:rPr>
                <w:noProof/>
                <w:webHidden/>
              </w:rPr>
              <w:tab/>
            </w:r>
            <w:r>
              <w:rPr>
                <w:noProof/>
                <w:webHidden/>
              </w:rPr>
              <w:fldChar w:fldCharType="begin"/>
            </w:r>
            <w:r>
              <w:rPr>
                <w:noProof/>
                <w:webHidden/>
              </w:rPr>
              <w:instrText xml:space="preserve"> PAGEREF _Toc161236108 \h </w:instrText>
            </w:r>
            <w:r>
              <w:rPr>
                <w:noProof/>
                <w:webHidden/>
              </w:rPr>
            </w:r>
            <w:r>
              <w:rPr>
                <w:noProof/>
                <w:webHidden/>
              </w:rPr>
              <w:fldChar w:fldCharType="separate"/>
            </w:r>
            <w:r>
              <w:rPr>
                <w:noProof/>
                <w:webHidden/>
              </w:rPr>
              <w:t>43</w:t>
            </w:r>
            <w:r>
              <w:rPr>
                <w:noProof/>
                <w:webHidden/>
              </w:rPr>
              <w:fldChar w:fldCharType="end"/>
            </w:r>
          </w:hyperlink>
        </w:p>
        <w:p w14:paraId="3C173DD2" w14:textId="6C0BCB4F" w:rsidR="001C0B81" w:rsidRDefault="001C0B81">
          <w:pPr>
            <w:pStyle w:val="INNH2"/>
            <w:rPr>
              <w:rFonts w:eastAsiaTheme="minorEastAsia"/>
              <w:noProof/>
              <w:kern w:val="2"/>
              <w:sz w:val="22"/>
              <w:szCs w:val="22"/>
              <w:lang w:eastAsia="nb-NO"/>
              <w14:ligatures w14:val="standardContextual"/>
            </w:rPr>
          </w:pPr>
          <w:hyperlink w:anchor="_Toc161236109" w:history="1">
            <w:r w:rsidRPr="00934A21">
              <w:rPr>
                <w:rStyle w:val="Hyperkobling"/>
                <w:noProof/>
              </w:rPr>
              <w:t>7.3.</w:t>
            </w:r>
            <w:r>
              <w:rPr>
                <w:rFonts w:eastAsiaTheme="minorEastAsia"/>
                <w:noProof/>
                <w:kern w:val="2"/>
                <w:sz w:val="22"/>
                <w:szCs w:val="22"/>
                <w:lang w:eastAsia="nb-NO"/>
                <w14:ligatures w14:val="standardContextual"/>
              </w:rPr>
              <w:tab/>
            </w:r>
            <w:r w:rsidRPr="00934A21">
              <w:rPr>
                <w:rStyle w:val="Hyperkobling"/>
                <w:noProof/>
              </w:rPr>
              <w:t>Tabell over Filutforsker kommandoer</w:t>
            </w:r>
            <w:r>
              <w:rPr>
                <w:noProof/>
                <w:webHidden/>
              </w:rPr>
              <w:tab/>
            </w:r>
            <w:r>
              <w:rPr>
                <w:noProof/>
                <w:webHidden/>
              </w:rPr>
              <w:fldChar w:fldCharType="begin"/>
            </w:r>
            <w:r>
              <w:rPr>
                <w:noProof/>
                <w:webHidden/>
              </w:rPr>
              <w:instrText xml:space="preserve"> PAGEREF _Toc161236109 \h </w:instrText>
            </w:r>
            <w:r>
              <w:rPr>
                <w:noProof/>
                <w:webHidden/>
              </w:rPr>
            </w:r>
            <w:r>
              <w:rPr>
                <w:noProof/>
                <w:webHidden/>
              </w:rPr>
              <w:fldChar w:fldCharType="separate"/>
            </w:r>
            <w:r>
              <w:rPr>
                <w:noProof/>
                <w:webHidden/>
              </w:rPr>
              <w:t>44</w:t>
            </w:r>
            <w:r>
              <w:rPr>
                <w:noProof/>
                <w:webHidden/>
              </w:rPr>
              <w:fldChar w:fldCharType="end"/>
            </w:r>
          </w:hyperlink>
        </w:p>
        <w:p w14:paraId="62AB7B93" w14:textId="294651AE" w:rsidR="001C0B81" w:rsidRDefault="001C0B81">
          <w:pPr>
            <w:pStyle w:val="INNH1"/>
            <w:rPr>
              <w:rFonts w:eastAsiaTheme="minorEastAsia"/>
              <w:noProof/>
              <w:kern w:val="2"/>
              <w:sz w:val="22"/>
              <w:szCs w:val="22"/>
              <w:lang w:eastAsia="nb-NO"/>
              <w14:ligatures w14:val="standardContextual"/>
            </w:rPr>
          </w:pPr>
          <w:hyperlink w:anchor="_Toc161236110" w:history="1">
            <w:r w:rsidRPr="00934A21">
              <w:rPr>
                <w:rStyle w:val="Hyperkobling"/>
                <w:noProof/>
              </w:rPr>
              <w:t>8.</w:t>
            </w:r>
            <w:r>
              <w:rPr>
                <w:rFonts w:eastAsiaTheme="minorEastAsia"/>
                <w:noProof/>
                <w:kern w:val="2"/>
                <w:sz w:val="22"/>
                <w:szCs w:val="22"/>
                <w:lang w:eastAsia="nb-NO"/>
                <w14:ligatures w14:val="standardContextual"/>
              </w:rPr>
              <w:tab/>
            </w:r>
            <w:r w:rsidRPr="00934A21">
              <w:rPr>
                <w:rStyle w:val="Hyperkobling"/>
                <w:noProof/>
              </w:rPr>
              <w:t>Bruke Kalkulator programmet</w:t>
            </w:r>
            <w:r>
              <w:rPr>
                <w:noProof/>
                <w:webHidden/>
              </w:rPr>
              <w:tab/>
            </w:r>
            <w:r>
              <w:rPr>
                <w:noProof/>
                <w:webHidden/>
              </w:rPr>
              <w:fldChar w:fldCharType="begin"/>
            </w:r>
            <w:r>
              <w:rPr>
                <w:noProof/>
                <w:webHidden/>
              </w:rPr>
              <w:instrText xml:space="preserve"> PAGEREF _Toc161236110 \h </w:instrText>
            </w:r>
            <w:r>
              <w:rPr>
                <w:noProof/>
                <w:webHidden/>
              </w:rPr>
            </w:r>
            <w:r>
              <w:rPr>
                <w:noProof/>
                <w:webHidden/>
              </w:rPr>
              <w:fldChar w:fldCharType="separate"/>
            </w:r>
            <w:r>
              <w:rPr>
                <w:noProof/>
                <w:webHidden/>
              </w:rPr>
              <w:t>44</w:t>
            </w:r>
            <w:r>
              <w:rPr>
                <w:noProof/>
                <w:webHidden/>
              </w:rPr>
              <w:fldChar w:fldCharType="end"/>
            </w:r>
          </w:hyperlink>
        </w:p>
        <w:p w14:paraId="67B0B1E2" w14:textId="2A7F42DB" w:rsidR="001C0B81" w:rsidRDefault="001C0B81">
          <w:pPr>
            <w:pStyle w:val="INNH2"/>
            <w:rPr>
              <w:rFonts w:eastAsiaTheme="minorEastAsia"/>
              <w:noProof/>
              <w:kern w:val="2"/>
              <w:sz w:val="22"/>
              <w:szCs w:val="22"/>
              <w:lang w:eastAsia="nb-NO"/>
              <w14:ligatures w14:val="standardContextual"/>
            </w:rPr>
          </w:pPr>
          <w:hyperlink w:anchor="_Toc161236111" w:history="1">
            <w:r w:rsidRPr="00934A21">
              <w:rPr>
                <w:rStyle w:val="Hyperkobling"/>
                <w:noProof/>
              </w:rPr>
              <w:t>8.1.</w:t>
            </w:r>
            <w:r>
              <w:rPr>
                <w:rFonts w:eastAsiaTheme="minorEastAsia"/>
                <w:noProof/>
                <w:kern w:val="2"/>
                <w:sz w:val="22"/>
                <w:szCs w:val="22"/>
                <w:lang w:eastAsia="nb-NO"/>
                <w14:ligatures w14:val="standardContextual"/>
              </w:rPr>
              <w:tab/>
            </w:r>
            <w:r w:rsidRPr="00934A21">
              <w:rPr>
                <w:rStyle w:val="Hyperkobling"/>
                <w:noProof/>
              </w:rPr>
              <w:t>Bruke kalkulatoren</w:t>
            </w:r>
            <w:r>
              <w:rPr>
                <w:noProof/>
                <w:webHidden/>
              </w:rPr>
              <w:tab/>
            </w:r>
            <w:r>
              <w:rPr>
                <w:noProof/>
                <w:webHidden/>
              </w:rPr>
              <w:fldChar w:fldCharType="begin"/>
            </w:r>
            <w:r>
              <w:rPr>
                <w:noProof/>
                <w:webHidden/>
              </w:rPr>
              <w:instrText xml:space="preserve"> PAGEREF _Toc161236111 \h </w:instrText>
            </w:r>
            <w:r>
              <w:rPr>
                <w:noProof/>
                <w:webHidden/>
              </w:rPr>
            </w:r>
            <w:r>
              <w:rPr>
                <w:noProof/>
                <w:webHidden/>
              </w:rPr>
              <w:fldChar w:fldCharType="separate"/>
            </w:r>
            <w:r>
              <w:rPr>
                <w:noProof/>
                <w:webHidden/>
              </w:rPr>
              <w:t>44</w:t>
            </w:r>
            <w:r>
              <w:rPr>
                <w:noProof/>
                <w:webHidden/>
              </w:rPr>
              <w:fldChar w:fldCharType="end"/>
            </w:r>
          </w:hyperlink>
        </w:p>
        <w:p w14:paraId="00A51222" w14:textId="735FA0DB" w:rsidR="001C0B81" w:rsidRDefault="001C0B81">
          <w:pPr>
            <w:pStyle w:val="INNH2"/>
            <w:rPr>
              <w:rFonts w:eastAsiaTheme="minorEastAsia"/>
              <w:noProof/>
              <w:kern w:val="2"/>
              <w:sz w:val="22"/>
              <w:szCs w:val="22"/>
              <w:lang w:eastAsia="nb-NO"/>
              <w14:ligatures w14:val="standardContextual"/>
            </w:rPr>
          </w:pPr>
          <w:hyperlink w:anchor="_Toc161236112" w:history="1">
            <w:r w:rsidRPr="00934A21">
              <w:rPr>
                <w:rStyle w:val="Hyperkobling"/>
                <w:noProof/>
              </w:rPr>
              <w:t>8.2.</w:t>
            </w:r>
            <w:r>
              <w:rPr>
                <w:rFonts w:eastAsiaTheme="minorEastAsia"/>
                <w:noProof/>
                <w:kern w:val="2"/>
                <w:sz w:val="22"/>
                <w:szCs w:val="22"/>
                <w:lang w:eastAsia="nb-NO"/>
                <w14:ligatures w14:val="standardContextual"/>
              </w:rPr>
              <w:tab/>
            </w:r>
            <w:r w:rsidRPr="00934A21">
              <w:rPr>
                <w:rStyle w:val="Hyperkobling"/>
                <w:noProof/>
              </w:rPr>
              <w:t>Tabell over Kalkulator kommandoer</w:t>
            </w:r>
            <w:r>
              <w:rPr>
                <w:noProof/>
                <w:webHidden/>
              </w:rPr>
              <w:tab/>
            </w:r>
            <w:r>
              <w:rPr>
                <w:noProof/>
                <w:webHidden/>
              </w:rPr>
              <w:fldChar w:fldCharType="begin"/>
            </w:r>
            <w:r>
              <w:rPr>
                <w:noProof/>
                <w:webHidden/>
              </w:rPr>
              <w:instrText xml:space="preserve"> PAGEREF _Toc161236112 \h </w:instrText>
            </w:r>
            <w:r>
              <w:rPr>
                <w:noProof/>
                <w:webHidden/>
              </w:rPr>
            </w:r>
            <w:r>
              <w:rPr>
                <w:noProof/>
                <w:webHidden/>
              </w:rPr>
              <w:fldChar w:fldCharType="separate"/>
            </w:r>
            <w:r>
              <w:rPr>
                <w:noProof/>
                <w:webHidden/>
              </w:rPr>
              <w:t>45</w:t>
            </w:r>
            <w:r>
              <w:rPr>
                <w:noProof/>
                <w:webHidden/>
              </w:rPr>
              <w:fldChar w:fldCharType="end"/>
            </w:r>
          </w:hyperlink>
        </w:p>
        <w:p w14:paraId="57B54C76" w14:textId="328D7411" w:rsidR="001C0B81" w:rsidRDefault="001C0B81">
          <w:pPr>
            <w:pStyle w:val="INNH1"/>
            <w:rPr>
              <w:rFonts w:eastAsiaTheme="minorEastAsia"/>
              <w:noProof/>
              <w:kern w:val="2"/>
              <w:sz w:val="22"/>
              <w:szCs w:val="22"/>
              <w:lang w:eastAsia="nb-NO"/>
              <w14:ligatures w14:val="standardContextual"/>
            </w:rPr>
          </w:pPr>
          <w:hyperlink w:anchor="_Toc161236113" w:history="1">
            <w:r w:rsidRPr="00934A21">
              <w:rPr>
                <w:rStyle w:val="Hyperkobling"/>
                <w:noProof/>
              </w:rPr>
              <w:t>9.</w:t>
            </w:r>
            <w:r>
              <w:rPr>
                <w:rFonts w:eastAsiaTheme="minorEastAsia"/>
                <w:noProof/>
                <w:kern w:val="2"/>
                <w:sz w:val="22"/>
                <w:szCs w:val="22"/>
                <w:lang w:eastAsia="nb-NO"/>
                <w14:ligatures w14:val="standardContextual"/>
              </w:rPr>
              <w:tab/>
            </w:r>
            <w:r w:rsidRPr="00934A21">
              <w:rPr>
                <w:rStyle w:val="Hyperkobling"/>
                <w:noProof/>
              </w:rPr>
              <w:t>Bruke dato- og klokkeslettprogrammet</w:t>
            </w:r>
            <w:r>
              <w:rPr>
                <w:noProof/>
                <w:webHidden/>
              </w:rPr>
              <w:tab/>
            </w:r>
            <w:r>
              <w:rPr>
                <w:noProof/>
                <w:webHidden/>
              </w:rPr>
              <w:fldChar w:fldCharType="begin"/>
            </w:r>
            <w:r>
              <w:rPr>
                <w:noProof/>
                <w:webHidden/>
              </w:rPr>
              <w:instrText xml:space="preserve"> PAGEREF _Toc161236113 \h </w:instrText>
            </w:r>
            <w:r>
              <w:rPr>
                <w:noProof/>
                <w:webHidden/>
              </w:rPr>
            </w:r>
            <w:r>
              <w:rPr>
                <w:noProof/>
                <w:webHidden/>
              </w:rPr>
              <w:fldChar w:fldCharType="separate"/>
            </w:r>
            <w:r>
              <w:rPr>
                <w:noProof/>
                <w:webHidden/>
              </w:rPr>
              <w:t>45</w:t>
            </w:r>
            <w:r>
              <w:rPr>
                <w:noProof/>
                <w:webHidden/>
              </w:rPr>
              <w:fldChar w:fldCharType="end"/>
            </w:r>
          </w:hyperlink>
        </w:p>
        <w:p w14:paraId="614327DA" w14:textId="0A8E38CC" w:rsidR="001C0B81" w:rsidRDefault="001C0B81">
          <w:pPr>
            <w:pStyle w:val="INNH2"/>
            <w:rPr>
              <w:rFonts w:eastAsiaTheme="minorEastAsia"/>
              <w:noProof/>
              <w:kern w:val="2"/>
              <w:sz w:val="22"/>
              <w:szCs w:val="22"/>
              <w:lang w:eastAsia="nb-NO"/>
              <w14:ligatures w14:val="standardContextual"/>
            </w:rPr>
          </w:pPr>
          <w:hyperlink w:anchor="_Toc161236114" w:history="1">
            <w:r w:rsidRPr="00934A21">
              <w:rPr>
                <w:rStyle w:val="Hyperkobling"/>
                <w:noProof/>
              </w:rPr>
              <w:t>9.1.</w:t>
            </w:r>
            <w:r>
              <w:rPr>
                <w:rFonts w:eastAsiaTheme="minorEastAsia"/>
                <w:noProof/>
                <w:kern w:val="2"/>
                <w:sz w:val="22"/>
                <w:szCs w:val="22"/>
                <w:lang w:eastAsia="nb-NO"/>
                <w14:ligatures w14:val="standardContextual"/>
              </w:rPr>
              <w:tab/>
            </w:r>
            <w:r w:rsidRPr="00934A21">
              <w:rPr>
                <w:rStyle w:val="Hyperkobling"/>
                <w:noProof/>
              </w:rPr>
              <w:t>Vise klokkeslett og dato</w:t>
            </w:r>
            <w:r>
              <w:rPr>
                <w:noProof/>
                <w:webHidden/>
              </w:rPr>
              <w:tab/>
            </w:r>
            <w:r>
              <w:rPr>
                <w:noProof/>
                <w:webHidden/>
              </w:rPr>
              <w:fldChar w:fldCharType="begin"/>
            </w:r>
            <w:r>
              <w:rPr>
                <w:noProof/>
                <w:webHidden/>
              </w:rPr>
              <w:instrText xml:space="preserve"> PAGEREF _Toc161236114 \h </w:instrText>
            </w:r>
            <w:r>
              <w:rPr>
                <w:noProof/>
                <w:webHidden/>
              </w:rPr>
            </w:r>
            <w:r>
              <w:rPr>
                <w:noProof/>
                <w:webHidden/>
              </w:rPr>
              <w:fldChar w:fldCharType="separate"/>
            </w:r>
            <w:r>
              <w:rPr>
                <w:noProof/>
                <w:webHidden/>
              </w:rPr>
              <w:t>45</w:t>
            </w:r>
            <w:r>
              <w:rPr>
                <w:noProof/>
                <w:webHidden/>
              </w:rPr>
              <w:fldChar w:fldCharType="end"/>
            </w:r>
          </w:hyperlink>
        </w:p>
        <w:p w14:paraId="685CCB75" w14:textId="2D8C7683" w:rsidR="001C0B81" w:rsidRDefault="001C0B81">
          <w:pPr>
            <w:pStyle w:val="INNH2"/>
            <w:rPr>
              <w:rFonts w:eastAsiaTheme="minorEastAsia"/>
              <w:noProof/>
              <w:kern w:val="2"/>
              <w:sz w:val="22"/>
              <w:szCs w:val="22"/>
              <w:lang w:eastAsia="nb-NO"/>
              <w14:ligatures w14:val="standardContextual"/>
            </w:rPr>
          </w:pPr>
          <w:hyperlink w:anchor="_Toc161236115" w:history="1">
            <w:r w:rsidRPr="00934A21">
              <w:rPr>
                <w:rStyle w:val="Hyperkobling"/>
                <w:noProof/>
              </w:rPr>
              <w:t>9.2.</w:t>
            </w:r>
            <w:r>
              <w:rPr>
                <w:rFonts w:eastAsiaTheme="minorEastAsia"/>
                <w:noProof/>
                <w:kern w:val="2"/>
                <w:sz w:val="22"/>
                <w:szCs w:val="22"/>
                <w:lang w:eastAsia="nb-NO"/>
                <w14:ligatures w14:val="standardContextual"/>
              </w:rPr>
              <w:tab/>
            </w:r>
            <w:r w:rsidRPr="00934A21">
              <w:rPr>
                <w:rStyle w:val="Hyperkobling"/>
                <w:noProof/>
              </w:rPr>
              <w:t>Stille inn klokkeslett og dato</w:t>
            </w:r>
            <w:r>
              <w:rPr>
                <w:noProof/>
                <w:webHidden/>
              </w:rPr>
              <w:tab/>
            </w:r>
            <w:r>
              <w:rPr>
                <w:noProof/>
                <w:webHidden/>
              </w:rPr>
              <w:fldChar w:fldCharType="begin"/>
            </w:r>
            <w:r>
              <w:rPr>
                <w:noProof/>
                <w:webHidden/>
              </w:rPr>
              <w:instrText xml:space="preserve"> PAGEREF _Toc161236115 \h </w:instrText>
            </w:r>
            <w:r>
              <w:rPr>
                <w:noProof/>
                <w:webHidden/>
              </w:rPr>
            </w:r>
            <w:r>
              <w:rPr>
                <w:noProof/>
                <w:webHidden/>
              </w:rPr>
              <w:fldChar w:fldCharType="separate"/>
            </w:r>
            <w:r>
              <w:rPr>
                <w:noProof/>
                <w:webHidden/>
              </w:rPr>
              <w:t>46</w:t>
            </w:r>
            <w:r>
              <w:rPr>
                <w:noProof/>
                <w:webHidden/>
              </w:rPr>
              <w:fldChar w:fldCharType="end"/>
            </w:r>
          </w:hyperlink>
        </w:p>
        <w:p w14:paraId="4AF62B9C" w14:textId="25A3497A" w:rsidR="001C0B81" w:rsidRDefault="001C0B81">
          <w:pPr>
            <w:pStyle w:val="INNH1"/>
            <w:rPr>
              <w:rFonts w:eastAsiaTheme="minorEastAsia"/>
              <w:noProof/>
              <w:kern w:val="2"/>
              <w:sz w:val="22"/>
              <w:szCs w:val="22"/>
              <w:lang w:eastAsia="nb-NO"/>
              <w14:ligatures w14:val="standardContextual"/>
            </w:rPr>
          </w:pPr>
          <w:hyperlink w:anchor="_Toc161236116" w:history="1">
            <w:r w:rsidRPr="00934A21">
              <w:rPr>
                <w:rStyle w:val="Hyperkobling"/>
                <w:noProof/>
              </w:rPr>
              <w:t>10.</w:t>
            </w:r>
            <w:r>
              <w:rPr>
                <w:rFonts w:eastAsiaTheme="minorEastAsia"/>
                <w:noProof/>
                <w:kern w:val="2"/>
                <w:sz w:val="22"/>
                <w:szCs w:val="22"/>
                <w:lang w:eastAsia="nb-NO"/>
                <w14:ligatures w14:val="standardContextual"/>
              </w:rPr>
              <w:tab/>
            </w:r>
            <w:r w:rsidRPr="00934A21">
              <w:rPr>
                <w:rStyle w:val="Hyperkobling"/>
                <w:noProof/>
              </w:rPr>
              <w:t>Innstillinger-menyen</w:t>
            </w:r>
            <w:r>
              <w:rPr>
                <w:noProof/>
                <w:webHidden/>
              </w:rPr>
              <w:tab/>
            </w:r>
            <w:r>
              <w:rPr>
                <w:noProof/>
                <w:webHidden/>
              </w:rPr>
              <w:fldChar w:fldCharType="begin"/>
            </w:r>
            <w:r>
              <w:rPr>
                <w:noProof/>
                <w:webHidden/>
              </w:rPr>
              <w:instrText xml:space="preserve"> PAGEREF _Toc161236116 \h </w:instrText>
            </w:r>
            <w:r>
              <w:rPr>
                <w:noProof/>
                <w:webHidden/>
              </w:rPr>
            </w:r>
            <w:r>
              <w:rPr>
                <w:noProof/>
                <w:webHidden/>
              </w:rPr>
              <w:fldChar w:fldCharType="separate"/>
            </w:r>
            <w:r>
              <w:rPr>
                <w:noProof/>
                <w:webHidden/>
              </w:rPr>
              <w:t>46</w:t>
            </w:r>
            <w:r>
              <w:rPr>
                <w:noProof/>
                <w:webHidden/>
              </w:rPr>
              <w:fldChar w:fldCharType="end"/>
            </w:r>
          </w:hyperlink>
        </w:p>
        <w:p w14:paraId="60F3CCEC" w14:textId="43F2E988" w:rsidR="001C0B81" w:rsidRDefault="001C0B81">
          <w:pPr>
            <w:pStyle w:val="INNH1"/>
            <w:rPr>
              <w:rFonts w:eastAsiaTheme="minorEastAsia"/>
              <w:noProof/>
              <w:kern w:val="2"/>
              <w:sz w:val="22"/>
              <w:szCs w:val="22"/>
              <w:lang w:eastAsia="nb-NO"/>
              <w14:ligatures w14:val="standardContextual"/>
            </w:rPr>
          </w:pPr>
          <w:hyperlink w:anchor="_Toc161236117" w:history="1">
            <w:r w:rsidRPr="00934A21">
              <w:rPr>
                <w:rStyle w:val="Hyperkobling"/>
                <w:noProof/>
              </w:rPr>
              <w:t>11.</w:t>
            </w:r>
            <w:r>
              <w:rPr>
                <w:rFonts w:eastAsiaTheme="minorEastAsia"/>
                <w:noProof/>
                <w:kern w:val="2"/>
                <w:sz w:val="22"/>
                <w:szCs w:val="22"/>
                <w:lang w:eastAsia="nb-NO"/>
                <w14:ligatures w14:val="standardContextual"/>
              </w:rPr>
              <w:tab/>
            </w:r>
            <w:r w:rsidRPr="00934A21">
              <w:rPr>
                <w:rStyle w:val="Hyperkobling"/>
                <w:noProof/>
              </w:rPr>
              <w:t>Brukerinnstillinger</w:t>
            </w:r>
            <w:r>
              <w:rPr>
                <w:noProof/>
                <w:webHidden/>
              </w:rPr>
              <w:tab/>
            </w:r>
            <w:r>
              <w:rPr>
                <w:noProof/>
                <w:webHidden/>
              </w:rPr>
              <w:fldChar w:fldCharType="begin"/>
            </w:r>
            <w:r>
              <w:rPr>
                <w:noProof/>
                <w:webHidden/>
              </w:rPr>
              <w:instrText xml:space="preserve"> PAGEREF _Toc161236117 \h </w:instrText>
            </w:r>
            <w:r>
              <w:rPr>
                <w:noProof/>
                <w:webHidden/>
              </w:rPr>
            </w:r>
            <w:r>
              <w:rPr>
                <w:noProof/>
                <w:webHidden/>
              </w:rPr>
              <w:fldChar w:fldCharType="separate"/>
            </w:r>
            <w:r>
              <w:rPr>
                <w:noProof/>
                <w:webHidden/>
              </w:rPr>
              <w:t>47</w:t>
            </w:r>
            <w:r>
              <w:rPr>
                <w:noProof/>
                <w:webHidden/>
              </w:rPr>
              <w:fldChar w:fldCharType="end"/>
            </w:r>
          </w:hyperlink>
        </w:p>
        <w:p w14:paraId="04095DFE" w14:textId="7EDB06A0" w:rsidR="001C0B81" w:rsidRDefault="001C0B81">
          <w:pPr>
            <w:pStyle w:val="INNH2"/>
            <w:rPr>
              <w:rFonts w:eastAsiaTheme="minorEastAsia"/>
              <w:noProof/>
              <w:kern w:val="2"/>
              <w:sz w:val="22"/>
              <w:szCs w:val="22"/>
              <w:lang w:eastAsia="nb-NO"/>
              <w14:ligatures w14:val="standardContextual"/>
            </w:rPr>
          </w:pPr>
          <w:hyperlink w:anchor="_Toc161236118" w:history="1">
            <w:r w:rsidRPr="00934A21">
              <w:rPr>
                <w:rStyle w:val="Hyperkobling"/>
                <w:noProof/>
              </w:rPr>
              <w:t>a.</w:t>
            </w:r>
            <w:r>
              <w:rPr>
                <w:rFonts w:eastAsiaTheme="minorEastAsia"/>
                <w:noProof/>
                <w:kern w:val="2"/>
                <w:sz w:val="22"/>
                <w:szCs w:val="22"/>
                <w:lang w:eastAsia="nb-NO"/>
                <w14:ligatures w14:val="standardContextual"/>
              </w:rPr>
              <w:tab/>
            </w:r>
            <w:r w:rsidRPr="00934A21">
              <w:rPr>
                <w:rStyle w:val="Hyperkobling"/>
                <w:noProof/>
              </w:rPr>
              <w:t>Tabell over alternativer for brukerinnstilling</w:t>
            </w:r>
            <w:r>
              <w:rPr>
                <w:noProof/>
                <w:webHidden/>
              </w:rPr>
              <w:tab/>
            </w:r>
            <w:r>
              <w:rPr>
                <w:noProof/>
                <w:webHidden/>
              </w:rPr>
              <w:fldChar w:fldCharType="begin"/>
            </w:r>
            <w:r>
              <w:rPr>
                <w:noProof/>
                <w:webHidden/>
              </w:rPr>
              <w:instrText xml:space="preserve"> PAGEREF _Toc161236118 \h </w:instrText>
            </w:r>
            <w:r>
              <w:rPr>
                <w:noProof/>
                <w:webHidden/>
              </w:rPr>
            </w:r>
            <w:r>
              <w:rPr>
                <w:noProof/>
                <w:webHidden/>
              </w:rPr>
              <w:fldChar w:fldCharType="separate"/>
            </w:r>
            <w:r>
              <w:rPr>
                <w:noProof/>
                <w:webHidden/>
              </w:rPr>
              <w:t>47</w:t>
            </w:r>
            <w:r>
              <w:rPr>
                <w:noProof/>
                <w:webHidden/>
              </w:rPr>
              <w:fldChar w:fldCharType="end"/>
            </w:r>
          </w:hyperlink>
        </w:p>
        <w:p w14:paraId="76678E18" w14:textId="766A0820" w:rsidR="001C0B81" w:rsidRDefault="001C0B81">
          <w:pPr>
            <w:pStyle w:val="INNH2"/>
            <w:rPr>
              <w:rFonts w:eastAsiaTheme="minorEastAsia"/>
              <w:noProof/>
              <w:kern w:val="2"/>
              <w:sz w:val="22"/>
              <w:szCs w:val="22"/>
              <w:lang w:eastAsia="nb-NO"/>
              <w14:ligatures w14:val="standardContextual"/>
            </w:rPr>
          </w:pPr>
          <w:hyperlink w:anchor="_Toc161236119" w:history="1">
            <w:r w:rsidRPr="00934A21">
              <w:rPr>
                <w:rStyle w:val="Hyperkobling"/>
                <w:noProof/>
              </w:rPr>
              <w:t>11.2</w:t>
            </w:r>
            <w:r>
              <w:rPr>
                <w:rFonts w:eastAsiaTheme="minorEastAsia"/>
                <w:noProof/>
                <w:kern w:val="2"/>
                <w:sz w:val="22"/>
                <w:szCs w:val="22"/>
                <w:lang w:eastAsia="nb-NO"/>
                <w14:ligatures w14:val="standardContextual"/>
              </w:rPr>
              <w:tab/>
            </w:r>
            <w:r w:rsidRPr="00934A21">
              <w:rPr>
                <w:rStyle w:val="Hyperkobling"/>
                <w:noProof/>
              </w:rPr>
              <w:t>Legge til, konfigurere og slette språkprofiler</w:t>
            </w:r>
            <w:r>
              <w:rPr>
                <w:noProof/>
                <w:webHidden/>
              </w:rPr>
              <w:tab/>
            </w:r>
            <w:r>
              <w:rPr>
                <w:noProof/>
                <w:webHidden/>
              </w:rPr>
              <w:fldChar w:fldCharType="begin"/>
            </w:r>
            <w:r>
              <w:rPr>
                <w:noProof/>
                <w:webHidden/>
              </w:rPr>
              <w:instrText xml:space="preserve"> PAGEREF _Toc161236119 \h </w:instrText>
            </w:r>
            <w:r>
              <w:rPr>
                <w:noProof/>
                <w:webHidden/>
              </w:rPr>
            </w:r>
            <w:r>
              <w:rPr>
                <w:noProof/>
                <w:webHidden/>
              </w:rPr>
              <w:fldChar w:fldCharType="separate"/>
            </w:r>
            <w:r>
              <w:rPr>
                <w:noProof/>
                <w:webHidden/>
              </w:rPr>
              <w:t>48</w:t>
            </w:r>
            <w:r>
              <w:rPr>
                <w:noProof/>
                <w:webHidden/>
              </w:rPr>
              <w:fldChar w:fldCharType="end"/>
            </w:r>
          </w:hyperlink>
        </w:p>
        <w:p w14:paraId="7DC33117" w14:textId="2E217859" w:rsidR="001C0B81" w:rsidRDefault="001C0B81">
          <w:pPr>
            <w:pStyle w:val="INNH3"/>
            <w:rPr>
              <w:rFonts w:eastAsiaTheme="minorEastAsia"/>
              <w:noProof/>
              <w:kern w:val="2"/>
              <w:sz w:val="22"/>
              <w:szCs w:val="22"/>
              <w:lang w:eastAsia="nb-NO"/>
              <w14:ligatures w14:val="standardContextual"/>
            </w:rPr>
          </w:pPr>
          <w:hyperlink w:anchor="_Toc161236120" w:history="1">
            <w:r w:rsidRPr="00934A21">
              <w:rPr>
                <w:rStyle w:val="Hyperkobling"/>
                <w:noProof/>
              </w:rPr>
              <w:t>11.2.1</w:t>
            </w:r>
            <w:r>
              <w:rPr>
                <w:rFonts w:eastAsiaTheme="minorEastAsia"/>
                <w:noProof/>
                <w:kern w:val="2"/>
                <w:sz w:val="22"/>
                <w:szCs w:val="22"/>
                <w:lang w:eastAsia="nb-NO"/>
                <w14:ligatures w14:val="standardContextual"/>
              </w:rPr>
              <w:tab/>
            </w:r>
            <w:r w:rsidRPr="00934A21">
              <w:rPr>
                <w:rStyle w:val="Hyperkobling"/>
                <w:noProof/>
              </w:rPr>
              <w:t>Legge til en språkprofil</w:t>
            </w:r>
            <w:r>
              <w:rPr>
                <w:noProof/>
                <w:webHidden/>
              </w:rPr>
              <w:tab/>
            </w:r>
            <w:r>
              <w:rPr>
                <w:noProof/>
                <w:webHidden/>
              </w:rPr>
              <w:fldChar w:fldCharType="begin"/>
            </w:r>
            <w:r>
              <w:rPr>
                <w:noProof/>
                <w:webHidden/>
              </w:rPr>
              <w:instrText xml:space="preserve"> PAGEREF _Toc161236120 \h </w:instrText>
            </w:r>
            <w:r>
              <w:rPr>
                <w:noProof/>
                <w:webHidden/>
              </w:rPr>
            </w:r>
            <w:r>
              <w:rPr>
                <w:noProof/>
                <w:webHidden/>
              </w:rPr>
              <w:fldChar w:fldCharType="separate"/>
            </w:r>
            <w:r>
              <w:rPr>
                <w:noProof/>
                <w:webHidden/>
              </w:rPr>
              <w:t>48</w:t>
            </w:r>
            <w:r>
              <w:rPr>
                <w:noProof/>
                <w:webHidden/>
              </w:rPr>
              <w:fldChar w:fldCharType="end"/>
            </w:r>
          </w:hyperlink>
        </w:p>
        <w:p w14:paraId="443F41A8" w14:textId="4FC9952B" w:rsidR="001C0B81" w:rsidRDefault="001C0B81">
          <w:pPr>
            <w:pStyle w:val="INNH3"/>
            <w:rPr>
              <w:rFonts w:eastAsiaTheme="minorEastAsia"/>
              <w:noProof/>
              <w:kern w:val="2"/>
              <w:sz w:val="22"/>
              <w:szCs w:val="22"/>
              <w:lang w:eastAsia="nb-NO"/>
              <w14:ligatures w14:val="standardContextual"/>
            </w:rPr>
          </w:pPr>
          <w:hyperlink w:anchor="_Toc161236121" w:history="1">
            <w:r w:rsidRPr="00934A21">
              <w:rPr>
                <w:rStyle w:val="Hyperkobling"/>
                <w:noProof/>
              </w:rPr>
              <w:t>11.2.2</w:t>
            </w:r>
            <w:r>
              <w:rPr>
                <w:rFonts w:eastAsiaTheme="minorEastAsia"/>
                <w:noProof/>
                <w:kern w:val="2"/>
                <w:sz w:val="22"/>
                <w:szCs w:val="22"/>
                <w:lang w:eastAsia="nb-NO"/>
                <w14:ligatures w14:val="standardContextual"/>
              </w:rPr>
              <w:tab/>
            </w:r>
            <w:r w:rsidRPr="00934A21">
              <w:rPr>
                <w:rStyle w:val="Hyperkobling"/>
                <w:noProof/>
              </w:rPr>
              <w:t>Konfigurere eller slette en språkprofil</w:t>
            </w:r>
            <w:r>
              <w:rPr>
                <w:noProof/>
                <w:webHidden/>
              </w:rPr>
              <w:tab/>
            </w:r>
            <w:r>
              <w:rPr>
                <w:noProof/>
                <w:webHidden/>
              </w:rPr>
              <w:fldChar w:fldCharType="begin"/>
            </w:r>
            <w:r>
              <w:rPr>
                <w:noProof/>
                <w:webHidden/>
              </w:rPr>
              <w:instrText xml:space="preserve"> PAGEREF _Toc161236121 \h </w:instrText>
            </w:r>
            <w:r>
              <w:rPr>
                <w:noProof/>
                <w:webHidden/>
              </w:rPr>
            </w:r>
            <w:r>
              <w:rPr>
                <w:noProof/>
                <w:webHidden/>
              </w:rPr>
              <w:fldChar w:fldCharType="separate"/>
            </w:r>
            <w:r>
              <w:rPr>
                <w:noProof/>
                <w:webHidden/>
              </w:rPr>
              <w:t>48</w:t>
            </w:r>
            <w:r>
              <w:rPr>
                <w:noProof/>
                <w:webHidden/>
              </w:rPr>
              <w:fldChar w:fldCharType="end"/>
            </w:r>
          </w:hyperlink>
        </w:p>
        <w:p w14:paraId="49C69F13" w14:textId="1E43673D" w:rsidR="001C0B81" w:rsidRDefault="001C0B81">
          <w:pPr>
            <w:pStyle w:val="INNH2"/>
            <w:rPr>
              <w:rFonts w:eastAsiaTheme="minorEastAsia"/>
              <w:noProof/>
              <w:kern w:val="2"/>
              <w:sz w:val="22"/>
              <w:szCs w:val="22"/>
              <w:lang w:eastAsia="nb-NO"/>
              <w14:ligatures w14:val="standardContextual"/>
            </w:rPr>
          </w:pPr>
          <w:hyperlink w:anchor="_Toc161236122" w:history="1">
            <w:r w:rsidRPr="00934A21">
              <w:rPr>
                <w:rStyle w:val="Hyperkobling"/>
                <w:noProof/>
              </w:rPr>
              <w:t>11.3</w:t>
            </w:r>
            <w:r>
              <w:rPr>
                <w:rFonts w:eastAsiaTheme="minorEastAsia"/>
                <w:noProof/>
                <w:kern w:val="2"/>
                <w:sz w:val="22"/>
                <w:szCs w:val="22"/>
                <w:lang w:eastAsia="nb-NO"/>
                <w14:ligatures w14:val="standardContextual"/>
              </w:rPr>
              <w:tab/>
            </w:r>
            <w:r w:rsidRPr="00934A21">
              <w:rPr>
                <w:rStyle w:val="Hyperkobling"/>
                <w:noProof/>
              </w:rPr>
              <w:t>Tekst-til-tale</w:t>
            </w:r>
            <w:r>
              <w:rPr>
                <w:noProof/>
                <w:webHidden/>
              </w:rPr>
              <w:tab/>
            </w:r>
            <w:r>
              <w:rPr>
                <w:noProof/>
                <w:webHidden/>
              </w:rPr>
              <w:fldChar w:fldCharType="begin"/>
            </w:r>
            <w:r>
              <w:rPr>
                <w:noProof/>
                <w:webHidden/>
              </w:rPr>
              <w:instrText xml:space="preserve"> PAGEREF _Toc161236122 \h </w:instrText>
            </w:r>
            <w:r>
              <w:rPr>
                <w:noProof/>
                <w:webHidden/>
              </w:rPr>
            </w:r>
            <w:r>
              <w:rPr>
                <w:noProof/>
                <w:webHidden/>
              </w:rPr>
              <w:fldChar w:fldCharType="separate"/>
            </w:r>
            <w:r>
              <w:rPr>
                <w:noProof/>
                <w:webHidden/>
              </w:rPr>
              <w:t>49</w:t>
            </w:r>
            <w:r>
              <w:rPr>
                <w:noProof/>
                <w:webHidden/>
              </w:rPr>
              <w:fldChar w:fldCharType="end"/>
            </w:r>
          </w:hyperlink>
        </w:p>
        <w:p w14:paraId="63D17BF5" w14:textId="09CA3F1E" w:rsidR="001C0B81" w:rsidRDefault="001C0B81">
          <w:pPr>
            <w:pStyle w:val="INNH3"/>
            <w:rPr>
              <w:rFonts w:eastAsiaTheme="minorEastAsia"/>
              <w:noProof/>
              <w:kern w:val="2"/>
              <w:sz w:val="22"/>
              <w:szCs w:val="22"/>
              <w:lang w:eastAsia="nb-NO"/>
              <w14:ligatures w14:val="standardContextual"/>
            </w:rPr>
          </w:pPr>
          <w:hyperlink w:anchor="_Toc161236123" w:history="1">
            <w:r w:rsidRPr="00934A21">
              <w:rPr>
                <w:rStyle w:val="Hyperkobling"/>
                <w:noProof/>
              </w:rPr>
              <w:t>11.3.1</w:t>
            </w:r>
            <w:r>
              <w:rPr>
                <w:rFonts w:eastAsiaTheme="minorEastAsia"/>
                <w:noProof/>
                <w:kern w:val="2"/>
                <w:sz w:val="22"/>
                <w:szCs w:val="22"/>
                <w:lang w:eastAsia="nb-NO"/>
                <w14:ligatures w14:val="standardContextual"/>
              </w:rPr>
              <w:tab/>
            </w:r>
            <w:r w:rsidRPr="00934A21">
              <w:rPr>
                <w:rStyle w:val="Hyperkobling"/>
                <w:noProof/>
              </w:rPr>
              <w:t>Valg av stemme</w:t>
            </w:r>
            <w:r>
              <w:rPr>
                <w:noProof/>
                <w:webHidden/>
              </w:rPr>
              <w:tab/>
            </w:r>
            <w:r>
              <w:rPr>
                <w:noProof/>
                <w:webHidden/>
              </w:rPr>
              <w:fldChar w:fldCharType="begin"/>
            </w:r>
            <w:r>
              <w:rPr>
                <w:noProof/>
                <w:webHidden/>
              </w:rPr>
              <w:instrText xml:space="preserve"> PAGEREF _Toc161236123 \h </w:instrText>
            </w:r>
            <w:r>
              <w:rPr>
                <w:noProof/>
                <w:webHidden/>
              </w:rPr>
            </w:r>
            <w:r>
              <w:rPr>
                <w:noProof/>
                <w:webHidden/>
              </w:rPr>
              <w:fldChar w:fldCharType="separate"/>
            </w:r>
            <w:r>
              <w:rPr>
                <w:noProof/>
                <w:webHidden/>
              </w:rPr>
              <w:t>49</w:t>
            </w:r>
            <w:r>
              <w:rPr>
                <w:noProof/>
                <w:webHidden/>
              </w:rPr>
              <w:fldChar w:fldCharType="end"/>
            </w:r>
          </w:hyperlink>
        </w:p>
        <w:p w14:paraId="768D60F5" w14:textId="7D15B671" w:rsidR="001C0B81" w:rsidRDefault="001C0B81">
          <w:pPr>
            <w:pStyle w:val="INNH3"/>
            <w:rPr>
              <w:rFonts w:eastAsiaTheme="minorEastAsia"/>
              <w:noProof/>
              <w:kern w:val="2"/>
              <w:sz w:val="22"/>
              <w:szCs w:val="22"/>
              <w:lang w:eastAsia="nb-NO"/>
              <w14:ligatures w14:val="standardContextual"/>
            </w:rPr>
          </w:pPr>
          <w:hyperlink w:anchor="_Toc161236124" w:history="1">
            <w:r w:rsidRPr="00934A21">
              <w:rPr>
                <w:rStyle w:val="Hyperkobling"/>
                <w:noProof/>
              </w:rPr>
              <w:t>11.3.2</w:t>
            </w:r>
            <w:r>
              <w:rPr>
                <w:rFonts w:eastAsiaTheme="minorEastAsia"/>
                <w:noProof/>
                <w:kern w:val="2"/>
                <w:sz w:val="22"/>
                <w:szCs w:val="22"/>
                <w:lang w:eastAsia="nb-NO"/>
                <w14:ligatures w14:val="standardContextual"/>
              </w:rPr>
              <w:tab/>
            </w:r>
            <w:r w:rsidRPr="00934A21">
              <w:rPr>
                <w:rStyle w:val="Hyperkobling"/>
                <w:noProof/>
              </w:rPr>
              <w:t>Tabell for tale innstillinger</w:t>
            </w:r>
            <w:r>
              <w:rPr>
                <w:noProof/>
                <w:webHidden/>
              </w:rPr>
              <w:tab/>
            </w:r>
            <w:r>
              <w:rPr>
                <w:noProof/>
                <w:webHidden/>
              </w:rPr>
              <w:fldChar w:fldCharType="begin"/>
            </w:r>
            <w:r>
              <w:rPr>
                <w:noProof/>
                <w:webHidden/>
              </w:rPr>
              <w:instrText xml:space="preserve"> PAGEREF _Toc161236124 \h </w:instrText>
            </w:r>
            <w:r>
              <w:rPr>
                <w:noProof/>
                <w:webHidden/>
              </w:rPr>
            </w:r>
            <w:r>
              <w:rPr>
                <w:noProof/>
                <w:webHidden/>
              </w:rPr>
              <w:fldChar w:fldCharType="separate"/>
            </w:r>
            <w:r>
              <w:rPr>
                <w:noProof/>
                <w:webHidden/>
              </w:rPr>
              <w:t>50</w:t>
            </w:r>
            <w:r>
              <w:rPr>
                <w:noProof/>
                <w:webHidden/>
              </w:rPr>
              <w:fldChar w:fldCharType="end"/>
            </w:r>
          </w:hyperlink>
        </w:p>
        <w:p w14:paraId="28CD99FB" w14:textId="3A7F9E89" w:rsidR="001C0B81" w:rsidRDefault="001C0B81">
          <w:pPr>
            <w:pStyle w:val="INNH2"/>
            <w:rPr>
              <w:rFonts w:eastAsiaTheme="minorEastAsia"/>
              <w:noProof/>
              <w:kern w:val="2"/>
              <w:sz w:val="22"/>
              <w:szCs w:val="22"/>
              <w:lang w:eastAsia="nb-NO"/>
              <w14:ligatures w14:val="standardContextual"/>
            </w:rPr>
          </w:pPr>
          <w:hyperlink w:anchor="_Toc161236125" w:history="1">
            <w:r w:rsidRPr="00934A21">
              <w:rPr>
                <w:rStyle w:val="Hyperkobling"/>
                <w:noProof/>
              </w:rPr>
              <w:t>11.4</w:t>
            </w:r>
            <w:r>
              <w:rPr>
                <w:rFonts w:eastAsiaTheme="minorEastAsia"/>
                <w:noProof/>
                <w:kern w:val="2"/>
                <w:sz w:val="22"/>
                <w:szCs w:val="22"/>
                <w:lang w:eastAsia="nb-NO"/>
                <w14:ligatures w14:val="standardContextual"/>
              </w:rPr>
              <w:tab/>
            </w:r>
            <w:r w:rsidRPr="00934A21">
              <w:rPr>
                <w:rStyle w:val="Hyperkobling"/>
                <w:noProof/>
              </w:rPr>
              <w:t>Bruke et Wi-Fi-nettverk eller Bluetooth</w:t>
            </w:r>
            <w:r>
              <w:rPr>
                <w:noProof/>
                <w:webHidden/>
              </w:rPr>
              <w:tab/>
            </w:r>
            <w:r>
              <w:rPr>
                <w:noProof/>
                <w:webHidden/>
              </w:rPr>
              <w:fldChar w:fldCharType="begin"/>
            </w:r>
            <w:r>
              <w:rPr>
                <w:noProof/>
                <w:webHidden/>
              </w:rPr>
              <w:instrText xml:space="preserve"> PAGEREF _Toc161236125 \h </w:instrText>
            </w:r>
            <w:r>
              <w:rPr>
                <w:noProof/>
                <w:webHidden/>
              </w:rPr>
            </w:r>
            <w:r>
              <w:rPr>
                <w:noProof/>
                <w:webHidden/>
              </w:rPr>
              <w:fldChar w:fldCharType="separate"/>
            </w:r>
            <w:r>
              <w:rPr>
                <w:noProof/>
                <w:webHidden/>
              </w:rPr>
              <w:t>50</w:t>
            </w:r>
            <w:r>
              <w:rPr>
                <w:noProof/>
                <w:webHidden/>
              </w:rPr>
              <w:fldChar w:fldCharType="end"/>
            </w:r>
          </w:hyperlink>
        </w:p>
        <w:p w14:paraId="7298F923" w14:textId="256EA0DE" w:rsidR="001C0B81" w:rsidRDefault="001C0B81">
          <w:pPr>
            <w:pStyle w:val="INNH3"/>
            <w:rPr>
              <w:rFonts w:eastAsiaTheme="minorEastAsia"/>
              <w:noProof/>
              <w:kern w:val="2"/>
              <w:sz w:val="22"/>
              <w:szCs w:val="22"/>
              <w:lang w:eastAsia="nb-NO"/>
              <w14:ligatures w14:val="standardContextual"/>
            </w:rPr>
          </w:pPr>
          <w:hyperlink w:anchor="_Toc161236126" w:history="1">
            <w:r w:rsidRPr="00934A21">
              <w:rPr>
                <w:rStyle w:val="Hyperkobling"/>
                <w:noProof/>
              </w:rPr>
              <w:t>11.4.1</w:t>
            </w:r>
            <w:r>
              <w:rPr>
                <w:rFonts w:eastAsiaTheme="minorEastAsia"/>
                <w:noProof/>
                <w:kern w:val="2"/>
                <w:sz w:val="22"/>
                <w:szCs w:val="22"/>
                <w:lang w:eastAsia="nb-NO"/>
                <w14:ligatures w14:val="standardContextual"/>
              </w:rPr>
              <w:tab/>
            </w:r>
            <w:r w:rsidRPr="00934A21">
              <w:rPr>
                <w:rStyle w:val="Hyperkobling"/>
                <w:noProof/>
              </w:rPr>
              <w:t>Koble til et Wi-Fi-nettverk</w:t>
            </w:r>
            <w:r>
              <w:rPr>
                <w:noProof/>
                <w:webHidden/>
              </w:rPr>
              <w:tab/>
            </w:r>
            <w:r>
              <w:rPr>
                <w:noProof/>
                <w:webHidden/>
              </w:rPr>
              <w:fldChar w:fldCharType="begin"/>
            </w:r>
            <w:r>
              <w:rPr>
                <w:noProof/>
                <w:webHidden/>
              </w:rPr>
              <w:instrText xml:space="preserve"> PAGEREF _Toc161236126 \h </w:instrText>
            </w:r>
            <w:r>
              <w:rPr>
                <w:noProof/>
                <w:webHidden/>
              </w:rPr>
            </w:r>
            <w:r>
              <w:rPr>
                <w:noProof/>
                <w:webHidden/>
              </w:rPr>
              <w:fldChar w:fldCharType="separate"/>
            </w:r>
            <w:r>
              <w:rPr>
                <w:noProof/>
                <w:webHidden/>
              </w:rPr>
              <w:t>50</w:t>
            </w:r>
            <w:r>
              <w:rPr>
                <w:noProof/>
                <w:webHidden/>
              </w:rPr>
              <w:fldChar w:fldCharType="end"/>
            </w:r>
          </w:hyperlink>
        </w:p>
        <w:p w14:paraId="719AB470" w14:textId="1E008B5A" w:rsidR="001C0B81" w:rsidRDefault="001C0B81">
          <w:pPr>
            <w:pStyle w:val="INNH3"/>
            <w:rPr>
              <w:rFonts w:eastAsiaTheme="minorEastAsia"/>
              <w:noProof/>
              <w:kern w:val="2"/>
              <w:sz w:val="22"/>
              <w:szCs w:val="22"/>
              <w:lang w:eastAsia="nb-NO"/>
              <w14:ligatures w14:val="standardContextual"/>
            </w:rPr>
          </w:pPr>
          <w:hyperlink w:anchor="_Toc161236127" w:history="1">
            <w:r w:rsidRPr="00934A21">
              <w:rPr>
                <w:rStyle w:val="Hyperkobling"/>
                <w:noProof/>
              </w:rPr>
              <w:t>11.4.2</w:t>
            </w:r>
            <w:r>
              <w:rPr>
                <w:rFonts w:eastAsiaTheme="minorEastAsia"/>
                <w:noProof/>
                <w:kern w:val="2"/>
                <w:sz w:val="22"/>
                <w:szCs w:val="22"/>
                <w:lang w:eastAsia="nb-NO"/>
                <w14:ligatures w14:val="standardContextual"/>
              </w:rPr>
              <w:tab/>
            </w:r>
            <w:r w:rsidRPr="00934A21">
              <w:rPr>
                <w:rStyle w:val="Hyperkobling"/>
                <w:noProof/>
              </w:rPr>
              <w:t>Tabell over Wi-Fi-innstillinger</w:t>
            </w:r>
            <w:r>
              <w:rPr>
                <w:noProof/>
                <w:webHidden/>
              </w:rPr>
              <w:tab/>
            </w:r>
            <w:r>
              <w:rPr>
                <w:noProof/>
                <w:webHidden/>
              </w:rPr>
              <w:fldChar w:fldCharType="begin"/>
            </w:r>
            <w:r>
              <w:rPr>
                <w:noProof/>
                <w:webHidden/>
              </w:rPr>
              <w:instrText xml:space="preserve"> PAGEREF _Toc161236127 \h </w:instrText>
            </w:r>
            <w:r>
              <w:rPr>
                <w:noProof/>
                <w:webHidden/>
              </w:rPr>
            </w:r>
            <w:r>
              <w:rPr>
                <w:noProof/>
                <w:webHidden/>
              </w:rPr>
              <w:fldChar w:fldCharType="separate"/>
            </w:r>
            <w:r>
              <w:rPr>
                <w:noProof/>
                <w:webHidden/>
              </w:rPr>
              <w:t>51</w:t>
            </w:r>
            <w:r>
              <w:rPr>
                <w:noProof/>
                <w:webHidden/>
              </w:rPr>
              <w:fldChar w:fldCharType="end"/>
            </w:r>
          </w:hyperlink>
        </w:p>
        <w:p w14:paraId="57092F49" w14:textId="1E36D018" w:rsidR="001C0B81" w:rsidRDefault="001C0B81">
          <w:pPr>
            <w:pStyle w:val="INNH2"/>
            <w:rPr>
              <w:rFonts w:eastAsiaTheme="minorEastAsia"/>
              <w:noProof/>
              <w:kern w:val="2"/>
              <w:sz w:val="22"/>
              <w:szCs w:val="22"/>
              <w:lang w:eastAsia="nb-NO"/>
              <w14:ligatures w14:val="standardContextual"/>
            </w:rPr>
          </w:pPr>
          <w:hyperlink w:anchor="_Toc161236128" w:history="1">
            <w:r w:rsidRPr="00934A21">
              <w:rPr>
                <w:rStyle w:val="Hyperkobling"/>
                <w:noProof/>
              </w:rPr>
              <w:t>11.5</w:t>
            </w:r>
            <w:r>
              <w:rPr>
                <w:rFonts w:eastAsiaTheme="minorEastAsia"/>
                <w:noProof/>
                <w:kern w:val="2"/>
                <w:sz w:val="22"/>
                <w:szCs w:val="22"/>
                <w:lang w:eastAsia="nb-NO"/>
                <w14:ligatures w14:val="standardContextual"/>
              </w:rPr>
              <w:tab/>
            </w:r>
            <w:r w:rsidRPr="00934A21">
              <w:rPr>
                <w:rStyle w:val="Hyperkobling"/>
                <w:noProof/>
              </w:rPr>
              <w:t>Velge alternativer for Bluetooth-modus</w:t>
            </w:r>
            <w:r>
              <w:rPr>
                <w:noProof/>
                <w:webHidden/>
              </w:rPr>
              <w:tab/>
            </w:r>
            <w:r>
              <w:rPr>
                <w:noProof/>
                <w:webHidden/>
              </w:rPr>
              <w:fldChar w:fldCharType="begin"/>
            </w:r>
            <w:r>
              <w:rPr>
                <w:noProof/>
                <w:webHidden/>
              </w:rPr>
              <w:instrText xml:space="preserve"> PAGEREF _Toc161236128 \h </w:instrText>
            </w:r>
            <w:r>
              <w:rPr>
                <w:noProof/>
                <w:webHidden/>
              </w:rPr>
            </w:r>
            <w:r>
              <w:rPr>
                <w:noProof/>
                <w:webHidden/>
              </w:rPr>
              <w:fldChar w:fldCharType="separate"/>
            </w:r>
            <w:r>
              <w:rPr>
                <w:noProof/>
                <w:webHidden/>
              </w:rPr>
              <w:t>51</w:t>
            </w:r>
            <w:r>
              <w:rPr>
                <w:noProof/>
                <w:webHidden/>
              </w:rPr>
              <w:fldChar w:fldCharType="end"/>
            </w:r>
          </w:hyperlink>
        </w:p>
        <w:p w14:paraId="1667F470" w14:textId="0ACC7593" w:rsidR="001C0B81" w:rsidRDefault="001C0B81">
          <w:pPr>
            <w:pStyle w:val="INNH1"/>
            <w:rPr>
              <w:rFonts w:eastAsiaTheme="minorEastAsia"/>
              <w:noProof/>
              <w:kern w:val="2"/>
              <w:sz w:val="22"/>
              <w:szCs w:val="22"/>
              <w:lang w:eastAsia="nb-NO"/>
              <w14:ligatures w14:val="standardContextual"/>
            </w:rPr>
          </w:pPr>
          <w:hyperlink w:anchor="_Toc161236129" w:history="1">
            <w:r w:rsidRPr="00934A21">
              <w:rPr>
                <w:rStyle w:val="Hyperkobling"/>
                <w:noProof/>
              </w:rPr>
              <w:t>12</w:t>
            </w:r>
            <w:r>
              <w:rPr>
                <w:rFonts w:eastAsiaTheme="minorEastAsia"/>
                <w:noProof/>
                <w:kern w:val="2"/>
                <w:sz w:val="22"/>
                <w:szCs w:val="22"/>
                <w:lang w:eastAsia="nb-NO"/>
                <w14:ligatures w14:val="standardContextual"/>
              </w:rPr>
              <w:tab/>
            </w:r>
            <w:r w:rsidRPr="00934A21">
              <w:rPr>
                <w:rStyle w:val="Hyperkobling"/>
                <w:noProof/>
              </w:rPr>
              <w:t>Tilpasse hovedmenyen</w:t>
            </w:r>
            <w:r>
              <w:rPr>
                <w:noProof/>
                <w:webHidden/>
              </w:rPr>
              <w:tab/>
            </w:r>
            <w:r>
              <w:rPr>
                <w:noProof/>
                <w:webHidden/>
              </w:rPr>
              <w:fldChar w:fldCharType="begin"/>
            </w:r>
            <w:r>
              <w:rPr>
                <w:noProof/>
                <w:webHidden/>
              </w:rPr>
              <w:instrText xml:space="preserve"> PAGEREF _Toc161236129 \h </w:instrText>
            </w:r>
            <w:r>
              <w:rPr>
                <w:noProof/>
                <w:webHidden/>
              </w:rPr>
            </w:r>
            <w:r>
              <w:rPr>
                <w:noProof/>
                <w:webHidden/>
              </w:rPr>
              <w:fldChar w:fldCharType="separate"/>
            </w:r>
            <w:r>
              <w:rPr>
                <w:noProof/>
                <w:webHidden/>
              </w:rPr>
              <w:t>51</w:t>
            </w:r>
            <w:r>
              <w:rPr>
                <w:noProof/>
                <w:webHidden/>
              </w:rPr>
              <w:fldChar w:fldCharType="end"/>
            </w:r>
          </w:hyperlink>
        </w:p>
        <w:p w14:paraId="2D193C43" w14:textId="5821BB87" w:rsidR="001C0B81" w:rsidRDefault="001C0B81">
          <w:pPr>
            <w:pStyle w:val="INNH1"/>
            <w:rPr>
              <w:rFonts w:eastAsiaTheme="minorEastAsia"/>
              <w:noProof/>
              <w:kern w:val="2"/>
              <w:sz w:val="22"/>
              <w:szCs w:val="22"/>
              <w:lang w:eastAsia="nb-NO"/>
              <w14:ligatures w14:val="standardContextual"/>
            </w:rPr>
          </w:pPr>
          <w:hyperlink w:anchor="_Toc161236130" w:history="1">
            <w:r w:rsidRPr="00934A21">
              <w:rPr>
                <w:rStyle w:val="Hyperkobling"/>
                <w:noProof/>
              </w:rPr>
              <w:t>13</w:t>
            </w:r>
            <w:r>
              <w:rPr>
                <w:rFonts w:eastAsiaTheme="minorEastAsia"/>
                <w:noProof/>
                <w:kern w:val="2"/>
                <w:sz w:val="22"/>
                <w:szCs w:val="22"/>
                <w:lang w:eastAsia="nb-NO"/>
                <w14:ligatures w14:val="standardContextual"/>
              </w:rPr>
              <w:tab/>
            </w:r>
            <w:r w:rsidRPr="00934A21">
              <w:rPr>
                <w:rStyle w:val="Hyperkobling"/>
                <w:noProof/>
              </w:rPr>
              <w:t>Enhåndsmodus</w:t>
            </w:r>
            <w:r>
              <w:rPr>
                <w:noProof/>
                <w:webHidden/>
              </w:rPr>
              <w:tab/>
            </w:r>
            <w:r>
              <w:rPr>
                <w:noProof/>
                <w:webHidden/>
              </w:rPr>
              <w:fldChar w:fldCharType="begin"/>
            </w:r>
            <w:r>
              <w:rPr>
                <w:noProof/>
                <w:webHidden/>
              </w:rPr>
              <w:instrText xml:space="preserve"> PAGEREF _Toc161236130 \h </w:instrText>
            </w:r>
            <w:r>
              <w:rPr>
                <w:noProof/>
                <w:webHidden/>
              </w:rPr>
            </w:r>
            <w:r>
              <w:rPr>
                <w:noProof/>
                <w:webHidden/>
              </w:rPr>
              <w:fldChar w:fldCharType="separate"/>
            </w:r>
            <w:r>
              <w:rPr>
                <w:noProof/>
                <w:webHidden/>
              </w:rPr>
              <w:t>52</w:t>
            </w:r>
            <w:r>
              <w:rPr>
                <w:noProof/>
                <w:webHidden/>
              </w:rPr>
              <w:fldChar w:fldCharType="end"/>
            </w:r>
          </w:hyperlink>
        </w:p>
        <w:p w14:paraId="3C29AC6F" w14:textId="66942C47" w:rsidR="001C0B81" w:rsidRDefault="001C0B81">
          <w:pPr>
            <w:pStyle w:val="INNH1"/>
            <w:rPr>
              <w:rFonts w:eastAsiaTheme="minorEastAsia"/>
              <w:noProof/>
              <w:kern w:val="2"/>
              <w:sz w:val="22"/>
              <w:szCs w:val="22"/>
              <w:lang w:eastAsia="nb-NO"/>
              <w14:ligatures w14:val="standardContextual"/>
            </w:rPr>
          </w:pPr>
          <w:hyperlink w:anchor="_Toc161236131" w:history="1">
            <w:r w:rsidRPr="00934A21">
              <w:rPr>
                <w:rStyle w:val="Hyperkobling"/>
                <w:noProof/>
              </w:rPr>
              <w:t>14</w:t>
            </w:r>
            <w:r>
              <w:rPr>
                <w:rFonts w:eastAsiaTheme="minorEastAsia"/>
                <w:noProof/>
                <w:kern w:val="2"/>
                <w:sz w:val="22"/>
                <w:szCs w:val="22"/>
                <w:lang w:eastAsia="nb-NO"/>
                <w14:ligatures w14:val="standardContextual"/>
              </w:rPr>
              <w:tab/>
            </w:r>
            <w:r w:rsidRPr="00934A21">
              <w:rPr>
                <w:rStyle w:val="Hyperkobling"/>
                <w:noProof/>
              </w:rPr>
              <w:t>Endre språk</w:t>
            </w:r>
            <w:r>
              <w:rPr>
                <w:noProof/>
                <w:webHidden/>
              </w:rPr>
              <w:tab/>
            </w:r>
            <w:r>
              <w:rPr>
                <w:noProof/>
                <w:webHidden/>
              </w:rPr>
              <w:fldChar w:fldCharType="begin"/>
            </w:r>
            <w:r>
              <w:rPr>
                <w:noProof/>
                <w:webHidden/>
              </w:rPr>
              <w:instrText xml:space="preserve"> PAGEREF _Toc161236131 \h </w:instrText>
            </w:r>
            <w:r>
              <w:rPr>
                <w:noProof/>
                <w:webHidden/>
              </w:rPr>
            </w:r>
            <w:r>
              <w:rPr>
                <w:noProof/>
                <w:webHidden/>
              </w:rPr>
              <w:fldChar w:fldCharType="separate"/>
            </w:r>
            <w:r>
              <w:rPr>
                <w:noProof/>
                <w:webHidden/>
              </w:rPr>
              <w:t>52</w:t>
            </w:r>
            <w:r>
              <w:rPr>
                <w:noProof/>
                <w:webHidden/>
              </w:rPr>
              <w:fldChar w:fldCharType="end"/>
            </w:r>
          </w:hyperlink>
        </w:p>
        <w:p w14:paraId="25C8ECDA" w14:textId="49CB45FA" w:rsidR="001C0B81" w:rsidRDefault="001C0B81">
          <w:pPr>
            <w:pStyle w:val="INNH1"/>
            <w:rPr>
              <w:rFonts w:eastAsiaTheme="minorEastAsia"/>
              <w:noProof/>
              <w:kern w:val="2"/>
              <w:sz w:val="22"/>
              <w:szCs w:val="22"/>
              <w:lang w:eastAsia="nb-NO"/>
              <w14:ligatures w14:val="standardContextual"/>
            </w:rPr>
          </w:pPr>
          <w:hyperlink w:anchor="_Toc161236132" w:history="1">
            <w:r w:rsidRPr="00934A21">
              <w:rPr>
                <w:rStyle w:val="Hyperkobling"/>
                <w:noProof/>
              </w:rPr>
              <w:t>15</w:t>
            </w:r>
            <w:r>
              <w:rPr>
                <w:rFonts w:eastAsiaTheme="minorEastAsia"/>
                <w:noProof/>
                <w:kern w:val="2"/>
                <w:sz w:val="22"/>
                <w:szCs w:val="22"/>
                <w:lang w:eastAsia="nb-NO"/>
                <w14:ligatures w14:val="standardContextual"/>
              </w:rPr>
              <w:tab/>
            </w:r>
            <w:r w:rsidRPr="00934A21">
              <w:rPr>
                <w:rStyle w:val="Hyperkobling"/>
                <w:noProof/>
              </w:rPr>
              <w:t>Få tilgang til og bruke online tjenester</w:t>
            </w:r>
            <w:r>
              <w:rPr>
                <w:noProof/>
                <w:webHidden/>
              </w:rPr>
              <w:tab/>
            </w:r>
            <w:r>
              <w:rPr>
                <w:noProof/>
                <w:webHidden/>
              </w:rPr>
              <w:fldChar w:fldCharType="begin"/>
            </w:r>
            <w:r>
              <w:rPr>
                <w:noProof/>
                <w:webHidden/>
              </w:rPr>
              <w:instrText xml:space="preserve"> PAGEREF _Toc161236132 \h </w:instrText>
            </w:r>
            <w:r>
              <w:rPr>
                <w:noProof/>
                <w:webHidden/>
              </w:rPr>
            </w:r>
            <w:r>
              <w:rPr>
                <w:noProof/>
                <w:webHidden/>
              </w:rPr>
              <w:fldChar w:fldCharType="separate"/>
            </w:r>
            <w:r>
              <w:rPr>
                <w:noProof/>
                <w:webHidden/>
              </w:rPr>
              <w:t>53</w:t>
            </w:r>
            <w:r>
              <w:rPr>
                <w:noProof/>
                <w:webHidden/>
              </w:rPr>
              <w:fldChar w:fldCharType="end"/>
            </w:r>
          </w:hyperlink>
        </w:p>
        <w:p w14:paraId="28332876" w14:textId="2444FC1C" w:rsidR="001C0B81" w:rsidRDefault="001C0B81">
          <w:pPr>
            <w:pStyle w:val="INNH2"/>
            <w:rPr>
              <w:rFonts w:eastAsiaTheme="minorEastAsia"/>
              <w:noProof/>
              <w:kern w:val="2"/>
              <w:sz w:val="22"/>
              <w:szCs w:val="22"/>
              <w:lang w:eastAsia="nb-NO"/>
              <w14:ligatures w14:val="standardContextual"/>
            </w:rPr>
          </w:pPr>
          <w:hyperlink w:anchor="_Toc161236133" w:history="1">
            <w:r w:rsidRPr="00934A21">
              <w:rPr>
                <w:rStyle w:val="Hyperkobling"/>
                <w:noProof/>
              </w:rPr>
              <w:t>15.2</w:t>
            </w:r>
            <w:r>
              <w:rPr>
                <w:rFonts w:eastAsiaTheme="minorEastAsia"/>
                <w:noProof/>
                <w:kern w:val="2"/>
                <w:sz w:val="22"/>
                <w:szCs w:val="22"/>
                <w:lang w:eastAsia="nb-NO"/>
                <w14:ligatures w14:val="standardContextual"/>
              </w:rPr>
              <w:tab/>
            </w:r>
            <w:r w:rsidRPr="00934A21">
              <w:rPr>
                <w:rStyle w:val="Hyperkobling"/>
                <w:noProof/>
              </w:rPr>
              <w:t>Aktivere BookShare og laste ned bøker</w:t>
            </w:r>
            <w:r>
              <w:rPr>
                <w:noProof/>
                <w:webHidden/>
              </w:rPr>
              <w:tab/>
            </w:r>
            <w:r>
              <w:rPr>
                <w:noProof/>
                <w:webHidden/>
              </w:rPr>
              <w:fldChar w:fldCharType="begin"/>
            </w:r>
            <w:r>
              <w:rPr>
                <w:noProof/>
                <w:webHidden/>
              </w:rPr>
              <w:instrText xml:space="preserve"> PAGEREF _Toc161236133 \h </w:instrText>
            </w:r>
            <w:r>
              <w:rPr>
                <w:noProof/>
                <w:webHidden/>
              </w:rPr>
            </w:r>
            <w:r>
              <w:rPr>
                <w:noProof/>
                <w:webHidden/>
              </w:rPr>
              <w:fldChar w:fldCharType="separate"/>
            </w:r>
            <w:r>
              <w:rPr>
                <w:noProof/>
                <w:webHidden/>
              </w:rPr>
              <w:t>53</w:t>
            </w:r>
            <w:r>
              <w:rPr>
                <w:noProof/>
                <w:webHidden/>
              </w:rPr>
              <w:fldChar w:fldCharType="end"/>
            </w:r>
          </w:hyperlink>
        </w:p>
        <w:p w14:paraId="4DA3F25C" w14:textId="52D3B7E7" w:rsidR="001C0B81" w:rsidRDefault="001C0B81">
          <w:pPr>
            <w:pStyle w:val="INNH2"/>
            <w:rPr>
              <w:rFonts w:eastAsiaTheme="minorEastAsia"/>
              <w:noProof/>
              <w:kern w:val="2"/>
              <w:sz w:val="22"/>
              <w:szCs w:val="22"/>
              <w:lang w:eastAsia="nb-NO"/>
              <w14:ligatures w14:val="standardContextual"/>
            </w:rPr>
          </w:pPr>
          <w:hyperlink w:anchor="_Toc161236134" w:history="1">
            <w:r w:rsidRPr="00934A21">
              <w:rPr>
                <w:rStyle w:val="Hyperkobling"/>
                <w:noProof/>
              </w:rPr>
              <w:t>15.3</w:t>
            </w:r>
            <w:r>
              <w:rPr>
                <w:rFonts w:eastAsiaTheme="minorEastAsia"/>
                <w:noProof/>
                <w:kern w:val="2"/>
                <w:sz w:val="22"/>
                <w:szCs w:val="22"/>
                <w:lang w:eastAsia="nb-NO"/>
                <w14:ligatures w14:val="standardContextual"/>
              </w:rPr>
              <w:tab/>
            </w:r>
            <w:r w:rsidRPr="00934A21">
              <w:rPr>
                <w:rStyle w:val="Hyperkobling"/>
                <w:noProof/>
              </w:rPr>
              <w:t>Konfigurere, administrere og synkronisere en NFB-nyhetslinjekonto</w:t>
            </w:r>
            <w:r>
              <w:rPr>
                <w:noProof/>
                <w:webHidden/>
              </w:rPr>
              <w:tab/>
            </w:r>
            <w:r>
              <w:rPr>
                <w:noProof/>
                <w:webHidden/>
              </w:rPr>
              <w:fldChar w:fldCharType="begin"/>
            </w:r>
            <w:r>
              <w:rPr>
                <w:noProof/>
                <w:webHidden/>
              </w:rPr>
              <w:instrText xml:space="preserve"> PAGEREF _Toc161236134 \h </w:instrText>
            </w:r>
            <w:r>
              <w:rPr>
                <w:noProof/>
                <w:webHidden/>
              </w:rPr>
            </w:r>
            <w:r>
              <w:rPr>
                <w:noProof/>
                <w:webHidden/>
              </w:rPr>
              <w:fldChar w:fldCharType="separate"/>
            </w:r>
            <w:r>
              <w:rPr>
                <w:noProof/>
                <w:webHidden/>
              </w:rPr>
              <w:t>53</w:t>
            </w:r>
            <w:r>
              <w:rPr>
                <w:noProof/>
                <w:webHidden/>
              </w:rPr>
              <w:fldChar w:fldCharType="end"/>
            </w:r>
          </w:hyperlink>
        </w:p>
        <w:p w14:paraId="259595CE" w14:textId="46746499" w:rsidR="001C0B81" w:rsidRDefault="001C0B81">
          <w:pPr>
            <w:pStyle w:val="INNH2"/>
            <w:rPr>
              <w:rFonts w:eastAsiaTheme="minorEastAsia"/>
              <w:noProof/>
              <w:kern w:val="2"/>
              <w:sz w:val="22"/>
              <w:szCs w:val="22"/>
              <w:lang w:eastAsia="nb-NO"/>
              <w14:ligatures w14:val="standardContextual"/>
            </w:rPr>
          </w:pPr>
          <w:hyperlink w:anchor="_Toc161236135" w:history="1">
            <w:r w:rsidRPr="00934A21">
              <w:rPr>
                <w:rStyle w:val="Hyperkobling"/>
                <w:noProof/>
              </w:rPr>
              <w:t>15.4</w:t>
            </w:r>
            <w:r>
              <w:rPr>
                <w:rFonts w:eastAsiaTheme="minorEastAsia"/>
                <w:noProof/>
                <w:kern w:val="2"/>
                <w:sz w:val="22"/>
                <w:szCs w:val="22"/>
                <w:lang w:eastAsia="nb-NO"/>
                <w14:ligatures w14:val="standardContextual"/>
              </w:rPr>
              <w:tab/>
            </w:r>
            <w:r w:rsidRPr="00934A21">
              <w:rPr>
                <w:rStyle w:val="Hyperkobling"/>
                <w:noProof/>
              </w:rPr>
              <w:t>NLS-bard</w:t>
            </w:r>
            <w:r>
              <w:rPr>
                <w:noProof/>
                <w:webHidden/>
              </w:rPr>
              <w:tab/>
            </w:r>
            <w:r>
              <w:rPr>
                <w:noProof/>
                <w:webHidden/>
              </w:rPr>
              <w:fldChar w:fldCharType="begin"/>
            </w:r>
            <w:r>
              <w:rPr>
                <w:noProof/>
                <w:webHidden/>
              </w:rPr>
              <w:instrText xml:space="preserve"> PAGEREF _Toc161236135 \h </w:instrText>
            </w:r>
            <w:r>
              <w:rPr>
                <w:noProof/>
                <w:webHidden/>
              </w:rPr>
            </w:r>
            <w:r>
              <w:rPr>
                <w:noProof/>
                <w:webHidden/>
              </w:rPr>
              <w:fldChar w:fldCharType="separate"/>
            </w:r>
            <w:r>
              <w:rPr>
                <w:noProof/>
                <w:webHidden/>
              </w:rPr>
              <w:t>54</w:t>
            </w:r>
            <w:r>
              <w:rPr>
                <w:noProof/>
                <w:webHidden/>
              </w:rPr>
              <w:fldChar w:fldCharType="end"/>
            </w:r>
          </w:hyperlink>
        </w:p>
        <w:p w14:paraId="76A0C644" w14:textId="0F7B6C95" w:rsidR="001C0B81" w:rsidRDefault="001C0B81">
          <w:pPr>
            <w:pStyle w:val="INNH2"/>
            <w:rPr>
              <w:rFonts w:eastAsiaTheme="minorEastAsia"/>
              <w:noProof/>
              <w:kern w:val="2"/>
              <w:sz w:val="22"/>
              <w:szCs w:val="22"/>
              <w:lang w:eastAsia="nb-NO"/>
              <w14:ligatures w14:val="standardContextual"/>
            </w:rPr>
          </w:pPr>
          <w:hyperlink w:anchor="_Toc161236136" w:history="1">
            <w:r w:rsidRPr="00934A21">
              <w:rPr>
                <w:rStyle w:val="Hyperkobling"/>
                <w:noProof/>
              </w:rPr>
              <w:t>15.4. DAISY Online</w:t>
            </w:r>
            <w:r>
              <w:rPr>
                <w:noProof/>
                <w:webHidden/>
              </w:rPr>
              <w:tab/>
            </w:r>
            <w:r>
              <w:rPr>
                <w:noProof/>
                <w:webHidden/>
              </w:rPr>
              <w:fldChar w:fldCharType="begin"/>
            </w:r>
            <w:r>
              <w:rPr>
                <w:noProof/>
                <w:webHidden/>
              </w:rPr>
              <w:instrText xml:space="preserve"> PAGEREF _Toc161236136 \h </w:instrText>
            </w:r>
            <w:r>
              <w:rPr>
                <w:noProof/>
                <w:webHidden/>
              </w:rPr>
            </w:r>
            <w:r>
              <w:rPr>
                <w:noProof/>
                <w:webHidden/>
              </w:rPr>
              <w:fldChar w:fldCharType="separate"/>
            </w:r>
            <w:r>
              <w:rPr>
                <w:noProof/>
                <w:webHidden/>
              </w:rPr>
              <w:t>54</w:t>
            </w:r>
            <w:r>
              <w:rPr>
                <w:noProof/>
                <w:webHidden/>
              </w:rPr>
              <w:fldChar w:fldCharType="end"/>
            </w:r>
          </w:hyperlink>
        </w:p>
        <w:p w14:paraId="10E31505" w14:textId="0F83FF12" w:rsidR="001C0B81" w:rsidRDefault="001C0B81">
          <w:pPr>
            <w:pStyle w:val="INNH3"/>
            <w:rPr>
              <w:rFonts w:eastAsiaTheme="minorEastAsia"/>
              <w:noProof/>
              <w:kern w:val="2"/>
              <w:sz w:val="22"/>
              <w:szCs w:val="22"/>
              <w:lang w:eastAsia="nb-NO"/>
              <w14:ligatures w14:val="standardContextual"/>
            </w:rPr>
          </w:pPr>
          <w:hyperlink w:anchor="_Toc161236137" w:history="1">
            <w:r w:rsidRPr="00934A21">
              <w:rPr>
                <w:rStyle w:val="Hyperkobling"/>
                <w:noProof/>
              </w:rPr>
              <w:t>15.4.1. Legge til en DAISY konto</w:t>
            </w:r>
            <w:r>
              <w:rPr>
                <w:noProof/>
                <w:webHidden/>
              </w:rPr>
              <w:tab/>
            </w:r>
            <w:r>
              <w:rPr>
                <w:noProof/>
                <w:webHidden/>
              </w:rPr>
              <w:fldChar w:fldCharType="begin"/>
            </w:r>
            <w:r>
              <w:rPr>
                <w:noProof/>
                <w:webHidden/>
              </w:rPr>
              <w:instrText xml:space="preserve"> PAGEREF _Toc161236137 \h </w:instrText>
            </w:r>
            <w:r>
              <w:rPr>
                <w:noProof/>
                <w:webHidden/>
              </w:rPr>
            </w:r>
            <w:r>
              <w:rPr>
                <w:noProof/>
                <w:webHidden/>
              </w:rPr>
              <w:fldChar w:fldCharType="separate"/>
            </w:r>
            <w:r>
              <w:rPr>
                <w:noProof/>
                <w:webHidden/>
              </w:rPr>
              <w:t>54</w:t>
            </w:r>
            <w:r>
              <w:rPr>
                <w:noProof/>
                <w:webHidden/>
              </w:rPr>
              <w:fldChar w:fldCharType="end"/>
            </w:r>
          </w:hyperlink>
        </w:p>
        <w:p w14:paraId="72AA0D19" w14:textId="71699062" w:rsidR="001C0B81" w:rsidRDefault="001C0B81">
          <w:pPr>
            <w:pStyle w:val="INNH3"/>
            <w:rPr>
              <w:rFonts w:eastAsiaTheme="minorEastAsia"/>
              <w:noProof/>
              <w:kern w:val="2"/>
              <w:sz w:val="22"/>
              <w:szCs w:val="22"/>
              <w:lang w:eastAsia="nb-NO"/>
              <w14:ligatures w14:val="standardContextual"/>
            </w:rPr>
          </w:pPr>
          <w:hyperlink w:anchor="_Toc161236138" w:history="1">
            <w:r w:rsidRPr="00934A21">
              <w:rPr>
                <w:rStyle w:val="Hyperkobling"/>
                <w:noProof/>
              </w:rPr>
              <w:t>15.5. Hent inn innstillinger</w:t>
            </w:r>
            <w:r>
              <w:rPr>
                <w:noProof/>
                <w:webHidden/>
              </w:rPr>
              <w:tab/>
            </w:r>
            <w:r>
              <w:rPr>
                <w:noProof/>
                <w:webHidden/>
              </w:rPr>
              <w:fldChar w:fldCharType="begin"/>
            </w:r>
            <w:r>
              <w:rPr>
                <w:noProof/>
                <w:webHidden/>
              </w:rPr>
              <w:instrText xml:space="preserve"> PAGEREF _Toc161236138 \h </w:instrText>
            </w:r>
            <w:r>
              <w:rPr>
                <w:noProof/>
                <w:webHidden/>
              </w:rPr>
            </w:r>
            <w:r>
              <w:rPr>
                <w:noProof/>
                <w:webHidden/>
              </w:rPr>
              <w:fldChar w:fldCharType="separate"/>
            </w:r>
            <w:r>
              <w:rPr>
                <w:noProof/>
                <w:webHidden/>
              </w:rPr>
              <w:t>55</w:t>
            </w:r>
            <w:r>
              <w:rPr>
                <w:noProof/>
                <w:webHidden/>
              </w:rPr>
              <w:fldChar w:fldCharType="end"/>
            </w:r>
          </w:hyperlink>
        </w:p>
        <w:p w14:paraId="00C55F56" w14:textId="68C90F83" w:rsidR="001C0B81" w:rsidRDefault="001C0B81">
          <w:pPr>
            <w:pStyle w:val="INNH3"/>
            <w:rPr>
              <w:rFonts w:eastAsiaTheme="minorEastAsia"/>
              <w:noProof/>
              <w:kern w:val="2"/>
              <w:sz w:val="22"/>
              <w:szCs w:val="22"/>
              <w:lang w:eastAsia="nb-NO"/>
              <w14:ligatures w14:val="standardContextual"/>
            </w:rPr>
          </w:pPr>
          <w:hyperlink w:anchor="_Toc161236139" w:history="1">
            <w:r w:rsidRPr="00934A21">
              <w:rPr>
                <w:rStyle w:val="Hyperkobling"/>
                <w:noProof/>
              </w:rPr>
              <w:t>15.6. Bruke DAISY Online</w:t>
            </w:r>
            <w:r>
              <w:rPr>
                <w:noProof/>
                <w:webHidden/>
              </w:rPr>
              <w:tab/>
            </w:r>
            <w:r>
              <w:rPr>
                <w:noProof/>
                <w:webHidden/>
              </w:rPr>
              <w:fldChar w:fldCharType="begin"/>
            </w:r>
            <w:r>
              <w:rPr>
                <w:noProof/>
                <w:webHidden/>
              </w:rPr>
              <w:instrText xml:space="preserve"> PAGEREF _Toc161236139 \h </w:instrText>
            </w:r>
            <w:r>
              <w:rPr>
                <w:noProof/>
                <w:webHidden/>
              </w:rPr>
            </w:r>
            <w:r>
              <w:rPr>
                <w:noProof/>
                <w:webHidden/>
              </w:rPr>
              <w:fldChar w:fldCharType="separate"/>
            </w:r>
            <w:r>
              <w:rPr>
                <w:noProof/>
                <w:webHidden/>
              </w:rPr>
              <w:t>55</w:t>
            </w:r>
            <w:r>
              <w:rPr>
                <w:noProof/>
                <w:webHidden/>
              </w:rPr>
              <w:fldChar w:fldCharType="end"/>
            </w:r>
          </w:hyperlink>
        </w:p>
        <w:p w14:paraId="2EE72568" w14:textId="17E22F10" w:rsidR="001C0B81" w:rsidRDefault="001C0B81">
          <w:pPr>
            <w:pStyle w:val="INNH3"/>
            <w:rPr>
              <w:rFonts w:eastAsiaTheme="minorEastAsia"/>
              <w:noProof/>
              <w:kern w:val="2"/>
              <w:sz w:val="22"/>
              <w:szCs w:val="22"/>
              <w:lang w:eastAsia="nb-NO"/>
              <w14:ligatures w14:val="standardContextual"/>
            </w:rPr>
          </w:pPr>
          <w:hyperlink w:anchor="_Toc161236140" w:history="1">
            <w:r w:rsidRPr="00934A21">
              <w:rPr>
                <w:rStyle w:val="Hyperkobling"/>
                <w:noProof/>
              </w:rPr>
              <w:t>15.7 Les en nedlastet bok</w:t>
            </w:r>
            <w:r>
              <w:rPr>
                <w:noProof/>
                <w:webHidden/>
              </w:rPr>
              <w:tab/>
            </w:r>
            <w:r>
              <w:rPr>
                <w:noProof/>
                <w:webHidden/>
              </w:rPr>
              <w:fldChar w:fldCharType="begin"/>
            </w:r>
            <w:r>
              <w:rPr>
                <w:noProof/>
                <w:webHidden/>
              </w:rPr>
              <w:instrText xml:space="preserve"> PAGEREF _Toc161236140 \h </w:instrText>
            </w:r>
            <w:r>
              <w:rPr>
                <w:noProof/>
                <w:webHidden/>
              </w:rPr>
            </w:r>
            <w:r>
              <w:rPr>
                <w:noProof/>
                <w:webHidden/>
              </w:rPr>
              <w:fldChar w:fldCharType="separate"/>
            </w:r>
            <w:r>
              <w:rPr>
                <w:noProof/>
                <w:webHidden/>
              </w:rPr>
              <w:t>55</w:t>
            </w:r>
            <w:r>
              <w:rPr>
                <w:noProof/>
                <w:webHidden/>
              </w:rPr>
              <w:fldChar w:fldCharType="end"/>
            </w:r>
          </w:hyperlink>
        </w:p>
        <w:p w14:paraId="7492E557" w14:textId="65C826FE" w:rsidR="001C0B81" w:rsidRDefault="001C0B81">
          <w:pPr>
            <w:pStyle w:val="INNH2"/>
            <w:rPr>
              <w:rFonts w:eastAsiaTheme="minorEastAsia"/>
              <w:noProof/>
              <w:kern w:val="2"/>
              <w:sz w:val="22"/>
              <w:szCs w:val="22"/>
              <w:lang w:eastAsia="nb-NO"/>
              <w14:ligatures w14:val="standardContextual"/>
            </w:rPr>
          </w:pPr>
          <w:hyperlink w:anchor="_Toc161236141" w:history="1">
            <w:r w:rsidRPr="00934A21">
              <w:rPr>
                <w:rStyle w:val="Hyperkobling"/>
                <w:noProof/>
              </w:rPr>
              <w:t>15.5. Eole</w:t>
            </w:r>
            <w:r>
              <w:rPr>
                <w:noProof/>
                <w:webHidden/>
              </w:rPr>
              <w:tab/>
            </w:r>
            <w:r>
              <w:rPr>
                <w:noProof/>
                <w:webHidden/>
              </w:rPr>
              <w:fldChar w:fldCharType="begin"/>
            </w:r>
            <w:r>
              <w:rPr>
                <w:noProof/>
                <w:webHidden/>
              </w:rPr>
              <w:instrText xml:space="preserve"> PAGEREF _Toc161236141 \h </w:instrText>
            </w:r>
            <w:r>
              <w:rPr>
                <w:noProof/>
                <w:webHidden/>
              </w:rPr>
            </w:r>
            <w:r>
              <w:rPr>
                <w:noProof/>
                <w:webHidden/>
              </w:rPr>
              <w:fldChar w:fldCharType="separate"/>
            </w:r>
            <w:r>
              <w:rPr>
                <w:noProof/>
                <w:webHidden/>
              </w:rPr>
              <w:t>56</w:t>
            </w:r>
            <w:r>
              <w:rPr>
                <w:noProof/>
                <w:webHidden/>
              </w:rPr>
              <w:fldChar w:fldCharType="end"/>
            </w:r>
          </w:hyperlink>
        </w:p>
        <w:p w14:paraId="427528CA" w14:textId="03313578" w:rsidR="001C0B81" w:rsidRDefault="001C0B81">
          <w:pPr>
            <w:pStyle w:val="INNH1"/>
            <w:rPr>
              <w:rFonts w:eastAsiaTheme="minorEastAsia"/>
              <w:noProof/>
              <w:kern w:val="2"/>
              <w:sz w:val="22"/>
              <w:szCs w:val="22"/>
              <w:lang w:eastAsia="nb-NO"/>
              <w14:ligatures w14:val="standardContextual"/>
            </w:rPr>
          </w:pPr>
          <w:hyperlink w:anchor="_Toc161236142" w:history="1">
            <w:r w:rsidRPr="00934A21">
              <w:rPr>
                <w:rStyle w:val="Hyperkobling"/>
                <w:noProof/>
              </w:rPr>
              <w:t>16.</w:t>
            </w:r>
            <w:r>
              <w:rPr>
                <w:rFonts w:eastAsiaTheme="minorEastAsia"/>
                <w:noProof/>
                <w:kern w:val="2"/>
                <w:sz w:val="22"/>
                <w:szCs w:val="22"/>
                <w:lang w:eastAsia="nb-NO"/>
                <w14:ligatures w14:val="standardContextual"/>
              </w:rPr>
              <w:tab/>
            </w:r>
            <w:r w:rsidRPr="00934A21">
              <w:rPr>
                <w:rStyle w:val="Hyperkobling"/>
                <w:noProof/>
              </w:rPr>
              <w:t>Eksamens modus</w:t>
            </w:r>
            <w:r>
              <w:rPr>
                <w:noProof/>
                <w:webHidden/>
              </w:rPr>
              <w:tab/>
            </w:r>
            <w:r>
              <w:rPr>
                <w:noProof/>
                <w:webHidden/>
              </w:rPr>
              <w:fldChar w:fldCharType="begin"/>
            </w:r>
            <w:r>
              <w:rPr>
                <w:noProof/>
                <w:webHidden/>
              </w:rPr>
              <w:instrText xml:space="preserve"> PAGEREF _Toc161236142 \h </w:instrText>
            </w:r>
            <w:r>
              <w:rPr>
                <w:noProof/>
                <w:webHidden/>
              </w:rPr>
            </w:r>
            <w:r>
              <w:rPr>
                <w:noProof/>
                <w:webHidden/>
              </w:rPr>
              <w:fldChar w:fldCharType="separate"/>
            </w:r>
            <w:r>
              <w:rPr>
                <w:noProof/>
                <w:webHidden/>
              </w:rPr>
              <w:t>56</w:t>
            </w:r>
            <w:r>
              <w:rPr>
                <w:noProof/>
                <w:webHidden/>
              </w:rPr>
              <w:fldChar w:fldCharType="end"/>
            </w:r>
          </w:hyperlink>
        </w:p>
        <w:p w14:paraId="23AA9817" w14:textId="2E3D3306" w:rsidR="001C0B81" w:rsidRDefault="001C0B81">
          <w:pPr>
            <w:pStyle w:val="INNH1"/>
            <w:rPr>
              <w:rFonts w:eastAsiaTheme="minorEastAsia"/>
              <w:noProof/>
              <w:kern w:val="2"/>
              <w:sz w:val="22"/>
              <w:szCs w:val="22"/>
              <w:lang w:eastAsia="nb-NO"/>
              <w14:ligatures w14:val="standardContextual"/>
            </w:rPr>
          </w:pPr>
          <w:hyperlink w:anchor="_Toc161236143" w:history="1">
            <w:r w:rsidRPr="00934A21">
              <w:rPr>
                <w:rStyle w:val="Hyperkobling"/>
                <w:noProof/>
              </w:rPr>
              <w:t>17. Åpne diagnosemenyen</w:t>
            </w:r>
            <w:r>
              <w:rPr>
                <w:noProof/>
                <w:webHidden/>
              </w:rPr>
              <w:tab/>
            </w:r>
            <w:r>
              <w:rPr>
                <w:noProof/>
                <w:webHidden/>
              </w:rPr>
              <w:fldChar w:fldCharType="begin"/>
            </w:r>
            <w:r>
              <w:rPr>
                <w:noProof/>
                <w:webHidden/>
              </w:rPr>
              <w:instrText xml:space="preserve"> PAGEREF _Toc161236143 \h </w:instrText>
            </w:r>
            <w:r>
              <w:rPr>
                <w:noProof/>
                <w:webHidden/>
              </w:rPr>
            </w:r>
            <w:r>
              <w:rPr>
                <w:noProof/>
                <w:webHidden/>
              </w:rPr>
              <w:fldChar w:fldCharType="separate"/>
            </w:r>
            <w:r>
              <w:rPr>
                <w:noProof/>
                <w:webHidden/>
              </w:rPr>
              <w:t>57</w:t>
            </w:r>
            <w:r>
              <w:rPr>
                <w:noProof/>
                <w:webHidden/>
              </w:rPr>
              <w:fldChar w:fldCharType="end"/>
            </w:r>
          </w:hyperlink>
        </w:p>
        <w:p w14:paraId="62996180" w14:textId="326A8221" w:rsidR="001C0B81" w:rsidRDefault="001C0B81">
          <w:pPr>
            <w:pStyle w:val="INNH2"/>
            <w:rPr>
              <w:rFonts w:eastAsiaTheme="minorEastAsia"/>
              <w:noProof/>
              <w:kern w:val="2"/>
              <w:sz w:val="22"/>
              <w:szCs w:val="22"/>
              <w:lang w:eastAsia="nb-NO"/>
              <w14:ligatures w14:val="standardContextual"/>
            </w:rPr>
          </w:pPr>
          <w:hyperlink w:anchor="_Toc161236144" w:history="1">
            <w:r w:rsidRPr="00934A21">
              <w:rPr>
                <w:rStyle w:val="Hyperkobling"/>
                <w:noProof/>
              </w:rPr>
              <w:t>17.1. Eksportere og importere brukerdata og konfigurasjoner</w:t>
            </w:r>
            <w:r>
              <w:rPr>
                <w:noProof/>
                <w:webHidden/>
              </w:rPr>
              <w:tab/>
            </w:r>
            <w:r>
              <w:rPr>
                <w:noProof/>
                <w:webHidden/>
              </w:rPr>
              <w:fldChar w:fldCharType="begin"/>
            </w:r>
            <w:r>
              <w:rPr>
                <w:noProof/>
                <w:webHidden/>
              </w:rPr>
              <w:instrText xml:space="preserve"> PAGEREF _Toc161236144 \h </w:instrText>
            </w:r>
            <w:r>
              <w:rPr>
                <w:noProof/>
                <w:webHidden/>
              </w:rPr>
            </w:r>
            <w:r>
              <w:rPr>
                <w:noProof/>
                <w:webHidden/>
              </w:rPr>
              <w:fldChar w:fldCharType="separate"/>
            </w:r>
            <w:r>
              <w:rPr>
                <w:noProof/>
                <w:webHidden/>
              </w:rPr>
              <w:t>58</w:t>
            </w:r>
            <w:r>
              <w:rPr>
                <w:noProof/>
                <w:webHidden/>
              </w:rPr>
              <w:fldChar w:fldCharType="end"/>
            </w:r>
          </w:hyperlink>
        </w:p>
        <w:p w14:paraId="313E5FB7" w14:textId="71154750" w:rsidR="001C0B81" w:rsidRDefault="001C0B81">
          <w:pPr>
            <w:pStyle w:val="INNH1"/>
            <w:rPr>
              <w:rFonts w:eastAsiaTheme="minorEastAsia"/>
              <w:noProof/>
              <w:kern w:val="2"/>
              <w:sz w:val="22"/>
              <w:szCs w:val="22"/>
              <w:lang w:eastAsia="nb-NO"/>
              <w14:ligatures w14:val="standardContextual"/>
            </w:rPr>
          </w:pPr>
          <w:hyperlink w:anchor="_Toc161236145" w:history="1">
            <w:r w:rsidRPr="00934A21">
              <w:rPr>
                <w:rStyle w:val="Hyperkobling"/>
                <w:noProof/>
              </w:rPr>
              <w:t>18. Tekniske spesifikasjoner</w:t>
            </w:r>
            <w:r>
              <w:rPr>
                <w:noProof/>
                <w:webHidden/>
              </w:rPr>
              <w:tab/>
            </w:r>
            <w:r>
              <w:rPr>
                <w:noProof/>
                <w:webHidden/>
              </w:rPr>
              <w:fldChar w:fldCharType="begin"/>
            </w:r>
            <w:r>
              <w:rPr>
                <w:noProof/>
                <w:webHidden/>
              </w:rPr>
              <w:instrText xml:space="preserve"> PAGEREF _Toc161236145 \h </w:instrText>
            </w:r>
            <w:r>
              <w:rPr>
                <w:noProof/>
                <w:webHidden/>
              </w:rPr>
            </w:r>
            <w:r>
              <w:rPr>
                <w:noProof/>
                <w:webHidden/>
              </w:rPr>
              <w:fldChar w:fldCharType="separate"/>
            </w:r>
            <w:r>
              <w:rPr>
                <w:noProof/>
                <w:webHidden/>
              </w:rPr>
              <w:t>59</w:t>
            </w:r>
            <w:r>
              <w:rPr>
                <w:noProof/>
                <w:webHidden/>
              </w:rPr>
              <w:fldChar w:fldCharType="end"/>
            </w:r>
          </w:hyperlink>
        </w:p>
        <w:p w14:paraId="40EABEC1" w14:textId="5CD06835" w:rsidR="001C0B81" w:rsidRDefault="001C0B81">
          <w:pPr>
            <w:pStyle w:val="INNH2"/>
            <w:rPr>
              <w:rFonts w:eastAsiaTheme="minorEastAsia"/>
              <w:noProof/>
              <w:kern w:val="2"/>
              <w:sz w:val="22"/>
              <w:szCs w:val="22"/>
              <w:lang w:eastAsia="nb-NO"/>
              <w14:ligatures w14:val="standardContextual"/>
            </w:rPr>
          </w:pPr>
          <w:hyperlink w:anchor="_Toc161236146" w:history="1">
            <w:r w:rsidRPr="00934A21">
              <w:rPr>
                <w:rStyle w:val="Hyperkobling"/>
                <w:noProof/>
              </w:rPr>
              <w:t>18.1 Navigasjonskomponenter</w:t>
            </w:r>
            <w:r>
              <w:rPr>
                <w:noProof/>
                <w:webHidden/>
              </w:rPr>
              <w:tab/>
            </w:r>
            <w:r>
              <w:rPr>
                <w:noProof/>
                <w:webHidden/>
              </w:rPr>
              <w:fldChar w:fldCharType="begin"/>
            </w:r>
            <w:r>
              <w:rPr>
                <w:noProof/>
                <w:webHidden/>
              </w:rPr>
              <w:instrText xml:space="preserve"> PAGEREF _Toc161236146 \h </w:instrText>
            </w:r>
            <w:r>
              <w:rPr>
                <w:noProof/>
                <w:webHidden/>
              </w:rPr>
            </w:r>
            <w:r>
              <w:rPr>
                <w:noProof/>
                <w:webHidden/>
              </w:rPr>
              <w:fldChar w:fldCharType="separate"/>
            </w:r>
            <w:r>
              <w:rPr>
                <w:noProof/>
                <w:webHidden/>
              </w:rPr>
              <w:t>59</w:t>
            </w:r>
            <w:r>
              <w:rPr>
                <w:noProof/>
                <w:webHidden/>
              </w:rPr>
              <w:fldChar w:fldCharType="end"/>
            </w:r>
          </w:hyperlink>
        </w:p>
        <w:p w14:paraId="08A4D2B3" w14:textId="7DFD0F72" w:rsidR="001C0B81" w:rsidRDefault="001C0B81">
          <w:pPr>
            <w:pStyle w:val="INNH2"/>
            <w:rPr>
              <w:rFonts w:eastAsiaTheme="minorEastAsia"/>
              <w:noProof/>
              <w:kern w:val="2"/>
              <w:sz w:val="22"/>
              <w:szCs w:val="22"/>
              <w:lang w:eastAsia="nb-NO"/>
              <w14:ligatures w14:val="standardContextual"/>
            </w:rPr>
          </w:pPr>
          <w:hyperlink w:anchor="_Toc161236147" w:history="1">
            <w:r w:rsidRPr="00934A21">
              <w:rPr>
                <w:rStyle w:val="Hyperkobling"/>
                <w:noProof/>
              </w:rPr>
              <w:t>18.2. Batteri med lang levetid</w:t>
            </w:r>
            <w:r>
              <w:rPr>
                <w:noProof/>
                <w:webHidden/>
              </w:rPr>
              <w:tab/>
            </w:r>
            <w:r>
              <w:rPr>
                <w:noProof/>
                <w:webHidden/>
              </w:rPr>
              <w:fldChar w:fldCharType="begin"/>
            </w:r>
            <w:r>
              <w:rPr>
                <w:noProof/>
                <w:webHidden/>
              </w:rPr>
              <w:instrText xml:space="preserve"> PAGEREF _Toc161236147 \h </w:instrText>
            </w:r>
            <w:r>
              <w:rPr>
                <w:noProof/>
                <w:webHidden/>
              </w:rPr>
            </w:r>
            <w:r>
              <w:rPr>
                <w:noProof/>
                <w:webHidden/>
              </w:rPr>
              <w:fldChar w:fldCharType="separate"/>
            </w:r>
            <w:r>
              <w:rPr>
                <w:noProof/>
                <w:webHidden/>
              </w:rPr>
              <w:t>59</w:t>
            </w:r>
            <w:r>
              <w:rPr>
                <w:noProof/>
                <w:webHidden/>
              </w:rPr>
              <w:fldChar w:fldCharType="end"/>
            </w:r>
          </w:hyperlink>
        </w:p>
        <w:p w14:paraId="3633D5AD" w14:textId="26304149" w:rsidR="001C0B81" w:rsidRDefault="001C0B81">
          <w:pPr>
            <w:pStyle w:val="INNH2"/>
            <w:rPr>
              <w:rFonts w:eastAsiaTheme="minorEastAsia"/>
              <w:noProof/>
              <w:kern w:val="2"/>
              <w:sz w:val="22"/>
              <w:szCs w:val="22"/>
              <w:lang w:eastAsia="nb-NO"/>
              <w14:ligatures w14:val="standardContextual"/>
            </w:rPr>
          </w:pPr>
          <w:hyperlink w:anchor="_Toc161236148" w:history="1">
            <w:r w:rsidRPr="00934A21">
              <w:rPr>
                <w:rStyle w:val="Hyperkobling"/>
                <w:noProof/>
              </w:rPr>
              <w:t>18.3. Tilkobling</w:t>
            </w:r>
            <w:r>
              <w:rPr>
                <w:noProof/>
                <w:webHidden/>
              </w:rPr>
              <w:tab/>
            </w:r>
            <w:r>
              <w:rPr>
                <w:noProof/>
                <w:webHidden/>
              </w:rPr>
              <w:fldChar w:fldCharType="begin"/>
            </w:r>
            <w:r>
              <w:rPr>
                <w:noProof/>
                <w:webHidden/>
              </w:rPr>
              <w:instrText xml:space="preserve"> PAGEREF _Toc161236148 \h </w:instrText>
            </w:r>
            <w:r>
              <w:rPr>
                <w:noProof/>
                <w:webHidden/>
              </w:rPr>
            </w:r>
            <w:r>
              <w:rPr>
                <w:noProof/>
                <w:webHidden/>
              </w:rPr>
              <w:fldChar w:fldCharType="separate"/>
            </w:r>
            <w:r>
              <w:rPr>
                <w:noProof/>
                <w:webHidden/>
              </w:rPr>
              <w:t>59</w:t>
            </w:r>
            <w:r>
              <w:rPr>
                <w:noProof/>
                <w:webHidden/>
              </w:rPr>
              <w:fldChar w:fldCharType="end"/>
            </w:r>
          </w:hyperlink>
        </w:p>
        <w:p w14:paraId="7D990D9C" w14:textId="54AC3FA3" w:rsidR="001C0B81" w:rsidRDefault="001C0B81">
          <w:pPr>
            <w:pStyle w:val="INNH2"/>
            <w:rPr>
              <w:rFonts w:eastAsiaTheme="minorEastAsia"/>
              <w:noProof/>
              <w:kern w:val="2"/>
              <w:sz w:val="22"/>
              <w:szCs w:val="22"/>
              <w:lang w:eastAsia="nb-NO"/>
              <w14:ligatures w14:val="standardContextual"/>
            </w:rPr>
          </w:pPr>
          <w:hyperlink w:anchor="_Toc161236149" w:history="1">
            <w:r w:rsidRPr="00934A21">
              <w:rPr>
                <w:rStyle w:val="Hyperkobling"/>
                <w:noProof/>
              </w:rPr>
              <w:t>18.4. Portabilitet</w:t>
            </w:r>
            <w:r>
              <w:rPr>
                <w:noProof/>
                <w:webHidden/>
              </w:rPr>
              <w:tab/>
            </w:r>
            <w:r>
              <w:rPr>
                <w:noProof/>
                <w:webHidden/>
              </w:rPr>
              <w:fldChar w:fldCharType="begin"/>
            </w:r>
            <w:r>
              <w:rPr>
                <w:noProof/>
                <w:webHidden/>
              </w:rPr>
              <w:instrText xml:space="preserve"> PAGEREF _Toc161236149 \h </w:instrText>
            </w:r>
            <w:r>
              <w:rPr>
                <w:noProof/>
                <w:webHidden/>
              </w:rPr>
            </w:r>
            <w:r>
              <w:rPr>
                <w:noProof/>
                <w:webHidden/>
              </w:rPr>
              <w:fldChar w:fldCharType="separate"/>
            </w:r>
            <w:r>
              <w:rPr>
                <w:noProof/>
                <w:webHidden/>
              </w:rPr>
              <w:t>59</w:t>
            </w:r>
            <w:r>
              <w:rPr>
                <w:noProof/>
                <w:webHidden/>
              </w:rPr>
              <w:fldChar w:fldCharType="end"/>
            </w:r>
          </w:hyperlink>
        </w:p>
        <w:p w14:paraId="73AC099D" w14:textId="6917D0B5" w:rsidR="001C0B81" w:rsidRDefault="001C0B81">
          <w:pPr>
            <w:pStyle w:val="INNH1"/>
            <w:rPr>
              <w:rFonts w:eastAsiaTheme="minorEastAsia"/>
              <w:noProof/>
              <w:kern w:val="2"/>
              <w:sz w:val="22"/>
              <w:szCs w:val="22"/>
              <w:lang w:eastAsia="nb-NO"/>
              <w14:ligatures w14:val="standardContextual"/>
            </w:rPr>
          </w:pPr>
          <w:hyperlink w:anchor="_Toc161236150" w:history="1">
            <w:r w:rsidRPr="00934A21">
              <w:rPr>
                <w:rStyle w:val="Hyperkobling"/>
                <w:noProof/>
              </w:rPr>
              <w:t>19. Oppdatere Brailliant BI 40X</w:t>
            </w:r>
            <w:r>
              <w:rPr>
                <w:noProof/>
                <w:webHidden/>
              </w:rPr>
              <w:tab/>
            </w:r>
            <w:r>
              <w:rPr>
                <w:noProof/>
                <w:webHidden/>
              </w:rPr>
              <w:fldChar w:fldCharType="begin"/>
            </w:r>
            <w:r>
              <w:rPr>
                <w:noProof/>
                <w:webHidden/>
              </w:rPr>
              <w:instrText xml:space="preserve"> PAGEREF _Toc161236150 \h </w:instrText>
            </w:r>
            <w:r>
              <w:rPr>
                <w:noProof/>
                <w:webHidden/>
              </w:rPr>
            </w:r>
            <w:r>
              <w:rPr>
                <w:noProof/>
                <w:webHidden/>
              </w:rPr>
              <w:fldChar w:fldCharType="separate"/>
            </w:r>
            <w:r>
              <w:rPr>
                <w:noProof/>
                <w:webHidden/>
              </w:rPr>
              <w:t>60</w:t>
            </w:r>
            <w:r>
              <w:rPr>
                <w:noProof/>
                <w:webHidden/>
              </w:rPr>
              <w:fldChar w:fldCharType="end"/>
            </w:r>
          </w:hyperlink>
        </w:p>
        <w:p w14:paraId="29F9B443" w14:textId="4A186346" w:rsidR="001C0B81" w:rsidRDefault="001C0B81">
          <w:pPr>
            <w:pStyle w:val="INNH2"/>
            <w:rPr>
              <w:rFonts w:eastAsiaTheme="minorEastAsia"/>
              <w:noProof/>
              <w:kern w:val="2"/>
              <w:sz w:val="22"/>
              <w:szCs w:val="22"/>
              <w:lang w:eastAsia="nb-NO"/>
              <w14:ligatures w14:val="standardContextual"/>
            </w:rPr>
          </w:pPr>
          <w:hyperlink w:anchor="_Toc161236151" w:history="1">
            <w:r w:rsidRPr="00934A21">
              <w:rPr>
                <w:rStyle w:val="Hyperkobling"/>
                <w:noProof/>
              </w:rPr>
              <w:t>19.1</w:t>
            </w:r>
            <w:r>
              <w:rPr>
                <w:rFonts w:eastAsiaTheme="minorEastAsia"/>
                <w:noProof/>
                <w:kern w:val="2"/>
                <w:sz w:val="22"/>
                <w:szCs w:val="22"/>
                <w:lang w:eastAsia="nb-NO"/>
                <w14:ligatures w14:val="standardContextual"/>
              </w:rPr>
              <w:tab/>
            </w:r>
            <w:r w:rsidRPr="00934A21">
              <w:rPr>
                <w:rStyle w:val="Hyperkobling"/>
                <w:noProof/>
              </w:rPr>
              <w:t>Oppdatere Brailliant BI 40X manuelt</w:t>
            </w:r>
            <w:r>
              <w:rPr>
                <w:noProof/>
                <w:webHidden/>
              </w:rPr>
              <w:tab/>
            </w:r>
            <w:r>
              <w:rPr>
                <w:noProof/>
                <w:webHidden/>
              </w:rPr>
              <w:fldChar w:fldCharType="begin"/>
            </w:r>
            <w:r>
              <w:rPr>
                <w:noProof/>
                <w:webHidden/>
              </w:rPr>
              <w:instrText xml:space="preserve"> PAGEREF _Toc161236151 \h </w:instrText>
            </w:r>
            <w:r>
              <w:rPr>
                <w:noProof/>
                <w:webHidden/>
              </w:rPr>
            </w:r>
            <w:r>
              <w:rPr>
                <w:noProof/>
                <w:webHidden/>
              </w:rPr>
              <w:fldChar w:fldCharType="separate"/>
            </w:r>
            <w:r>
              <w:rPr>
                <w:noProof/>
                <w:webHidden/>
              </w:rPr>
              <w:t>60</w:t>
            </w:r>
            <w:r>
              <w:rPr>
                <w:noProof/>
                <w:webHidden/>
              </w:rPr>
              <w:fldChar w:fldCharType="end"/>
            </w:r>
          </w:hyperlink>
        </w:p>
        <w:p w14:paraId="6B853B4A" w14:textId="35C8333C" w:rsidR="001C0B81" w:rsidRDefault="001C0B81">
          <w:pPr>
            <w:pStyle w:val="INNH2"/>
            <w:rPr>
              <w:rFonts w:eastAsiaTheme="minorEastAsia"/>
              <w:noProof/>
              <w:kern w:val="2"/>
              <w:sz w:val="22"/>
              <w:szCs w:val="22"/>
              <w:lang w:eastAsia="nb-NO"/>
              <w14:ligatures w14:val="standardContextual"/>
            </w:rPr>
          </w:pPr>
          <w:hyperlink w:anchor="_Toc161236152" w:history="1">
            <w:r w:rsidRPr="00934A21">
              <w:rPr>
                <w:rStyle w:val="Hyperkobling"/>
                <w:noProof/>
              </w:rPr>
              <w:t>19.2 Oppdatere Brailliant BI 40X via USB</w:t>
            </w:r>
            <w:r>
              <w:rPr>
                <w:noProof/>
                <w:webHidden/>
              </w:rPr>
              <w:tab/>
            </w:r>
            <w:r>
              <w:rPr>
                <w:noProof/>
                <w:webHidden/>
              </w:rPr>
              <w:fldChar w:fldCharType="begin"/>
            </w:r>
            <w:r>
              <w:rPr>
                <w:noProof/>
                <w:webHidden/>
              </w:rPr>
              <w:instrText xml:space="preserve"> PAGEREF _Toc161236152 \h </w:instrText>
            </w:r>
            <w:r>
              <w:rPr>
                <w:noProof/>
                <w:webHidden/>
              </w:rPr>
            </w:r>
            <w:r>
              <w:rPr>
                <w:noProof/>
                <w:webHidden/>
              </w:rPr>
              <w:fldChar w:fldCharType="separate"/>
            </w:r>
            <w:r>
              <w:rPr>
                <w:noProof/>
                <w:webHidden/>
              </w:rPr>
              <w:t>60</w:t>
            </w:r>
            <w:r>
              <w:rPr>
                <w:noProof/>
                <w:webHidden/>
              </w:rPr>
              <w:fldChar w:fldCharType="end"/>
            </w:r>
          </w:hyperlink>
        </w:p>
        <w:p w14:paraId="714074A0" w14:textId="147E8CA3" w:rsidR="001C0B81" w:rsidRDefault="001C0B81">
          <w:pPr>
            <w:pStyle w:val="INNH2"/>
            <w:rPr>
              <w:rFonts w:eastAsiaTheme="minorEastAsia"/>
              <w:noProof/>
              <w:kern w:val="2"/>
              <w:sz w:val="22"/>
              <w:szCs w:val="22"/>
              <w:lang w:eastAsia="nb-NO"/>
              <w14:ligatures w14:val="standardContextual"/>
            </w:rPr>
          </w:pPr>
          <w:hyperlink w:anchor="_Toc161236153" w:history="1">
            <w:r w:rsidRPr="00934A21">
              <w:rPr>
                <w:rStyle w:val="Hyperkobling"/>
                <w:noProof/>
              </w:rPr>
              <w:t>19.3 Funksjon for automatisk oppdateringskontroll</w:t>
            </w:r>
            <w:r>
              <w:rPr>
                <w:noProof/>
                <w:webHidden/>
              </w:rPr>
              <w:tab/>
            </w:r>
            <w:r>
              <w:rPr>
                <w:noProof/>
                <w:webHidden/>
              </w:rPr>
              <w:fldChar w:fldCharType="begin"/>
            </w:r>
            <w:r>
              <w:rPr>
                <w:noProof/>
                <w:webHidden/>
              </w:rPr>
              <w:instrText xml:space="preserve"> PAGEREF _Toc161236153 \h </w:instrText>
            </w:r>
            <w:r>
              <w:rPr>
                <w:noProof/>
                <w:webHidden/>
              </w:rPr>
            </w:r>
            <w:r>
              <w:rPr>
                <w:noProof/>
                <w:webHidden/>
              </w:rPr>
              <w:fldChar w:fldCharType="separate"/>
            </w:r>
            <w:r>
              <w:rPr>
                <w:noProof/>
                <w:webHidden/>
              </w:rPr>
              <w:t>61</w:t>
            </w:r>
            <w:r>
              <w:rPr>
                <w:noProof/>
                <w:webHidden/>
              </w:rPr>
              <w:fldChar w:fldCharType="end"/>
            </w:r>
          </w:hyperlink>
        </w:p>
        <w:p w14:paraId="50C709F2" w14:textId="4EF311B5" w:rsidR="001C0B81" w:rsidRDefault="001C0B81">
          <w:pPr>
            <w:pStyle w:val="INNH1"/>
            <w:rPr>
              <w:rFonts w:eastAsiaTheme="minorEastAsia"/>
              <w:noProof/>
              <w:kern w:val="2"/>
              <w:sz w:val="22"/>
              <w:szCs w:val="22"/>
              <w:lang w:eastAsia="nb-NO"/>
              <w14:ligatures w14:val="standardContextual"/>
            </w:rPr>
          </w:pPr>
          <w:hyperlink w:anchor="_Toc161236154" w:history="1">
            <w:r w:rsidRPr="00934A21">
              <w:rPr>
                <w:rStyle w:val="Hyperkobling"/>
                <w:noProof/>
              </w:rPr>
              <w:t>20. Kundestøtte</w:t>
            </w:r>
            <w:r>
              <w:rPr>
                <w:noProof/>
                <w:webHidden/>
              </w:rPr>
              <w:tab/>
            </w:r>
            <w:r>
              <w:rPr>
                <w:noProof/>
                <w:webHidden/>
              </w:rPr>
              <w:fldChar w:fldCharType="begin"/>
            </w:r>
            <w:r>
              <w:rPr>
                <w:noProof/>
                <w:webHidden/>
              </w:rPr>
              <w:instrText xml:space="preserve"> PAGEREF _Toc161236154 \h </w:instrText>
            </w:r>
            <w:r>
              <w:rPr>
                <w:noProof/>
                <w:webHidden/>
              </w:rPr>
            </w:r>
            <w:r>
              <w:rPr>
                <w:noProof/>
                <w:webHidden/>
              </w:rPr>
              <w:fldChar w:fldCharType="separate"/>
            </w:r>
            <w:r>
              <w:rPr>
                <w:noProof/>
                <w:webHidden/>
              </w:rPr>
              <w:t>61</w:t>
            </w:r>
            <w:r>
              <w:rPr>
                <w:noProof/>
                <w:webHidden/>
              </w:rPr>
              <w:fldChar w:fldCharType="end"/>
            </w:r>
          </w:hyperlink>
        </w:p>
        <w:p w14:paraId="7ED5716F" w14:textId="44ED2978" w:rsidR="001C0B81" w:rsidRDefault="001C0B81">
          <w:pPr>
            <w:pStyle w:val="INNH1"/>
            <w:rPr>
              <w:rFonts w:eastAsiaTheme="minorEastAsia"/>
              <w:noProof/>
              <w:kern w:val="2"/>
              <w:sz w:val="22"/>
              <w:szCs w:val="22"/>
              <w:lang w:eastAsia="nb-NO"/>
              <w14:ligatures w14:val="standardContextual"/>
            </w:rPr>
          </w:pPr>
          <w:hyperlink w:anchor="_Toc161236155" w:history="1">
            <w:r w:rsidRPr="00934A21">
              <w:rPr>
                <w:rStyle w:val="Hyperkobling"/>
                <w:noProof/>
              </w:rPr>
              <w:t>21.</w:t>
            </w:r>
            <w:r>
              <w:rPr>
                <w:rFonts w:eastAsiaTheme="minorEastAsia"/>
                <w:noProof/>
                <w:kern w:val="2"/>
                <w:sz w:val="22"/>
                <w:szCs w:val="22"/>
                <w:lang w:eastAsia="nb-NO"/>
                <w14:ligatures w14:val="standardContextual"/>
              </w:rPr>
              <w:tab/>
            </w:r>
            <w:r w:rsidRPr="00934A21">
              <w:rPr>
                <w:rStyle w:val="Hyperkobling"/>
                <w:noProof/>
              </w:rPr>
              <w:t>Merknad og attribusjoner for riktig varemerke</w:t>
            </w:r>
            <w:r>
              <w:rPr>
                <w:noProof/>
                <w:webHidden/>
              </w:rPr>
              <w:tab/>
            </w:r>
            <w:r>
              <w:rPr>
                <w:noProof/>
                <w:webHidden/>
              </w:rPr>
              <w:fldChar w:fldCharType="begin"/>
            </w:r>
            <w:r>
              <w:rPr>
                <w:noProof/>
                <w:webHidden/>
              </w:rPr>
              <w:instrText xml:space="preserve"> PAGEREF _Toc161236155 \h </w:instrText>
            </w:r>
            <w:r>
              <w:rPr>
                <w:noProof/>
                <w:webHidden/>
              </w:rPr>
            </w:r>
            <w:r>
              <w:rPr>
                <w:noProof/>
                <w:webHidden/>
              </w:rPr>
              <w:fldChar w:fldCharType="separate"/>
            </w:r>
            <w:r>
              <w:rPr>
                <w:noProof/>
                <w:webHidden/>
              </w:rPr>
              <w:t>61</w:t>
            </w:r>
            <w:r>
              <w:rPr>
                <w:noProof/>
                <w:webHidden/>
              </w:rPr>
              <w:fldChar w:fldCharType="end"/>
            </w:r>
          </w:hyperlink>
        </w:p>
        <w:p w14:paraId="5D6DBE70" w14:textId="427B383D" w:rsidR="001C0B81" w:rsidRDefault="001C0B81">
          <w:pPr>
            <w:pStyle w:val="INNH1"/>
            <w:rPr>
              <w:rFonts w:eastAsiaTheme="minorEastAsia"/>
              <w:noProof/>
              <w:kern w:val="2"/>
              <w:sz w:val="22"/>
              <w:szCs w:val="22"/>
              <w:lang w:eastAsia="nb-NO"/>
              <w14:ligatures w14:val="standardContextual"/>
            </w:rPr>
          </w:pPr>
          <w:hyperlink w:anchor="_Toc161236156" w:history="1">
            <w:r w:rsidRPr="00934A21">
              <w:rPr>
                <w:rStyle w:val="Hyperkobling"/>
                <w:noProof/>
              </w:rPr>
              <w:t>22.</w:t>
            </w:r>
            <w:r>
              <w:rPr>
                <w:rFonts w:eastAsiaTheme="minorEastAsia"/>
                <w:noProof/>
                <w:kern w:val="2"/>
                <w:sz w:val="22"/>
                <w:szCs w:val="22"/>
                <w:lang w:eastAsia="nb-NO"/>
                <w14:ligatures w14:val="standardContextual"/>
              </w:rPr>
              <w:tab/>
            </w:r>
            <w:r w:rsidRPr="00934A21">
              <w:rPr>
                <w:rStyle w:val="Hyperkobling"/>
                <w:noProof/>
              </w:rPr>
              <w:t>Lisensavtale for sluttbrukere</w:t>
            </w:r>
            <w:r>
              <w:rPr>
                <w:noProof/>
                <w:webHidden/>
              </w:rPr>
              <w:tab/>
            </w:r>
            <w:r>
              <w:rPr>
                <w:noProof/>
                <w:webHidden/>
              </w:rPr>
              <w:fldChar w:fldCharType="begin"/>
            </w:r>
            <w:r>
              <w:rPr>
                <w:noProof/>
                <w:webHidden/>
              </w:rPr>
              <w:instrText xml:space="preserve"> PAGEREF _Toc161236156 \h </w:instrText>
            </w:r>
            <w:r>
              <w:rPr>
                <w:noProof/>
                <w:webHidden/>
              </w:rPr>
            </w:r>
            <w:r>
              <w:rPr>
                <w:noProof/>
                <w:webHidden/>
              </w:rPr>
              <w:fldChar w:fldCharType="separate"/>
            </w:r>
            <w:r>
              <w:rPr>
                <w:noProof/>
                <w:webHidden/>
              </w:rPr>
              <w:t>62</w:t>
            </w:r>
            <w:r>
              <w:rPr>
                <w:noProof/>
                <w:webHidden/>
              </w:rPr>
              <w:fldChar w:fldCharType="end"/>
            </w:r>
          </w:hyperlink>
        </w:p>
        <w:p w14:paraId="562FA621" w14:textId="616E19D8" w:rsidR="001C0B81" w:rsidRDefault="001C0B81">
          <w:pPr>
            <w:pStyle w:val="INNH1"/>
            <w:rPr>
              <w:rFonts w:eastAsiaTheme="minorEastAsia"/>
              <w:noProof/>
              <w:kern w:val="2"/>
              <w:sz w:val="22"/>
              <w:szCs w:val="22"/>
              <w:lang w:eastAsia="nb-NO"/>
              <w14:ligatures w14:val="standardContextual"/>
            </w:rPr>
          </w:pPr>
          <w:hyperlink w:anchor="_Toc161236157" w:history="1">
            <w:r w:rsidRPr="00934A21">
              <w:rPr>
                <w:rStyle w:val="Hyperkobling"/>
                <w:noProof/>
              </w:rPr>
              <w:t>17.</w:t>
            </w:r>
            <w:r>
              <w:rPr>
                <w:rFonts w:eastAsiaTheme="minorEastAsia"/>
                <w:noProof/>
                <w:kern w:val="2"/>
                <w:sz w:val="22"/>
                <w:szCs w:val="22"/>
                <w:lang w:eastAsia="nb-NO"/>
                <w14:ligatures w14:val="standardContextual"/>
              </w:rPr>
              <w:tab/>
            </w:r>
            <w:r w:rsidRPr="00934A21">
              <w:rPr>
                <w:rStyle w:val="Hyperkobling"/>
                <w:noProof/>
              </w:rPr>
              <w:t>Garanti</w:t>
            </w:r>
            <w:r>
              <w:rPr>
                <w:noProof/>
                <w:webHidden/>
              </w:rPr>
              <w:tab/>
            </w:r>
            <w:r>
              <w:rPr>
                <w:noProof/>
                <w:webHidden/>
              </w:rPr>
              <w:fldChar w:fldCharType="begin"/>
            </w:r>
            <w:r>
              <w:rPr>
                <w:noProof/>
                <w:webHidden/>
              </w:rPr>
              <w:instrText xml:space="preserve"> PAGEREF _Toc161236157 \h </w:instrText>
            </w:r>
            <w:r>
              <w:rPr>
                <w:noProof/>
                <w:webHidden/>
              </w:rPr>
            </w:r>
            <w:r>
              <w:rPr>
                <w:noProof/>
                <w:webHidden/>
              </w:rPr>
              <w:fldChar w:fldCharType="separate"/>
            </w:r>
            <w:r>
              <w:rPr>
                <w:noProof/>
                <w:webHidden/>
              </w:rPr>
              <w:t>62</w:t>
            </w:r>
            <w:r>
              <w:rPr>
                <w:noProof/>
                <w:webHidden/>
              </w:rPr>
              <w:fldChar w:fldCharType="end"/>
            </w:r>
          </w:hyperlink>
        </w:p>
        <w:p w14:paraId="7D0518DA" w14:textId="712898B3" w:rsidR="001C0B81" w:rsidRDefault="001C0B81">
          <w:pPr>
            <w:pStyle w:val="INNH1"/>
            <w:rPr>
              <w:rFonts w:eastAsiaTheme="minorEastAsia"/>
              <w:noProof/>
              <w:kern w:val="2"/>
              <w:sz w:val="22"/>
              <w:szCs w:val="22"/>
              <w:lang w:eastAsia="nb-NO"/>
              <w14:ligatures w14:val="standardContextual"/>
            </w:rPr>
          </w:pPr>
          <w:hyperlink w:anchor="_Toc161236158" w:history="1">
            <w:r w:rsidRPr="00934A21">
              <w:rPr>
                <w:rStyle w:val="Hyperkobling"/>
                <w:noProof/>
              </w:rPr>
              <w:t>Tillegg A – Kommandosammendrag</w:t>
            </w:r>
            <w:r>
              <w:rPr>
                <w:noProof/>
                <w:webHidden/>
              </w:rPr>
              <w:tab/>
            </w:r>
            <w:r>
              <w:rPr>
                <w:noProof/>
                <w:webHidden/>
              </w:rPr>
              <w:fldChar w:fldCharType="begin"/>
            </w:r>
            <w:r>
              <w:rPr>
                <w:noProof/>
                <w:webHidden/>
              </w:rPr>
              <w:instrText xml:space="preserve"> PAGEREF _Toc161236158 \h </w:instrText>
            </w:r>
            <w:r>
              <w:rPr>
                <w:noProof/>
                <w:webHidden/>
              </w:rPr>
            </w:r>
            <w:r>
              <w:rPr>
                <w:noProof/>
                <w:webHidden/>
              </w:rPr>
              <w:fldChar w:fldCharType="separate"/>
            </w:r>
            <w:r>
              <w:rPr>
                <w:noProof/>
                <w:webHidden/>
              </w:rPr>
              <w:t>63</w:t>
            </w:r>
            <w:r>
              <w:rPr>
                <w:noProof/>
                <w:webHidden/>
              </w:rPr>
              <w:fldChar w:fldCharType="end"/>
            </w:r>
          </w:hyperlink>
        </w:p>
        <w:p w14:paraId="47974D5E" w14:textId="3B4E04FF" w:rsidR="001C0B81" w:rsidRDefault="001C0B81">
          <w:pPr>
            <w:pStyle w:val="INNH1"/>
            <w:rPr>
              <w:rFonts w:eastAsiaTheme="minorEastAsia"/>
              <w:noProof/>
              <w:kern w:val="2"/>
              <w:sz w:val="22"/>
              <w:szCs w:val="22"/>
              <w:lang w:eastAsia="nb-NO"/>
              <w14:ligatures w14:val="standardContextual"/>
            </w:rPr>
          </w:pPr>
          <w:hyperlink w:anchor="_Toc161236159" w:history="1">
            <w:r w:rsidRPr="00934A21">
              <w:rPr>
                <w:rStyle w:val="Hyperkobling"/>
                <w:noProof/>
              </w:rPr>
              <w:t>Tillegg B – Punktskrifttabeller</w:t>
            </w:r>
            <w:r>
              <w:rPr>
                <w:noProof/>
                <w:webHidden/>
              </w:rPr>
              <w:tab/>
            </w:r>
            <w:r>
              <w:rPr>
                <w:noProof/>
                <w:webHidden/>
              </w:rPr>
              <w:fldChar w:fldCharType="begin"/>
            </w:r>
            <w:r>
              <w:rPr>
                <w:noProof/>
                <w:webHidden/>
              </w:rPr>
              <w:instrText xml:space="preserve"> PAGEREF _Toc161236159 \h </w:instrText>
            </w:r>
            <w:r>
              <w:rPr>
                <w:noProof/>
                <w:webHidden/>
              </w:rPr>
            </w:r>
            <w:r>
              <w:rPr>
                <w:noProof/>
                <w:webHidden/>
              </w:rPr>
              <w:fldChar w:fldCharType="separate"/>
            </w:r>
            <w:r>
              <w:rPr>
                <w:noProof/>
                <w:webHidden/>
              </w:rPr>
              <w:t>70</w:t>
            </w:r>
            <w:r>
              <w:rPr>
                <w:noProof/>
                <w:webHidden/>
              </w:rPr>
              <w:fldChar w:fldCharType="end"/>
            </w:r>
          </w:hyperlink>
        </w:p>
        <w:p w14:paraId="127FF7D4" w14:textId="3FE73550" w:rsidR="001C0B81" w:rsidRDefault="001C0B81">
          <w:pPr>
            <w:pStyle w:val="INNH2"/>
            <w:rPr>
              <w:rFonts w:eastAsiaTheme="minorEastAsia"/>
              <w:noProof/>
              <w:kern w:val="2"/>
              <w:sz w:val="22"/>
              <w:szCs w:val="22"/>
              <w:lang w:eastAsia="nb-NO"/>
              <w14:ligatures w14:val="standardContextual"/>
            </w:rPr>
          </w:pPr>
          <w:hyperlink w:anchor="_Toc161236160" w:history="1">
            <w:r w:rsidRPr="00934A21">
              <w:rPr>
                <w:rStyle w:val="Hyperkobling"/>
                <w:noProof/>
              </w:rPr>
              <w:t>USA 8-punkt datapunkt</w:t>
            </w:r>
            <w:r>
              <w:rPr>
                <w:noProof/>
                <w:webHidden/>
              </w:rPr>
              <w:tab/>
            </w:r>
            <w:r>
              <w:rPr>
                <w:noProof/>
                <w:webHidden/>
              </w:rPr>
              <w:fldChar w:fldCharType="begin"/>
            </w:r>
            <w:r>
              <w:rPr>
                <w:noProof/>
                <w:webHidden/>
              </w:rPr>
              <w:instrText xml:space="preserve"> PAGEREF _Toc161236160 \h </w:instrText>
            </w:r>
            <w:r>
              <w:rPr>
                <w:noProof/>
                <w:webHidden/>
              </w:rPr>
            </w:r>
            <w:r>
              <w:rPr>
                <w:noProof/>
                <w:webHidden/>
              </w:rPr>
              <w:fldChar w:fldCharType="separate"/>
            </w:r>
            <w:r>
              <w:rPr>
                <w:noProof/>
                <w:webHidden/>
              </w:rPr>
              <w:t>70</w:t>
            </w:r>
            <w:r>
              <w:rPr>
                <w:noProof/>
                <w:webHidden/>
              </w:rPr>
              <w:fldChar w:fldCharType="end"/>
            </w:r>
          </w:hyperlink>
        </w:p>
        <w:p w14:paraId="525329FA" w14:textId="14FF2C7D" w:rsidR="001C0B81" w:rsidRDefault="001C0B81">
          <w:pPr>
            <w:pStyle w:val="INNH2"/>
            <w:rPr>
              <w:rFonts w:eastAsiaTheme="minorEastAsia"/>
              <w:noProof/>
              <w:kern w:val="2"/>
              <w:sz w:val="22"/>
              <w:szCs w:val="22"/>
              <w:lang w:eastAsia="nb-NO"/>
              <w14:ligatures w14:val="standardContextual"/>
            </w:rPr>
          </w:pPr>
          <w:hyperlink w:anchor="_Toc161236161" w:history="1">
            <w:r w:rsidRPr="00934A21">
              <w:rPr>
                <w:rStyle w:val="Hyperkobling"/>
                <w:noProof/>
              </w:rPr>
              <w:t>Storbritannia 8-punkt datapunkt</w:t>
            </w:r>
            <w:r>
              <w:rPr>
                <w:noProof/>
                <w:webHidden/>
              </w:rPr>
              <w:tab/>
            </w:r>
            <w:r>
              <w:rPr>
                <w:noProof/>
                <w:webHidden/>
              </w:rPr>
              <w:fldChar w:fldCharType="begin"/>
            </w:r>
            <w:r>
              <w:rPr>
                <w:noProof/>
                <w:webHidden/>
              </w:rPr>
              <w:instrText xml:space="preserve"> PAGEREF _Toc161236161 \h </w:instrText>
            </w:r>
            <w:r>
              <w:rPr>
                <w:noProof/>
                <w:webHidden/>
              </w:rPr>
            </w:r>
            <w:r>
              <w:rPr>
                <w:noProof/>
                <w:webHidden/>
              </w:rPr>
              <w:fldChar w:fldCharType="separate"/>
            </w:r>
            <w:r>
              <w:rPr>
                <w:noProof/>
                <w:webHidden/>
              </w:rPr>
              <w:t>73</w:t>
            </w:r>
            <w:r>
              <w:rPr>
                <w:noProof/>
                <w:webHidden/>
              </w:rPr>
              <w:fldChar w:fldCharType="end"/>
            </w:r>
          </w:hyperlink>
        </w:p>
        <w:p w14:paraId="7C748B67" w14:textId="5B7E2ADE" w:rsidR="00646BBF" w:rsidRPr="003C72FA" w:rsidRDefault="00646BBF" w:rsidP="00646BBF">
          <w:r w:rsidRPr="003C72FA">
            <w:rPr>
              <w:b/>
              <w:bCs/>
            </w:rPr>
            <w:fldChar w:fldCharType="end"/>
          </w:r>
        </w:p>
      </w:sdtContent>
    </w:sdt>
    <w:p w14:paraId="1E14E841" w14:textId="5537A68D" w:rsidR="007D2870" w:rsidRPr="003C72FA" w:rsidRDefault="007D2870">
      <w:pPr>
        <w:spacing w:after="160"/>
      </w:pPr>
      <w:r w:rsidRPr="003C72FA">
        <w:br w:type="page"/>
      </w:r>
    </w:p>
    <w:p w14:paraId="52FD4B9C" w14:textId="77777777" w:rsidR="00646BBF" w:rsidRPr="003C72FA" w:rsidRDefault="00646BBF" w:rsidP="00646BBF">
      <w:pPr>
        <w:sectPr w:rsidR="00646BBF" w:rsidRPr="003C72FA" w:rsidSect="00F658AF">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Pr="003C72FA" w:rsidRDefault="00646BBF" w:rsidP="00D24B70">
      <w:pPr>
        <w:pStyle w:val="Overskrift1"/>
        <w:numPr>
          <w:ilvl w:val="0"/>
          <w:numId w:val="46"/>
        </w:numPr>
        <w:spacing w:before="0"/>
        <w:ind w:left="357" w:hanging="357"/>
      </w:pPr>
      <w:bookmarkStart w:id="3" w:name="_Refd18e1045"/>
      <w:bookmarkStart w:id="4" w:name="_Tocd18e1045"/>
      <w:bookmarkStart w:id="5" w:name="_Refd18e898"/>
      <w:bookmarkStart w:id="6" w:name="_Tocd18e898"/>
      <w:r w:rsidRPr="003C72FA">
        <w:lastRenderedPageBreak/>
        <w:t xml:space="preserve"> </w:t>
      </w:r>
      <w:bookmarkStart w:id="7" w:name="_Toc161235998"/>
      <w:r w:rsidRPr="003C72FA">
        <w:t>Komme i gang</w:t>
      </w:r>
      <w:bookmarkEnd w:id="3"/>
      <w:bookmarkEnd w:id="4"/>
      <w:bookmarkEnd w:id="7"/>
    </w:p>
    <w:p w14:paraId="6EB4E1BF" w14:textId="2640B47F" w:rsidR="00646BBF" w:rsidRPr="003C72FA" w:rsidRDefault="00646BBF" w:rsidP="00646BBF">
      <w:pPr>
        <w:pStyle w:val="Brdtekst"/>
        <w:spacing w:after="160"/>
      </w:pPr>
      <w:r w:rsidRPr="003C72FA">
        <w:t>Velkommen til din nye Brailliant™ BI 40X</w:t>
      </w:r>
      <w:r w:rsidR="00E67028" w:rsidRPr="003C72FA">
        <w:t xml:space="preserve"> leselist</w:t>
      </w:r>
      <w:r w:rsidRPr="003C72FA">
        <w:t xml:space="preserve">. </w:t>
      </w:r>
    </w:p>
    <w:p w14:paraId="203FC552" w14:textId="77777777" w:rsidR="0021315D" w:rsidRDefault="00646BBF" w:rsidP="0021315D">
      <w:pPr>
        <w:pStyle w:val="Brdtekst"/>
        <w:spacing w:after="160"/>
      </w:pPr>
      <w:r w:rsidRPr="003C72FA">
        <w:rPr>
          <w:color w:val="221E1F"/>
        </w:rPr>
        <w:t>Denne brukerhåndboken inneholder instruksjoner for bruk, navigasjon og oppdatering av enheten. Hvis du vil ha mer informasjon</w:t>
      </w:r>
      <w:r w:rsidR="00A2724D" w:rsidRPr="003C72FA">
        <w:rPr>
          <w:color w:val="221E1F"/>
        </w:rPr>
        <w:t>,</w:t>
      </w:r>
      <w:r w:rsidRPr="003C72FA">
        <w:rPr>
          <w:color w:val="221E1F"/>
        </w:rPr>
        <w:t xml:space="preserve"> kan du se </w:t>
      </w:r>
      <w:hyperlink r:id="rId13" w:history="1">
        <w:r w:rsidR="00137FB0" w:rsidRPr="003C72FA">
          <w:rPr>
            <w:rStyle w:val="Hyperkobling"/>
          </w:rPr>
          <w:t>produktsiden for Brailliant BI 40X</w:t>
        </w:r>
      </w:hyperlink>
      <w:r w:rsidRPr="003C72FA">
        <w:rPr>
          <w:color w:val="221E1F"/>
        </w:rPr>
        <w:t xml:space="preserve"> på HumanWare-nettstedet eller </w:t>
      </w:r>
      <w:r w:rsidR="008F589F" w:rsidRPr="003C72FA">
        <w:t>ringe nærmeste HumanWare-leverandør</w:t>
      </w:r>
      <w:r w:rsidRPr="003C72FA">
        <w:rPr>
          <w:color w:val="221E1F"/>
        </w:rPr>
        <w:t>.</w:t>
      </w:r>
      <w:r w:rsidR="0021315D">
        <w:rPr>
          <w:color w:val="221E1F"/>
        </w:rPr>
        <w:br/>
      </w:r>
      <w:r w:rsidR="0021315D">
        <w:t>Du kan alltid finne den nyeste versjonen av dette dokumentet i brukerveiledningsapplikasjonen som finnes i hovedmenyen til denne enheten.</w:t>
      </w:r>
    </w:p>
    <w:p w14:paraId="2C454F41" w14:textId="333EF9BD" w:rsidR="00646BBF" w:rsidRPr="003C72FA" w:rsidRDefault="0021315D" w:rsidP="0021315D">
      <w:pPr>
        <w:pStyle w:val="Brdtekst"/>
        <w:spacing w:after="160"/>
      </w:pPr>
      <w:r>
        <w:t>Merk: For å være sikker på at enheten din laster ned den nyeste versjonen av denne brukerveiledningen når den er tilgjengelig, må du sørge for å koble den regelmessig til Internett.</w:t>
      </w:r>
    </w:p>
    <w:p w14:paraId="79FE359E" w14:textId="273F94FA" w:rsidR="00646BBF" w:rsidRPr="003C72FA" w:rsidRDefault="00646BBF" w:rsidP="00D24B70">
      <w:pPr>
        <w:pStyle w:val="Overskrift2"/>
        <w:numPr>
          <w:ilvl w:val="1"/>
          <w:numId w:val="46"/>
        </w:numPr>
        <w:ind w:left="720"/>
      </w:pPr>
      <w:bookmarkStart w:id="8" w:name="_Toc161235999"/>
      <w:r w:rsidRPr="003C72FA">
        <w:t>I</w:t>
      </w:r>
      <w:r w:rsidR="001B405E" w:rsidRPr="003C72FA">
        <w:t>nnhold i esken</w:t>
      </w:r>
      <w:bookmarkEnd w:id="8"/>
    </w:p>
    <w:p w14:paraId="285BF9C4" w14:textId="7D04832A" w:rsidR="00646BBF" w:rsidRPr="003C72FA" w:rsidRDefault="001B405E" w:rsidP="00646BBF">
      <w:pPr>
        <w:pStyle w:val="Brdtekst"/>
      </w:pPr>
      <w:r w:rsidRPr="003C72FA">
        <w:t>Esken</w:t>
      </w:r>
      <w:r w:rsidR="00646BBF" w:rsidRPr="003C72FA">
        <w:t xml:space="preserve"> inneholder følgende elementer:</w:t>
      </w:r>
    </w:p>
    <w:bookmarkEnd w:id="5"/>
    <w:bookmarkEnd w:id="6"/>
    <w:p w14:paraId="3834D3DB" w14:textId="720E0F31" w:rsidR="00D863E3" w:rsidRPr="003C72FA" w:rsidRDefault="008F589F" w:rsidP="00D24B70">
      <w:pPr>
        <w:pStyle w:val="Listeavsnitt"/>
        <w:numPr>
          <w:ilvl w:val="0"/>
          <w:numId w:val="37"/>
        </w:numPr>
        <w:autoSpaceDE w:val="0"/>
        <w:autoSpaceDN w:val="0"/>
        <w:adjustRightInd w:val="0"/>
        <w:spacing w:after="0" w:line="240" w:lineRule="auto"/>
        <w:rPr>
          <w:rFonts w:eastAsiaTheme="minorEastAsia"/>
        </w:rPr>
      </w:pPr>
      <w:r w:rsidRPr="003C72FA">
        <w:t>Brailliant</w:t>
      </w:r>
      <w:r w:rsidR="0064582B" w:rsidRPr="003C72FA">
        <w:t xml:space="preserve"> </w:t>
      </w:r>
      <w:r w:rsidRPr="003C72FA">
        <w:t xml:space="preserve">™ </w:t>
      </w:r>
      <w:r w:rsidR="001B405E" w:rsidRPr="003C72FA">
        <w:t>BI 40</w:t>
      </w:r>
      <w:r w:rsidRPr="003C72FA">
        <w:t xml:space="preserve">X-seriens </w:t>
      </w:r>
      <w:r w:rsidR="001B405E" w:rsidRPr="003C72FA">
        <w:t>leselist</w:t>
      </w:r>
    </w:p>
    <w:p w14:paraId="5DB05BE9" w14:textId="710E7722" w:rsidR="00D863E3" w:rsidRPr="003C72FA" w:rsidRDefault="00D863E3" w:rsidP="00D24B70">
      <w:pPr>
        <w:pStyle w:val="Listeavsnitt"/>
        <w:numPr>
          <w:ilvl w:val="0"/>
          <w:numId w:val="37"/>
        </w:numPr>
        <w:autoSpaceDE w:val="0"/>
        <w:autoSpaceDN w:val="0"/>
        <w:adjustRightInd w:val="0"/>
        <w:spacing w:after="0" w:line="240" w:lineRule="auto"/>
        <w:rPr>
          <w:rFonts w:cstheme="minorHAnsi"/>
        </w:rPr>
      </w:pPr>
      <w:r w:rsidRPr="003C72FA">
        <w:t>USB-C til USB-A-kabel</w:t>
      </w:r>
    </w:p>
    <w:p w14:paraId="51C2F44D" w14:textId="5D958616" w:rsidR="00D863E3" w:rsidRPr="003C72FA" w:rsidRDefault="00D863E3" w:rsidP="00D24B70">
      <w:pPr>
        <w:pStyle w:val="Listeavsnitt"/>
        <w:numPr>
          <w:ilvl w:val="0"/>
          <w:numId w:val="37"/>
        </w:numPr>
        <w:autoSpaceDE w:val="0"/>
        <w:autoSpaceDN w:val="0"/>
        <w:adjustRightInd w:val="0"/>
        <w:spacing w:after="0" w:line="240" w:lineRule="auto"/>
        <w:rPr>
          <w:rFonts w:cstheme="minorHAnsi"/>
        </w:rPr>
      </w:pPr>
      <w:r w:rsidRPr="003C72FA">
        <w:t>USB til strømadapter</w:t>
      </w:r>
    </w:p>
    <w:p w14:paraId="268FA788" w14:textId="7A77C590" w:rsidR="00D863E3" w:rsidRPr="003C72FA" w:rsidRDefault="521D5F70" w:rsidP="00D24B70">
      <w:pPr>
        <w:pStyle w:val="Listeavsnitt"/>
        <w:numPr>
          <w:ilvl w:val="0"/>
          <w:numId w:val="37"/>
        </w:numPr>
        <w:autoSpaceDE w:val="0"/>
        <w:autoSpaceDN w:val="0"/>
        <w:adjustRightInd w:val="0"/>
        <w:spacing w:after="0" w:line="240" w:lineRule="auto"/>
      </w:pPr>
      <w:r w:rsidRPr="003C72FA">
        <w:t>Bæreveske med line</w:t>
      </w:r>
    </w:p>
    <w:p w14:paraId="363FF4F5" w14:textId="4A93C1D2" w:rsidR="00D863E3" w:rsidRPr="003C72FA" w:rsidRDefault="00D863E3" w:rsidP="00D24B70">
      <w:pPr>
        <w:pStyle w:val="Listeavsnitt"/>
        <w:numPr>
          <w:ilvl w:val="0"/>
          <w:numId w:val="36"/>
        </w:numPr>
        <w:autoSpaceDE w:val="0"/>
        <w:autoSpaceDN w:val="0"/>
        <w:adjustRightInd w:val="0"/>
        <w:spacing w:after="0" w:line="240" w:lineRule="auto"/>
        <w:rPr>
          <w:rFonts w:cstheme="minorHAnsi"/>
        </w:rPr>
      </w:pPr>
      <w:r w:rsidRPr="003C72FA">
        <w:t>Veiledninger for å komme i gang</w:t>
      </w:r>
    </w:p>
    <w:p w14:paraId="18DFF92A" w14:textId="2587B360" w:rsidR="00820130" w:rsidRPr="003C72FA" w:rsidRDefault="001B405E" w:rsidP="001B405E">
      <w:pPr>
        <w:pStyle w:val="Listeavsnitt"/>
        <w:autoSpaceDE w:val="0"/>
        <w:autoSpaceDN w:val="0"/>
        <w:adjustRightInd w:val="0"/>
        <w:spacing w:after="0" w:line="240" w:lineRule="auto"/>
        <w:rPr>
          <w:rFonts w:cstheme="minorHAnsi"/>
        </w:rPr>
      </w:pPr>
      <w:r w:rsidRPr="003C72FA">
        <w:t>H</w:t>
      </w:r>
      <w:r w:rsidR="00E95A85" w:rsidRPr="003C72FA">
        <w:t>vordan du får tilgang til brukerveiledningen</w:t>
      </w:r>
    </w:p>
    <w:p w14:paraId="2658ECC8" w14:textId="6D5F2B20" w:rsidR="00646BBF" w:rsidRPr="003C72FA" w:rsidRDefault="001B405E" w:rsidP="00D24B70">
      <w:pPr>
        <w:pStyle w:val="Overskrift2"/>
        <w:numPr>
          <w:ilvl w:val="1"/>
          <w:numId w:val="46"/>
        </w:numPr>
        <w:ind w:left="720"/>
      </w:pPr>
      <w:bookmarkStart w:id="9" w:name="_Toc161236000"/>
      <w:r w:rsidRPr="003C72FA">
        <w:t>Beskrivelse</w:t>
      </w:r>
      <w:r w:rsidR="00646BBF" w:rsidRPr="003C72FA">
        <w:t xml:space="preserve"> av Brailliant BI 40X</w:t>
      </w:r>
      <w:bookmarkEnd w:id="9"/>
    </w:p>
    <w:p w14:paraId="7EDEEBE6" w14:textId="11706739" w:rsidR="00D863E3" w:rsidRPr="003C72FA" w:rsidRDefault="00D863E3" w:rsidP="00D863E3">
      <w:pPr>
        <w:pStyle w:val="Brdtekst"/>
      </w:pPr>
      <w:bookmarkStart w:id="10" w:name="_Refd18e916"/>
      <w:bookmarkStart w:id="11" w:name="_Tocd18e916"/>
      <w:r w:rsidRPr="003C72FA">
        <w:t xml:space="preserve">Brailliant BI 40X har en 40-cellers </w:t>
      </w:r>
      <w:r w:rsidR="00733166" w:rsidRPr="003C72FA">
        <w:t>leselist</w:t>
      </w:r>
      <w:r w:rsidRPr="003C72FA">
        <w:t xml:space="preserve">, et </w:t>
      </w:r>
      <w:r w:rsidR="00733166" w:rsidRPr="003C72FA">
        <w:t>punktt</w:t>
      </w:r>
      <w:r w:rsidRPr="003C72FA">
        <w:t>astatur i Perkins-stil, to mellomrom</w:t>
      </w:r>
      <w:r w:rsidR="00733166" w:rsidRPr="003C72FA">
        <w:t xml:space="preserve"> taster</w:t>
      </w:r>
      <w:r w:rsidRPr="003C72FA">
        <w:t xml:space="preserve">, en Hjem-knapp, tre kommandotaster på hver side av </w:t>
      </w:r>
      <w:r w:rsidR="00923C6C" w:rsidRPr="003C72FA">
        <w:t>punktcellene</w:t>
      </w:r>
      <w:r w:rsidRPr="003C72FA">
        <w:t xml:space="preserve"> (seks totalt) og fire tommeltaster for navigering. </w:t>
      </w:r>
    </w:p>
    <w:p w14:paraId="27DC72DC" w14:textId="60DABA2B" w:rsidR="00646BBF" w:rsidRPr="003C72FA" w:rsidRDefault="00733166" w:rsidP="00D24B70">
      <w:pPr>
        <w:pStyle w:val="Overskrift3"/>
        <w:numPr>
          <w:ilvl w:val="2"/>
          <w:numId w:val="46"/>
        </w:numPr>
        <w:ind w:left="1077" w:hanging="1077"/>
      </w:pPr>
      <w:bookmarkStart w:id="12" w:name="_Toc161236001"/>
      <w:bookmarkEnd w:id="10"/>
      <w:bookmarkEnd w:id="11"/>
      <w:r w:rsidRPr="003C72FA">
        <w:t>Oversiden</w:t>
      </w:r>
      <w:bookmarkEnd w:id="12"/>
    </w:p>
    <w:p w14:paraId="4F2F1938" w14:textId="47EA0D16" w:rsidR="00646BBF" w:rsidRPr="003C72FA" w:rsidRDefault="00733166" w:rsidP="00646BBF">
      <w:pPr>
        <w:pStyle w:val="Brdtekst"/>
      </w:pPr>
      <w:r w:rsidRPr="003C72FA">
        <w:t>O</w:t>
      </w:r>
      <w:r w:rsidR="00646BBF" w:rsidRPr="003C72FA">
        <w:t>versiden av Brailliant kan deles inn i to seksjoner: foran og bak.</w:t>
      </w:r>
    </w:p>
    <w:p w14:paraId="128CF419" w14:textId="7C89611F" w:rsidR="00D863E3" w:rsidRPr="003C72FA" w:rsidRDefault="00D863E3" w:rsidP="00D863E3">
      <w:pPr>
        <w:pStyle w:val="Brdtekst"/>
      </w:pPr>
      <w:r w:rsidRPr="003C72FA">
        <w:t xml:space="preserve">Den fremre delen av toppsiden består av en oppdaterbar </w:t>
      </w:r>
      <w:r w:rsidR="00733166" w:rsidRPr="003C72FA">
        <w:t>leselist</w:t>
      </w:r>
      <w:r w:rsidRPr="003C72FA">
        <w:t xml:space="preserve"> som inneholder 40 </w:t>
      </w:r>
      <w:r w:rsidR="00733166" w:rsidRPr="003C72FA">
        <w:t>punkt</w:t>
      </w:r>
      <w:r w:rsidRPr="003C72FA">
        <w:t>skriftceller og 40 markør</w:t>
      </w:r>
      <w:r w:rsidR="00733166" w:rsidRPr="003C72FA">
        <w:t>henter</w:t>
      </w:r>
      <w:r w:rsidR="0064582B" w:rsidRPr="003C72FA">
        <w:t xml:space="preserve"> </w:t>
      </w:r>
      <w:r w:rsidR="00733166" w:rsidRPr="003C72FA">
        <w:t>taster</w:t>
      </w:r>
      <w:r w:rsidRPr="003C72FA">
        <w:t xml:space="preserve"> og 6 kommandotaster. Hver markø</w:t>
      </w:r>
      <w:r w:rsidR="00733166" w:rsidRPr="003C72FA">
        <w:t>rhenter</w:t>
      </w:r>
      <w:r w:rsidR="0064582B" w:rsidRPr="003C72FA">
        <w:t xml:space="preserve"> </w:t>
      </w:r>
      <w:r w:rsidR="00733166" w:rsidRPr="003C72FA">
        <w:t>tast</w:t>
      </w:r>
      <w:r w:rsidRPr="003C72FA">
        <w:t xml:space="preserve"> er knyttet til </w:t>
      </w:r>
      <w:r w:rsidR="009C2B1E" w:rsidRPr="003C72FA">
        <w:t>punktskrift</w:t>
      </w:r>
      <w:r w:rsidRPr="003C72FA">
        <w:t xml:space="preserve">cellen rett under den. Når du redigerer tekst, flyttes redigeringsmarkøren til den tilknyttede </w:t>
      </w:r>
      <w:r w:rsidR="009C2B1E" w:rsidRPr="003C72FA">
        <w:t>punktskrift</w:t>
      </w:r>
      <w:r w:rsidRPr="003C72FA">
        <w:t>cellen når du trykker en av knappene for markø</w:t>
      </w:r>
      <w:r w:rsidR="009C2B1E" w:rsidRPr="003C72FA">
        <w:t>rhenting</w:t>
      </w:r>
      <w:r w:rsidRPr="003C72FA">
        <w:t>. Når du trykker en markø</w:t>
      </w:r>
      <w:r w:rsidR="009C2B1E" w:rsidRPr="003C72FA">
        <w:t>rhenter</w:t>
      </w:r>
      <w:r w:rsidRPr="003C72FA">
        <w:t xml:space="preserve"> </w:t>
      </w:r>
      <w:r w:rsidR="00566665" w:rsidRPr="003C72FA">
        <w:t>i menyene</w:t>
      </w:r>
      <w:r w:rsidRPr="003C72FA">
        <w:t xml:space="preserve">, aktiveres det  valgte elementet når  du trykker </w:t>
      </w:r>
      <w:r w:rsidR="00566665" w:rsidRPr="003C72FA">
        <w:t>på en</w:t>
      </w:r>
      <w:r w:rsidRPr="003C72FA">
        <w:t xml:space="preserve"> markø</w:t>
      </w:r>
      <w:r w:rsidR="009C2B1E" w:rsidRPr="003C72FA">
        <w:t>rhenter</w:t>
      </w:r>
      <w:r w:rsidRPr="003C72FA">
        <w:t>.</w:t>
      </w:r>
    </w:p>
    <w:p w14:paraId="00C22708" w14:textId="371896D7" w:rsidR="00A33380" w:rsidRPr="003C72FA" w:rsidRDefault="00D863E3" w:rsidP="00D863E3">
      <w:pPr>
        <w:pStyle w:val="Brdtekst"/>
      </w:pPr>
      <w:r w:rsidRPr="003C72FA">
        <w:t>Når du ikke redigerer tekst, aktiverer en markør</w:t>
      </w:r>
      <w:r w:rsidR="009C2B1E" w:rsidRPr="003C72FA">
        <w:t>henter</w:t>
      </w:r>
      <w:r w:rsidRPr="003C72FA">
        <w:t xml:space="preserve"> et merket element. </w:t>
      </w:r>
    </w:p>
    <w:p w14:paraId="447D29BD" w14:textId="16C60C08" w:rsidR="00D863E3" w:rsidRPr="003C72FA" w:rsidRDefault="00A33380" w:rsidP="00D863E3">
      <w:pPr>
        <w:pStyle w:val="Brdtekst"/>
      </w:pPr>
      <w:r w:rsidRPr="003C72FA">
        <w:t xml:space="preserve">Kommandotastene finner du på hver side av </w:t>
      </w:r>
      <w:r w:rsidR="009C2B1E" w:rsidRPr="003C72FA">
        <w:t>punktcellene</w:t>
      </w:r>
      <w:r w:rsidRPr="003C72FA">
        <w:t xml:space="preserve">, tre til venstre og tre til høyre. Til venstre, fra baksiden, er C1, C2 og C3, som er den nærmeste deg. På høyre side finner du C4, C5 og C6 nærmest deg. </w:t>
      </w:r>
    </w:p>
    <w:p w14:paraId="22C3242D" w14:textId="4A3ACF28" w:rsidR="00AC25D8" w:rsidRPr="003C72FA" w:rsidRDefault="00D863E3" w:rsidP="00D863E3">
      <w:pPr>
        <w:pStyle w:val="Brdtekst"/>
      </w:pPr>
      <w:r w:rsidRPr="003C72FA">
        <w:lastRenderedPageBreak/>
        <w:t xml:space="preserve">Den bakre delen av </w:t>
      </w:r>
      <w:r w:rsidR="009C2B1E" w:rsidRPr="003C72FA">
        <w:t>over</w:t>
      </w:r>
      <w:r w:rsidRPr="003C72FA">
        <w:t xml:space="preserve">siden inkluderer et </w:t>
      </w:r>
      <w:r w:rsidR="009C2B1E" w:rsidRPr="003C72FA">
        <w:t>punkt</w:t>
      </w:r>
      <w:r w:rsidRPr="003C72FA">
        <w:t>skrifttastatur i Perkins-stil der hver tast representerer e</w:t>
      </w:r>
      <w:r w:rsidR="009C2B1E" w:rsidRPr="003C72FA">
        <w:t xml:space="preserve">t </w:t>
      </w:r>
      <w:r w:rsidRPr="003C72FA">
        <w:t>p</w:t>
      </w:r>
      <w:r w:rsidR="009C2B1E" w:rsidRPr="003C72FA">
        <w:t>unkt</w:t>
      </w:r>
      <w:r w:rsidRPr="003C72FA">
        <w:t xml:space="preserve"> </w:t>
      </w:r>
      <w:r w:rsidR="009C2B1E" w:rsidRPr="003C72FA">
        <w:t>i</w:t>
      </w:r>
      <w:r w:rsidRPr="003C72FA">
        <w:t xml:space="preserve"> en </w:t>
      </w:r>
      <w:r w:rsidR="008F1B4A" w:rsidRPr="003C72FA">
        <w:t>punkt</w:t>
      </w:r>
      <w:r w:rsidRPr="003C72FA">
        <w:t>skriftcelle. Tastene under venstre hånd representerer P</w:t>
      </w:r>
      <w:r w:rsidR="008F1B4A" w:rsidRPr="003C72FA">
        <w:t>unkt</w:t>
      </w:r>
      <w:r w:rsidRPr="003C72FA">
        <w:t xml:space="preserve"> 1, 2, 3 og </w:t>
      </w:r>
      <w:r w:rsidR="009F2B52" w:rsidRPr="003C72FA">
        <w:t>Slett bakover</w:t>
      </w:r>
      <w:r w:rsidRPr="003C72FA">
        <w:t xml:space="preserve">, der </w:t>
      </w:r>
      <w:r w:rsidR="008F1B4A" w:rsidRPr="003C72FA">
        <w:t>punkt</w:t>
      </w:r>
      <w:r w:rsidRPr="003C72FA">
        <w:t xml:space="preserve"> 1 er plassert under pekefingeren og </w:t>
      </w:r>
      <w:r w:rsidR="00923C6C" w:rsidRPr="003C72FA">
        <w:t>slett bakover</w:t>
      </w:r>
      <w:r w:rsidRPr="003C72FA">
        <w:t xml:space="preserve"> under lillefingeren. Tastene under høyre hånd representerer </w:t>
      </w:r>
      <w:r w:rsidR="008F1B4A" w:rsidRPr="003C72FA">
        <w:t>punkt</w:t>
      </w:r>
      <w:r w:rsidRPr="003C72FA">
        <w:t xml:space="preserve"> 4, 5, 6 og Enter, der </w:t>
      </w:r>
      <w:r w:rsidR="008F1B4A" w:rsidRPr="003C72FA">
        <w:t>punkt</w:t>
      </w:r>
      <w:r w:rsidRPr="003C72FA">
        <w:t xml:space="preserve"> 4 er plassert under pekefingeren og Enter under lillefingeren. Det er en høyttaler på hver side, for stereolyd og en integrert mikrofon ved siden av høyre høyttaler (</w:t>
      </w:r>
      <w:r w:rsidR="008E4A66" w:rsidRPr="003C72FA">
        <w:t>Merk at mikrofonen ikke er</w:t>
      </w:r>
      <w:r w:rsidR="00B66F28" w:rsidRPr="003C72FA">
        <w:t xml:space="preserve"> aktiv).</w:t>
      </w:r>
    </w:p>
    <w:p w14:paraId="784687A8" w14:textId="56BAA389" w:rsidR="00D863E3" w:rsidRPr="003C72FA" w:rsidRDefault="008F1B4A" w:rsidP="00D863E3">
      <w:pPr>
        <w:pStyle w:val="Brdtekst"/>
        <w:rPr>
          <w:b/>
          <w:u w:val="single"/>
        </w:rPr>
      </w:pPr>
      <w:r w:rsidRPr="003C72FA">
        <w:t>Punkt</w:t>
      </w:r>
      <w:r w:rsidR="00532CF1" w:rsidRPr="003C72FA">
        <w:t xml:space="preserve">tastaturet og kommandotastene kan brukes til å skrive inn </w:t>
      </w:r>
      <w:r w:rsidRPr="003C72FA">
        <w:t>punkt</w:t>
      </w:r>
      <w:r w:rsidR="00532CF1" w:rsidRPr="003C72FA">
        <w:t>skrift eller utføre kommandoer. Kommandoene avhenger av skjermleseren som brukes.</w:t>
      </w:r>
    </w:p>
    <w:p w14:paraId="792BB8C9" w14:textId="53F86F26" w:rsidR="00646BBF" w:rsidRPr="003C72FA" w:rsidRDefault="00646BBF" w:rsidP="00D24B70">
      <w:pPr>
        <w:pStyle w:val="Overskrift3"/>
        <w:numPr>
          <w:ilvl w:val="2"/>
          <w:numId w:val="46"/>
        </w:numPr>
        <w:ind w:left="1077" w:hanging="1077"/>
      </w:pPr>
      <w:bookmarkStart w:id="13" w:name="_Refd18e959"/>
      <w:bookmarkStart w:id="14" w:name="_Tocd18e959"/>
      <w:bookmarkStart w:id="15" w:name="_Toc161236002"/>
      <w:r w:rsidRPr="003C72FA">
        <w:t>Forkant</w:t>
      </w:r>
      <w:bookmarkEnd w:id="13"/>
      <w:bookmarkEnd w:id="14"/>
      <w:bookmarkEnd w:id="15"/>
    </w:p>
    <w:p w14:paraId="1D5D00AA" w14:textId="5460E351" w:rsidR="00646BBF" w:rsidRPr="003C72FA" w:rsidRDefault="00646BBF" w:rsidP="00646BBF">
      <w:pPr>
        <w:pStyle w:val="Brdtekst"/>
      </w:pPr>
      <w:r w:rsidRPr="003C72FA">
        <w:t>På forkanten av Brailliant er fem knapper. Fra venstre mot høyre er knappene som følger:</w:t>
      </w:r>
    </w:p>
    <w:p w14:paraId="13EF4729" w14:textId="77777777" w:rsidR="00646BBF" w:rsidRPr="003C72FA" w:rsidRDefault="00646BBF" w:rsidP="00D24B70">
      <w:pPr>
        <w:pStyle w:val="Brdtekst"/>
        <w:numPr>
          <w:ilvl w:val="0"/>
          <w:numId w:val="4"/>
        </w:numPr>
        <w:contextualSpacing/>
      </w:pPr>
      <w:r w:rsidRPr="003C72FA">
        <w:t>Forrige tommeltast</w:t>
      </w:r>
    </w:p>
    <w:p w14:paraId="5D89BBB8" w14:textId="77777777" w:rsidR="00646BBF" w:rsidRPr="003C72FA" w:rsidRDefault="00646BBF" w:rsidP="00D24B70">
      <w:pPr>
        <w:pStyle w:val="Brdtekst"/>
        <w:numPr>
          <w:ilvl w:val="0"/>
          <w:numId w:val="4"/>
        </w:numPr>
        <w:contextualSpacing/>
      </w:pPr>
      <w:r w:rsidRPr="003C72FA">
        <w:t xml:space="preserve">Venstre tommeltast </w:t>
      </w:r>
    </w:p>
    <w:p w14:paraId="22C863EE" w14:textId="20CEBF8D" w:rsidR="00646BBF" w:rsidRPr="003C72FA" w:rsidRDefault="00CF6D14" w:rsidP="00843715">
      <w:pPr>
        <w:pStyle w:val="Brdtekst"/>
        <w:numPr>
          <w:ilvl w:val="0"/>
          <w:numId w:val="4"/>
        </w:numPr>
        <w:contextualSpacing/>
      </w:pPr>
      <w:r w:rsidRPr="00CF6D14">
        <w:t>• Hjem-knapp (sirkulær form) – brukes til å gå tilbake til hovedmenyen, eller gå ut av terminalmodus eller få tilgang til innstillingene i bare terminalmodus (se avsnitt 6.6 "Kun terminalmodus"</w:t>
      </w:r>
      <w:r>
        <w:br/>
      </w:r>
      <w:r w:rsidR="00646BBF" w:rsidRPr="003C72FA">
        <w:t>Høyre tommeltast</w:t>
      </w:r>
    </w:p>
    <w:p w14:paraId="7CAE765A" w14:textId="77777777" w:rsidR="00646BBF" w:rsidRPr="003C72FA" w:rsidRDefault="00646BBF" w:rsidP="00D24B70">
      <w:pPr>
        <w:pStyle w:val="Brdtekst"/>
        <w:numPr>
          <w:ilvl w:val="0"/>
          <w:numId w:val="4"/>
        </w:numPr>
      </w:pPr>
      <w:r w:rsidRPr="003C72FA">
        <w:t>Neste tommeltast</w:t>
      </w:r>
    </w:p>
    <w:p w14:paraId="4BFF532E" w14:textId="4D60DF46" w:rsidR="00646BBF" w:rsidRPr="003C72FA" w:rsidRDefault="00646BBF" w:rsidP="00D24B70">
      <w:pPr>
        <w:pStyle w:val="Overskrift3"/>
        <w:numPr>
          <w:ilvl w:val="2"/>
          <w:numId w:val="46"/>
        </w:numPr>
        <w:ind w:left="1077" w:hanging="1077"/>
      </w:pPr>
      <w:bookmarkStart w:id="16" w:name="_Refd18e983"/>
      <w:bookmarkStart w:id="17" w:name="_Tocd18e983"/>
      <w:bookmarkStart w:id="18" w:name="_Toc161236003"/>
      <w:r w:rsidRPr="003C72FA">
        <w:t>Venstre kant</w:t>
      </w:r>
      <w:bookmarkEnd w:id="16"/>
      <w:bookmarkEnd w:id="17"/>
      <w:bookmarkEnd w:id="18"/>
    </w:p>
    <w:p w14:paraId="1D26E88D" w14:textId="77777777" w:rsidR="00646BBF" w:rsidRPr="003C72FA" w:rsidRDefault="00646BBF" w:rsidP="00646BBF">
      <w:pPr>
        <w:pStyle w:val="Brdtekst"/>
      </w:pPr>
      <w:r w:rsidRPr="003C72FA">
        <w:t>På venstre kant, fra forsiden til baksiden er følgende:</w:t>
      </w:r>
    </w:p>
    <w:p w14:paraId="78B41EB8" w14:textId="77777777" w:rsidR="00646BBF" w:rsidRPr="003C72FA" w:rsidRDefault="00646BBF" w:rsidP="00D24B70">
      <w:pPr>
        <w:pStyle w:val="Brdtekst"/>
        <w:numPr>
          <w:ilvl w:val="0"/>
          <w:numId w:val="5"/>
        </w:numPr>
        <w:contextualSpacing/>
      </w:pPr>
      <w:r w:rsidRPr="003C72FA">
        <w:t xml:space="preserve">USB-A-port </w:t>
      </w:r>
    </w:p>
    <w:p w14:paraId="310B6D35" w14:textId="77777777" w:rsidR="00646BBF" w:rsidRPr="003C72FA" w:rsidRDefault="00646BBF" w:rsidP="00D24B70">
      <w:pPr>
        <w:pStyle w:val="Brdtekst"/>
        <w:numPr>
          <w:ilvl w:val="0"/>
          <w:numId w:val="5"/>
        </w:numPr>
        <w:contextualSpacing/>
      </w:pPr>
      <w:r w:rsidRPr="003C72FA">
        <w:t xml:space="preserve">Av/på-knappen – trykk og hold inne denne knappen i 2 sekunder for å slå enheten PÅ. </w:t>
      </w:r>
    </w:p>
    <w:p w14:paraId="1E69678B" w14:textId="77777777" w:rsidR="00646BBF" w:rsidRPr="003C72FA" w:rsidRDefault="00646BBF" w:rsidP="00D24B70">
      <w:pPr>
        <w:pStyle w:val="Brdtekst"/>
        <w:numPr>
          <w:ilvl w:val="0"/>
          <w:numId w:val="5"/>
        </w:numPr>
        <w:contextualSpacing/>
      </w:pPr>
      <w:r w:rsidRPr="003C72FA">
        <w:t>Grønn LED – indikerer visuelt statusen til enheten</w:t>
      </w:r>
    </w:p>
    <w:p w14:paraId="4CB5F871" w14:textId="0F81A27A" w:rsidR="00646BBF" w:rsidRPr="003C72FA" w:rsidRDefault="00646BBF" w:rsidP="00D24B70">
      <w:pPr>
        <w:pStyle w:val="Brdtekst"/>
        <w:numPr>
          <w:ilvl w:val="0"/>
          <w:numId w:val="5"/>
        </w:numPr>
      </w:pPr>
      <w:r w:rsidRPr="003C72FA">
        <w:t>USB-C-port – bruk kabelen som fulgte med Brailliant, til å koble den til et strømuttak eller en PC.</w:t>
      </w:r>
    </w:p>
    <w:p w14:paraId="1660F4FE" w14:textId="0FA1B503" w:rsidR="00D863E3" w:rsidRPr="003C72FA" w:rsidRDefault="00D863E3" w:rsidP="00D24B70">
      <w:pPr>
        <w:pStyle w:val="Overskrift3"/>
        <w:numPr>
          <w:ilvl w:val="2"/>
          <w:numId w:val="46"/>
        </w:numPr>
        <w:ind w:left="1077" w:hanging="1077"/>
      </w:pPr>
      <w:bookmarkStart w:id="19" w:name="_Refd18e1016"/>
      <w:bookmarkStart w:id="20" w:name="_Tocd18e1016"/>
      <w:bookmarkStart w:id="21" w:name="_Toc161236004"/>
      <w:r w:rsidRPr="003C72FA">
        <w:t>Høyre kant</w:t>
      </w:r>
      <w:bookmarkEnd w:id="21"/>
    </w:p>
    <w:p w14:paraId="5CCCFAE9" w14:textId="74DDA61E" w:rsidR="00D863E3" w:rsidRPr="003C72FA" w:rsidRDefault="00D863E3" w:rsidP="00D863E3">
      <w:pPr>
        <w:pStyle w:val="Brdtekst"/>
      </w:pPr>
      <w:r w:rsidRPr="003C72FA">
        <w:t>På høyre kant, fra forsiden til baksiden er følgende:</w:t>
      </w:r>
    </w:p>
    <w:p w14:paraId="763AD557" w14:textId="4E722B1D" w:rsidR="00D863E3" w:rsidRPr="003C72FA" w:rsidRDefault="00D863E3" w:rsidP="00D24B70">
      <w:pPr>
        <w:pStyle w:val="Brdtekst"/>
        <w:numPr>
          <w:ilvl w:val="0"/>
          <w:numId w:val="38"/>
        </w:numPr>
      </w:pPr>
      <w:r w:rsidRPr="003C72FA">
        <w:t xml:space="preserve">To volumknapper </w:t>
      </w:r>
    </w:p>
    <w:p w14:paraId="0B109FB2" w14:textId="0CECE010" w:rsidR="00D863E3" w:rsidRPr="003C72FA" w:rsidRDefault="00D863E3" w:rsidP="00D24B70">
      <w:pPr>
        <w:pStyle w:val="Brdtekst"/>
        <w:numPr>
          <w:ilvl w:val="0"/>
          <w:numId w:val="38"/>
        </w:numPr>
      </w:pPr>
      <w:r w:rsidRPr="003C72FA">
        <w:t xml:space="preserve">3,5 mm lydkontakt </w:t>
      </w:r>
    </w:p>
    <w:p w14:paraId="5B8B616A" w14:textId="131F840E" w:rsidR="00646BBF" w:rsidRPr="003C72FA" w:rsidRDefault="008F1B4A" w:rsidP="00D24B70">
      <w:pPr>
        <w:pStyle w:val="Overskrift3"/>
        <w:numPr>
          <w:ilvl w:val="2"/>
          <w:numId w:val="46"/>
        </w:numPr>
        <w:ind w:left="1077" w:hanging="1077"/>
      </w:pPr>
      <w:bookmarkStart w:id="22" w:name="_Refd18e1026"/>
      <w:bookmarkStart w:id="23" w:name="_Tocd18e1026"/>
      <w:bookmarkStart w:id="24" w:name="_Toc161236005"/>
      <w:bookmarkEnd w:id="19"/>
      <w:bookmarkEnd w:id="20"/>
      <w:r w:rsidRPr="003C72FA">
        <w:t>Under</w:t>
      </w:r>
      <w:r w:rsidR="00646BBF" w:rsidRPr="003C72FA">
        <w:t>side</w:t>
      </w:r>
      <w:bookmarkEnd w:id="22"/>
      <w:bookmarkEnd w:id="23"/>
      <w:r w:rsidRPr="003C72FA">
        <w:t>n</w:t>
      </w:r>
      <w:bookmarkEnd w:id="24"/>
    </w:p>
    <w:p w14:paraId="0D2504BD" w14:textId="2710593A" w:rsidR="00646BBF" w:rsidRPr="003C72FA" w:rsidRDefault="00B66F28" w:rsidP="00646BBF">
      <w:pPr>
        <w:pStyle w:val="Brdtekst"/>
      </w:pPr>
      <w:r w:rsidRPr="003C72FA">
        <w:t xml:space="preserve">Under din Brailliant er to store deler av anti-slip gummi </w:t>
      </w:r>
      <w:r w:rsidR="0096377C" w:rsidRPr="003C72FA">
        <w:t>Pads</w:t>
      </w:r>
      <w:r w:rsidRPr="003C72FA">
        <w:t xml:space="preserve">, en på hver side. </w:t>
      </w:r>
    </w:p>
    <w:p w14:paraId="60338958" w14:textId="32A09094" w:rsidR="00646BBF" w:rsidRPr="003C72FA" w:rsidRDefault="00646BBF" w:rsidP="00646BBF">
      <w:pPr>
        <w:pStyle w:val="Brdtekst"/>
      </w:pPr>
      <w:r w:rsidRPr="003C72FA">
        <w:t xml:space="preserve">I midten, nærmere forkanten, er et litt innrykket rektangel med en annen tekstur. I dette rektangelet er et klistremerke som inneholder trykt maskinvareinformasjon om Brailliant. Over klistremerket er det en </w:t>
      </w:r>
      <w:r w:rsidR="00417CB1" w:rsidRPr="003C72FA">
        <w:t>punkt</w:t>
      </w:r>
      <w:r w:rsidRPr="003C72FA">
        <w:t>skriftetikett som inneholder serienummeret til enheten din.</w:t>
      </w:r>
    </w:p>
    <w:p w14:paraId="4E2F3070" w14:textId="6ABBEAFD" w:rsidR="00646BBF" w:rsidRPr="003C72FA" w:rsidRDefault="00646BBF" w:rsidP="00D24B70">
      <w:pPr>
        <w:pStyle w:val="Overskrift2"/>
        <w:numPr>
          <w:ilvl w:val="1"/>
          <w:numId w:val="46"/>
        </w:numPr>
        <w:ind w:left="720"/>
      </w:pPr>
      <w:bookmarkStart w:id="25" w:name="_Refd18e1101"/>
      <w:bookmarkStart w:id="26" w:name="_Tocd18e1101"/>
      <w:bookmarkStart w:id="27" w:name="_Toc161236006"/>
      <w:r w:rsidRPr="003C72FA">
        <w:lastRenderedPageBreak/>
        <w:t xml:space="preserve">Lading </w:t>
      </w:r>
      <w:r w:rsidR="0077516E" w:rsidRPr="003C72FA">
        <w:t xml:space="preserve">av </w:t>
      </w:r>
      <w:r w:rsidRPr="003C72FA">
        <w:t>Brailliant BI 40X</w:t>
      </w:r>
      <w:bookmarkEnd w:id="25"/>
      <w:bookmarkEnd w:id="26"/>
      <w:bookmarkEnd w:id="27"/>
    </w:p>
    <w:p w14:paraId="03621ED2" w14:textId="2582C0CB" w:rsidR="00646BBF" w:rsidRPr="003C72FA" w:rsidRDefault="00646BBF" w:rsidP="00646BBF">
      <w:pPr>
        <w:pStyle w:val="Brdtekst"/>
      </w:pPr>
      <w:r w:rsidRPr="003C72FA">
        <w:t xml:space="preserve">Før du bruker brailliant, må du kontrollere at den er helt ladet. </w:t>
      </w:r>
    </w:p>
    <w:p w14:paraId="66450181" w14:textId="6C636E48" w:rsidR="00646BBF" w:rsidRPr="003C72FA" w:rsidRDefault="00646BBF" w:rsidP="00646BBF">
      <w:pPr>
        <w:pStyle w:val="Brdtekst"/>
      </w:pPr>
      <w:r w:rsidRPr="003C72FA">
        <w:t xml:space="preserve">Koble USB-C-enden av ladekabelen til USB-C-porten på venstre kant av Brailliant. Minimal innsats er nødvendig, og å tvinge tilkoblingen kan skade kabelen eller enheten. </w:t>
      </w:r>
    </w:p>
    <w:p w14:paraId="005799F1" w14:textId="77777777" w:rsidR="00646BBF" w:rsidRPr="003C72FA" w:rsidRDefault="00646BBF" w:rsidP="00646BBF">
      <w:pPr>
        <w:pStyle w:val="Brdtekst"/>
      </w:pPr>
      <w:r w:rsidRPr="003C72FA">
        <w:t>Koble USB-A-enden av ladekabelen til strømadapteren, og koble deretter strømadapteren til et strømuttak. Bruk den medfølgende strømadapteren for optimal lading.</w:t>
      </w:r>
    </w:p>
    <w:p w14:paraId="3BB9717E" w14:textId="7AEFDD20" w:rsidR="00646BBF" w:rsidRPr="003C72FA" w:rsidRDefault="00646BBF" w:rsidP="00646BBF">
      <w:r w:rsidRPr="003C72FA">
        <w:t>Alternativt kan du lade enheten ved hjelp av datamaskinen og USB-A til USB-C-ladekabelen, men vær oppmerksom på at denne lademetoden er tregere enn lading med en strømadapter.</w:t>
      </w:r>
      <w:bookmarkStart w:id="28" w:name="_Numd18e1123"/>
      <w:bookmarkStart w:id="29" w:name="_Refd18e1123"/>
      <w:bookmarkStart w:id="30" w:name="_Tocd18e1123"/>
    </w:p>
    <w:p w14:paraId="5443B86E" w14:textId="41338485" w:rsidR="00646BBF" w:rsidRPr="003C72FA" w:rsidRDefault="00646BBF" w:rsidP="00D24B70">
      <w:pPr>
        <w:pStyle w:val="Overskrift2"/>
        <w:numPr>
          <w:ilvl w:val="1"/>
          <w:numId w:val="46"/>
        </w:numPr>
        <w:ind w:left="720"/>
      </w:pPr>
      <w:bookmarkStart w:id="31" w:name="_Toc161236007"/>
      <w:bookmarkEnd w:id="28"/>
      <w:r w:rsidRPr="003C72FA">
        <w:t>Slå på og av</w:t>
      </w:r>
      <w:bookmarkEnd w:id="29"/>
      <w:bookmarkEnd w:id="30"/>
      <w:bookmarkEnd w:id="31"/>
    </w:p>
    <w:p w14:paraId="45072B07" w14:textId="477E3989" w:rsidR="00646BBF" w:rsidRPr="003C72FA" w:rsidRDefault="00646BBF" w:rsidP="00646BBF">
      <w:r w:rsidRPr="003C72FA">
        <w:t xml:space="preserve">Strømknappen er på venstre kant av Brailliant; Den er ovalformet. </w:t>
      </w:r>
    </w:p>
    <w:p w14:paraId="3F0A87EE" w14:textId="49AB7B8F" w:rsidR="00646BBF" w:rsidRPr="003C72FA" w:rsidRDefault="00646BBF" w:rsidP="00646BBF">
      <w:r w:rsidRPr="003C72FA">
        <w:t>Hvis enheten er ladet, trykker du på og holder inne av/på-knappen i ca. 2 sekunder for å slå på Brailliant. Det er en rask vibrasjon og "</w:t>
      </w:r>
      <w:r w:rsidR="004200F5" w:rsidRPr="003C72FA">
        <w:rPr>
          <w:rStyle w:val="Sterk"/>
          <w:b w:val="0"/>
        </w:rPr>
        <w:t>start</w:t>
      </w:r>
      <w:r w:rsidR="00417CB1" w:rsidRPr="003C72FA">
        <w:rPr>
          <w:rStyle w:val="Sterk"/>
          <w:b w:val="0"/>
        </w:rPr>
        <w:t>ing</w:t>
      </w:r>
      <w:r w:rsidR="004200F5" w:rsidRPr="003C72FA">
        <w:rPr>
          <w:rStyle w:val="Sterk"/>
          <w:b w:val="0"/>
        </w:rPr>
        <w:t>"</w:t>
      </w:r>
      <w:r w:rsidRPr="003C72FA">
        <w:t xml:space="preserve"> vises på </w:t>
      </w:r>
      <w:r w:rsidR="00417CB1" w:rsidRPr="003C72FA">
        <w:t>punkt</w:t>
      </w:r>
      <w:r w:rsidRPr="003C72FA">
        <w:t xml:space="preserve">skriftdisplayet sammen med en taktil innlastingsanimasjon som sirkler under oppstart. </w:t>
      </w:r>
    </w:p>
    <w:p w14:paraId="4EB93910" w14:textId="51589556" w:rsidR="00E90679" w:rsidRPr="003C72FA" w:rsidRDefault="0054519B" w:rsidP="00646BBF">
      <w:r w:rsidRPr="003C72FA">
        <w:t xml:space="preserve">Noen få øyeblikk etter at du har startet enheten for første gang, vil du bli ønsket velkommen med en språkvalgmeny. Trykk ENTER for å åpne listen over språk, velg et språk og trykk ENTER for å lukke listen. </w:t>
      </w:r>
      <w:r w:rsidR="0069726A" w:rsidRPr="003C72FA">
        <w:rPr>
          <w:color w:val="000000" w:themeColor="text1"/>
        </w:rPr>
        <w:t xml:space="preserve">Alternativene på menyen vil bli </w:t>
      </w:r>
      <w:r w:rsidR="004B0DFA" w:rsidRPr="003C72FA">
        <w:rPr>
          <w:color w:val="000000" w:themeColor="text1"/>
        </w:rPr>
        <w:t>lest</w:t>
      </w:r>
      <w:r w:rsidR="0069726A" w:rsidRPr="003C72FA">
        <w:rPr>
          <w:color w:val="000000" w:themeColor="text1"/>
        </w:rPr>
        <w:t xml:space="preserve"> via en tekst-til-tale-funksjon ved hjelp av standard primær valgt stemme.</w:t>
      </w:r>
    </w:p>
    <w:p w14:paraId="139BB866" w14:textId="7C69A337" w:rsidR="00252C7E" w:rsidRPr="003C72FA" w:rsidRDefault="006A6E16" w:rsidP="00646BBF">
      <w:r w:rsidRPr="003C72FA">
        <w:t xml:space="preserve">Et annet tilgjengelig element er "Start i terminal". Hvis </w:t>
      </w:r>
      <w:r w:rsidR="00252C7E" w:rsidRPr="003C72FA">
        <w:t xml:space="preserve">du foretrekker Brailliant til oppstart i terminalmodus hver gang fra en fullstendig avslutning, kan du aktivere dette ved å trykke </w:t>
      </w:r>
      <w:r w:rsidR="0077516E" w:rsidRPr="003C72FA">
        <w:t>Enter</w:t>
      </w:r>
      <w:r w:rsidR="00252C7E" w:rsidRPr="003C72FA">
        <w:t xml:space="preserve">. </w:t>
      </w:r>
      <w:r w:rsidR="00E90679" w:rsidRPr="003C72FA">
        <w:t xml:space="preserve"> </w:t>
      </w:r>
      <w:r w:rsidR="00317AE0" w:rsidRPr="003C72FA">
        <w:t>Se delen for brukerinnstillinger</w:t>
      </w:r>
      <w:r w:rsidR="00066859" w:rsidRPr="003C72FA">
        <w:t xml:space="preserve"> hvis du vil ha mer informasjon om hvordan du aktiverer eller deaktiverer oppstarten i terminal.</w:t>
      </w:r>
    </w:p>
    <w:p w14:paraId="5A74B12E" w14:textId="05045E21" w:rsidR="0054519B" w:rsidRPr="003C72FA" w:rsidRDefault="0054519B" w:rsidP="00646BBF">
      <w:r w:rsidRPr="003C72FA">
        <w:t>Lukk dialogboksen når endringene er fullført.</w:t>
      </w:r>
    </w:p>
    <w:p w14:paraId="120D8DE1" w14:textId="5E2BFF18" w:rsidR="00646BBF" w:rsidRPr="003C72FA" w:rsidRDefault="00646BBF" w:rsidP="00646BBF">
      <w:r w:rsidRPr="003C72FA">
        <w:t>Etter noen sekunder er oppstarten fullført og "</w:t>
      </w:r>
      <w:r w:rsidR="008812D8" w:rsidRPr="003C72FA">
        <w:rPr>
          <w:rStyle w:val="Sterk"/>
          <w:b w:val="0"/>
        </w:rPr>
        <w:t>terminal" vises på leselisten</w:t>
      </w:r>
      <w:r w:rsidRPr="003C72FA">
        <w:t xml:space="preserve">. Din Brailliant er nå klar til bruk. </w:t>
      </w:r>
    </w:p>
    <w:p w14:paraId="6EA7C2E1" w14:textId="31268A3D" w:rsidR="002F5B8B" w:rsidRPr="003C72FA" w:rsidRDefault="008006EC" w:rsidP="00646BBF">
      <w:r w:rsidRPr="003C72FA">
        <w:t xml:space="preserve">Hvis du imidlertid slo på </w:t>
      </w:r>
      <w:r w:rsidR="005B39FC" w:rsidRPr="003C72FA">
        <w:t>start i terminal,  vil</w:t>
      </w:r>
      <w:r w:rsidR="002F5B8B" w:rsidRPr="003C72FA">
        <w:t xml:space="preserve"> </w:t>
      </w:r>
      <w:r w:rsidR="005B39FC" w:rsidRPr="003C72FA">
        <w:t>Brailliant</w:t>
      </w:r>
      <w:r w:rsidRPr="003C72FA">
        <w:t xml:space="preserve"> be om "U</w:t>
      </w:r>
      <w:r w:rsidR="00AF6C40" w:rsidRPr="003C72FA">
        <w:t>SB-tilkobling</w:t>
      </w:r>
      <w:r w:rsidRPr="003C72FA">
        <w:t>".</w:t>
      </w:r>
    </w:p>
    <w:p w14:paraId="2D08B11A" w14:textId="5382D393" w:rsidR="00646BBF" w:rsidRPr="003C72FA" w:rsidRDefault="00646BBF" w:rsidP="00646BBF">
      <w:pPr>
        <w:pStyle w:val="Brdtekst"/>
      </w:pPr>
      <w:r w:rsidRPr="003C72FA">
        <w:t>For å slå av trykker du på og holder inne av/på-knappen i ca. 2 sekunder. Det vises en bekreftelsesmelding på leselisten. Velg OK ved å trykke forrige eller neste tommeltast, og trykk deretter ENTER eller en markør</w:t>
      </w:r>
      <w:r w:rsidR="004B0DFA" w:rsidRPr="003C72FA">
        <w:t>henter</w:t>
      </w:r>
      <w:r w:rsidRPr="003C72FA">
        <w:t>.</w:t>
      </w:r>
    </w:p>
    <w:p w14:paraId="417F0D69" w14:textId="58E63208" w:rsidR="00646BBF" w:rsidRPr="003C72FA" w:rsidRDefault="00646BBF" w:rsidP="00646BBF">
      <w:pPr>
        <w:pStyle w:val="Brdtekst"/>
      </w:pPr>
      <w:r w:rsidRPr="003C72FA">
        <w:t>Alternativt kan du følge disse trinnene for å slå av Brailliant:</w:t>
      </w:r>
    </w:p>
    <w:p w14:paraId="42323C40" w14:textId="51A7D4A6" w:rsidR="00646BBF" w:rsidRPr="003C72FA" w:rsidRDefault="00646BBF" w:rsidP="00D24B70">
      <w:pPr>
        <w:pStyle w:val="Brdtekst"/>
        <w:numPr>
          <w:ilvl w:val="0"/>
          <w:numId w:val="6"/>
        </w:numPr>
      </w:pPr>
      <w:r w:rsidRPr="003C72FA">
        <w:t xml:space="preserve">Trykk på </w:t>
      </w:r>
      <w:r w:rsidR="004B0DFA" w:rsidRPr="003C72FA">
        <w:t>S</w:t>
      </w:r>
      <w:r w:rsidRPr="003C72FA">
        <w:t xml:space="preserve"> for å gå til menyelementet Slå av.</w:t>
      </w:r>
    </w:p>
    <w:p w14:paraId="1C3E4B8D" w14:textId="734973D4" w:rsidR="00646BBF" w:rsidRPr="003C72FA" w:rsidRDefault="00646BBF" w:rsidP="00D24B70">
      <w:pPr>
        <w:pStyle w:val="Brdtekst"/>
        <w:numPr>
          <w:ilvl w:val="0"/>
          <w:numId w:val="6"/>
        </w:numPr>
      </w:pPr>
      <w:r w:rsidRPr="003C72FA">
        <w:t>Trykk Enter eller en markør</w:t>
      </w:r>
      <w:r w:rsidR="004B0DFA" w:rsidRPr="003C72FA">
        <w:t>henter</w:t>
      </w:r>
      <w:r w:rsidRPr="003C72FA">
        <w:t>.</w:t>
      </w:r>
    </w:p>
    <w:p w14:paraId="1CE53412" w14:textId="74CB40DB" w:rsidR="00646BBF" w:rsidRPr="003C72FA" w:rsidRDefault="00646BBF" w:rsidP="00D24B70">
      <w:pPr>
        <w:pStyle w:val="Brdtekst"/>
        <w:numPr>
          <w:ilvl w:val="0"/>
          <w:numId w:val="6"/>
        </w:numPr>
      </w:pPr>
      <w:r w:rsidRPr="003C72FA">
        <w:t>Velg OK ved å trykke forrige eller neste tommeltast.</w:t>
      </w:r>
    </w:p>
    <w:p w14:paraId="200B53D5" w14:textId="47BAD07D" w:rsidR="00646BBF" w:rsidRPr="003C72FA" w:rsidRDefault="00646BBF" w:rsidP="00D24B70">
      <w:pPr>
        <w:pStyle w:val="Brdtekst"/>
        <w:numPr>
          <w:ilvl w:val="0"/>
          <w:numId w:val="6"/>
        </w:numPr>
      </w:pPr>
      <w:r w:rsidRPr="003C72FA">
        <w:t>Trykk Enter eller en markør</w:t>
      </w:r>
      <w:r w:rsidR="004B0DFA" w:rsidRPr="003C72FA">
        <w:t>henter</w:t>
      </w:r>
      <w:r w:rsidRPr="003C72FA">
        <w:t>.</w:t>
      </w:r>
    </w:p>
    <w:p w14:paraId="4E397677" w14:textId="68DC790E" w:rsidR="00A90641" w:rsidRPr="00A90641" w:rsidRDefault="00646BBF" w:rsidP="00A90641">
      <w:pPr>
        <w:pStyle w:val="Style1"/>
        <w:rPr>
          <w:lang w:val="nb-NO"/>
        </w:rPr>
      </w:pPr>
      <w:bookmarkStart w:id="32" w:name="_Refd18e1174"/>
      <w:bookmarkStart w:id="33" w:name="_Tocd18e1174"/>
      <w:bookmarkStart w:id="34" w:name="_Toc161236008"/>
      <w:r w:rsidRPr="00A90641">
        <w:rPr>
          <w:lang w:val="nb-NO"/>
        </w:rPr>
        <w:lastRenderedPageBreak/>
        <w:t>Justere hvilemodus</w:t>
      </w:r>
      <w:bookmarkEnd w:id="32"/>
      <w:bookmarkEnd w:id="33"/>
      <w:r w:rsidR="00A90641" w:rsidRPr="00A90641">
        <w:rPr>
          <w:lang w:val="nb-NO"/>
        </w:rPr>
        <w:t xml:space="preserve"> auto slå av</w:t>
      </w:r>
      <w:bookmarkEnd w:id="34"/>
    </w:p>
    <w:p w14:paraId="0D8284AE" w14:textId="51FC72EA" w:rsidR="00A90641" w:rsidRPr="00A90641" w:rsidRDefault="00A90641" w:rsidP="00B12833">
      <w:pPr>
        <w:pStyle w:val="Overskrift3"/>
      </w:pPr>
      <w:bookmarkStart w:id="35" w:name="_Toc161236009"/>
      <w:r w:rsidRPr="00A90641">
        <w:t>1.5.1. Justering av hvilemodus</w:t>
      </w:r>
      <w:bookmarkEnd w:id="35"/>
    </w:p>
    <w:p w14:paraId="6328CBB2" w14:textId="77777777" w:rsidR="00A90641" w:rsidRPr="00A90641" w:rsidRDefault="00A90641" w:rsidP="00A90641">
      <w:pPr>
        <w:pStyle w:val="Style1"/>
        <w:numPr>
          <w:ilvl w:val="0"/>
          <w:numId w:val="0"/>
        </w:numPr>
        <w:ind w:left="1713"/>
        <w:rPr>
          <w:lang w:val="nb-NO"/>
        </w:rPr>
      </w:pPr>
      <w:bookmarkStart w:id="36" w:name="_Toc161236010"/>
      <w:r w:rsidRPr="00A90641">
        <w:rPr>
          <w:lang w:val="nb-NO"/>
        </w:rPr>
        <w:t>For å spare på batteriet går Brailliant i hvilemodus etter 5 minutters inaktivitet. Du kan justere lengden på tiden i Brukerinnstillinger Alternativer. Du kan også sette enheten i hvilemodus manuelt ved å trykke kort på strømknappen.</w:t>
      </w:r>
      <w:bookmarkEnd w:id="36"/>
    </w:p>
    <w:p w14:paraId="2F1B4641" w14:textId="77777777" w:rsidR="00A90641" w:rsidRPr="00A90641" w:rsidRDefault="00A90641" w:rsidP="00A90641">
      <w:pPr>
        <w:pStyle w:val="Style1"/>
        <w:numPr>
          <w:ilvl w:val="0"/>
          <w:numId w:val="0"/>
        </w:numPr>
        <w:ind w:left="1713"/>
        <w:rPr>
          <w:lang w:val="nb-NO"/>
        </w:rPr>
      </w:pPr>
      <w:bookmarkStart w:id="37" w:name="_Toc161236011"/>
      <w:r w:rsidRPr="00A90641">
        <w:rPr>
          <w:lang w:val="nb-NO"/>
        </w:rPr>
        <w:t>Hvis enheten er i hvilemodus, t Trykk kort på strømknappen for å vekke enheten.</w:t>
      </w:r>
      <w:bookmarkEnd w:id="37"/>
    </w:p>
    <w:p w14:paraId="4462F63E" w14:textId="77777777" w:rsidR="00A90641" w:rsidRPr="00A90641" w:rsidRDefault="00A90641" w:rsidP="00A90641">
      <w:pPr>
        <w:pStyle w:val="Style1"/>
        <w:numPr>
          <w:ilvl w:val="0"/>
          <w:numId w:val="0"/>
        </w:numPr>
        <w:ind w:left="1713"/>
        <w:rPr>
          <w:lang w:val="nb-NO"/>
        </w:rPr>
      </w:pPr>
      <w:bookmarkStart w:id="38" w:name="_Toc161236012"/>
      <w:r w:rsidRPr="00A90641">
        <w:rPr>
          <w:lang w:val="nb-NO"/>
        </w:rPr>
        <w:t>1.5.2. Justering av automatisk avslåing</w:t>
      </w:r>
      <w:bookmarkEnd w:id="38"/>
    </w:p>
    <w:p w14:paraId="238D7F11" w14:textId="77777777" w:rsidR="00A90641" w:rsidRPr="00A90641" w:rsidRDefault="00A90641" w:rsidP="00A90641">
      <w:pPr>
        <w:pStyle w:val="Style1"/>
        <w:numPr>
          <w:ilvl w:val="0"/>
          <w:numId w:val="0"/>
        </w:numPr>
        <w:ind w:left="1713"/>
        <w:rPr>
          <w:lang w:val="nb-NO"/>
        </w:rPr>
      </w:pPr>
      <w:bookmarkStart w:id="39" w:name="_Toc161236013"/>
      <w:r w:rsidRPr="00A90641">
        <w:rPr>
          <w:lang w:val="nb-NO"/>
        </w:rPr>
        <w:t>Automatisk avslåing vil automatisk slå av enheten etter en angitt periode med inaktivitet. Som standard vil enheten slå seg av automatisk etter 3 timers inaktivitet for å bevare batterilevetiden til Brailliant. Du kan endre denne innstillingen i brukerinnstillingene under "Automatisk avslåing"). Her vil du ha muligheten til å slå av automatisk etter 1 time, 2 timer, 3 timer (som standard), 4 timer eller aldri hvis du ikke vil at enheten skal slå seg av automatisk.</w:t>
      </w:r>
      <w:bookmarkEnd w:id="39"/>
    </w:p>
    <w:p w14:paraId="06508127" w14:textId="77777777" w:rsidR="00A90641" w:rsidRPr="00A90641" w:rsidRDefault="00A90641" w:rsidP="00A90641">
      <w:pPr>
        <w:pStyle w:val="Style1"/>
        <w:numPr>
          <w:ilvl w:val="0"/>
          <w:numId w:val="0"/>
        </w:numPr>
        <w:ind w:left="1713"/>
        <w:rPr>
          <w:lang w:val="nb-NO"/>
        </w:rPr>
      </w:pPr>
      <w:bookmarkStart w:id="40" w:name="_Toc161236014"/>
      <w:r w:rsidRPr="00A90641">
        <w:rPr>
          <w:lang w:val="nb-NO"/>
        </w:rPr>
        <w:t>Når tiden for automatisk avslåing er nådd, vises en melding som spør om du vil slå av. Hvis du ikke reagerer i løpet av det neste minuttet, vil enheten automatisk slå seg av.</w:t>
      </w:r>
      <w:bookmarkEnd w:id="40"/>
    </w:p>
    <w:p w14:paraId="6D9BDC2E" w14:textId="59775DB4" w:rsidR="00646BBF" w:rsidRPr="00A90641" w:rsidRDefault="00A90641" w:rsidP="00A90641">
      <w:pPr>
        <w:pStyle w:val="Style1"/>
        <w:numPr>
          <w:ilvl w:val="0"/>
          <w:numId w:val="0"/>
        </w:numPr>
        <w:ind w:left="1713"/>
        <w:rPr>
          <w:lang w:val="nb-NO"/>
        </w:rPr>
      </w:pPr>
      <w:bookmarkStart w:id="41" w:name="_Toc161236015"/>
      <w:r w:rsidRPr="00A90641">
        <w:rPr>
          <w:lang w:val="nb-NO"/>
        </w:rPr>
        <w:t>Hvis enheten din har blitt slått av automatisk, trykk og hold inne strømknappen i 2 sekunder for å starte enheten på nytt.</w:t>
      </w:r>
      <w:bookmarkEnd w:id="41"/>
    </w:p>
    <w:p w14:paraId="0F5ACDB2" w14:textId="2322A2DF" w:rsidR="00646BBF" w:rsidRPr="003C72FA" w:rsidRDefault="00646BBF" w:rsidP="00646BBF">
      <w:pPr>
        <w:pStyle w:val="Brdtekst"/>
      </w:pPr>
      <w:r w:rsidRPr="003C72FA">
        <w:t xml:space="preserve">For å bevare batteriet går Brailliant inn i hvilemodus etter 5 minutter uten aktivitet. Du kan justere tiden i </w:t>
      </w:r>
      <w:r w:rsidR="00782D23" w:rsidRPr="003C72FA">
        <w:t>innstillinger</w:t>
      </w:r>
      <w:r w:rsidRPr="003C72FA">
        <w:t xml:space="preserve">. Du kan også sette enheten manuelt i hvilemodus ved å trykke kort på </w:t>
      </w:r>
      <w:r w:rsidR="004B0DFA" w:rsidRPr="003C72FA">
        <w:t>AV/PÅ</w:t>
      </w:r>
      <w:r w:rsidRPr="003C72FA">
        <w:t xml:space="preserve">-knappen. </w:t>
      </w:r>
    </w:p>
    <w:p w14:paraId="416645D6" w14:textId="7379BB2A" w:rsidR="00192F9A" w:rsidRPr="003C72FA" w:rsidRDefault="00646BBF" w:rsidP="00646BBF">
      <w:pPr>
        <w:pStyle w:val="Brdtekst"/>
      </w:pPr>
      <w:r w:rsidRPr="003C72FA">
        <w:t>Trykk på av/på-knappen for å aktivere enheten.</w:t>
      </w:r>
    </w:p>
    <w:p w14:paraId="5B218D4D" w14:textId="30034111" w:rsidR="00646BBF" w:rsidRPr="003C72FA" w:rsidRDefault="00646BBF" w:rsidP="00D24B70">
      <w:pPr>
        <w:pStyle w:val="Overskrift2"/>
        <w:numPr>
          <w:ilvl w:val="1"/>
          <w:numId w:val="46"/>
        </w:numPr>
        <w:ind w:left="720"/>
      </w:pPr>
      <w:bookmarkStart w:id="42" w:name="_Toc161236016"/>
      <w:r w:rsidRPr="003C72FA">
        <w:t>Om-menyen</w:t>
      </w:r>
      <w:bookmarkEnd w:id="42"/>
    </w:p>
    <w:p w14:paraId="3136A774" w14:textId="1A18A2E9" w:rsidR="00646BBF" w:rsidRPr="003C72FA" w:rsidRDefault="00646BBF" w:rsidP="00646BBF">
      <w:pPr>
        <w:pStyle w:val="Brdtekst"/>
      </w:pPr>
      <w:r w:rsidRPr="003C72FA">
        <w:t>Om-menyen inneholder forskjellig informasjon om enheten, for eksempel versjonsnumre, modellnummer, serienummer, lisenser og opphavsrett.</w:t>
      </w:r>
    </w:p>
    <w:p w14:paraId="5087EA17" w14:textId="69853289" w:rsidR="00515A95" w:rsidRPr="003C72FA" w:rsidRDefault="00515A95" w:rsidP="00515A95">
      <w:pPr>
        <w:pStyle w:val="Brdtekst"/>
      </w:pPr>
      <w:r w:rsidRPr="003C72FA">
        <w:lastRenderedPageBreak/>
        <w:t>Slik åpner du Om-menyen:</w:t>
      </w:r>
    </w:p>
    <w:p w14:paraId="092C5790" w14:textId="77777777" w:rsidR="00515A95" w:rsidRPr="003C72FA" w:rsidRDefault="00515A95" w:rsidP="00D24B70">
      <w:pPr>
        <w:pStyle w:val="Brdtekst"/>
        <w:numPr>
          <w:ilvl w:val="0"/>
          <w:numId w:val="34"/>
        </w:numPr>
        <w:contextualSpacing/>
      </w:pPr>
      <w:r w:rsidRPr="003C72FA">
        <w:t>Gå til Hoved-menyen.</w:t>
      </w:r>
    </w:p>
    <w:p w14:paraId="0527F5AD" w14:textId="3CA388A4" w:rsidR="00515A95" w:rsidRPr="003C72FA" w:rsidRDefault="00515A95" w:rsidP="00D24B70">
      <w:pPr>
        <w:pStyle w:val="Brdtekst"/>
        <w:numPr>
          <w:ilvl w:val="0"/>
          <w:numId w:val="34"/>
        </w:numPr>
        <w:contextualSpacing/>
      </w:pPr>
      <w:r w:rsidRPr="003C72FA">
        <w:t xml:space="preserve">Velg </w:t>
      </w:r>
      <w:r w:rsidR="004B0DFA" w:rsidRPr="003C72FA">
        <w:t>Innstillinger</w:t>
      </w:r>
      <w:r w:rsidRPr="003C72FA">
        <w:t>.</w:t>
      </w:r>
    </w:p>
    <w:p w14:paraId="69089076" w14:textId="77777777" w:rsidR="00515A95" w:rsidRPr="003C72FA" w:rsidRDefault="00515A95" w:rsidP="00D24B70">
      <w:pPr>
        <w:pStyle w:val="Brdtekst"/>
        <w:numPr>
          <w:ilvl w:val="0"/>
          <w:numId w:val="34"/>
        </w:numPr>
        <w:contextualSpacing/>
      </w:pPr>
      <w:r w:rsidRPr="003C72FA">
        <w:t xml:space="preserve">Trykk ENTER. </w:t>
      </w:r>
    </w:p>
    <w:p w14:paraId="089AFBED" w14:textId="77777777" w:rsidR="00515A95" w:rsidRPr="003C72FA" w:rsidRDefault="00515A95" w:rsidP="00D24B70">
      <w:pPr>
        <w:pStyle w:val="Brdtekst"/>
        <w:numPr>
          <w:ilvl w:val="0"/>
          <w:numId w:val="34"/>
        </w:numPr>
        <w:contextualSpacing/>
      </w:pPr>
      <w:r w:rsidRPr="003C72FA">
        <w:t>Gå til Om-elementet.</w:t>
      </w:r>
    </w:p>
    <w:p w14:paraId="3E2E7C51" w14:textId="61B5D060" w:rsidR="00515A95" w:rsidRPr="003C72FA" w:rsidRDefault="00515A95" w:rsidP="00D24B70">
      <w:pPr>
        <w:pStyle w:val="Brdtekst"/>
        <w:numPr>
          <w:ilvl w:val="0"/>
          <w:numId w:val="34"/>
        </w:numPr>
      </w:pPr>
      <w:r w:rsidRPr="003C72FA">
        <w:t xml:space="preserve">Trykk ENTER. </w:t>
      </w:r>
    </w:p>
    <w:p w14:paraId="18C2D6DF" w14:textId="245EFCC1" w:rsidR="00646BBF" w:rsidRPr="003C72FA" w:rsidRDefault="00515A95">
      <w:pPr>
        <w:spacing w:after="160"/>
      </w:pPr>
      <w:r w:rsidRPr="003C72FA">
        <w:t>Alternativt kan du bruke snarveien Mellomrom + I for å åpne dialogboksen Om.</w:t>
      </w:r>
    </w:p>
    <w:p w14:paraId="7CB7DA48" w14:textId="64DD258C" w:rsidR="00143B3A" w:rsidRPr="003C72FA" w:rsidRDefault="00143B3A" w:rsidP="00D24B70">
      <w:pPr>
        <w:pStyle w:val="Overskrift2"/>
        <w:numPr>
          <w:ilvl w:val="1"/>
          <w:numId w:val="46"/>
        </w:numPr>
        <w:ind w:left="720"/>
        <w:rPr>
          <w:sz w:val="32"/>
          <w:szCs w:val="20"/>
        </w:rPr>
      </w:pPr>
      <w:bookmarkStart w:id="43" w:name="_Toc38273993"/>
      <w:bookmarkStart w:id="44" w:name="_Toc416443718"/>
      <w:bookmarkStart w:id="45" w:name="_Toc161236017"/>
      <w:r w:rsidRPr="003C72FA">
        <w:t>Starte hovedmenyen</w:t>
      </w:r>
      <w:bookmarkEnd w:id="43"/>
      <w:bookmarkEnd w:id="44"/>
      <w:bookmarkEnd w:id="45"/>
    </w:p>
    <w:p w14:paraId="343E03C7" w14:textId="0FD0B3B1" w:rsidR="00143B3A" w:rsidRPr="003C72FA" w:rsidRDefault="00436F56" w:rsidP="00143B3A">
      <w:pPr>
        <w:pStyle w:val="Brdtekst"/>
      </w:pPr>
      <w:r w:rsidRPr="003C72FA">
        <w:t>H</w:t>
      </w:r>
      <w:r w:rsidR="00143B3A" w:rsidRPr="003C72FA">
        <w:t>ovedmeny er Brailliant standard hjem</w:t>
      </w:r>
      <w:r w:rsidR="0028422B" w:rsidRPr="003C72FA">
        <w:t>-</w:t>
      </w:r>
      <w:r w:rsidR="00143B3A" w:rsidRPr="003C72FA">
        <w:t xml:space="preserve">meny. Fra hovedmenyen kan du få tilgang til alle </w:t>
      </w:r>
      <w:r w:rsidRPr="003C72FA">
        <w:t>programmer</w:t>
      </w:r>
      <w:r w:rsidR="00143B3A" w:rsidRPr="003C72FA">
        <w:t>. Når du starter brailliant eller lukker et program, går du automatisk tilbake til denne menyen.</w:t>
      </w:r>
    </w:p>
    <w:p w14:paraId="1881413E" w14:textId="2A82CDC3" w:rsidR="00143B3A" w:rsidRPr="003C72FA" w:rsidRDefault="00143B3A" w:rsidP="00CD611A">
      <w:pPr>
        <w:pStyle w:val="Brdtekst"/>
      </w:pPr>
      <w:r w:rsidRPr="003C72FA">
        <w:t xml:space="preserve">Du kan når som helst gå tilbake til hovedmenyen ved å trykke på Hjem-knappen på Brailliant (knappen formet som en sirkel plassert på forkanten av Brailliant, i midten). Alternativt kan du bruke kommandoen Gå til hovedmeny på tastaturet ved å trykke MELLOMROM med </w:t>
      </w:r>
      <w:r w:rsidR="00436F56" w:rsidRPr="003C72FA">
        <w:t>punkt</w:t>
      </w:r>
      <w:r w:rsidRPr="003C72FA">
        <w:t xml:space="preserve"> 1 2 3 4 5 6. </w:t>
      </w:r>
    </w:p>
    <w:p w14:paraId="05B9F8AA" w14:textId="62D9BC46" w:rsidR="00646BBF" w:rsidRPr="003C72FA" w:rsidRDefault="00646BBF" w:rsidP="00D24B70">
      <w:pPr>
        <w:pStyle w:val="Overskrift1"/>
        <w:numPr>
          <w:ilvl w:val="0"/>
          <w:numId w:val="46"/>
        </w:numPr>
        <w:ind w:left="357" w:hanging="357"/>
      </w:pPr>
      <w:r w:rsidRPr="003C72FA">
        <w:t xml:space="preserve"> </w:t>
      </w:r>
      <w:bookmarkStart w:id="46" w:name="_Toc161236018"/>
      <w:r w:rsidRPr="003C72FA">
        <w:t>Navigere og bruke menyer</w:t>
      </w:r>
      <w:bookmarkEnd w:id="46"/>
    </w:p>
    <w:p w14:paraId="05F493E0" w14:textId="6B27F5E9" w:rsidR="007A12A1" w:rsidRPr="003C72FA" w:rsidRDefault="004F4F85" w:rsidP="007A12A1">
      <w:pPr>
        <w:pStyle w:val="Brdtekst"/>
        <w:rPr>
          <w:sz w:val="22"/>
          <w:szCs w:val="22"/>
        </w:rPr>
      </w:pPr>
      <w:r w:rsidRPr="003C72FA">
        <w:t xml:space="preserve">KeySoft er </w:t>
      </w:r>
      <w:r w:rsidR="007A12A1" w:rsidRPr="003C72FA">
        <w:t xml:space="preserve">hjertet i brailliant BI 40X, og støtter alle programmer som er innebygd i </w:t>
      </w:r>
      <w:r w:rsidRPr="003C72FA">
        <w:t>leselisten</w:t>
      </w:r>
      <w:r w:rsidR="007A12A1" w:rsidRPr="003C72FA">
        <w:t xml:space="preserve">.  </w:t>
      </w:r>
      <w:r w:rsidRPr="003C72FA">
        <w:t>H</w:t>
      </w:r>
      <w:r w:rsidR="007A12A1" w:rsidRPr="003C72FA">
        <w:t>ovedmeny</w:t>
      </w:r>
      <w:r w:rsidRPr="003C72FA">
        <w:t>en</w:t>
      </w:r>
      <w:r w:rsidR="007A12A1" w:rsidRPr="003C72FA">
        <w:t xml:space="preserve"> kan også tilpasses, </w:t>
      </w:r>
      <w:r w:rsidRPr="003C72FA">
        <w:t xml:space="preserve">slik at </w:t>
      </w:r>
      <w:r w:rsidR="007A12A1" w:rsidRPr="003C72FA">
        <w:t xml:space="preserve"> </w:t>
      </w:r>
      <w:r w:rsidRPr="003C72FA">
        <w:t xml:space="preserve">du kan </w:t>
      </w:r>
      <w:r w:rsidR="007A12A1" w:rsidRPr="003C72FA">
        <w:t xml:space="preserve"> skjule og vise </w:t>
      </w:r>
      <w:r w:rsidR="00BD5CB1" w:rsidRPr="003C72FA">
        <w:t>programmer</w:t>
      </w:r>
      <w:r w:rsidR="007A12A1" w:rsidRPr="003C72FA">
        <w:t xml:space="preserve"> fra hovedmenyen. Du finner mer informasjon om hvordan du tilpasser hovedmenyen i </w:t>
      </w:r>
      <w:hyperlink w:anchor="_Customize_KeySofts_Main" w:history="1">
        <w:r w:rsidR="00E76335" w:rsidRPr="003C72FA">
          <w:rPr>
            <w:rStyle w:val="Hyperkobling"/>
          </w:rPr>
          <w:t>delen Tilpasse KeySoft hovedmeny .</w:t>
        </w:r>
      </w:hyperlink>
    </w:p>
    <w:p w14:paraId="4A854875" w14:textId="7D39E1B0" w:rsidR="00646BBF" w:rsidRPr="003C72FA" w:rsidRDefault="00646BBF" w:rsidP="00D24B70">
      <w:pPr>
        <w:pStyle w:val="Overskrift2"/>
        <w:numPr>
          <w:ilvl w:val="1"/>
          <w:numId w:val="46"/>
        </w:numPr>
        <w:ind w:left="720"/>
      </w:pPr>
      <w:bookmarkStart w:id="47" w:name="_Toc161236019"/>
      <w:r w:rsidRPr="003C72FA">
        <w:t>Navigere i hovedmenyen</w:t>
      </w:r>
      <w:bookmarkEnd w:id="47"/>
    </w:p>
    <w:p w14:paraId="76397AE8" w14:textId="30903A52" w:rsidR="00646BBF" w:rsidRPr="003C72FA" w:rsidRDefault="00FC5A6B" w:rsidP="00646BBF">
      <w:pPr>
        <w:pStyle w:val="Brdtekst"/>
      </w:pPr>
      <w:r w:rsidRPr="003C72FA">
        <w:t>Hovedmenyen inneholder følgende elementer:</w:t>
      </w:r>
    </w:p>
    <w:p w14:paraId="162CFE49" w14:textId="7EF821A9" w:rsidR="00646BBF" w:rsidRPr="003C72FA" w:rsidRDefault="00DA1582" w:rsidP="00D24B70">
      <w:pPr>
        <w:pStyle w:val="Listeavsnitt"/>
        <w:numPr>
          <w:ilvl w:val="0"/>
          <w:numId w:val="1"/>
        </w:numPr>
      </w:pPr>
      <w:r w:rsidRPr="003C72FA">
        <w:t>Terminal</w:t>
      </w:r>
    </w:p>
    <w:p w14:paraId="0DEF296C" w14:textId="48DEF56F" w:rsidR="00A92A71" w:rsidRPr="003C72FA" w:rsidRDefault="004F4F85" w:rsidP="00A92A71">
      <w:pPr>
        <w:pStyle w:val="Listeavsnitt"/>
        <w:numPr>
          <w:ilvl w:val="0"/>
          <w:numId w:val="1"/>
        </w:numPr>
      </w:pPr>
      <w:r w:rsidRPr="003C72FA">
        <w:t>Editor</w:t>
      </w:r>
    </w:p>
    <w:p w14:paraId="5D10C6EA" w14:textId="5245894C" w:rsidR="00A92A71" w:rsidRPr="003C72FA" w:rsidRDefault="004F4F85" w:rsidP="00D24B70">
      <w:pPr>
        <w:pStyle w:val="Listeavsnitt"/>
        <w:numPr>
          <w:ilvl w:val="0"/>
          <w:numId w:val="1"/>
        </w:numPr>
      </w:pPr>
      <w:r w:rsidRPr="003C72FA">
        <w:t>Punktskrift editor</w:t>
      </w:r>
    </w:p>
    <w:p w14:paraId="1881258D" w14:textId="023BEF36" w:rsidR="00646BBF" w:rsidRPr="003C72FA" w:rsidRDefault="00DA1582" w:rsidP="00D24B70">
      <w:pPr>
        <w:pStyle w:val="Listeavsnitt"/>
        <w:numPr>
          <w:ilvl w:val="0"/>
          <w:numId w:val="1"/>
        </w:numPr>
      </w:pPr>
      <w:r w:rsidRPr="003C72FA">
        <w:t>Victor-</w:t>
      </w:r>
      <w:r w:rsidR="00AE1ACB" w:rsidRPr="003C72FA">
        <w:t xml:space="preserve"> Reader</w:t>
      </w:r>
    </w:p>
    <w:p w14:paraId="2D8A5A88" w14:textId="5BBEEEAE" w:rsidR="00646BBF" w:rsidRPr="003C72FA" w:rsidRDefault="00AE1ACB" w:rsidP="00D24B70">
      <w:pPr>
        <w:pStyle w:val="Listeavsnitt"/>
        <w:numPr>
          <w:ilvl w:val="0"/>
          <w:numId w:val="1"/>
        </w:numPr>
      </w:pPr>
      <w:r w:rsidRPr="003C72FA">
        <w:t>Filutforsker</w:t>
      </w:r>
    </w:p>
    <w:p w14:paraId="2FBFD1BF" w14:textId="6427DB6B" w:rsidR="00646BBF" w:rsidRPr="003C72FA" w:rsidRDefault="00646BBF" w:rsidP="00D24B70">
      <w:pPr>
        <w:pStyle w:val="Listeavsnitt"/>
        <w:numPr>
          <w:ilvl w:val="0"/>
          <w:numId w:val="1"/>
        </w:numPr>
      </w:pPr>
      <w:r w:rsidRPr="003C72FA">
        <w:t>Kalkulator</w:t>
      </w:r>
    </w:p>
    <w:p w14:paraId="6CDE6B05" w14:textId="77777777" w:rsidR="00646BBF" w:rsidRPr="003C72FA" w:rsidRDefault="00646BBF" w:rsidP="00D24B70">
      <w:pPr>
        <w:pStyle w:val="Listeavsnitt"/>
        <w:numPr>
          <w:ilvl w:val="0"/>
          <w:numId w:val="1"/>
        </w:numPr>
      </w:pPr>
      <w:r w:rsidRPr="003C72FA">
        <w:t>Dato og klokkeslett</w:t>
      </w:r>
    </w:p>
    <w:p w14:paraId="2BBC8878" w14:textId="45FFEDF2" w:rsidR="00646BBF" w:rsidRPr="003C72FA" w:rsidRDefault="00AE1ACB" w:rsidP="00D24B70">
      <w:pPr>
        <w:pStyle w:val="Listeavsnitt"/>
        <w:numPr>
          <w:ilvl w:val="0"/>
          <w:numId w:val="1"/>
        </w:numPr>
      </w:pPr>
      <w:r w:rsidRPr="003C72FA">
        <w:t>Innstillinger</w:t>
      </w:r>
    </w:p>
    <w:p w14:paraId="7ACC1B90" w14:textId="6688A4DD" w:rsidR="00646BBF" w:rsidRPr="003C72FA" w:rsidRDefault="00AE1ACB" w:rsidP="00D24B70">
      <w:pPr>
        <w:pStyle w:val="Listeavsnitt"/>
        <w:numPr>
          <w:ilvl w:val="0"/>
          <w:numId w:val="1"/>
        </w:numPr>
      </w:pPr>
      <w:r w:rsidRPr="003C72FA">
        <w:t>Online</w:t>
      </w:r>
      <w:r w:rsidR="00646BBF" w:rsidRPr="003C72FA">
        <w:t xml:space="preserve"> tjenester</w:t>
      </w:r>
    </w:p>
    <w:p w14:paraId="034A5775" w14:textId="77777777" w:rsidR="00646BBF" w:rsidRPr="003C72FA" w:rsidRDefault="00646BBF" w:rsidP="00D24B70">
      <w:pPr>
        <w:pStyle w:val="Listeavsnitt"/>
        <w:numPr>
          <w:ilvl w:val="0"/>
          <w:numId w:val="1"/>
        </w:numPr>
      </w:pPr>
      <w:r w:rsidRPr="003C72FA">
        <w:t>Brukerveiledning</w:t>
      </w:r>
    </w:p>
    <w:p w14:paraId="5609C598" w14:textId="77777777" w:rsidR="00646BBF" w:rsidRPr="003C72FA" w:rsidRDefault="00646BBF" w:rsidP="00D24B70">
      <w:pPr>
        <w:pStyle w:val="Listeavsnitt"/>
        <w:numPr>
          <w:ilvl w:val="0"/>
          <w:numId w:val="1"/>
        </w:numPr>
      </w:pPr>
      <w:r w:rsidRPr="003C72FA">
        <w:t>Slå av</w:t>
      </w:r>
    </w:p>
    <w:p w14:paraId="4FEE4ADC" w14:textId="6AD1AF59" w:rsidR="00646BBF" w:rsidRPr="003C72FA" w:rsidRDefault="00646BBF" w:rsidP="00646BBF">
      <w:pPr>
        <w:pStyle w:val="Brdtekst"/>
      </w:pPr>
      <w:r w:rsidRPr="003C72FA">
        <w:t>Trykk på tommeltastene Forrige eller Neste for å bla gjennom listen til menyelementet du ønsker. Trykk deretter Enter eller en m</w:t>
      </w:r>
      <w:r w:rsidR="00AE1ACB" w:rsidRPr="003C72FA">
        <w:t>arkørhenter</w:t>
      </w:r>
      <w:r w:rsidRPr="003C72FA">
        <w:t xml:space="preserve"> for å få tilgang til den.</w:t>
      </w:r>
    </w:p>
    <w:p w14:paraId="159DA729" w14:textId="64C04B4F" w:rsidR="00D863E3" w:rsidRPr="003C72FA" w:rsidRDefault="00D863E3" w:rsidP="00D863E3">
      <w:pPr>
        <w:pStyle w:val="Brdtekst"/>
      </w:pPr>
      <w:bookmarkStart w:id="48" w:name="_Refd18e1251"/>
      <w:bookmarkStart w:id="49" w:name="_Tocd18e1251"/>
      <w:r w:rsidRPr="003C72FA">
        <w:lastRenderedPageBreak/>
        <w:t>Du kan når som helst gå tilbake til hovedmenyen ved å trykke på Hjem-knappen eller Mellomrom med alle seks p</w:t>
      </w:r>
      <w:r w:rsidR="00AE1ACB" w:rsidRPr="003C72FA">
        <w:t>unktene</w:t>
      </w:r>
      <w:r w:rsidRPr="003C72FA">
        <w:t>.</w:t>
      </w:r>
    </w:p>
    <w:p w14:paraId="2F7D4FC2" w14:textId="7A6D6616" w:rsidR="00646BBF" w:rsidRPr="003C72FA" w:rsidRDefault="00646BBF" w:rsidP="00D24B70">
      <w:pPr>
        <w:pStyle w:val="Overskrift2"/>
        <w:numPr>
          <w:ilvl w:val="1"/>
          <w:numId w:val="46"/>
        </w:numPr>
        <w:ind w:left="720"/>
      </w:pPr>
      <w:bookmarkStart w:id="50" w:name="_Toc161236020"/>
      <w:r w:rsidRPr="003C72FA">
        <w:t xml:space="preserve">Panorere tekst på </w:t>
      </w:r>
      <w:bookmarkEnd w:id="48"/>
      <w:bookmarkEnd w:id="49"/>
      <w:r w:rsidR="00AE1ACB" w:rsidRPr="003C72FA">
        <w:t>leselisten</w:t>
      </w:r>
      <w:bookmarkEnd w:id="50"/>
    </w:p>
    <w:p w14:paraId="75699D70" w14:textId="10C105D5" w:rsidR="00646BBF" w:rsidRPr="003C72FA" w:rsidRDefault="00646BBF" w:rsidP="00646BBF">
      <w:pPr>
        <w:pStyle w:val="Brdtekst"/>
      </w:pPr>
      <w:r w:rsidRPr="003C72FA">
        <w:t>Ofte er teksten på leselisten for lang til å få plass på én enkelt linje. Hvis du vil lese hele setningen, ruller eller "panorerer" du teksten f</w:t>
      </w:r>
      <w:r w:rsidR="00AE1ACB" w:rsidRPr="003C72FA">
        <w:t>rem</w:t>
      </w:r>
      <w:r w:rsidRPr="003C72FA">
        <w:t xml:space="preserve"> eller tilbake ved å trykke på venstre og høyre tommeltast på Brailliant. Venstre og høyre tommeltast er den andre og tredje knappen på forkanten av enheten. </w:t>
      </w:r>
    </w:p>
    <w:p w14:paraId="6FC9DB54" w14:textId="23DD5C86" w:rsidR="00646BBF" w:rsidRPr="003C72FA" w:rsidRDefault="00646BBF" w:rsidP="00D24B70">
      <w:pPr>
        <w:pStyle w:val="Overskrift2"/>
        <w:numPr>
          <w:ilvl w:val="1"/>
          <w:numId w:val="46"/>
        </w:numPr>
        <w:ind w:left="720"/>
      </w:pPr>
      <w:bookmarkStart w:id="51" w:name="_Refd18e1266"/>
      <w:bookmarkStart w:id="52" w:name="_Tocd18e1266"/>
      <w:bookmarkStart w:id="53" w:name="_Toc161236021"/>
      <w:r w:rsidRPr="003C72FA">
        <w:t>Bruke hurtigmenyen for tilleggsfunksjoner</w:t>
      </w:r>
      <w:bookmarkEnd w:id="51"/>
      <w:bookmarkEnd w:id="52"/>
      <w:bookmarkEnd w:id="53"/>
    </w:p>
    <w:p w14:paraId="36EEE4F1" w14:textId="500C3131" w:rsidR="00A034EE" w:rsidRPr="003C72FA" w:rsidRDefault="00A034EE" w:rsidP="00A034EE">
      <w:pPr>
        <w:pStyle w:val="Brdtekst"/>
        <w:rPr>
          <w:sz w:val="22"/>
          <w:szCs w:val="22"/>
        </w:rPr>
      </w:pPr>
      <w:r w:rsidRPr="003C72FA">
        <w:t xml:space="preserve">Hurtigmenyen viser alle tilgjengelige handlinger for programmet du arbeider i, i tillegg til de tilknyttede kommandoene. Det kan være veldig nyttig når du glemmer hvordan du gjør en bestemt kommando. </w:t>
      </w:r>
    </w:p>
    <w:p w14:paraId="6F06AB0E" w14:textId="2CF99E97" w:rsidR="00646BBF" w:rsidRPr="003C72FA" w:rsidRDefault="00646BBF" w:rsidP="00646BBF">
      <w:pPr>
        <w:pStyle w:val="Brdtekst"/>
      </w:pPr>
      <w:r w:rsidRPr="003C72FA">
        <w:t xml:space="preserve">Trykk MELLOMROM + M for å aktivere hurtigmenyen. En meny åpnes med en liste over handlinger du kan utføre i det aktuelle øyeblikket. Bla gjennom menyen til ønsket handling, og trykk </w:t>
      </w:r>
      <w:r w:rsidR="00A32D43" w:rsidRPr="003C72FA">
        <w:t>Enter</w:t>
      </w:r>
      <w:r w:rsidRPr="003C72FA">
        <w:t xml:space="preserve"> eller en markø</w:t>
      </w:r>
      <w:r w:rsidR="00EC1020" w:rsidRPr="003C72FA">
        <w:t>rhenter</w:t>
      </w:r>
      <w:r w:rsidRPr="003C72FA">
        <w:t xml:space="preserve">. </w:t>
      </w:r>
    </w:p>
    <w:p w14:paraId="6DDD385C" w14:textId="6EFDAEDC" w:rsidR="00646BBF" w:rsidRPr="003C72FA" w:rsidRDefault="00646BBF" w:rsidP="00646BBF">
      <w:pPr>
        <w:pStyle w:val="Brdtekst"/>
      </w:pPr>
      <w:r w:rsidRPr="003C72FA">
        <w:t>Trykk MELLOMROM + E for å gå ut av hurtigmenyen.</w:t>
      </w:r>
    </w:p>
    <w:p w14:paraId="5AC8206D" w14:textId="47A0502E" w:rsidR="00646BBF" w:rsidRPr="003C72FA" w:rsidRDefault="00646BBF" w:rsidP="00D24B70">
      <w:pPr>
        <w:pStyle w:val="Overskrift2"/>
        <w:numPr>
          <w:ilvl w:val="1"/>
          <w:numId w:val="46"/>
        </w:numPr>
        <w:ind w:left="720"/>
      </w:pPr>
      <w:bookmarkStart w:id="54" w:name="_Toc161236022"/>
      <w:r w:rsidRPr="003C72FA">
        <w:t>Navigere etter forbokstaver</w:t>
      </w:r>
      <w:bookmarkEnd w:id="54"/>
    </w:p>
    <w:p w14:paraId="4A90CAF1" w14:textId="77777777" w:rsidR="00646BBF" w:rsidRPr="003C72FA" w:rsidRDefault="00646BBF" w:rsidP="00646BBF">
      <w:pPr>
        <w:pStyle w:val="Brdtekst"/>
      </w:pPr>
      <w:r w:rsidRPr="003C72FA">
        <w:t xml:space="preserve">Mesteparten av tiden kan du hoppe til et element på en meny ved å skrive inn den første bokstaven i elementet. Når du gjør dette, flyttes fokuset automatisk til det første elementet i listen som begynner med den bokstaven. Hvis du skriver inn samme bokstav to ganger, flyttes fokus til det andre elementet i listen som begynner med den bokstaven, og så videre. </w:t>
      </w:r>
    </w:p>
    <w:p w14:paraId="2FC6551F" w14:textId="68C8ED34" w:rsidR="00646BBF" w:rsidRPr="003C72FA" w:rsidRDefault="00646BBF" w:rsidP="00646BBF">
      <w:pPr>
        <w:pStyle w:val="Brdtekst"/>
      </w:pPr>
      <w:r w:rsidRPr="003C72FA">
        <w:t xml:space="preserve">Hvis du for eksempel vil gå til </w:t>
      </w:r>
      <w:r w:rsidR="00612DBA" w:rsidRPr="003C72FA">
        <w:t>Innstillinger</w:t>
      </w:r>
      <w:r w:rsidRPr="003C72FA">
        <w:t xml:space="preserve"> -menyen på Brailliant, skriver du inn bokstaven '</w:t>
      </w:r>
      <w:r w:rsidR="00BD5CB1" w:rsidRPr="003C72FA">
        <w:t>I</w:t>
      </w:r>
      <w:r w:rsidRPr="003C72FA">
        <w:t>' på tastaturet.</w:t>
      </w:r>
    </w:p>
    <w:p w14:paraId="72EA31A5" w14:textId="6B465FD2" w:rsidR="004A7B29" w:rsidRPr="003C72FA" w:rsidRDefault="004A7B29" w:rsidP="00646BBF">
      <w:pPr>
        <w:pStyle w:val="Brdtekst"/>
      </w:pPr>
      <w:r w:rsidRPr="003C72FA">
        <w:t xml:space="preserve">Vær oppmerksom på at </w:t>
      </w:r>
      <w:r w:rsidR="00612DBA" w:rsidRPr="003C72FA">
        <w:t>programmer</w:t>
      </w:r>
      <w:r w:rsidRPr="003C72FA">
        <w:t xml:space="preserve"> som finnes på hovedmenyen, er optimalisert for navigering </w:t>
      </w:r>
      <w:r w:rsidR="00612DBA" w:rsidRPr="003C72FA">
        <w:t xml:space="preserve">etter </w:t>
      </w:r>
      <w:r w:rsidRPr="003C72FA">
        <w:t>f</w:t>
      </w:r>
      <w:r w:rsidR="00612DBA" w:rsidRPr="003C72FA">
        <w:t>or</w:t>
      </w:r>
      <w:r w:rsidRPr="003C72FA">
        <w:t>bokstav.</w:t>
      </w:r>
    </w:p>
    <w:p w14:paraId="3CA0CAE6" w14:textId="79F8E950" w:rsidR="008357A6" w:rsidRPr="003C72FA" w:rsidRDefault="00C74B49" w:rsidP="00646BBF">
      <w:pPr>
        <w:pStyle w:val="Brdtekst"/>
      </w:pPr>
      <w:r w:rsidRPr="003C72FA">
        <w:t xml:space="preserve">Det er også mulig å enkelt bytte mellom </w:t>
      </w:r>
      <w:r w:rsidR="00612DBA" w:rsidRPr="003C72FA">
        <w:t>programmer</w:t>
      </w:r>
      <w:r w:rsidRPr="003C72FA">
        <w:t xml:space="preserve"> uten å måtte gå tilbake til hovedmenyen. Hvis </w:t>
      </w:r>
      <w:r w:rsidR="00455688" w:rsidRPr="003C72FA">
        <w:t>du vet</w:t>
      </w:r>
      <w:r w:rsidRPr="003C72FA">
        <w:t xml:space="preserve"> den første bokstaven i programmet du vil åpne, trykker du bokstaven kombinert med Enter og </w:t>
      </w:r>
      <w:r w:rsidR="00BD5CB1" w:rsidRPr="003C72FA">
        <w:t>slett bakover</w:t>
      </w:r>
      <w:r w:rsidRPr="003C72FA">
        <w:t xml:space="preserve">. </w:t>
      </w:r>
    </w:p>
    <w:p w14:paraId="1E427762" w14:textId="1263AA17" w:rsidR="002F3D90" w:rsidRPr="003C72FA" w:rsidRDefault="003D2CDC" w:rsidP="00646BBF">
      <w:pPr>
        <w:pStyle w:val="Brdtekst"/>
      </w:pPr>
      <w:r w:rsidRPr="003C72FA">
        <w:t xml:space="preserve">Hvis du for eksempel vil åpne programmet </w:t>
      </w:r>
      <w:r w:rsidR="00723647" w:rsidRPr="003C72FA">
        <w:t>E</w:t>
      </w:r>
      <w:r w:rsidRPr="003C72FA">
        <w:t xml:space="preserve">ditor , skriver du inn bokstaven 'E' med Enter + </w:t>
      </w:r>
      <w:r w:rsidR="00694E29" w:rsidRPr="003C72FA">
        <w:t>slett bakover</w:t>
      </w:r>
      <w:r w:rsidRPr="003C72FA">
        <w:t xml:space="preserve">. </w:t>
      </w:r>
    </w:p>
    <w:p w14:paraId="71C789BC" w14:textId="6D3E61D1" w:rsidR="00646BBF" w:rsidRPr="003C72FA" w:rsidRDefault="00646BBF" w:rsidP="00D24B70">
      <w:pPr>
        <w:pStyle w:val="Overskrift2"/>
        <w:numPr>
          <w:ilvl w:val="1"/>
          <w:numId w:val="46"/>
        </w:numPr>
        <w:ind w:left="720"/>
      </w:pPr>
      <w:bookmarkStart w:id="55" w:name="_Refd18e1309"/>
      <w:bookmarkStart w:id="56" w:name="_Tocd18e1309"/>
      <w:bookmarkStart w:id="57" w:name="_Toc161236023"/>
      <w:r w:rsidRPr="003C72FA">
        <w:t>Bruke snarveier/tastekombinasjoner til å navigere</w:t>
      </w:r>
      <w:bookmarkEnd w:id="55"/>
      <w:bookmarkEnd w:id="56"/>
      <w:bookmarkEnd w:id="57"/>
    </w:p>
    <w:p w14:paraId="0EFBF433" w14:textId="77777777" w:rsidR="00646BBF" w:rsidRPr="003C72FA" w:rsidRDefault="00646BBF" w:rsidP="00646BBF">
      <w:pPr>
        <w:pStyle w:val="Brdtekst"/>
      </w:pPr>
      <w:r w:rsidRPr="003C72FA">
        <w:t xml:space="preserve">Som navnet antyder, gjør snarveier, også kjent som tastekombinasjoner, det enkelt å navigere raskt gjennom en meny eller fil. </w:t>
      </w:r>
    </w:p>
    <w:p w14:paraId="72D40897" w14:textId="5DBCD34B" w:rsidR="00646BBF" w:rsidRPr="003C72FA" w:rsidRDefault="00646BBF" w:rsidP="00646BBF">
      <w:pPr>
        <w:pStyle w:val="Brdtekst"/>
        <w:rPr>
          <w:rStyle w:val="Sterk"/>
          <w:i/>
          <w:iCs/>
          <w:color w:val="44546A" w:themeColor="text2"/>
        </w:rPr>
      </w:pPr>
      <w:r w:rsidRPr="003C72FA">
        <w:t>De mest brukte snarveiene på Brailliant BI 40X er angitt i tabell 1.</w:t>
      </w:r>
    </w:p>
    <w:p w14:paraId="4B5A6E4F" w14:textId="3002D05E" w:rsidR="00646BBF" w:rsidRPr="003C72FA" w:rsidRDefault="00646BBF" w:rsidP="00646BBF">
      <w:pPr>
        <w:pStyle w:val="Bildetekst"/>
        <w:keepNext/>
        <w:rPr>
          <w:rStyle w:val="Sterk"/>
          <w:sz w:val="24"/>
          <w:szCs w:val="24"/>
        </w:rPr>
      </w:pPr>
      <w:r w:rsidRPr="003C72FA">
        <w:rPr>
          <w:rStyle w:val="Sterk"/>
          <w:sz w:val="24"/>
          <w:szCs w:val="24"/>
        </w:rPr>
        <w:lastRenderedPageBreak/>
        <w:t>Tabell 1: Tabell for snarvei/tastekombinasjon</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045"/>
        <w:gridCol w:w="4585"/>
      </w:tblGrid>
      <w:tr w:rsidR="00646BBF" w:rsidRPr="003C72FA" w14:paraId="78839C49" w14:textId="77777777" w:rsidTr="006F7D8B">
        <w:trPr>
          <w:trHeight w:val="432"/>
          <w:tblHeader/>
        </w:trPr>
        <w:tc>
          <w:tcPr>
            <w:tcW w:w="4045" w:type="dxa"/>
            <w:vAlign w:val="center"/>
          </w:tcPr>
          <w:p w14:paraId="6746A470" w14:textId="08AB56C3" w:rsidR="00646BBF" w:rsidRPr="003C72FA" w:rsidRDefault="00646BBF" w:rsidP="006F7D8B">
            <w:pPr>
              <w:pStyle w:val="Brdtekst"/>
              <w:spacing w:after="0"/>
              <w:jc w:val="center"/>
              <w:rPr>
                <w:rStyle w:val="Sterk"/>
                <w:sz w:val="26"/>
                <w:szCs w:val="26"/>
              </w:rPr>
            </w:pPr>
            <w:r w:rsidRPr="003C72FA">
              <w:rPr>
                <w:rStyle w:val="Sterk"/>
                <w:sz w:val="26"/>
                <w:szCs w:val="26"/>
              </w:rPr>
              <w:t>Handling</w:t>
            </w:r>
          </w:p>
        </w:tc>
        <w:tc>
          <w:tcPr>
            <w:tcW w:w="4585" w:type="dxa"/>
            <w:vAlign w:val="center"/>
          </w:tcPr>
          <w:p w14:paraId="1C1F516E" w14:textId="77777777" w:rsidR="00646BBF" w:rsidRPr="003C72FA" w:rsidRDefault="00646BBF" w:rsidP="006F7D8B">
            <w:pPr>
              <w:pStyle w:val="Brdtekst"/>
              <w:spacing w:after="0"/>
              <w:jc w:val="center"/>
              <w:rPr>
                <w:rStyle w:val="Sterk"/>
                <w:sz w:val="26"/>
                <w:szCs w:val="26"/>
              </w:rPr>
            </w:pPr>
            <w:r w:rsidRPr="003C72FA">
              <w:rPr>
                <w:rStyle w:val="Sterk"/>
                <w:sz w:val="26"/>
                <w:szCs w:val="26"/>
              </w:rPr>
              <w:t>Snarvei eller tastekombinasjon</w:t>
            </w:r>
          </w:p>
        </w:tc>
      </w:tr>
      <w:tr w:rsidR="00646BBF" w:rsidRPr="003C72FA" w14:paraId="2CAE2975" w14:textId="77777777" w:rsidTr="006F7D8B">
        <w:trPr>
          <w:trHeight w:val="360"/>
        </w:trPr>
        <w:tc>
          <w:tcPr>
            <w:tcW w:w="4045" w:type="dxa"/>
            <w:vAlign w:val="center"/>
          </w:tcPr>
          <w:p w14:paraId="6C0F869E" w14:textId="77777777" w:rsidR="00646BBF" w:rsidRPr="003C72FA" w:rsidRDefault="00646BBF" w:rsidP="006F7D8B">
            <w:pPr>
              <w:pStyle w:val="Brdtekst"/>
              <w:spacing w:after="0"/>
            </w:pPr>
            <w:r w:rsidRPr="003C72FA">
              <w:t>Aktiver merket element</w:t>
            </w:r>
          </w:p>
        </w:tc>
        <w:tc>
          <w:tcPr>
            <w:tcW w:w="4585" w:type="dxa"/>
            <w:vAlign w:val="center"/>
          </w:tcPr>
          <w:p w14:paraId="2AAC3D08" w14:textId="24A86A97" w:rsidR="00646BBF" w:rsidRPr="003C72FA" w:rsidRDefault="00891B9D" w:rsidP="006F7D8B">
            <w:pPr>
              <w:pStyle w:val="Brdtekst"/>
              <w:spacing w:after="0"/>
              <w:rPr>
                <w:highlight w:val="yellow"/>
              </w:rPr>
            </w:pPr>
            <w:r w:rsidRPr="003C72FA">
              <w:t>Enter</w:t>
            </w:r>
            <w:r w:rsidR="00646BBF" w:rsidRPr="003C72FA">
              <w:t xml:space="preserve"> eller markø</w:t>
            </w:r>
            <w:r w:rsidRPr="003C72FA">
              <w:t>rhenter</w:t>
            </w:r>
          </w:p>
        </w:tc>
      </w:tr>
      <w:tr w:rsidR="00646BBF" w:rsidRPr="003C72FA" w14:paraId="731B1F13" w14:textId="77777777" w:rsidTr="006F7D8B">
        <w:trPr>
          <w:trHeight w:val="360"/>
        </w:trPr>
        <w:tc>
          <w:tcPr>
            <w:tcW w:w="4045" w:type="dxa"/>
            <w:vAlign w:val="center"/>
          </w:tcPr>
          <w:p w14:paraId="30794745" w14:textId="5072D0C8" w:rsidR="00646BBF" w:rsidRPr="003C72FA" w:rsidRDefault="00F65567" w:rsidP="006F7D8B">
            <w:pPr>
              <w:pStyle w:val="Brdtekst"/>
              <w:spacing w:after="0"/>
            </w:pPr>
            <w:r w:rsidRPr="003C72FA">
              <w:t>T</w:t>
            </w:r>
            <w:r w:rsidR="00646BBF" w:rsidRPr="003C72FA">
              <w:t>ilbake</w:t>
            </w:r>
          </w:p>
        </w:tc>
        <w:tc>
          <w:tcPr>
            <w:tcW w:w="4585" w:type="dxa"/>
            <w:vAlign w:val="center"/>
          </w:tcPr>
          <w:p w14:paraId="37AFECC5" w14:textId="7D3757D5" w:rsidR="00646BBF" w:rsidRPr="003C72FA" w:rsidRDefault="00D863E3" w:rsidP="006F7D8B">
            <w:pPr>
              <w:pStyle w:val="Brdtekst"/>
              <w:spacing w:after="0"/>
            </w:pPr>
            <w:r w:rsidRPr="003C72FA">
              <w:t>Mellomrom + E</w:t>
            </w:r>
          </w:p>
        </w:tc>
      </w:tr>
      <w:tr w:rsidR="00646BBF" w:rsidRPr="003C72FA" w14:paraId="5B743E83" w14:textId="77777777" w:rsidTr="006F7D8B">
        <w:trPr>
          <w:trHeight w:val="360"/>
        </w:trPr>
        <w:tc>
          <w:tcPr>
            <w:tcW w:w="4045" w:type="dxa"/>
            <w:vAlign w:val="center"/>
          </w:tcPr>
          <w:p w14:paraId="7284101D" w14:textId="77777777" w:rsidR="00646BBF" w:rsidRPr="003C72FA" w:rsidRDefault="00646BBF" w:rsidP="006F7D8B">
            <w:pPr>
              <w:pStyle w:val="Brdtekst"/>
              <w:spacing w:after="0"/>
            </w:pPr>
            <w:r w:rsidRPr="003C72FA">
              <w:t>Forrige element</w:t>
            </w:r>
          </w:p>
        </w:tc>
        <w:tc>
          <w:tcPr>
            <w:tcW w:w="4585" w:type="dxa"/>
            <w:vAlign w:val="center"/>
          </w:tcPr>
          <w:p w14:paraId="4F6B1E3F" w14:textId="1089E6F2" w:rsidR="00646BBF" w:rsidRPr="003C72FA" w:rsidRDefault="00646BBF" w:rsidP="00F17858">
            <w:pPr>
              <w:pStyle w:val="Brdtekst"/>
              <w:spacing w:after="0"/>
            </w:pPr>
            <w:r w:rsidRPr="003C72FA">
              <w:t>Forrige tommeltast, C1 eller Mellomrom + Punkt 1</w:t>
            </w:r>
          </w:p>
        </w:tc>
      </w:tr>
      <w:tr w:rsidR="00646BBF" w:rsidRPr="003C72FA" w14:paraId="25AB248B" w14:textId="77777777" w:rsidTr="006F7D8B">
        <w:trPr>
          <w:trHeight w:val="360"/>
        </w:trPr>
        <w:tc>
          <w:tcPr>
            <w:tcW w:w="4045" w:type="dxa"/>
            <w:vAlign w:val="center"/>
          </w:tcPr>
          <w:p w14:paraId="158F0973" w14:textId="77777777" w:rsidR="00646BBF" w:rsidRPr="003C72FA" w:rsidRDefault="00646BBF" w:rsidP="006F7D8B">
            <w:pPr>
              <w:pStyle w:val="Brdtekst"/>
              <w:spacing w:after="0"/>
            </w:pPr>
            <w:r w:rsidRPr="003C72FA">
              <w:t>Neste element</w:t>
            </w:r>
          </w:p>
        </w:tc>
        <w:tc>
          <w:tcPr>
            <w:tcW w:w="4585" w:type="dxa"/>
            <w:vAlign w:val="center"/>
          </w:tcPr>
          <w:p w14:paraId="2B6A3CCC" w14:textId="6A4E75C2" w:rsidR="00646BBF" w:rsidRPr="003C72FA" w:rsidRDefault="00646BBF" w:rsidP="00F17858">
            <w:pPr>
              <w:pStyle w:val="Brdtekst"/>
              <w:spacing w:after="0"/>
            </w:pPr>
            <w:r w:rsidRPr="003C72FA">
              <w:t>Neste tommeltast, C3 eller Mellomrom + Punkt 4</w:t>
            </w:r>
          </w:p>
        </w:tc>
      </w:tr>
      <w:tr w:rsidR="00646BBF" w:rsidRPr="003C72FA" w14:paraId="014F06D5" w14:textId="77777777" w:rsidTr="006F7D8B">
        <w:trPr>
          <w:trHeight w:val="360"/>
        </w:trPr>
        <w:tc>
          <w:tcPr>
            <w:tcW w:w="4045" w:type="dxa"/>
            <w:vAlign w:val="center"/>
          </w:tcPr>
          <w:p w14:paraId="31A5B872" w14:textId="77777777" w:rsidR="00646BBF" w:rsidRPr="003C72FA" w:rsidRDefault="00646BBF" w:rsidP="006F7D8B">
            <w:pPr>
              <w:pStyle w:val="Brdtekst"/>
              <w:spacing w:after="0"/>
            </w:pPr>
            <w:r w:rsidRPr="003C72FA">
              <w:t>Hoppe til et hvilket som helst element i en liste</w:t>
            </w:r>
          </w:p>
        </w:tc>
        <w:tc>
          <w:tcPr>
            <w:tcW w:w="4585" w:type="dxa"/>
            <w:vAlign w:val="center"/>
          </w:tcPr>
          <w:p w14:paraId="3DA1BFFC" w14:textId="437554C4" w:rsidR="00646BBF" w:rsidRPr="003C72FA" w:rsidRDefault="00646BBF" w:rsidP="006F7D8B">
            <w:pPr>
              <w:pStyle w:val="Brdtekst"/>
              <w:spacing w:after="0"/>
            </w:pPr>
            <w:r w:rsidRPr="003C72FA">
              <w:t xml:space="preserve">Skriv inn den første bokstaven i elementet eller </w:t>
            </w:r>
            <w:r w:rsidR="00891B9D" w:rsidRPr="003C72FA">
              <w:t>programmet</w:t>
            </w:r>
          </w:p>
        </w:tc>
      </w:tr>
      <w:tr w:rsidR="00646BBF" w:rsidRPr="003C72FA" w14:paraId="26419270" w14:textId="77777777" w:rsidTr="006F7D8B">
        <w:trPr>
          <w:trHeight w:val="360"/>
        </w:trPr>
        <w:tc>
          <w:tcPr>
            <w:tcW w:w="4045" w:type="dxa"/>
            <w:vAlign w:val="center"/>
          </w:tcPr>
          <w:p w14:paraId="4FC5DC84" w14:textId="77777777" w:rsidR="00646BBF" w:rsidRPr="003C72FA" w:rsidRDefault="00646BBF" w:rsidP="006F7D8B">
            <w:pPr>
              <w:pStyle w:val="Brdtekst"/>
              <w:spacing w:after="0"/>
            </w:pPr>
            <w:r w:rsidRPr="003C72FA">
              <w:t>Panorer mot venstre og høyre</w:t>
            </w:r>
          </w:p>
        </w:tc>
        <w:tc>
          <w:tcPr>
            <w:tcW w:w="4585" w:type="dxa"/>
            <w:vAlign w:val="center"/>
          </w:tcPr>
          <w:p w14:paraId="74A98433" w14:textId="5C1A876A" w:rsidR="00646BBF" w:rsidRPr="003C72FA" w:rsidRDefault="00646BBF" w:rsidP="006F7D8B">
            <w:pPr>
              <w:pStyle w:val="Brdtekst"/>
              <w:spacing w:after="0"/>
            </w:pPr>
            <w:r w:rsidRPr="003C72FA">
              <w:t>Venstre eller høyre tommeltast eller C2 (panorer til venstre) og C5 (panorer til høyre)</w:t>
            </w:r>
          </w:p>
        </w:tc>
      </w:tr>
      <w:tr w:rsidR="00646BBF" w:rsidRPr="003C72FA" w14:paraId="5424681C" w14:textId="77777777" w:rsidTr="006F7D8B">
        <w:trPr>
          <w:trHeight w:val="360"/>
        </w:trPr>
        <w:tc>
          <w:tcPr>
            <w:tcW w:w="4045" w:type="dxa"/>
            <w:vAlign w:val="center"/>
          </w:tcPr>
          <w:p w14:paraId="3C9B9A8B" w14:textId="77777777" w:rsidR="00646BBF" w:rsidRPr="003C72FA" w:rsidRDefault="00646BBF" w:rsidP="006F7D8B">
            <w:pPr>
              <w:pStyle w:val="Brdtekst"/>
              <w:spacing w:after="0"/>
            </w:pPr>
            <w:r w:rsidRPr="003C72FA">
              <w:t>Gå til toppen</w:t>
            </w:r>
          </w:p>
        </w:tc>
        <w:tc>
          <w:tcPr>
            <w:tcW w:w="4585" w:type="dxa"/>
            <w:vAlign w:val="center"/>
          </w:tcPr>
          <w:p w14:paraId="3884A7C1" w14:textId="1214D22D" w:rsidR="00646BBF" w:rsidRPr="003C72FA" w:rsidRDefault="00D863E3" w:rsidP="00F17858">
            <w:pPr>
              <w:pStyle w:val="Brdtekst"/>
              <w:spacing w:after="0"/>
            </w:pPr>
            <w:r w:rsidRPr="003C72FA">
              <w:t>Mellomrom + p</w:t>
            </w:r>
            <w:r w:rsidR="00891B9D" w:rsidRPr="003C72FA">
              <w:t>unkt</w:t>
            </w:r>
            <w:r w:rsidRPr="003C72FA">
              <w:t xml:space="preserve"> 1-2-3</w:t>
            </w:r>
          </w:p>
        </w:tc>
      </w:tr>
      <w:tr w:rsidR="00646BBF" w:rsidRPr="003C72FA" w14:paraId="77111870" w14:textId="77777777" w:rsidTr="006F7D8B">
        <w:trPr>
          <w:trHeight w:val="360"/>
        </w:trPr>
        <w:tc>
          <w:tcPr>
            <w:tcW w:w="4045" w:type="dxa"/>
            <w:vAlign w:val="center"/>
          </w:tcPr>
          <w:p w14:paraId="13BAE193" w14:textId="77777777" w:rsidR="00646BBF" w:rsidRPr="003C72FA" w:rsidRDefault="00646BBF" w:rsidP="006F7D8B">
            <w:pPr>
              <w:pStyle w:val="Brdtekst"/>
              <w:spacing w:after="0"/>
            </w:pPr>
            <w:r w:rsidRPr="003C72FA">
              <w:t>Gå til bunnen</w:t>
            </w:r>
          </w:p>
        </w:tc>
        <w:tc>
          <w:tcPr>
            <w:tcW w:w="4585" w:type="dxa"/>
            <w:vAlign w:val="center"/>
          </w:tcPr>
          <w:p w14:paraId="036C915C" w14:textId="20EA70BB" w:rsidR="00646BBF" w:rsidRPr="003C72FA" w:rsidRDefault="00D863E3" w:rsidP="00F17858">
            <w:pPr>
              <w:pStyle w:val="Brdtekst"/>
              <w:spacing w:after="0"/>
            </w:pPr>
            <w:r w:rsidRPr="003C72FA">
              <w:t>Mellomrom + P</w:t>
            </w:r>
            <w:r w:rsidR="00891B9D" w:rsidRPr="003C72FA">
              <w:t>unkt</w:t>
            </w:r>
            <w:r w:rsidRPr="003C72FA">
              <w:t xml:space="preserve"> 4-5-6</w:t>
            </w:r>
          </w:p>
        </w:tc>
      </w:tr>
      <w:tr w:rsidR="00646BBF" w:rsidRPr="003C72FA" w14:paraId="625E9DB7" w14:textId="77777777" w:rsidTr="006F7D8B">
        <w:trPr>
          <w:trHeight w:val="360"/>
        </w:trPr>
        <w:tc>
          <w:tcPr>
            <w:tcW w:w="4045" w:type="dxa"/>
            <w:vAlign w:val="center"/>
          </w:tcPr>
          <w:p w14:paraId="65E36C5C" w14:textId="46B691FD" w:rsidR="00646BBF" w:rsidRPr="003C72FA" w:rsidRDefault="00891B9D" w:rsidP="006F7D8B">
            <w:pPr>
              <w:pStyle w:val="Brdtekst"/>
              <w:spacing w:after="0"/>
            </w:pPr>
            <w:r w:rsidRPr="003C72FA">
              <w:t>Veksle mellom ulike punkttabeller</w:t>
            </w:r>
          </w:p>
        </w:tc>
        <w:tc>
          <w:tcPr>
            <w:tcW w:w="4585" w:type="dxa"/>
            <w:vAlign w:val="center"/>
          </w:tcPr>
          <w:p w14:paraId="60C0E002" w14:textId="284E66DE" w:rsidR="00646BBF" w:rsidRPr="003C72FA" w:rsidRDefault="00694E29" w:rsidP="006F7D8B">
            <w:pPr>
              <w:pStyle w:val="Brdtekst"/>
              <w:spacing w:after="0"/>
            </w:pPr>
            <w:r w:rsidRPr="003C72FA">
              <w:t>Slett bakover</w:t>
            </w:r>
            <w:r w:rsidR="00D863E3" w:rsidRPr="003C72FA">
              <w:t xml:space="preserve"> + G</w:t>
            </w:r>
          </w:p>
        </w:tc>
      </w:tr>
      <w:tr w:rsidR="00646BBF" w:rsidRPr="003C72FA" w14:paraId="4BC6F316" w14:textId="77777777" w:rsidTr="006F7D8B">
        <w:trPr>
          <w:trHeight w:val="360"/>
        </w:trPr>
        <w:tc>
          <w:tcPr>
            <w:tcW w:w="4045" w:type="dxa"/>
            <w:vAlign w:val="center"/>
          </w:tcPr>
          <w:p w14:paraId="62D57262" w14:textId="5F20E918" w:rsidR="00646BBF" w:rsidRPr="003C72FA" w:rsidRDefault="00646BBF" w:rsidP="006F7D8B">
            <w:pPr>
              <w:pStyle w:val="Brdtekst"/>
              <w:spacing w:after="0"/>
            </w:pPr>
            <w:r w:rsidRPr="003C72FA">
              <w:t xml:space="preserve">Bytt </w:t>
            </w:r>
            <w:r w:rsidR="00E65438" w:rsidRPr="003C72FA">
              <w:t>språkprofil</w:t>
            </w:r>
            <w:r w:rsidRPr="003C72FA">
              <w:t xml:space="preserve"> </w:t>
            </w:r>
          </w:p>
        </w:tc>
        <w:tc>
          <w:tcPr>
            <w:tcW w:w="4585" w:type="dxa"/>
            <w:vAlign w:val="center"/>
          </w:tcPr>
          <w:p w14:paraId="319211F0" w14:textId="26F638F5" w:rsidR="00646BBF" w:rsidRPr="003C72FA" w:rsidRDefault="00D863E3" w:rsidP="006F7D8B">
            <w:pPr>
              <w:pStyle w:val="Brdtekst"/>
              <w:spacing w:after="0"/>
            </w:pPr>
            <w:r w:rsidRPr="003C72FA">
              <w:t>Enter + L eller C4</w:t>
            </w:r>
          </w:p>
        </w:tc>
      </w:tr>
      <w:tr w:rsidR="00646BBF" w:rsidRPr="003C72FA" w14:paraId="19C4EC23" w14:textId="77777777" w:rsidTr="006F7D8B">
        <w:trPr>
          <w:trHeight w:val="360"/>
        </w:trPr>
        <w:tc>
          <w:tcPr>
            <w:tcW w:w="4045" w:type="dxa"/>
            <w:vAlign w:val="center"/>
          </w:tcPr>
          <w:p w14:paraId="2A687719" w14:textId="77777777" w:rsidR="00646BBF" w:rsidRPr="003C72FA" w:rsidRDefault="00646BBF" w:rsidP="006F7D8B">
            <w:pPr>
              <w:pStyle w:val="Brdtekst"/>
              <w:spacing w:after="0"/>
            </w:pPr>
            <w:r w:rsidRPr="003C72FA">
              <w:t>Batterinivå</w:t>
            </w:r>
          </w:p>
        </w:tc>
        <w:tc>
          <w:tcPr>
            <w:tcW w:w="4585" w:type="dxa"/>
            <w:vAlign w:val="center"/>
          </w:tcPr>
          <w:p w14:paraId="04ADC756" w14:textId="440FB31F" w:rsidR="00646BBF" w:rsidRPr="003C72FA" w:rsidRDefault="00B206EF" w:rsidP="006F7D8B">
            <w:pPr>
              <w:pStyle w:val="Brdtekst"/>
              <w:spacing w:after="0"/>
            </w:pPr>
            <w:r w:rsidRPr="003C72FA">
              <w:t>Enter</w:t>
            </w:r>
            <w:r w:rsidR="00D863E3" w:rsidRPr="003C72FA">
              <w:t xml:space="preserve"> + P</w:t>
            </w:r>
          </w:p>
        </w:tc>
      </w:tr>
      <w:tr w:rsidR="00646BBF" w:rsidRPr="003C72FA" w14:paraId="1C74F062" w14:textId="77777777" w:rsidTr="006F7D8B">
        <w:trPr>
          <w:trHeight w:val="360"/>
        </w:trPr>
        <w:tc>
          <w:tcPr>
            <w:tcW w:w="4045" w:type="dxa"/>
            <w:vAlign w:val="center"/>
          </w:tcPr>
          <w:p w14:paraId="32A3AF8A" w14:textId="77777777" w:rsidR="00646BBF" w:rsidRPr="003C72FA" w:rsidRDefault="00646BBF" w:rsidP="006F7D8B">
            <w:pPr>
              <w:pStyle w:val="Brdtekst"/>
              <w:spacing w:after="0"/>
            </w:pPr>
            <w:r w:rsidRPr="003C72FA">
              <w:t>Hurtigmenyen</w:t>
            </w:r>
          </w:p>
        </w:tc>
        <w:tc>
          <w:tcPr>
            <w:tcW w:w="4585" w:type="dxa"/>
            <w:vAlign w:val="center"/>
          </w:tcPr>
          <w:p w14:paraId="4C921D25" w14:textId="312320AA" w:rsidR="00646BBF" w:rsidRPr="003C72FA" w:rsidRDefault="00D863E3" w:rsidP="006F7D8B">
            <w:pPr>
              <w:pStyle w:val="Brdtekst"/>
              <w:spacing w:after="0"/>
            </w:pPr>
            <w:r w:rsidRPr="003C72FA">
              <w:t>Mellomrom + M</w:t>
            </w:r>
          </w:p>
        </w:tc>
      </w:tr>
      <w:tr w:rsidR="00646BBF" w:rsidRPr="003C72FA" w14:paraId="604EE8AF" w14:textId="77777777" w:rsidTr="006F7D8B">
        <w:trPr>
          <w:trHeight w:val="360"/>
        </w:trPr>
        <w:tc>
          <w:tcPr>
            <w:tcW w:w="4045" w:type="dxa"/>
            <w:vAlign w:val="center"/>
          </w:tcPr>
          <w:p w14:paraId="4D368E35" w14:textId="77777777" w:rsidR="00646BBF" w:rsidRPr="003C72FA" w:rsidRDefault="00646BBF" w:rsidP="006F7D8B">
            <w:pPr>
              <w:pStyle w:val="Brdtekst"/>
              <w:spacing w:after="0"/>
            </w:pPr>
            <w:r w:rsidRPr="003C72FA">
              <w:t>Hovedmeny</w:t>
            </w:r>
          </w:p>
        </w:tc>
        <w:tc>
          <w:tcPr>
            <w:tcW w:w="4585" w:type="dxa"/>
            <w:vAlign w:val="center"/>
          </w:tcPr>
          <w:p w14:paraId="40FA6058" w14:textId="3EC03987" w:rsidR="00646BBF" w:rsidRPr="003C72FA" w:rsidRDefault="00D863E3" w:rsidP="00F17858">
            <w:pPr>
              <w:pStyle w:val="Brdtekst"/>
              <w:spacing w:after="0"/>
            </w:pPr>
            <w:r w:rsidRPr="003C72FA">
              <w:t>Mellomrom + P</w:t>
            </w:r>
            <w:r w:rsidR="00B206EF" w:rsidRPr="003C72FA">
              <w:t>unkt</w:t>
            </w:r>
            <w:r w:rsidRPr="003C72FA">
              <w:t xml:space="preserve"> 1-2-3-4-5-6 eller Hjem-knappen</w:t>
            </w:r>
          </w:p>
        </w:tc>
      </w:tr>
      <w:tr w:rsidR="00646BBF" w:rsidRPr="003C72FA" w14:paraId="1685D19B" w14:textId="77777777" w:rsidTr="006F7D8B">
        <w:trPr>
          <w:trHeight w:val="360"/>
        </w:trPr>
        <w:tc>
          <w:tcPr>
            <w:tcW w:w="4045" w:type="dxa"/>
            <w:vAlign w:val="center"/>
          </w:tcPr>
          <w:p w14:paraId="4E415DCF" w14:textId="77777777" w:rsidR="00646BBF" w:rsidRPr="003C72FA" w:rsidRDefault="00646BBF" w:rsidP="006F7D8B">
            <w:pPr>
              <w:pStyle w:val="Brdtekst"/>
              <w:spacing w:after="0"/>
            </w:pPr>
            <w:r w:rsidRPr="003C72FA">
              <w:t>Systeminformasjon</w:t>
            </w:r>
          </w:p>
        </w:tc>
        <w:tc>
          <w:tcPr>
            <w:tcW w:w="4585" w:type="dxa"/>
            <w:vAlign w:val="center"/>
          </w:tcPr>
          <w:p w14:paraId="3CB8BF0B" w14:textId="1C0F7FC0" w:rsidR="00646BBF" w:rsidRPr="003C72FA" w:rsidRDefault="00D863E3" w:rsidP="006F7D8B">
            <w:pPr>
              <w:pStyle w:val="Brdtekst"/>
              <w:spacing w:after="0"/>
            </w:pPr>
            <w:r w:rsidRPr="003C72FA">
              <w:t>Mellomrom + I</w:t>
            </w:r>
          </w:p>
        </w:tc>
      </w:tr>
      <w:tr w:rsidR="00646BBF" w:rsidRPr="003C72FA" w14:paraId="73BD6B9E" w14:textId="77777777" w:rsidTr="006F7D8B">
        <w:trPr>
          <w:trHeight w:val="360"/>
        </w:trPr>
        <w:tc>
          <w:tcPr>
            <w:tcW w:w="4045" w:type="dxa"/>
            <w:vAlign w:val="center"/>
          </w:tcPr>
          <w:p w14:paraId="43251A8A" w14:textId="77777777" w:rsidR="00646BBF" w:rsidRPr="003C72FA" w:rsidRDefault="00646BBF" w:rsidP="006F7D8B">
            <w:pPr>
              <w:pStyle w:val="Brdtekst"/>
              <w:spacing w:after="0"/>
            </w:pPr>
            <w:r w:rsidRPr="003C72FA">
              <w:t>Tid</w:t>
            </w:r>
          </w:p>
        </w:tc>
        <w:tc>
          <w:tcPr>
            <w:tcW w:w="4585" w:type="dxa"/>
            <w:vAlign w:val="center"/>
          </w:tcPr>
          <w:p w14:paraId="017800A5" w14:textId="1D35E520" w:rsidR="00646BBF" w:rsidRPr="003C72FA" w:rsidRDefault="00D863E3" w:rsidP="006F7D8B">
            <w:pPr>
              <w:pStyle w:val="Brdtekst"/>
              <w:spacing w:after="0"/>
            </w:pPr>
            <w:r w:rsidRPr="003C72FA">
              <w:t>Enter + T</w:t>
            </w:r>
          </w:p>
        </w:tc>
      </w:tr>
      <w:tr w:rsidR="00646BBF" w:rsidRPr="003C72FA" w14:paraId="7C201DE7" w14:textId="77777777" w:rsidTr="006F7D8B">
        <w:trPr>
          <w:trHeight w:val="360"/>
        </w:trPr>
        <w:tc>
          <w:tcPr>
            <w:tcW w:w="4045" w:type="dxa"/>
            <w:vAlign w:val="center"/>
          </w:tcPr>
          <w:p w14:paraId="44D676A6" w14:textId="4FF33FB4" w:rsidR="00646BBF" w:rsidRPr="003C72FA" w:rsidRDefault="00646BBF" w:rsidP="006F7D8B">
            <w:pPr>
              <w:pStyle w:val="Brdtekst"/>
              <w:spacing w:after="0"/>
            </w:pPr>
            <w:r w:rsidRPr="003C72FA">
              <w:t>D</w:t>
            </w:r>
            <w:r w:rsidR="00B206EF" w:rsidRPr="003C72FA">
              <w:t>ato</w:t>
            </w:r>
          </w:p>
        </w:tc>
        <w:tc>
          <w:tcPr>
            <w:tcW w:w="4585" w:type="dxa"/>
            <w:vAlign w:val="center"/>
          </w:tcPr>
          <w:p w14:paraId="7292930C" w14:textId="1DC74091" w:rsidR="00646BBF" w:rsidRPr="003C72FA" w:rsidRDefault="00D863E3" w:rsidP="006F7D8B">
            <w:pPr>
              <w:pStyle w:val="Brdtekst"/>
              <w:spacing w:after="0"/>
            </w:pPr>
            <w:r w:rsidRPr="003C72FA">
              <w:t>Enter + D</w:t>
            </w:r>
          </w:p>
        </w:tc>
      </w:tr>
      <w:tr w:rsidR="00646BBF" w:rsidRPr="003C72FA" w14:paraId="4E2FE68A" w14:textId="77777777" w:rsidTr="006F7D8B">
        <w:trPr>
          <w:trHeight w:val="360"/>
        </w:trPr>
        <w:tc>
          <w:tcPr>
            <w:tcW w:w="4045" w:type="dxa"/>
            <w:vAlign w:val="center"/>
          </w:tcPr>
          <w:p w14:paraId="77283282" w14:textId="77777777" w:rsidR="00646BBF" w:rsidRPr="003C72FA" w:rsidRDefault="00646BBF" w:rsidP="006F7D8B">
            <w:pPr>
              <w:pStyle w:val="Brdtekst"/>
              <w:spacing w:after="0"/>
            </w:pPr>
            <w:r w:rsidRPr="003C72FA">
              <w:t>Løs ut medier</w:t>
            </w:r>
          </w:p>
        </w:tc>
        <w:tc>
          <w:tcPr>
            <w:tcW w:w="4585" w:type="dxa"/>
            <w:vAlign w:val="center"/>
          </w:tcPr>
          <w:p w14:paraId="5C268E59" w14:textId="79A63B60" w:rsidR="00646BBF" w:rsidRPr="003C72FA" w:rsidRDefault="00D863E3" w:rsidP="006F7D8B">
            <w:pPr>
              <w:pStyle w:val="Brdtekst"/>
              <w:spacing w:after="0"/>
            </w:pPr>
            <w:r w:rsidRPr="003C72FA">
              <w:t>Enter + E</w:t>
            </w:r>
          </w:p>
        </w:tc>
      </w:tr>
      <w:tr w:rsidR="00857BEF" w:rsidRPr="003C72FA" w14:paraId="0703EB52" w14:textId="77777777" w:rsidTr="006F7D8B">
        <w:trPr>
          <w:trHeight w:val="360"/>
        </w:trPr>
        <w:tc>
          <w:tcPr>
            <w:tcW w:w="4045" w:type="dxa"/>
            <w:vAlign w:val="center"/>
          </w:tcPr>
          <w:p w14:paraId="1551939F" w14:textId="3380DCB3" w:rsidR="00857BEF" w:rsidRPr="003C72FA" w:rsidRDefault="00B206EF" w:rsidP="006F7D8B">
            <w:pPr>
              <w:pStyle w:val="Brdtekst"/>
              <w:spacing w:after="0"/>
            </w:pPr>
            <w:r w:rsidRPr="003C72FA">
              <w:t>Innstillinger</w:t>
            </w:r>
          </w:p>
        </w:tc>
        <w:tc>
          <w:tcPr>
            <w:tcW w:w="4585" w:type="dxa"/>
            <w:vAlign w:val="center"/>
          </w:tcPr>
          <w:p w14:paraId="7598EE89" w14:textId="719F7CFE" w:rsidR="00857BEF" w:rsidRPr="003C72FA" w:rsidRDefault="00857BEF" w:rsidP="006F7D8B">
            <w:pPr>
              <w:pStyle w:val="Brdtekst"/>
              <w:spacing w:after="0"/>
            </w:pPr>
            <w:r w:rsidRPr="003C72FA">
              <w:t>Mellomrom + O</w:t>
            </w:r>
          </w:p>
        </w:tc>
      </w:tr>
      <w:tr w:rsidR="008C065D" w:rsidRPr="003C72FA" w14:paraId="05D9F7FE" w14:textId="77777777" w:rsidTr="006F7D8B">
        <w:trPr>
          <w:trHeight w:val="360"/>
        </w:trPr>
        <w:tc>
          <w:tcPr>
            <w:tcW w:w="4045" w:type="dxa"/>
            <w:vAlign w:val="center"/>
          </w:tcPr>
          <w:p w14:paraId="5D7806FE" w14:textId="7AA94F75" w:rsidR="008C065D" w:rsidRPr="003C72FA" w:rsidRDefault="00857BEF" w:rsidP="006F7D8B">
            <w:pPr>
              <w:pStyle w:val="Brdtekst"/>
              <w:spacing w:after="0"/>
            </w:pPr>
            <w:r w:rsidRPr="003C72FA">
              <w:t xml:space="preserve">Opprette </w:t>
            </w:r>
            <w:r w:rsidR="00B206EF" w:rsidRPr="003C72FA">
              <w:t>hurtig notat</w:t>
            </w:r>
          </w:p>
        </w:tc>
        <w:tc>
          <w:tcPr>
            <w:tcW w:w="4585" w:type="dxa"/>
            <w:vAlign w:val="center"/>
          </w:tcPr>
          <w:p w14:paraId="60B11E08" w14:textId="02492A30" w:rsidR="008C065D" w:rsidRPr="003C72FA" w:rsidRDefault="007B6440" w:rsidP="006F7D8B">
            <w:pPr>
              <w:pStyle w:val="Brdtekst"/>
              <w:spacing w:after="0"/>
            </w:pPr>
            <w:r w:rsidRPr="003C72FA">
              <w:t>Slett bakover</w:t>
            </w:r>
            <w:r w:rsidR="00857BEF" w:rsidRPr="003C72FA">
              <w:t xml:space="preserve"> + N</w:t>
            </w:r>
          </w:p>
        </w:tc>
      </w:tr>
      <w:tr w:rsidR="000B00C0" w:rsidRPr="003C72FA" w14:paraId="557739F0" w14:textId="77777777" w:rsidTr="006F7D8B">
        <w:trPr>
          <w:trHeight w:val="360"/>
        </w:trPr>
        <w:tc>
          <w:tcPr>
            <w:tcW w:w="4045" w:type="dxa"/>
            <w:vAlign w:val="center"/>
          </w:tcPr>
          <w:p w14:paraId="09E264F5" w14:textId="7759D61D" w:rsidR="000B00C0" w:rsidRPr="003C72FA" w:rsidRDefault="000B00C0" w:rsidP="006F7D8B">
            <w:pPr>
              <w:pStyle w:val="Brdtekst"/>
              <w:spacing w:after="0"/>
            </w:pPr>
            <w:r w:rsidRPr="003C72FA">
              <w:t xml:space="preserve">Opprette et raskt </w:t>
            </w:r>
            <w:r w:rsidR="00B206EF" w:rsidRPr="003C72FA">
              <w:t>punkt</w:t>
            </w:r>
            <w:r w:rsidRPr="003C72FA">
              <w:t>skrift</w:t>
            </w:r>
            <w:r w:rsidR="00B206EF" w:rsidRPr="003C72FA">
              <w:t xml:space="preserve"> editor </w:t>
            </w:r>
            <w:r w:rsidRPr="003C72FA">
              <w:t>notat</w:t>
            </w:r>
          </w:p>
        </w:tc>
        <w:tc>
          <w:tcPr>
            <w:tcW w:w="4585" w:type="dxa"/>
            <w:vAlign w:val="center"/>
          </w:tcPr>
          <w:p w14:paraId="4D47C5AC" w14:textId="16956E7C" w:rsidR="000B00C0" w:rsidRPr="003C72FA" w:rsidRDefault="007B6440" w:rsidP="006F7D8B">
            <w:pPr>
              <w:pStyle w:val="Brdtekst"/>
              <w:spacing w:after="0"/>
            </w:pPr>
            <w:r w:rsidRPr="003C72FA">
              <w:t>Slett bakover</w:t>
            </w:r>
            <w:r w:rsidR="000B00C0" w:rsidRPr="003C72FA">
              <w:t xml:space="preserve"> + B</w:t>
            </w:r>
          </w:p>
        </w:tc>
      </w:tr>
      <w:tr w:rsidR="007A56AA" w:rsidRPr="003C72FA" w14:paraId="4BF4A538" w14:textId="77777777" w:rsidTr="006F7D8B">
        <w:trPr>
          <w:trHeight w:val="360"/>
        </w:trPr>
        <w:tc>
          <w:tcPr>
            <w:tcW w:w="4045" w:type="dxa"/>
            <w:vAlign w:val="center"/>
          </w:tcPr>
          <w:p w14:paraId="4952AAC9" w14:textId="60D7E63C" w:rsidR="007A56AA" w:rsidRPr="003C72FA" w:rsidRDefault="007A56AA" w:rsidP="007A56AA">
            <w:pPr>
              <w:pStyle w:val="Brdtekst"/>
              <w:spacing w:after="0"/>
            </w:pPr>
            <w:r w:rsidRPr="003C72FA">
              <w:t>Aktivere/deaktivere tale</w:t>
            </w:r>
          </w:p>
        </w:tc>
        <w:tc>
          <w:tcPr>
            <w:tcW w:w="4585" w:type="dxa"/>
            <w:vAlign w:val="center"/>
          </w:tcPr>
          <w:p w14:paraId="036EC7D3" w14:textId="55A866FC" w:rsidR="007A56AA" w:rsidRPr="003C72FA" w:rsidRDefault="007A56AA" w:rsidP="007A56AA">
            <w:pPr>
              <w:pStyle w:val="Brdtekst"/>
              <w:spacing w:after="0"/>
            </w:pPr>
            <w:r w:rsidRPr="003C72FA">
              <w:t>Mellomrom + forrige tommeltast</w:t>
            </w:r>
          </w:p>
        </w:tc>
      </w:tr>
      <w:tr w:rsidR="007A56AA" w:rsidRPr="003C72FA" w14:paraId="55118699" w14:textId="77777777" w:rsidTr="006F7D8B">
        <w:trPr>
          <w:trHeight w:val="360"/>
        </w:trPr>
        <w:tc>
          <w:tcPr>
            <w:tcW w:w="4045" w:type="dxa"/>
            <w:vAlign w:val="center"/>
          </w:tcPr>
          <w:p w14:paraId="215F9D30" w14:textId="3883AD8F" w:rsidR="007A56AA" w:rsidRPr="003C72FA" w:rsidRDefault="007A56AA" w:rsidP="007A56AA">
            <w:pPr>
              <w:pStyle w:val="Brdtekst"/>
              <w:spacing w:after="0"/>
            </w:pPr>
            <w:r w:rsidRPr="003C72FA">
              <w:t>Øk talehastigheten</w:t>
            </w:r>
          </w:p>
        </w:tc>
        <w:tc>
          <w:tcPr>
            <w:tcW w:w="4585" w:type="dxa"/>
            <w:vAlign w:val="center"/>
          </w:tcPr>
          <w:p w14:paraId="6C1DFA20" w14:textId="2EA622E3" w:rsidR="007A56AA" w:rsidRPr="003C72FA" w:rsidRDefault="007A56AA" w:rsidP="007A56AA">
            <w:pPr>
              <w:pStyle w:val="Brdtekst"/>
              <w:spacing w:after="0"/>
            </w:pPr>
            <w:r w:rsidRPr="003C72FA">
              <w:t>Enter + Punkt 5</w:t>
            </w:r>
          </w:p>
        </w:tc>
      </w:tr>
      <w:tr w:rsidR="007A56AA" w:rsidRPr="003C72FA" w14:paraId="0BE9DEB2" w14:textId="77777777" w:rsidTr="006F7D8B">
        <w:trPr>
          <w:trHeight w:val="360"/>
        </w:trPr>
        <w:tc>
          <w:tcPr>
            <w:tcW w:w="4045" w:type="dxa"/>
            <w:vAlign w:val="center"/>
          </w:tcPr>
          <w:p w14:paraId="40D6C37B" w14:textId="3695336F" w:rsidR="007A56AA" w:rsidRPr="003C72FA" w:rsidRDefault="007A56AA" w:rsidP="007A56AA">
            <w:pPr>
              <w:pStyle w:val="Brdtekst"/>
              <w:spacing w:after="0"/>
            </w:pPr>
            <w:r w:rsidRPr="003C72FA">
              <w:t>Redusere talehastigheten</w:t>
            </w:r>
          </w:p>
        </w:tc>
        <w:tc>
          <w:tcPr>
            <w:tcW w:w="4585" w:type="dxa"/>
            <w:vAlign w:val="center"/>
          </w:tcPr>
          <w:p w14:paraId="0A16132A" w14:textId="14E3026B" w:rsidR="007A56AA" w:rsidRPr="003C72FA" w:rsidRDefault="007A56AA" w:rsidP="007A56AA">
            <w:pPr>
              <w:pStyle w:val="Brdtekst"/>
              <w:spacing w:after="0"/>
            </w:pPr>
            <w:r w:rsidRPr="003C72FA">
              <w:t>Enter + Punkt 2</w:t>
            </w:r>
          </w:p>
        </w:tc>
      </w:tr>
      <w:tr w:rsidR="003E251A" w:rsidRPr="003C72FA" w14:paraId="2BD9C73C" w14:textId="77777777" w:rsidTr="006F7D8B">
        <w:trPr>
          <w:trHeight w:val="360"/>
        </w:trPr>
        <w:tc>
          <w:tcPr>
            <w:tcW w:w="4045" w:type="dxa"/>
            <w:vAlign w:val="center"/>
          </w:tcPr>
          <w:p w14:paraId="4BAC2B0A" w14:textId="0A5E6F26" w:rsidR="003E251A" w:rsidRPr="003C72FA" w:rsidRDefault="003E251A" w:rsidP="003E251A">
            <w:pPr>
              <w:pStyle w:val="Brdtekst"/>
              <w:spacing w:after="0"/>
            </w:pPr>
            <w:r w:rsidRPr="003C72FA">
              <w:t>Åpne terminal</w:t>
            </w:r>
          </w:p>
        </w:tc>
        <w:tc>
          <w:tcPr>
            <w:tcW w:w="4585" w:type="dxa"/>
            <w:vAlign w:val="center"/>
          </w:tcPr>
          <w:p w14:paraId="26FBFB05" w14:textId="38633F88" w:rsidR="003E251A" w:rsidRPr="003C72FA" w:rsidRDefault="007B6440" w:rsidP="003E251A">
            <w:pPr>
              <w:pStyle w:val="Brdtekst"/>
              <w:spacing w:after="0"/>
            </w:pPr>
            <w:r w:rsidRPr="003C72FA">
              <w:t>Slett bakover</w:t>
            </w:r>
            <w:r w:rsidR="003E251A" w:rsidRPr="003C72FA">
              <w:t xml:space="preserve"> + Enter + T</w:t>
            </w:r>
          </w:p>
        </w:tc>
      </w:tr>
      <w:tr w:rsidR="003E251A" w:rsidRPr="003C72FA" w14:paraId="6CA496C7" w14:textId="77777777" w:rsidTr="006F7D8B">
        <w:trPr>
          <w:trHeight w:val="360"/>
        </w:trPr>
        <w:tc>
          <w:tcPr>
            <w:tcW w:w="4045" w:type="dxa"/>
            <w:vAlign w:val="center"/>
          </w:tcPr>
          <w:p w14:paraId="64A31C91" w14:textId="59552E65" w:rsidR="003E251A" w:rsidRPr="003C72FA" w:rsidRDefault="003E251A" w:rsidP="003E251A">
            <w:pPr>
              <w:pStyle w:val="Brdtekst"/>
              <w:spacing w:after="0"/>
            </w:pPr>
            <w:r w:rsidRPr="003C72FA">
              <w:t>Åpne tastatur</w:t>
            </w:r>
          </w:p>
        </w:tc>
        <w:tc>
          <w:tcPr>
            <w:tcW w:w="4585" w:type="dxa"/>
            <w:vAlign w:val="center"/>
          </w:tcPr>
          <w:p w14:paraId="608BC229" w14:textId="271E50CD" w:rsidR="003E251A" w:rsidRPr="003C72FA" w:rsidRDefault="007B6440" w:rsidP="003E251A">
            <w:pPr>
              <w:pStyle w:val="Brdtekst"/>
              <w:spacing w:after="0"/>
            </w:pPr>
            <w:r w:rsidRPr="003C72FA">
              <w:t xml:space="preserve"> Slett bakover</w:t>
            </w:r>
            <w:r w:rsidR="003E251A" w:rsidRPr="003C72FA">
              <w:t xml:space="preserve"> + Enter + E</w:t>
            </w:r>
          </w:p>
        </w:tc>
      </w:tr>
      <w:tr w:rsidR="003E251A" w:rsidRPr="003C72FA" w14:paraId="3900EC27" w14:textId="77777777" w:rsidTr="006F7D8B">
        <w:trPr>
          <w:trHeight w:val="360"/>
        </w:trPr>
        <w:tc>
          <w:tcPr>
            <w:tcW w:w="4045" w:type="dxa"/>
            <w:vAlign w:val="center"/>
          </w:tcPr>
          <w:p w14:paraId="0D765466" w14:textId="77483D85" w:rsidR="003E251A" w:rsidRPr="003C72FA" w:rsidRDefault="003E251A" w:rsidP="003E251A">
            <w:pPr>
              <w:pStyle w:val="Brdtekst"/>
              <w:spacing w:after="0"/>
            </w:pPr>
            <w:r w:rsidRPr="003C72FA">
              <w:t>Åpne Victor Reader</w:t>
            </w:r>
          </w:p>
        </w:tc>
        <w:tc>
          <w:tcPr>
            <w:tcW w:w="4585" w:type="dxa"/>
            <w:vAlign w:val="center"/>
          </w:tcPr>
          <w:p w14:paraId="0F909716" w14:textId="3FA820AF" w:rsidR="003E251A" w:rsidRPr="003C72FA" w:rsidRDefault="007B6440" w:rsidP="003E251A">
            <w:pPr>
              <w:pStyle w:val="Brdtekst"/>
              <w:spacing w:after="0"/>
            </w:pPr>
            <w:r w:rsidRPr="003C72FA">
              <w:t>Slett bakover</w:t>
            </w:r>
            <w:r w:rsidR="003E251A" w:rsidRPr="003C72FA">
              <w:t xml:space="preserve"> + Enter + V</w:t>
            </w:r>
          </w:p>
        </w:tc>
      </w:tr>
      <w:tr w:rsidR="003E251A" w:rsidRPr="003C72FA" w14:paraId="03770D64" w14:textId="77777777" w:rsidTr="006F7D8B">
        <w:trPr>
          <w:trHeight w:val="360"/>
        </w:trPr>
        <w:tc>
          <w:tcPr>
            <w:tcW w:w="4045" w:type="dxa"/>
            <w:vAlign w:val="center"/>
          </w:tcPr>
          <w:p w14:paraId="1123FC33" w14:textId="0609BBC0" w:rsidR="003E251A" w:rsidRPr="003C72FA" w:rsidRDefault="003E251A" w:rsidP="003E251A">
            <w:pPr>
              <w:pStyle w:val="Brdtekst"/>
              <w:spacing w:after="0"/>
            </w:pPr>
            <w:r w:rsidRPr="003C72FA">
              <w:t xml:space="preserve">Åpne </w:t>
            </w:r>
            <w:r w:rsidR="00694E29" w:rsidRPr="003C72FA">
              <w:t>Filutforsker</w:t>
            </w:r>
          </w:p>
        </w:tc>
        <w:tc>
          <w:tcPr>
            <w:tcW w:w="4585" w:type="dxa"/>
            <w:vAlign w:val="center"/>
          </w:tcPr>
          <w:p w14:paraId="2C8EF5C3" w14:textId="4B511999" w:rsidR="003E251A" w:rsidRPr="003C72FA" w:rsidRDefault="007B6440" w:rsidP="003E251A">
            <w:pPr>
              <w:pStyle w:val="Brdtekst"/>
              <w:spacing w:after="0"/>
            </w:pPr>
            <w:r w:rsidRPr="003C72FA">
              <w:t>Slett bakover</w:t>
            </w:r>
            <w:r w:rsidR="003E251A" w:rsidRPr="003C72FA">
              <w:t xml:space="preserve"> + Enter + F</w:t>
            </w:r>
          </w:p>
        </w:tc>
      </w:tr>
      <w:tr w:rsidR="003E251A" w:rsidRPr="003C72FA" w14:paraId="7B62B6E1" w14:textId="77777777" w:rsidTr="006F7D8B">
        <w:trPr>
          <w:trHeight w:val="360"/>
        </w:trPr>
        <w:tc>
          <w:tcPr>
            <w:tcW w:w="4045" w:type="dxa"/>
            <w:vAlign w:val="center"/>
          </w:tcPr>
          <w:p w14:paraId="641183F0" w14:textId="22342F45" w:rsidR="003E251A" w:rsidRPr="003C72FA" w:rsidRDefault="003E251A" w:rsidP="003E251A">
            <w:pPr>
              <w:pStyle w:val="Brdtekst"/>
              <w:spacing w:after="0"/>
            </w:pPr>
            <w:r w:rsidRPr="003C72FA">
              <w:t xml:space="preserve">Åpne </w:t>
            </w:r>
            <w:r w:rsidR="00694E29" w:rsidRPr="003C72FA">
              <w:t>Kalkulator</w:t>
            </w:r>
          </w:p>
        </w:tc>
        <w:tc>
          <w:tcPr>
            <w:tcW w:w="4585" w:type="dxa"/>
            <w:vAlign w:val="center"/>
          </w:tcPr>
          <w:p w14:paraId="0EFF8374" w14:textId="32971E00" w:rsidR="003E251A" w:rsidRPr="003C72FA" w:rsidRDefault="007B6440" w:rsidP="003E251A">
            <w:pPr>
              <w:pStyle w:val="Brdtekst"/>
              <w:spacing w:after="0"/>
            </w:pPr>
            <w:r w:rsidRPr="003C72FA">
              <w:t>Slett bakover</w:t>
            </w:r>
            <w:r w:rsidR="003E251A" w:rsidRPr="003C72FA">
              <w:t xml:space="preserve"> + Enter + </w:t>
            </w:r>
            <w:r w:rsidR="00650F5C" w:rsidRPr="003C72FA">
              <w:t>K</w:t>
            </w:r>
          </w:p>
        </w:tc>
      </w:tr>
      <w:tr w:rsidR="003E251A" w:rsidRPr="003C72FA" w14:paraId="426A4B9F" w14:textId="77777777" w:rsidTr="006F7D8B">
        <w:trPr>
          <w:trHeight w:val="360"/>
        </w:trPr>
        <w:tc>
          <w:tcPr>
            <w:tcW w:w="4045" w:type="dxa"/>
            <w:vAlign w:val="center"/>
          </w:tcPr>
          <w:p w14:paraId="62134FE8" w14:textId="353CCA61" w:rsidR="003E251A" w:rsidRPr="003C72FA" w:rsidRDefault="003E251A" w:rsidP="003E251A">
            <w:pPr>
              <w:pStyle w:val="Brdtekst"/>
              <w:spacing w:after="0"/>
            </w:pPr>
            <w:r w:rsidRPr="003C72FA">
              <w:lastRenderedPageBreak/>
              <w:t>Åpne Bookshare</w:t>
            </w:r>
          </w:p>
        </w:tc>
        <w:tc>
          <w:tcPr>
            <w:tcW w:w="4585" w:type="dxa"/>
            <w:vAlign w:val="center"/>
          </w:tcPr>
          <w:p w14:paraId="19ED5F36" w14:textId="6A0BE156" w:rsidR="003E251A" w:rsidRPr="003C72FA" w:rsidRDefault="007B6440" w:rsidP="003E251A">
            <w:pPr>
              <w:pStyle w:val="Brdtekst"/>
              <w:spacing w:after="0"/>
            </w:pPr>
            <w:r w:rsidRPr="003C72FA">
              <w:t>Slett bakover</w:t>
            </w:r>
            <w:r w:rsidR="003E251A" w:rsidRPr="003C72FA">
              <w:t xml:space="preserve"> + Enter + B</w:t>
            </w:r>
          </w:p>
        </w:tc>
      </w:tr>
      <w:tr w:rsidR="003E251A" w:rsidRPr="003C72FA" w14:paraId="6EF1FF0D" w14:textId="77777777" w:rsidTr="006F7D8B">
        <w:trPr>
          <w:trHeight w:val="360"/>
        </w:trPr>
        <w:tc>
          <w:tcPr>
            <w:tcW w:w="4045" w:type="dxa"/>
            <w:vAlign w:val="center"/>
          </w:tcPr>
          <w:p w14:paraId="4DAE49DD" w14:textId="65C5A223" w:rsidR="003E251A" w:rsidRPr="003C72FA" w:rsidRDefault="003E251A" w:rsidP="003E251A">
            <w:pPr>
              <w:pStyle w:val="Brdtekst"/>
              <w:spacing w:after="0"/>
            </w:pPr>
            <w:r w:rsidRPr="003C72FA">
              <w:t>Åpne NFB-nyhetslinje</w:t>
            </w:r>
          </w:p>
        </w:tc>
        <w:tc>
          <w:tcPr>
            <w:tcW w:w="4585" w:type="dxa"/>
            <w:vAlign w:val="center"/>
          </w:tcPr>
          <w:p w14:paraId="32548152" w14:textId="3144D868" w:rsidR="003E251A" w:rsidRPr="003C72FA" w:rsidRDefault="007B6440" w:rsidP="003E251A">
            <w:pPr>
              <w:pStyle w:val="Brdtekst"/>
              <w:spacing w:after="0"/>
            </w:pPr>
            <w:r w:rsidRPr="003C72FA">
              <w:t>Slett bakover</w:t>
            </w:r>
            <w:r w:rsidR="003E251A" w:rsidRPr="003C72FA">
              <w:t xml:space="preserve"> + Enter + W</w:t>
            </w:r>
          </w:p>
        </w:tc>
      </w:tr>
      <w:tr w:rsidR="003E251A" w:rsidRPr="003C72FA" w14:paraId="13B71CED" w14:textId="77777777" w:rsidTr="006F7D8B">
        <w:trPr>
          <w:trHeight w:val="360"/>
        </w:trPr>
        <w:tc>
          <w:tcPr>
            <w:tcW w:w="4045" w:type="dxa"/>
            <w:vAlign w:val="center"/>
          </w:tcPr>
          <w:p w14:paraId="067C7C64" w14:textId="5349925F" w:rsidR="003E251A" w:rsidRPr="003C72FA" w:rsidRDefault="003E251A" w:rsidP="003E251A">
            <w:pPr>
              <w:pStyle w:val="Brdtekst"/>
              <w:spacing w:after="0"/>
            </w:pPr>
            <w:r w:rsidRPr="003C72FA">
              <w:t>Åpne NLS Bard</w:t>
            </w:r>
          </w:p>
        </w:tc>
        <w:tc>
          <w:tcPr>
            <w:tcW w:w="4585" w:type="dxa"/>
            <w:vAlign w:val="center"/>
          </w:tcPr>
          <w:p w14:paraId="70BCBD4D" w14:textId="3FF88B40" w:rsidR="003E251A" w:rsidRPr="003C72FA" w:rsidRDefault="007B6440" w:rsidP="003E251A">
            <w:pPr>
              <w:pStyle w:val="Brdtekst"/>
              <w:spacing w:after="0"/>
            </w:pPr>
            <w:r w:rsidRPr="003C72FA">
              <w:t>Slett bakover</w:t>
            </w:r>
            <w:r w:rsidR="003E251A" w:rsidRPr="003C72FA">
              <w:t xml:space="preserve"> + Enter + N</w:t>
            </w:r>
          </w:p>
        </w:tc>
      </w:tr>
      <w:tr w:rsidR="008068A3" w:rsidRPr="003C72FA" w14:paraId="7BB41030" w14:textId="77777777" w:rsidTr="006F7D8B">
        <w:trPr>
          <w:trHeight w:val="360"/>
        </w:trPr>
        <w:tc>
          <w:tcPr>
            <w:tcW w:w="4045" w:type="dxa"/>
            <w:vAlign w:val="center"/>
          </w:tcPr>
          <w:p w14:paraId="5AFB55BC" w14:textId="1596B330" w:rsidR="008068A3" w:rsidRPr="003C72FA" w:rsidRDefault="008068A3" w:rsidP="003E251A">
            <w:pPr>
              <w:pStyle w:val="Brdtekst"/>
              <w:spacing w:after="0"/>
            </w:pPr>
            <w:r w:rsidRPr="003C72FA">
              <w:t>Søk etter WIFI</w:t>
            </w:r>
          </w:p>
        </w:tc>
        <w:tc>
          <w:tcPr>
            <w:tcW w:w="4585" w:type="dxa"/>
            <w:vAlign w:val="center"/>
          </w:tcPr>
          <w:p w14:paraId="77150029" w14:textId="7048D3EE" w:rsidR="008068A3" w:rsidRPr="003C72FA" w:rsidRDefault="008068A3" w:rsidP="003E251A">
            <w:pPr>
              <w:pStyle w:val="Brdtekst"/>
              <w:spacing w:after="0"/>
            </w:pPr>
            <w:r w:rsidRPr="003C72FA">
              <w:t>Slett bakover + Enter + S</w:t>
            </w:r>
          </w:p>
        </w:tc>
      </w:tr>
    </w:tbl>
    <w:p w14:paraId="1EAC1FCA" w14:textId="01438953" w:rsidR="00646BBF" w:rsidRPr="003C72FA" w:rsidRDefault="00646BBF" w:rsidP="00646BBF">
      <w:pPr>
        <w:pStyle w:val="Brdtekst"/>
        <w:spacing w:after="0" w:line="240" w:lineRule="auto"/>
      </w:pPr>
    </w:p>
    <w:p w14:paraId="1088A7BA" w14:textId="3CF4D5EA" w:rsidR="00D863E3" w:rsidRPr="003C72FA" w:rsidRDefault="00302DF4" w:rsidP="00D863E3">
      <w:pPr>
        <w:sectPr w:rsidR="00D863E3" w:rsidRPr="003C72FA" w:rsidSect="00F658AF">
          <w:type w:val="continuous"/>
          <w:pgSz w:w="12240" w:h="15840" w:code="1"/>
          <w:pgMar w:top="1417" w:right="1467" w:bottom="1417" w:left="1418" w:header="708" w:footer="708" w:gutter="0"/>
          <w:cols w:space="720"/>
        </w:sectPr>
      </w:pPr>
      <w:r w:rsidRPr="003C72FA">
        <w:rPr>
          <w:rStyle w:val="Sterk"/>
        </w:rPr>
        <w:t>Merk</w:t>
      </w:r>
      <w:r w:rsidR="00D863E3" w:rsidRPr="003C72FA">
        <w:t xml:space="preserve">: Alle kommandoer som inneholder Enter eller </w:t>
      </w:r>
      <w:r w:rsidR="007B6440" w:rsidRPr="003C72FA">
        <w:t>slett bakover</w:t>
      </w:r>
      <w:r w:rsidR="00D863E3" w:rsidRPr="003C72FA">
        <w:t xml:space="preserve"> må ha mellomrom lagt til når du bruker </w:t>
      </w:r>
      <w:r w:rsidR="00650F5C" w:rsidRPr="003C72FA">
        <w:t>8-punkt datapunkt</w:t>
      </w:r>
      <w:r w:rsidR="00D863E3" w:rsidRPr="003C72FA">
        <w:t>.</w:t>
      </w:r>
    </w:p>
    <w:p w14:paraId="4C4C5230" w14:textId="2F2E0E9D" w:rsidR="00646BBF" w:rsidRPr="003C72FA" w:rsidRDefault="00646BBF" w:rsidP="00D24B70">
      <w:pPr>
        <w:pStyle w:val="Overskrift1"/>
        <w:numPr>
          <w:ilvl w:val="0"/>
          <w:numId w:val="46"/>
        </w:numPr>
        <w:ind w:left="357" w:hanging="357"/>
      </w:pPr>
      <w:bookmarkStart w:id="58" w:name="_Refd18e1364"/>
      <w:bookmarkStart w:id="59" w:name="_Tocd18e1364"/>
      <w:r w:rsidRPr="003C72FA">
        <w:t xml:space="preserve"> </w:t>
      </w:r>
      <w:bookmarkStart w:id="60" w:name="_Toc161236024"/>
      <w:r w:rsidRPr="003C72FA">
        <w:t xml:space="preserve">Bruke </w:t>
      </w:r>
      <w:r w:rsidR="00650F5C" w:rsidRPr="003C72FA">
        <w:t xml:space="preserve">Editor </w:t>
      </w:r>
      <w:r w:rsidRPr="003C72FA">
        <w:t>programmet</w:t>
      </w:r>
      <w:bookmarkEnd w:id="58"/>
      <w:bookmarkEnd w:id="59"/>
      <w:bookmarkEnd w:id="60"/>
    </w:p>
    <w:p w14:paraId="26F9D20E" w14:textId="64B08954" w:rsidR="00646BBF" w:rsidRPr="003C72FA" w:rsidRDefault="00650F5C" w:rsidP="00646BBF">
      <w:pPr>
        <w:pStyle w:val="Brdtekst"/>
      </w:pPr>
      <w:r w:rsidRPr="003C72FA">
        <w:t>Editor</w:t>
      </w:r>
      <w:r w:rsidR="00220069" w:rsidRPr="003C72FA">
        <w:t xml:space="preserve"> er et program som lar deg åpne, redigere og lage tekstfiler på Brailliant. Du kan åpne .</w:t>
      </w:r>
      <w:r w:rsidR="00F65567" w:rsidRPr="003C72FA">
        <w:t>Docs</w:t>
      </w:r>
      <w:r w:rsidR="00220069" w:rsidRPr="003C72FA">
        <w:t>-, .</w:t>
      </w:r>
      <w:r w:rsidR="00F65567" w:rsidRPr="003C72FA">
        <w:t>Doc</w:t>
      </w:r>
      <w:r w:rsidR="00220069" w:rsidRPr="003C72FA">
        <w:t>-, .txt-, BRF-, BRL-, PDF-</w:t>
      </w:r>
      <w:r w:rsidR="00B6544E" w:rsidRPr="003C72FA">
        <w:t>,</w:t>
      </w:r>
      <w:r w:rsidR="00220069" w:rsidRPr="003C72FA">
        <w:t xml:space="preserve"> BAN </w:t>
      </w:r>
      <w:r w:rsidR="00FF7DD8" w:rsidRPr="003C72FA">
        <w:t xml:space="preserve"> - og BH-filer med </w:t>
      </w:r>
      <w:r w:rsidRPr="003C72FA">
        <w:t>Editor</w:t>
      </w:r>
      <w:r w:rsidR="00FF7DD8" w:rsidRPr="003C72FA">
        <w:t>. Filene du oppretter eller endrer, lagres som en .txt fil.</w:t>
      </w:r>
    </w:p>
    <w:p w14:paraId="58FC3C06" w14:textId="4FF34604" w:rsidR="00646BBF" w:rsidRPr="003C72FA" w:rsidRDefault="00646BBF" w:rsidP="00646BBF">
      <w:pPr>
        <w:pStyle w:val="Brdtekst"/>
      </w:pPr>
      <w:r w:rsidRPr="003C72FA">
        <w:t xml:space="preserve">Hvis du vil åpne </w:t>
      </w:r>
      <w:r w:rsidR="00650F5C" w:rsidRPr="003C72FA">
        <w:t>Editor</w:t>
      </w:r>
      <w:r w:rsidRPr="003C72FA">
        <w:t xml:space="preserve">, trykker du Neste tommeltast til du kommer til </w:t>
      </w:r>
      <w:r w:rsidR="00650F5C" w:rsidRPr="003C72FA">
        <w:t>Editor</w:t>
      </w:r>
      <w:r w:rsidRPr="003C72FA">
        <w:t xml:space="preserve">: </w:t>
      </w:r>
      <w:r w:rsidR="00650F5C" w:rsidRPr="003C72FA">
        <w:t>Editor</w:t>
      </w:r>
      <w:r w:rsidRPr="003C72FA">
        <w:t xml:space="preserve"> eller trykker e i Hovedmenyen, og deretter trykker du ENTER eller en markø</w:t>
      </w:r>
      <w:r w:rsidR="001256B7" w:rsidRPr="003C72FA">
        <w:t>rhenter</w:t>
      </w:r>
      <w:r w:rsidRPr="003C72FA">
        <w:t>.</w:t>
      </w:r>
    </w:p>
    <w:p w14:paraId="5F97A352" w14:textId="04A52A58" w:rsidR="00646BBF" w:rsidRPr="003C72FA" w:rsidRDefault="001256B7" w:rsidP="00646BBF">
      <w:pPr>
        <w:pStyle w:val="Brdtekst"/>
      </w:pPr>
      <w:r w:rsidRPr="003C72FA">
        <w:t>Editor</w:t>
      </w:r>
      <w:r w:rsidR="00220069" w:rsidRPr="003C72FA">
        <w:t xml:space="preserve"> åpner en undermeny som inkluderer Opprett fil, Åpne fil, </w:t>
      </w:r>
      <w:r w:rsidR="00092888" w:rsidRPr="003C72FA">
        <w:t xml:space="preserve">Nylig lagret, </w:t>
      </w:r>
      <w:r w:rsidRPr="003C72FA">
        <w:t>Editor</w:t>
      </w:r>
      <w:r w:rsidR="00646BBF" w:rsidRPr="003C72FA">
        <w:t>innstillinger og Lukk.</w:t>
      </w:r>
    </w:p>
    <w:p w14:paraId="57616544" w14:textId="2EDF83ED" w:rsidR="00646BBF" w:rsidRPr="003C72FA" w:rsidRDefault="00646BBF" w:rsidP="00D24B70">
      <w:pPr>
        <w:pStyle w:val="Overskrift2"/>
        <w:numPr>
          <w:ilvl w:val="1"/>
          <w:numId w:val="46"/>
        </w:numPr>
        <w:ind w:left="720"/>
      </w:pPr>
      <w:bookmarkStart w:id="61" w:name="_Refd18e1411"/>
      <w:bookmarkStart w:id="62" w:name="_Tocd18e1411"/>
      <w:bookmarkStart w:id="63" w:name="_Toc161236025"/>
      <w:r w:rsidRPr="003C72FA">
        <w:t>Opprette en fil</w:t>
      </w:r>
      <w:bookmarkEnd w:id="61"/>
      <w:bookmarkEnd w:id="62"/>
      <w:bookmarkEnd w:id="63"/>
    </w:p>
    <w:p w14:paraId="4E76D1CC" w14:textId="77777777" w:rsidR="00646BBF" w:rsidRPr="003C72FA" w:rsidRDefault="00646BBF" w:rsidP="00646BBF">
      <w:pPr>
        <w:pStyle w:val="Brdtekst"/>
      </w:pPr>
      <w:r w:rsidRPr="003C72FA">
        <w:t xml:space="preserve">Det er flere måter å opprette en fil på, avhengig av gjeldende plassering på enheten. </w:t>
      </w:r>
    </w:p>
    <w:p w14:paraId="3F5B4EC2" w14:textId="49DC8A56" w:rsidR="00646BBF" w:rsidRPr="003C72FA" w:rsidRDefault="00646BBF" w:rsidP="00D24B70">
      <w:pPr>
        <w:pStyle w:val="Brdtekst"/>
        <w:numPr>
          <w:ilvl w:val="0"/>
          <w:numId w:val="7"/>
        </w:numPr>
        <w:contextualSpacing/>
      </w:pPr>
      <w:r w:rsidRPr="003C72FA">
        <w:t xml:space="preserve">Hvis du er på </w:t>
      </w:r>
      <w:r w:rsidR="001256B7" w:rsidRPr="003C72FA">
        <w:t>Editor</w:t>
      </w:r>
      <w:r w:rsidRPr="003C72FA">
        <w:t>-menyen, velger du Opprett fil og trykker ENTER eller en markø</w:t>
      </w:r>
      <w:r w:rsidR="001256B7" w:rsidRPr="003C72FA">
        <w:t>rhenter</w:t>
      </w:r>
      <w:r w:rsidRPr="003C72FA">
        <w:t>.</w:t>
      </w:r>
    </w:p>
    <w:p w14:paraId="2CE9458A" w14:textId="77777777" w:rsidR="00646BBF" w:rsidRPr="003C72FA" w:rsidRDefault="00646BBF" w:rsidP="00D24B70">
      <w:pPr>
        <w:pStyle w:val="Brdtekst"/>
        <w:numPr>
          <w:ilvl w:val="0"/>
          <w:numId w:val="7"/>
        </w:numPr>
        <w:contextualSpacing/>
      </w:pPr>
      <w:r w:rsidRPr="003C72FA">
        <w:t xml:space="preserve">Velg og aktiver Fil-menyen på Hurtigmenyen, og velg deretter Opprett fil. </w:t>
      </w:r>
    </w:p>
    <w:p w14:paraId="0C1D898A" w14:textId="0B675226" w:rsidR="00646BBF" w:rsidRPr="003C72FA" w:rsidRDefault="002608F2" w:rsidP="00D24B70">
      <w:pPr>
        <w:pStyle w:val="Brdtekst"/>
        <w:numPr>
          <w:ilvl w:val="0"/>
          <w:numId w:val="7"/>
        </w:numPr>
      </w:pPr>
      <w:r w:rsidRPr="003C72FA">
        <w:t xml:space="preserve">Alternativt kan du trykke </w:t>
      </w:r>
      <w:r w:rsidR="007B6440" w:rsidRPr="003C72FA">
        <w:t>slett bakover</w:t>
      </w:r>
      <w:r w:rsidRPr="003C72FA">
        <w:t xml:space="preserve"> + N fra hvor som helst på enheten for raskt å opprette en ny fil.</w:t>
      </w:r>
    </w:p>
    <w:p w14:paraId="643234C5" w14:textId="317B3310" w:rsidR="00646BBF" w:rsidRPr="003C72FA" w:rsidRDefault="00646BBF" w:rsidP="00646BBF">
      <w:pPr>
        <w:pStyle w:val="Brdtekst"/>
      </w:pPr>
      <w:r w:rsidRPr="003C72FA">
        <w:t xml:space="preserve">Markøren er synlig mellom to </w:t>
      </w:r>
      <w:r w:rsidR="001256B7" w:rsidRPr="003C72FA">
        <w:t>punkt</w:t>
      </w:r>
      <w:r w:rsidRPr="003C72FA">
        <w:t xml:space="preserve">skriftparenteser, og kan stilles inn som blinkende i Bruker </w:t>
      </w:r>
      <w:r w:rsidR="001256B7" w:rsidRPr="003C72FA">
        <w:t>innstillinger</w:t>
      </w:r>
      <w:r w:rsidR="00F14EA8" w:rsidRPr="003C72FA">
        <w:t xml:space="preserve">. Du kan begynne å skrive i den nye filen. </w:t>
      </w:r>
    </w:p>
    <w:p w14:paraId="751F47E6" w14:textId="3791132A" w:rsidR="00646BBF" w:rsidRPr="003C72FA" w:rsidRDefault="00646BBF" w:rsidP="00D24B70">
      <w:pPr>
        <w:pStyle w:val="Overskrift2"/>
        <w:numPr>
          <w:ilvl w:val="1"/>
          <w:numId w:val="46"/>
        </w:numPr>
        <w:ind w:left="720"/>
      </w:pPr>
      <w:bookmarkStart w:id="64" w:name="_Refd18e1434"/>
      <w:bookmarkStart w:id="65" w:name="_Tocd18e1434"/>
      <w:bookmarkStart w:id="66" w:name="_Toc161236026"/>
      <w:r w:rsidRPr="003C72FA">
        <w:t>Åpne en fil</w:t>
      </w:r>
      <w:bookmarkEnd w:id="64"/>
      <w:bookmarkEnd w:id="65"/>
      <w:bookmarkEnd w:id="66"/>
    </w:p>
    <w:p w14:paraId="4C1636B1" w14:textId="2824F14F" w:rsidR="00646BBF" w:rsidRPr="003C72FA" w:rsidRDefault="00646BBF" w:rsidP="00646BBF">
      <w:pPr>
        <w:pStyle w:val="Brdtekst"/>
      </w:pPr>
      <w:r w:rsidRPr="003C72FA">
        <w:t xml:space="preserve">Hvis du er på </w:t>
      </w:r>
      <w:r w:rsidR="001256B7" w:rsidRPr="003C72FA">
        <w:t>Editor</w:t>
      </w:r>
      <w:r w:rsidRPr="003C72FA">
        <w:t>-menyen, velger du Åpne fil og trykker ENTER eller en markør</w:t>
      </w:r>
      <w:r w:rsidR="001256B7" w:rsidRPr="003C72FA">
        <w:t>henter</w:t>
      </w:r>
      <w:r w:rsidRPr="003C72FA">
        <w:t xml:space="preserve">. </w:t>
      </w:r>
      <w:r w:rsidR="00D21263" w:rsidRPr="003C72FA">
        <w:t>Alternativt</w:t>
      </w:r>
      <w:r w:rsidRPr="003C72FA">
        <w:t xml:space="preserve"> </w:t>
      </w:r>
      <w:r w:rsidR="00E749FE" w:rsidRPr="003C72FA">
        <w:t>kan du</w:t>
      </w:r>
      <w:r w:rsidRPr="003C72FA">
        <w:t xml:space="preserve"> trykke </w:t>
      </w:r>
      <w:r w:rsidR="0005431B" w:rsidRPr="003C72FA">
        <w:t>slett bakover</w:t>
      </w:r>
      <w:r w:rsidRPr="003C72FA">
        <w:t>+ O, og deretter velge filen du vil åpne ved hjelp av tastene Forrige og Neste.</w:t>
      </w:r>
    </w:p>
    <w:p w14:paraId="58F70910" w14:textId="345EDA05" w:rsidR="00BC01A3" w:rsidRPr="003C72FA" w:rsidRDefault="00BC01A3" w:rsidP="00646BBF">
      <w:pPr>
        <w:pStyle w:val="Brdtekst"/>
      </w:pPr>
      <w:r w:rsidRPr="003C72FA">
        <w:t>Vær oppmerksom på at Brailliant kan vise en feilmelding når en PDF-fil åpnes. Dette skjer vanligvis når filen inneholder bilder i stedet for tekst.</w:t>
      </w:r>
    </w:p>
    <w:p w14:paraId="50292522" w14:textId="45D79665" w:rsidR="001A4658" w:rsidRPr="003C72FA" w:rsidRDefault="001A4658" w:rsidP="00D24B70">
      <w:pPr>
        <w:pStyle w:val="Overskrift2"/>
        <w:numPr>
          <w:ilvl w:val="1"/>
          <w:numId w:val="46"/>
        </w:numPr>
        <w:ind w:left="720"/>
      </w:pPr>
      <w:bookmarkStart w:id="67" w:name="_Refd18e1452"/>
      <w:bookmarkStart w:id="68" w:name="_Tocd18e1452"/>
      <w:bookmarkStart w:id="69" w:name="_Toc161236027"/>
      <w:r w:rsidRPr="003C72FA">
        <w:t>Nylig lagret</w:t>
      </w:r>
      <w:bookmarkEnd w:id="69"/>
    </w:p>
    <w:p w14:paraId="7B647327" w14:textId="77777777" w:rsidR="00C207BD" w:rsidRPr="003C72FA" w:rsidRDefault="00C207BD" w:rsidP="00E37C74">
      <w:pPr>
        <w:pStyle w:val="Brdtekst"/>
      </w:pPr>
      <w:r w:rsidRPr="003C72FA">
        <w:t>Du kan åpne en liste over de ti siste dokumentene du tidligere har lagret for rask tilgang.</w:t>
      </w:r>
    </w:p>
    <w:p w14:paraId="07EFAB7A" w14:textId="4785ED77" w:rsidR="001A4658" w:rsidRPr="003C72FA" w:rsidRDefault="00F7610D" w:rsidP="00C207BD">
      <w:r w:rsidRPr="003C72FA">
        <w:lastRenderedPageBreak/>
        <w:t xml:space="preserve">Hvis du vil åpne en liste over de ti nyeste filene, velger du </w:t>
      </w:r>
      <w:r w:rsidR="001256B7" w:rsidRPr="003C72FA">
        <w:t xml:space="preserve">Editor </w:t>
      </w:r>
      <w:r w:rsidRPr="003C72FA">
        <w:t>programmet fra hovedmenyen. Bruk forrige eller neste tommeltast til du kommer til nylig lagrede og trykker ENTER.</w:t>
      </w:r>
    </w:p>
    <w:p w14:paraId="2DC49249" w14:textId="00C8D9BA" w:rsidR="007F386E" w:rsidRPr="003C72FA" w:rsidRDefault="007F386E" w:rsidP="00E37C74">
      <w:r w:rsidRPr="003C72FA">
        <w:t>Du kan bla gjennom de ti nyeste filene ved hjelp av tommeltastene Forrige og Neste. Trykk Enter eller en markør</w:t>
      </w:r>
      <w:r w:rsidR="001256B7" w:rsidRPr="003C72FA">
        <w:t>henter</w:t>
      </w:r>
      <w:r w:rsidRPr="003C72FA">
        <w:t xml:space="preserve"> for å åpne en bok fra oversikten.</w:t>
      </w:r>
    </w:p>
    <w:p w14:paraId="0B3D1320" w14:textId="64DEBDED" w:rsidR="00646BBF" w:rsidRPr="003C72FA" w:rsidRDefault="00646BBF" w:rsidP="00D24B70">
      <w:pPr>
        <w:pStyle w:val="Overskrift2"/>
        <w:numPr>
          <w:ilvl w:val="1"/>
          <w:numId w:val="46"/>
        </w:numPr>
        <w:ind w:left="720"/>
      </w:pPr>
      <w:bookmarkStart w:id="70" w:name="_Toc161236028"/>
      <w:r w:rsidRPr="003C72FA">
        <w:t>Lukke en fil</w:t>
      </w:r>
      <w:bookmarkEnd w:id="67"/>
      <w:bookmarkEnd w:id="68"/>
      <w:bookmarkEnd w:id="70"/>
    </w:p>
    <w:p w14:paraId="4113588A" w14:textId="281F8E0D" w:rsidR="00646BBF" w:rsidRPr="003C72FA" w:rsidRDefault="00646BBF" w:rsidP="00646BBF">
      <w:pPr>
        <w:pStyle w:val="Brdtekst"/>
      </w:pPr>
      <w:r w:rsidRPr="003C72FA">
        <w:t xml:space="preserve">Hvis du vil lukke en fil som er åpnet </w:t>
      </w:r>
      <w:r w:rsidR="001256B7" w:rsidRPr="003C72FA">
        <w:t>i Editor</w:t>
      </w:r>
      <w:r w:rsidRPr="003C72FA">
        <w:t>, trykker du MELLOMROM + E. Alternativt åpner du Hurtigmenyen ved hjelp av Mellomrom + M, og deretter ruller du til og aktiverer Fil-menyen. Velg Lukk filelement.</w:t>
      </w:r>
    </w:p>
    <w:p w14:paraId="1E387C87" w14:textId="39E9079F" w:rsidR="00646BBF" w:rsidRPr="003C72FA" w:rsidRDefault="00646BBF" w:rsidP="00646BBF">
      <w:pPr>
        <w:pStyle w:val="Brdtekst"/>
      </w:pPr>
      <w:r w:rsidRPr="003C72FA">
        <w:t>Hvis det er endringer i filen som ikke er lagret, blir du spurt om du vil lagre endringene før du lukker.</w:t>
      </w:r>
      <w:r w:rsidR="00F44E33">
        <w:br/>
      </w:r>
      <w:r w:rsidR="00F44E33" w:rsidRPr="00F44E33">
        <w:t>Merk: Hvis enheten slår seg av før du har lagret dokumentet ditt, når du starter enheten på nytt og går tilbake til tastaturet, vil en melding bli bedt om at filen ikke ble lukket på riktig måte og spør deg om du vil åpne eller forkaste fil.</w:t>
      </w:r>
    </w:p>
    <w:p w14:paraId="780E0B13" w14:textId="06B9D394" w:rsidR="00646BBF" w:rsidRPr="003C72FA" w:rsidRDefault="00646BBF" w:rsidP="00E37C74">
      <w:pPr>
        <w:pStyle w:val="Overskrift2"/>
        <w:numPr>
          <w:ilvl w:val="1"/>
          <w:numId w:val="46"/>
        </w:numPr>
        <w:tabs>
          <w:tab w:val="left" w:pos="1276"/>
        </w:tabs>
        <w:ind w:left="720"/>
      </w:pPr>
      <w:bookmarkStart w:id="71" w:name="_Refd18e1472"/>
      <w:bookmarkStart w:id="72" w:name="_Tocd18e1472"/>
      <w:bookmarkStart w:id="73" w:name="_Toc161236029"/>
      <w:r w:rsidRPr="003C72FA">
        <w:t>Lagre en tekstfil</w:t>
      </w:r>
      <w:bookmarkEnd w:id="71"/>
      <w:bookmarkEnd w:id="72"/>
      <w:bookmarkEnd w:id="73"/>
    </w:p>
    <w:p w14:paraId="4DCBD568" w14:textId="211373D4" w:rsidR="00646BBF" w:rsidRPr="003C72FA" w:rsidRDefault="00646BBF" w:rsidP="00646BBF">
      <w:pPr>
        <w:pStyle w:val="Brdtekst"/>
      </w:pPr>
      <w:r w:rsidRPr="003C72FA">
        <w:t xml:space="preserve">Det finnes to typer lagring </w:t>
      </w:r>
      <w:r w:rsidR="00AA5B16" w:rsidRPr="003C72FA">
        <w:t>i Editor</w:t>
      </w:r>
      <w:r w:rsidRPr="003C72FA">
        <w:t>: Lagre og lagre som.</w:t>
      </w:r>
    </w:p>
    <w:p w14:paraId="1FC6DA37" w14:textId="11500A88" w:rsidR="00646BBF" w:rsidRPr="003C72FA" w:rsidRDefault="00646BBF" w:rsidP="00646BBF">
      <w:pPr>
        <w:pStyle w:val="Brdtekst"/>
      </w:pPr>
      <w:r w:rsidRPr="003C72FA">
        <w:rPr>
          <w:rStyle w:val="Sterk"/>
        </w:rPr>
        <w:t>Lagre:</w:t>
      </w:r>
      <w:r w:rsidRPr="003C72FA">
        <w:t xml:space="preserve"> Trykk </w:t>
      </w:r>
      <w:r w:rsidR="00AA5B16" w:rsidRPr="003C72FA">
        <w:t>mellomrom</w:t>
      </w:r>
      <w:r w:rsidRPr="003C72FA">
        <w:t xml:space="preserve"> + S </w:t>
      </w:r>
      <w:r w:rsidR="007D4865" w:rsidRPr="003C72FA">
        <w:t>for å lagre</w:t>
      </w:r>
      <w:r w:rsidRPr="003C72FA">
        <w:t xml:space="preserve"> filen i et allerede eksisterende filnavn.</w:t>
      </w:r>
    </w:p>
    <w:p w14:paraId="2AAE24E2" w14:textId="41620E5E" w:rsidR="00646BBF" w:rsidRPr="003C72FA" w:rsidRDefault="00646BBF" w:rsidP="00646BBF">
      <w:pPr>
        <w:pStyle w:val="Brdtekst"/>
      </w:pPr>
      <w:r w:rsidRPr="003C72FA">
        <w:rPr>
          <w:rStyle w:val="Sterk"/>
        </w:rPr>
        <w:t>Lagre som</w:t>
      </w:r>
      <w:r w:rsidRPr="003C72FA">
        <w:t xml:space="preserve">: Trykk </w:t>
      </w:r>
      <w:r w:rsidR="001E33A9" w:rsidRPr="003C72FA">
        <w:t>Slett bakover</w:t>
      </w:r>
      <w:r w:rsidRPr="003C72FA">
        <w:t xml:space="preserve"> + S for å lagre en kopi av filen med et nytt filnavn og endre plasseringen.</w:t>
      </w:r>
    </w:p>
    <w:p w14:paraId="75C9AEB7" w14:textId="5059F3B3" w:rsidR="00646BBF" w:rsidRPr="003C72FA" w:rsidRDefault="00646BBF" w:rsidP="00646BBF">
      <w:pPr>
        <w:pStyle w:val="Brdtekst"/>
      </w:pPr>
      <w:r w:rsidRPr="003C72FA">
        <w:t xml:space="preserve">Hvis filen aldri har blitt lagret, ber </w:t>
      </w:r>
      <w:r w:rsidR="00AA5B16" w:rsidRPr="003C72FA">
        <w:t>Editor</w:t>
      </w:r>
      <w:r w:rsidRPr="003C72FA">
        <w:t xml:space="preserve"> deg om å skrive inn et nytt filnavn uavhengig av lagringsmetoden du velger.</w:t>
      </w:r>
    </w:p>
    <w:p w14:paraId="3F2AC71C" w14:textId="780535F9" w:rsidR="00553824" w:rsidRPr="003C72FA" w:rsidRDefault="00E11007" w:rsidP="00646BBF">
      <w:pPr>
        <w:pStyle w:val="Brdtekst"/>
      </w:pPr>
      <w:r w:rsidRPr="003C72FA">
        <w:t>Vær oppmerksom på at hvis du åpner</w:t>
      </w:r>
      <w:r w:rsidR="00FC0F42" w:rsidRPr="003C72FA">
        <w:t xml:space="preserve"> en fil under en annen filtype som .txt, vil enheten be om en melding som spør om du vil beholde den opprinnelige filen</w:t>
      </w:r>
      <w:r w:rsidR="004A0475" w:rsidRPr="003C72FA">
        <w:t xml:space="preserve"> i tillegg til .txt fil</w:t>
      </w:r>
      <w:r w:rsidR="00F807D7" w:rsidRPr="003C72FA">
        <w:t>e</w:t>
      </w:r>
      <w:r w:rsidR="004A0475" w:rsidRPr="003C72FA">
        <w:t xml:space="preserve"> som skal lagres.</w:t>
      </w:r>
    </w:p>
    <w:p w14:paraId="5540A0A9" w14:textId="41564A6B" w:rsidR="00646BBF" w:rsidRPr="003C72FA" w:rsidRDefault="00646BBF" w:rsidP="00D24B70">
      <w:pPr>
        <w:pStyle w:val="Overskrift2"/>
        <w:numPr>
          <w:ilvl w:val="1"/>
          <w:numId w:val="46"/>
        </w:numPr>
        <w:ind w:left="720"/>
      </w:pPr>
      <w:bookmarkStart w:id="74" w:name="_Toc161236030"/>
      <w:r w:rsidRPr="003C72FA">
        <w:t xml:space="preserve">Automatisk rulling gjennom skrevet tekst </w:t>
      </w:r>
      <w:r w:rsidR="00AA5B16" w:rsidRPr="003C72FA">
        <w:t>i</w:t>
      </w:r>
      <w:r w:rsidRPr="003C72FA">
        <w:t xml:space="preserve"> </w:t>
      </w:r>
      <w:r w:rsidR="00AA5B16" w:rsidRPr="003C72FA">
        <w:t>Editor</w:t>
      </w:r>
      <w:bookmarkEnd w:id="74"/>
    </w:p>
    <w:p w14:paraId="2B6048BD" w14:textId="5B6F36D3" w:rsidR="00646BBF" w:rsidRPr="003C72FA" w:rsidRDefault="00AA5B16" w:rsidP="00646BBF">
      <w:pPr>
        <w:pStyle w:val="Brdtekst"/>
      </w:pPr>
      <w:r w:rsidRPr="003C72FA">
        <w:t>Editor</w:t>
      </w:r>
      <w:r w:rsidR="00646BBF" w:rsidRPr="003C72FA">
        <w:t xml:space="preserve"> har en Auto </w:t>
      </w:r>
      <w:r w:rsidR="00C47A05" w:rsidRPr="003C72FA">
        <w:t>rulle</w:t>
      </w:r>
      <w:r w:rsidR="00646BBF" w:rsidRPr="003C72FA">
        <w:t xml:space="preserve">-funksjonalitet som automatisk panoreres gjennom den skrevne teksten på leselisten. </w:t>
      </w:r>
    </w:p>
    <w:p w14:paraId="27D3503B" w14:textId="08C11D15" w:rsidR="00646BBF" w:rsidRPr="003C72FA" w:rsidRDefault="00646BBF" w:rsidP="00646BBF">
      <w:pPr>
        <w:pStyle w:val="Brdtekst"/>
      </w:pPr>
      <w:r w:rsidRPr="003C72FA">
        <w:t>Hvis du vil starte Automatisk rulling, trykker du ENTER + p</w:t>
      </w:r>
      <w:r w:rsidR="00AA5B16" w:rsidRPr="003C72FA">
        <w:t>unkt</w:t>
      </w:r>
      <w:r w:rsidRPr="003C72FA">
        <w:t xml:space="preserve"> 1-2-4-5-6 eller C6. </w:t>
      </w:r>
    </w:p>
    <w:p w14:paraId="70B9AB8A" w14:textId="77777777" w:rsidR="00646BBF" w:rsidRPr="003C72FA" w:rsidRDefault="00646BBF" w:rsidP="00646BBF">
      <w:pPr>
        <w:pStyle w:val="Brdtekst"/>
      </w:pPr>
      <w:r w:rsidRPr="003C72FA">
        <w:t>Hvis du vil stoppe automatisk rulling, trykker du en tast.</w:t>
      </w:r>
    </w:p>
    <w:p w14:paraId="1DF6D19C" w14:textId="77777777" w:rsidR="00646BBF" w:rsidRPr="003C72FA" w:rsidRDefault="00646BBF" w:rsidP="00D24B70">
      <w:pPr>
        <w:pStyle w:val="Overskrift3"/>
        <w:numPr>
          <w:ilvl w:val="2"/>
          <w:numId w:val="46"/>
        </w:numPr>
        <w:ind w:left="1077" w:hanging="1077"/>
      </w:pPr>
      <w:bookmarkStart w:id="75" w:name="_Refd18e1514"/>
      <w:bookmarkStart w:id="76" w:name="_Tocd18e1514"/>
      <w:bookmarkStart w:id="77" w:name="_Toc161236031"/>
      <w:r w:rsidRPr="003C72FA">
        <w:t>Endre automatisk rullehastighet</w:t>
      </w:r>
      <w:bookmarkEnd w:id="75"/>
      <w:bookmarkEnd w:id="76"/>
      <w:bookmarkEnd w:id="77"/>
    </w:p>
    <w:p w14:paraId="20D4068B" w14:textId="77777777" w:rsidR="00646BBF" w:rsidRPr="003C72FA" w:rsidRDefault="00646BBF" w:rsidP="00646BBF">
      <w:pPr>
        <w:pStyle w:val="Brdtekst"/>
      </w:pPr>
      <w:r w:rsidRPr="003C72FA">
        <w:t xml:space="preserve">Du kan endre hastigheten for automatisk rulling når du ruller automatisk i en fil. </w:t>
      </w:r>
    </w:p>
    <w:p w14:paraId="010BD72B" w14:textId="522BD322" w:rsidR="00646BBF" w:rsidRPr="003C72FA" w:rsidRDefault="00646BBF" w:rsidP="00646BBF">
      <w:pPr>
        <w:pStyle w:val="Brdtekst"/>
      </w:pPr>
      <w:r w:rsidRPr="003C72FA">
        <w:t>Hvis du vil redusere hastigheten på Automatisk rulling, trykker du ENTER + Punkt 3.</w:t>
      </w:r>
    </w:p>
    <w:p w14:paraId="3E4A49D7" w14:textId="57ABA2D4" w:rsidR="00646BBF" w:rsidRPr="003C72FA" w:rsidRDefault="00646BBF" w:rsidP="00646BBF">
      <w:pPr>
        <w:pStyle w:val="Brdtekst"/>
      </w:pPr>
      <w:r w:rsidRPr="003C72FA">
        <w:t>Trykk ENTER + Punkt 6 for å øke hastigheten på Automatisk rulling.</w:t>
      </w:r>
    </w:p>
    <w:p w14:paraId="42FF7FF1" w14:textId="6ED1F4C1" w:rsidR="00646BBF" w:rsidRPr="003C72FA" w:rsidRDefault="00646BBF" w:rsidP="00D24B70">
      <w:pPr>
        <w:pStyle w:val="Overskrift2"/>
        <w:numPr>
          <w:ilvl w:val="1"/>
          <w:numId w:val="46"/>
        </w:numPr>
        <w:ind w:left="720"/>
      </w:pPr>
      <w:bookmarkStart w:id="78" w:name="_Refd18e1529"/>
      <w:bookmarkStart w:id="79" w:name="_Tocd18e1529"/>
      <w:bookmarkStart w:id="80" w:name="_Toc161236032"/>
      <w:r w:rsidRPr="003C72FA">
        <w:lastRenderedPageBreak/>
        <w:t>Søke etter tekst i en fil</w:t>
      </w:r>
      <w:bookmarkEnd w:id="78"/>
      <w:bookmarkEnd w:id="79"/>
      <w:bookmarkEnd w:id="80"/>
    </w:p>
    <w:p w14:paraId="5EDC26C0" w14:textId="7A40C223" w:rsidR="00646BBF" w:rsidRPr="003C72FA" w:rsidRDefault="00646BBF" w:rsidP="00646BBF">
      <w:pPr>
        <w:pStyle w:val="Brdtekst"/>
      </w:pPr>
      <w:r w:rsidRPr="003C72FA">
        <w:t xml:space="preserve">Hvis du vil søke etter tekst i filen, trykker du MELLOMROM + F. Skriv inn søkeordet i det tomme feltet. Markøren plasseres på det første stedet teksten blir funnet. </w:t>
      </w:r>
    </w:p>
    <w:p w14:paraId="3EC78AA9" w14:textId="1F6E1833" w:rsidR="00646BBF" w:rsidRPr="003C72FA" w:rsidRDefault="00646BBF" w:rsidP="00646BBF">
      <w:pPr>
        <w:pStyle w:val="Brdtekst"/>
      </w:pPr>
      <w:r w:rsidRPr="003C72FA">
        <w:t xml:space="preserve">Trykk MELLOMROM + N for å finne flere forekomster av søkeordet. </w:t>
      </w:r>
    </w:p>
    <w:p w14:paraId="081F595A" w14:textId="610BD68F" w:rsidR="00646BBF" w:rsidRPr="003C72FA" w:rsidRDefault="00646BBF" w:rsidP="00646BBF">
      <w:pPr>
        <w:pStyle w:val="Brdtekst"/>
      </w:pPr>
      <w:r w:rsidRPr="003C72FA">
        <w:t>Trykk MELLOMROM + P for å nå tidligere forekomster av søkeordet.</w:t>
      </w:r>
    </w:p>
    <w:p w14:paraId="35B39103" w14:textId="2DFA5DDB" w:rsidR="00646BBF" w:rsidRPr="003C72FA" w:rsidRDefault="00646BBF" w:rsidP="00D24B70">
      <w:pPr>
        <w:pStyle w:val="Overskrift3"/>
        <w:numPr>
          <w:ilvl w:val="2"/>
          <w:numId w:val="46"/>
        </w:numPr>
        <w:ind w:left="1077" w:hanging="1077"/>
      </w:pPr>
      <w:bookmarkStart w:id="81" w:name="_Refd18e1541"/>
      <w:bookmarkStart w:id="82" w:name="_Tocd18e1541"/>
      <w:bookmarkStart w:id="83" w:name="_Toc161236033"/>
      <w:r w:rsidRPr="003C72FA">
        <w:t>Søke etter og erstatte tekst</w:t>
      </w:r>
      <w:bookmarkEnd w:id="81"/>
      <w:bookmarkEnd w:id="82"/>
      <w:bookmarkEnd w:id="83"/>
    </w:p>
    <w:p w14:paraId="44CEE639" w14:textId="77777777" w:rsidR="00646BBF" w:rsidRPr="003C72FA" w:rsidRDefault="00646BBF" w:rsidP="00646BBF">
      <w:pPr>
        <w:pStyle w:val="Brdtekst"/>
      </w:pPr>
      <w:r w:rsidRPr="003C72FA">
        <w:t xml:space="preserve">Slik søker du etter og erstatter tekst: </w:t>
      </w:r>
    </w:p>
    <w:p w14:paraId="5062F325" w14:textId="043BB9AD" w:rsidR="00646BBF" w:rsidRPr="003C72FA" w:rsidRDefault="00646BBF" w:rsidP="00D24B70">
      <w:pPr>
        <w:pStyle w:val="Brdtekst"/>
        <w:numPr>
          <w:ilvl w:val="0"/>
          <w:numId w:val="35"/>
        </w:numPr>
      </w:pPr>
      <w:r w:rsidRPr="003C72FA">
        <w:t xml:space="preserve">Trykk </w:t>
      </w:r>
      <w:r w:rsidR="0005431B" w:rsidRPr="003C72FA">
        <w:t>slett bakover</w:t>
      </w:r>
      <w:r w:rsidRPr="003C72FA">
        <w:t xml:space="preserve"> + F. </w:t>
      </w:r>
    </w:p>
    <w:p w14:paraId="7F16B57E" w14:textId="0DA9024F" w:rsidR="00646BBF" w:rsidRPr="003C72FA" w:rsidRDefault="00646BBF" w:rsidP="00D24B70">
      <w:pPr>
        <w:pStyle w:val="Brdtekst"/>
        <w:numPr>
          <w:ilvl w:val="0"/>
          <w:numId w:val="35"/>
        </w:numPr>
      </w:pPr>
      <w:r w:rsidRPr="003C72FA">
        <w:t>Skriv inn teksten du vil søke etter, i den første redigeringsboksen.</w:t>
      </w:r>
      <w:bookmarkStart w:id="84" w:name="_Hlk37858074"/>
    </w:p>
    <w:p w14:paraId="253DA7EC" w14:textId="1F7C8B99" w:rsidR="00646BBF" w:rsidRPr="003C72FA" w:rsidRDefault="00646BBF" w:rsidP="00D24B70">
      <w:pPr>
        <w:pStyle w:val="Brdtekst"/>
        <w:numPr>
          <w:ilvl w:val="0"/>
          <w:numId w:val="35"/>
        </w:numPr>
      </w:pPr>
      <w:r w:rsidRPr="003C72FA">
        <w:t>Skriv inn teksten for å erstatte den i den andre ledeteksten.</w:t>
      </w:r>
    </w:p>
    <w:p w14:paraId="5E9379E0" w14:textId="31492C2C" w:rsidR="003662AF" w:rsidRPr="003C72FA" w:rsidRDefault="00646BBF" w:rsidP="00D24B70">
      <w:pPr>
        <w:pStyle w:val="Brdtekst"/>
        <w:numPr>
          <w:ilvl w:val="0"/>
          <w:numId w:val="35"/>
        </w:numPr>
      </w:pPr>
      <w:r w:rsidRPr="003C72FA">
        <w:t xml:space="preserve">Trykk Neste for å finne neste forekomst av ordet. </w:t>
      </w:r>
    </w:p>
    <w:p w14:paraId="7D3C41D0" w14:textId="437597FF" w:rsidR="00646BBF" w:rsidRPr="003C72FA" w:rsidRDefault="00E961BB" w:rsidP="00D24B70">
      <w:pPr>
        <w:pStyle w:val="Brdtekst"/>
        <w:numPr>
          <w:ilvl w:val="0"/>
          <w:numId w:val="35"/>
        </w:numPr>
      </w:pPr>
      <w:r w:rsidRPr="003C72FA">
        <w:t>Trykk Neste for å finne Erstatt alle.</w:t>
      </w:r>
    </w:p>
    <w:p w14:paraId="0BB5D1C2" w14:textId="09D4D951" w:rsidR="00646BBF" w:rsidRPr="003C72FA" w:rsidRDefault="00646BBF" w:rsidP="00C74F4D">
      <w:pPr>
        <w:pStyle w:val="Overskrift2"/>
        <w:numPr>
          <w:ilvl w:val="1"/>
          <w:numId w:val="46"/>
        </w:numPr>
        <w:tabs>
          <w:tab w:val="left" w:pos="1276"/>
        </w:tabs>
        <w:ind w:left="720"/>
      </w:pPr>
      <w:bookmarkStart w:id="85" w:name="_Refd18e1554"/>
      <w:bookmarkStart w:id="86" w:name="_Tocd18e1554"/>
      <w:bookmarkStart w:id="87" w:name="_Toc161236034"/>
      <w:bookmarkEnd w:id="84"/>
      <w:r w:rsidRPr="003C72FA">
        <w:t>Klippe ut, kopiere og lime inn tekst</w:t>
      </w:r>
      <w:bookmarkEnd w:id="85"/>
      <w:bookmarkEnd w:id="86"/>
      <w:bookmarkEnd w:id="87"/>
    </w:p>
    <w:p w14:paraId="593CC96E" w14:textId="25F8D7F4" w:rsidR="00646BBF" w:rsidRPr="003C72FA" w:rsidRDefault="00220069" w:rsidP="00646BBF">
      <w:pPr>
        <w:pStyle w:val="Brdtekst"/>
      </w:pPr>
      <w:r w:rsidRPr="003C72FA">
        <w:t xml:space="preserve">Med Tastatur kan du klippe ut, kopiere og lime inn tekst på en måte som ligner på dataprogrammer. </w:t>
      </w:r>
    </w:p>
    <w:p w14:paraId="0C086585" w14:textId="04F454F0" w:rsidR="00646BBF" w:rsidRPr="003C72FA" w:rsidRDefault="00646BBF" w:rsidP="00646BBF">
      <w:pPr>
        <w:pStyle w:val="Brdtekst"/>
      </w:pPr>
      <w:r w:rsidRPr="003C72FA">
        <w:t>Hvis du vil merke teksten, plasserer du markøren på det første tegnet ved hjelp av en markø</w:t>
      </w:r>
      <w:r w:rsidR="00AA5B16" w:rsidRPr="003C72FA">
        <w:t>rhenter</w:t>
      </w:r>
      <w:r w:rsidRPr="003C72FA">
        <w:t xml:space="preserve">, og deretter trykker du ENTER + S. </w:t>
      </w:r>
    </w:p>
    <w:p w14:paraId="392B49A7" w14:textId="77777777" w:rsidR="00646BBF" w:rsidRPr="003C72FA" w:rsidRDefault="00646BBF" w:rsidP="00646BBF">
      <w:pPr>
        <w:pStyle w:val="Brdtekst"/>
      </w:pPr>
      <w:r w:rsidRPr="003C72FA">
        <w:t>Du kan også merke tekst på hurtigmenyen:</w:t>
      </w:r>
    </w:p>
    <w:p w14:paraId="4CB55732" w14:textId="28FBFB01" w:rsidR="00646BBF" w:rsidRPr="003C72FA" w:rsidRDefault="00646BBF" w:rsidP="00D24B70">
      <w:pPr>
        <w:pStyle w:val="Brdtekst"/>
        <w:numPr>
          <w:ilvl w:val="0"/>
          <w:numId w:val="8"/>
        </w:numPr>
      </w:pPr>
      <w:r w:rsidRPr="003C72FA">
        <w:t xml:space="preserve">Åpne Hurtigmenyen med Mellomrom + M. </w:t>
      </w:r>
    </w:p>
    <w:p w14:paraId="63DEF699" w14:textId="77777777" w:rsidR="00646BBF" w:rsidRPr="003C72FA" w:rsidRDefault="00646BBF" w:rsidP="00D24B70">
      <w:pPr>
        <w:pStyle w:val="Brdtekst"/>
        <w:numPr>
          <w:ilvl w:val="0"/>
          <w:numId w:val="8"/>
        </w:numPr>
      </w:pPr>
      <w:r w:rsidRPr="003C72FA">
        <w:t>Rull ned til Rediger.</w:t>
      </w:r>
    </w:p>
    <w:p w14:paraId="7BA738D3" w14:textId="7719DFE4" w:rsidR="00646BBF" w:rsidRPr="003C72FA" w:rsidRDefault="00646BBF" w:rsidP="00D24B70">
      <w:pPr>
        <w:pStyle w:val="Brdtekst"/>
        <w:numPr>
          <w:ilvl w:val="0"/>
          <w:numId w:val="8"/>
        </w:numPr>
      </w:pPr>
      <w:r w:rsidRPr="003C72FA">
        <w:t>Trykk Enter eller en markør</w:t>
      </w:r>
      <w:r w:rsidR="00AA5B16" w:rsidRPr="003C72FA">
        <w:t>henter</w:t>
      </w:r>
      <w:r w:rsidRPr="003C72FA">
        <w:t xml:space="preserve">. </w:t>
      </w:r>
    </w:p>
    <w:p w14:paraId="593BF069" w14:textId="77777777" w:rsidR="00646BBF" w:rsidRPr="003C72FA" w:rsidRDefault="00646BBF" w:rsidP="00D24B70">
      <w:pPr>
        <w:pStyle w:val="Brdtekst"/>
        <w:numPr>
          <w:ilvl w:val="0"/>
          <w:numId w:val="8"/>
        </w:numPr>
      </w:pPr>
      <w:r w:rsidRPr="003C72FA">
        <w:t xml:space="preserve">Rull ned til Merk tekst. </w:t>
      </w:r>
    </w:p>
    <w:p w14:paraId="6B82CC6D" w14:textId="7F98D086" w:rsidR="00646BBF" w:rsidRPr="003C72FA" w:rsidRDefault="00646BBF" w:rsidP="00D24B70">
      <w:pPr>
        <w:pStyle w:val="Brdtekst"/>
        <w:numPr>
          <w:ilvl w:val="0"/>
          <w:numId w:val="8"/>
        </w:numPr>
      </w:pPr>
      <w:r w:rsidRPr="003C72FA">
        <w:t>Trykk Enter eller en markør</w:t>
      </w:r>
      <w:r w:rsidR="00012ED7" w:rsidRPr="003C72FA">
        <w:t>henter</w:t>
      </w:r>
      <w:r w:rsidRPr="003C72FA">
        <w:t>.</w:t>
      </w:r>
    </w:p>
    <w:p w14:paraId="54247C88" w14:textId="63A57489" w:rsidR="00D863E3" w:rsidRPr="003C72FA" w:rsidRDefault="00646BBF" w:rsidP="00D863E3">
      <w:pPr>
        <w:pStyle w:val="Brdtekst"/>
      </w:pPr>
      <w:r w:rsidRPr="003C72FA">
        <w:t xml:space="preserve">Dette markerer starten på det merkede området. Gå nå til stedet </w:t>
      </w:r>
      <w:r w:rsidR="00012ED7" w:rsidRPr="003C72FA">
        <w:t>for</w:t>
      </w:r>
      <w:r w:rsidRPr="003C72FA">
        <w:t xml:space="preserve"> slutten av det merkede området, og trykk ENTER + S for å avslutte valget.</w:t>
      </w:r>
    </w:p>
    <w:p w14:paraId="7A589E54" w14:textId="269E3A4D" w:rsidR="00646BBF" w:rsidRPr="003C72FA" w:rsidRDefault="00646BBF" w:rsidP="00646BBF">
      <w:pPr>
        <w:pStyle w:val="Brdtekst"/>
      </w:pPr>
      <w:r w:rsidRPr="003C72FA">
        <w:t>Hvis du vil merke All tekst som er inkludert i filen, trykker du ENTER + P</w:t>
      </w:r>
      <w:r w:rsidR="00012ED7" w:rsidRPr="003C72FA">
        <w:t>unkt</w:t>
      </w:r>
      <w:r w:rsidRPr="003C72FA">
        <w:t xml:space="preserve"> 1-2-3-4-5-6.</w:t>
      </w:r>
    </w:p>
    <w:p w14:paraId="34BEEAF6" w14:textId="2019091A" w:rsidR="00646BBF" w:rsidRPr="003C72FA" w:rsidRDefault="00646BBF" w:rsidP="00646BBF">
      <w:pPr>
        <w:pStyle w:val="Brdtekst"/>
      </w:pPr>
      <w:r w:rsidRPr="003C72FA">
        <w:t xml:space="preserve">Hvis  du vil bruke den merkede teksten, trykker du </w:t>
      </w:r>
      <w:r w:rsidR="0005431B" w:rsidRPr="003C72FA">
        <w:t>slett bakover</w:t>
      </w:r>
      <w:r w:rsidRPr="003C72FA">
        <w:t xml:space="preserve"> + Y.</w:t>
      </w:r>
    </w:p>
    <w:p w14:paraId="1B48AF51" w14:textId="73FDBEAB" w:rsidR="00646BBF" w:rsidRPr="003C72FA" w:rsidRDefault="00646BBF" w:rsidP="00646BBF">
      <w:pPr>
        <w:pStyle w:val="Brdtekst"/>
      </w:pPr>
      <w:r w:rsidRPr="003C72FA">
        <w:t xml:space="preserve">Hvis  du vil bruke den merkede teksten, trykker du </w:t>
      </w:r>
      <w:r w:rsidR="0005431B" w:rsidRPr="003C72FA">
        <w:t>slett bakover</w:t>
      </w:r>
      <w:r w:rsidRPr="003C72FA">
        <w:t xml:space="preserve"> + </w:t>
      </w:r>
      <w:r w:rsidR="00C47A05" w:rsidRPr="003C72FA">
        <w:t>X</w:t>
      </w:r>
      <w:r w:rsidRPr="003C72FA">
        <w:t>.</w:t>
      </w:r>
    </w:p>
    <w:p w14:paraId="4E7A88FF" w14:textId="20AE46CF" w:rsidR="00646BBF" w:rsidRPr="003C72FA" w:rsidRDefault="00646BBF" w:rsidP="00646BBF">
      <w:pPr>
        <w:pStyle w:val="Brdtekst"/>
      </w:pPr>
      <w:r w:rsidRPr="003C72FA">
        <w:t>Hvis  du vil at den kopierte eller utklipte teksten skal beholdes, plasserer du markøren der du vil lime inn teksten ved hjelp av en markø</w:t>
      </w:r>
      <w:r w:rsidR="007F5DCD" w:rsidRPr="003C72FA">
        <w:t>rhenter</w:t>
      </w:r>
      <w:r w:rsidRPr="003C72FA">
        <w:t xml:space="preserve"> og trykker </w:t>
      </w:r>
      <w:r w:rsidR="0005431B" w:rsidRPr="003C72FA">
        <w:t>slett bakover</w:t>
      </w:r>
      <w:r w:rsidRPr="003C72FA">
        <w:t xml:space="preserve"> + V.</w:t>
      </w:r>
    </w:p>
    <w:p w14:paraId="4DE67EEB" w14:textId="77777777" w:rsidR="00646BBF" w:rsidRPr="003C72FA" w:rsidRDefault="00646BBF" w:rsidP="00646BBF">
      <w:pPr>
        <w:pStyle w:val="Brdtekst"/>
      </w:pPr>
      <w:r w:rsidRPr="003C72FA">
        <w:t>Som alltid kan du få tilgang til disse kommandoene via Hurtigmenyen.</w:t>
      </w:r>
    </w:p>
    <w:p w14:paraId="72F8144B" w14:textId="1690E0EF" w:rsidR="00D8476A" w:rsidRPr="003C72FA" w:rsidRDefault="00D8476A" w:rsidP="00646BBF">
      <w:pPr>
        <w:pStyle w:val="Brdtekst"/>
      </w:pPr>
      <w:r w:rsidRPr="003C72FA">
        <w:lastRenderedPageBreak/>
        <w:t xml:space="preserve"> Snarveien </w:t>
      </w:r>
      <w:r w:rsidR="0005431B" w:rsidRPr="003C72FA">
        <w:t>slett bakover</w:t>
      </w:r>
      <w:r w:rsidR="00A85D85" w:rsidRPr="003C72FA">
        <w:t xml:space="preserve"> + Y</w:t>
      </w:r>
      <w:r w:rsidR="00A35C81" w:rsidRPr="003C72FA">
        <w:t xml:space="preserve"> </w:t>
      </w:r>
      <w:r w:rsidR="00B22A4F" w:rsidRPr="003C72FA">
        <w:t xml:space="preserve">kan også brukes </w:t>
      </w:r>
      <w:r w:rsidR="00A85D85" w:rsidRPr="003C72FA">
        <w:t xml:space="preserve">til å kopiere </w:t>
      </w:r>
      <w:r w:rsidR="005C6E30" w:rsidRPr="003C72FA">
        <w:t xml:space="preserve">det siste resultatet </w:t>
      </w:r>
      <w:r w:rsidR="00F66ABA" w:rsidRPr="003C72FA">
        <w:t xml:space="preserve">fra </w:t>
      </w:r>
      <w:r w:rsidR="00A85D85" w:rsidRPr="003C72FA">
        <w:t xml:space="preserve"> </w:t>
      </w:r>
      <w:r w:rsidR="007F5DCD" w:rsidRPr="003C72FA">
        <w:t>Kalkulator</w:t>
      </w:r>
      <w:r w:rsidR="00A85D85" w:rsidRPr="003C72FA">
        <w:t>-programmet</w:t>
      </w:r>
      <w:r w:rsidR="00D51C3E" w:rsidRPr="003C72FA">
        <w:t xml:space="preserve"> </w:t>
      </w:r>
      <w:r w:rsidR="00A85D85" w:rsidRPr="003C72FA">
        <w:t xml:space="preserve">og </w:t>
      </w:r>
      <w:r w:rsidR="00741AD3" w:rsidRPr="003C72FA">
        <w:t>gjeldende avsnitt</w:t>
      </w:r>
      <w:r w:rsidR="004B079C" w:rsidRPr="003C72FA">
        <w:t xml:space="preserve"> fra</w:t>
      </w:r>
      <w:r w:rsidR="009E2BE3" w:rsidRPr="003C72FA">
        <w:t xml:space="preserve"> Victor Reader-programmet. </w:t>
      </w:r>
    </w:p>
    <w:p w14:paraId="1E9FE6DF" w14:textId="6BE3F505" w:rsidR="00646BBF" w:rsidRPr="003C72FA" w:rsidRDefault="00646BBF" w:rsidP="00C74F4D">
      <w:pPr>
        <w:pStyle w:val="Overskrift2"/>
        <w:numPr>
          <w:ilvl w:val="1"/>
          <w:numId w:val="46"/>
        </w:numPr>
        <w:tabs>
          <w:tab w:val="left" w:pos="1276"/>
        </w:tabs>
        <w:ind w:left="720"/>
      </w:pPr>
      <w:bookmarkStart w:id="88" w:name="_Refd18e1601"/>
      <w:bookmarkStart w:id="89" w:name="_Tocd18e1601"/>
      <w:bookmarkStart w:id="90" w:name="_Toc161236035"/>
      <w:r w:rsidRPr="003C72FA">
        <w:t>Bruke lesemodus</w:t>
      </w:r>
      <w:bookmarkEnd w:id="88"/>
      <w:bookmarkEnd w:id="89"/>
      <w:bookmarkEnd w:id="90"/>
    </w:p>
    <w:p w14:paraId="7768C942" w14:textId="77777777" w:rsidR="00646BBF" w:rsidRPr="003C72FA" w:rsidRDefault="00646BBF" w:rsidP="00646BBF">
      <w:pPr>
        <w:pStyle w:val="Brdtekst"/>
      </w:pPr>
      <w:r w:rsidRPr="003C72FA">
        <w:t xml:space="preserve">Lesemodus lar deg lese filer uten mulighet for å redigere innhold ved en feiltakelse. Du kan ikke redigere filer i lesemodus. </w:t>
      </w:r>
    </w:p>
    <w:p w14:paraId="09FDD76D" w14:textId="2E8AEAE1" w:rsidR="00646BBF" w:rsidRPr="003C72FA" w:rsidRDefault="00646BBF" w:rsidP="00646BBF">
      <w:pPr>
        <w:pStyle w:val="Brdtekst"/>
      </w:pPr>
      <w:r w:rsidRPr="003C72FA">
        <w:t>Hvis du vil aktivere eller deaktivere lesemodus, trykker du MELLOMROM + X.</w:t>
      </w:r>
    </w:p>
    <w:p w14:paraId="6B7F4FA5" w14:textId="77777777" w:rsidR="00646BBF" w:rsidRPr="003C72FA" w:rsidRDefault="00646BBF" w:rsidP="00646BBF">
      <w:pPr>
        <w:pStyle w:val="Brdtekst"/>
      </w:pPr>
      <w:r w:rsidRPr="003C72FA">
        <w:t>Slik aktiverer eller deaktiverer du lesemodus fra hurtigmenyen:</w:t>
      </w:r>
    </w:p>
    <w:p w14:paraId="0E1F4D3A" w14:textId="3B32B98A" w:rsidR="00646BBF" w:rsidRPr="003C72FA" w:rsidRDefault="00646BBF" w:rsidP="00D24B70">
      <w:pPr>
        <w:pStyle w:val="Brdtekst"/>
        <w:numPr>
          <w:ilvl w:val="0"/>
          <w:numId w:val="9"/>
        </w:numPr>
      </w:pPr>
      <w:r w:rsidRPr="003C72FA">
        <w:t>Trykk MELLOMROM + M for å aktivere hurtigmenyen.</w:t>
      </w:r>
    </w:p>
    <w:p w14:paraId="61E26D47" w14:textId="77777777" w:rsidR="00646BBF" w:rsidRPr="003C72FA" w:rsidRDefault="00646BBF" w:rsidP="00D24B70">
      <w:pPr>
        <w:pStyle w:val="Brdtekst"/>
        <w:numPr>
          <w:ilvl w:val="0"/>
          <w:numId w:val="9"/>
        </w:numPr>
      </w:pPr>
      <w:r w:rsidRPr="003C72FA">
        <w:t>Bla til Fil ved hjelp av tommeltastene Forrige og Neste.</w:t>
      </w:r>
    </w:p>
    <w:p w14:paraId="7E70BB53" w14:textId="43D8DC68" w:rsidR="003A3EE9" w:rsidRPr="003C72FA" w:rsidRDefault="003A3EE9" w:rsidP="00D24B70">
      <w:pPr>
        <w:pStyle w:val="Brdtekst"/>
        <w:numPr>
          <w:ilvl w:val="0"/>
          <w:numId w:val="9"/>
        </w:numPr>
      </w:pPr>
      <w:r w:rsidRPr="003C72FA">
        <w:t>Trykk Enter eller en markør</w:t>
      </w:r>
      <w:r w:rsidR="007F5DCD" w:rsidRPr="003C72FA">
        <w:t>henter</w:t>
      </w:r>
      <w:r w:rsidRPr="003C72FA">
        <w:t xml:space="preserve">. </w:t>
      </w:r>
    </w:p>
    <w:p w14:paraId="46873A5F" w14:textId="586D5251" w:rsidR="00646BBF" w:rsidRPr="003C72FA" w:rsidRDefault="00646BBF" w:rsidP="00D24B70">
      <w:pPr>
        <w:pStyle w:val="Brdtekst"/>
        <w:numPr>
          <w:ilvl w:val="0"/>
          <w:numId w:val="9"/>
        </w:numPr>
      </w:pPr>
      <w:r w:rsidRPr="003C72FA">
        <w:t>Bla til lesemodus ved hjelp av tommeltastene Forrige og Neste.</w:t>
      </w:r>
    </w:p>
    <w:p w14:paraId="4CD738D6" w14:textId="5FD6210F" w:rsidR="00646BBF" w:rsidRPr="003C72FA" w:rsidRDefault="00646BBF" w:rsidP="00D24B70">
      <w:pPr>
        <w:pStyle w:val="Brdtekst"/>
        <w:numPr>
          <w:ilvl w:val="0"/>
          <w:numId w:val="9"/>
        </w:numPr>
      </w:pPr>
      <w:r w:rsidRPr="003C72FA">
        <w:t>Trykk Enter eller en markør</w:t>
      </w:r>
      <w:r w:rsidR="007F5DCD" w:rsidRPr="003C72FA">
        <w:t>henter</w:t>
      </w:r>
      <w:r w:rsidRPr="003C72FA">
        <w:t>.</w:t>
      </w:r>
    </w:p>
    <w:p w14:paraId="0824021A" w14:textId="77CE4EB6" w:rsidR="007A4074" w:rsidRPr="003C72FA" w:rsidRDefault="007A4074" w:rsidP="00D24B70">
      <w:pPr>
        <w:pStyle w:val="Overskrift2"/>
        <w:numPr>
          <w:ilvl w:val="1"/>
          <w:numId w:val="46"/>
        </w:numPr>
        <w:ind w:left="720"/>
      </w:pPr>
      <w:bookmarkStart w:id="91" w:name="_Toc161236036"/>
      <w:r w:rsidRPr="003C72FA">
        <w:t>Sette inn dato og klokkeslett</w:t>
      </w:r>
      <w:bookmarkEnd w:id="91"/>
    </w:p>
    <w:p w14:paraId="68714475" w14:textId="4D0CB2DC" w:rsidR="007A4074" w:rsidRPr="003C72FA" w:rsidRDefault="00EF3336" w:rsidP="007A4074">
      <w:pPr>
        <w:pStyle w:val="Brdtekst"/>
      </w:pPr>
      <w:r w:rsidRPr="003C72FA">
        <w:t xml:space="preserve">Når du oppretter en fil i </w:t>
      </w:r>
      <w:r w:rsidR="0025430B" w:rsidRPr="003C72FA">
        <w:t xml:space="preserve">Editor </w:t>
      </w:r>
      <w:r w:rsidRPr="003C72FA">
        <w:t xml:space="preserve">programmet, kan du sette inn gjeldende dato og klokkeslett i filen. </w:t>
      </w:r>
    </w:p>
    <w:p w14:paraId="3081AF72" w14:textId="3467B8F6" w:rsidR="00697B32" w:rsidRPr="003C72FA" w:rsidRDefault="00697B32" w:rsidP="00697B32">
      <w:pPr>
        <w:pStyle w:val="Brdtekst"/>
      </w:pPr>
      <w:r w:rsidRPr="003C72FA">
        <w:t>Slik setter du inn dato og klokkeslett:</w:t>
      </w:r>
    </w:p>
    <w:p w14:paraId="7A346F5E" w14:textId="77777777" w:rsidR="00697B32" w:rsidRPr="003C72FA" w:rsidRDefault="00697B32" w:rsidP="00D24B70">
      <w:pPr>
        <w:pStyle w:val="Brdtekst"/>
        <w:numPr>
          <w:ilvl w:val="0"/>
          <w:numId w:val="45"/>
        </w:numPr>
      </w:pPr>
      <w:r w:rsidRPr="003C72FA">
        <w:t>Trykk MELLOMROM + M for å aktivere hurtigmenyen.</w:t>
      </w:r>
    </w:p>
    <w:p w14:paraId="48A169E0" w14:textId="119846AB" w:rsidR="00697B32" w:rsidRPr="003C72FA" w:rsidRDefault="00697B32" w:rsidP="00D24B70">
      <w:pPr>
        <w:pStyle w:val="Brdtekst"/>
        <w:numPr>
          <w:ilvl w:val="0"/>
          <w:numId w:val="45"/>
        </w:numPr>
      </w:pPr>
      <w:r w:rsidRPr="003C72FA">
        <w:t>Bla til Rediger ved hjelp av tommeltastene Forrige og Neste.</w:t>
      </w:r>
    </w:p>
    <w:p w14:paraId="01C05437" w14:textId="4CF0B5EB" w:rsidR="009C6C87" w:rsidRPr="003C72FA" w:rsidRDefault="009C6C87" w:rsidP="00D24B70">
      <w:pPr>
        <w:pStyle w:val="Brdtekst"/>
        <w:numPr>
          <w:ilvl w:val="0"/>
          <w:numId w:val="45"/>
        </w:numPr>
      </w:pPr>
      <w:r w:rsidRPr="003C72FA">
        <w:t>Trykk Enter eller en mark</w:t>
      </w:r>
      <w:r w:rsidR="0025430B" w:rsidRPr="003C72FA">
        <w:t>ørhenter</w:t>
      </w:r>
      <w:r w:rsidRPr="003C72FA">
        <w:t xml:space="preserve">. </w:t>
      </w:r>
    </w:p>
    <w:p w14:paraId="560CA8B2" w14:textId="4066A127" w:rsidR="00C0488B" w:rsidRPr="003C72FA" w:rsidRDefault="003233FE" w:rsidP="00D24B70">
      <w:pPr>
        <w:pStyle w:val="Brdtekst"/>
        <w:numPr>
          <w:ilvl w:val="0"/>
          <w:numId w:val="45"/>
        </w:numPr>
      </w:pPr>
      <w:r w:rsidRPr="003C72FA">
        <w:t>Bla til Sett inn ved hjelp av tommeltastene Forrige og Neste.</w:t>
      </w:r>
    </w:p>
    <w:p w14:paraId="074E8562" w14:textId="094BE7EA" w:rsidR="002E7E11" w:rsidRPr="003C72FA" w:rsidRDefault="002E7E11" w:rsidP="00D24B70">
      <w:pPr>
        <w:pStyle w:val="Brdtekst"/>
        <w:numPr>
          <w:ilvl w:val="0"/>
          <w:numId w:val="45"/>
        </w:numPr>
      </w:pPr>
      <w:r w:rsidRPr="003C72FA">
        <w:t>Trykk Enter eller en markør</w:t>
      </w:r>
      <w:r w:rsidR="0025430B" w:rsidRPr="003C72FA">
        <w:t>henter</w:t>
      </w:r>
      <w:r w:rsidRPr="003C72FA">
        <w:t xml:space="preserve">. </w:t>
      </w:r>
    </w:p>
    <w:p w14:paraId="7367929C" w14:textId="19DBC4BF" w:rsidR="00697B32" w:rsidRPr="003C72FA" w:rsidRDefault="00697B32" w:rsidP="00D24B70">
      <w:pPr>
        <w:pStyle w:val="Brdtekst"/>
        <w:numPr>
          <w:ilvl w:val="0"/>
          <w:numId w:val="45"/>
        </w:numPr>
      </w:pPr>
      <w:r w:rsidRPr="003C72FA">
        <w:t>Bla til Sett inn dato eller Sett inn klokkeslett ved hjelp av tastene Forrige og Neste.</w:t>
      </w:r>
    </w:p>
    <w:p w14:paraId="78B0C4FA" w14:textId="2A55DD3A" w:rsidR="00697B32" w:rsidRPr="003C72FA" w:rsidRDefault="00697B32" w:rsidP="00D24B70">
      <w:pPr>
        <w:pStyle w:val="Brdtekst"/>
        <w:numPr>
          <w:ilvl w:val="0"/>
          <w:numId w:val="45"/>
        </w:numPr>
      </w:pPr>
      <w:r w:rsidRPr="003C72FA">
        <w:t>Trykk Enter eller en markør</w:t>
      </w:r>
      <w:r w:rsidR="0025430B" w:rsidRPr="003C72FA">
        <w:t>henter</w:t>
      </w:r>
      <w:r w:rsidRPr="003C72FA">
        <w:t>.</w:t>
      </w:r>
    </w:p>
    <w:p w14:paraId="0E2337B3" w14:textId="77777777" w:rsidR="00AA6418" w:rsidRPr="003C72FA" w:rsidRDefault="00AA6418" w:rsidP="00C74F4D">
      <w:pPr>
        <w:pStyle w:val="Overskrift2"/>
        <w:numPr>
          <w:ilvl w:val="1"/>
          <w:numId w:val="46"/>
        </w:numPr>
        <w:tabs>
          <w:tab w:val="left" w:pos="1560"/>
        </w:tabs>
        <w:ind w:left="720"/>
      </w:pPr>
      <w:bookmarkStart w:id="92" w:name="_Toc161236037"/>
      <w:r w:rsidRPr="003C72FA">
        <w:t>Legge til, navigere og fjerne bokmerker</w:t>
      </w:r>
      <w:bookmarkEnd w:id="92"/>
    </w:p>
    <w:p w14:paraId="781C8506" w14:textId="1A7AD3FB" w:rsidR="00AA6418" w:rsidRPr="003C72FA" w:rsidRDefault="00AA6418" w:rsidP="00AA6418">
      <w:pPr>
        <w:pStyle w:val="Brdtekst"/>
      </w:pPr>
      <w:r w:rsidRPr="003C72FA">
        <w:t>Bokmerker er en nyttig måte å holde posisjonen din i en fil på, og lar deg gå raskt tilbake til denne plasseringen senere.</w:t>
      </w:r>
    </w:p>
    <w:p w14:paraId="79281D74" w14:textId="266F6EA0" w:rsidR="00AA6418" w:rsidRPr="003C72FA" w:rsidRDefault="00AA6418" w:rsidP="00A815AA">
      <w:r w:rsidRPr="003C72FA">
        <w:t>Trykk ENTER +M for å åpne Bokmerke-menyen. Du kan også trykke mellomrom + M for å åpne hurtigmenyen og velge Bokmerke-menyen.</w:t>
      </w:r>
    </w:p>
    <w:p w14:paraId="12FEE919" w14:textId="6B153630" w:rsidR="00AA6418" w:rsidRPr="003C72FA" w:rsidRDefault="00AA6418" w:rsidP="00C74F4D">
      <w:pPr>
        <w:pStyle w:val="Overskrift3"/>
        <w:numPr>
          <w:ilvl w:val="2"/>
          <w:numId w:val="46"/>
        </w:numPr>
        <w:tabs>
          <w:tab w:val="left" w:pos="1843"/>
        </w:tabs>
        <w:ind w:left="1077" w:hanging="1077"/>
      </w:pPr>
      <w:bookmarkStart w:id="93" w:name="_Toc161236038"/>
      <w:r w:rsidRPr="003C72FA">
        <w:t>Sette inn et bokmerke</w:t>
      </w:r>
      <w:bookmarkEnd w:id="93"/>
    </w:p>
    <w:p w14:paraId="58412498" w14:textId="77777777" w:rsidR="00AA6418" w:rsidRPr="003C72FA" w:rsidRDefault="00AA6418" w:rsidP="00AA6418">
      <w:pPr>
        <w:pStyle w:val="Brdtekst"/>
      </w:pPr>
      <w:r w:rsidRPr="003C72FA">
        <w:t>Slik legger du til et bokmerke i en fil:</w:t>
      </w:r>
    </w:p>
    <w:p w14:paraId="5625C41E" w14:textId="77777777" w:rsidR="00AA6418" w:rsidRPr="003C72FA" w:rsidRDefault="00AA6418" w:rsidP="00AA6418">
      <w:pPr>
        <w:pStyle w:val="Brdtekst"/>
        <w:numPr>
          <w:ilvl w:val="0"/>
          <w:numId w:val="51"/>
        </w:numPr>
      </w:pPr>
      <w:r w:rsidRPr="003C72FA">
        <w:lastRenderedPageBreak/>
        <w:t xml:space="preserve">Trykk ENTER + M for å åpne Bokmerke-menyen. </w:t>
      </w:r>
    </w:p>
    <w:p w14:paraId="01E19821" w14:textId="77777777" w:rsidR="00AA6418" w:rsidRPr="003C72FA" w:rsidRDefault="00AA6418" w:rsidP="00AA6418">
      <w:pPr>
        <w:pStyle w:val="Brdtekst"/>
        <w:numPr>
          <w:ilvl w:val="0"/>
          <w:numId w:val="51"/>
        </w:numPr>
      </w:pPr>
      <w:r w:rsidRPr="003C72FA">
        <w:t>Velg Sett inn bokmerke ved hjelp av tommeltastene Forrige og Neste.</w:t>
      </w:r>
    </w:p>
    <w:p w14:paraId="4695ECAD" w14:textId="49E7EF30" w:rsidR="00AA6418" w:rsidRPr="003C72FA" w:rsidRDefault="00AA6418" w:rsidP="00AA6418">
      <w:pPr>
        <w:pStyle w:val="Brdtekst"/>
        <w:numPr>
          <w:ilvl w:val="0"/>
          <w:numId w:val="51"/>
        </w:numPr>
      </w:pPr>
      <w:r w:rsidRPr="003C72FA">
        <w:t>Trykk Enter eller en markør</w:t>
      </w:r>
      <w:r w:rsidR="007340BA" w:rsidRPr="003C72FA">
        <w:t>henter</w:t>
      </w:r>
      <w:r w:rsidRPr="003C72FA">
        <w:t xml:space="preserve">. </w:t>
      </w:r>
    </w:p>
    <w:p w14:paraId="00A575A8" w14:textId="77777777" w:rsidR="00AA6418" w:rsidRPr="003C72FA" w:rsidRDefault="00AA6418" w:rsidP="00AA6418">
      <w:pPr>
        <w:pStyle w:val="Brdtekst"/>
        <w:numPr>
          <w:ilvl w:val="0"/>
          <w:numId w:val="51"/>
        </w:numPr>
      </w:pPr>
      <w:r w:rsidRPr="003C72FA">
        <w:t xml:space="preserve">Skriv inn et bestemt ubrukt bokmerkenummer. </w:t>
      </w:r>
    </w:p>
    <w:p w14:paraId="669F591D" w14:textId="77777777" w:rsidR="00AA6418" w:rsidRPr="003C72FA" w:rsidRDefault="00AA6418" w:rsidP="00AA6418">
      <w:pPr>
        <w:pStyle w:val="Brdtekst"/>
        <w:ind w:left="720"/>
      </w:pPr>
      <w:r w:rsidRPr="003C72FA">
        <w:rPr>
          <w:rStyle w:val="Sterk"/>
        </w:rPr>
        <w:t>Merk</w:t>
      </w:r>
      <w:r w:rsidRPr="003C72FA">
        <w:t>: Hvis du ikke skriver inn et tall, velger Brailliant det første tilgjengelige nummeret og tilordner det til bokmerket.</w:t>
      </w:r>
    </w:p>
    <w:p w14:paraId="0A2A9863" w14:textId="77777777" w:rsidR="00AA6418" w:rsidRPr="003C72FA" w:rsidRDefault="00AA6418" w:rsidP="00AA6418">
      <w:pPr>
        <w:pStyle w:val="Brdtekst"/>
        <w:numPr>
          <w:ilvl w:val="0"/>
          <w:numId w:val="51"/>
        </w:numPr>
      </w:pPr>
      <w:r w:rsidRPr="003C72FA">
        <w:t xml:space="preserve">Trykk ENTER. </w:t>
      </w:r>
    </w:p>
    <w:p w14:paraId="1F24CDA8" w14:textId="393BBB7F" w:rsidR="00AA6418" w:rsidRPr="003C72FA" w:rsidRDefault="00AA6418" w:rsidP="00AA6418">
      <w:pPr>
        <w:pStyle w:val="Brdtekst"/>
      </w:pPr>
      <w:r w:rsidRPr="003C72FA">
        <w:t>Du kan også sette inn et bokmerke ved å trykke Enter + B. Legg merke til at maksimalt 9</w:t>
      </w:r>
      <w:r w:rsidR="007340BA" w:rsidRPr="003C72FA">
        <w:t>9</w:t>
      </w:r>
      <w:r w:rsidR="002F195C" w:rsidRPr="003C72FA">
        <w:t xml:space="preserve"> bokmerker kan settes inn i et</w:t>
      </w:r>
      <w:r w:rsidR="0096377C" w:rsidRPr="003C72FA">
        <w:t xml:space="preserve"> </w:t>
      </w:r>
      <w:r w:rsidR="007340BA" w:rsidRPr="003C72FA">
        <w:t xml:space="preserve">Editor </w:t>
      </w:r>
      <w:r w:rsidR="00E752FC" w:rsidRPr="003C72FA">
        <w:t>dokument</w:t>
      </w:r>
      <w:r w:rsidR="00347FE6" w:rsidRPr="003C72FA">
        <w:t xml:space="preserve"> .</w:t>
      </w:r>
    </w:p>
    <w:p w14:paraId="61F268A4" w14:textId="77777777" w:rsidR="00AA6418" w:rsidRPr="003C72FA" w:rsidRDefault="00AA6418" w:rsidP="00EB62DE">
      <w:pPr>
        <w:pStyle w:val="Overskrift3"/>
        <w:numPr>
          <w:ilvl w:val="2"/>
          <w:numId w:val="46"/>
        </w:numPr>
        <w:tabs>
          <w:tab w:val="left" w:pos="1843"/>
        </w:tabs>
        <w:ind w:left="1077" w:hanging="1077"/>
      </w:pPr>
      <w:bookmarkStart w:id="94" w:name="_Toc161236039"/>
      <w:r w:rsidRPr="003C72FA">
        <w:t>Navigere til bokmerker</w:t>
      </w:r>
      <w:bookmarkEnd w:id="94"/>
    </w:p>
    <w:p w14:paraId="2BA547C7" w14:textId="77777777" w:rsidR="00AA6418" w:rsidRPr="003C72FA" w:rsidRDefault="00AA6418" w:rsidP="00AA6418">
      <w:pPr>
        <w:pStyle w:val="Brdtekst"/>
      </w:pPr>
      <w:r w:rsidRPr="003C72FA">
        <w:t>Hvis du vil hoppe til et bokmerke, trykker du ENTER + J. Du blir bedt om å angi bokmerkenummeret. Skriv inn bokmerkenummeret du vil navigere til, og trykk deretter ENTER.</w:t>
      </w:r>
    </w:p>
    <w:p w14:paraId="4D1B3BFF" w14:textId="3D6FA76A" w:rsidR="00500BF0" w:rsidRPr="003C72FA" w:rsidRDefault="00491D87" w:rsidP="007A56AA">
      <w:pPr>
        <w:pStyle w:val="Style1"/>
        <w:tabs>
          <w:tab w:val="left" w:pos="851"/>
          <w:tab w:val="left" w:pos="2127"/>
        </w:tabs>
        <w:ind w:left="720"/>
        <w:rPr>
          <w:lang w:val="nb-NO"/>
        </w:rPr>
      </w:pPr>
      <w:bookmarkStart w:id="95" w:name="_Refd18e1625"/>
      <w:bookmarkStart w:id="96" w:name="_Tocd18e1625"/>
      <w:bookmarkStart w:id="97" w:name="_Toc161236040"/>
      <w:r w:rsidRPr="003C72FA">
        <w:rPr>
          <w:lang w:val="nb-NO"/>
        </w:rPr>
        <w:t>Aktivere/deaktivere tekstindikatorer</w:t>
      </w:r>
      <w:bookmarkEnd w:id="97"/>
    </w:p>
    <w:p w14:paraId="5DF58999" w14:textId="77777777" w:rsidR="008720C5" w:rsidRPr="003C72FA" w:rsidRDefault="008720C5" w:rsidP="008720C5">
      <w:pPr>
        <w:pStyle w:val="Brdtekst"/>
      </w:pPr>
      <w:r w:rsidRPr="003C72FA">
        <w:t>Tekstindikatorer er et nyttig verktøy som hjelper deg med å finne posisjonen din når du arbeider i dokumentet til redigeringsprogrammet. Når du aktiverer tekstindikatorene, vises hakeparenteser på leselisten for å angi begynnelsen og slutten på teksten.</w:t>
      </w:r>
    </w:p>
    <w:p w14:paraId="2FACA2D3" w14:textId="77777777" w:rsidR="008720C5" w:rsidRPr="003C72FA" w:rsidRDefault="008720C5" w:rsidP="008720C5">
      <w:pPr>
        <w:pStyle w:val="Brdtekst"/>
      </w:pPr>
      <w:r w:rsidRPr="003C72FA">
        <w:t>Slik aktiverer du veksle mellom tekstindikatorer:</w:t>
      </w:r>
    </w:p>
    <w:p w14:paraId="0CEF563E" w14:textId="77777777" w:rsidR="008720C5" w:rsidRPr="003C72FA" w:rsidRDefault="008720C5">
      <w:pPr>
        <w:pStyle w:val="Brdtekst"/>
        <w:numPr>
          <w:ilvl w:val="0"/>
          <w:numId w:val="55"/>
        </w:numPr>
      </w:pPr>
      <w:r w:rsidRPr="003C72FA">
        <w:t>Trykk MELLOMROM + M for å aktivere hurtigmenyen.</w:t>
      </w:r>
    </w:p>
    <w:p w14:paraId="54CC36FA" w14:textId="77777777" w:rsidR="008720C5" w:rsidRPr="003C72FA" w:rsidRDefault="008720C5">
      <w:pPr>
        <w:pStyle w:val="Listeavsnitt"/>
        <w:numPr>
          <w:ilvl w:val="0"/>
          <w:numId w:val="55"/>
        </w:numPr>
        <w:contextualSpacing w:val="0"/>
        <w:rPr>
          <w:iCs/>
        </w:rPr>
      </w:pPr>
      <w:r w:rsidRPr="003C72FA">
        <w:rPr>
          <w:iCs/>
        </w:rPr>
        <w:t>Bruk tommeltastene Forrige eller Neste til du kommer til Fil-menyen og trykker ENTER.</w:t>
      </w:r>
    </w:p>
    <w:p w14:paraId="39660656" w14:textId="77777777" w:rsidR="008720C5" w:rsidRPr="003C72FA" w:rsidRDefault="008720C5">
      <w:pPr>
        <w:pStyle w:val="Listeavsnitt"/>
        <w:numPr>
          <w:ilvl w:val="0"/>
          <w:numId w:val="55"/>
        </w:numPr>
        <w:contextualSpacing w:val="0"/>
        <w:rPr>
          <w:iCs/>
        </w:rPr>
      </w:pPr>
      <w:r w:rsidRPr="003C72FA">
        <w:rPr>
          <w:iCs/>
        </w:rPr>
        <w:t>Bruk tommeltastene Forrige eller Neste til du leser redigeringsinnstillingene og trykker ENTER.</w:t>
      </w:r>
    </w:p>
    <w:p w14:paraId="1A0DF234" w14:textId="77777777" w:rsidR="008720C5" w:rsidRPr="003C72FA" w:rsidRDefault="008720C5">
      <w:pPr>
        <w:pStyle w:val="Listeavsnitt"/>
        <w:numPr>
          <w:ilvl w:val="0"/>
          <w:numId w:val="55"/>
        </w:numPr>
        <w:contextualSpacing w:val="0"/>
        <w:rPr>
          <w:iCs/>
        </w:rPr>
      </w:pPr>
      <w:r w:rsidRPr="003C72FA">
        <w:rPr>
          <w:iCs/>
        </w:rPr>
        <w:t>Bruk tommeltastene Forrige eller Neste til du kommer til vis indikatorer for tekstredigering.</w:t>
      </w:r>
    </w:p>
    <w:p w14:paraId="24116A04" w14:textId="77777777" w:rsidR="008720C5" w:rsidRPr="003C72FA" w:rsidRDefault="008720C5">
      <w:pPr>
        <w:pStyle w:val="Listeavsnitt"/>
        <w:numPr>
          <w:ilvl w:val="0"/>
          <w:numId w:val="55"/>
        </w:numPr>
        <w:contextualSpacing w:val="0"/>
      </w:pPr>
      <w:r w:rsidRPr="003C72FA">
        <w:t>Trykk ENTER for å deaktivere tekstindikatorene. Trykk ENTER på nytt for å aktivere dem.</w:t>
      </w:r>
    </w:p>
    <w:p w14:paraId="2B0168B5" w14:textId="3196C8B6" w:rsidR="008720C5" w:rsidRPr="003C72FA" w:rsidRDefault="008720C5" w:rsidP="00C74F4D">
      <w:pPr>
        <w:ind w:left="360"/>
      </w:pPr>
      <w:r w:rsidRPr="003C72FA">
        <w:t xml:space="preserve">Vær oppmerksom på at veksling av tekstindikatorer bare gjelder for </w:t>
      </w:r>
      <w:r w:rsidR="007340BA" w:rsidRPr="003C72FA">
        <w:t xml:space="preserve">Editor </w:t>
      </w:r>
      <w:r w:rsidRPr="003C72FA">
        <w:t>programmet. Alle andre redigeringsfelt vil fortsatt inneholde tekstindikatorer.</w:t>
      </w:r>
    </w:p>
    <w:p w14:paraId="50A2A46A" w14:textId="77777777" w:rsidR="007C4E6F" w:rsidRPr="003C72FA" w:rsidRDefault="007C4E6F" w:rsidP="007C4E6F">
      <w:pPr>
        <w:pStyle w:val="Overskrift3"/>
        <w:numPr>
          <w:ilvl w:val="2"/>
          <w:numId w:val="46"/>
        </w:numPr>
        <w:tabs>
          <w:tab w:val="left" w:pos="1843"/>
        </w:tabs>
        <w:ind w:left="1077" w:hanging="1077"/>
      </w:pPr>
      <w:bookmarkStart w:id="98" w:name="_Toc161236041"/>
      <w:r w:rsidRPr="003C72FA">
        <w:t>Fjerne bokmerker</w:t>
      </w:r>
      <w:bookmarkEnd w:id="98"/>
    </w:p>
    <w:p w14:paraId="0A8A566B" w14:textId="77777777" w:rsidR="007C4E6F" w:rsidRPr="003C72FA" w:rsidRDefault="007C4E6F" w:rsidP="007C4E6F">
      <w:pPr>
        <w:pStyle w:val="Brdtekst"/>
      </w:pPr>
      <w:r w:rsidRPr="003C72FA">
        <w:t>Slik fjerner du et lagret bokmerke:</w:t>
      </w:r>
    </w:p>
    <w:p w14:paraId="78220D86" w14:textId="77777777" w:rsidR="007C4E6F" w:rsidRPr="003C72FA" w:rsidRDefault="007C4E6F" w:rsidP="007C4E6F">
      <w:pPr>
        <w:pStyle w:val="Brdtekst"/>
        <w:numPr>
          <w:ilvl w:val="0"/>
          <w:numId w:val="52"/>
        </w:numPr>
      </w:pPr>
      <w:r w:rsidRPr="003C72FA">
        <w:t xml:space="preserve">Trykk ENTER + M for å åpne Bokmerke-menyen. </w:t>
      </w:r>
    </w:p>
    <w:p w14:paraId="4D6DD8E5" w14:textId="77777777" w:rsidR="007C4E6F" w:rsidRPr="003C72FA" w:rsidRDefault="007C4E6F" w:rsidP="007C4E6F">
      <w:pPr>
        <w:pStyle w:val="Brdtekst"/>
        <w:numPr>
          <w:ilvl w:val="0"/>
          <w:numId w:val="52"/>
        </w:numPr>
      </w:pPr>
      <w:r w:rsidRPr="003C72FA">
        <w:t>Bla for å fjerne bokmerke ved hjelp av tommeltastene Forrige og Neste.</w:t>
      </w:r>
    </w:p>
    <w:p w14:paraId="0A26B5EA" w14:textId="78A407D0" w:rsidR="007C4E6F" w:rsidRPr="003C72FA" w:rsidRDefault="007C4E6F" w:rsidP="007C4E6F">
      <w:pPr>
        <w:pStyle w:val="Brdtekst"/>
        <w:numPr>
          <w:ilvl w:val="0"/>
          <w:numId w:val="52"/>
        </w:numPr>
      </w:pPr>
      <w:r w:rsidRPr="003C72FA">
        <w:t>Trykk Enter eller en markør</w:t>
      </w:r>
      <w:r w:rsidR="007340BA" w:rsidRPr="003C72FA">
        <w:t>henter</w:t>
      </w:r>
      <w:r w:rsidRPr="003C72FA">
        <w:t xml:space="preserve">. </w:t>
      </w:r>
    </w:p>
    <w:p w14:paraId="0A1D9AFE" w14:textId="77777777" w:rsidR="007C4E6F" w:rsidRPr="003C72FA" w:rsidRDefault="007C4E6F" w:rsidP="007C4E6F">
      <w:pPr>
        <w:pStyle w:val="Brdtekst"/>
        <w:numPr>
          <w:ilvl w:val="0"/>
          <w:numId w:val="52"/>
        </w:numPr>
      </w:pPr>
      <w:r w:rsidRPr="003C72FA">
        <w:t>Skriv inn bokmerkenummeret du vil fjerne.</w:t>
      </w:r>
    </w:p>
    <w:p w14:paraId="2CCFB29B" w14:textId="77777777" w:rsidR="007C4E6F" w:rsidRPr="003C72FA" w:rsidRDefault="007C4E6F" w:rsidP="007C4E6F">
      <w:pPr>
        <w:pStyle w:val="Brdtekst"/>
        <w:numPr>
          <w:ilvl w:val="0"/>
          <w:numId w:val="52"/>
        </w:numPr>
      </w:pPr>
      <w:r w:rsidRPr="003C72FA">
        <w:lastRenderedPageBreak/>
        <w:t>Trykk ENTER.</w:t>
      </w:r>
    </w:p>
    <w:p w14:paraId="37039DDB" w14:textId="66E9B4FB" w:rsidR="007C4E6F" w:rsidRPr="003C72FA" w:rsidRDefault="007C4E6F" w:rsidP="007C4E6F">
      <w:pPr>
        <w:pStyle w:val="Brdtekst"/>
      </w:pPr>
      <w:r w:rsidRPr="003C72FA">
        <w:rPr>
          <w:rStyle w:val="Sterk"/>
        </w:rPr>
        <w:t>Merk</w:t>
      </w:r>
      <w:r w:rsidRPr="003C72FA">
        <w:t>: Hvis du vil fjerne alle bokmerkene i dokument</w:t>
      </w:r>
      <w:r w:rsidR="007340BA" w:rsidRPr="003C72FA">
        <w:t xml:space="preserve"> </w:t>
      </w:r>
      <w:r w:rsidR="00DB735E" w:rsidRPr="003C72FA">
        <w:t xml:space="preserve">skriv </w:t>
      </w:r>
      <w:r w:rsidRPr="003C72FA">
        <w:t xml:space="preserve"> 99 når du blir bedt om bokmerkenummer.</w:t>
      </w:r>
    </w:p>
    <w:p w14:paraId="77AC39EA" w14:textId="175EE990" w:rsidR="00646BBF" w:rsidRPr="003C72FA" w:rsidRDefault="00220069" w:rsidP="00C74F4D">
      <w:pPr>
        <w:pStyle w:val="Overskrift2"/>
        <w:numPr>
          <w:ilvl w:val="1"/>
          <w:numId w:val="46"/>
        </w:numPr>
        <w:tabs>
          <w:tab w:val="left" w:pos="1560"/>
          <w:tab w:val="left" w:pos="2127"/>
        </w:tabs>
        <w:ind w:left="720"/>
      </w:pPr>
      <w:bookmarkStart w:id="99" w:name="_Toc161236042"/>
      <w:r w:rsidRPr="003C72FA">
        <w:t xml:space="preserve">Tabell over </w:t>
      </w:r>
      <w:r w:rsidR="00AA10B2" w:rsidRPr="003C72FA">
        <w:t xml:space="preserve">Editor </w:t>
      </w:r>
      <w:r w:rsidRPr="003C72FA">
        <w:t>ko</w:t>
      </w:r>
      <w:r w:rsidR="00AA10B2" w:rsidRPr="003C72FA">
        <w:t>m</w:t>
      </w:r>
      <w:r w:rsidRPr="003C72FA">
        <w:t>mandoer</w:t>
      </w:r>
      <w:bookmarkEnd w:id="95"/>
      <w:bookmarkEnd w:id="96"/>
      <w:bookmarkEnd w:id="99"/>
    </w:p>
    <w:p w14:paraId="2536AD7C" w14:textId="0784B5B3" w:rsidR="00646BBF" w:rsidRPr="003C72FA" w:rsidRDefault="00646BBF" w:rsidP="00646BBF">
      <w:pPr>
        <w:pStyle w:val="Brdtekst"/>
      </w:pPr>
      <w:r w:rsidRPr="003C72FA">
        <w:t xml:space="preserve">Kommandoene </w:t>
      </w:r>
      <w:r w:rsidR="00AA10B2" w:rsidRPr="003C72FA">
        <w:t>i Editor</w:t>
      </w:r>
      <w:r w:rsidRPr="003C72FA">
        <w:t xml:space="preserve"> er oppført i tabell 2.</w:t>
      </w:r>
    </w:p>
    <w:p w14:paraId="3DAA420B" w14:textId="463BA637" w:rsidR="00646BBF" w:rsidRPr="003C72FA" w:rsidRDefault="00646BBF" w:rsidP="00646BBF">
      <w:pPr>
        <w:pStyle w:val="Bildetekst"/>
        <w:keepNext/>
        <w:rPr>
          <w:rStyle w:val="Sterk"/>
          <w:sz w:val="24"/>
          <w:szCs w:val="24"/>
        </w:rPr>
      </w:pPr>
      <w:r w:rsidRPr="003C72FA">
        <w:rPr>
          <w:rStyle w:val="Sterk"/>
          <w:sz w:val="24"/>
          <w:szCs w:val="24"/>
        </w:rPr>
        <w:t xml:space="preserve">Tabell 2: Kommandoer </w:t>
      </w:r>
      <w:r w:rsidR="00CF6570" w:rsidRPr="003C72FA">
        <w:rPr>
          <w:rStyle w:val="Sterk"/>
          <w:sz w:val="24"/>
          <w:szCs w:val="24"/>
        </w:rPr>
        <w:t>t</w:t>
      </w:r>
      <w:r w:rsidR="00AA10B2" w:rsidRPr="003C72FA">
        <w:rPr>
          <w:rStyle w:val="Sterk"/>
          <w:sz w:val="24"/>
          <w:szCs w:val="24"/>
        </w:rPr>
        <w:t>i Editor</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287"/>
        <w:gridCol w:w="4343"/>
      </w:tblGrid>
      <w:tr w:rsidR="00646BBF" w:rsidRPr="003C72FA" w14:paraId="75828B37" w14:textId="77777777" w:rsidTr="006F7D8B">
        <w:trPr>
          <w:trHeight w:val="432"/>
          <w:tblHeader/>
        </w:trPr>
        <w:tc>
          <w:tcPr>
            <w:tcW w:w="4287" w:type="dxa"/>
            <w:vAlign w:val="center"/>
          </w:tcPr>
          <w:p w14:paraId="47B46B39" w14:textId="7F8726FF" w:rsidR="00646BBF" w:rsidRPr="003C72FA" w:rsidRDefault="00646BBF" w:rsidP="006F7D8B">
            <w:pPr>
              <w:pStyle w:val="Brdtekst"/>
              <w:spacing w:after="0"/>
              <w:jc w:val="center"/>
              <w:rPr>
                <w:rStyle w:val="Sterk"/>
                <w:sz w:val="26"/>
                <w:szCs w:val="26"/>
              </w:rPr>
            </w:pPr>
            <w:r w:rsidRPr="003C72FA">
              <w:rPr>
                <w:rStyle w:val="Sterk"/>
                <w:sz w:val="26"/>
                <w:szCs w:val="26"/>
              </w:rPr>
              <w:t>Handling</w:t>
            </w:r>
          </w:p>
        </w:tc>
        <w:tc>
          <w:tcPr>
            <w:tcW w:w="4343" w:type="dxa"/>
            <w:vAlign w:val="center"/>
          </w:tcPr>
          <w:p w14:paraId="6F8251A1" w14:textId="77777777" w:rsidR="00646BBF" w:rsidRPr="003C72FA" w:rsidRDefault="00646BBF" w:rsidP="006F7D8B">
            <w:pPr>
              <w:pStyle w:val="Brdtekst"/>
              <w:spacing w:after="0"/>
              <w:jc w:val="center"/>
              <w:rPr>
                <w:rStyle w:val="Sterk"/>
                <w:sz w:val="26"/>
                <w:szCs w:val="26"/>
              </w:rPr>
            </w:pPr>
            <w:r w:rsidRPr="003C72FA">
              <w:rPr>
                <w:rStyle w:val="Sterk"/>
                <w:sz w:val="26"/>
                <w:szCs w:val="26"/>
              </w:rPr>
              <w:t>Snarvei eller tastekombinasjon</w:t>
            </w:r>
          </w:p>
        </w:tc>
      </w:tr>
      <w:tr w:rsidR="00646BBF" w:rsidRPr="003C72FA" w14:paraId="2508A505" w14:textId="77777777" w:rsidTr="006F7D8B">
        <w:trPr>
          <w:trHeight w:val="360"/>
        </w:trPr>
        <w:tc>
          <w:tcPr>
            <w:tcW w:w="4287" w:type="dxa"/>
            <w:vAlign w:val="center"/>
          </w:tcPr>
          <w:p w14:paraId="2C23B564" w14:textId="77777777" w:rsidR="00646BBF" w:rsidRPr="003C72FA" w:rsidRDefault="00646BBF" w:rsidP="006F7D8B">
            <w:pPr>
              <w:pStyle w:val="Brdtekst"/>
              <w:spacing w:after="0"/>
            </w:pPr>
            <w:r w:rsidRPr="003C72FA">
              <w:t>Aktivere redigeringsmodus</w:t>
            </w:r>
          </w:p>
        </w:tc>
        <w:tc>
          <w:tcPr>
            <w:tcW w:w="4343" w:type="dxa"/>
            <w:vAlign w:val="center"/>
          </w:tcPr>
          <w:p w14:paraId="70F29345" w14:textId="604409F0" w:rsidR="00646BBF" w:rsidRPr="003C72FA" w:rsidRDefault="00AA10B2" w:rsidP="006F7D8B">
            <w:pPr>
              <w:pStyle w:val="Brdtekst"/>
              <w:spacing w:after="0"/>
            </w:pPr>
            <w:r w:rsidRPr="003C72FA">
              <w:t>Enter</w:t>
            </w:r>
            <w:r w:rsidR="00646BBF" w:rsidRPr="003C72FA">
              <w:t xml:space="preserve"> eller en markør</w:t>
            </w:r>
            <w:r w:rsidRPr="003C72FA">
              <w:t>henter</w:t>
            </w:r>
          </w:p>
        </w:tc>
      </w:tr>
      <w:tr w:rsidR="00646BBF" w:rsidRPr="003C72FA" w14:paraId="77F51A65" w14:textId="77777777" w:rsidTr="006F7D8B">
        <w:trPr>
          <w:trHeight w:val="360"/>
        </w:trPr>
        <w:tc>
          <w:tcPr>
            <w:tcW w:w="4287" w:type="dxa"/>
            <w:vAlign w:val="center"/>
          </w:tcPr>
          <w:p w14:paraId="57AF7A78" w14:textId="77777777" w:rsidR="00646BBF" w:rsidRPr="003C72FA" w:rsidRDefault="00646BBF" w:rsidP="006F7D8B">
            <w:pPr>
              <w:pStyle w:val="Brdtekst"/>
              <w:spacing w:after="0"/>
            </w:pPr>
            <w:r w:rsidRPr="003C72FA">
              <w:t>Gå ut av redigeringsmodus</w:t>
            </w:r>
          </w:p>
        </w:tc>
        <w:tc>
          <w:tcPr>
            <w:tcW w:w="4343" w:type="dxa"/>
            <w:vAlign w:val="center"/>
          </w:tcPr>
          <w:p w14:paraId="01FA3CA4" w14:textId="0A043655" w:rsidR="00646BBF" w:rsidRPr="003C72FA" w:rsidRDefault="00D863E3" w:rsidP="006F7D8B">
            <w:pPr>
              <w:pStyle w:val="Brdtekst"/>
              <w:spacing w:after="0"/>
            </w:pPr>
            <w:r w:rsidRPr="003C72FA">
              <w:t>Mellomrom + E</w:t>
            </w:r>
          </w:p>
        </w:tc>
      </w:tr>
      <w:tr w:rsidR="00646BBF" w:rsidRPr="003C72FA" w14:paraId="480F96EA" w14:textId="77777777" w:rsidTr="006F7D8B">
        <w:trPr>
          <w:trHeight w:val="360"/>
        </w:trPr>
        <w:tc>
          <w:tcPr>
            <w:tcW w:w="4287" w:type="dxa"/>
            <w:vAlign w:val="center"/>
          </w:tcPr>
          <w:p w14:paraId="11028517" w14:textId="77777777" w:rsidR="00646BBF" w:rsidRPr="003C72FA" w:rsidRDefault="00646BBF" w:rsidP="006F7D8B">
            <w:pPr>
              <w:pStyle w:val="Brdtekst"/>
              <w:spacing w:after="0"/>
            </w:pPr>
            <w:r w:rsidRPr="003C72FA">
              <w:t>Opprett fil</w:t>
            </w:r>
          </w:p>
        </w:tc>
        <w:tc>
          <w:tcPr>
            <w:tcW w:w="4343" w:type="dxa"/>
            <w:vAlign w:val="center"/>
          </w:tcPr>
          <w:p w14:paraId="28B8793B" w14:textId="4A0E9FF9" w:rsidR="00646BBF" w:rsidRPr="003C72FA" w:rsidRDefault="00CF6570" w:rsidP="006F7D8B">
            <w:pPr>
              <w:pStyle w:val="Brdtekst"/>
              <w:spacing w:after="0"/>
            </w:pPr>
            <w:r w:rsidRPr="003C72FA">
              <w:t>Slett bakover</w:t>
            </w:r>
            <w:r w:rsidR="00D863E3" w:rsidRPr="003C72FA">
              <w:t xml:space="preserve"> + N</w:t>
            </w:r>
          </w:p>
        </w:tc>
      </w:tr>
      <w:tr w:rsidR="00646BBF" w:rsidRPr="003C72FA" w14:paraId="27F7F167" w14:textId="77777777" w:rsidTr="006F7D8B">
        <w:trPr>
          <w:trHeight w:val="360"/>
        </w:trPr>
        <w:tc>
          <w:tcPr>
            <w:tcW w:w="4287" w:type="dxa"/>
            <w:vAlign w:val="center"/>
          </w:tcPr>
          <w:p w14:paraId="191D579E" w14:textId="77777777" w:rsidR="00646BBF" w:rsidRPr="003C72FA" w:rsidRDefault="00646BBF" w:rsidP="006F7D8B">
            <w:pPr>
              <w:pStyle w:val="Brdtekst"/>
              <w:spacing w:after="0"/>
            </w:pPr>
            <w:r w:rsidRPr="003C72FA">
              <w:t>Åpne fil</w:t>
            </w:r>
          </w:p>
        </w:tc>
        <w:tc>
          <w:tcPr>
            <w:tcW w:w="4343" w:type="dxa"/>
            <w:vAlign w:val="center"/>
          </w:tcPr>
          <w:p w14:paraId="15B6FC40" w14:textId="296C755C" w:rsidR="00646BBF" w:rsidRPr="003C72FA" w:rsidRDefault="00CF6570" w:rsidP="006F7D8B">
            <w:pPr>
              <w:pStyle w:val="Brdtekst"/>
              <w:spacing w:after="0"/>
            </w:pPr>
            <w:r w:rsidRPr="003C72FA">
              <w:t>Slett bakover</w:t>
            </w:r>
            <w:r w:rsidR="00D863E3" w:rsidRPr="003C72FA">
              <w:t xml:space="preserve"> + O</w:t>
            </w:r>
          </w:p>
        </w:tc>
      </w:tr>
      <w:tr w:rsidR="000B4D63" w:rsidRPr="003C72FA" w14:paraId="0733457F" w14:textId="77777777" w:rsidTr="006F7D8B">
        <w:trPr>
          <w:trHeight w:val="360"/>
        </w:trPr>
        <w:tc>
          <w:tcPr>
            <w:tcW w:w="4287" w:type="dxa"/>
            <w:vAlign w:val="center"/>
          </w:tcPr>
          <w:p w14:paraId="6DF4C133" w14:textId="77777777" w:rsidR="000B4D63" w:rsidRPr="003C72FA" w:rsidRDefault="000B4D63" w:rsidP="000B4D63">
            <w:pPr>
              <w:pStyle w:val="Brdtekst"/>
              <w:spacing w:after="0"/>
            </w:pPr>
            <w:r w:rsidRPr="003C72FA">
              <w:t>Lagre</w:t>
            </w:r>
          </w:p>
        </w:tc>
        <w:tc>
          <w:tcPr>
            <w:tcW w:w="4343" w:type="dxa"/>
            <w:vAlign w:val="center"/>
          </w:tcPr>
          <w:p w14:paraId="61A4B7FD" w14:textId="324A45B3" w:rsidR="000B4D63" w:rsidRPr="003C72FA" w:rsidRDefault="000B4D63" w:rsidP="000B4D63">
            <w:pPr>
              <w:pStyle w:val="Brdtekst"/>
              <w:spacing w:after="0"/>
            </w:pPr>
            <w:r w:rsidRPr="003C72FA">
              <w:t>Mellomrom + S</w:t>
            </w:r>
          </w:p>
        </w:tc>
      </w:tr>
      <w:tr w:rsidR="000B4D63" w:rsidRPr="003C72FA" w14:paraId="6447A799" w14:textId="77777777" w:rsidTr="006F7D8B">
        <w:trPr>
          <w:trHeight w:val="360"/>
        </w:trPr>
        <w:tc>
          <w:tcPr>
            <w:tcW w:w="4287" w:type="dxa"/>
            <w:vAlign w:val="center"/>
          </w:tcPr>
          <w:p w14:paraId="54FDD1C8" w14:textId="77777777" w:rsidR="000B4D63" w:rsidRPr="003C72FA" w:rsidRDefault="000B4D63" w:rsidP="000B4D63">
            <w:pPr>
              <w:pStyle w:val="Brdtekst"/>
              <w:spacing w:after="0"/>
            </w:pPr>
            <w:r w:rsidRPr="003C72FA">
              <w:t>Lagre som</w:t>
            </w:r>
          </w:p>
        </w:tc>
        <w:tc>
          <w:tcPr>
            <w:tcW w:w="4343" w:type="dxa"/>
            <w:vAlign w:val="center"/>
          </w:tcPr>
          <w:p w14:paraId="2865CBC9" w14:textId="45C342C6" w:rsidR="000B4D63" w:rsidRPr="003C72FA" w:rsidRDefault="00CF6570" w:rsidP="000B4D63">
            <w:pPr>
              <w:pStyle w:val="Brdtekst"/>
              <w:spacing w:after="0"/>
            </w:pPr>
            <w:r w:rsidRPr="003C72FA">
              <w:t>Slett bakover</w:t>
            </w:r>
            <w:r w:rsidR="000B4D63" w:rsidRPr="003C72FA">
              <w:t xml:space="preserve"> + S</w:t>
            </w:r>
          </w:p>
        </w:tc>
      </w:tr>
      <w:tr w:rsidR="000B4D63" w:rsidRPr="003C72FA" w14:paraId="61DBB6E5" w14:textId="77777777" w:rsidTr="006F7D8B">
        <w:trPr>
          <w:trHeight w:val="360"/>
        </w:trPr>
        <w:tc>
          <w:tcPr>
            <w:tcW w:w="4287" w:type="dxa"/>
            <w:vAlign w:val="center"/>
          </w:tcPr>
          <w:p w14:paraId="2BF580A9" w14:textId="1381263F" w:rsidR="000B4D63" w:rsidRPr="003C72FA" w:rsidRDefault="00AA10B2" w:rsidP="000B4D63">
            <w:pPr>
              <w:pStyle w:val="Brdtekst"/>
              <w:spacing w:after="0"/>
            </w:pPr>
            <w:r w:rsidRPr="003C72FA">
              <w:t>Søk</w:t>
            </w:r>
            <w:r w:rsidR="000B4D63" w:rsidRPr="003C72FA">
              <w:t xml:space="preserve"> </w:t>
            </w:r>
          </w:p>
        </w:tc>
        <w:tc>
          <w:tcPr>
            <w:tcW w:w="4343" w:type="dxa"/>
            <w:vAlign w:val="center"/>
          </w:tcPr>
          <w:p w14:paraId="04559257" w14:textId="51019305" w:rsidR="000B4D63" w:rsidRPr="003C72FA" w:rsidRDefault="000B4D63" w:rsidP="000B4D63">
            <w:pPr>
              <w:pStyle w:val="Brdtekst"/>
              <w:spacing w:after="0"/>
            </w:pPr>
            <w:r w:rsidRPr="003C72FA">
              <w:t>Mellomrom + F</w:t>
            </w:r>
          </w:p>
        </w:tc>
      </w:tr>
      <w:tr w:rsidR="000B4D63" w:rsidRPr="003C72FA" w14:paraId="3CEBDB37" w14:textId="77777777" w:rsidTr="006F7D8B">
        <w:trPr>
          <w:trHeight w:val="360"/>
        </w:trPr>
        <w:tc>
          <w:tcPr>
            <w:tcW w:w="4287" w:type="dxa"/>
            <w:vAlign w:val="center"/>
          </w:tcPr>
          <w:p w14:paraId="45045E3C" w14:textId="77777777" w:rsidR="000B4D63" w:rsidRPr="003C72FA" w:rsidRDefault="000B4D63" w:rsidP="000B4D63">
            <w:pPr>
              <w:pStyle w:val="Brdtekst"/>
              <w:spacing w:after="0"/>
            </w:pPr>
            <w:r w:rsidRPr="003C72FA">
              <w:t>Søk etter neste</w:t>
            </w:r>
          </w:p>
        </w:tc>
        <w:tc>
          <w:tcPr>
            <w:tcW w:w="4343" w:type="dxa"/>
            <w:vAlign w:val="center"/>
          </w:tcPr>
          <w:p w14:paraId="53A004FA" w14:textId="1CADE6E4" w:rsidR="000B4D63" w:rsidRPr="003C72FA" w:rsidRDefault="000B4D63" w:rsidP="000B4D63">
            <w:pPr>
              <w:pStyle w:val="Brdtekst"/>
              <w:spacing w:after="0"/>
            </w:pPr>
            <w:r w:rsidRPr="003C72FA">
              <w:t>Mellomrom + N</w:t>
            </w:r>
          </w:p>
        </w:tc>
      </w:tr>
      <w:tr w:rsidR="000B4D63" w:rsidRPr="003C72FA" w14:paraId="1C7167F0" w14:textId="77777777" w:rsidTr="006F7D8B">
        <w:trPr>
          <w:trHeight w:val="360"/>
        </w:trPr>
        <w:tc>
          <w:tcPr>
            <w:tcW w:w="4287" w:type="dxa"/>
            <w:vAlign w:val="center"/>
          </w:tcPr>
          <w:p w14:paraId="3F459224" w14:textId="77777777" w:rsidR="000B4D63" w:rsidRPr="003C72FA" w:rsidRDefault="000B4D63" w:rsidP="000B4D63">
            <w:pPr>
              <w:pStyle w:val="Brdtekst"/>
              <w:spacing w:after="0"/>
            </w:pPr>
            <w:r w:rsidRPr="003C72FA">
              <w:t>Søk etter forrige</w:t>
            </w:r>
          </w:p>
        </w:tc>
        <w:tc>
          <w:tcPr>
            <w:tcW w:w="4343" w:type="dxa"/>
            <w:vAlign w:val="center"/>
          </w:tcPr>
          <w:p w14:paraId="6B043BA7" w14:textId="214DC09F" w:rsidR="000B4D63" w:rsidRPr="003C72FA" w:rsidRDefault="000B4D63" w:rsidP="000B4D63">
            <w:pPr>
              <w:pStyle w:val="Brdtekst"/>
              <w:spacing w:after="0"/>
            </w:pPr>
            <w:r w:rsidRPr="003C72FA">
              <w:t>Mellomrom + P</w:t>
            </w:r>
          </w:p>
        </w:tc>
      </w:tr>
      <w:tr w:rsidR="000B4D63" w:rsidRPr="003C72FA" w14:paraId="2C1BE522" w14:textId="77777777" w:rsidTr="006F7D8B">
        <w:trPr>
          <w:trHeight w:val="360"/>
        </w:trPr>
        <w:tc>
          <w:tcPr>
            <w:tcW w:w="4287" w:type="dxa"/>
            <w:vAlign w:val="center"/>
          </w:tcPr>
          <w:p w14:paraId="45AD15D0" w14:textId="77777777" w:rsidR="000B4D63" w:rsidRPr="003C72FA" w:rsidRDefault="000B4D63" w:rsidP="000B4D63">
            <w:pPr>
              <w:pStyle w:val="Brdtekst"/>
              <w:spacing w:after="0"/>
            </w:pPr>
            <w:r w:rsidRPr="003C72FA">
              <w:t>Erstatte</w:t>
            </w:r>
          </w:p>
        </w:tc>
        <w:tc>
          <w:tcPr>
            <w:tcW w:w="4343" w:type="dxa"/>
            <w:vAlign w:val="center"/>
          </w:tcPr>
          <w:p w14:paraId="1C2AAC2C" w14:textId="5DE2FF48" w:rsidR="000B4D63" w:rsidRPr="003C72FA" w:rsidRDefault="00CF6570" w:rsidP="000B4D63">
            <w:pPr>
              <w:pStyle w:val="Brdtekst"/>
              <w:spacing w:after="0"/>
            </w:pPr>
            <w:r w:rsidRPr="003C72FA">
              <w:t>Slett bakover</w:t>
            </w:r>
            <w:r w:rsidR="000B4D63" w:rsidRPr="003C72FA">
              <w:t xml:space="preserve"> + F</w:t>
            </w:r>
          </w:p>
        </w:tc>
      </w:tr>
      <w:tr w:rsidR="000B4D63" w:rsidRPr="003C72FA" w14:paraId="6EDA6133" w14:textId="77777777" w:rsidTr="006F7D8B">
        <w:trPr>
          <w:trHeight w:val="360"/>
        </w:trPr>
        <w:tc>
          <w:tcPr>
            <w:tcW w:w="4287" w:type="dxa"/>
            <w:vAlign w:val="center"/>
          </w:tcPr>
          <w:p w14:paraId="45321853" w14:textId="77777777" w:rsidR="000B4D63" w:rsidRPr="003C72FA" w:rsidRDefault="000B4D63" w:rsidP="000B4D63">
            <w:pPr>
              <w:pStyle w:val="Brdtekst"/>
              <w:spacing w:after="0"/>
            </w:pPr>
            <w:r w:rsidRPr="003C72FA">
              <w:t>Start/stopp-merking</w:t>
            </w:r>
          </w:p>
        </w:tc>
        <w:tc>
          <w:tcPr>
            <w:tcW w:w="4343" w:type="dxa"/>
            <w:vAlign w:val="center"/>
          </w:tcPr>
          <w:p w14:paraId="2DDC133A" w14:textId="4ADC9CDE" w:rsidR="000B4D63" w:rsidRPr="003C72FA" w:rsidRDefault="00AA10B2" w:rsidP="000B4D63">
            <w:pPr>
              <w:pStyle w:val="Brdtekst"/>
              <w:spacing w:after="0"/>
            </w:pPr>
            <w:r w:rsidRPr="003C72FA">
              <w:t>Enter</w:t>
            </w:r>
            <w:r w:rsidR="000B4D63" w:rsidRPr="003C72FA">
              <w:t xml:space="preserve"> + S</w:t>
            </w:r>
          </w:p>
        </w:tc>
      </w:tr>
      <w:tr w:rsidR="000B4D63" w:rsidRPr="003C72FA" w14:paraId="19037FCF" w14:textId="77777777" w:rsidTr="006F7D8B">
        <w:trPr>
          <w:trHeight w:val="360"/>
        </w:trPr>
        <w:tc>
          <w:tcPr>
            <w:tcW w:w="4287" w:type="dxa"/>
            <w:vAlign w:val="center"/>
          </w:tcPr>
          <w:p w14:paraId="4ACFC628" w14:textId="77777777" w:rsidR="000B4D63" w:rsidRPr="003C72FA" w:rsidRDefault="000B4D63" w:rsidP="000B4D63">
            <w:pPr>
              <w:pStyle w:val="Brdtekst"/>
              <w:spacing w:after="0"/>
            </w:pPr>
            <w:r w:rsidRPr="003C72FA">
              <w:t xml:space="preserve">Merk alle </w:t>
            </w:r>
          </w:p>
        </w:tc>
        <w:tc>
          <w:tcPr>
            <w:tcW w:w="4343" w:type="dxa"/>
            <w:vAlign w:val="center"/>
          </w:tcPr>
          <w:p w14:paraId="1FF1C446" w14:textId="474EB461" w:rsidR="000B4D63" w:rsidRPr="003C72FA" w:rsidRDefault="00AA10B2" w:rsidP="000B4D63">
            <w:pPr>
              <w:pStyle w:val="Brdtekst"/>
              <w:spacing w:after="0"/>
            </w:pPr>
            <w:r w:rsidRPr="003C72FA">
              <w:t>Enter</w:t>
            </w:r>
            <w:r w:rsidR="000B4D63" w:rsidRPr="003C72FA">
              <w:t xml:space="preserve"> + P</w:t>
            </w:r>
            <w:r w:rsidRPr="003C72FA">
              <w:t>unkt</w:t>
            </w:r>
            <w:r w:rsidR="000B4D63" w:rsidRPr="003C72FA">
              <w:t xml:space="preserve"> 1-2-3-4-5-6</w:t>
            </w:r>
          </w:p>
        </w:tc>
      </w:tr>
      <w:tr w:rsidR="000B4D63" w:rsidRPr="003C72FA" w14:paraId="254FECED" w14:textId="77777777" w:rsidTr="006F7D8B">
        <w:trPr>
          <w:trHeight w:val="360"/>
        </w:trPr>
        <w:tc>
          <w:tcPr>
            <w:tcW w:w="4287" w:type="dxa"/>
            <w:vAlign w:val="center"/>
          </w:tcPr>
          <w:p w14:paraId="364ADB87" w14:textId="77777777" w:rsidR="000B4D63" w:rsidRPr="003C72FA" w:rsidRDefault="000B4D63" w:rsidP="000B4D63">
            <w:pPr>
              <w:pStyle w:val="Brdtekst"/>
              <w:spacing w:after="0"/>
            </w:pPr>
            <w:r w:rsidRPr="003C72FA">
              <w:t>Kopi</w:t>
            </w:r>
          </w:p>
        </w:tc>
        <w:tc>
          <w:tcPr>
            <w:tcW w:w="4343" w:type="dxa"/>
            <w:vAlign w:val="center"/>
          </w:tcPr>
          <w:p w14:paraId="70D48DC7" w14:textId="01B937FA" w:rsidR="000B4D63" w:rsidRPr="003C72FA" w:rsidRDefault="00CF6570" w:rsidP="000B4D63">
            <w:pPr>
              <w:pStyle w:val="Brdtekst"/>
              <w:spacing w:after="0"/>
            </w:pPr>
            <w:r w:rsidRPr="003C72FA">
              <w:t>Slett bakover</w:t>
            </w:r>
            <w:r w:rsidR="000B4D63" w:rsidRPr="003C72FA">
              <w:t xml:space="preserve"> + Y</w:t>
            </w:r>
          </w:p>
        </w:tc>
      </w:tr>
      <w:tr w:rsidR="000B4D63" w:rsidRPr="003C72FA" w14:paraId="340C443E" w14:textId="77777777" w:rsidTr="006F7D8B">
        <w:trPr>
          <w:trHeight w:val="360"/>
        </w:trPr>
        <w:tc>
          <w:tcPr>
            <w:tcW w:w="4287" w:type="dxa"/>
            <w:vAlign w:val="center"/>
          </w:tcPr>
          <w:p w14:paraId="06410DA7" w14:textId="77777777" w:rsidR="000B4D63" w:rsidRPr="003C72FA" w:rsidRDefault="000B4D63" w:rsidP="000B4D63">
            <w:pPr>
              <w:pStyle w:val="Brdtekst"/>
              <w:spacing w:after="0"/>
            </w:pPr>
            <w:r w:rsidRPr="003C72FA">
              <w:t>Klippe</w:t>
            </w:r>
          </w:p>
        </w:tc>
        <w:tc>
          <w:tcPr>
            <w:tcW w:w="4343" w:type="dxa"/>
            <w:vAlign w:val="center"/>
          </w:tcPr>
          <w:p w14:paraId="08B57313" w14:textId="7549455E" w:rsidR="000B4D63" w:rsidRPr="003C72FA" w:rsidRDefault="00CF6570" w:rsidP="000B4D63">
            <w:pPr>
              <w:pStyle w:val="Brdtekst"/>
              <w:spacing w:after="0"/>
            </w:pPr>
            <w:r w:rsidRPr="003C72FA">
              <w:t>Slett bakover</w:t>
            </w:r>
            <w:r w:rsidR="000B4D63" w:rsidRPr="003C72FA">
              <w:t xml:space="preserve"> + X</w:t>
            </w:r>
          </w:p>
        </w:tc>
      </w:tr>
      <w:tr w:rsidR="000B4D63" w:rsidRPr="003C72FA" w14:paraId="264A5B8A" w14:textId="77777777" w:rsidTr="006F7D8B">
        <w:trPr>
          <w:trHeight w:val="360"/>
        </w:trPr>
        <w:tc>
          <w:tcPr>
            <w:tcW w:w="4287" w:type="dxa"/>
            <w:vAlign w:val="center"/>
          </w:tcPr>
          <w:p w14:paraId="55A2DC08" w14:textId="77777777" w:rsidR="000B4D63" w:rsidRPr="003C72FA" w:rsidRDefault="000B4D63" w:rsidP="000B4D63">
            <w:pPr>
              <w:pStyle w:val="Brdtekst"/>
              <w:spacing w:after="0"/>
            </w:pPr>
            <w:r w:rsidRPr="003C72FA">
              <w:t>Lime inn</w:t>
            </w:r>
          </w:p>
        </w:tc>
        <w:tc>
          <w:tcPr>
            <w:tcW w:w="4343" w:type="dxa"/>
            <w:vAlign w:val="center"/>
          </w:tcPr>
          <w:p w14:paraId="63E0131E" w14:textId="1CC38DEB" w:rsidR="000B4D63" w:rsidRPr="003C72FA" w:rsidRDefault="00CF6570" w:rsidP="000B4D63">
            <w:pPr>
              <w:pStyle w:val="Brdtekst"/>
              <w:spacing w:after="0"/>
            </w:pPr>
            <w:r w:rsidRPr="003C72FA">
              <w:t>Slett bakover</w:t>
            </w:r>
            <w:r w:rsidR="000B4D63" w:rsidRPr="003C72FA">
              <w:t xml:space="preserve"> + V</w:t>
            </w:r>
          </w:p>
        </w:tc>
      </w:tr>
      <w:tr w:rsidR="000B4D63" w:rsidRPr="003C72FA" w14:paraId="43CB5D85" w14:textId="77777777" w:rsidTr="006F7D8B">
        <w:trPr>
          <w:trHeight w:val="360"/>
        </w:trPr>
        <w:tc>
          <w:tcPr>
            <w:tcW w:w="4287" w:type="dxa"/>
            <w:vAlign w:val="center"/>
          </w:tcPr>
          <w:p w14:paraId="0DA6775B" w14:textId="77777777" w:rsidR="000B4D63" w:rsidRPr="003C72FA" w:rsidRDefault="000B4D63" w:rsidP="000B4D63">
            <w:pPr>
              <w:pStyle w:val="Brdtekst"/>
              <w:spacing w:after="0"/>
            </w:pPr>
            <w:r w:rsidRPr="003C72FA">
              <w:t>Slett forrige ord</w:t>
            </w:r>
          </w:p>
        </w:tc>
        <w:tc>
          <w:tcPr>
            <w:tcW w:w="4343" w:type="dxa"/>
            <w:vAlign w:val="center"/>
          </w:tcPr>
          <w:p w14:paraId="463D96B4" w14:textId="0E3F7700" w:rsidR="000B4D63" w:rsidRPr="003C72FA" w:rsidRDefault="00CF6570" w:rsidP="000B4D63">
            <w:pPr>
              <w:pStyle w:val="Brdtekst"/>
              <w:spacing w:after="0"/>
            </w:pPr>
            <w:r w:rsidRPr="003C72FA">
              <w:t>Slett bakover</w:t>
            </w:r>
            <w:r w:rsidR="000B4D63" w:rsidRPr="003C72FA">
              <w:t xml:space="preserve"> + P</w:t>
            </w:r>
            <w:r w:rsidR="00AA10B2" w:rsidRPr="003C72FA">
              <w:t>unkt</w:t>
            </w:r>
            <w:r w:rsidR="000B4D63" w:rsidRPr="003C72FA">
              <w:t xml:space="preserve"> 2</w:t>
            </w:r>
          </w:p>
        </w:tc>
      </w:tr>
      <w:tr w:rsidR="000B4D63" w:rsidRPr="003C72FA" w14:paraId="55204B15" w14:textId="77777777" w:rsidTr="006F7D8B">
        <w:trPr>
          <w:trHeight w:val="360"/>
        </w:trPr>
        <w:tc>
          <w:tcPr>
            <w:tcW w:w="4287" w:type="dxa"/>
            <w:vAlign w:val="center"/>
          </w:tcPr>
          <w:p w14:paraId="6BCF80E5" w14:textId="77777777" w:rsidR="000B4D63" w:rsidRPr="003C72FA" w:rsidRDefault="000B4D63" w:rsidP="000B4D63">
            <w:pPr>
              <w:pStyle w:val="Brdtekst"/>
              <w:spacing w:after="0"/>
            </w:pPr>
            <w:r w:rsidRPr="003C72FA">
              <w:t>Slett gjeldende ord</w:t>
            </w:r>
          </w:p>
        </w:tc>
        <w:tc>
          <w:tcPr>
            <w:tcW w:w="4343" w:type="dxa"/>
            <w:vAlign w:val="center"/>
          </w:tcPr>
          <w:p w14:paraId="1290B945" w14:textId="204C0DD1" w:rsidR="000B4D63" w:rsidRPr="003C72FA" w:rsidRDefault="00CF6570" w:rsidP="000B4D63">
            <w:pPr>
              <w:pStyle w:val="Brdtekst"/>
              <w:spacing w:after="0"/>
            </w:pPr>
            <w:r w:rsidRPr="003C72FA">
              <w:t>Slett bakover</w:t>
            </w:r>
            <w:r w:rsidR="000B4D63" w:rsidRPr="003C72FA">
              <w:t xml:space="preserve"> + P</w:t>
            </w:r>
            <w:r w:rsidR="00AA10B2" w:rsidRPr="003C72FA">
              <w:t>unkt</w:t>
            </w:r>
            <w:r w:rsidR="000B4D63" w:rsidRPr="003C72FA">
              <w:t xml:space="preserve"> 2-5</w:t>
            </w:r>
          </w:p>
        </w:tc>
      </w:tr>
      <w:tr w:rsidR="000B4D63" w:rsidRPr="003C72FA" w14:paraId="10EC508B" w14:textId="77777777" w:rsidTr="006F7D8B">
        <w:trPr>
          <w:trHeight w:val="360"/>
        </w:trPr>
        <w:tc>
          <w:tcPr>
            <w:tcW w:w="4287" w:type="dxa"/>
          </w:tcPr>
          <w:p w14:paraId="52ED3540" w14:textId="77777777" w:rsidR="000B4D63" w:rsidRPr="003C72FA" w:rsidRDefault="000B4D63" w:rsidP="000B4D63">
            <w:pPr>
              <w:pStyle w:val="Brdtekst"/>
              <w:spacing w:after="0"/>
            </w:pPr>
            <w:r w:rsidRPr="003C72FA">
              <w:t>Slett forrige tegn</w:t>
            </w:r>
          </w:p>
        </w:tc>
        <w:tc>
          <w:tcPr>
            <w:tcW w:w="4343" w:type="dxa"/>
          </w:tcPr>
          <w:p w14:paraId="7120C32C" w14:textId="6A1FC3F7" w:rsidR="000B4D63" w:rsidRPr="003C72FA" w:rsidRDefault="00CF6570" w:rsidP="000B4D63">
            <w:pPr>
              <w:pStyle w:val="Brdtekst"/>
              <w:spacing w:after="0"/>
            </w:pPr>
            <w:r w:rsidRPr="003C72FA">
              <w:t>Slett bakover</w:t>
            </w:r>
          </w:p>
        </w:tc>
      </w:tr>
      <w:tr w:rsidR="000B4D63" w:rsidRPr="003C72FA" w14:paraId="5DD99863" w14:textId="77777777" w:rsidTr="006F7D8B">
        <w:trPr>
          <w:trHeight w:val="360"/>
        </w:trPr>
        <w:tc>
          <w:tcPr>
            <w:tcW w:w="4287" w:type="dxa"/>
            <w:vAlign w:val="center"/>
          </w:tcPr>
          <w:p w14:paraId="54DAAB27" w14:textId="77777777" w:rsidR="000B4D63" w:rsidRPr="003C72FA" w:rsidRDefault="000B4D63" w:rsidP="000B4D63">
            <w:pPr>
              <w:pStyle w:val="Brdtekst"/>
              <w:spacing w:after="0"/>
            </w:pPr>
            <w:r w:rsidRPr="003C72FA">
              <w:t>Gå til neste redigeringsboks under redigering</w:t>
            </w:r>
          </w:p>
        </w:tc>
        <w:tc>
          <w:tcPr>
            <w:tcW w:w="4343" w:type="dxa"/>
            <w:vAlign w:val="center"/>
          </w:tcPr>
          <w:p w14:paraId="63E4DC05" w14:textId="68B57763" w:rsidR="000B4D63" w:rsidRPr="003C72FA" w:rsidRDefault="00AA10B2" w:rsidP="000B4D63">
            <w:pPr>
              <w:pStyle w:val="Brdtekst"/>
              <w:spacing w:after="0"/>
            </w:pPr>
            <w:r w:rsidRPr="003C72FA">
              <w:t>Enter</w:t>
            </w:r>
          </w:p>
        </w:tc>
      </w:tr>
      <w:tr w:rsidR="000B4D63" w:rsidRPr="003C72FA" w14:paraId="5DD66AA5" w14:textId="77777777" w:rsidTr="006F7D8B">
        <w:trPr>
          <w:trHeight w:val="360"/>
        </w:trPr>
        <w:tc>
          <w:tcPr>
            <w:tcW w:w="4287" w:type="dxa"/>
            <w:vAlign w:val="center"/>
          </w:tcPr>
          <w:p w14:paraId="7FB7EF5E" w14:textId="7818C41C" w:rsidR="000B4D63" w:rsidRPr="003C72FA" w:rsidRDefault="000B4D63" w:rsidP="000B4D63">
            <w:pPr>
              <w:pStyle w:val="Brdtekst"/>
              <w:spacing w:after="0"/>
            </w:pPr>
            <w:r w:rsidRPr="003C72FA">
              <w:t xml:space="preserve">Gå til neste </w:t>
            </w:r>
            <w:r w:rsidR="00E3739F" w:rsidRPr="003C72FA">
              <w:t>redigerings boks</w:t>
            </w:r>
            <w:r w:rsidRPr="003C72FA">
              <w:t xml:space="preserve"> uten å redigere</w:t>
            </w:r>
          </w:p>
        </w:tc>
        <w:tc>
          <w:tcPr>
            <w:tcW w:w="4343" w:type="dxa"/>
            <w:vAlign w:val="center"/>
          </w:tcPr>
          <w:p w14:paraId="4E66EE72" w14:textId="20D7AE79" w:rsidR="000B4D63" w:rsidRPr="003C72FA" w:rsidRDefault="000B4D63" w:rsidP="000B4D63">
            <w:pPr>
              <w:pStyle w:val="Brdtekst"/>
              <w:spacing w:after="0"/>
            </w:pPr>
            <w:r w:rsidRPr="003C72FA">
              <w:t>Neste tommeltast</w:t>
            </w:r>
          </w:p>
        </w:tc>
      </w:tr>
      <w:tr w:rsidR="000B4D63" w:rsidRPr="003C72FA" w14:paraId="18818C79" w14:textId="77777777" w:rsidTr="006F7D8B">
        <w:trPr>
          <w:trHeight w:val="360"/>
        </w:trPr>
        <w:tc>
          <w:tcPr>
            <w:tcW w:w="4287" w:type="dxa"/>
            <w:vAlign w:val="center"/>
          </w:tcPr>
          <w:p w14:paraId="05C636FA" w14:textId="56E71243" w:rsidR="000B4D63" w:rsidRPr="003C72FA" w:rsidRDefault="000B4D63" w:rsidP="000B4D63">
            <w:pPr>
              <w:pStyle w:val="Brdtekst"/>
              <w:spacing w:after="0"/>
            </w:pPr>
            <w:r w:rsidRPr="003C72FA">
              <w:t xml:space="preserve">Flytte til forrige </w:t>
            </w:r>
            <w:r w:rsidR="00E3739F" w:rsidRPr="003C72FA">
              <w:t>redigerings boks</w:t>
            </w:r>
            <w:r w:rsidRPr="003C72FA">
              <w:t xml:space="preserve"> uten å redigere</w:t>
            </w:r>
          </w:p>
        </w:tc>
        <w:tc>
          <w:tcPr>
            <w:tcW w:w="4343" w:type="dxa"/>
            <w:vAlign w:val="center"/>
          </w:tcPr>
          <w:p w14:paraId="2037D20A" w14:textId="1076C2B9" w:rsidR="000B4D63" w:rsidRPr="003C72FA" w:rsidRDefault="000B4D63" w:rsidP="000B4D63">
            <w:pPr>
              <w:pStyle w:val="Brdtekst"/>
              <w:spacing w:after="0"/>
            </w:pPr>
            <w:r w:rsidRPr="003C72FA">
              <w:t>Forrige tommeltast</w:t>
            </w:r>
          </w:p>
        </w:tc>
      </w:tr>
      <w:tr w:rsidR="000B4D63" w:rsidRPr="003C72FA" w14:paraId="0CA2C6B8" w14:textId="77777777" w:rsidTr="006F7D8B">
        <w:trPr>
          <w:trHeight w:val="360"/>
        </w:trPr>
        <w:tc>
          <w:tcPr>
            <w:tcW w:w="4287" w:type="dxa"/>
            <w:vAlign w:val="center"/>
          </w:tcPr>
          <w:p w14:paraId="3CF6B255" w14:textId="77777777" w:rsidR="000B4D63" w:rsidRPr="003C72FA" w:rsidRDefault="000B4D63" w:rsidP="000B4D63">
            <w:pPr>
              <w:pStyle w:val="Brdtekst"/>
              <w:spacing w:after="0"/>
            </w:pPr>
            <w:r w:rsidRPr="003C72FA">
              <w:t>Flytte innsettingspunktet til begynnelsen av tekstfeltdokumentet</w:t>
            </w:r>
          </w:p>
        </w:tc>
        <w:tc>
          <w:tcPr>
            <w:tcW w:w="4343" w:type="dxa"/>
            <w:vAlign w:val="center"/>
          </w:tcPr>
          <w:p w14:paraId="5F243F71" w14:textId="69493A8C" w:rsidR="000B4D63" w:rsidRPr="003C72FA" w:rsidRDefault="000B4D63" w:rsidP="000B4D63">
            <w:pPr>
              <w:pStyle w:val="Brdtekst"/>
              <w:spacing w:after="0"/>
            </w:pPr>
            <w:r w:rsidRPr="003C72FA">
              <w:t>Mellomrom + p</w:t>
            </w:r>
            <w:r w:rsidR="00AA10B2" w:rsidRPr="003C72FA">
              <w:t>unkt</w:t>
            </w:r>
            <w:r w:rsidRPr="003C72FA">
              <w:t xml:space="preserve"> 1-2-3 </w:t>
            </w:r>
          </w:p>
        </w:tc>
      </w:tr>
      <w:tr w:rsidR="000B4D63" w:rsidRPr="003C72FA" w14:paraId="2548DFA5" w14:textId="77777777" w:rsidTr="006F7D8B">
        <w:trPr>
          <w:trHeight w:val="360"/>
        </w:trPr>
        <w:tc>
          <w:tcPr>
            <w:tcW w:w="4287" w:type="dxa"/>
            <w:vAlign w:val="center"/>
          </w:tcPr>
          <w:p w14:paraId="5BAE2D33" w14:textId="77777777" w:rsidR="000B4D63" w:rsidRPr="003C72FA" w:rsidRDefault="000B4D63" w:rsidP="000B4D63">
            <w:pPr>
              <w:pStyle w:val="Brdtekst"/>
              <w:spacing w:after="0"/>
            </w:pPr>
            <w:r w:rsidRPr="003C72FA">
              <w:t>Flytte innsettingspunktet til slutten av tekstfeltdokumentet</w:t>
            </w:r>
          </w:p>
        </w:tc>
        <w:tc>
          <w:tcPr>
            <w:tcW w:w="4343" w:type="dxa"/>
            <w:vAlign w:val="center"/>
          </w:tcPr>
          <w:p w14:paraId="4408EBBF" w14:textId="70A6A421" w:rsidR="000B4D63" w:rsidRPr="003C72FA" w:rsidRDefault="000B4D63" w:rsidP="000B4D63">
            <w:pPr>
              <w:pStyle w:val="Brdtekst"/>
              <w:spacing w:after="0"/>
            </w:pPr>
            <w:r w:rsidRPr="003C72FA">
              <w:t>Mellomrom + P</w:t>
            </w:r>
            <w:r w:rsidR="00AA10B2" w:rsidRPr="003C72FA">
              <w:t>unkt</w:t>
            </w:r>
            <w:r w:rsidRPr="003C72FA">
              <w:t xml:space="preserve"> 4-5-6 </w:t>
            </w:r>
          </w:p>
        </w:tc>
      </w:tr>
      <w:tr w:rsidR="000B4D63" w:rsidRPr="003C72FA" w14:paraId="2FD7C8CF" w14:textId="77777777" w:rsidTr="006F7D8B">
        <w:trPr>
          <w:trHeight w:val="360"/>
        </w:trPr>
        <w:tc>
          <w:tcPr>
            <w:tcW w:w="4287" w:type="dxa"/>
            <w:vAlign w:val="center"/>
          </w:tcPr>
          <w:p w14:paraId="77B88DF0" w14:textId="77777777" w:rsidR="000B4D63" w:rsidRPr="003C72FA" w:rsidRDefault="000B4D63" w:rsidP="000B4D63">
            <w:pPr>
              <w:pStyle w:val="Brdtekst"/>
              <w:spacing w:after="0"/>
            </w:pPr>
            <w:r w:rsidRPr="003C72FA">
              <w:lastRenderedPageBreak/>
              <w:t>Starte automatisk rulling</w:t>
            </w:r>
          </w:p>
        </w:tc>
        <w:tc>
          <w:tcPr>
            <w:tcW w:w="4343" w:type="dxa"/>
            <w:vAlign w:val="center"/>
          </w:tcPr>
          <w:p w14:paraId="7E2A1796" w14:textId="64533C50" w:rsidR="000B4D63" w:rsidRPr="003C72FA" w:rsidRDefault="000B4D63" w:rsidP="000B4D63">
            <w:pPr>
              <w:pStyle w:val="Brdtekst"/>
              <w:spacing w:after="0"/>
            </w:pPr>
            <w:r w:rsidRPr="003C72FA">
              <w:t>Enter + P</w:t>
            </w:r>
            <w:r w:rsidR="00AA10B2" w:rsidRPr="003C72FA">
              <w:t>unkt</w:t>
            </w:r>
            <w:r w:rsidRPr="003C72FA">
              <w:t xml:space="preserve"> 1-2-4-5-6 eller C6</w:t>
            </w:r>
          </w:p>
        </w:tc>
      </w:tr>
      <w:tr w:rsidR="000B4D63" w:rsidRPr="003C72FA" w14:paraId="150DFF18" w14:textId="77777777" w:rsidTr="006F7D8B">
        <w:trPr>
          <w:trHeight w:val="360"/>
        </w:trPr>
        <w:tc>
          <w:tcPr>
            <w:tcW w:w="4287" w:type="dxa"/>
            <w:vAlign w:val="center"/>
          </w:tcPr>
          <w:p w14:paraId="043F75A9" w14:textId="77777777" w:rsidR="000B4D63" w:rsidRPr="003C72FA" w:rsidRDefault="000B4D63" w:rsidP="000B4D63">
            <w:pPr>
              <w:pStyle w:val="Brdtekst"/>
              <w:spacing w:after="0"/>
            </w:pPr>
            <w:r w:rsidRPr="003C72FA">
              <w:t>Øke hastigheten på automatisk rulling</w:t>
            </w:r>
          </w:p>
        </w:tc>
        <w:tc>
          <w:tcPr>
            <w:tcW w:w="4343" w:type="dxa"/>
            <w:vAlign w:val="center"/>
          </w:tcPr>
          <w:p w14:paraId="11917A50" w14:textId="6132E2AB" w:rsidR="000B4D63" w:rsidRPr="003C72FA" w:rsidRDefault="000B4D63" w:rsidP="000B4D63">
            <w:pPr>
              <w:pStyle w:val="Brdtekst"/>
              <w:spacing w:after="0"/>
            </w:pPr>
            <w:r w:rsidRPr="003C72FA">
              <w:t>Enter + Punkt 6</w:t>
            </w:r>
          </w:p>
        </w:tc>
      </w:tr>
      <w:tr w:rsidR="000B4D63" w:rsidRPr="003C72FA" w14:paraId="2976AEF8" w14:textId="77777777" w:rsidTr="006F7D8B">
        <w:trPr>
          <w:trHeight w:val="360"/>
        </w:trPr>
        <w:tc>
          <w:tcPr>
            <w:tcW w:w="4287" w:type="dxa"/>
            <w:vAlign w:val="center"/>
          </w:tcPr>
          <w:p w14:paraId="54FFFFC1" w14:textId="77777777" w:rsidR="000B4D63" w:rsidRPr="003C72FA" w:rsidRDefault="000B4D63" w:rsidP="000B4D63">
            <w:pPr>
              <w:pStyle w:val="Brdtekst"/>
              <w:spacing w:after="0"/>
            </w:pPr>
            <w:r w:rsidRPr="003C72FA">
              <w:t>Redusere hastigheten på automatisk rulling</w:t>
            </w:r>
          </w:p>
        </w:tc>
        <w:tc>
          <w:tcPr>
            <w:tcW w:w="4343" w:type="dxa"/>
            <w:vAlign w:val="center"/>
          </w:tcPr>
          <w:p w14:paraId="7C036640" w14:textId="0E32C588" w:rsidR="000B4D63" w:rsidRPr="003C72FA" w:rsidRDefault="000B4D63" w:rsidP="000B4D63">
            <w:pPr>
              <w:pStyle w:val="Brdtekst"/>
              <w:spacing w:after="0"/>
            </w:pPr>
            <w:r w:rsidRPr="003C72FA">
              <w:t>Enter + Punkt 3</w:t>
            </w:r>
          </w:p>
        </w:tc>
      </w:tr>
      <w:tr w:rsidR="007438B5" w:rsidRPr="003C72FA" w14:paraId="1F876238" w14:textId="77777777" w:rsidTr="006F7D8B">
        <w:trPr>
          <w:trHeight w:val="360"/>
        </w:trPr>
        <w:tc>
          <w:tcPr>
            <w:tcW w:w="4287" w:type="dxa"/>
            <w:vAlign w:val="center"/>
          </w:tcPr>
          <w:p w14:paraId="3732D786" w14:textId="0B20AD27" w:rsidR="007438B5" w:rsidRPr="003C72FA" w:rsidRDefault="007438B5" w:rsidP="007438B5">
            <w:pPr>
              <w:pStyle w:val="Brdtekst"/>
              <w:spacing w:after="0"/>
            </w:pPr>
            <w:r w:rsidRPr="003C72FA">
              <w:t>Les alt (tekst-til-tale-funksjon)</w:t>
            </w:r>
          </w:p>
        </w:tc>
        <w:tc>
          <w:tcPr>
            <w:tcW w:w="4343" w:type="dxa"/>
            <w:vAlign w:val="center"/>
          </w:tcPr>
          <w:p w14:paraId="3482F896" w14:textId="7F9F58BA" w:rsidR="007438B5" w:rsidRPr="003C72FA" w:rsidRDefault="007438B5" w:rsidP="007438B5">
            <w:pPr>
              <w:pStyle w:val="Brdtekst"/>
              <w:spacing w:after="0"/>
            </w:pPr>
            <w:r w:rsidRPr="003C72FA">
              <w:t>Mellomrom + G</w:t>
            </w:r>
          </w:p>
        </w:tc>
      </w:tr>
      <w:tr w:rsidR="007438B5" w:rsidRPr="003C72FA" w14:paraId="554E2FDA" w14:textId="77777777" w:rsidTr="006F7D8B">
        <w:trPr>
          <w:trHeight w:val="360"/>
        </w:trPr>
        <w:tc>
          <w:tcPr>
            <w:tcW w:w="4287" w:type="dxa"/>
            <w:vAlign w:val="center"/>
          </w:tcPr>
          <w:p w14:paraId="406778DF" w14:textId="1F1BD42E" w:rsidR="007438B5" w:rsidRPr="003C72FA" w:rsidRDefault="007438B5" w:rsidP="007438B5">
            <w:pPr>
              <w:pStyle w:val="Brdtekst"/>
              <w:spacing w:after="0"/>
            </w:pPr>
            <w:r w:rsidRPr="003C72FA">
              <w:t>Stopp lesing (tekst-til-tale-funksjon)</w:t>
            </w:r>
          </w:p>
        </w:tc>
        <w:tc>
          <w:tcPr>
            <w:tcW w:w="4343" w:type="dxa"/>
            <w:vAlign w:val="center"/>
          </w:tcPr>
          <w:p w14:paraId="5C94D8CE" w14:textId="29823F4F" w:rsidR="007438B5" w:rsidRPr="003C72FA" w:rsidRDefault="00EA29DC" w:rsidP="007438B5">
            <w:pPr>
              <w:pStyle w:val="Brdtekst"/>
              <w:spacing w:after="0"/>
            </w:pPr>
            <w:r w:rsidRPr="003C72FA">
              <w:t>Slett bakover</w:t>
            </w:r>
            <w:r w:rsidR="007438B5" w:rsidRPr="003C72FA">
              <w:t xml:space="preserve"> + Enter</w:t>
            </w:r>
          </w:p>
        </w:tc>
      </w:tr>
      <w:tr w:rsidR="007438B5" w:rsidRPr="003C72FA" w14:paraId="24C5B467" w14:textId="77777777" w:rsidTr="006F7D8B">
        <w:trPr>
          <w:trHeight w:val="360"/>
        </w:trPr>
        <w:tc>
          <w:tcPr>
            <w:tcW w:w="4287" w:type="dxa"/>
            <w:vAlign w:val="center"/>
          </w:tcPr>
          <w:p w14:paraId="4923348A" w14:textId="77777777" w:rsidR="007438B5" w:rsidRPr="003C72FA" w:rsidRDefault="007438B5" w:rsidP="007438B5">
            <w:pPr>
              <w:pStyle w:val="Brdtekst"/>
              <w:spacing w:after="0"/>
            </w:pPr>
            <w:r w:rsidRPr="003C72FA">
              <w:t xml:space="preserve">Aktivere/deaktivere lesemodus </w:t>
            </w:r>
          </w:p>
        </w:tc>
        <w:tc>
          <w:tcPr>
            <w:tcW w:w="4343" w:type="dxa"/>
            <w:vAlign w:val="center"/>
          </w:tcPr>
          <w:p w14:paraId="66A360CE" w14:textId="56F1BDAE" w:rsidR="007438B5" w:rsidRPr="003C72FA" w:rsidRDefault="007438B5" w:rsidP="007438B5">
            <w:pPr>
              <w:pStyle w:val="Brdtekst"/>
              <w:spacing w:after="0"/>
            </w:pPr>
            <w:r w:rsidRPr="003C72FA">
              <w:t>Mellomrom + X</w:t>
            </w:r>
          </w:p>
        </w:tc>
      </w:tr>
      <w:tr w:rsidR="007438B5" w:rsidRPr="003C72FA" w14:paraId="75E2185F" w14:textId="77777777" w:rsidTr="006F7D8B">
        <w:trPr>
          <w:trHeight w:val="360"/>
        </w:trPr>
        <w:tc>
          <w:tcPr>
            <w:tcW w:w="4287" w:type="dxa"/>
            <w:vAlign w:val="center"/>
          </w:tcPr>
          <w:p w14:paraId="7F9E503B" w14:textId="2E327894" w:rsidR="007438B5" w:rsidRPr="003C72FA" w:rsidRDefault="007438B5" w:rsidP="007438B5">
            <w:pPr>
              <w:pStyle w:val="Brdtekst"/>
              <w:spacing w:after="0"/>
            </w:pPr>
            <w:r w:rsidRPr="003C72FA">
              <w:t>Bokmerke-menyen</w:t>
            </w:r>
          </w:p>
        </w:tc>
        <w:tc>
          <w:tcPr>
            <w:tcW w:w="4343" w:type="dxa"/>
            <w:vAlign w:val="center"/>
          </w:tcPr>
          <w:p w14:paraId="7778F1D3" w14:textId="23DDEB0F" w:rsidR="007438B5" w:rsidRPr="003C72FA" w:rsidRDefault="003C4B00" w:rsidP="007438B5">
            <w:pPr>
              <w:pStyle w:val="Brdtekst"/>
              <w:spacing w:after="0"/>
            </w:pPr>
            <w:r w:rsidRPr="003C72FA">
              <w:t>Enter</w:t>
            </w:r>
            <w:r w:rsidR="007438B5" w:rsidRPr="003C72FA">
              <w:t xml:space="preserve"> + M</w:t>
            </w:r>
          </w:p>
        </w:tc>
      </w:tr>
      <w:tr w:rsidR="007438B5" w:rsidRPr="003C72FA" w14:paraId="72250089" w14:textId="77777777" w:rsidTr="006F7D8B">
        <w:trPr>
          <w:trHeight w:val="360"/>
        </w:trPr>
        <w:tc>
          <w:tcPr>
            <w:tcW w:w="4287" w:type="dxa"/>
            <w:vAlign w:val="center"/>
          </w:tcPr>
          <w:p w14:paraId="542403FE" w14:textId="3AD206F6" w:rsidR="007438B5" w:rsidRPr="003C72FA" w:rsidRDefault="007438B5" w:rsidP="007438B5">
            <w:pPr>
              <w:pStyle w:val="Brdtekst"/>
              <w:spacing w:after="0"/>
            </w:pPr>
            <w:r w:rsidRPr="003C72FA">
              <w:t>Hopp til bokmerke</w:t>
            </w:r>
          </w:p>
        </w:tc>
        <w:tc>
          <w:tcPr>
            <w:tcW w:w="4343" w:type="dxa"/>
            <w:vAlign w:val="center"/>
          </w:tcPr>
          <w:p w14:paraId="04BA1785" w14:textId="2661F1CC" w:rsidR="007438B5" w:rsidRPr="003C72FA" w:rsidRDefault="007438B5" w:rsidP="007438B5">
            <w:pPr>
              <w:pStyle w:val="Brdtekst"/>
              <w:spacing w:after="0"/>
            </w:pPr>
            <w:r w:rsidRPr="003C72FA">
              <w:t>Enter + J</w:t>
            </w:r>
          </w:p>
        </w:tc>
      </w:tr>
      <w:tr w:rsidR="007438B5" w:rsidRPr="003C72FA" w14:paraId="34322256" w14:textId="77777777" w:rsidTr="006F7D8B">
        <w:trPr>
          <w:trHeight w:val="360"/>
        </w:trPr>
        <w:tc>
          <w:tcPr>
            <w:tcW w:w="4287" w:type="dxa"/>
            <w:vAlign w:val="center"/>
          </w:tcPr>
          <w:p w14:paraId="7A9D6DB3" w14:textId="055EEDA7" w:rsidR="007438B5" w:rsidRPr="003C72FA" w:rsidRDefault="007438B5" w:rsidP="007438B5">
            <w:pPr>
              <w:pStyle w:val="Brdtekst"/>
              <w:spacing w:after="0"/>
            </w:pPr>
            <w:r w:rsidRPr="003C72FA">
              <w:t>Sett inn bokmerke</w:t>
            </w:r>
          </w:p>
        </w:tc>
        <w:tc>
          <w:tcPr>
            <w:tcW w:w="4343" w:type="dxa"/>
            <w:vAlign w:val="center"/>
          </w:tcPr>
          <w:p w14:paraId="04866DE2" w14:textId="28AA221F" w:rsidR="007438B5" w:rsidRPr="003C72FA" w:rsidRDefault="007438B5" w:rsidP="007438B5">
            <w:pPr>
              <w:pStyle w:val="Brdtekst"/>
              <w:spacing w:after="0"/>
            </w:pPr>
            <w:r w:rsidRPr="003C72FA">
              <w:t>Enter + B</w:t>
            </w:r>
          </w:p>
        </w:tc>
      </w:tr>
    </w:tbl>
    <w:p w14:paraId="4FA686AB" w14:textId="77777777" w:rsidR="00646BBF" w:rsidRPr="003C72FA" w:rsidRDefault="00646BBF" w:rsidP="00646BBF">
      <w:pPr>
        <w:pStyle w:val="Brdtekst"/>
        <w:spacing w:after="0" w:line="240" w:lineRule="auto"/>
      </w:pPr>
    </w:p>
    <w:p w14:paraId="7A916740" w14:textId="66BB238A" w:rsidR="00DF3527" w:rsidRPr="003C72FA" w:rsidRDefault="00DF3527" w:rsidP="00D24B70">
      <w:pPr>
        <w:pStyle w:val="Overskrift1"/>
        <w:numPr>
          <w:ilvl w:val="0"/>
          <w:numId w:val="46"/>
        </w:numPr>
        <w:ind w:left="357" w:hanging="357"/>
      </w:pPr>
      <w:bookmarkStart w:id="100" w:name="_Refd18e1672"/>
      <w:bookmarkStart w:id="101" w:name="_Tocd18e1672"/>
      <w:r w:rsidRPr="003C72FA">
        <w:t xml:space="preserve"> </w:t>
      </w:r>
      <w:bookmarkStart w:id="102" w:name="_Toc161236043"/>
      <w:r w:rsidRPr="003C72FA">
        <w:t xml:space="preserve">Bruke </w:t>
      </w:r>
      <w:r w:rsidR="00EA29DC" w:rsidRPr="003C72FA">
        <w:t xml:space="preserve">Punktskrift editor </w:t>
      </w:r>
      <w:r w:rsidR="000738CE" w:rsidRPr="003C72FA">
        <w:t>programmet</w:t>
      </w:r>
      <w:bookmarkEnd w:id="102"/>
      <w:r w:rsidR="000738CE" w:rsidRPr="003C72FA">
        <w:t xml:space="preserve"> </w:t>
      </w:r>
    </w:p>
    <w:p w14:paraId="5CD9A138" w14:textId="58543198" w:rsidR="00671697" w:rsidRPr="003C72FA" w:rsidRDefault="000D5C24" w:rsidP="00671697">
      <w:r w:rsidRPr="003C72FA">
        <w:t>Punktskrift editor</w:t>
      </w:r>
      <w:r w:rsidR="00671697" w:rsidRPr="003C72FA">
        <w:t xml:space="preserve"> er et program som ligner </w:t>
      </w:r>
      <w:r w:rsidR="00351452" w:rsidRPr="003C72FA">
        <w:t xml:space="preserve">på </w:t>
      </w:r>
      <w:r w:rsidRPr="003C72FA">
        <w:t>Editor</w:t>
      </w:r>
      <w:r w:rsidR="00671697" w:rsidRPr="003C72FA">
        <w:t xml:space="preserve">, men eksplisitt utformet for å redigere, åpne og opprette </w:t>
      </w:r>
      <w:r w:rsidRPr="003C72FA">
        <w:t>punkt</w:t>
      </w:r>
      <w:r w:rsidR="00671697" w:rsidRPr="003C72FA">
        <w:t>skriftdokumenter i .</w:t>
      </w:r>
      <w:r w:rsidR="00E3739F" w:rsidRPr="003C72FA">
        <w:t>BRF</w:t>
      </w:r>
      <w:r w:rsidR="00671697" w:rsidRPr="003C72FA">
        <w:t>- og .</w:t>
      </w:r>
      <w:r w:rsidR="00E3739F" w:rsidRPr="003C72FA">
        <w:t>BRL</w:t>
      </w:r>
      <w:r w:rsidR="00671697" w:rsidRPr="003C72FA">
        <w:t>-format. Filene opprettes, endres og lagres som BRF.</w:t>
      </w:r>
    </w:p>
    <w:p w14:paraId="240AD2A3" w14:textId="7B6934AC" w:rsidR="00671697" w:rsidRPr="003C72FA" w:rsidRDefault="00671697" w:rsidP="00671697">
      <w:r w:rsidRPr="003C72FA">
        <w:t xml:space="preserve">For å åpne </w:t>
      </w:r>
      <w:r w:rsidR="000D5C24" w:rsidRPr="003C72FA">
        <w:t>Punktskrift editor</w:t>
      </w:r>
      <w:r w:rsidRPr="003C72FA">
        <w:t xml:space="preserve"> trykk på Neste tommeltast til du kommer til </w:t>
      </w:r>
      <w:r w:rsidR="00842D8C" w:rsidRPr="003C72FA">
        <w:t xml:space="preserve">elementet </w:t>
      </w:r>
      <w:r w:rsidR="000D5C24" w:rsidRPr="003C72FA">
        <w:t>Punkt</w:t>
      </w:r>
      <w:r w:rsidRPr="003C72FA">
        <w:t>skrift</w:t>
      </w:r>
      <w:r w:rsidR="000D5C24" w:rsidRPr="003C72FA">
        <w:t xml:space="preserve"> editor</w:t>
      </w:r>
      <w:r w:rsidR="00842D8C" w:rsidRPr="003C72FA">
        <w:t>:</w:t>
      </w:r>
      <w:r w:rsidRPr="003C72FA">
        <w:t xml:space="preserve"> eller trykk på "</w:t>
      </w:r>
      <w:r w:rsidR="000D5C24" w:rsidRPr="003C72FA">
        <w:t>P</w:t>
      </w:r>
      <w:r w:rsidRPr="003C72FA">
        <w:t>" i Hovedmenyen, og trykk deretter ENTER eller en markør</w:t>
      </w:r>
      <w:r w:rsidR="000D5C24" w:rsidRPr="003C72FA">
        <w:t>henter</w:t>
      </w:r>
      <w:r w:rsidRPr="003C72FA">
        <w:t>.</w:t>
      </w:r>
    </w:p>
    <w:p w14:paraId="4E3F8344" w14:textId="10D65040" w:rsidR="00671697" w:rsidRPr="003C72FA" w:rsidRDefault="00725A1F" w:rsidP="00671697">
      <w:r w:rsidRPr="003C72FA">
        <w:t>Punktskrift editor</w:t>
      </w:r>
      <w:r w:rsidR="00671697" w:rsidRPr="003C72FA">
        <w:t xml:space="preserve"> åpnes </w:t>
      </w:r>
      <w:r w:rsidR="00121442" w:rsidRPr="003C72FA">
        <w:t>med</w:t>
      </w:r>
      <w:r w:rsidR="00671697" w:rsidRPr="003C72FA">
        <w:t xml:space="preserve"> menyen </w:t>
      </w:r>
      <w:r w:rsidRPr="003C72FA">
        <w:t>Punkt</w:t>
      </w:r>
      <w:r w:rsidR="00671697" w:rsidRPr="003C72FA">
        <w:t>skrift</w:t>
      </w:r>
      <w:r w:rsidRPr="003C72FA">
        <w:t xml:space="preserve"> editor</w:t>
      </w:r>
      <w:r w:rsidR="00671697" w:rsidRPr="003C72FA">
        <w:t xml:space="preserve">, som inkluderer Opprett fil, Åpne fil, </w:t>
      </w:r>
      <w:r w:rsidR="00092888" w:rsidRPr="003C72FA">
        <w:t xml:space="preserve">Nylig lagret, </w:t>
      </w:r>
      <w:r w:rsidRPr="003C72FA">
        <w:t>Editori</w:t>
      </w:r>
      <w:r w:rsidR="00671697" w:rsidRPr="003C72FA">
        <w:t>nnstillinger og Lukk.</w:t>
      </w:r>
    </w:p>
    <w:p w14:paraId="3694BE13" w14:textId="3C5058F4" w:rsidR="001D51DE" w:rsidRPr="003C72FA" w:rsidRDefault="00463AB9" w:rsidP="00463AB9">
      <w:pPr>
        <w:spacing w:line="257" w:lineRule="auto"/>
      </w:pPr>
      <w:r w:rsidRPr="003C72FA">
        <w:t xml:space="preserve">Vær oppmerksom på at tale-funksjonen (TTS) ikke er mulig med programmet for </w:t>
      </w:r>
      <w:r w:rsidR="00B349DC" w:rsidRPr="003C72FA">
        <w:t xml:space="preserve">Punktskrift editor </w:t>
      </w:r>
      <w:r w:rsidRPr="003C72FA">
        <w:t xml:space="preserve">program </w:t>
      </w:r>
      <w:r w:rsidR="00B349DC" w:rsidRPr="003C72FA">
        <w:t>punkt</w:t>
      </w:r>
      <w:r w:rsidRPr="003C72FA">
        <w:t>skrift</w:t>
      </w:r>
      <w:r w:rsidR="0096377C" w:rsidRPr="003C72FA">
        <w:t xml:space="preserve"> </w:t>
      </w:r>
      <w:r w:rsidRPr="003C72FA">
        <w:t>redigering.</w:t>
      </w:r>
    </w:p>
    <w:p w14:paraId="70AAAAFB" w14:textId="6B2D8858" w:rsidR="00671697" w:rsidRPr="003C72FA" w:rsidRDefault="00671697" w:rsidP="007057FB">
      <w:pPr>
        <w:pStyle w:val="Style1"/>
        <w:ind w:left="720"/>
        <w:rPr>
          <w:lang w:val="nb-NO"/>
        </w:rPr>
      </w:pPr>
      <w:bookmarkStart w:id="103" w:name="_Toc161236044"/>
      <w:r w:rsidRPr="003C72FA">
        <w:rPr>
          <w:lang w:val="nb-NO"/>
        </w:rPr>
        <w:t>Opprette en fil</w:t>
      </w:r>
      <w:bookmarkEnd w:id="103"/>
    </w:p>
    <w:p w14:paraId="5E6E5BA3" w14:textId="77777777" w:rsidR="00671697" w:rsidRPr="003C72FA" w:rsidRDefault="00671697" w:rsidP="00671697">
      <w:r w:rsidRPr="003C72FA">
        <w:t xml:space="preserve">Det finnes flere måter å opprette en fil på, avhengig av gjeldende plassering på enheten. </w:t>
      </w:r>
    </w:p>
    <w:p w14:paraId="4ABE712D" w14:textId="5AD33031" w:rsidR="00671697" w:rsidRPr="003C72FA" w:rsidRDefault="00671697" w:rsidP="00671697">
      <w:pPr>
        <w:numPr>
          <w:ilvl w:val="0"/>
          <w:numId w:val="7"/>
        </w:numPr>
        <w:contextualSpacing/>
      </w:pPr>
      <w:r w:rsidRPr="003C72FA">
        <w:t xml:space="preserve">Hvis du er på menyen </w:t>
      </w:r>
      <w:r w:rsidR="00B349DC" w:rsidRPr="003C72FA">
        <w:t>Punktskrift editor</w:t>
      </w:r>
      <w:r w:rsidRPr="003C72FA">
        <w:t xml:space="preserve"> for </w:t>
      </w:r>
      <w:r w:rsidR="00B349DC" w:rsidRPr="003C72FA">
        <w:t>punkt</w:t>
      </w:r>
      <w:r w:rsidRPr="003C72FA">
        <w:t>skrift, velger du Opprett fil og trykker ENTER eller en markø</w:t>
      </w:r>
      <w:r w:rsidR="00B349DC" w:rsidRPr="003C72FA">
        <w:t>rhenter</w:t>
      </w:r>
      <w:r w:rsidRPr="003C72FA">
        <w:t>.</w:t>
      </w:r>
    </w:p>
    <w:p w14:paraId="0708B9F2" w14:textId="77777777" w:rsidR="00671697" w:rsidRPr="003C72FA" w:rsidRDefault="00671697" w:rsidP="00671697">
      <w:pPr>
        <w:numPr>
          <w:ilvl w:val="0"/>
          <w:numId w:val="7"/>
        </w:numPr>
        <w:contextualSpacing/>
      </w:pPr>
      <w:r w:rsidRPr="003C72FA">
        <w:t xml:space="preserve">Velg og aktiver Fil-menyen på Hurtigmenyen, og velg deretter Opprett fil. </w:t>
      </w:r>
    </w:p>
    <w:p w14:paraId="74D23048" w14:textId="41F2F4B4" w:rsidR="00671697" w:rsidRPr="003C72FA" w:rsidRDefault="00671697" w:rsidP="00671697">
      <w:pPr>
        <w:numPr>
          <w:ilvl w:val="0"/>
          <w:numId w:val="7"/>
        </w:numPr>
      </w:pPr>
      <w:r w:rsidRPr="003C72FA">
        <w:t xml:space="preserve">Du kan også trykke </w:t>
      </w:r>
      <w:r w:rsidR="00B349DC" w:rsidRPr="003C72FA">
        <w:t>slett bakover</w:t>
      </w:r>
      <w:r w:rsidRPr="003C72FA">
        <w:t xml:space="preserve"> + B fra hvor som helst på enheten for raskt å opprette en ny BRF-fil.</w:t>
      </w:r>
    </w:p>
    <w:p w14:paraId="3E934347" w14:textId="1A3AEB03" w:rsidR="00671697" w:rsidRPr="003C72FA" w:rsidRDefault="00671697" w:rsidP="00671697">
      <w:r w:rsidRPr="003C72FA">
        <w:t xml:space="preserve">Markøren vil være synlig mellom to </w:t>
      </w:r>
      <w:r w:rsidR="00E3739F" w:rsidRPr="003C72FA">
        <w:t>punkt</w:t>
      </w:r>
      <w:r w:rsidRPr="003C72FA">
        <w:t xml:space="preserve">skriftparenteser, og kan stilles inn som blinkende i brukerinnstillingene. Du kan begynne å skrive i den nye filen. </w:t>
      </w:r>
    </w:p>
    <w:p w14:paraId="4D7684F1" w14:textId="77777777" w:rsidR="0006785C" w:rsidRPr="003C72FA" w:rsidRDefault="00671697" w:rsidP="007057FB">
      <w:pPr>
        <w:pStyle w:val="Style1"/>
        <w:ind w:left="720"/>
        <w:rPr>
          <w:lang w:val="nb-NO"/>
        </w:rPr>
      </w:pPr>
      <w:bookmarkStart w:id="104" w:name="_Toc161236045"/>
      <w:r w:rsidRPr="003C72FA">
        <w:rPr>
          <w:lang w:val="nb-NO"/>
        </w:rPr>
        <w:lastRenderedPageBreak/>
        <w:t>Åpne en fil</w:t>
      </w:r>
      <w:bookmarkEnd w:id="104"/>
    </w:p>
    <w:p w14:paraId="69914D51" w14:textId="1E484581" w:rsidR="0006785C" w:rsidRPr="003C72FA" w:rsidRDefault="00671697" w:rsidP="0006785C">
      <w:r w:rsidRPr="003C72FA">
        <w:t xml:space="preserve">Hvis du er på menyen </w:t>
      </w:r>
      <w:r w:rsidR="00B349DC" w:rsidRPr="003C72FA">
        <w:t>Punktskrift editor</w:t>
      </w:r>
      <w:r w:rsidRPr="003C72FA">
        <w:t xml:space="preserve"> for </w:t>
      </w:r>
      <w:r w:rsidR="00B349DC" w:rsidRPr="003C72FA">
        <w:t>punkt</w:t>
      </w:r>
      <w:r w:rsidRPr="003C72FA">
        <w:t>skrift, velger du Åpne fil og trykker ENTER eller en markør</w:t>
      </w:r>
      <w:r w:rsidR="00B349DC" w:rsidRPr="003C72FA">
        <w:t>henter</w:t>
      </w:r>
      <w:r w:rsidRPr="003C72FA">
        <w:t>. A</w:t>
      </w:r>
      <w:r w:rsidR="00B10621" w:rsidRPr="003C72FA">
        <w:t>lt</w:t>
      </w:r>
      <w:r w:rsidRPr="003C72FA">
        <w:t>ernativ</w:t>
      </w:r>
      <w:r w:rsidR="00B349DC" w:rsidRPr="003C72FA">
        <w:t>t</w:t>
      </w:r>
      <w:r w:rsidRPr="003C72FA">
        <w:t xml:space="preserve">, kan du trykke </w:t>
      </w:r>
      <w:r w:rsidR="00B349DC" w:rsidRPr="003C72FA">
        <w:t>slett bakover</w:t>
      </w:r>
      <w:r w:rsidRPr="003C72FA">
        <w:t xml:space="preserve"> + O, og deretter velge filen du vil åpne ved hjelp av forrige og neste tommeltaster.  </w:t>
      </w:r>
    </w:p>
    <w:p w14:paraId="42E843D7" w14:textId="36800D77" w:rsidR="00671697" w:rsidRPr="003C72FA" w:rsidRDefault="00671697" w:rsidP="007057FB">
      <w:pPr>
        <w:pStyle w:val="Style1"/>
        <w:ind w:left="720"/>
        <w:rPr>
          <w:lang w:val="nb-NO"/>
        </w:rPr>
      </w:pPr>
      <w:bookmarkStart w:id="105" w:name="_Toc161236046"/>
      <w:r w:rsidRPr="003C72FA">
        <w:rPr>
          <w:lang w:val="nb-NO"/>
        </w:rPr>
        <w:t>Nylig lagret</w:t>
      </w:r>
      <w:bookmarkEnd w:id="105"/>
    </w:p>
    <w:p w14:paraId="637F5B4E" w14:textId="77777777" w:rsidR="00671697" w:rsidRPr="003C72FA" w:rsidRDefault="00671697" w:rsidP="00671697">
      <w:r w:rsidRPr="003C72FA">
        <w:t>Du kan åpne en liste over de ti siste dokumentene du tidligere har lagret for rask tilgang.</w:t>
      </w:r>
    </w:p>
    <w:p w14:paraId="3566D0CB" w14:textId="0FAFCDAE" w:rsidR="00405A62" w:rsidRPr="003C72FA" w:rsidRDefault="00671697" w:rsidP="00671697">
      <w:r w:rsidRPr="003C72FA">
        <w:t xml:space="preserve">Hvis du vil åpne en liste over de ti nyeste filene, velger du </w:t>
      </w:r>
      <w:r w:rsidR="00F83EC9" w:rsidRPr="003C72FA">
        <w:t xml:space="preserve">Punktskrift editor </w:t>
      </w:r>
      <w:r w:rsidR="00DC5614" w:rsidRPr="003C72FA">
        <w:t xml:space="preserve">programmet </w:t>
      </w:r>
      <w:r w:rsidRPr="003C72FA">
        <w:t xml:space="preserve"> på hovedmenyen. Bruk forrige eller neste tommeltast til du kommer til nylig lagrede og trykk ENTER.</w:t>
      </w:r>
    </w:p>
    <w:p w14:paraId="27DEB520" w14:textId="5A490293" w:rsidR="00671697" w:rsidRPr="003C72FA" w:rsidRDefault="00671697" w:rsidP="00671697">
      <w:r w:rsidRPr="003C72FA">
        <w:t>Du kan bla gjennom de ti nyeste filene ved hjelp av tommeltastene Forrige og Neste. Trykk Enter eller en markør</w:t>
      </w:r>
      <w:r w:rsidR="00F83EC9" w:rsidRPr="003C72FA">
        <w:t>henter</w:t>
      </w:r>
      <w:r w:rsidRPr="003C72FA">
        <w:t xml:space="preserve"> for å åpne en bok fra oversikten.</w:t>
      </w:r>
    </w:p>
    <w:p w14:paraId="25D754C8" w14:textId="77777777" w:rsidR="00671697" w:rsidRPr="003C72FA" w:rsidRDefault="00671697" w:rsidP="007057FB">
      <w:pPr>
        <w:pStyle w:val="Style1"/>
        <w:ind w:left="720"/>
        <w:rPr>
          <w:lang w:val="nb-NO"/>
        </w:rPr>
      </w:pPr>
      <w:bookmarkStart w:id="106" w:name="_Toc161236047"/>
      <w:r w:rsidRPr="003C72FA">
        <w:rPr>
          <w:lang w:val="nb-NO"/>
        </w:rPr>
        <w:t>Lukke en fil</w:t>
      </w:r>
      <w:bookmarkEnd w:id="106"/>
    </w:p>
    <w:p w14:paraId="50DC536C" w14:textId="2B628FFA" w:rsidR="00671697" w:rsidRPr="003C72FA" w:rsidRDefault="00671697" w:rsidP="00671697">
      <w:r w:rsidRPr="003C72FA">
        <w:t xml:space="preserve">Hvis du vil lukke en fil som er åpnet i </w:t>
      </w:r>
      <w:r w:rsidR="00F83EC9" w:rsidRPr="003C72FA">
        <w:t xml:space="preserve">Punktskrift editor </w:t>
      </w:r>
      <w:r w:rsidRPr="003C72FA">
        <w:t xml:space="preserve">for </w:t>
      </w:r>
      <w:r w:rsidR="00F83EC9" w:rsidRPr="003C72FA">
        <w:t>punkt</w:t>
      </w:r>
      <w:r w:rsidRPr="003C72FA">
        <w:t>skrift, trykker du MELLOMROM + E. Alternativt åpner du Kontekst-menyen ved hjelp av Mellomrom + M, og deretter blar du til og aktiverer Fil-menyen. Velg Lukk filelement.</w:t>
      </w:r>
    </w:p>
    <w:p w14:paraId="02397CE8" w14:textId="77777777" w:rsidR="008669E3" w:rsidRDefault="00671697" w:rsidP="00671697">
      <w:r w:rsidRPr="003C72FA">
        <w:t>Hvis det er endringer i filen som ikke er lagret, blir du spurt om du vil lagre endringene før du lukker.</w:t>
      </w:r>
      <w:r w:rsidR="008669E3">
        <w:t xml:space="preserve"> </w:t>
      </w:r>
    </w:p>
    <w:p w14:paraId="2F793D1D" w14:textId="3FBDB99E" w:rsidR="00671697" w:rsidRPr="003C72FA" w:rsidRDefault="008669E3" w:rsidP="00671697">
      <w:r w:rsidRPr="008669E3">
        <w:t>Merk: Hvis enheten slår seg av før du har lagret dokumentet ditt, når du starte</w:t>
      </w:r>
      <w:r w:rsidR="004D2D9C">
        <w:t>r</w:t>
      </w:r>
      <w:r w:rsidRPr="008669E3">
        <w:t xml:space="preserve"> enheten på nytt og gå</w:t>
      </w:r>
      <w:r w:rsidR="004D2D9C">
        <w:t>r</w:t>
      </w:r>
      <w:r w:rsidRPr="008669E3">
        <w:t xml:space="preserve"> tilbake til </w:t>
      </w:r>
      <w:r w:rsidR="004D2D9C">
        <w:t>Punktskrift editor BRF</w:t>
      </w:r>
      <w:r w:rsidRPr="008669E3">
        <w:t xml:space="preserve">, vil en melding bli </w:t>
      </w:r>
      <w:r w:rsidR="004D2D9C">
        <w:t>vist</w:t>
      </w:r>
      <w:r w:rsidRPr="008669E3">
        <w:t xml:space="preserve"> om at filen ikke ble lukket ordentlig og spør deg om du vil åpne eller forkaste fil.</w:t>
      </w:r>
    </w:p>
    <w:p w14:paraId="592A4412" w14:textId="3DF4AFB2" w:rsidR="00671697" w:rsidRPr="003C72FA" w:rsidRDefault="00671697" w:rsidP="007057FB">
      <w:pPr>
        <w:pStyle w:val="Style1"/>
        <w:ind w:left="720"/>
        <w:rPr>
          <w:lang w:val="nb-NO"/>
        </w:rPr>
      </w:pPr>
      <w:bookmarkStart w:id="107" w:name="_Toc161236048"/>
      <w:r w:rsidRPr="003C72FA">
        <w:rPr>
          <w:lang w:val="nb-NO"/>
        </w:rPr>
        <w:t xml:space="preserve">Lagre en </w:t>
      </w:r>
      <w:r w:rsidR="00F83EC9" w:rsidRPr="003C72FA">
        <w:rPr>
          <w:lang w:val="nb-NO"/>
        </w:rPr>
        <w:t>punkt</w:t>
      </w:r>
      <w:r w:rsidRPr="003C72FA">
        <w:rPr>
          <w:lang w:val="nb-NO"/>
        </w:rPr>
        <w:t>skrift</w:t>
      </w:r>
      <w:r w:rsidR="00227BD9" w:rsidRPr="003C72FA">
        <w:rPr>
          <w:lang w:val="nb-NO"/>
        </w:rPr>
        <w:t>-</w:t>
      </w:r>
      <w:r w:rsidRPr="003C72FA">
        <w:rPr>
          <w:lang w:val="nb-NO"/>
        </w:rPr>
        <w:t>fil</w:t>
      </w:r>
      <w:bookmarkEnd w:id="107"/>
    </w:p>
    <w:p w14:paraId="45824BC4" w14:textId="3C91E458" w:rsidR="00671697" w:rsidRPr="003C72FA" w:rsidRDefault="00671697" w:rsidP="00671697">
      <w:r w:rsidRPr="003C72FA">
        <w:t xml:space="preserve">Det finnes to typer lagring i </w:t>
      </w:r>
      <w:r w:rsidR="00F83EC9" w:rsidRPr="003C72FA">
        <w:t>Punktskrift editor</w:t>
      </w:r>
      <w:r w:rsidRPr="003C72FA">
        <w:t>: Lagre og Lagre som.</w:t>
      </w:r>
    </w:p>
    <w:p w14:paraId="32A18741" w14:textId="5D91F2DD" w:rsidR="00671697" w:rsidRPr="003C72FA" w:rsidRDefault="00671697" w:rsidP="00671697">
      <w:r w:rsidRPr="003C72FA">
        <w:rPr>
          <w:b/>
        </w:rPr>
        <w:t>Lagre:</w:t>
      </w:r>
      <w:r w:rsidRPr="003C72FA">
        <w:t xml:space="preserve"> Trykk </w:t>
      </w:r>
      <w:r w:rsidR="00F83EC9" w:rsidRPr="003C72FA">
        <w:t>mellomrom</w:t>
      </w:r>
      <w:r w:rsidRPr="003C72FA">
        <w:t xml:space="preserve"> + S for å lagre filen i et allerede eksisterende filnavn.</w:t>
      </w:r>
    </w:p>
    <w:p w14:paraId="79CE9569" w14:textId="012378F7" w:rsidR="00671697" w:rsidRPr="003C72FA" w:rsidRDefault="00671697" w:rsidP="00671697">
      <w:r w:rsidRPr="003C72FA">
        <w:rPr>
          <w:b/>
        </w:rPr>
        <w:t>Lagre som</w:t>
      </w:r>
      <w:r w:rsidRPr="003C72FA">
        <w:t xml:space="preserve">: Trykk </w:t>
      </w:r>
      <w:r w:rsidR="00F83EC9" w:rsidRPr="003C72FA">
        <w:t>slett bakover</w:t>
      </w:r>
      <w:r w:rsidRPr="003C72FA">
        <w:t xml:space="preserve"> + S for å lagre en kopi av filen med et nytt filnavn og endre filplasseringen.</w:t>
      </w:r>
    </w:p>
    <w:p w14:paraId="0546E452" w14:textId="3384A8E9" w:rsidR="00671697" w:rsidRPr="003C72FA" w:rsidRDefault="00671697" w:rsidP="00671697">
      <w:r w:rsidRPr="003C72FA">
        <w:t xml:space="preserve">Hvis filen aldri har blitt lagret, vil </w:t>
      </w:r>
      <w:r w:rsidR="00F83EC9" w:rsidRPr="003C72FA">
        <w:t xml:space="preserve">Punktskrift editor </w:t>
      </w:r>
      <w:r w:rsidRPr="003C72FA">
        <w:t xml:space="preserve"> be deg om å skrive inn et nytt filnavn uavhengig av lagringsmetoden du velger.</w:t>
      </w:r>
    </w:p>
    <w:p w14:paraId="0BB1C4FB" w14:textId="6F0527E3" w:rsidR="00671697" w:rsidRPr="003C72FA" w:rsidRDefault="00671697" w:rsidP="007057FB">
      <w:pPr>
        <w:pStyle w:val="Style1"/>
        <w:ind w:left="720"/>
        <w:rPr>
          <w:lang w:val="nb-NO"/>
        </w:rPr>
      </w:pPr>
      <w:bookmarkStart w:id="108" w:name="_Toc161236049"/>
      <w:r w:rsidRPr="003C72FA">
        <w:rPr>
          <w:lang w:val="nb-NO"/>
        </w:rPr>
        <w:t xml:space="preserve">Eksportere en </w:t>
      </w:r>
      <w:r w:rsidR="00F83EC9" w:rsidRPr="003C72FA">
        <w:rPr>
          <w:lang w:val="nb-NO"/>
        </w:rPr>
        <w:t>punkt</w:t>
      </w:r>
      <w:r w:rsidRPr="003C72FA">
        <w:rPr>
          <w:lang w:val="nb-NO"/>
        </w:rPr>
        <w:t>skrift</w:t>
      </w:r>
      <w:r w:rsidR="00227BD9" w:rsidRPr="003C72FA">
        <w:rPr>
          <w:lang w:val="nb-NO"/>
        </w:rPr>
        <w:t>-</w:t>
      </w:r>
      <w:r w:rsidRPr="003C72FA">
        <w:rPr>
          <w:lang w:val="nb-NO"/>
        </w:rPr>
        <w:t>fil til tekst</w:t>
      </w:r>
      <w:bookmarkEnd w:id="108"/>
    </w:p>
    <w:p w14:paraId="3DDE8496" w14:textId="6B0E44C8" w:rsidR="00671697" w:rsidRPr="003C72FA" w:rsidRDefault="00671697" w:rsidP="00671697">
      <w:r w:rsidRPr="003C72FA">
        <w:t>BRF</w:t>
      </w:r>
      <w:r w:rsidR="00A512B3" w:rsidRPr="003C72FA">
        <w:t>-filene</w:t>
      </w:r>
      <w:r w:rsidRPr="003C72FA">
        <w:t xml:space="preserve"> som åpnes i </w:t>
      </w:r>
      <w:r w:rsidR="00A512B3" w:rsidRPr="003C72FA">
        <w:t>Punktskrift</w:t>
      </w:r>
      <w:r w:rsidRPr="003C72FA">
        <w:t xml:space="preserve"> Editor-programmet, kan eksporteres som tekstfiler. Dette kan være nyttig hvis du vil åpne dem i editor</w:t>
      </w:r>
      <w:r w:rsidR="00A512B3" w:rsidRPr="003C72FA">
        <w:t xml:space="preserve"> programmet</w:t>
      </w:r>
      <w:r w:rsidRPr="003C72FA">
        <w:t xml:space="preserve"> og jobbe med dem i et annet format</w:t>
      </w:r>
      <w:r w:rsidR="0095480D" w:rsidRPr="003C72FA">
        <w:t>.</w:t>
      </w:r>
    </w:p>
    <w:p w14:paraId="1C913933" w14:textId="4E484B09" w:rsidR="00671697" w:rsidRPr="003C72FA" w:rsidRDefault="00671697" w:rsidP="00671697">
      <w:r w:rsidRPr="003C72FA">
        <w:t xml:space="preserve">Slik eksporterer du en </w:t>
      </w:r>
      <w:r w:rsidR="00A512B3" w:rsidRPr="003C72FA">
        <w:t>punkt</w:t>
      </w:r>
      <w:r w:rsidRPr="003C72FA">
        <w:t>skrift</w:t>
      </w:r>
      <w:r w:rsidR="00C710E2" w:rsidRPr="003C72FA">
        <w:t>-</w:t>
      </w:r>
      <w:r w:rsidRPr="003C72FA">
        <w:t>fil til tekst:</w:t>
      </w:r>
    </w:p>
    <w:p w14:paraId="0A4C10AE" w14:textId="77777777" w:rsidR="00671697" w:rsidRPr="003C72FA" w:rsidRDefault="00671697">
      <w:pPr>
        <w:numPr>
          <w:ilvl w:val="0"/>
          <w:numId w:val="56"/>
        </w:numPr>
        <w:tabs>
          <w:tab w:val="left" w:pos="288"/>
          <w:tab w:val="left" w:pos="338"/>
        </w:tabs>
        <w:contextualSpacing/>
      </w:pPr>
      <w:r w:rsidRPr="003C72FA">
        <w:t xml:space="preserve">Trykk MELLOMROM + M for å åpne hurtigmenyen. </w:t>
      </w:r>
    </w:p>
    <w:p w14:paraId="23288AB3" w14:textId="77777777" w:rsidR="00671697" w:rsidRPr="003C72FA" w:rsidRDefault="00671697">
      <w:pPr>
        <w:numPr>
          <w:ilvl w:val="0"/>
          <w:numId w:val="56"/>
        </w:numPr>
        <w:tabs>
          <w:tab w:val="left" w:pos="288"/>
          <w:tab w:val="left" w:pos="338"/>
        </w:tabs>
        <w:contextualSpacing/>
        <w:rPr>
          <w:i/>
        </w:rPr>
      </w:pPr>
      <w:r w:rsidRPr="003C72FA">
        <w:rPr>
          <w:iCs/>
        </w:rPr>
        <w:lastRenderedPageBreak/>
        <w:t>Bruk tommeltastene Forrige og Neste til å velge alternativet Eksporter som tekst, og trykk ENTER.</w:t>
      </w:r>
    </w:p>
    <w:p w14:paraId="655DC44D" w14:textId="7273BF7E" w:rsidR="00671697" w:rsidRPr="003C72FA" w:rsidRDefault="00A512B3">
      <w:pPr>
        <w:numPr>
          <w:ilvl w:val="0"/>
          <w:numId w:val="56"/>
        </w:numPr>
        <w:tabs>
          <w:tab w:val="left" w:pos="288"/>
          <w:tab w:val="left" w:pos="338"/>
        </w:tabs>
        <w:contextualSpacing/>
      </w:pPr>
      <w:r w:rsidRPr="003C72FA">
        <w:t>leselisten</w:t>
      </w:r>
      <w:r w:rsidR="00671697" w:rsidRPr="003C72FA">
        <w:t xml:space="preserve"> viser en liste over </w:t>
      </w:r>
      <w:r w:rsidRPr="003C72FA">
        <w:t>punkt</w:t>
      </w:r>
      <w:r w:rsidR="00671697" w:rsidRPr="003C72FA">
        <w:t xml:space="preserve">skrifttabeller for eksport. Bruk tommeltastene Forrige og Neste til å velge den valgte </w:t>
      </w:r>
      <w:r w:rsidRPr="003C72FA">
        <w:t>punkt</w:t>
      </w:r>
      <w:r w:rsidR="00671697" w:rsidRPr="003C72FA">
        <w:t xml:space="preserve">skrifttabellen, og trykk ENTER. </w:t>
      </w:r>
    </w:p>
    <w:p w14:paraId="59409E8E" w14:textId="77777777" w:rsidR="00671697" w:rsidRPr="003C72FA" w:rsidRDefault="00671697">
      <w:pPr>
        <w:numPr>
          <w:ilvl w:val="0"/>
          <w:numId w:val="56"/>
        </w:numPr>
        <w:tabs>
          <w:tab w:val="left" w:pos="288"/>
          <w:tab w:val="left" w:pos="338"/>
        </w:tabs>
        <w:contextualSpacing/>
      </w:pPr>
      <w:r w:rsidRPr="003C72FA">
        <w:t>Du blir bedt om å skrive inn et navn på den eksporterte filen. Skriv inn ønsket navn, og trykk ENTER.</w:t>
      </w:r>
    </w:p>
    <w:p w14:paraId="1F0F8C99" w14:textId="27A7194B" w:rsidR="00671697" w:rsidRPr="003C72FA" w:rsidRDefault="00671697">
      <w:pPr>
        <w:numPr>
          <w:ilvl w:val="0"/>
          <w:numId w:val="56"/>
        </w:numPr>
        <w:tabs>
          <w:tab w:val="left" w:pos="288"/>
          <w:tab w:val="left" w:pos="338"/>
        </w:tabs>
        <w:contextualSpacing/>
        <w:rPr>
          <w:i/>
        </w:rPr>
      </w:pPr>
      <w:r w:rsidRPr="003C72FA">
        <w:t xml:space="preserve">Du vil bli spurt med listen over </w:t>
      </w:r>
      <w:r w:rsidR="00A512B3" w:rsidRPr="003C72FA">
        <w:t>Filutforsker</w:t>
      </w:r>
      <w:r w:rsidR="00E90C44" w:rsidRPr="003C72FA">
        <w:t>-mapper</w:t>
      </w:r>
      <w:r w:rsidRPr="003C72FA">
        <w:t xml:space="preserve"> der du kan lagre den nyopprettede filen. Velg mappen du ønsker, ved hjelp av tommeltastene Forrige og Neste, og trykk ENTER.</w:t>
      </w:r>
    </w:p>
    <w:p w14:paraId="32918959" w14:textId="5CB60297" w:rsidR="00671697" w:rsidRPr="003C72FA" w:rsidRDefault="00671697" w:rsidP="007057FB">
      <w:pPr>
        <w:pStyle w:val="Style1"/>
        <w:ind w:left="720"/>
        <w:rPr>
          <w:lang w:val="nb-NO"/>
        </w:rPr>
      </w:pPr>
      <w:bookmarkStart w:id="109" w:name="_Toc161236050"/>
      <w:r w:rsidRPr="003C72FA">
        <w:rPr>
          <w:lang w:val="nb-NO"/>
        </w:rPr>
        <w:t xml:space="preserve">Bruke Automatisk rulling i </w:t>
      </w:r>
      <w:r w:rsidR="00A512B3" w:rsidRPr="003C72FA">
        <w:rPr>
          <w:lang w:val="nb-NO"/>
        </w:rPr>
        <w:t>Punktskrift editor</w:t>
      </w:r>
      <w:bookmarkEnd w:id="109"/>
    </w:p>
    <w:p w14:paraId="144EE4EA" w14:textId="173C5777" w:rsidR="00671697" w:rsidRPr="003C72FA" w:rsidRDefault="00A512B3" w:rsidP="00671697">
      <w:r w:rsidRPr="003C72FA">
        <w:t>Punktskrift editor</w:t>
      </w:r>
      <w:r w:rsidR="00671697" w:rsidRPr="003C72FA">
        <w:t xml:space="preserve"> inneholder en Auto-</w:t>
      </w:r>
      <w:r w:rsidR="00C710E2" w:rsidRPr="003C72FA">
        <w:t>rulle</w:t>
      </w:r>
      <w:r w:rsidR="00671697" w:rsidRPr="003C72FA">
        <w:t xml:space="preserve">-funksjon som automatisk panorerer gjennom den skrevne teksten på leselisten. </w:t>
      </w:r>
    </w:p>
    <w:p w14:paraId="31B0A6B9" w14:textId="795D2B60" w:rsidR="00671697" w:rsidRPr="003C72FA" w:rsidRDefault="00671697" w:rsidP="00671697">
      <w:r w:rsidRPr="003C72FA">
        <w:t>For å starte Automatisk rulling trykker du ENTER + p</w:t>
      </w:r>
      <w:r w:rsidR="00762D1F" w:rsidRPr="003C72FA">
        <w:t>unkt</w:t>
      </w:r>
      <w:r w:rsidRPr="003C72FA">
        <w:t xml:space="preserve"> 1-2-4-5-6. </w:t>
      </w:r>
    </w:p>
    <w:p w14:paraId="60F8C625" w14:textId="77777777" w:rsidR="00671697" w:rsidRPr="003C72FA" w:rsidRDefault="00671697" w:rsidP="00671697">
      <w:r w:rsidRPr="003C72FA">
        <w:t>Hvis du vil stoppe Automatisk rulling, trykker du en tast.</w:t>
      </w:r>
    </w:p>
    <w:p w14:paraId="42D66976" w14:textId="6FD4FED6" w:rsidR="00671697" w:rsidRPr="003C72FA" w:rsidRDefault="00671697" w:rsidP="003976B6">
      <w:pPr>
        <w:pStyle w:val="Overskrift3"/>
        <w:numPr>
          <w:ilvl w:val="2"/>
          <w:numId w:val="6"/>
        </w:numPr>
        <w:ind w:left="709" w:hanging="709"/>
      </w:pPr>
      <w:bookmarkStart w:id="110" w:name="_Toc161236051"/>
      <w:r w:rsidRPr="003C72FA">
        <w:t>Endre hastighet for automatisk rulling</w:t>
      </w:r>
      <w:bookmarkEnd w:id="110"/>
    </w:p>
    <w:p w14:paraId="36989C8C" w14:textId="77777777" w:rsidR="00671697" w:rsidRPr="003C72FA" w:rsidRDefault="00671697" w:rsidP="00671697">
      <w:r w:rsidRPr="003C72FA">
        <w:t xml:space="preserve">Du kan endre hastigheten for automatisk rulling når du ruller automatisk i en fil. </w:t>
      </w:r>
    </w:p>
    <w:p w14:paraId="17BA880B" w14:textId="77777777" w:rsidR="00671697" w:rsidRPr="003C72FA" w:rsidRDefault="00671697" w:rsidP="00671697">
      <w:r w:rsidRPr="003C72FA">
        <w:t>Trykk ENTER + Punkt 3 for å gjøre autorullingen tregere.</w:t>
      </w:r>
    </w:p>
    <w:p w14:paraId="6A01D806" w14:textId="77777777" w:rsidR="00671697" w:rsidRPr="003C72FA" w:rsidRDefault="00671697" w:rsidP="00671697">
      <w:r w:rsidRPr="003C72FA">
        <w:t>Trykk ENTER + Punkt 6 for å øke hastigheten på Automatisk rulling.</w:t>
      </w:r>
    </w:p>
    <w:p w14:paraId="63C949B3" w14:textId="77777777" w:rsidR="00671697" w:rsidRPr="003C72FA" w:rsidRDefault="00671697" w:rsidP="007057FB">
      <w:pPr>
        <w:pStyle w:val="Style1"/>
        <w:ind w:left="720"/>
        <w:rPr>
          <w:lang w:val="nb-NO"/>
        </w:rPr>
      </w:pPr>
      <w:bookmarkStart w:id="111" w:name="_Toc161236052"/>
      <w:r w:rsidRPr="003C72FA">
        <w:rPr>
          <w:lang w:val="nb-NO"/>
        </w:rPr>
        <w:t>Søke etter tekst i en fil</w:t>
      </w:r>
      <w:bookmarkEnd w:id="111"/>
    </w:p>
    <w:p w14:paraId="3C1D4AF8" w14:textId="77777777" w:rsidR="00671697" w:rsidRPr="003C72FA" w:rsidRDefault="00671697" w:rsidP="00671697">
      <w:r w:rsidRPr="003C72FA">
        <w:t xml:space="preserve">Hvis du vil søke etter tekst i filen, trykker du MELLOMROM + F. Skriv inn søkeordet i det tomme feltet. Markøren plasseres på det første stedet teksten blir funnet. </w:t>
      </w:r>
    </w:p>
    <w:p w14:paraId="4AD1D7FF" w14:textId="77777777" w:rsidR="00671697" w:rsidRPr="003C72FA" w:rsidRDefault="00671697" w:rsidP="00671697">
      <w:r w:rsidRPr="003C72FA">
        <w:t xml:space="preserve">Trykk MELLOMROM + N for å finne flere forekomster av søkeordet. </w:t>
      </w:r>
    </w:p>
    <w:p w14:paraId="6F582B8C" w14:textId="77777777" w:rsidR="00671697" w:rsidRPr="003C72FA" w:rsidRDefault="00671697" w:rsidP="00671697">
      <w:r w:rsidRPr="003C72FA">
        <w:t>Trykk MELLOMROM + P for å nå tidligere forekomster av søkeordet.</w:t>
      </w:r>
    </w:p>
    <w:p w14:paraId="037E9EA5" w14:textId="77777777" w:rsidR="0072052B" w:rsidRPr="003C72FA" w:rsidRDefault="0072052B" w:rsidP="0072052B">
      <w:pPr>
        <w:pStyle w:val="Listeavsnitt"/>
        <w:keepNext/>
        <w:keepLines/>
        <w:numPr>
          <w:ilvl w:val="1"/>
          <w:numId w:val="6"/>
        </w:numPr>
        <w:spacing w:before="240" w:after="40"/>
        <w:outlineLvl w:val="2"/>
        <w:rPr>
          <w:rFonts w:ascii="Verdana" w:eastAsiaTheme="majorEastAsia" w:hAnsi="Verdana" w:cstheme="majorBidi"/>
          <w:b/>
          <w:vanish/>
          <w:sz w:val="22"/>
        </w:rPr>
      </w:pPr>
      <w:bookmarkStart w:id="112" w:name="_Toc100576119"/>
      <w:bookmarkStart w:id="113" w:name="_Toc100594909"/>
      <w:bookmarkStart w:id="114" w:name="_Toc101515174"/>
      <w:bookmarkStart w:id="115" w:name="_Toc101600305"/>
      <w:bookmarkStart w:id="116" w:name="_Toc101602999"/>
      <w:bookmarkStart w:id="117" w:name="_Toc101604949"/>
      <w:bookmarkStart w:id="118" w:name="_Toc102657059"/>
      <w:bookmarkStart w:id="119" w:name="_Toc109057120"/>
      <w:bookmarkStart w:id="120" w:name="_Toc109631763"/>
      <w:bookmarkStart w:id="121" w:name="_Toc109638215"/>
      <w:bookmarkStart w:id="122" w:name="_Toc109638820"/>
      <w:bookmarkStart w:id="123" w:name="_Toc110517426"/>
      <w:bookmarkStart w:id="124" w:name="_Toc147170986"/>
      <w:bookmarkStart w:id="125" w:name="_Toc147999622"/>
      <w:bookmarkStart w:id="126" w:name="_Toc161228532"/>
      <w:bookmarkStart w:id="127" w:name="_Toc161229559"/>
      <w:bookmarkStart w:id="128" w:name="_Toc161230234"/>
      <w:bookmarkStart w:id="129" w:name="_Toc161236053"/>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248B98DD" w14:textId="2DF4531E" w:rsidR="00671697" w:rsidRPr="003C72FA" w:rsidRDefault="00671697" w:rsidP="00C30214">
      <w:pPr>
        <w:pStyle w:val="Overskrift3"/>
        <w:numPr>
          <w:ilvl w:val="2"/>
          <w:numId w:val="46"/>
        </w:numPr>
        <w:ind w:left="1077" w:hanging="1077"/>
      </w:pPr>
      <w:bookmarkStart w:id="130" w:name="_Toc161236054"/>
      <w:r w:rsidRPr="003C72FA">
        <w:t>Søke etter og erstatte tekst</w:t>
      </w:r>
      <w:bookmarkEnd w:id="130"/>
    </w:p>
    <w:p w14:paraId="1A742BA2" w14:textId="77777777" w:rsidR="00671697" w:rsidRPr="003C72FA" w:rsidRDefault="00671697" w:rsidP="00671697">
      <w:r w:rsidRPr="003C72FA">
        <w:t xml:space="preserve">Slik søker du etter og erstatter tekst: </w:t>
      </w:r>
    </w:p>
    <w:p w14:paraId="75BA950E" w14:textId="1F373D5B" w:rsidR="00671697" w:rsidRPr="003C72FA" w:rsidRDefault="00671697">
      <w:pPr>
        <w:numPr>
          <w:ilvl w:val="0"/>
          <w:numId w:val="57"/>
        </w:numPr>
      </w:pPr>
      <w:r w:rsidRPr="003C72FA">
        <w:t xml:space="preserve">Trykk </w:t>
      </w:r>
      <w:r w:rsidR="00762D1F" w:rsidRPr="003C72FA">
        <w:t>slett bakover</w:t>
      </w:r>
      <w:r w:rsidRPr="003C72FA">
        <w:t xml:space="preserve"> + F. </w:t>
      </w:r>
    </w:p>
    <w:p w14:paraId="11F52490" w14:textId="77777777" w:rsidR="00671697" w:rsidRPr="003C72FA" w:rsidRDefault="00671697">
      <w:pPr>
        <w:numPr>
          <w:ilvl w:val="0"/>
          <w:numId w:val="57"/>
        </w:numPr>
      </w:pPr>
      <w:r w:rsidRPr="003C72FA">
        <w:t>Skriv inn teksten du vil søke etter, i den første redigeringsboksen, kalt Søk.</w:t>
      </w:r>
    </w:p>
    <w:p w14:paraId="04886023" w14:textId="77777777" w:rsidR="00671697" w:rsidRPr="003C72FA" w:rsidRDefault="00671697">
      <w:pPr>
        <w:numPr>
          <w:ilvl w:val="0"/>
          <w:numId w:val="57"/>
        </w:numPr>
      </w:pPr>
      <w:r w:rsidRPr="003C72FA">
        <w:t>Skriv inn erstatningsteksten i den andre redigeringsboksen, kalt Erstatt.</w:t>
      </w:r>
    </w:p>
    <w:p w14:paraId="7EDCDE8D" w14:textId="77777777" w:rsidR="00671697" w:rsidRPr="003C72FA" w:rsidRDefault="00671697">
      <w:pPr>
        <w:numPr>
          <w:ilvl w:val="0"/>
          <w:numId w:val="57"/>
        </w:numPr>
      </w:pPr>
      <w:r w:rsidRPr="003C72FA">
        <w:t xml:space="preserve">Velg Erstatt alle for å erstatte all tekst som ble funnet med teksten i Erstatt -boksen. </w:t>
      </w:r>
    </w:p>
    <w:p w14:paraId="7A52BE21" w14:textId="77777777" w:rsidR="00671697" w:rsidRPr="003C72FA" w:rsidRDefault="00671697">
      <w:pPr>
        <w:numPr>
          <w:ilvl w:val="0"/>
          <w:numId w:val="57"/>
        </w:numPr>
      </w:pPr>
      <w:r w:rsidRPr="003C72FA">
        <w:t>Velg Neste for å søke etter og erstatte neste forekomst av ordet.</w:t>
      </w:r>
    </w:p>
    <w:p w14:paraId="53550261" w14:textId="77777777" w:rsidR="00671697" w:rsidRPr="003C72FA" w:rsidRDefault="00671697">
      <w:pPr>
        <w:numPr>
          <w:ilvl w:val="0"/>
          <w:numId w:val="57"/>
        </w:numPr>
      </w:pPr>
      <w:r w:rsidRPr="003C72FA">
        <w:t>Velg Forrige for å søke etter og erstatte den forrige forekomsten av ordet.</w:t>
      </w:r>
    </w:p>
    <w:p w14:paraId="7F492FF5" w14:textId="77777777" w:rsidR="00671697" w:rsidRPr="003C72FA" w:rsidRDefault="00671697" w:rsidP="007057FB">
      <w:pPr>
        <w:pStyle w:val="Style1"/>
        <w:ind w:left="720"/>
        <w:rPr>
          <w:lang w:val="nb-NO"/>
        </w:rPr>
      </w:pPr>
      <w:bookmarkStart w:id="131" w:name="_Toc161236055"/>
      <w:r w:rsidRPr="003C72FA">
        <w:rPr>
          <w:lang w:val="nb-NO"/>
        </w:rPr>
        <w:lastRenderedPageBreak/>
        <w:t>Klippe ut, kopiere og lime inn tekst</w:t>
      </w:r>
      <w:bookmarkEnd w:id="131"/>
    </w:p>
    <w:p w14:paraId="35C1B959" w14:textId="759E7369" w:rsidR="00671697" w:rsidRPr="003C72FA" w:rsidRDefault="00762D1F" w:rsidP="00671697">
      <w:r w:rsidRPr="003C72FA">
        <w:t>Punktskrift editor</w:t>
      </w:r>
      <w:r w:rsidR="00671697" w:rsidRPr="003C72FA">
        <w:t xml:space="preserve"> lar deg klippe ut, kopiere og lime inn tekst på en måte som ligner på dataprogrammer. </w:t>
      </w:r>
    </w:p>
    <w:p w14:paraId="63F0622C" w14:textId="68594F13" w:rsidR="00671697" w:rsidRPr="003C72FA" w:rsidRDefault="00671697" w:rsidP="00671697">
      <w:r w:rsidRPr="003C72FA">
        <w:t>Hvis du vil merke teksten, plasserer du markøren på det første tegnet ved hjelp av en markør</w:t>
      </w:r>
      <w:r w:rsidR="00762D1F" w:rsidRPr="003C72FA">
        <w:t>henter</w:t>
      </w:r>
      <w:r w:rsidRPr="003C72FA">
        <w:t xml:space="preserve">, og deretter trykker du ENTER + S. </w:t>
      </w:r>
    </w:p>
    <w:p w14:paraId="17F31FD5" w14:textId="77777777" w:rsidR="00671697" w:rsidRPr="003C72FA" w:rsidRDefault="00671697" w:rsidP="00671697">
      <w:r w:rsidRPr="003C72FA">
        <w:t>Du kan også merke tekst på hurtigmenyen:</w:t>
      </w:r>
    </w:p>
    <w:p w14:paraId="6518ECCB" w14:textId="77777777" w:rsidR="00671697" w:rsidRPr="003C72FA" w:rsidRDefault="00671697">
      <w:pPr>
        <w:numPr>
          <w:ilvl w:val="0"/>
          <w:numId w:val="58"/>
        </w:numPr>
      </w:pPr>
      <w:r w:rsidRPr="003C72FA">
        <w:t xml:space="preserve">Åpne Hurtigmenyen med Mellomrom + M. </w:t>
      </w:r>
    </w:p>
    <w:p w14:paraId="08410D5A" w14:textId="77777777" w:rsidR="00671697" w:rsidRPr="003C72FA" w:rsidRDefault="00671697">
      <w:pPr>
        <w:numPr>
          <w:ilvl w:val="0"/>
          <w:numId w:val="58"/>
        </w:numPr>
      </w:pPr>
      <w:r w:rsidRPr="003C72FA">
        <w:t>Rull ned til Rediger.</w:t>
      </w:r>
    </w:p>
    <w:p w14:paraId="42A9F4DC" w14:textId="36579026" w:rsidR="00671697" w:rsidRPr="003C72FA" w:rsidRDefault="00671697">
      <w:pPr>
        <w:numPr>
          <w:ilvl w:val="0"/>
          <w:numId w:val="58"/>
        </w:numPr>
      </w:pPr>
      <w:r w:rsidRPr="003C72FA">
        <w:t>Trykk Enter eller en markør</w:t>
      </w:r>
      <w:r w:rsidR="00762D1F" w:rsidRPr="003C72FA">
        <w:t>henter</w:t>
      </w:r>
      <w:r w:rsidRPr="003C72FA">
        <w:t xml:space="preserve">. </w:t>
      </w:r>
    </w:p>
    <w:p w14:paraId="0D237A7C" w14:textId="77777777" w:rsidR="00671697" w:rsidRPr="003C72FA" w:rsidRDefault="00671697">
      <w:pPr>
        <w:numPr>
          <w:ilvl w:val="0"/>
          <w:numId w:val="58"/>
        </w:numPr>
      </w:pPr>
      <w:r w:rsidRPr="003C72FA">
        <w:t xml:space="preserve">Rull ned til Merk tekst. </w:t>
      </w:r>
    </w:p>
    <w:p w14:paraId="251EA35E" w14:textId="3971849C" w:rsidR="00671697" w:rsidRPr="003C72FA" w:rsidRDefault="00671697">
      <w:pPr>
        <w:numPr>
          <w:ilvl w:val="0"/>
          <w:numId w:val="58"/>
        </w:numPr>
      </w:pPr>
      <w:r w:rsidRPr="003C72FA">
        <w:t>Trykk Enter eller en markør</w:t>
      </w:r>
      <w:r w:rsidR="00762D1F" w:rsidRPr="003C72FA">
        <w:t>henter</w:t>
      </w:r>
      <w:r w:rsidRPr="003C72FA">
        <w:t>.</w:t>
      </w:r>
    </w:p>
    <w:p w14:paraId="236E0918" w14:textId="380A29BD" w:rsidR="00671697" w:rsidRPr="003C72FA" w:rsidRDefault="00671697" w:rsidP="00671697">
      <w:r w:rsidRPr="003C72FA">
        <w:t xml:space="preserve">Dette markerer starten på det merkede området. Gå nå til stedet </w:t>
      </w:r>
      <w:r w:rsidR="00762D1F" w:rsidRPr="003C72FA">
        <w:t>for</w:t>
      </w:r>
      <w:r w:rsidRPr="003C72FA">
        <w:t xml:space="preserve"> slutten av det merkede området, og trykk MELLOMROM + S for å avslutte det merkede området.</w:t>
      </w:r>
    </w:p>
    <w:p w14:paraId="4F5F9D2F" w14:textId="26425446" w:rsidR="00671697" w:rsidRPr="003C72FA" w:rsidRDefault="00671697" w:rsidP="00671697">
      <w:r w:rsidRPr="003C72FA">
        <w:t>Hvis du vil merke all tekst som er inkludert i filen, trykker du ENTER + P</w:t>
      </w:r>
      <w:r w:rsidR="00762D1F" w:rsidRPr="003C72FA">
        <w:t>unkt</w:t>
      </w:r>
      <w:r w:rsidRPr="003C72FA">
        <w:t xml:space="preserve"> 1-2-3-4-5-6.</w:t>
      </w:r>
    </w:p>
    <w:p w14:paraId="221DE825" w14:textId="3099A3A5" w:rsidR="00671697" w:rsidRPr="003C72FA" w:rsidRDefault="00671697" w:rsidP="00671697">
      <w:r w:rsidRPr="003C72FA">
        <w:t xml:space="preserve">Hvis du vil kopiere den merkede teksten, trykker du </w:t>
      </w:r>
      <w:r w:rsidR="00762D1F" w:rsidRPr="003C72FA">
        <w:t>slett bakover</w:t>
      </w:r>
      <w:r w:rsidRPr="003C72FA">
        <w:t xml:space="preserve"> + Y.</w:t>
      </w:r>
    </w:p>
    <w:p w14:paraId="705FA5A3" w14:textId="021BA558" w:rsidR="00671697" w:rsidRPr="003C72FA" w:rsidRDefault="00671697" w:rsidP="00671697">
      <w:r w:rsidRPr="003C72FA">
        <w:t>Hvis du vil klippe ut den merkede teksten, trykker du</w:t>
      </w:r>
      <w:r w:rsidR="00762D1F" w:rsidRPr="003C72FA">
        <w:t xml:space="preserve"> slett bakover</w:t>
      </w:r>
      <w:r w:rsidRPr="003C72FA">
        <w:t xml:space="preserve"> + X.</w:t>
      </w:r>
    </w:p>
    <w:p w14:paraId="20624206" w14:textId="3F444ACE" w:rsidR="00671697" w:rsidRPr="003C72FA" w:rsidRDefault="00671697" w:rsidP="00671697">
      <w:r w:rsidRPr="003C72FA">
        <w:t>Hvis du vil lime inn den kopierte eller utklipte teksten, plasserer du markøren der du vil lime inn teksten ved hjelp av en markør</w:t>
      </w:r>
      <w:r w:rsidR="00824048" w:rsidRPr="003C72FA">
        <w:t>henter</w:t>
      </w:r>
      <w:r w:rsidRPr="003C72FA">
        <w:t xml:space="preserve"> og trykker </w:t>
      </w:r>
      <w:r w:rsidR="00824048" w:rsidRPr="003C72FA">
        <w:t>slett bakover</w:t>
      </w:r>
      <w:r w:rsidRPr="003C72FA">
        <w:t xml:space="preserve"> + V.</w:t>
      </w:r>
    </w:p>
    <w:p w14:paraId="748B918E" w14:textId="77777777" w:rsidR="00671697" w:rsidRPr="003C72FA" w:rsidRDefault="00671697" w:rsidP="00671697">
      <w:r w:rsidRPr="003C72FA">
        <w:t>Som alltid kan du få tilgang til disse kommandoene via Hurtigmenyen.</w:t>
      </w:r>
    </w:p>
    <w:p w14:paraId="295BE953" w14:textId="32DF45E9" w:rsidR="00671697" w:rsidRPr="003C72FA" w:rsidRDefault="00671697" w:rsidP="00671697">
      <w:r w:rsidRPr="003C72FA">
        <w:t xml:space="preserve">Snarveien </w:t>
      </w:r>
      <w:r w:rsidR="00824048" w:rsidRPr="003C72FA">
        <w:t>slett bakover</w:t>
      </w:r>
      <w:r w:rsidRPr="003C72FA">
        <w:t xml:space="preserve"> + Y kan også brukes til å kopiere det siste resultatet fra </w:t>
      </w:r>
      <w:r w:rsidR="00824048" w:rsidRPr="003C72FA">
        <w:t>Kalkulator</w:t>
      </w:r>
      <w:r w:rsidR="00E61AF1" w:rsidRPr="003C72FA">
        <w:t>-programmet</w:t>
      </w:r>
      <w:r w:rsidRPr="003C72FA">
        <w:t xml:space="preserve"> og gjeldende avsnitt i </w:t>
      </w:r>
      <w:r w:rsidR="00E61AF1" w:rsidRPr="003C72FA">
        <w:t>Victor Reader-programmet</w:t>
      </w:r>
      <w:r w:rsidRPr="003C72FA">
        <w:t xml:space="preserve"> . </w:t>
      </w:r>
    </w:p>
    <w:p w14:paraId="4612EEFE" w14:textId="77777777" w:rsidR="00671697" w:rsidRPr="003C72FA" w:rsidRDefault="00671697" w:rsidP="007057FB">
      <w:pPr>
        <w:pStyle w:val="Style1"/>
        <w:tabs>
          <w:tab w:val="left" w:pos="851"/>
        </w:tabs>
        <w:ind w:left="720"/>
        <w:rPr>
          <w:lang w:val="nb-NO"/>
        </w:rPr>
      </w:pPr>
      <w:bookmarkStart w:id="132" w:name="_Toc161236056"/>
      <w:r w:rsidRPr="003C72FA">
        <w:rPr>
          <w:lang w:val="nb-NO"/>
        </w:rPr>
        <w:t>Bruke lesemodus</w:t>
      </w:r>
      <w:bookmarkEnd w:id="132"/>
    </w:p>
    <w:p w14:paraId="5F6757F2" w14:textId="77777777" w:rsidR="00671697" w:rsidRPr="003C72FA" w:rsidRDefault="00671697" w:rsidP="00671697">
      <w:r w:rsidRPr="003C72FA">
        <w:t xml:space="preserve">Lesemodus lar deg lese filer uten mulighet for å redigere innhold ved en feiltakelse. Du kan ikke redigere filer i lesemodus. </w:t>
      </w:r>
    </w:p>
    <w:p w14:paraId="1AA5B84E" w14:textId="77777777" w:rsidR="00671697" w:rsidRPr="003C72FA" w:rsidRDefault="00671697" w:rsidP="00671697">
      <w:r w:rsidRPr="003C72FA">
        <w:t>Hvis du vil aktivere eller deaktivere lesemodus, trykker du MELLOMROM + X.</w:t>
      </w:r>
    </w:p>
    <w:p w14:paraId="629C568F" w14:textId="77777777" w:rsidR="00671697" w:rsidRPr="003C72FA" w:rsidRDefault="00671697" w:rsidP="00671697">
      <w:r w:rsidRPr="003C72FA">
        <w:t>Slik aktiverer eller deaktiverer du lesemodus fra hurtigmenyen:</w:t>
      </w:r>
    </w:p>
    <w:p w14:paraId="22B19E11" w14:textId="77777777" w:rsidR="00671697" w:rsidRPr="003C72FA" w:rsidRDefault="00671697">
      <w:pPr>
        <w:numPr>
          <w:ilvl w:val="0"/>
          <w:numId w:val="59"/>
        </w:numPr>
      </w:pPr>
      <w:r w:rsidRPr="003C72FA">
        <w:t>Trykk MELLOMROM + M for å aktivere hurtigmenyen.</w:t>
      </w:r>
    </w:p>
    <w:p w14:paraId="1309BE28" w14:textId="77777777" w:rsidR="00671697" w:rsidRPr="003C72FA" w:rsidRDefault="00671697">
      <w:pPr>
        <w:numPr>
          <w:ilvl w:val="0"/>
          <w:numId w:val="59"/>
        </w:numPr>
      </w:pPr>
      <w:r w:rsidRPr="003C72FA">
        <w:t>Bla til Fil ved hjelp av tommeltastene Forrige og Neste.</w:t>
      </w:r>
    </w:p>
    <w:p w14:paraId="77D0BF0C" w14:textId="14A1C0CD" w:rsidR="00671697" w:rsidRPr="003C72FA" w:rsidRDefault="00671697">
      <w:pPr>
        <w:numPr>
          <w:ilvl w:val="0"/>
          <w:numId w:val="59"/>
        </w:numPr>
      </w:pPr>
      <w:r w:rsidRPr="003C72FA">
        <w:t>Trykk Enter eller en markør</w:t>
      </w:r>
      <w:r w:rsidR="00CE37CF" w:rsidRPr="003C72FA">
        <w:t>henter</w:t>
      </w:r>
      <w:r w:rsidRPr="003C72FA">
        <w:t>.</w:t>
      </w:r>
    </w:p>
    <w:p w14:paraId="1E3E2A3F" w14:textId="77777777" w:rsidR="00671697" w:rsidRPr="003C72FA" w:rsidRDefault="00671697">
      <w:pPr>
        <w:numPr>
          <w:ilvl w:val="0"/>
          <w:numId w:val="59"/>
        </w:numPr>
      </w:pPr>
      <w:r w:rsidRPr="003C72FA">
        <w:t>Bla til lesemodus ved hjelp av tommeltastene Forrige og Neste.</w:t>
      </w:r>
    </w:p>
    <w:p w14:paraId="51E7622A" w14:textId="70C0B444" w:rsidR="00671697" w:rsidRPr="003C72FA" w:rsidRDefault="00671697">
      <w:pPr>
        <w:numPr>
          <w:ilvl w:val="0"/>
          <w:numId w:val="59"/>
        </w:numPr>
      </w:pPr>
      <w:r w:rsidRPr="003C72FA">
        <w:t>Trykk Enter eller en markør</w:t>
      </w:r>
      <w:r w:rsidR="00CE37CF" w:rsidRPr="003C72FA">
        <w:t>henter</w:t>
      </w:r>
      <w:r w:rsidRPr="003C72FA">
        <w:t>.</w:t>
      </w:r>
    </w:p>
    <w:p w14:paraId="34ADD6B3" w14:textId="77777777" w:rsidR="00671697" w:rsidRPr="003C72FA" w:rsidRDefault="00671697" w:rsidP="006B226A">
      <w:pPr>
        <w:pStyle w:val="Style1"/>
        <w:ind w:left="851" w:hanging="851"/>
        <w:rPr>
          <w:lang w:val="nb-NO"/>
        </w:rPr>
      </w:pPr>
      <w:bookmarkStart w:id="133" w:name="_Toc161236057"/>
      <w:r w:rsidRPr="003C72FA">
        <w:rPr>
          <w:lang w:val="nb-NO"/>
        </w:rPr>
        <w:lastRenderedPageBreak/>
        <w:t>Legge til, navigere og fjerne bokmerker</w:t>
      </w:r>
      <w:bookmarkEnd w:id="133"/>
    </w:p>
    <w:p w14:paraId="0C126B05" w14:textId="77777777" w:rsidR="00671697" w:rsidRPr="003C72FA" w:rsidRDefault="00671697" w:rsidP="00671697">
      <w:r w:rsidRPr="003C72FA">
        <w:t xml:space="preserve">Bokmerker er en nyttig måte å holde posisjonen din i en fil på, og lar deg gå raskt tilbake til denne plasseringen senere. </w:t>
      </w:r>
    </w:p>
    <w:p w14:paraId="39A05810" w14:textId="77777777" w:rsidR="00671697" w:rsidRPr="003C72FA" w:rsidRDefault="00671697" w:rsidP="00671697">
      <w:r w:rsidRPr="003C72FA">
        <w:t>Trykk ENTER +M for å åpne Bokmerke-menyen. Du kan også trykke mellomrom + M for å åpne hurtigmenyen og velge Bokmerke-menyen.</w:t>
      </w:r>
    </w:p>
    <w:p w14:paraId="684052B0" w14:textId="77777777" w:rsidR="00BF1C81" w:rsidRPr="003C72FA" w:rsidRDefault="00BF1C81" w:rsidP="00BF1C81">
      <w:pPr>
        <w:pStyle w:val="Listeavsnitt"/>
        <w:keepNext/>
        <w:keepLines/>
        <w:numPr>
          <w:ilvl w:val="1"/>
          <w:numId w:val="6"/>
        </w:numPr>
        <w:spacing w:before="240" w:after="40"/>
        <w:contextualSpacing w:val="0"/>
        <w:outlineLvl w:val="2"/>
        <w:rPr>
          <w:rFonts w:ascii="Verdana" w:eastAsiaTheme="majorEastAsia" w:hAnsi="Verdana" w:cstheme="majorBidi"/>
          <w:b/>
          <w:vanish/>
          <w:sz w:val="22"/>
        </w:rPr>
      </w:pPr>
      <w:bookmarkStart w:id="134" w:name="_Toc100594914"/>
      <w:bookmarkStart w:id="135" w:name="_Toc101515179"/>
      <w:bookmarkStart w:id="136" w:name="_Toc101600310"/>
      <w:bookmarkStart w:id="137" w:name="_Toc101603004"/>
      <w:bookmarkStart w:id="138" w:name="_Toc101604954"/>
      <w:bookmarkStart w:id="139" w:name="_Toc102657064"/>
      <w:bookmarkStart w:id="140" w:name="_Toc109057125"/>
      <w:bookmarkStart w:id="141" w:name="_Toc109631768"/>
      <w:bookmarkStart w:id="142" w:name="_Toc109638220"/>
      <w:bookmarkStart w:id="143" w:name="_Toc109638825"/>
      <w:bookmarkStart w:id="144" w:name="_Toc110517431"/>
      <w:bookmarkStart w:id="145" w:name="_Toc147170991"/>
      <w:bookmarkStart w:id="146" w:name="_Toc147999627"/>
      <w:bookmarkStart w:id="147" w:name="_Toc161228537"/>
      <w:bookmarkStart w:id="148" w:name="_Toc161229564"/>
      <w:bookmarkStart w:id="149" w:name="_Toc161230239"/>
      <w:bookmarkStart w:id="150" w:name="_Toc161236058"/>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50D6705C" w14:textId="77777777" w:rsidR="00BF1C81" w:rsidRPr="003C72FA" w:rsidRDefault="00BF1C81" w:rsidP="00BF1C81">
      <w:pPr>
        <w:pStyle w:val="Listeavsnitt"/>
        <w:keepNext/>
        <w:keepLines/>
        <w:numPr>
          <w:ilvl w:val="1"/>
          <w:numId w:val="6"/>
        </w:numPr>
        <w:spacing w:before="240" w:after="40"/>
        <w:contextualSpacing w:val="0"/>
        <w:outlineLvl w:val="2"/>
        <w:rPr>
          <w:rFonts w:ascii="Verdana" w:eastAsiaTheme="majorEastAsia" w:hAnsi="Verdana" w:cstheme="majorBidi"/>
          <w:b/>
          <w:vanish/>
          <w:sz w:val="22"/>
        </w:rPr>
      </w:pPr>
      <w:bookmarkStart w:id="151" w:name="_Toc100594915"/>
      <w:bookmarkStart w:id="152" w:name="_Toc101515180"/>
      <w:bookmarkStart w:id="153" w:name="_Toc101600311"/>
      <w:bookmarkStart w:id="154" w:name="_Toc101603005"/>
      <w:bookmarkStart w:id="155" w:name="_Toc101604955"/>
      <w:bookmarkStart w:id="156" w:name="_Toc102657065"/>
      <w:bookmarkStart w:id="157" w:name="_Toc109057126"/>
      <w:bookmarkStart w:id="158" w:name="_Toc109631769"/>
      <w:bookmarkStart w:id="159" w:name="_Toc109638221"/>
      <w:bookmarkStart w:id="160" w:name="_Toc109638826"/>
      <w:bookmarkStart w:id="161" w:name="_Toc110517432"/>
      <w:bookmarkStart w:id="162" w:name="_Toc147170992"/>
      <w:bookmarkStart w:id="163" w:name="_Toc147999628"/>
      <w:bookmarkStart w:id="164" w:name="_Toc161228538"/>
      <w:bookmarkStart w:id="165" w:name="_Toc161229565"/>
      <w:bookmarkStart w:id="166" w:name="_Toc161230240"/>
      <w:bookmarkStart w:id="167" w:name="_Toc161236059"/>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20C771D" w14:textId="77777777" w:rsidR="00BF1C81" w:rsidRPr="003C72FA" w:rsidRDefault="00BF1C81" w:rsidP="00BF1C81">
      <w:pPr>
        <w:pStyle w:val="Listeavsnitt"/>
        <w:keepNext/>
        <w:keepLines/>
        <w:numPr>
          <w:ilvl w:val="1"/>
          <w:numId w:val="6"/>
        </w:numPr>
        <w:spacing w:before="240" w:after="40"/>
        <w:contextualSpacing w:val="0"/>
        <w:outlineLvl w:val="2"/>
        <w:rPr>
          <w:rFonts w:ascii="Verdana" w:eastAsiaTheme="majorEastAsia" w:hAnsi="Verdana" w:cstheme="majorBidi"/>
          <w:b/>
          <w:vanish/>
          <w:sz w:val="22"/>
        </w:rPr>
      </w:pPr>
      <w:bookmarkStart w:id="168" w:name="_Toc100594916"/>
      <w:bookmarkStart w:id="169" w:name="_Toc101515181"/>
      <w:bookmarkStart w:id="170" w:name="_Toc101600312"/>
      <w:bookmarkStart w:id="171" w:name="_Toc101603006"/>
      <w:bookmarkStart w:id="172" w:name="_Toc101604956"/>
      <w:bookmarkStart w:id="173" w:name="_Toc102657066"/>
      <w:bookmarkStart w:id="174" w:name="_Toc109057127"/>
      <w:bookmarkStart w:id="175" w:name="_Toc109631770"/>
      <w:bookmarkStart w:id="176" w:name="_Toc109638222"/>
      <w:bookmarkStart w:id="177" w:name="_Toc109638827"/>
      <w:bookmarkStart w:id="178" w:name="_Toc110517433"/>
      <w:bookmarkStart w:id="179" w:name="_Toc147170993"/>
      <w:bookmarkStart w:id="180" w:name="_Toc147999629"/>
      <w:bookmarkStart w:id="181" w:name="_Toc161228539"/>
      <w:bookmarkStart w:id="182" w:name="_Toc161229566"/>
      <w:bookmarkStart w:id="183" w:name="_Toc161230241"/>
      <w:bookmarkStart w:id="184" w:name="_Toc161236060"/>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75F2EF5" w14:textId="4DA15A27" w:rsidR="00671697" w:rsidRPr="003C72FA" w:rsidRDefault="00671697" w:rsidP="006B226A">
      <w:pPr>
        <w:pStyle w:val="Overskrift3"/>
        <w:numPr>
          <w:ilvl w:val="2"/>
          <w:numId w:val="6"/>
        </w:numPr>
        <w:ind w:left="993" w:hanging="993"/>
      </w:pPr>
      <w:bookmarkStart w:id="185" w:name="_Toc161236061"/>
      <w:r w:rsidRPr="003C72FA">
        <w:t>Sette inn et bokmerke</w:t>
      </w:r>
      <w:bookmarkEnd w:id="185"/>
    </w:p>
    <w:p w14:paraId="79996257" w14:textId="77777777" w:rsidR="00671697" w:rsidRPr="003C72FA" w:rsidRDefault="00671697" w:rsidP="00671697">
      <w:r w:rsidRPr="003C72FA">
        <w:t>Slik legger du til et bokmerke i en fil:</w:t>
      </w:r>
    </w:p>
    <w:p w14:paraId="0C5E8EAE" w14:textId="77777777" w:rsidR="00671697" w:rsidRPr="003C72FA" w:rsidRDefault="00671697">
      <w:pPr>
        <w:numPr>
          <w:ilvl w:val="0"/>
          <w:numId w:val="60"/>
        </w:numPr>
      </w:pPr>
      <w:r w:rsidRPr="003C72FA">
        <w:t xml:space="preserve">Trykk ENTER + M for å åpne Bokmerke-menyen. </w:t>
      </w:r>
    </w:p>
    <w:p w14:paraId="2294726B" w14:textId="77777777" w:rsidR="00671697" w:rsidRPr="003C72FA" w:rsidRDefault="00671697">
      <w:pPr>
        <w:numPr>
          <w:ilvl w:val="0"/>
          <w:numId w:val="60"/>
        </w:numPr>
      </w:pPr>
      <w:r w:rsidRPr="003C72FA">
        <w:t>Velg Sett inn bokmerke ved hjelp av tommeltastene Forrige og Neste.</w:t>
      </w:r>
    </w:p>
    <w:p w14:paraId="33F6381B" w14:textId="4CD1A4AF" w:rsidR="00671697" w:rsidRPr="003C72FA" w:rsidRDefault="00671697">
      <w:pPr>
        <w:numPr>
          <w:ilvl w:val="0"/>
          <w:numId w:val="60"/>
        </w:numPr>
      </w:pPr>
      <w:r w:rsidRPr="003C72FA">
        <w:t>Trykk Enter eller en markør</w:t>
      </w:r>
      <w:r w:rsidR="00CE37CF" w:rsidRPr="003C72FA">
        <w:t>hente</w:t>
      </w:r>
      <w:r w:rsidR="003074C4" w:rsidRPr="003C72FA">
        <w:t>r</w:t>
      </w:r>
      <w:r w:rsidRPr="003C72FA">
        <w:t xml:space="preserve">. </w:t>
      </w:r>
    </w:p>
    <w:p w14:paraId="07D3375B" w14:textId="77777777" w:rsidR="00671697" w:rsidRPr="003C72FA" w:rsidRDefault="00671697">
      <w:pPr>
        <w:numPr>
          <w:ilvl w:val="0"/>
          <w:numId w:val="60"/>
        </w:numPr>
      </w:pPr>
      <w:r w:rsidRPr="003C72FA">
        <w:t xml:space="preserve">Skriv inn et bestemt ubrukt bokmerkenummer. </w:t>
      </w:r>
    </w:p>
    <w:p w14:paraId="4CFF65D7" w14:textId="089615D8" w:rsidR="00671697" w:rsidRPr="003C72FA" w:rsidRDefault="00671697" w:rsidP="00671697">
      <w:pPr>
        <w:ind w:left="720"/>
      </w:pPr>
      <w:r w:rsidRPr="003C72FA">
        <w:rPr>
          <w:b/>
        </w:rPr>
        <w:t>Merk</w:t>
      </w:r>
      <w:r w:rsidRPr="003C72FA">
        <w:t xml:space="preserve">: Hvis du ikke skriver inn et tall, </w:t>
      </w:r>
      <w:r w:rsidR="00A975E4" w:rsidRPr="003C72FA">
        <w:t xml:space="preserve"> </w:t>
      </w:r>
      <w:r w:rsidRPr="003C72FA">
        <w:t xml:space="preserve"> velger </w:t>
      </w:r>
      <w:r w:rsidR="00A975E4" w:rsidRPr="003C72FA">
        <w:t>Brailliant</w:t>
      </w:r>
      <w:r w:rsidRPr="003C72FA">
        <w:t xml:space="preserve"> det første tilgjengelige nummeret og tilordner det til bokmerket.</w:t>
      </w:r>
    </w:p>
    <w:p w14:paraId="7CF2C364" w14:textId="77777777" w:rsidR="00671697" w:rsidRPr="003C72FA" w:rsidRDefault="00671697">
      <w:pPr>
        <w:numPr>
          <w:ilvl w:val="0"/>
          <w:numId w:val="60"/>
        </w:numPr>
      </w:pPr>
      <w:r w:rsidRPr="003C72FA">
        <w:t xml:space="preserve">Trykk ENTER. </w:t>
      </w:r>
    </w:p>
    <w:p w14:paraId="083ECED0" w14:textId="77777777" w:rsidR="00671697" w:rsidRPr="003C72FA" w:rsidRDefault="00671697" w:rsidP="00671697">
      <w:r w:rsidRPr="003C72FA">
        <w:t>Du kan også sette inn et bokmerke ved å trykke Enter + B. Legg merke til at maksimalt 98 bokmerker kan settes inn i et dokument.</w:t>
      </w:r>
    </w:p>
    <w:p w14:paraId="6C90C239" w14:textId="77777777" w:rsidR="00671697" w:rsidRPr="003C72FA" w:rsidRDefault="00671697" w:rsidP="006B226A">
      <w:pPr>
        <w:pStyle w:val="Overskrift3"/>
        <w:numPr>
          <w:ilvl w:val="2"/>
          <w:numId w:val="6"/>
        </w:numPr>
        <w:ind w:left="993" w:hanging="993"/>
      </w:pPr>
      <w:bookmarkStart w:id="186" w:name="_Toc161236062"/>
      <w:r w:rsidRPr="003C72FA">
        <w:t>Navigere til bokmerker</w:t>
      </w:r>
      <w:bookmarkEnd w:id="186"/>
    </w:p>
    <w:p w14:paraId="0877FB8C" w14:textId="77777777" w:rsidR="00671697" w:rsidRPr="003C72FA" w:rsidRDefault="00671697" w:rsidP="00671697">
      <w:r w:rsidRPr="003C72FA">
        <w:t>Hvis du vil hoppe til et bokmerke, trykker du ENTER + J. Du blir bedt om å angi bokmerkenummeret. Skriv inn bokmerkenummeret du vil navigere til, og trykk deretter ENTER.</w:t>
      </w:r>
    </w:p>
    <w:p w14:paraId="7DF9E0A1" w14:textId="77777777" w:rsidR="00671697" w:rsidRPr="003C72FA" w:rsidRDefault="00671697" w:rsidP="006B226A">
      <w:pPr>
        <w:pStyle w:val="Overskrift3"/>
        <w:numPr>
          <w:ilvl w:val="2"/>
          <w:numId w:val="6"/>
        </w:numPr>
        <w:ind w:left="993" w:hanging="993"/>
      </w:pPr>
      <w:bookmarkStart w:id="187" w:name="_Toc161236063"/>
      <w:r w:rsidRPr="003C72FA">
        <w:t>Fjerne bokmerker</w:t>
      </w:r>
      <w:bookmarkEnd w:id="187"/>
    </w:p>
    <w:p w14:paraId="762B7839" w14:textId="77777777" w:rsidR="00671697" w:rsidRPr="003C72FA" w:rsidRDefault="00671697" w:rsidP="00671697">
      <w:r w:rsidRPr="003C72FA">
        <w:t>Slik fjerner du et lagret bokmerke:</w:t>
      </w:r>
    </w:p>
    <w:p w14:paraId="7CB006BC" w14:textId="77777777" w:rsidR="00671697" w:rsidRPr="003C72FA" w:rsidRDefault="00671697">
      <w:pPr>
        <w:numPr>
          <w:ilvl w:val="0"/>
          <w:numId w:val="61"/>
        </w:numPr>
      </w:pPr>
      <w:r w:rsidRPr="003C72FA">
        <w:t xml:space="preserve">Trykk ENTER + M for å åpne Bokmerke-menyen. </w:t>
      </w:r>
    </w:p>
    <w:p w14:paraId="07FF4706" w14:textId="77777777" w:rsidR="00671697" w:rsidRPr="003C72FA" w:rsidRDefault="00671697">
      <w:pPr>
        <w:numPr>
          <w:ilvl w:val="0"/>
          <w:numId w:val="61"/>
        </w:numPr>
      </w:pPr>
      <w:r w:rsidRPr="003C72FA">
        <w:t>Bla for å fjerne bokmerke ved hjelp av tommeltastene Forrige og Neste.</w:t>
      </w:r>
    </w:p>
    <w:p w14:paraId="675453DF" w14:textId="2F11568A" w:rsidR="00671697" w:rsidRPr="003C72FA" w:rsidRDefault="00671697">
      <w:pPr>
        <w:numPr>
          <w:ilvl w:val="0"/>
          <w:numId w:val="61"/>
        </w:numPr>
      </w:pPr>
      <w:r w:rsidRPr="003C72FA">
        <w:t>Trykk Enter eller en markør</w:t>
      </w:r>
      <w:r w:rsidR="00CE37CF" w:rsidRPr="003C72FA">
        <w:t>henter</w:t>
      </w:r>
      <w:r w:rsidRPr="003C72FA">
        <w:t xml:space="preserve">. </w:t>
      </w:r>
    </w:p>
    <w:p w14:paraId="29226FAC" w14:textId="77777777" w:rsidR="00671697" w:rsidRPr="003C72FA" w:rsidRDefault="00671697">
      <w:pPr>
        <w:numPr>
          <w:ilvl w:val="0"/>
          <w:numId w:val="61"/>
        </w:numPr>
      </w:pPr>
      <w:r w:rsidRPr="003C72FA">
        <w:t>Skriv inn bokmerkenummeret du vil fjerne.</w:t>
      </w:r>
    </w:p>
    <w:p w14:paraId="2922F546" w14:textId="77777777" w:rsidR="00671697" w:rsidRPr="003C72FA" w:rsidRDefault="00671697">
      <w:pPr>
        <w:numPr>
          <w:ilvl w:val="0"/>
          <w:numId w:val="61"/>
        </w:numPr>
      </w:pPr>
      <w:r w:rsidRPr="003C72FA">
        <w:t>Trykk ENTER.</w:t>
      </w:r>
    </w:p>
    <w:p w14:paraId="3D284576" w14:textId="2CA86B28" w:rsidR="00671697" w:rsidRPr="003C72FA" w:rsidRDefault="00671697" w:rsidP="00671697">
      <w:r w:rsidRPr="003C72FA">
        <w:rPr>
          <w:b/>
        </w:rPr>
        <w:t>Merk</w:t>
      </w:r>
      <w:r w:rsidRPr="003C72FA">
        <w:t>: Hvis du vil fjerne alle bokmerkene i dokument</w:t>
      </w:r>
      <w:r w:rsidR="00CE37CF" w:rsidRPr="003C72FA">
        <w:t xml:space="preserve"> skriv inn </w:t>
      </w:r>
      <w:r w:rsidRPr="003C72FA">
        <w:t xml:space="preserve"> 99 når du blir bedt om bokmerkenummer.</w:t>
      </w:r>
    </w:p>
    <w:p w14:paraId="4CFDA133" w14:textId="77777777" w:rsidR="00671697" w:rsidRPr="003C72FA" w:rsidRDefault="00671697" w:rsidP="006B226A">
      <w:pPr>
        <w:pStyle w:val="Style1"/>
        <w:ind w:left="851" w:hanging="851"/>
        <w:rPr>
          <w:lang w:val="nb-NO"/>
        </w:rPr>
      </w:pPr>
      <w:bookmarkStart w:id="188" w:name="_Toc161236064"/>
      <w:r w:rsidRPr="003C72FA">
        <w:rPr>
          <w:lang w:val="nb-NO"/>
        </w:rPr>
        <w:t>Aktivere/deaktivere tekstindikatorer</w:t>
      </w:r>
      <w:bookmarkEnd w:id="188"/>
    </w:p>
    <w:p w14:paraId="391DF97E" w14:textId="0D5D164D" w:rsidR="00671697" w:rsidRPr="003C72FA" w:rsidRDefault="00671697" w:rsidP="00671697">
      <w:r w:rsidRPr="003C72FA">
        <w:t xml:space="preserve">Tekstindikatorer er et nyttig verktøy som hjelper deg med å finne posisjonen din når du arbeider i dokumentet til redigeringsprogrammet for </w:t>
      </w:r>
      <w:r w:rsidR="00346421" w:rsidRPr="003C72FA">
        <w:t>punkt</w:t>
      </w:r>
      <w:r w:rsidRPr="003C72FA">
        <w:t xml:space="preserve">skrift. Når du aktiverer </w:t>
      </w:r>
      <w:r w:rsidRPr="003C72FA">
        <w:lastRenderedPageBreak/>
        <w:t>tekstindikatorene, vises hakeparenteser på leselisten for å angi begynnelsen og slutten på teksten.</w:t>
      </w:r>
    </w:p>
    <w:p w14:paraId="4DF93A0E" w14:textId="77777777" w:rsidR="00671697" w:rsidRPr="003C72FA" w:rsidRDefault="00671697" w:rsidP="00671697">
      <w:r w:rsidRPr="003C72FA">
        <w:t>Slik aktiverer du veksle mellom tekstindikatorer:</w:t>
      </w:r>
    </w:p>
    <w:p w14:paraId="6D34F869" w14:textId="77777777" w:rsidR="00671697" w:rsidRPr="003C72FA" w:rsidRDefault="00671697">
      <w:pPr>
        <w:numPr>
          <w:ilvl w:val="0"/>
          <w:numId w:val="62"/>
        </w:numPr>
        <w:spacing w:after="0"/>
        <w:ind w:left="714" w:hanging="357"/>
      </w:pPr>
      <w:r w:rsidRPr="003C72FA">
        <w:t>Trykk MELLOMROM + M for å aktivere hurtigmenyen.</w:t>
      </w:r>
    </w:p>
    <w:p w14:paraId="242ABF5E" w14:textId="77777777" w:rsidR="00671697" w:rsidRPr="003C72FA" w:rsidRDefault="00671697">
      <w:pPr>
        <w:numPr>
          <w:ilvl w:val="0"/>
          <w:numId w:val="62"/>
        </w:numPr>
        <w:contextualSpacing/>
        <w:rPr>
          <w:iCs/>
        </w:rPr>
      </w:pPr>
      <w:r w:rsidRPr="003C72FA">
        <w:t>Bruk tommeltastene Forrige eller Neste til du kommer til filmenyen og trykker ENTER.</w:t>
      </w:r>
    </w:p>
    <w:p w14:paraId="16FC504B" w14:textId="77777777" w:rsidR="00671697" w:rsidRPr="003C72FA" w:rsidRDefault="00671697">
      <w:pPr>
        <w:numPr>
          <w:ilvl w:val="0"/>
          <w:numId w:val="62"/>
        </w:numPr>
        <w:contextualSpacing/>
        <w:rPr>
          <w:iCs/>
        </w:rPr>
      </w:pPr>
      <w:r w:rsidRPr="003C72FA">
        <w:t xml:space="preserve">Bruk tommeltastene Forrige eller Neste til du kommer til redigeringsinnstillingene og trykker ENTER. </w:t>
      </w:r>
    </w:p>
    <w:p w14:paraId="05129A75" w14:textId="2824928C" w:rsidR="00671697" w:rsidRPr="003C72FA" w:rsidRDefault="00671697">
      <w:pPr>
        <w:numPr>
          <w:ilvl w:val="0"/>
          <w:numId w:val="62"/>
        </w:numPr>
        <w:contextualSpacing/>
        <w:rPr>
          <w:iCs/>
        </w:rPr>
      </w:pPr>
      <w:r w:rsidRPr="003C72FA">
        <w:t xml:space="preserve">Bruk tommeltastene Forrige eller Neste til du kommer til indikatoren for tekstredigering. </w:t>
      </w:r>
    </w:p>
    <w:p w14:paraId="35BC3B3E" w14:textId="77777777" w:rsidR="00671697" w:rsidRPr="003C72FA" w:rsidRDefault="00671697">
      <w:pPr>
        <w:numPr>
          <w:ilvl w:val="0"/>
          <w:numId w:val="62"/>
        </w:numPr>
        <w:contextualSpacing/>
      </w:pPr>
      <w:r w:rsidRPr="003C72FA">
        <w:t>Trykk ENTER for å deaktivere tekstindikatorene. Trykk ENTER på nytt for å aktivere dem.</w:t>
      </w:r>
    </w:p>
    <w:p w14:paraId="113990F8" w14:textId="6415DFB4" w:rsidR="00671697" w:rsidRPr="003C72FA" w:rsidRDefault="00671697" w:rsidP="00671697">
      <w:pPr>
        <w:ind w:left="360"/>
      </w:pPr>
      <w:r w:rsidRPr="003C72FA">
        <w:t xml:space="preserve">Legg merke til at de vekslende tekstindikatorene bare gjelder for </w:t>
      </w:r>
      <w:r w:rsidR="00A074B9" w:rsidRPr="003C72FA">
        <w:t xml:space="preserve">Punktskrift editor </w:t>
      </w:r>
      <w:r w:rsidRPr="003C72FA">
        <w:t xml:space="preserve"> for </w:t>
      </w:r>
      <w:r w:rsidR="00A074B9" w:rsidRPr="003C72FA">
        <w:t>punkt</w:t>
      </w:r>
      <w:r w:rsidRPr="003C72FA">
        <w:t xml:space="preserve">skrift, og alle andre redigeringsfelt vil fortsatt inneholde tekstindikatorer. </w:t>
      </w:r>
    </w:p>
    <w:p w14:paraId="687B2C98" w14:textId="3399BF9A" w:rsidR="00671697" w:rsidRPr="003C72FA" w:rsidRDefault="00A074B9" w:rsidP="006B226A">
      <w:pPr>
        <w:pStyle w:val="Style1"/>
        <w:ind w:left="851" w:hanging="851"/>
        <w:rPr>
          <w:lang w:val="nb-NO"/>
        </w:rPr>
      </w:pPr>
      <w:bookmarkStart w:id="189" w:name="_Toc161236065"/>
      <w:r w:rsidRPr="003C72FA">
        <w:rPr>
          <w:lang w:val="nb-NO"/>
        </w:rPr>
        <w:t xml:space="preserve">Punktskrift editor </w:t>
      </w:r>
      <w:r w:rsidR="00671697" w:rsidRPr="003C72FA">
        <w:rPr>
          <w:lang w:val="nb-NO"/>
        </w:rPr>
        <w:t>kommandotabell</w:t>
      </w:r>
      <w:bookmarkEnd w:id="189"/>
    </w:p>
    <w:p w14:paraId="586AAD64" w14:textId="2249EF15" w:rsidR="00671697" w:rsidRPr="003C72FA" w:rsidRDefault="00671697" w:rsidP="00671697">
      <w:r w:rsidRPr="003C72FA">
        <w:t xml:space="preserve">Kommandoene for </w:t>
      </w:r>
      <w:r w:rsidR="00A074B9" w:rsidRPr="003C72FA">
        <w:t>Punkt</w:t>
      </w:r>
      <w:r w:rsidRPr="003C72FA">
        <w:t xml:space="preserve">skrift </w:t>
      </w:r>
      <w:r w:rsidR="00A074B9" w:rsidRPr="003C72FA">
        <w:t xml:space="preserve">editor </w:t>
      </w:r>
      <w:r w:rsidRPr="003C72FA">
        <w:t>er oppført i tabell 3.</w:t>
      </w:r>
    </w:p>
    <w:p w14:paraId="0F8ABDEE" w14:textId="272205BF" w:rsidR="00671697" w:rsidRPr="003C72FA" w:rsidRDefault="00671697" w:rsidP="00671697">
      <w:pPr>
        <w:keepNext/>
        <w:spacing w:after="200"/>
        <w:rPr>
          <w:b/>
          <w:bCs/>
          <w:i/>
          <w:iCs/>
          <w:color w:val="44546A" w:themeColor="text2"/>
        </w:rPr>
      </w:pPr>
      <w:r w:rsidRPr="003C72FA">
        <w:rPr>
          <w:b/>
          <w:i/>
          <w:color w:val="44546A" w:themeColor="text2"/>
        </w:rPr>
        <w:t xml:space="preserve">Tabell 3: </w:t>
      </w:r>
      <w:r w:rsidR="00A074B9" w:rsidRPr="003C72FA">
        <w:rPr>
          <w:b/>
          <w:i/>
          <w:color w:val="44546A" w:themeColor="text2"/>
        </w:rPr>
        <w:t xml:space="preserve">Punktskrift editor </w:t>
      </w:r>
      <w:r w:rsidR="00B83F44" w:rsidRPr="003C72FA">
        <w:rPr>
          <w:b/>
          <w:i/>
          <w:color w:val="44546A" w:themeColor="text2"/>
        </w:rPr>
        <w:t>-kommandoer</w:t>
      </w:r>
      <w:r w:rsidRPr="003C72FA">
        <w:rPr>
          <w:b/>
          <w:i/>
          <w:color w:val="44546A" w:themeColor="text2"/>
        </w:rPr>
        <w:t xml:space="preserve"> </w:t>
      </w:r>
    </w:p>
    <w:tbl>
      <w:tblPr>
        <w:tblStyle w:val="TableGrid1"/>
        <w:tblW w:w="0" w:type="auto"/>
        <w:tblLook w:val="04A0" w:firstRow="1" w:lastRow="0" w:firstColumn="1" w:lastColumn="0" w:noHBand="0" w:noVBand="1"/>
      </w:tblPr>
      <w:tblGrid>
        <w:gridCol w:w="4287"/>
        <w:gridCol w:w="4343"/>
      </w:tblGrid>
      <w:tr w:rsidR="00671697" w:rsidRPr="003C72FA" w14:paraId="6AE6F762" w14:textId="77777777" w:rsidTr="002E6568">
        <w:trPr>
          <w:trHeight w:val="432"/>
          <w:tblHeader/>
        </w:trPr>
        <w:tc>
          <w:tcPr>
            <w:tcW w:w="4287" w:type="dxa"/>
            <w:vAlign w:val="center"/>
          </w:tcPr>
          <w:p w14:paraId="58A51CD1" w14:textId="77777777" w:rsidR="00671697" w:rsidRPr="003C72FA" w:rsidRDefault="00671697" w:rsidP="00671697">
            <w:pPr>
              <w:spacing w:after="0"/>
              <w:jc w:val="center"/>
              <w:rPr>
                <w:b/>
                <w:bCs/>
                <w:sz w:val="26"/>
                <w:szCs w:val="26"/>
              </w:rPr>
            </w:pPr>
            <w:r w:rsidRPr="003C72FA">
              <w:rPr>
                <w:b/>
                <w:sz w:val="26"/>
                <w:szCs w:val="26"/>
              </w:rPr>
              <w:t>Handling</w:t>
            </w:r>
          </w:p>
        </w:tc>
        <w:tc>
          <w:tcPr>
            <w:tcW w:w="4343" w:type="dxa"/>
            <w:vAlign w:val="center"/>
          </w:tcPr>
          <w:p w14:paraId="514F5118" w14:textId="77777777" w:rsidR="00671697" w:rsidRPr="003C72FA" w:rsidRDefault="00671697" w:rsidP="00671697">
            <w:pPr>
              <w:spacing w:after="0"/>
              <w:jc w:val="center"/>
              <w:rPr>
                <w:b/>
                <w:bCs/>
                <w:sz w:val="26"/>
                <w:szCs w:val="26"/>
              </w:rPr>
            </w:pPr>
            <w:r w:rsidRPr="003C72FA">
              <w:rPr>
                <w:b/>
                <w:sz w:val="26"/>
                <w:szCs w:val="26"/>
              </w:rPr>
              <w:t>Snarvei eller tastekombinasjon</w:t>
            </w:r>
          </w:p>
        </w:tc>
      </w:tr>
      <w:tr w:rsidR="00671697" w:rsidRPr="003C72FA" w14:paraId="5AFFF1DF" w14:textId="77777777" w:rsidTr="002E6568">
        <w:trPr>
          <w:trHeight w:val="360"/>
        </w:trPr>
        <w:tc>
          <w:tcPr>
            <w:tcW w:w="4287" w:type="dxa"/>
            <w:vAlign w:val="center"/>
          </w:tcPr>
          <w:p w14:paraId="39AD597F" w14:textId="77777777" w:rsidR="00671697" w:rsidRPr="003C72FA" w:rsidRDefault="00671697" w:rsidP="00671697">
            <w:pPr>
              <w:spacing w:after="0"/>
            </w:pPr>
            <w:r w:rsidRPr="003C72FA">
              <w:t>Aktivere redigeringsmodus</w:t>
            </w:r>
          </w:p>
        </w:tc>
        <w:tc>
          <w:tcPr>
            <w:tcW w:w="4343" w:type="dxa"/>
            <w:vAlign w:val="center"/>
          </w:tcPr>
          <w:p w14:paraId="4A4F3062" w14:textId="08461578" w:rsidR="00671697" w:rsidRPr="003C72FA" w:rsidRDefault="00346421" w:rsidP="00671697">
            <w:pPr>
              <w:spacing w:after="0"/>
            </w:pPr>
            <w:r w:rsidRPr="003C72FA">
              <w:t>Enter</w:t>
            </w:r>
            <w:r w:rsidR="00671697" w:rsidRPr="003C72FA">
              <w:t xml:space="preserve"> eller en markør</w:t>
            </w:r>
            <w:r w:rsidR="00925863" w:rsidRPr="003C72FA">
              <w:t>henter</w:t>
            </w:r>
          </w:p>
        </w:tc>
      </w:tr>
      <w:tr w:rsidR="00671697" w:rsidRPr="003C72FA" w14:paraId="2F14BE54" w14:textId="77777777" w:rsidTr="002E6568">
        <w:trPr>
          <w:trHeight w:val="360"/>
        </w:trPr>
        <w:tc>
          <w:tcPr>
            <w:tcW w:w="4287" w:type="dxa"/>
            <w:vAlign w:val="center"/>
          </w:tcPr>
          <w:p w14:paraId="27EEE2C9" w14:textId="77777777" w:rsidR="00671697" w:rsidRPr="003C72FA" w:rsidRDefault="00671697" w:rsidP="00671697">
            <w:pPr>
              <w:spacing w:after="0"/>
            </w:pPr>
            <w:r w:rsidRPr="003C72FA">
              <w:t>Gå ut av redigeringsmodus</w:t>
            </w:r>
          </w:p>
        </w:tc>
        <w:tc>
          <w:tcPr>
            <w:tcW w:w="4343" w:type="dxa"/>
            <w:vAlign w:val="center"/>
          </w:tcPr>
          <w:p w14:paraId="127F0CA5" w14:textId="77777777" w:rsidR="00671697" w:rsidRPr="003C72FA" w:rsidRDefault="00671697" w:rsidP="00671697">
            <w:pPr>
              <w:spacing w:after="0"/>
            </w:pPr>
            <w:r w:rsidRPr="003C72FA">
              <w:t>Mellomrom + E</w:t>
            </w:r>
          </w:p>
        </w:tc>
      </w:tr>
      <w:tr w:rsidR="00671697" w:rsidRPr="003C72FA" w14:paraId="1E0364AF" w14:textId="77777777" w:rsidTr="002E6568">
        <w:trPr>
          <w:trHeight w:val="360"/>
        </w:trPr>
        <w:tc>
          <w:tcPr>
            <w:tcW w:w="4287" w:type="dxa"/>
            <w:vAlign w:val="center"/>
          </w:tcPr>
          <w:p w14:paraId="49D672AF" w14:textId="09FF9654" w:rsidR="00671697" w:rsidRPr="003C72FA" w:rsidRDefault="00671697" w:rsidP="00671697">
            <w:pPr>
              <w:spacing w:after="0"/>
            </w:pPr>
            <w:r w:rsidRPr="003C72FA">
              <w:t xml:space="preserve">Opprett </w:t>
            </w:r>
            <w:r w:rsidR="0096377C" w:rsidRPr="003C72FA">
              <w:t>punktskrift fil</w:t>
            </w:r>
          </w:p>
        </w:tc>
        <w:tc>
          <w:tcPr>
            <w:tcW w:w="4343" w:type="dxa"/>
            <w:vAlign w:val="center"/>
          </w:tcPr>
          <w:p w14:paraId="42FA7911" w14:textId="7C04C676" w:rsidR="00671697" w:rsidRPr="003C72FA" w:rsidRDefault="00925863" w:rsidP="00671697">
            <w:pPr>
              <w:spacing w:after="0"/>
            </w:pPr>
            <w:r w:rsidRPr="003C72FA">
              <w:t>Slett bakover</w:t>
            </w:r>
            <w:r w:rsidR="00671697" w:rsidRPr="003C72FA">
              <w:t xml:space="preserve"> + B</w:t>
            </w:r>
          </w:p>
        </w:tc>
      </w:tr>
      <w:tr w:rsidR="00671697" w:rsidRPr="003C72FA" w14:paraId="69198CD6" w14:textId="77777777" w:rsidTr="002E6568">
        <w:trPr>
          <w:trHeight w:val="360"/>
        </w:trPr>
        <w:tc>
          <w:tcPr>
            <w:tcW w:w="4287" w:type="dxa"/>
            <w:vAlign w:val="center"/>
          </w:tcPr>
          <w:p w14:paraId="033A4972" w14:textId="46C41BAC" w:rsidR="00671697" w:rsidRPr="003C72FA" w:rsidRDefault="00671697" w:rsidP="00671697">
            <w:pPr>
              <w:spacing w:after="0"/>
            </w:pPr>
            <w:r w:rsidRPr="003C72FA">
              <w:t xml:space="preserve">Åpne </w:t>
            </w:r>
            <w:r w:rsidR="0096377C" w:rsidRPr="003C72FA">
              <w:t>punktskrift fil</w:t>
            </w:r>
          </w:p>
        </w:tc>
        <w:tc>
          <w:tcPr>
            <w:tcW w:w="4343" w:type="dxa"/>
            <w:vAlign w:val="center"/>
          </w:tcPr>
          <w:p w14:paraId="6E2052E8" w14:textId="62EBF898" w:rsidR="00671697" w:rsidRPr="003C72FA" w:rsidRDefault="00D149B2" w:rsidP="00671697">
            <w:pPr>
              <w:spacing w:after="0"/>
            </w:pPr>
            <w:r w:rsidRPr="003C72FA">
              <w:t>Slett bakover</w:t>
            </w:r>
            <w:r w:rsidR="00671697" w:rsidRPr="003C72FA">
              <w:t xml:space="preserve"> + O</w:t>
            </w:r>
          </w:p>
        </w:tc>
      </w:tr>
      <w:tr w:rsidR="00671697" w:rsidRPr="003C72FA" w14:paraId="36A2D520" w14:textId="77777777" w:rsidTr="002E6568">
        <w:trPr>
          <w:trHeight w:val="360"/>
        </w:trPr>
        <w:tc>
          <w:tcPr>
            <w:tcW w:w="4287" w:type="dxa"/>
            <w:vAlign w:val="center"/>
          </w:tcPr>
          <w:p w14:paraId="46B73223" w14:textId="77777777" w:rsidR="00671697" w:rsidRPr="003C72FA" w:rsidRDefault="00671697" w:rsidP="00671697">
            <w:pPr>
              <w:spacing w:after="0"/>
            </w:pPr>
            <w:r w:rsidRPr="003C72FA">
              <w:t>Lagre</w:t>
            </w:r>
          </w:p>
        </w:tc>
        <w:tc>
          <w:tcPr>
            <w:tcW w:w="4343" w:type="dxa"/>
            <w:vAlign w:val="center"/>
          </w:tcPr>
          <w:p w14:paraId="7D0B5402" w14:textId="77777777" w:rsidR="00671697" w:rsidRPr="003C72FA" w:rsidRDefault="00671697" w:rsidP="00671697">
            <w:pPr>
              <w:spacing w:after="0"/>
            </w:pPr>
            <w:r w:rsidRPr="003C72FA">
              <w:t>Mellomrom + S</w:t>
            </w:r>
          </w:p>
        </w:tc>
      </w:tr>
      <w:tr w:rsidR="00671697" w:rsidRPr="003C72FA" w14:paraId="1DB7357F" w14:textId="77777777" w:rsidTr="002E6568">
        <w:trPr>
          <w:trHeight w:val="360"/>
        </w:trPr>
        <w:tc>
          <w:tcPr>
            <w:tcW w:w="4287" w:type="dxa"/>
            <w:vAlign w:val="center"/>
          </w:tcPr>
          <w:p w14:paraId="1FD704F8" w14:textId="77777777" w:rsidR="00671697" w:rsidRPr="003C72FA" w:rsidRDefault="00671697" w:rsidP="00671697">
            <w:pPr>
              <w:spacing w:after="0"/>
            </w:pPr>
            <w:r w:rsidRPr="003C72FA">
              <w:t>Lagre som</w:t>
            </w:r>
          </w:p>
        </w:tc>
        <w:tc>
          <w:tcPr>
            <w:tcW w:w="4343" w:type="dxa"/>
            <w:vAlign w:val="center"/>
          </w:tcPr>
          <w:p w14:paraId="16E6577E" w14:textId="17714E56" w:rsidR="00671697" w:rsidRPr="003C72FA" w:rsidRDefault="00D149B2" w:rsidP="00671697">
            <w:pPr>
              <w:spacing w:after="0"/>
            </w:pPr>
            <w:r w:rsidRPr="003C72FA">
              <w:t>Slett bakover</w:t>
            </w:r>
            <w:r w:rsidR="00671697" w:rsidRPr="003C72FA">
              <w:t xml:space="preserve"> + S</w:t>
            </w:r>
          </w:p>
        </w:tc>
      </w:tr>
      <w:tr w:rsidR="00671697" w:rsidRPr="003C72FA" w14:paraId="34111B0B" w14:textId="77777777" w:rsidTr="002E6568">
        <w:trPr>
          <w:trHeight w:val="360"/>
        </w:trPr>
        <w:tc>
          <w:tcPr>
            <w:tcW w:w="4287" w:type="dxa"/>
            <w:vAlign w:val="center"/>
          </w:tcPr>
          <w:p w14:paraId="188C0FDF" w14:textId="1A0592AD" w:rsidR="00671697" w:rsidRPr="003C72FA" w:rsidRDefault="00D149B2" w:rsidP="00671697">
            <w:pPr>
              <w:spacing w:after="0"/>
            </w:pPr>
            <w:r w:rsidRPr="003C72FA">
              <w:t>Søk</w:t>
            </w:r>
            <w:r w:rsidR="00671697" w:rsidRPr="003C72FA">
              <w:t xml:space="preserve"> </w:t>
            </w:r>
          </w:p>
        </w:tc>
        <w:tc>
          <w:tcPr>
            <w:tcW w:w="4343" w:type="dxa"/>
            <w:vAlign w:val="center"/>
          </w:tcPr>
          <w:p w14:paraId="5049A378" w14:textId="77777777" w:rsidR="00671697" w:rsidRPr="003C72FA" w:rsidRDefault="00671697" w:rsidP="00671697">
            <w:pPr>
              <w:spacing w:after="0"/>
            </w:pPr>
            <w:r w:rsidRPr="003C72FA">
              <w:t>Mellomrom + F</w:t>
            </w:r>
          </w:p>
        </w:tc>
      </w:tr>
      <w:tr w:rsidR="00671697" w:rsidRPr="003C72FA" w14:paraId="22D7494F" w14:textId="77777777" w:rsidTr="002E6568">
        <w:trPr>
          <w:trHeight w:val="360"/>
        </w:trPr>
        <w:tc>
          <w:tcPr>
            <w:tcW w:w="4287" w:type="dxa"/>
            <w:vAlign w:val="center"/>
          </w:tcPr>
          <w:p w14:paraId="0F4756C8" w14:textId="77777777" w:rsidR="00671697" w:rsidRPr="003C72FA" w:rsidRDefault="00671697" w:rsidP="00671697">
            <w:pPr>
              <w:spacing w:after="0"/>
            </w:pPr>
            <w:r w:rsidRPr="003C72FA">
              <w:t>Søk etter neste</w:t>
            </w:r>
          </w:p>
        </w:tc>
        <w:tc>
          <w:tcPr>
            <w:tcW w:w="4343" w:type="dxa"/>
            <w:vAlign w:val="center"/>
          </w:tcPr>
          <w:p w14:paraId="3ED8EBB5" w14:textId="77777777" w:rsidR="00671697" w:rsidRPr="003C72FA" w:rsidRDefault="00671697" w:rsidP="00671697">
            <w:pPr>
              <w:spacing w:after="0"/>
            </w:pPr>
            <w:r w:rsidRPr="003C72FA">
              <w:t>Mellomrom + N</w:t>
            </w:r>
          </w:p>
        </w:tc>
      </w:tr>
      <w:tr w:rsidR="00671697" w:rsidRPr="003C72FA" w14:paraId="4610CD34" w14:textId="77777777" w:rsidTr="002E6568">
        <w:trPr>
          <w:trHeight w:val="360"/>
        </w:trPr>
        <w:tc>
          <w:tcPr>
            <w:tcW w:w="4287" w:type="dxa"/>
            <w:vAlign w:val="center"/>
          </w:tcPr>
          <w:p w14:paraId="38242B46" w14:textId="77777777" w:rsidR="00671697" w:rsidRPr="003C72FA" w:rsidRDefault="00671697" w:rsidP="00671697">
            <w:pPr>
              <w:spacing w:after="0"/>
            </w:pPr>
            <w:r w:rsidRPr="003C72FA">
              <w:t>Søk etter forrige</w:t>
            </w:r>
          </w:p>
        </w:tc>
        <w:tc>
          <w:tcPr>
            <w:tcW w:w="4343" w:type="dxa"/>
            <w:vAlign w:val="center"/>
          </w:tcPr>
          <w:p w14:paraId="5E9CF285" w14:textId="77777777" w:rsidR="00671697" w:rsidRPr="003C72FA" w:rsidRDefault="00671697" w:rsidP="00671697">
            <w:pPr>
              <w:spacing w:after="0"/>
            </w:pPr>
            <w:r w:rsidRPr="003C72FA">
              <w:t>Mellomrom + P</w:t>
            </w:r>
          </w:p>
        </w:tc>
      </w:tr>
      <w:tr w:rsidR="00671697" w:rsidRPr="003C72FA" w14:paraId="1D450F95" w14:textId="77777777" w:rsidTr="002E6568">
        <w:trPr>
          <w:trHeight w:val="360"/>
        </w:trPr>
        <w:tc>
          <w:tcPr>
            <w:tcW w:w="4287" w:type="dxa"/>
            <w:vAlign w:val="center"/>
          </w:tcPr>
          <w:p w14:paraId="0D9D2B85" w14:textId="77777777" w:rsidR="00671697" w:rsidRPr="003C72FA" w:rsidRDefault="00671697" w:rsidP="00671697">
            <w:pPr>
              <w:spacing w:after="0"/>
            </w:pPr>
            <w:r w:rsidRPr="003C72FA">
              <w:t>Erstatte</w:t>
            </w:r>
          </w:p>
        </w:tc>
        <w:tc>
          <w:tcPr>
            <w:tcW w:w="4343" w:type="dxa"/>
            <w:vAlign w:val="center"/>
          </w:tcPr>
          <w:p w14:paraId="619B48CF" w14:textId="2C362DEB" w:rsidR="00671697" w:rsidRPr="003C72FA" w:rsidRDefault="00D149B2" w:rsidP="00671697">
            <w:pPr>
              <w:spacing w:after="0"/>
            </w:pPr>
            <w:r w:rsidRPr="003C72FA">
              <w:t>Slett bakover</w:t>
            </w:r>
            <w:r w:rsidR="00671697" w:rsidRPr="003C72FA">
              <w:t xml:space="preserve"> + F</w:t>
            </w:r>
          </w:p>
        </w:tc>
      </w:tr>
      <w:tr w:rsidR="00671697" w:rsidRPr="003C72FA" w14:paraId="133FE5FD" w14:textId="77777777" w:rsidTr="002E6568">
        <w:trPr>
          <w:trHeight w:val="360"/>
        </w:trPr>
        <w:tc>
          <w:tcPr>
            <w:tcW w:w="4287" w:type="dxa"/>
            <w:vAlign w:val="center"/>
          </w:tcPr>
          <w:p w14:paraId="7D738D8F" w14:textId="77777777" w:rsidR="00671697" w:rsidRPr="003C72FA" w:rsidRDefault="00671697" w:rsidP="00671697">
            <w:pPr>
              <w:spacing w:after="0"/>
            </w:pPr>
            <w:r w:rsidRPr="003C72FA">
              <w:t>Start/stopp-merking</w:t>
            </w:r>
          </w:p>
        </w:tc>
        <w:tc>
          <w:tcPr>
            <w:tcW w:w="4343" w:type="dxa"/>
            <w:vAlign w:val="center"/>
          </w:tcPr>
          <w:p w14:paraId="550A9D43" w14:textId="185DD5E0" w:rsidR="00671697" w:rsidRPr="003C72FA" w:rsidRDefault="00D149B2" w:rsidP="00671697">
            <w:pPr>
              <w:spacing w:after="0"/>
            </w:pPr>
            <w:r w:rsidRPr="003C72FA">
              <w:t>Enter</w:t>
            </w:r>
            <w:r w:rsidR="00671697" w:rsidRPr="003C72FA">
              <w:t xml:space="preserve"> + S</w:t>
            </w:r>
          </w:p>
        </w:tc>
      </w:tr>
      <w:tr w:rsidR="00671697" w:rsidRPr="003C72FA" w14:paraId="1004BA09" w14:textId="77777777" w:rsidTr="002E6568">
        <w:trPr>
          <w:trHeight w:val="360"/>
        </w:trPr>
        <w:tc>
          <w:tcPr>
            <w:tcW w:w="4287" w:type="dxa"/>
            <w:vAlign w:val="center"/>
          </w:tcPr>
          <w:p w14:paraId="1566DBCD" w14:textId="77777777" w:rsidR="00671697" w:rsidRPr="003C72FA" w:rsidRDefault="00671697" w:rsidP="00671697">
            <w:pPr>
              <w:spacing w:after="0"/>
            </w:pPr>
            <w:r w:rsidRPr="003C72FA">
              <w:t xml:space="preserve">Merk alle </w:t>
            </w:r>
          </w:p>
        </w:tc>
        <w:tc>
          <w:tcPr>
            <w:tcW w:w="4343" w:type="dxa"/>
            <w:vAlign w:val="center"/>
          </w:tcPr>
          <w:p w14:paraId="260B067D" w14:textId="13FF36FE" w:rsidR="00671697" w:rsidRPr="003C72FA" w:rsidRDefault="00D149B2" w:rsidP="00671697">
            <w:pPr>
              <w:spacing w:after="0"/>
            </w:pPr>
            <w:r w:rsidRPr="003C72FA">
              <w:t>Enter</w:t>
            </w:r>
            <w:r w:rsidR="00671697" w:rsidRPr="003C72FA">
              <w:t xml:space="preserve"> + </w:t>
            </w:r>
            <w:r w:rsidR="00EB741C" w:rsidRPr="003C72FA">
              <w:t>P</w:t>
            </w:r>
            <w:r w:rsidRPr="003C72FA">
              <w:t>unkt</w:t>
            </w:r>
            <w:r w:rsidR="00EB741C" w:rsidRPr="003C72FA">
              <w:t xml:space="preserve"> 1-2-3-4-5-6</w:t>
            </w:r>
          </w:p>
        </w:tc>
      </w:tr>
      <w:tr w:rsidR="00671697" w:rsidRPr="003C72FA" w14:paraId="36E482E9" w14:textId="77777777" w:rsidTr="002E6568">
        <w:trPr>
          <w:trHeight w:val="360"/>
        </w:trPr>
        <w:tc>
          <w:tcPr>
            <w:tcW w:w="4287" w:type="dxa"/>
            <w:vAlign w:val="center"/>
          </w:tcPr>
          <w:p w14:paraId="2061AFD5" w14:textId="77777777" w:rsidR="00671697" w:rsidRPr="003C72FA" w:rsidRDefault="00671697" w:rsidP="00671697">
            <w:pPr>
              <w:spacing w:after="0"/>
            </w:pPr>
            <w:r w:rsidRPr="003C72FA">
              <w:t>Kopi</w:t>
            </w:r>
          </w:p>
        </w:tc>
        <w:tc>
          <w:tcPr>
            <w:tcW w:w="4343" w:type="dxa"/>
            <w:vAlign w:val="center"/>
          </w:tcPr>
          <w:p w14:paraId="5EA33992" w14:textId="476AB54B" w:rsidR="00671697" w:rsidRPr="003C72FA" w:rsidRDefault="00D149B2" w:rsidP="00671697">
            <w:pPr>
              <w:spacing w:after="0"/>
            </w:pPr>
            <w:r w:rsidRPr="003C72FA">
              <w:t>Slett bakover</w:t>
            </w:r>
            <w:r w:rsidR="00671697" w:rsidRPr="003C72FA">
              <w:t xml:space="preserve"> + Y</w:t>
            </w:r>
          </w:p>
        </w:tc>
      </w:tr>
      <w:tr w:rsidR="00671697" w:rsidRPr="003C72FA" w14:paraId="6835C692" w14:textId="77777777" w:rsidTr="002E6568">
        <w:trPr>
          <w:trHeight w:val="360"/>
        </w:trPr>
        <w:tc>
          <w:tcPr>
            <w:tcW w:w="4287" w:type="dxa"/>
            <w:vAlign w:val="center"/>
          </w:tcPr>
          <w:p w14:paraId="777EFB8F" w14:textId="77777777" w:rsidR="00671697" w:rsidRPr="003C72FA" w:rsidRDefault="00671697" w:rsidP="00671697">
            <w:pPr>
              <w:spacing w:after="0"/>
            </w:pPr>
            <w:r w:rsidRPr="003C72FA">
              <w:t>Klippe</w:t>
            </w:r>
          </w:p>
        </w:tc>
        <w:tc>
          <w:tcPr>
            <w:tcW w:w="4343" w:type="dxa"/>
            <w:vAlign w:val="center"/>
          </w:tcPr>
          <w:p w14:paraId="5D8591C3" w14:textId="6C666DD3" w:rsidR="00671697" w:rsidRPr="003C72FA" w:rsidRDefault="00D149B2" w:rsidP="00671697">
            <w:pPr>
              <w:spacing w:after="0"/>
            </w:pPr>
            <w:r w:rsidRPr="003C72FA">
              <w:t>Slett bakover</w:t>
            </w:r>
            <w:r w:rsidR="00671697" w:rsidRPr="003C72FA">
              <w:t xml:space="preserve"> + X</w:t>
            </w:r>
          </w:p>
        </w:tc>
      </w:tr>
      <w:tr w:rsidR="00671697" w:rsidRPr="003C72FA" w14:paraId="30D0BCBB" w14:textId="77777777" w:rsidTr="002E6568">
        <w:trPr>
          <w:trHeight w:val="360"/>
        </w:trPr>
        <w:tc>
          <w:tcPr>
            <w:tcW w:w="4287" w:type="dxa"/>
            <w:vAlign w:val="center"/>
          </w:tcPr>
          <w:p w14:paraId="720FBBFB" w14:textId="77777777" w:rsidR="00671697" w:rsidRPr="003C72FA" w:rsidRDefault="00671697" w:rsidP="00671697">
            <w:pPr>
              <w:spacing w:after="0"/>
            </w:pPr>
            <w:r w:rsidRPr="003C72FA">
              <w:t>Lime inn</w:t>
            </w:r>
          </w:p>
        </w:tc>
        <w:tc>
          <w:tcPr>
            <w:tcW w:w="4343" w:type="dxa"/>
            <w:vAlign w:val="center"/>
          </w:tcPr>
          <w:p w14:paraId="60AB906E" w14:textId="67BAEA6C" w:rsidR="00671697" w:rsidRPr="003C72FA" w:rsidRDefault="00D149B2" w:rsidP="00671697">
            <w:pPr>
              <w:spacing w:after="0"/>
            </w:pPr>
            <w:r w:rsidRPr="003C72FA">
              <w:t>Slett bakover</w:t>
            </w:r>
            <w:r w:rsidR="00671697" w:rsidRPr="003C72FA">
              <w:t xml:space="preserve"> + V</w:t>
            </w:r>
          </w:p>
        </w:tc>
      </w:tr>
      <w:tr w:rsidR="00671697" w:rsidRPr="003C72FA" w14:paraId="00F77EA8" w14:textId="77777777" w:rsidTr="002E6568">
        <w:trPr>
          <w:trHeight w:val="360"/>
        </w:trPr>
        <w:tc>
          <w:tcPr>
            <w:tcW w:w="4287" w:type="dxa"/>
            <w:vAlign w:val="center"/>
          </w:tcPr>
          <w:p w14:paraId="52E51392" w14:textId="77777777" w:rsidR="00671697" w:rsidRPr="003C72FA" w:rsidRDefault="00671697" w:rsidP="00671697">
            <w:pPr>
              <w:spacing w:after="0"/>
            </w:pPr>
            <w:r w:rsidRPr="003C72FA">
              <w:t>Slett forrige ord</w:t>
            </w:r>
          </w:p>
        </w:tc>
        <w:tc>
          <w:tcPr>
            <w:tcW w:w="4343" w:type="dxa"/>
            <w:vAlign w:val="center"/>
          </w:tcPr>
          <w:p w14:paraId="392CA660" w14:textId="0B7EAB8F" w:rsidR="00671697" w:rsidRPr="003C72FA" w:rsidRDefault="00D149B2" w:rsidP="00671697">
            <w:pPr>
              <w:spacing w:after="0"/>
            </w:pPr>
            <w:r w:rsidRPr="003C72FA">
              <w:t>Slett bakover</w:t>
            </w:r>
            <w:r w:rsidR="00671697" w:rsidRPr="003C72FA">
              <w:t xml:space="preserve"> + P</w:t>
            </w:r>
            <w:r w:rsidRPr="003C72FA">
              <w:t>unkt</w:t>
            </w:r>
            <w:r w:rsidR="00671697" w:rsidRPr="003C72FA">
              <w:t xml:space="preserve"> 2</w:t>
            </w:r>
          </w:p>
        </w:tc>
      </w:tr>
      <w:tr w:rsidR="00671697" w:rsidRPr="003C72FA" w14:paraId="15388409" w14:textId="77777777" w:rsidTr="002E6568">
        <w:trPr>
          <w:trHeight w:val="360"/>
        </w:trPr>
        <w:tc>
          <w:tcPr>
            <w:tcW w:w="4287" w:type="dxa"/>
            <w:vAlign w:val="center"/>
          </w:tcPr>
          <w:p w14:paraId="31C294FA" w14:textId="77777777" w:rsidR="00671697" w:rsidRPr="003C72FA" w:rsidRDefault="00671697" w:rsidP="00671697">
            <w:pPr>
              <w:spacing w:after="0"/>
            </w:pPr>
            <w:r w:rsidRPr="003C72FA">
              <w:t>Slett gjeldende ord</w:t>
            </w:r>
          </w:p>
        </w:tc>
        <w:tc>
          <w:tcPr>
            <w:tcW w:w="4343" w:type="dxa"/>
            <w:vAlign w:val="center"/>
          </w:tcPr>
          <w:p w14:paraId="10D9F92A" w14:textId="642876D2" w:rsidR="00671697" w:rsidRPr="003C72FA" w:rsidRDefault="00D149B2" w:rsidP="00671697">
            <w:pPr>
              <w:spacing w:after="0"/>
            </w:pPr>
            <w:r w:rsidRPr="003C72FA">
              <w:t>Slett bakover</w:t>
            </w:r>
            <w:r w:rsidR="00671697" w:rsidRPr="003C72FA">
              <w:t xml:space="preserve"> + P</w:t>
            </w:r>
            <w:r w:rsidRPr="003C72FA">
              <w:t>unkt</w:t>
            </w:r>
            <w:r w:rsidR="00671697" w:rsidRPr="003C72FA">
              <w:t xml:space="preserve"> 2-5</w:t>
            </w:r>
          </w:p>
        </w:tc>
      </w:tr>
      <w:tr w:rsidR="00671697" w:rsidRPr="003C72FA" w14:paraId="1BFC8260" w14:textId="77777777" w:rsidTr="002E6568">
        <w:trPr>
          <w:trHeight w:val="360"/>
        </w:trPr>
        <w:tc>
          <w:tcPr>
            <w:tcW w:w="4287" w:type="dxa"/>
          </w:tcPr>
          <w:p w14:paraId="342DF8D7" w14:textId="77777777" w:rsidR="00671697" w:rsidRPr="003C72FA" w:rsidRDefault="00671697" w:rsidP="00671697">
            <w:pPr>
              <w:spacing w:after="0"/>
            </w:pPr>
            <w:r w:rsidRPr="003C72FA">
              <w:t>Slett forrige tegn</w:t>
            </w:r>
          </w:p>
        </w:tc>
        <w:tc>
          <w:tcPr>
            <w:tcW w:w="4343" w:type="dxa"/>
          </w:tcPr>
          <w:p w14:paraId="62B02EB3" w14:textId="1B3B0168" w:rsidR="00671697" w:rsidRPr="003C72FA" w:rsidRDefault="00D149B2" w:rsidP="00671697">
            <w:pPr>
              <w:spacing w:after="0"/>
            </w:pPr>
            <w:r w:rsidRPr="003C72FA">
              <w:t>Slett bakover</w:t>
            </w:r>
            <w:r w:rsidR="00671697" w:rsidRPr="003C72FA">
              <w:t xml:space="preserve"> </w:t>
            </w:r>
          </w:p>
        </w:tc>
      </w:tr>
      <w:tr w:rsidR="00671697" w:rsidRPr="003C72FA" w14:paraId="68092240" w14:textId="77777777" w:rsidTr="002E6568">
        <w:trPr>
          <w:trHeight w:val="360"/>
        </w:trPr>
        <w:tc>
          <w:tcPr>
            <w:tcW w:w="4287" w:type="dxa"/>
            <w:vAlign w:val="center"/>
          </w:tcPr>
          <w:p w14:paraId="412269E7" w14:textId="68047637" w:rsidR="00671697" w:rsidRPr="003C72FA" w:rsidRDefault="00671697" w:rsidP="00671697">
            <w:pPr>
              <w:spacing w:after="0"/>
            </w:pPr>
            <w:r w:rsidRPr="003C72FA">
              <w:lastRenderedPageBreak/>
              <w:t xml:space="preserve">Gå til neste </w:t>
            </w:r>
            <w:r w:rsidR="00346421" w:rsidRPr="003C72FA">
              <w:t>redigerings boks</w:t>
            </w:r>
            <w:r w:rsidRPr="003C72FA">
              <w:t xml:space="preserve"> under redigering</w:t>
            </w:r>
          </w:p>
        </w:tc>
        <w:tc>
          <w:tcPr>
            <w:tcW w:w="4343" w:type="dxa"/>
            <w:vAlign w:val="center"/>
          </w:tcPr>
          <w:p w14:paraId="60459244" w14:textId="2BC26371" w:rsidR="00671697" w:rsidRPr="003C72FA" w:rsidRDefault="00D149B2" w:rsidP="00671697">
            <w:pPr>
              <w:spacing w:after="0"/>
            </w:pPr>
            <w:r w:rsidRPr="003C72FA">
              <w:t>Enter</w:t>
            </w:r>
          </w:p>
        </w:tc>
      </w:tr>
      <w:tr w:rsidR="00671697" w:rsidRPr="003C72FA" w14:paraId="44858F6C" w14:textId="77777777" w:rsidTr="002E6568">
        <w:trPr>
          <w:trHeight w:val="360"/>
        </w:trPr>
        <w:tc>
          <w:tcPr>
            <w:tcW w:w="4287" w:type="dxa"/>
            <w:vAlign w:val="center"/>
          </w:tcPr>
          <w:p w14:paraId="4173F280" w14:textId="5CFA99D1" w:rsidR="00671697" w:rsidRPr="003C72FA" w:rsidRDefault="00671697" w:rsidP="00671697">
            <w:pPr>
              <w:spacing w:after="0"/>
            </w:pPr>
            <w:r w:rsidRPr="003C72FA">
              <w:t xml:space="preserve">Gå til neste </w:t>
            </w:r>
            <w:r w:rsidR="00346421" w:rsidRPr="003C72FA">
              <w:t>redigerings boks</w:t>
            </w:r>
            <w:r w:rsidRPr="003C72FA">
              <w:t xml:space="preserve"> uten å redigere</w:t>
            </w:r>
          </w:p>
        </w:tc>
        <w:tc>
          <w:tcPr>
            <w:tcW w:w="4343" w:type="dxa"/>
            <w:vAlign w:val="center"/>
          </w:tcPr>
          <w:p w14:paraId="182AFF01" w14:textId="77777777" w:rsidR="00671697" w:rsidRPr="003C72FA" w:rsidRDefault="00671697" w:rsidP="00671697">
            <w:pPr>
              <w:spacing w:after="0"/>
            </w:pPr>
            <w:r w:rsidRPr="003C72FA">
              <w:t>Neste tommeltast</w:t>
            </w:r>
          </w:p>
        </w:tc>
      </w:tr>
      <w:tr w:rsidR="00671697" w:rsidRPr="003C72FA" w14:paraId="21735616" w14:textId="77777777" w:rsidTr="002E6568">
        <w:trPr>
          <w:trHeight w:val="360"/>
        </w:trPr>
        <w:tc>
          <w:tcPr>
            <w:tcW w:w="4287" w:type="dxa"/>
            <w:vAlign w:val="center"/>
          </w:tcPr>
          <w:p w14:paraId="52DBF5B4" w14:textId="429A2AF7" w:rsidR="00671697" w:rsidRPr="003C72FA" w:rsidRDefault="00671697" w:rsidP="00671697">
            <w:pPr>
              <w:spacing w:after="0"/>
            </w:pPr>
            <w:r w:rsidRPr="003C72FA">
              <w:t xml:space="preserve">Flytte til forrige </w:t>
            </w:r>
            <w:r w:rsidR="00346421" w:rsidRPr="003C72FA">
              <w:t>redigerings boks</w:t>
            </w:r>
            <w:r w:rsidRPr="003C72FA">
              <w:t xml:space="preserve"> uten å redigere</w:t>
            </w:r>
          </w:p>
        </w:tc>
        <w:tc>
          <w:tcPr>
            <w:tcW w:w="4343" w:type="dxa"/>
            <w:vAlign w:val="center"/>
          </w:tcPr>
          <w:p w14:paraId="5B6DE191" w14:textId="77777777" w:rsidR="00671697" w:rsidRPr="003C72FA" w:rsidRDefault="00671697" w:rsidP="00671697">
            <w:pPr>
              <w:spacing w:after="0"/>
            </w:pPr>
            <w:r w:rsidRPr="003C72FA">
              <w:t>Forrige tommeltast</w:t>
            </w:r>
          </w:p>
        </w:tc>
      </w:tr>
      <w:tr w:rsidR="00671697" w:rsidRPr="003C72FA" w14:paraId="3E180F8C" w14:textId="77777777" w:rsidTr="002E6568">
        <w:trPr>
          <w:trHeight w:val="360"/>
        </w:trPr>
        <w:tc>
          <w:tcPr>
            <w:tcW w:w="4287" w:type="dxa"/>
            <w:vAlign w:val="center"/>
          </w:tcPr>
          <w:p w14:paraId="60BA5EBC" w14:textId="77777777" w:rsidR="00671697" w:rsidRPr="003C72FA" w:rsidRDefault="00671697" w:rsidP="00671697">
            <w:pPr>
              <w:spacing w:after="0"/>
            </w:pPr>
            <w:r w:rsidRPr="003C72FA">
              <w:t>Flytte innsettingspunktet til begynnelsen av tekstfeltdokumentet</w:t>
            </w:r>
          </w:p>
        </w:tc>
        <w:tc>
          <w:tcPr>
            <w:tcW w:w="4343" w:type="dxa"/>
            <w:vAlign w:val="center"/>
          </w:tcPr>
          <w:p w14:paraId="68D13CD8" w14:textId="6EF36179" w:rsidR="00671697" w:rsidRPr="003C72FA" w:rsidRDefault="00671697" w:rsidP="00671697">
            <w:pPr>
              <w:spacing w:after="0"/>
            </w:pPr>
            <w:r w:rsidRPr="003C72FA">
              <w:t>Mellomrom + p</w:t>
            </w:r>
            <w:r w:rsidR="002B480C" w:rsidRPr="003C72FA">
              <w:t>unkt</w:t>
            </w:r>
            <w:r w:rsidRPr="003C72FA">
              <w:t xml:space="preserve"> 1-2-3 </w:t>
            </w:r>
          </w:p>
        </w:tc>
      </w:tr>
      <w:tr w:rsidR="00671697" w:rsidRPr="003C72FA" w14:paraId="7FD7078E" w14:textId="77777777" w:rsidTr="002E6568">
        <w:trPr>
          <w:trHeight w:val="360"/>
        </w:trPr>
        <w:tc>
          <w:tcPr>
            <w:tcW w:w="4287" w:type="dxa"/>
            <w:vAlign w:val="center"/>
          </w:tcPr>
          <w:p w14:paraId="3C1948F9" w14:textId="77777777" w:rsidR="00671697" w:rsidRPr="003C72FA" w:rsidRDefault="00671697" w:rsidP="00671697">
            <w:pPr>
              <w:spacing w:after="0"/>
            </w:pPr>
            <w:r w:rsidRPr="003C72FA">
              <w:t>Flytte innsettingspunktet til slutten av tekstfeltdokumentet</w:t>
            </w:r>
          </w:p>
        </w:tc>
        <w:tc>
          <w:tcPr>
            <w:tcW w:w="4343" w:type="dxa"/>
            <w:vAlign w:val="center"/>
          </w:tcPr>
          <w:p w14:paraId="31114D80" w14:textId="17C76259" w:rsidR="00671697" w:rsidRPr="003C72FA" w:rsidRDefault="00671697" w:rsidP="00671697">
            <w:pPr>
              <w:spacing w:after="0"/>
            </w:pPr>
            <w:r w:rsidRPr="003C72FA">
              <w:t>Mellomrom + P</w:t>
            </w:r>
            <w:r w:rsidR="002B480C" w:rsidRPr="003C72FA">
              <w:t>unkt</w:t>
            </w:r>
            <w:r w:rsidRPr="003C72FA">
              <w:t xml:space="preserve"> 4-5-6 </w:t>
            </w:r>
          </w:p>
        </w:tc>
      </w:tr>
      <w:tr w:rsidR="00671697" w:rsidRPr="003C72FA" w14:paraId="0EE21B14" w14:textId="77777777" w:rsidTr="002E6568">
        <w:trPr>
          <w:trHeight w:val="360"/>
        </w:trPr>
        <w:tc>
          <w:tcPr>
            <w:tcW w:w="4287" w:type="dxa"/>
            <w:vAlign w:val="center"/>
          </w:tcPr>
          <w:p w14:paraId="7749CD8A" w14:textId="77777777" w:rsidR="00671697" w:rsidRPr="003C72FA" w:rsidRDefault="00671697" w:rsidP="00671697">
            <w:pPr>
              <w:spacing w:after="0"/>
            </w:pPr>
            <w:r w:rsidRPr="003C72FA">
              <w:t>Starte automatisk rulling</w:t>
            </w:r>
          </w:p>
        </w:tc>
        <w:tc>
          <w:tcPr>
            <w:tcW w:w="4343" w:type="dxa"/>
            <w:vAlign w:val="center"/>
          </w:tcPr>
          <w:p w14:paraId="655F2A2E" w14:textId="19A5879D" w:rsidR="00671697" w:rsidRPr="003C72FA" w:rsidRDefault="00671697" w:rsidP="00671697">
            <w:pPr>
              <w:spacing w:after="0"/>
            </w:pPr>
            <w:r w:rsidRPr="003C72FA">
              <w:t xml:space="preserve">Mellomrom + </w:t>
            </w:r>
            <w:r w:rsidR="002B480C" w:rsidRPr="003C72FA">
              <w:t>Punkt</w:t>
            </w:r>
            <w:r w:rsidRPr="003C72FA">
              <w:t xml:space="preserve"> 1-2-4-5-6</w:t>
            </w:r>
          </w:p>
        </w:tc>
      </w:tr>
      <w:tr w:rsidR="00671697" w:rsidRPr="003C72FA" w14:paraId="50C34E22" w14:textId="77777777" w:rsidTr="002E6568">
        <w:trPr>
          <w:trHeight w:val="360"/>
        </w:trPr>
        <w:tc>
          <w:tcPr>
            <w:tcW w:w="4287" w:type="dxa"/>
            <w:vAlign w:val="center"/>
          </w:tcPr>
          <w:p w14:paraId="1335851E" w14:textId="77777777" w:rsidR="00671697" w:rsidRPr="003C72FA" w:rsidRDefault="00671697" w:rsidP="00671697">
            <w:pPr>
              <w:spacing w:after="0"/>
            </w:pPr>
            <w:r w:rsidRPr="003C72FA">
              <w:t>Øk hastigheten på automatisk rulling</w:t>
            </w:r>
          </w:p>
        </w:tc>
        <w:tc>
          <w:tcPr>
            <w:tcW w:w="4343" w:type="dxa"/>
            <w:vAlign w:val="center"/>
          </w:tcPr>
          <w:p w14:paraId="074081E1" w14:textId="77777777" w:rsidR="00671697" w:rsidRPr="003C72FA" w:rsidRDefault="00671697" w:rsidP="00671697">
            <w:pPr>
              <w:spacing w:after="0"/>
            </w:pPr>
            <w:r w:rsidRPr="003C72FA">
              <w:t>Enter + Punkt 6</w:t>
            </w:r>
          </w:p>
        </w:tc>
      </w:tr>
      <w:tr w:rsidR="00671697" w:rsidRPr="003C72FA" w14:paraId="184A5CB2" w14:textId="77777777" w:rsidTr="002E6568">
        <w:trPr>
          <w:trHeight w:val="360"/>
        </w:trPr>
        <w:tc>
          <w:tcPr>
            <w:tcW w:w="4287" w:type="dxa"/>
            <w:vAlign w:val="center"/>
          </w:tcPr>
          <w:p w14:paraId="6F994D6F" w14:textId="77777777" w:rsidR="00671697" w:rsidRPr="003C72FA" w:rsidRDefault="00671697" w:rsidP="00671697">
            <w:pPr>
              <w:spacing w:after="0"/>
            </w:pPr>
            <w:r w:rsidRPr="003C72FA">
              <w:t>Redusere hastigheten på automatisk rulling</w:t>
            </w:r>
          </w:p>
        </w:tc>
        <w:tc>
          <w:tcPr>
            <w:tcW w:w="4343" w:type="dxa"/>
            <w:vAlign w:val="center"/>
          </w:tcPr>
          <w:p w14:paraId="673C886B" w14:textId="77777777" w:rsidR="00671697" w:rsidRPr="003C72FA" w:rsidRDefault="00671697" w:rsidP="00671697">
            <w:pPr>
              <w:spacing w:after="0"/>
            </w:pPr>
            <w:r w:rsidRPr="003C72FA">
              <w:t>Enter + Punkt 3</w:t>
            </w:r>
          </w:p>
        </w:tc>
      </w:tr>
      <w:tr w:rsidR="00671697" w:rsidRPr="003C72FA" w14:paraId="0D8C11E6" w14:textId="77777777" w:rsidTr="002E6568">
        <w:trPr>
          <w:trHeight w:val="360"/>
        </w:trPr>
        <w:tc>
          <w:tcPr>
            <w:tcW w:w="4287" w:type="dxa"/>
            <w:vAlign w:val="center"/>
          </w:tcPr>
          <w:p w14:paraId="77D2DABF" w14:textId="77777777" w:rsidR="00671697" w:rsidRPr="003C72FA" w:rsidRDefault="00671697" w:rsidP="00671697">
            <w:pPr>
              <w:spacing w:after="0"/>
            </w:pPr>
            <w:r w:rsidRPr="003C72FA">
              <w:t xml:space="preserve">Aktivere/deaktivere lesemodus </w:t>
            </w:r>
          </w:p>
        </w:tc>
        <w:tc>
          <w:tcPr>
            <w:tcW w:w="4343" w:type="dxa"/>
            <w:vAlign w:val="center"/>
          </w:tcPr>
          <w:p w14:paraId="6F1ED987" w14:textId="77777777" w:rsidR="00671697" w:rsidRPr="003C72FA" w:rsidRDefault="00671697" w:rsidP="00671697">
            <w:pPr>
              <w:spacing w:after="0"/>
            </w:pPr>
            <w:r w:rsidRPr="003C72FA">
              <w:t>Mellomrom + X</w:t>
            </w:r>
          </w:p>
        </w:tc>
      </w:tr>
      <w:tr w:rsidR="00671697" w:rsidRPr="003C72FA" w14:paraId="155D132F" w14:textId="77777777" w:rsidTr="002E6568">
        <w:trPr>
          <w:trHeight w:val="360"/>
        </w:trPr>
        <w:tc>
          <w:tcPr>
            <w:tcW w:w="4287" w:type="dxa"/>
            <w:vAlign w:val="center"/>
          </w:tcPr>
          <w:p w14:paraId="51974FCA" w14:textId="77777777" w:rsidR="00671697" w:rsidRPr="003C72FA" w:rsidRDefault="00671697" w:rsidP="00671697">
            <w:pPr>
              <w:spacing w:after="0"/>
            </w:pPr>
            <w:r w:rsidRPr="003C72FA">
              <w:t>Bokmerke-menyen</w:t>
            </w:r>
          </w:p>
        </w:tc>
        <w:tc>
          <w:tcPr>
            <w:tcW w:w="4343" w:type="dxa"/>
            <w:vAlign w:val="center"/>
          </w:tcPr>
          <w:p w14:paraId="34DCCACE" w14:textId="083B98A1" w:rsidR="00671697" w:rsidRPr="003C72FA" w:rsidRDefault="002B480C" w:rsidP="00671697">
            <w:pPr>
              <w:spacing w:after="0"/>
            </w:pPr>
            <w:r w:rsidRPr="003C72FA">
              <w:t>Enter</w:t>
            </w:r>
            <w:r w:rsidR="00671697" w:rsidRPr="003C72FA">
              <w:t xml:space="preserve"> + M</w:t>
            </w:r>
          </w:p>
        </w:tc>
      </w:tr>
      <w:tr w:rsidR="00671697" w:rsidRPr="003C72FA" w14:paraId="4C9D94B4" w14:textId="77777777" w:rsidTr="002E6568">
        <w:trPr>
          <w:trHeight w:val="360"/>
        </w:trPr>
        <w:tc>
          <w:tcPr>
            <w:tcW w:w="4287" w:type="dxa"/>
            <w:vAlign w:val="center"/>
          </w:tcPr>
          <w:p w14:paraId="2EB5BD74" w14:textId="77777777" w:rsidR="00671697" w:rsidRPr="003C72FA" w:rsidRDefault="00671697" w:rsidP="00671697">
            <w:pPr>
              <w:spacing w:after="0"/>
            </w:pPr>
            <w:r w:rsidRPr="003C72FA">
              <w:t>Hopp til bokmerke</w:t>
            </w:r>
          </w:p>
        </w:tc>
        <w:tc>
          <w:tcPr>
            <w:tcW w:w="4343" w:type="dxa"/>
            <w:vAlign w:val="center"/>
          </w:tcPr>
          <w:p w14:paraId="0D31DAA5" w14:textId="77777777" w:rsidR="00671697" w:rsidRPr="003C72FA" w:rsidRDefault="00671697" w:rsidP="00671697">
            <w:pPr>
              <w:spacing w:after="0"/>
            </w:pPr>
            <w:r w:rsidRPr="003C72FA">
              <w:t>Enter + J</w:t>
            </w:r>
          </w:p>
        </w:tc>
      </w:tr>
      <w:tr w:rsidR="00671697" w:rsidRPr="003C72FA" w14:paraId="0B5D23B3" w14:textId="77777777" w:rsidTr="002E6568">
        <w:trPr>
          <w:trHeight w:val="360"/>
        </w:trPr>
        <w:tc>
          <w:tcPr>
            <w:tcW w:w="4287" w:type="dxa"/>
            <w:vAlign w:val="center"/>
          </w:tcPr>
          <w:p w14:paraId="545E9009" w14:textId="77777777" w:rsidR="00671697" w:rsidRPr="003C72FA" w:rsidRDefault="00671697" w:rsidP="00671697">
            <w:pPr>
              <w:spacing w:after="0"/>
            </w:pPr>
            <w:r w:rsidRPr="003C72FA">
              <w:t>Sett inn bokmerke</w:t>
            </w:r>
          </w:p>
        </w:tc>
        <w:tc>
          <w:tcPr>
            <w:tcW w:w="4343" w:type="dxa"/>
            <w:vAlign w:val="center"/>
          </w:tcPr>
          <w:p w14:paraId="4AC89085" w14:textId="77777777" w:rsidR="00671697" w:rsidRPr="003C72FA" w:rsidRDefault="00671697" w:rsidP="00671697">
            <w:pPr>
              <w:spacing w:after="0"/>
            </w:pPr>
            <w:r w:rsidRPr="003C72FA">
              <w:t>Enter + B</w:t>
            </w:r>
          </w:p>
        </w:tc>
      </w:tr>
    </w:tbl>
    <w:p w14:paraId="013D9559" w14:textId="77777777" w:rsidR="00F87994" w:rsidRPr="003C72FA" w:rsidRDefault="00F87994" w:rsidP="006B226A"/>
    <w:p w14:paraId="42893140" w14:textId="56118E6A" w:rsidR="00646BBF" w:rsidRPr="003C72FA" w:rsidRDefault="00646BBF" w:rsidP="00D24B70">
      <w:pPr>
        <w:pStyle w:val="Overskrift1"/>
        <w:numPr>
          <w:ilvl w:val="0"/>
          <w:numId w:val="46"/>
        </w:numPr>
        <w:ind w:left="357" w:hanging="357"/>
      </w:pPr>
      <w:r w:rsidRPr="003C72FA">
        <w:t xml:space="preserve"> </w:t>
      </w:r>
      <w:bookmarkStart w:id="190" w:name="_Toc161236066"/>
      <w:r w:rsidRPr="003C72FA">
        <w:t>Bruke Victor Reader</w:t>
      </w:r>
      <w:bookmarkEnd w:id="100"/>
      <w:bookmarkEnd w:id="101"/>
      <w:bookmarkEnd w:id="190"/>
    </w:p>
    <w:p w14:paraId="0D4FC418" w14:textId="6645820B" w:rsidR="00AA1600" w:rsidRPr="003C72FA" w:rsidRDefault="0019741B" w:rsidP="00646BBF">
      <w:pPr>
        <w:pStyle w:val="Brdtekst"/>
      </w:pPr>
      <w:r w:rsidRPr="003C72FA">
        <w:t xml:space="preserve">Victor Reader er programmet du bruker til å lese </w:t>
      </w:r>
      <w:r w:rsidR="002C621E" w:rsidRPr="003C72FA">
        <w:t>eller lytte til</w:t>
      </w:r>
      <w:r w:rsidR="00646BBF" w:rsidRPr="003C72FA">
        <w:t xml:space="preserve"> bøker på Brailliant. Den støtter følgende filformater:</w:t>
      </w:r>
    </w:p>
    <w:p w14:paraId="5537AFE5" w14:textId="652F1E19" w:rsidR="00AA1600" w:rsidRPr="003C72FA" w:rsidRDefault="00646BBF" w:rsidP="00966718">
      <w:pPr>
        <w:pStyle w:val="Brdtekst"/>
        <w:numPr>
          <w:ilvl w:val="0"/>
          <w:numId w:val="47"/>
        </w:numPr>
      </w:pPr>
      <w:r w:rsidRPr="003C72FA">
        <w:t>.</w:t>
      </w:r>
      <w:r w:rsidR="00346421" w:rsidRPr="003C72FA">
        <w:t>BRF</w:t>
      </w:r>
    </w:p>
    <w:p w14:paraId="14F362C0" w14:textId="1A49F859" w:rsidR="00AA1600" w:rsidRPr="003C72FA" w:rsidRDefault="00646BBF" w:rsidP="00966718">
      <w:pPr>
        <w:pStyle w:val="Brdtekst"/>
        <w:numPr>
          <w:ilvl w:val="0"/>
          <w:numId w:val="47"/>
        </w:numPr>
      </w:pPr>
      <w:r w:rsidRPr="003C72FA">
        <w:t>.</w:t>
      </w:r>
      <w:r w:rsidR="00346421" w:rsidRPr="003C72FA">
        <w:t>PEF</w:t>
      </w:r>
    </w:p>
    <w:p w14:paraId="60FEB035" w14:textId="4D7791E7" w:rsidR="00AA1600" w:rsidRPr="003C72FA" w:rsidRDefault="00646BBF" w:rsidP="00966718">
      <w:pPr>
        <w:pStyle w:val="Brdtekst"/>
        <w:numPr>
          <w:ilvl w:val="0"/>
          <w:numId w:val="47"/>
        </w:numPr>
      </w:pPr>
      <w:r w:rsidRPr="003C72FA">
        <w:t>.</w:t>
      </w:r>
      <w:r w:rsidR="00346421" w:rsidRPr="003C72FA">
        <w:t>TXT</w:t>
      </w:r>
    </w:p>
    <w:p w14:paraId="09B94199" w14:textId="5CCCFFA5" w:rsidR="00AA1600" w:rsidRPr="003C72FA" w:rsidRDefault="00646BBF" w:rsidP="00966718">
      <w:pPr>
        <w:pStyle w:val="Brdtekst"/>
        <w:numPr>
          <w:ilvl w:val="0"/>
          <w:numId w:val="47"/>
        </w:numPr>
      </w:pPr>
      <w:r w:rsidRPr="003C72FA">
        <w:t>.html</w:t>
      </w:r>
    </w:p>
    <w:p w14:paraId="289F4861" w14:textId="51899AEC" w:rsidR="00AA1600" w:rsidRPr="003C72FA" w:rsidRDefault="00646BBF" w:rsidP="00966718">
      <w:pPr>
        <w:pStyle w:val="Brdtekst"/>
        <w:numPr>
          <w:ilvl w:val="0"/>
          <w:numId w:val="47"/>
        </w:numPr>
      </w:pPr>
      <w:r w:rsidRPr="003C72FA">
        <w:t>.</w:t>
      </w:r>
      <w:r w:rsidR="00346421" w:rsidRPr="003C72FA">
        <w:t>Docs</w:t>
      </w:r>
    </w:p>
    <w:p w14:paraId="3870E102" w14:textId="1B163444" w:rsidR="00AA1600" w:rsidRPr="003C72FA" w:rsidRDefault="00A574ED" w:rsidP="00966718">
      <w:pPr>
        <w:pStyle w:val="Brdtekst"/>
        <w:numPr>
          <w:ilvl w:val="0"/>
          <w:numId w:val="47"/>
        </w:numPr>
      </w:pPr>
      <w:r w:rsidRPr="003C72FA">
        <w:t>Daisy</w:t>
      </w:r>
      <w:r w:rsidR="00E973E0" w:rsidRPr="003C72FA">
        <w:t xml:space="preserve"> 2</w:t>
      </w:r>
    </w:p>
    <w:p w14:paraId="7523F00F" w14:textId="590B7488" w:rsidR="00E973E0" w:rsidRPr="003C72FA" w:rsidRDefault="00A574ED" w:rsidP="00966718">
      <w:pPr>
        <w:pStyle w:val="Brdtekst"/>
        <w:numPr>
          <w:ilvl w:val="0"/>
          <w:numId w:val="47"/>
        </w:numPr>
      </w:pPr>
      <w:r w:rsidRPr="003C72FA">
        <w:t>Daisy</w:t>
      </w:r>
      <w:r w:rsidR="00E973E0" w:rsidRPr="003C72FA">
        <w:t xml:space="preserve"> 2,02</w:t>
      </w:r>
    </w:p>
    <w:p w14:paraId="14BFECFE" w14:textId="17A16967" w:rsidR="00E973E0" w:rsidRPr="003C72FA" w:rsidRDefault="00A574ED" w:rsidP="00966718">
      <w:pPr>
        <w:pStyle w:val="Brdtekst"/>
        <w:numPr>
          <w:ilvl w:val="0"/>
          <w:numId w:val="47"/>
        </w:numPr>
      </w:pPr>
      <w:r w:rsidRPr="003C72FA">
        <w:t>NLS</w:t>
      </w:r>
    </w:p>
    <w:p w14:paraId="694243B0" w14:textId="54677324" w:rsidR="00AA1600" w:rsidRPr="003C72FA" w:rsidRDefault="00346421" w:rsidP="00966718">
      <w:pPr>
        <w:pStyle w:val="Brdtekst"/>
        <w:numPr>
          <w:ilvl w:val="0"/>
          <w:numId w:val="47"/>
        </w:numPr>
      </w:pPr>
      <w:r w:rsidRPr="003C72FA">
        <w:t>.RT</w:t>
      </w:r>
      <w:r w:rsidR="00646BBF" w:rsidRPr="003C72FA">
        <w:t>f</w:t>
      </w:r>
    </w:p>
    <w:p w14:paraId="10CE94BD" w14:textId="52697E4B" w:rsidR="00966718" w:rsidRPr="003C72FA" w:rsidRDefault="00966718" w:rsidP="00966718">
      <w:pPr>
        <w:pStyle w:val="Brdtekst"/>
        <w:numPr>
          <w:ilvl w:val="0"/>
          <w:numId w:val="47"/>
        </w:numPr>
      </w:pPr>
      <w:r w:rsidRPr="003C72FA">
        <w:t>.ban</w:t>
      </w:r>
    </w:p>
    <w:p w14:paraId="341ED72B" w14:textId="18A607C5" w:rsidR="00966718" w:rsidRPr="003C72FA" w:rsidRDefault="00966718" w:rsidP="00966718">
      <w:pPr>
        <w:pStyle w:val="Brdtekst"/>
        <w:numPr>
          <w:ilvl w:val="0"/>
          <w:numId w:val="47"/>
        </w:numPr>
      </w:pPr>
      <w:r w:rsidRPr="003C72FA">
        <w:t>.bra</w:t>
      </w:r>
    </w:p>
    <w:p w14:paraId="3484BF66" w14:textId="03B7E32A" w:rsidR="00E551AF" w:rsidRPr="003C72FA" w:rsidRDefault="00E74005" w:rsidP="00966718">
      <w:pPr>
        <w:pStyle w:val="Brdtekst"/>
        <w:numPr>
          <w:ilvl w:val="0"/>
          <w:numId w:val="47"/>
        </w:numPr>
      </w:pPr>
      <w:r w:rsidRPr="003C72FA">
        <w:lastRenderedPageBreak/>
        <w:t>PDF</w:t>
      </w:r>
    </w:p>
    <w:p w14:paraId="3F3B0C3D" w14:textId="34D110A3" w:rsidR="55B626DD" w:rsidRPr="003C72FA" w:rsidRDefault="55B626DD" w:rsidP="3527D52A">
      <w:pPr>
        <w:pStyle w:val="Brdtekst"/>
        <w:numPr>
          <w:ilvl w:val="0"/>
          <w:numId w:val="47"/>
        </w:numPr>
      </w:pPr>
      <w:r w:rsidRPr="003C72FA">
        <w:t>. FB2</w:t>
      </w:r>
    </w:p>
    <w:p w14:paraId="5EAAD577" w14:textId="65BC4157" w:rsidR="00646BBF" w:rsidRPr="003C72FA" w:rsidRDefault="00646BBF" w:rsidP="00646BBF">
      <w:pPr>
        <w:pStyle w:val="Brdtekst"/>
      </w:pPr>
      <w:r w:rsidRPr="003C72FA">
        <w:t>For å åpne Victor Reader-appen trykker du på Neste tommeltast til du kommer til Victor Reader, eller trykker på 'V' i Hovedmenyen. Trykk Enter eller en markør</w:t>
      </w:r>
      <w:r w:rsidR="00A574ED" w:rsidRPr="003C72FA">
        <w:t>henter</w:t>
      </w:r>
      <w:r w:rsidRPr="003C72FA">
        <w:t xml:space="preserve"> for å få tilgang til appen.</w:t>
      </w:r>
    </w:p>
    <w:p w14:paraId="5ACC0C8C" w14:textId="454ECA3D" w:rsidR="00646BBF" w:rsidRPr="003C72FA" w:rsidRDefault="00646BBF" w:rsidP="00646BBF">
      <w:pPr>
        <w:pStyle w:val="Brdtekst"/>
      </w:pPr>
      <w:r w:rsidRPr="003C72FA">
        <w:t xml:space="preserve">Victor Reader-menyen inkluderer </w:t>
      </w:r>
      <w:r w:rsidR="00821A5B" w:rsidRPr="003C72FA">
        <w:t>Bokliste</w:t>
      </w:r>
      <w:r w:rsidRPr="003C72FA">
        <w:t xml:space="preserve">, </w:t>
      </w:r>
      <w:r w:rsidR="00A574ED" w:rsidRPr="003C72FA">
        <w:t>Nylig lest</w:t>
      </w:r>
      <w:r w:rsidRPr="003C72FA">
        <w:t xml:space="preserve">, </w:t>
      </w:r>
      <w:r w:rsidR="00A574ED" w:rsidRPr="003C72FA">
        <w:t>Søk</w:t>
      </w:r>
      <w:r w:rsidRPr="003C72FA">
        <w:t xml:space="preserve"> og </w:t>
      </w:r>
      <w:r w:rsidR="00A574ED" w:rsidRPr="003C72FA">
        <w:t>Lukk</w:t>
      </w:r>
      <w:r w:rsidRPr="003C72FA">
        <w:t>.</w:t>
      </w:r>
    </w:p>
    <w:p w14:paraId="610A3A4A" w14:textId="1FCFCB6F" w:rsidR="00646BBF" w:rsidRPr="003C72FA" w:rsidRDefault="00646BBF" w:rsidP="00D24B70">
      <w:pPr>
        <w:pStyle w:val="Overskrift2"/>
        <w:numPr>
          <w:ilvl w:val="1"/>
          <w:numId w:val="46"/>
        </w:numPr>
        <w:ind w:left="720"/>
      </w:pPr>
      <w:bookmarkStart w:id="191" w:name="_Toc161236067"/>
      <w:r w:rsidRPr="003C72FA">
        <w:t>Navigere i boklisten</w:t>
      </w:r>
      <w:bookmarkEnd w:id="191"/>
    </w:p>
    <w:p w14:paraId="606B0425" w14:textId="030831CB" w:rsidR="00646BBF" w:rsidRPr="003C72FA" w:rsidRDefault="00646BBF" w:rsidP="00646BBF">
      <w:pPr>
        <w:pStyle w:val="Brdtekst"/>
      </w:pPr>
      <w:r w:rsidRPr="003C72FA">
        <w:t>I Victor Reader lagres bøkene dine i en bok</w:t>
      </w:r>
      <w:r w:rsidR="00A574ED" w:rsidRPr="003C72FA">
        <w:t>liste</w:t>
      </w:r>
      <w:r w:rsidRPr="003C72FA">
        <w:t>, som kan sammenlignes med en katalog som inneholder alle tilgjengelige medier på enheten din i alfabetisk rekkefølge.</w:t>
      </w:r>
    </w:p>
    <w:p w14:paraId="048AE26D" w14:textId="0BB2B586" w:rsidR="00646BBF" w:rsidRPr="003C72FA" w:rsidRDefault="00646BBF" w:rsidP="00646BBF">
      <w:pPr>
        <w:pStyle w:val="Brdtekst"/>
      </w:pPr>
      <w:r w:rsidRPr="003C72FA">
        <w:t>Bruk tommeltastene Forrige og Neste til å velge en bok fra bo</w:t>
      </w:r>
      <w:r w:rsidR="00A574ED" w:rsidRPr="003C72FA">
        <w:t>klisten</w:t>
      </w:r>
      <w:r w:rsidRPr="003C72FA">
        <w:t>, og trykk deretter ENTER eller en markø</w:t>
      </w:r>
      <w:r w:rsidR="00733F78" w:rsidRPr="003C72FA">
        <w:t>rhenter</w:t>
      </w:r>
      <w:r w:rsidRPr="003C72FA">
        <w:t>.</w:t>
      </w:r>
    </w:p>
    <w:p w14:paraId="28C7328C" w14:textId="61EA7D17" w:rsidR="008F3F37" w:rsidRPr="003C72FA" w:rsidRDefault="008F3F37" w:rsidP="00646BBF">
      <w:pPr>
        <w:pStyle w:val="Brdtekst"/>
      </w:pPr>
      <w:r w:rsidRPr="003C72FA">
        <w:t>Vær oppmerksom på at Brailliant kan vise en feilmelding hvis en PDF-fil</w:t>
      </w:r>
      <w:r w:rsidR="00821A5B" w:rsidRPr="003C72FA">
        <w:t xml:space="preserve"> </w:t>
      </w:r>
      <w:r w:rsidRPr="003C72FA">
        <w:t>bok åpnes. Dette skjer vanligvis når filen inneholder bilder i stedet for tekst.</w:t>
      </w:r>
    </w:p>
    <w:p w14:paraId="5F1D210C" w14:textId="1A9CEE2C" w:rsidR="00646BBF" w:rsidRPr="003C72FA" w:rsidRDefault="00646BBF" w:rsidP="00646BBF">
      <w:pPr>
        <w:pStyle w:val="Brdtekst"/>
      </w:pPr>
      <w:r w:rsidRPr="003C72FA">
        <w:t>Hvis du vil lukke en bok og gå tilbake til bo</w:t>
      </w:r>
      <w:r w:rsidR="00733F78" w:rsidRPr="003C72FA">
        <w:t>kl</w:t>
      </w:r>
      <w:r w:rsidRPr="003C72FA">
        <w:t>ist</w:t>
      </w:r>
      <w:r w:rsidR="00733F78" w:rsidRPr="003C72FA">
        <w:t>en</w:t>
      </w:r>
      <w:r w:rsidRPr="003C72FA">
        <w:t>, trykker du på Mellomrom + E eller Mellomrom + B.</w:t>
      </w:r>
    </w:p>
    <w:p w14:paraId="7B89C510" w14:textId="77777777" w:rsidR="00646BBF" w:rsidRPr="003C72FA" w:rsidRDefault="00646BBF" w:rsidP="00D24B70">
      <w:pPr>
        <w:pStyle w:val="Overskrift3"/>
        <w:numPr>
          <w:ilvl w:val="2"/>
          <w:numId w:val="46"/>
        </w:numPr>
        <w:ind w:left="1077" w:hanging="1077"/>
      </w:pPr>
      <w:bookmarkStart w:id="192" w:name="_Refd18e1750"/>
      <w:bookmarkStart w:id="193" w:name="_Tocd18e1750"/>
      <w:bookmarkStart w:id="194" w:name="_Toc161236068"/>
      <w:r w:rsidRPr="003C72FA">
        <w:t>Søke etter bøker</w:t>
      </w:r>
      <w:bookmarkEnd w:id="192"/>
      <w:bookmarkEnd w:id="193"/>
      <w:bookmarkEnd w:id="194"/>
    </w:p>
    <w:p w14:paraId="6F59F2BE" w14:textId="77777777" w:rsidR="00646BBF" w:rsidRPr="003C72FA" w:rsidRDefault="00646BBF" w:rsidP="00646BBF">
      <w:pPr>
        <w:pStyle w:val="Brdtekst"/>
      </w:pPr>
      <w:r w:rsidRPr="003C72FA">
        <w:t xml:space="preserve">Slik søker du etter en bestemt bok på enheten: </w:t>
      </w:r>
    </w:p>
    <w:p w14:paraId="68C24DA5" w14:textId="5FBCDE7E" w:rsidR="00646BBF" w:rsidRPr="003C72FA" w:rsidRDefault="00646BBF" w:rsidP="00D24B70">
      <w:pPr>
        <w:pStyle w:val="Brdtekst"/>
        <w:numPr>
          <w:ilvl w:val="0"/>
          <w:numId w:val="10"/>
        </w:numPr>
      </w:pPr>
      <w:r w:rsidRPr="003C72FA">
        <w:t xml:space="preserve">Velg Søk på Victor Reader-menyen, eller trykk MELLOMROM + F. </w:t>
      </w:r>
      <w:bookmarkStart w:id="195" w:name="_Hlk37858943"/>
    </w:p>
    <w:p w14:paraId="01299F11" w14:textId="77777777" w:rsidR="00646BBF" w:rsidRPr="003C72FA" w:rsidRDefault="00646BBF" w:rsidP="00D24B70">
      <w:pPr>
        <w:pStyle w:val="Brdtekst"/>
        <w:numPr>
          <w:ilvl w:val="0"/>
          <w:numId w:val="10"/>
        </w:numPr>
      </w:pPr>
      <w:r w:rsidRPr="003C72FA">
        <w:t>Skriv inn teksten/navnet på boken.</w:t>
      </w:r>
    </w:p>
    <w:p w14:paraId="34C806C6" w14:textId="77777777" w:rsidR="00646BBF" w:rsidRPr="003C72FA" w:rsidRDefault="00646BBF" w:rsidP="00D24B70">
      <w:pPr>
        <w:pStyle w:val="Brdtekst"/>
        <w:numPr>
          <w:ilvl w:val="0"/>
          <w:numId w:val="10"/>
        </w:numPr>
      </w:pPr>
      <w:r w:rsidRPr="003C72FA">
        <w:t xml:space="preserve">Trykk ENTER. </w:t>
      </w:r>
    </w:p>
    <w:p w14:paraId="78B8AB3A" w14:textId="77777777" w:rsidR="00646BBF" w:rsidRPr="003C72FA" w:rsidRDefault="00646BBF" w:rsidP="00646BBF">
      <w:pPr>
        <w:pStyle w:val="Brdtekst"/>
        <w:ind w:left="720"/>
      </w:pPr>
      <w:r w:rsidRPr="003C72FA">
        <w:t xml:space="preserve">Du får en liste over bøker som samsvarer med søkekriteriene. </w:t>
      </w:r>
    </w:p>
    <w:p w14:paraId="5F8DB87B" w14:textId="77777777" w:rsidR="00646BBF" w:rsidRPr="003C72FA" w:rsidRDefault="00646BBF" w:rsidP="00D24B70">
      <w:pPr>
        <w:pStyle w:val="Brdtekst"/>
        <w:numPr>
          <w:ilvl w:val="0"/>
          <w:numId w:val="10"/>
        </w:numPr>
      </w:pPr>
      <w:r w:rsidRPr="003C72FA">
        <w:t>Bruk tommeltastene Forrige og Neste til å bla til boken.</w:t>
      </w:r>
    </w:p>
    <w:p w14:paraId="5AEB3833" w14:textId="3BD5EDF2" w:rsidR="00646BBF" w:rsidRPr="003C72FA" w:rsidRDefault="00646BBF" w:rsidP="00D24B70">
      <w:pPr>
        <w:pStyle w:val="Brdtekst"/>
        <w:numPr>
          <w:ilvl w:val="0"/>
          <w:numId w:val="10"/>
        </w:numPr>
      </w:pPr>
      <w:r w:rsidRPr="003C72FA">
        <w:t>Trykk Enter eller en markør</w:t>
      </w:r>
      <w:r w:rsidR="00733F78" w:rsidRPr="003C72FA">
        <w:t>henter</w:t>
      </w:r>
      <w:r w:rsidRPr="003C72FA">
        <w:t xml:space="preserve"> for å åpne den.</w:t>
      </w:r>
      <w:bookmarkEnd w:id="195"/>
    </w:p>
    <w:p w14:paraId="0CD7DD7D" w14:textId="6FA69DCD" w:rsidR="00646BBF" w:rsidRPr="003C72FA" w:rsidRDefault="00646BBF" w:rsidP="00D24B70">
      <w:pPr>
        <w:pStyle w:val="Overskrift3"/>
        <w:numPr>
          <w:ilvl w:val="2"/>
          <w:numId w:val="46"/>
        </w:numPr>
        <w:ind w:left="1077" w:hanging="1077"/>
      </w:pPr>
      <w:bookmarkStart w:id="196" w:name="_Toc161236069"/>
      <w:r w:rsidRPr="003C72FA">
        <w:t>Få tilgang til nylig åpnede bøker</w:t>
      </w:r>
      <w:bookmarkEnd w:id="196"/>
    </w:p>
    <w:p w14:paraId="5058B989" w14:textId="77777777" w:rsidR="00646BBF" w:rsidRPr="003C72FA" w:rsidRDefault="00646BBF" w:rsidP="00646BBF">
      <w:pPr>
        <w:pStyle w:val="Brdtekst"/>
      </w:pPr>
      <w:r w:rsidRPr="003C72FA">
        <w:t>Du kan åpne en liste over de fem siste bøkene du tidligere åpnet for rask tilgang.</w:t>
      </w:r>
    </w:p>
    <w:p w14:paraId="76D28E4A" w14:textId="2415B599" w:rsidR="00646BBF" w:rsidRPr="003C72FA" w:rsidRDefault="00646BBF" w:rsidP="00646BBF">
      <w:pPr>
        <w:pStyle w:val="Brdtekst"/>
      </w:pPr>
      <w:r w:rsidRPr="003C72FA">
        <w:t xml:space="preserve">Hvis du vil åpne en liste over de fem siste bøkene, trykker du ENTER + R eller velger </w:t>
      </w:r>
      <w:r w:rsidR="00733F78" w:rsidRPr="003C72FA">
        <w:t>N</w:t>
      </w:r>
      <w:r w:rsidRPr="003C72FA">
        <w:t xml:space="preserve">ylig </w:t>
      </w:r>
      <w:r w:rsidR="00733F78" w:rsidRPr="003C72FA">
        <w:t xml:space="preserve">lest </w:t>
      </w:r>
      <w:r w:rsidRPr="003C72FA">
        <w:t xml:space="preserve">fra Victor Reader-menyen. </w:t>
      </w:r>
    </w:p>
    <w:p w14:paraId="06A99EB4" w14:textId="067B8A42" w:rsidR="00646BBF" w:rsidRPr="003C72FA" w:rsidRDefault="00646BBF" w:rsidP="00646BBF">
      <w:pPr>
        <w:pStyle w:val="Brdtekst"/>
      </w:pPr>
      <w:r w:rsidRPr="003C72FA">
        <w:t>Du kan bla gjennom de fem siste bøkene ved hjelp av tastene Forrige og Neste. Trykk Enter eller en markør</w:t>
      </w:r>
      <w:r w:rsidR="00733F78" w:rsidRPr="003C72FA">
        <w:t>hente</w:t>
      </w:r>
      <w:r w:rsidR="00821A5B" w:rsidRPr="003C72FA">
        <w:t>r</w:t>
      </w:r>
      <w:r w:rsidRPr="003C72FA">
        <w:t xml:space="preserve"> for å åpne en bok fra listen.</w:t>
      </w:r>
    </w:p>
    <w:p w14:paraId="343A0F92" w14:textId="454D35EC" w:rsidR="00646BBF" w:rsidRPr="003C72FA" w:rsidRDefault="00646BBF" w:rsidP="00D24B70">
      <w:pPr>
        <w:pStyle w:val="Overskrift3"/>
        <w:numPr>
          <w:ilvl w:val="2"/>
          <w:numId w:val="46"/>
        </w:numPr>
        <w:ind w:left="1077" w:hanging="1077"/>
      </w:pPr>
      <w:bookmarkStart w:id="197" w:name="_Numd18e1803"/>
      <w:bookmarkStart w:id="198" w:name="_Refd18e1803"/>
      <w:bookmarkStart w:id="199" w:name="_Tocd18e1803"/>
      <w:bookmarkStart w:id="200" w:name="_Toc161236070"/>
      <w:r w:rsidRPr="003C72FA">
        <w:lastRenderedPageBreak/>
        <w:t>Administrere bøkene dine</w:t>
      </w:r>
      <w:bookmarkEnd w:id="200"/>
    </w:p>
    <w:p w14:paraId="32742603" w14:textId="61360523" w:rsidR="00646BBF" w:rsidRPr="003C72FA" w:rsidRDefault="00646BBF" w:rsidP="00646BBF">
      <w:pPr>
        <w:spacing w:before="120"/>
      </w:pPr>
      <w:r w:rsidRPr="003C72FA">
        <w:t>Når du blar gjennom Bo</w:t>
      </w:r>
      <w:r w:rsidR="00733F78" w:rsidRPr="003C72FA">
        <w:t>kl</w:t>
      </w:r>
      <w:r w:rsidRPr="003C72FA">
        <w:t>ist</w:t>
      </w:r>
      <w:r w:rsidR="00733F78" w:rsidRPr="003C72FA">
        <w:t>en</w:t>
      </w:r>
      <w:r w:rsidRPr="003C72FA">
        <w:t>, kan du kopiere, flytte eller slette en valgt bok fra Victor Reader-programmet til en ekstern lagringsenhet. Hvilke handlinger som er tilgjengelige for hver bok, avhenger av typen og plasseringen av boken. Hurtigmenyen forteller deg hvilke handlinger som er tilgjengelige.</w:t>
      </w:r>
    </w:p>
    <w:p w14:paraId="2CE30FFE" w14:textId="77777777" w:rsidR="00646BBF" w:rsidRPr="003C72FA" w:rsidRDefault="00646BBF" w:rsidP="00646BBF">
      <w:pPr>
        <w:spacing w:before="120"/>
      </w:pPr>
      <w:r w:rsidRPr="003C72FA">
        <w:t>De grunnleggende reglene er:</w:t>
      </w:r>
    </w:p>
    <w:p w14:paraId="1DE94104" w14:textId="33203EE2" w:rsidR="00646BBF" w:rsidRPr="003C72FA" w:rsidDel="00112CCB" w:rsidRDefault="00646BBF" w:rsidP="00D24B70">
      <w:pPr>
        <w:pStyle w:val="Listeavsnitt"/>
        <w:numPr>
          <w:ilvl w:val="0"/>
          <w:numId w:val="2"/>
        </w:numPr>
      </w:pPr>
      <w:bookmarkStart w:id="201" w:name="_Hlk37860446"/>
      <w:r w:rsidRPr="003C72FA" w:rsidDel="00112CCB">
        <w:t>Bøker på USB-lagringen kan slettes.</w:t>
      </w:r>
    </w:p>
    <w:p w14:paraId="187003B5" w14:textId="0F09141B" w:rsidR="00646BBF" w:rsidRPr="003C72FA" w:rsidRDefault="00646BBF" w:rsidP="00D24B70">
      <w:pPr>
        <w:pStyle w:val="Listeavsnitt"/>
        <w:numPr>
          <w:ilvl w:val="0"/>
          <w:numId w:val="2"/>
        </w:numPr>
      </w:pPr>
      <w:r w:rsidRPr="003C72FA">
        <w:t xml:space="preserve">Bøker lastet ned fra </w:t>
      </w:r>
      <w:r w:rsidR="00733F78" w:rsidRPr="003C72FA">
        <w:t xml:space="preserve">online </w:t>
      </w:r>
      <w:r w:rsidRPr="003C72FA">
        <w:t xml:space="preserve"> tjenester kan flyttes eller slettes.</w:t>
      </w:r>
    </w:p>
    <w:p w14:paraId="1C4AF4A6" w14:textId="77777777" w:rsidR="00646BBF" w:rsidRPr="003C72FA" w:rsidRDefault="00646BBF" w:rsidP="00D24B70">
      <w:pPr>
        <w:pStyle w:val="Listeavsnitt"/>
        <w:numPr>
          <w:ilvl w:val="0"/>
          <w:numId w:val="2"/>
        </w:numPr>
      </w:pPr>
      <w:r w:rsidRPr="003C72FA">
        <w:t xml:space="preserve">Bøker kan bare kopieres eller flyttes til/fra når ekstern lagring er tilkoblet. </w:t>
      </w:r>
    </w:p>
    <w:p w14:paraId="02983922" w14:textId="77777777" w:rsidR="00646BBF" w:rsidRPr="003C72FA" w:rsidRDefault="00646BBF" w:rsidP="00D24B70">
      <w:pPr>
        <w:pStyle w:val="Listeavsnitt"/>
        <w:numPr>
          <w:ilvl w:val="0"/>
          <w:numId w:val="2"/>
        </w:numPr>
        <w:spacing w:before="120"/>
        <w:contextualSpacing w:val="0"/>
      </w:pPr>
      <w:r w:rsidRPr="003C72FA">
        <w:t xml:space="preserve">Du kan ikke kopiere eller flytte bøker fra den interne lagringen. </w:t>
      </w:r>
      <w:bookmarkEnd w:id="201"/>
    </w:p>
    <w:p w14:paraId="24D48301" w14:textId="77777777" w:rsidR="00646BBF" w:rsidRPr="003C72FA" w:rsidRDefault="00646BBF" w:rsidP="00646BBF">
      <w:pPr>
        <w:pStyle w:val="Brdtekst"/>
      </w:pPr>
      <w:r w:rsidRPr="003C72FA">
        <w:t>Slik kopierer, flytter eller sletter du en bok:</w:t>
      </w:r>
    </w:p>
    <w:p w14:paraId="07B272F1" w14:textId="6DB5A1AF" w:rsidR="00646BBF" w:rsidRPr="003C72FA" w:rsidRDefault="00646BBF" w:rsidP="00D24B70">
      <w:pPr>
        <w:pStyle w:val="Brdtekst"/>
        <w:numPr>
          <w:ilvl w:val="0"/>
          <w:numId w:val="11"/>
        </w:numPr>
      </w:pPr>
      <w:r w:rsidRPr="003C72FA">
        <w:t xml:space="preserve">Åpne boklisten ved å trykke mellomrom + B. </w:t>
      </w:r>
    </w:p>
    <w:p w14:paraId="63F04D28" w14:textId="77777777" w:rsidR="00646BBF" w:rsidRPr="003C72FA" w:rsidRDefault="00646BBF" w:rsidP="00D24B70">
      <w:pPr>
        <w:pStyle w:val="Brdtekst"/>
        <w:numPr>
          <w:ilvl w:val="0"/>
          <w:numId w:val="11"/>
        </w:numPr>
      </w:pPr>
      <w:r w:rsidRPr="003C72FA">
        <w:t>Velg en bok ved hjelp av tommeltastene Forrige eller Neste.</w:t>
      </w:r>
    </w:p>
    <w:p w14:paraId="14CCEDEC" w14:textId="4610AABF" w:rsidR="00646BBF" w:rsidRPr="003C72FA" w:rsidRDefault="00646BBF" w:rsidP="00D24B70">
      <w:pPr>
        <w:pStyle w:val="Brdtekst"/>
        <w:numPr>
          <w:ilvl w:val="0"/>
          <w:numId w:val="11"/>
        </w:numPr>
      </w:pPr>
      <w:r w:rsidRPr="003C72FA">
        <w:t xml:space="preserve">Trykk </w:t>
      </w:r>
      <w:r w:rsidR="00733F78" w:rsidRPr="003C72FA">
        <w:t>slett bakover</w:t>
      </w:r>
      <w:r w:rsidRPr="003C72FA">
        <w:t xml:space="preserve"> + M for å åpne Behandle bok-menyen. </w:t>
      </w:r>
    </w:p>
    <w:p w14:paraId="14D029EA" w14:textId="77777777" w:rsidR="00646BBF" w:rsidRPr="003C72FA" w:rsidRDefault="00646BBF" w:rsidP="00D24B70">
      <w:pPr>
        <w:pStyle w:val="Brdtekst"/>
        <w:numPr>
          <w:ilvl w:val="0"/>
          <w:numId w:val="11"/>
        </w:numPr>
      </w:pPr>
      <w:r w:rsidRPr="003C72FA">
        <w:t xml:space="preserve">Velg Kopier til, Flytt til eller Slett. </w:t>
      </w:r>
    </w:p>
    <w:p w14:paraId="10E4ABCF" w14:textId="1F0D098F" w:rsidR="00646BBF" w:rsidRPr="003C72FA" w:rsidRDefault="00646BBF" w:rsidP="00D24B70">
      <w:pPr>
        <w:pStyle w:val="Overskrift2"/>
        <w:numPr>
          <w:ilvl w:val="1"/>
          <w:numId w:val="46"/>
        </w:numPr>
        <w:ind w:left="720"/>
      </w:pPr>
      <w:bookmarkStart w:id="202" w:name="_Toc161236071"/>
      <w:bookmarkEnd w:id="197"/>
      <w:bookmarkEnd w:id="198"/>
      <w:bookmarkEnd w:id="199"/>
      <w:r w:rsidRPr="003C72FA">
        <w:t>Navigere i og få tilgang til tilleggsinformasjon i bøker</w:t>
      </w:r>
      <w:bookmarkEnd w:id="202"/>
    </w:p>
    <w:p w14:paraId="2F9FE7B6" w14:textId="77777777" w:rsidR="00646BBF" w:rsidRPr="003C72FA" w:rsidRDefault="00646BBF" w:rsidP="00646BBF">
      <w:pPr>
        <w:pStyle w:val="Brdtekst"/>
      </w:pPr>
      <w:r w:rsidRPr="003C72FA">
        <w:t xml:space="preserve">Den enkleste måten å navigere i en bok på er ved å bruke tommeltastene. Bruk venstre og høyre tommeltast til å panorere teksten til venstre og høyre. </w:t>
      </w:r>
    </w:p>
    <w:p w14:paraId="2488FDD9" w14:textId="071EFA5B" w:rsidR="00646BBF" w:rsidRPr="003C72FA" w:rsidRDefault="00646BBF" w:rsidP="00D24B70">
      <w:pPr>
        <w:pStyle w:val="Overskrift3"/>
        <w:numPr>
          <w:ilvl w:val="2"/>
          <w:numId w:val="46"/>
        </w:numPr>
        <w:ind w:left="1077" w:hanging="1077"/>
      </w:pPr>
      <w:bookmarkStart w:id="203" w:name="_Refd18e1812"/>
      <w:bookmarkStart w:id="204" w:name="_Tocd18e1812"/>
      <w:bookmarkStart w:id="205" w:name="_Toc161236072"/>
      <w:r w:rsidRPr="003C72FA">
        <w:t>Endre navigasjonsnivået for bøker</w:t>
      </w:r>
      <w:bookmarkEnd w:id="203"/>
      <w:bookmarkEnd w:id="204"/>
      <w:bookmarkEnd w:id="205"/>
    </w:p>
    <w:p w14:paraId="0CBF2A30" w14:textId="66CDC51F" w:rsidR="00AE4A3B" w:rsidRPr="003C72FA" w:rsidRDefault="00646BBF" w:rsidP="00034193">
      <w:pPr>
        <w:pStyle w:val="Brdtekst"/>
      </w:pPr>
      <w:r w:rsidRPr="003C72FA">
        <w:t xml:space="preserve">Victor Reader inkluderer forskjellige navigasjonsnivåer for å gjøre det enklere å navigere gjennom en bok. Navigasjonsnivåene er avhengige av hver bok og kan variere fra bok til bok. </w:t>
      </w:r>
      <w:bookmarkStart w:id="206" w:name="_Hlk37860605"/>
    </w:p>
    <w:p w14:paraId="7356146C" w14:textId="5AB0E60D" w:rsidR="00440EC8" w:rsidRPr="003C72FA" w:rsidRDefault="00802831" w:rsidP="00646BBF">
      <w:pPr>
        <w:pStyle w:val="Brdtekst"/>
      </w:pPr>
      <w:r w:rsidRPr="003C72FA">
        <w:t>Slik endrer du navigasjonsnivået:</w:t>
      </w:r>
    </w:p>
    <w:p w14:paraId="0C71417C" w14:textId="77777777" w:rsidR="00FE5BD1" w:rsidRPr="003C72FA" w:rsidRDefault="00FE5BD1" w:rsidP="00FE5BD1">
      <w:pPr>
        <w:pStyle w:val="Brdtekst"/>
        <w:numPr>
          <w:ilvl w:val="0"/>
          <w:numId w:val="12"/>
        </w:numPr>
      </w:pPr>
      <w:r w:rsidRPr="003C72FA">
        <w:t>Trykk MELLOMROM + T.</w:t>
      </w:r>
    </w:p>
    <w:p w14:paraId="6FE9F0E9" w14:textId="77777777" w:rsidR="00FE5BD1" w:rsidRPr="003C72FA" w:rsidRDefault="00FE5BD1" w:rsidP="00FE5BD1">
      <w:pPr>
        <w:pStyle w:val="Brdtekst"/>
        <w:numPr>
          <w:ilvl w:val="0"/>
          <w:numId w:val="12"/>
        </w:numPr>
      </w:pPr>
      <w:r w:rsidRPr="003C72FA">
        <w:t>Bla gjennom de tilgjengelige navigasjonsnivåene ved hjelp av tommeltastene Forrige og Neste.</w:t>
      </w:r>
    </w:p>
    <w:p w14:paraId="7CCC03B1" w14:textId="0A9B96DD" w:rsidR="00FE5BD1" w:rsidRPr="003C72FA" w:rsidRDefault="00FE5BD1" w:rsidP="00FE5BD1">
      <w:pPr>
        <w:pStyle w:val="Brdtekst"/>
        <w:numPr>
          <w:ilvl w:val="0"/>
          <w:numId w:val="12"/>
        </w:numPr>
      </w:pPr>
      <w:r w:rsidRPr="003C72FA">
        <w:t>Trykk Enter eller en markør</w:t>
      </w:r>
      <w:r w:rsidR="00340CAE" w:rsidRPr="003C72FA">
        <w:t>henter</w:t>
      </w:r>
      <w:r w:rsidRPr="003C72FA">
        <w:t xml:space="preserve"> for å velge navigasjonsnivå.</w:t>
      </w:r>
    </w:p>
    <w:p w14:paraId="39B6909E" w14:textId="77777777" w:rsidR="00FE5BD1" w:rsidRPr="003C72FA" w:rsidRDefault="00FE5BD1" w:rsidP="00FE5BD1">
      <w:pPr>
        <w:pStyle w:val="Brdtekst"/>
      </w:pPr>
      <w:r w:rsidRPr="003C72FA">
        <w:t xml:space="preserve">Når navigasjonsnivået er valgt, bruker du tommeltastene Forrige og Neste til å navigere på dette navigasjonsnivået. </w:t>
      </w:r>
    </w:p>
    <w:p w14:paraId="4F766799" w14:textId="6D4B8D0E" w:rsidR="00FE5BD1" w:rsidRPr="003C72FA" w:rsidRDefault="00FE5BD1" w:rsidP="00646BBF">
      <w:pPr>
        <w:pStyle w:val="Brdtekst"/>
      </w:pPr>
      <w:r w:rsidRPr="003C72FA">
        <w:t>Hvis du for eksempel valgte navigasjonsnivået "Setning", flyttes du fra setning til setning i boken når du trykker neste tommeltast.</w:t>
      </w:r>
    </w:p>
    <w:p w14:paraId="066F4A21" w14:textId="3A439020" w:rsidR="00BF02F0" w:rsidRPr="003C72FA" w:rsidRDefault="00BF02F0" w:rsidP="00646BBF">
      <w:pPr>
        <w:pStyle w:val="Brdtekst"/>
      </w:pPr>
      <w:r w:rsidRPr="003C72FA">
        <w:t>Du kan også velge navigasjonsnivået du ønsker, ved hjelp av en snarvei:</w:t>
      </w:r>
    </w:p>
    <w:p w14:paraId="38D383E3" w14:textId="1AB24559" w:rsidR="00AE4A3B" w:rsidRPr="003C72FA" w:rsidRDefault="00802831" w:rsidP="00767297">
      <w:pPr>
        <w:pStyle w:val="Brdtekst"/>
        <w:numPr>
          <w:ilvl w:val="0"/>
          <w:numId w:val="50"/>
        </w:numPr>
      </w:pPr>
      <w:r w:rsidRPr="003C72FA">
        <w:t xml:space="preserve">Trykk </w:t>
      </w:r>
      <w:r w:rsidR="00340CAE" w:rsidRPr="003C72FA">
        <w:t>slett bakover</w:t>
      </w:r>
      <w:r w:rsidRPr="003C72FA">
        <w:t xml:space="preserve"> + </w:t>
      </w:r>
      <w:r w:rsidR="00340CAE" w:rsidRPr="003C72FA">
        <w:t>Punkt</w:t>
      </w:r>
      <w:r w:rsidRPr="003C72FA">
        <w:t xml:space="preserve"> 6 for å få tilgang til neste navigasjonsnivå ELLER Trykk </w:t>
      </w:r>
      <w:r w:rsidR="00340CAE" w:rsidRPr="003C72FA">
        <w:t>Slett bakover</w:t>
      </w:r>
      <w:r w:rsidRPr="003C72FA">
        <w:t xml:space="preserve"> + P</w:t>
      </w:r>
      <w:r w:rsidR="00340CAE" w:rsidRPr="003C72FA">
        <w:t>unkt</w:t>
      </w:r>
      <w:r w:rsidRPr="003C72FA">
        <w:t xml:space="preserve"> 3 for å få tilgang til det forrige navigasjonsnivået.</w:t>
      </w:r>
    </w:p>
    <w:p w14:paraId="462DA55F" w14:textId="67F8469A" w:rsidR="00646BBF" w:rsidRPr="003C72FA" w:rsidRDefault="00767297" w:rsidP="00BF02F0">
      <w:pPr>
        <w:pStyle w:val="Brdtekst"/>
        <w:numPr>
          <w:ilvl w:val="0"/>
          <w:numId w:val="50"/>
        </w:numPr>
      </w:pPr>
      <w:r w:rsidRPr="003C72FA">
        <w:lastRenderedPageBreak/>
        <w:t xml:space="preserve">Trykk forrige eller neste tommeltast for å navigere i boken i navigasjonsnivået som er valgt. </w:t>
      </w:r>
      <w:bookmarkEnd w:id="206"/>
    </w:p>
    <w:p w14:paraId="5C2B09A0" w14:textId="4ACE0492" w:rsidR="00646BBF" w:rsidRPr="003C72FA" w:rsidRDefault="00646BBF" w:rsidP="00D24B70">
      <w:pPr>
        <w:pStyle w:val="Overskrift3"/>
        <w:numPr>
          <w:ilvl w:val="2"/>
          <w:numId w:val="46"/>
        </w:numPr>
        <w:ind w:left="1077" w:hanging="1077"/>
      </w:pPr>
      <w:bookmarkStart w:id="207" w:name="_Toc161236073"/>
      <w:r w:rsidRPr="003C72FA">
        <w:t>Navigere etter side, overskrift, prosent eller bokmerker</w:t>
      </w:r>
      <w:r w:rsidR="001C5982" w:rsidRPr="003C72FA">
        <w:t xml:space="preserve"> i en bok</w:t>
      </w:r>
      <w:bookmarkEnd w:id="207"/>
    </w:p>
    <w:p w14:paraId="7A1D32E3" w14:textId="77777777" w:rsidR="00646BBF" w:rsidRPr="003C72FA" w:rsidRDefault="00646BBF" w:rsidP="00646BBF">
      <w:pPr>
        <w:pStyle w:val="Brdtekst"/>
      </w:pPr>
      <w:r w:rsidRPr="003C72FA">
        <w:t>Slik kommer du til en bestemt side, overskrift, bokprosent eller bokmerke:</w:t>
      </w:r>
    </w:p>
    <w:p w14:paraId="4D3620A8" w14:textId="4C9C4C53" w:rsidR="00646BBF" w:rsidRPr="003C72FA" w:rsidRDefault="00646BBF" w:rsidP="00D24B70">
      <w:pPr>
        <w:pStyle w:val="Brdtekst"/>
        <w:numPr>
          <w:ilvl w:val="0"/>
          <w:numId w:val="13"/>
        </w:numPr>
      </w:pPr>
      <w:r w:rsidRPr="003C72FA">
        <w:t xml:space="preserve">Trykk Enter + G. </w:t>
      </w:r>
    </w:p>
    <w:p w14:paraId="308F9FFA" w14:textId="77777777" w:rsidR="00646BBF" w:rsidRPr="003C72FA" w:rsidRDefault="00646BBF" w:rsidP="00D24B70">
      <w:pPr>
        <w:pStyle w:val="Brdtekst"/>
        <w:numPr>
          <w:ilvl w:val="0"/>
          <w:numId w:val="13"/>
        </w:numPr>
      </w:pPr>
      <w:r w:rsidRPr="003C72FA">
        <w:t>Bla gjennom navigasjonsalternativene ved hjelp av tommeltastene Forrige og Neste.</w:t>
      </w:r>
    </w:p>
    <w:p w14:paraId="10F91696" w14:textId="56330A70" w:rsidR="00646BBF" w:rsidRPr="003C72FA" w:rsidRDefault="00646BBF" w:rsidP="00D24B70">
      <w:pPr>
        <w:pStyle w:val="Brdtekst"/>
        <w:numPr>
          <w:ilvl w:val="0"/>
          <w:numId w:val="13"/>
        </w:numPr>
      </w:pPr>
      <w:r w:rsidRPr="003C72FA">
        <w:t>Velg mellom Side, Overskrift, Prosent eller Bokmerke.</w:t>
      </w:r>
    </w:p>
    <w:p w14:paraId="7F243C0E" w14:textId="675E8A89" w:rsidR="005E5851" w:rsidRPr="003C72FA" w:rsidRDefault="005E5851" w:rsidP="005E5851">
      <w:pPr>
        <w:pStyle w:val="Brdtekst"/>
        <w:ind w:left="360" w:firstLine="360"/>
      </w:pPr>
      <w:r w:rsidRPr="003C72FA">
        <w:t>Vær oppmerksom på at de tilgjengelige alternativene vil variere avhengig av formateringen som er tilgjengelig i boken.</w:t>
      </w:r>
    </w:p>
    <w:p w14:paraId="3EE42706" w14:textId="2250FC7D" w:rsidR="00646BBF" w:rsidRPr="003C72FA" w:rsidRDefault="00646BBF" w:rsidP="00D24B70">
      <w:pPr>
        <w:pStyle w:val="Brdtekst"/>
        <w:numPr>
          <w:ilvl w:val="0"/>
          <w:numId w:val="13"/>
        </w:numPr>
      </w:pPr>
      <w:r w:rsidRPr="003C72FA">
        <w:t>Trykk enter eller en markør</w:t>
      </w:r>
      <w:r w:rsidR="00340CAE" w:rsidRPr="003C72FA">
        <w:t>henter</w:t>
      </w:r>
      <w:r w:rsidRPr="003C72FA">
        <w:t xml:space="preserve">. </w:t>
      </w:r>
    </w:p>
    <w:p w14:paraId="51B9E34D" w14:textId="77777777" w:rsidR="00646BBF" w:rsidRPr="003C72FA" w:rsidRDefault="00646BBF" w:rsidP="00D24B70">
      <w:pPr>
        <w:pStyle w:val="Brdtekst"/>
        <w:numPr>
          <w:ilvl w:val="0"/>
          <w:numId w:val="13"/>
        </w:numPr>
      </w:pPr>
      <w:r w:rsidRPr="003C72FA">
        <w:t>Angi en verdi.</w:t>
      </w:r>
    </w:p>
    <w:p w14:paraId="6351DDCF" w14:textId="0CA8EC7B" w:rsidR="00646BBF" w:rsidRPr="003C72FA" w:rsidRDefault="00646BBF" w:rsidP="00D24B70">
      <w:pPr>
        <w:pStyle w:val="Brdtekst"/>
        <w:numPr>
          <w:ilvl w:val="0"/>
          <w:numId w:val="13"/>
        </w:numPr>
      </w:pPr>
      <w:r w:rsidRPr="003C72FA">
        <w:t>Trykk ENTER.</w:t>
      </w:r>
    </w:p>
    <w:p w14:paraId="56B72A0F" w14:textId="683E37B7" w:rsidR="00646BBF" w:rsidRPr="003C72FA" w:rsidRDefault="00646BBF" w:rsidP="00D24B70">
      <w:pPr>
        <w:pStyle w:val="Overskrift3"/>
        <w:numPr>
          <w:ilvl w:val="2"/>
          <w:numId w:val="46"/>
        </w:numPr>
        <w:ind w:left="1077" w:hanging="1077"/>
      </w:pPr>
      <w:bookmarkStart w:id="208" w:name="_Refd18e1869"/>
      <w:bookmarkStart w:id="209" w:name="_Tocd18e1869"/>
      <w:bookmarkStart w:id="210" w:name="_Toc161236074"/>
      <w:r w:rsidRPr="003C72FA">
        <w:t>Automatisk rulling gjennom tekst i bøker i Victor Reader-appen</w:t>
      </w:r>
      <w:bookmarkEnd w:id="208"/>
      <w:bookmarkEnd w:id="209"/>
      <w:bookmarkEnd w:id="210"/>
    </w:p>
    <w:p w14:paraId="4BD575D0" w14:textId="3A9B3CCB" w:rsidR="00646BBF" w:rsidRPr="003C72FA" w:rsidRDefault="00646BBF" w:rsidP="00646BBF">
      <w:pPr>
        <w:pStyle w:val="Brdtekst"/>
      </w:pPr>
      <w:r w:rsidRPr="003C72FA">
        <w:t>Auto-</w:t>
      </w:r>
      <w:r w:rsidR="00863A96" w:rsidRPr="003C72FA">
        <w:t>rull</w:t>
      </w:r>
      <w:r w:rsidRPr="003C72FA">
        <w:t xml:space="preserve">-funksjonen i Brailliant BI 40X lar deg bla gjennom teksten i en åpen bok automatisk. </w:t>
      </w:r>
      <w:bookmarkStart w:id="211" w:name="_Hlk37861688"/>
      <w:bookmarkEnd w:id="211"/>
    </w:p>
    <w:p w14:paraId="571589C6" w14:textId="66EA4D94" w:rsidR="00646BBF" w:rsidRPr="003C72FA" w:rsidRDefault="00646BBF" w:rsidP="00646BBF">
      <w:pPr>
        <w:pStyle w:val="Brdtekst"/>
      </w:pPr>
      <w:r w:rsidRPr="003C72FA">
        <w:t>Hvis du vil slå på Automatisk rulling, trykker du ENTER + P</w:t>
      </w:r>
      <w:r w:rsidR="00340CAE" w:rsidRPr="003C72FA">
        <w:t>unkt</w:t>
      </w:r>
      <w:r w:rsidRPr="003C72FA">
        <w:t xml:space="preserve"> 1-2-4-5-6 eller C6 når du er inne i en bok. Trykk en tast for å stoppe automatisk rulling og gå tilbake til vanlig panoreringsmodus.</w:t>
      </w:r>
    </w:p>
    <w:p w14:paraId="70534944" w14:textId="77777777" w:rsidR="00646BBF" w:rsidRPr="003C72FA" w:rsidRDefault="00646BBF" w:rsidP="00646BBF">
      <w:pPr>
        <w:pStyle w:val="Brdtekst"/>
      </w:pPr>
      <w:r w:rsidRPr="003C72FA">
        <w:t xml:space="preserve">Du kan endre hastigheten for automatisk rulling når du ruller automatisk i en bok. </w:t>
      </w:r>
    </w:p>
    <w:p w14:paraId="462EBBD3" w14:textId="31EA7C34" w:rsidR="00646BBF" w:rsidRPr="003C72FA" w:rsidRDefault="00646BBF" w:rsidP="00646BBF">
      <w:pPr>
        <w:pStyle w:val="Brdtekst"/>
      </w:pPr>
      <w:bookmarkStart w:id="212" w:name="_Numd18e1900"/>
      <w:bookmarkStart w:id="213" w:name="_Refd18e1900"/>
      <w:bookmarkStart w:id="214" w:name="_Tocd18e1900"/>
      <w:r w:rsidRPr="003C72FA">
        <w:t xml:space="preserve">Trykk ENTER + Punkt 3 for å redusere hastigheten på Automatisk rulling. </w:t>
      </w:r>
    </w:p>
    <w:p w14:paraId="09E86CE4" w14:textId="47E79CFC" w:rsidR="00646BBF" w:rsidRPr="003C72FA" w:rsidRDefault="00646BBF" w:rsidP="00646BBF">
      <w:pPr>
        <w:pStyle w:val="Brdtekst"/>
      </w:pPr>
      <w:r w:rsidRPr="003C72FA">
        <w:t>Trykk ENTER + Punkt 6 for å øke hastigheten på automatisk rulling.</w:t>
      </w:r>
    </w:p>
    <w:p w14:paraId="34A61523" w14:textId="3A9DC3DF" w:rsidR="00646BBF" w:rsidRPr="003C72FA" w:rsidRDefault="00646BBF" w:rsidP="00D24B70">
      <w:pPr>
        <w:pStyle w:val="Overskrift3"/>
        <w:numPr>
          <w:ilvl w:val="2"/>
          <w:numId w:val="46"/>
        </w:numPr>
        <w:ind w:left="1077" w:hanging="1077"/>
      </w:pPr>
      <w:bookmarkStart w:id="215" w:name="_Toc161236075"/>
      <w:bookmarkEnd w:id="212"/>
      <w:r w:rsidRPr="003C72FA">
        <w:t>Finne din nåværende posisjon i en bok</w:t>
      </w:r>
      <w:bookmarkEnd w:id="213"/>
      <w:bookmarkEnd w:id="214"/>
      <w:bookmarkEnd w:id="215"/>
    </w:p>
    <w:p w14:paraId="62859CEE" w14:textId="0E568883" w:rsidR="00646BBF" w:rsidRPr="003C72FA" w:rsidRDefault="00646BBF" w:rsidP="00646BBF">
      <w:pPr>
        <w:pStyle w:val="Brdtekst"/>
      </w:pPr>
      <w:r w:rsidRPr="003C72FA">
        <w:t xml:space="preserve">Bruk </w:t>
      </w:r>
      <w:r w:rsidR="00340CAE" w:rsidRPr="003C72FA">
        <w:t xml:space="preserve">Hvor er jeg </w:t>
      </w:r>
      <w:r w:rsidRPr="003C72FA">
        <w:t xml:space="preserve"> når du trenger å vite din nåværende posisjon i en bok. </w:t>
      </w:r>
    </w:p>
    <w:p w14:paraId="3AE23FA9" w14:textId="2D71E6EB" w:rsidR="00646BBF" w:rsidRPr="003C72FA" w:rsidRDefault="00646BBF" w:rsidP="00646BBF">
      <w:pPr>
        <w:pStyle w:val="Brdtekst"/>
      </w:pPr>
      <w:r w:rsidRPr="003C72FA">
        <w:t>Hvis du vil aktivere kommandoen Hvor er jeg, trykker du mellomrom + p</w:t>
      </w:r>
      <w:r w:rsidR="00FA71F5" w:rsidRPr="003C72FA">
        <w:t>unkt</w:t>
      </w:r>
      <w:r w:rsidRPr="003C72FA">
        <w:t xml:space="preserve"> 1-5-6.</w:t>
      </w:r>
    </w:p>
    <w:p w14:paraId="14B11123" w14:textId="36C26951" w:rsidR="00646BBF" w:rsidRPr="003C72FA" w:rsidRDefault="00646BBF" w:rsidP="00646BBF">
      <w:pPr>
        <w:pStyle w:val="Brdtekst"/>
      </w:pPr>
      <w:r w:rsidRPr="003C72FA">
        <w:t>Du kan også åpne hurtigmenyen ved å trykke mellomrom + M. Gå til Hvor bruker jeg tommeltastene Forrige og Neste, og trykk deretter ENTER eller en markør</w:t>
      </w:r>
      <w:r w:rsidR="00FA71F5" w:rsidRPr="003C72FA">
        <w:t>henter</w:t>
      </w:r>
      <w:r w:rsidRPr="003C72FA">
        <w:t xml:space="preserve"> for å aktivere elementet.</w:t>
      </w:r>
    </w:p>
    <w:p w14:paraId="67EB1DEA" w14:textId="77777777" w:rsidR="00646BBF" w:rsidRPr="003C72FA" w:rsidRDefault="00646BBF" w:rsidP="00646BBF">
      <w:pPr>
        <w:pStyle w:val="Brdtekst"/>
      </w:pPr>
      <w:r w:rsidRPr="003C72FA">
        <w:t>Bruk tommeltastene Forrige og Neste til å bla gjennom de tilgjengelige elementene (Overskrift, Prosent, Side og Linje). Bruk venstre og høyre tommeltast til å panorere teksten til venstre og høyre.</w:t>
      </w:r>
    </w:p>
    <w:p w14:paraId="41E78EAC" w14:textId="3F40EC39" w:rsidR="00646BBF" w:rsidRPr="003C72FA" w:rsidRDefault="00646BBF" w:rsidP="00D24B70">
      <w:pPr>
        <w:pStyle w:val="Overskrift3"/>
        <w:numPr>
          <w:ilvl w:val="2"/>
          <w:numId w:val="46"/>
        </w:numPr>
        <w:ind w:left="1077" w:hanging="1077"/>
      </w:pPr>
      <w:bookmarkStart w:id="216" w:name="_Refd18e1925"/>
      <w:bookmarkStart w:id="217" w:name="_Tocd18e1925"/>
      <w:bookmarkStart w:id="218" w:name="_Toc161236076"/>
      <w:r w:rsidRPr="003C72FA">
        <w:t>Navigere til begynnelsen eller slutten av en bok</w:t>
      </w:r>
      <w:bookmarkEnd w:id="216"/>
      <w:bookmarkEnd w:id="217"/>
      <w:bookmarkEnd w:id="218"/>
    </w:p>
    <w:p w14:paraId="6B592F34" w14:textId="77777777" w:rsidR="00646BBF" w:rsidRPr="003C72FA" w:rsidRDefault="00646BBF" w:rsidP="00646BBF">
      <w:pPr>
        <w:pStyle w:val="Brdtekst"/>
      </w:pPr>
      <w:r w:rsidRPr="003C72FA">
        <w:t xml:space="preserve">Du kan nå begynnelsen eller slutten av en bok ved hjelp av snarveier. </w:t>
      </w:r>
    </w:p>
    <w:p w14:paraId="5774CC1C" w14:textId="20049C92" w:rsidR="00646BBF" w:rsidRPr="003C72FA" w:rsidRDefault="00646BBF" w:rsidP="00646BBF">
      <w:pPr>
        <w:pStyle w:val="Brdtekst"/>
      </w:pPr>
      <w:r w:rsidRPr="003C72FA">
        <w:t xml:space="preserve">For å komme til begynnelsen av en bok, trykk </w:t>
      </w:r>
      <w:r w:rsidR="00FA71F5" w:rsidRPr="003C72FA">
        <w:t>mellomrom</w:t>
      </w:r>
      <w:r w:rsidRPr="003C72FA">
        <w:t xml:space="preserve"> + P</w:t>
      </w:r>
      <w:r w:rsidR="00FA71F5" w:rsidRPr="003C72FA">
        <w:t>unkt</w:t>
      </w:r>
      <w:r w:rsidRPr="003C72FA">
        <w:t xml:space="preserve"> 1-2-3. </w:t>
      </w:r>
    </w:p>
    <w:p w14:paraId="36C72F81" w14:textId="6A0A2C51" w:rsidR="00646BBF" w:rsidRPr="003C72FA" w:rsidRDefault="00646BBF" w:rsidP="00646BBF">
      <w:pPr>
        <w:pStyle w:val="Brdtekst"/>
      </w:pPr>
      <w:r w:rsidRPr="003C72FA">
        <w:lastRenderedPageBreak/>
        <w:t xml:space="preserve">For å komme til slutten av en bok, trykk </w:t>
      </w:r>
      <w:r w:rsidR="00F8779F" w:rsidRPr="003C72FA">
        <w:t>mellomrom</w:t>
      </w:r>
      <w:r w:rsidRPr="003C72FA">
        <w:t xml:space="preserve"> + P</w:t>
      </w:r>
      <w:r w:rsidR="00F8779F" w:rsidRPr="003C72FA">
        <w:t>unkt</w:t>
      </w:r>
      <w:r w:rsidRPr="003C72FA">
        <w:t xml:space="preserve"> 4-5-6.</w:t>
      </w:r>
    </w:p>
    <w:p w14:paraId="12763FD5" w14:textId="43F7D124" w:rsidR="00646BBF" w:rsidRPr="003C72FA" w:rsidRDefault="00646BBF" w:rsidP="00D24B70">
      <w:pPr>
        <w:pStyle w:val="Overskrift3"/>
        <w:numPr>
          <w:ilvl w:val="2"/>
          <w:numId w:val="46"/>
        </w:numPr>
        <w:ind w:left="1077" w:hanging="1077"/>
      </w:pPr>
      <w:bookmarkStart w:id="219" w:name="_Refd18e1940"/>
      <w:bookmarkStart w:id="220" w:name="_Tocd18e1940"/>
      <w:bookmarkStart w:id="221" w:name="_Toc161236077"/>
      <w:r w:rsidRPr="003C72FA">
        <w:t xml:space="preserve">Søke etter tekst i en </w:t>
      </w:r>
      <w:bookmarkEnd w:id="219"/>
      <w:bookmarkEnd w:id="220"/>
      <w:r w:rsidR="00E83E0D" w:rsidRPr="003C72FA">
        <w:t>tekstbok</w:t>
      </w:r>
      <w:bookmarkEnd w:id="221"/>
      <w:r w:rsidR="00E83E0D" w:rsidRPr="003C72FA">
        <w:t xml:space="preserve"> </w:t>
      </w:r>
    </w:p>
    <w:p w14:paraId="5D7B8B4B" w14:textId="77777777" w:rsidR="00646BBF" w:rsidRPr="003C72FA" w:rsidRDefault="00646BBF" w:rsidP="00646BBF">
      <w:pPr>
        <w:pStyle w:val="Brdtekst"/>
      </w:pPr>
      <w:r w:rsidRPr="003C72FA">
        <w:t xml:space="preserve">En annen måte å navigere i en bok på, er å søke etter en bestemt tekststreng. </w:t>
      </w:r>
    </w:p>
    <w:p w14:paraId="679BAFEF" w14:textId="1D7CA79A" w:rsidR="00646BBF" w:rsidRPr="003C72FA" w:rsidRDefault="00646BBF" w:rsidP="00646BBF">
      <w:pPr>
        <w:pStyle w:val="Brdtekst"/>
      </w:pPr>
      <w:r w:rsidRPr="003C72FA">
        <w:t>Hvis du vil søke etter tekst, trykker du kommandoen MELLOMROM + F . Du blir bedt om å skrive inn teksten. Skriv inn teksten, og trykk deretter ENTER.</w:t>
      </w:r>
    </w:p>
    <w:p w14:paraId="5AB94F0C" w14:textId="6C654672" w:rsidR="00646BBF" w:rsidRPr="003C72FA" w:rsidRDefault="00646BBF" w:rsidP="00D24B70">
      <w:pPr>
        <w:pStyle w:val="Overskrift3"/>
        <w:numPr>
          <w:ilvl w:val="2"/>
          <w:numId w:val="46"/>
        </w:numPr>
        <w:ind w:left="1077" w:hanging="1077"/>
      </w:pPr>
      <w:bookmarkStart w:id="222" w:name="_Refd18e1955"/>
      <w:bookmarkStart w:id="223" w:name="_Tocd18e1955"/>
      <w:bookmarkStart w:id="224" w:name="_Toc161236078"/>
      <w:r w:rsidRPr="003C72FA">
        <w:t>Få tilgang til tilleggsinformasjon om flere bøker</w:t>
      </w:r>
      <w:bookmarkEnd w:id="222"/>
      <w:bookmarkEnd w:id="223"/>
      <w:bookmarkEnd w:id="224"/>
    </w:p>
    <w:p w14:paraId="121A566E" w14:textId="48A47C3E" w:rsidR="00646BBF" w:rsidRPr="003C72FA" w:rsidRDefault="00646BBF" w:rsidP="00646BBF">
      <w:pPr>
        <w:pStyle w:val="Brdtekst"/>
      </w:pPr>
      <w:r w:rsidRPr="003C72FA">
        <w:t>Du kan vise tilleggsinformasjon om boken du leser på enheten (tittel, forfatter, beskrivelse, dato, språk, emne, utgiver og bokmerker).</w:t>
      </w:r>
    </w:p>
    <w:p w14:paraId="17726FFD" w14:textId="2128AA25" w:rsidR="00646BBF" w:rsidRPr="003C72FA" w:rsidRDefault="00646BBF" w:rsidP="00646BBF">
      <w:pPr>
        <w:pStyle w:val="Brdtekst"/>
      </w:pPr>
      <w:r w:rsidRPr="003C72FA">
        <w:t xml:space="preserve">Hvis du vil vise mer bokinformasjon, trykker du MELLOMROM + I. </w:t>
      </w:r>
    </w:p>
    <w:p w14:paraId="1C3EEEF7" w14:textId="7B2CF85D" w:rsidR="00646BBF" w:rsidRPr="003C72FA" w:rsidRDefault="00646BBF" w:rsidP="00646BBF">
      <w:pPr>
        <w:pStyle w:val="Brdtekst"/>
      </w:pPr>
      <w:r w:rsidRPr="003C72FA">
        <w:t>Du kan også trykke mellomrom + M for å åpne hurtigmenyen. Bruk menyelementet Forrige og Neste til å velge menyelementet Bokinformasjon , og trykk deretter ENTER eller en markør</w:t>
      </w:r>
      <w:r w:rsidR="00F8779F" w:rsidRPr="003C72FA">
        <w:t>henter</w:t>
      </w:r>
      <w:r w:rsidRPr="003C72FA">
        <w:t xml:space="preserve"> for å aktivere den.</w:t>
      </w:r>
    </w:p>
    <w:p w14:paraId="35623A18" w14:textId="77777777" w:rsidR="00646BBF" w:rsidRPr="003C72FA" w:rsidRDefault="00646BBF" w:rsidP="00646BBF">
      <w:pPr>
        <w:pStyle w:val="Brdtekst"/>
      </w:pPr>
      <w:r w:rsidRPr="003C72FA">
        <w:t>Bruk tommeltastene Forrige og Neste til å bla gjennom den tilgjengelige bokinformasjonen. Bruk venstre og høyre tommeltast til å panorere teksten til venstre og høyre.</w:t>
      </w:r>
    </w:p>
    <w:p w14:paraId="145B85AF" w14:textId="26196D8E" w:rsidR="00646BBF" w:rsidRPr="003C72FA" w:rsidRDefault="00646BBF" w:rsidP="00D24B70">
      <w:pPr>
        <w:pStyle w:val="Overskrift2"/>
        <w:numPr>
          <w:ilvl w:val="1"/>
          <w:numId w:val="46"/>
        </w:numPr>
        <w:ind w:left="720"/>
      </w:pPr>
      <w:bookmarkStart w:id="225" w:name="_Refd18e1986"/>
      <w:bookmarkStart w:id="226" w:name="_Tocd18e1986"/>
      <w:bookmarkStart w:id="227" w:name="_Toc161236079"/>
      <w:r w:rsidRPr="003C72FA">
        <w:t>Legge til, navigere, utheve og fjerne bokmerker</w:t>
      </w:r>
      <w:bookmarkEnd w:id="225"/>
      <w:bookmarkEnd w:id="226"/>
      <w:bookmarkEnd w:id="227"/>
    </w:p>
    <w:p w14:paraId="162451AF" w14:textId="0B842BB5" w:rsidR="00646BBF" w:rsidRPr="003C72FA" w:rsidRDefault="00646BBF" w:rsidP="00646BBF">
      <w:pPr>
        <w:pStyle w:val="Brdtekst"/>
      </w:pPr>
      <w:r w:rsidRPr="003C72FA">
        <w:t>Bokmerker er en nyttig måte å holde posisjonen din i boken på, og lar deg gå raskt tilbake til denne posisjonen på et senere tidspunkt</w:t>
      </w:r>
      <w:r w:rsidR="004264CF" w:rsidRPr="003C72FA">
        <w:t>,</w:t>
      </w:r>
      <w:r w:rsidR="00A5586B" w:rsidRPr="003C72FA">
        <w:t xml:space="preserve"> enten det er en fysisk posisjon i en tekstbok eller en tidsposisjon i en lydbok.</w:t>
      </w:r>
    </w:p>
    <w:p w14:paraId="0A5E6884" w14:textId="7D8D8E02" w:rsidR="00646BBF" w:rsidRPr="003C72FA" w:rsidRDefault="00646BBF" w:rsidP="00646BBF">
      <w:pPr>
        <w:pStyle w:val="Ingenmellomrom"/>
        <w:rPr>
          <w:lang w:val="nb-NO"/>
        </w:rPr>
      </w:pPr>
      <w:bookmarkStart w:id="228" w:name="_Numd18e1995"/>
      <w:bookmarkStart w:id="229" w:name="_Refd18e1995"/>
      <w:bookmarkStart w:id="230" w:name="_Tocd18e1995"/>
      <w:r w:rsidRPr="003C72FA">
        <w:rPr>
          <w:lang w:val="nb-NO"/>
        </w:rPr>
        <w:t>Trykk ENTER +M for å åpne Bokmerke-menyen. Du kan også trykke mellomrom + M for å åpne hurtigmenyen og velge Bokmerke-menyen.</w:t>
      </w:r>
    </w:p>
    <w:p w14:paraId="62DC3D6F" w14:textId="0035BA0F" w:rsidR="00646BBF" w:rsidRPr="003C72FA" w:rsidRDefault="00646BBF" w:rsidP="00D24B70">
      <w:pPr>
        <w:pStyle w:val="Overskrift3"/>
        <w:numPr>
          <w:ilvl w:val="2"/>
          <w:numId w:val="46"/>
        </w:numPr>
        <w:ind w:left="1077" w:hanging="1077"/>
      </w:pPr>
      <w:bookmarkStart w:id="231" w:name="_Toc161236080"/>
      <w:bookmarkEnd w:id="228"/>
      <w:r w:rsidRPr="003C72FA">
        <w:t>Sette inn et bokmerke</w:t>
      </w:r>
      <w:bookmarkEnd w:id="229"/>
      <w:bookmarkEnd w:id="230"/>
      <w:bookmarkEnd w:id="231"/>
    </w:p>
    <w:p w14:paraId="362DAEFB" w14:textId="77777777" w:rsidR="00646BBF" w:rsidRPr="003C72FA" w:rsidRDefault="00646BBF" w:rsidP="00646BBF">
      <w:pPr>
        <w:pStyle w:val="Brdtekst"/>
      </w:pPr>
      <w:r w:rsidRPr="003C72FA">
        <w:t>Slik legger du til et bokmerke i en bok:</w:t>
      </w:r>
    </w:p>
    <w:p w14:paraId="119E9CFE" w14:textId="3B3A686C" w:rsidR="00646BBF" w:rsidRPr="003C72FA" w:rsidRDefault="00646BBF" w:rsidP="00D24B70">
      <w:pPr>
        <w:pStyle w:val="Brdtekst"/>
        <w:numPr>
          <w:ilvl w:val="0"/>
          <w:numId w:val="14"/>
        </w:numPr>
      </w:pPr>
      <w:r w:rsidRPr="003C72FA">
        <w:t xml:space="preserve">Trykk ENTER + M for å åpne Bokmerke-menyen. </w:t>
      </w:r>
    </w:p>
    <w:p w14:paraId="0CF96C88" w14:textId="1198FD6D" w:rsidR="00646BBF" w:rsidRPr="003C72FA" w:rsidRDefault="00646BBF" w:rsidP="00D24B70">
      <w:pPr>
        <w:pStyle w:val="Brdtekst"/>
        <w:numPr>
          <w:ilvl w:val="0"/>
          <w:numId w:val="14"/>
        </w:numPr>
      </w:pPr>
      <w:r w:rsidRPr="003C72FA">
        <w:t>Velg Sett inn bokmerke ved hjelp av tommeltastene Forrige og Neste.</w:t>
      </w:r>
    </w:p>
    <w:p w14:paraId="57C54FFB" w14:textId="6E8B7A42" w:rsidR="00646BBF" w:rsidRPr="003C72FA" w:rsidRDefault="00646BBF" w:rsidP="00D24B70">
      <w:pPr>
        <w:pStyle w:val="Brdtekst"/>
        <w:numPr>
          <w:ilvl w:val="0"/>
          <w:numId w:val="14"/>
        </w:numPr>
      </w:pPr>
      <w:r w:rsidRPr="003C72FA">
        <w:t>Trykk Enter eller en markør</w:t>
      </w:r>
      <w:r w:rsidR="00F8779F" w:rsidRPr="003C72FA">
        <w:t>henter</w:t>
      </w:r>
      <w:r w:rsidRPr="003C72FA">
        <w:t xml:space="preserve">. </w:t>
      </w:r>
    </w:p>
    <w:p w14:paraId="479A4153" w14:textId="77777777" w:rsidR="00646BBF" w:rsidRPr="003C72FA" w:rsidRDefault="00646BBF" w:rsidP="00D24B70">
      <w:pPr>
        <w:pStyle w:val="Brdtekst"/>
        <w:numPr>
          <w:ilvl w:val="0"/>
          <w:numId w:val="14"/>
        </w:numPr>
      </w:pPr>
      <w:r w:rsidRPr="003C72FA">
        <w:t xml:space="preserve">Skriv inn et bestemt ubrukt bokmerkenummer. </w:t>
      </w:r>
    </w:p>
    <w:p w14:paraId="03C8F1A3" w14:textId="0F224742" w:rsidR="00646BBF" w:rsidRPr="003C72FA" w:rsidRDefault="00646BBF" w:rsidP="00646BBF">
      <w:pPr>
        <w:pStyle w:val="Brdtekst"/>
        <w:ind w:left="770"/>
      </w:pPr>
      <w:r w:rsidRPr="003C72FA">
        <w:rPr>
          <w:rStyle w:val="Sterk"/>
        </w:rPr>
        <w:t>Merk</w:t>
      </w:r>
      <w:r w:rsidRPr="003C72FA">
        <w:t>: Hvis du ikke skriver inn et tall, velger Brailliant det første tilgjengelige nummeret og tilordner det til bokmerket.</w:t>
      </w:r>
    </w:p>
    <w:p w14:paraId="4EEA9D95" w14:textId="77777777" w:rsidR="00646BBF" w:rsidRPr="003C72FA" w:rsidRDefault="00646BBF" w:rsidP="00D24B70">
      <w:pPr>
        <w:pStyle w:val="Brdtekst"/>
        <w:numPr>
          <w:ilvl w:val="0"/>
          <w:numId w:val="14"/>
        </w:numPr>
      </w:pPr>
      <w:r w:rsidRPr="003C72FA">
        <w:t xml:space="preserve">Trykk ENTER. </w:t>
      </w:r>
    </w:p>
    <w:p w14:paraId="19AC2CC8" w14:textId="4A2175E5" w:rsidR="00646BBF" w:rsidRPr="003C72FA" w:rsidRDefault="00646BBF" w:rsidP="00646BBF">
      <w:pPr>
        <w:pStyle w:val="Brdtekst"/>
      </w:pPr>
      <w:r w:rsidRPr="003C72FA">
        <w:t>Du kan også sette inn et hurtigbokmerke ved å trykke ENTER + B.</w:t>
      </w:r>
    </w:p>
    <w:p w14:paraId="7D3EAB5A" w14:textId="59D8ED72" w:rsidR="00646BBF" w:rsidRPr="003C72FA" w:rsidRDefault="00646BBF" w:rsidP="00D24B70">
      <w:pPr>
        <w:pStyle w:val="Overskrift3"/>
        <w:numPr>
          <w:ilvl w:val="2"/>
          <w:numId w:val="46"/>
        </w:numPr>
        <w:ind w:left="1077" w:hanging="1077"/>
      </w:pPr>
      <w:bookmarkStart w:id="232" w:name="_Refd18e2026"/>
      <w:bookmarkStart w:id="233" w:name="_Tocd18e2026"/>
      <w:bookmarkStart w:id="234" w:name="_Toc161236081"/>
      <w:r w:rsidRPr="003C72FA">
        <w:lastRenderedPageBreak/>
        <w:t>Navigere til bokmerker</w:t>
      </w:r>
      <w:bookmarkEnd w:id="232"/>
      <w:bookmarkEnd w:id="233"/>
      <w:bookmarkEnd w:id="234"/>
    </w:p>
    <w:p w14:paraId="68408C76" w14:textId="541A1A00" w:rsidR="00646BBF" w:rsidRPr="003C72FA" w:rsidRDefault="00646BBF" w:rsidP="00646BBF">
      <w:pPr>
        <w:pStyle w:val="Brdtekst"/>
      </w:pPr>
      <w:r w:rsidRPr="003C72FA">
        <w:t>Hvis du vil hoppe til et bokmerke, trykker du ENTER + J. Du blir bedt om å angi bokmerkenummeret. Skriv inn bokmerkenummeret du vil navigere til, og trykk deretter ENTER.</w:t>
      </w:r>
    </w:p>
    <w:p w14:paraId="0F5972F2" w14:textId="38431105" w:rsidR="00646BBF" w:rsidRPr="003C72FA" w:rsidRDefault="00646BBF" w:rsidP="00D24B70">
      <w:pPr>
        <w:pStyle w:val="Overskrift3"/>
        <w:numPr>
          <w:ilvl w:val="2"/>
          <w:numId w:val="46"/>
        </w:numPr>
        <w:ind w:left="1077" w:hanging="1077"/>
      </w:pPr>
      <w:bookmarkStart w:id="235" w:name="_Refd18e2041"/>
      <w:bookmarkStart w:id="236" w:name="_Tocd18e2041"/>
      <w:bookmarkStart w:id="237" w:name="_Toc161236082"/>
      <w:r w:rsidRPr="003C72FA">
        <w:t>Utheve bokmerker</w:t>
      </w:r>
      <w:bookmarkEnd w:id="235"/>
      <w:bookmarkEnd w:id="236"/>
      <w:bookmarkEnd w:id="237"/>
    </w:p>
    <w:p w14:paraId="759B6CDA" w14:textId="65FE512A" w:rsidR="00646BBF" w:rsidRPr="003C72FA" w:rsidRDefault="00646BBF" w:rsidP="00646BBF">
      <w:pPr>
        <w:spacing w:before="120"/>
      </w:pPr>
      <w:bookmarkStart w:id="238" w:name="_Hlk37863095"/>
      <w:r w:rsidRPr="003C72FA">
        <w:t>Menyelementet Uthev bokmerker brukes til å definere start- og sluttposisjonene for en passasje. Å bruke uthevede bokmerker er en fin måte å studere viktige avsnitt i lærebøker på.</w:t>
      </w:r>
    </w:p>
    <w:p w14:paraId="66ABD736" w14:textId="128126C5" w:rsidR="00646BBF" w:rsidRPr="003C72FA" w:rsidRDefault="00646BBF" w:rsidP="00646BBF">
      <w:pPr>
        <w:pStyle w:val="Brdtekst"/>
      </w:pPr>
      <w:r w:rsidRPr="003C72FA">
        <w:t>Slik uthever du bokmerker:</w:t>
      </w:r>
    </w:p>
    <w:p w14:paraId="696C21BC" w14:textId="3E3A75D7" w:rsidR="00646BBF" w:rsidRPr="003C72FA" w:rsidRDefault="00646BBF" w:rsidP="00D24B70">
      <w:pPr>
        <w:pStyle w:val="Brdtekst"/>
        <w:numPr>
          <w:ilvl w:val="0"/>
          <w:numId w:val="15"/>
        </w:numPr>
      </w:pPr>
      <w:r w:rsidRPr="003C72FA">
        <w:t>Åpne Bokmerke-menyen ved å trykke ENTER + M.</w:t>
      </w:r>
    </w:p>
    <w:p w14:paraId="74571172" w14:textId="6BF0DEC9" w:rsidR="00646BBF" w:rsidRPr="003C72FA" w:rsidRDefault="00646BBF" w:rsidP="00D24B70">
      <w:pPr>
        <w:pStyle w:val="Brdtekst"/>
        <w:numPr>
          <w:ilvl w:val="0"/>
          <w:numId w:val="15"/>
        </w:numPr>
      </w:pPr>
      <w:r w:rsidRPr="003C72FA">
        <w:t>Velg Uthev bokmerkestart ved hjelp av tommeltastene Forrige og Neste.</w:t>
      </w:r>
    </w:p>
    <w:p w14:paraId="4B452EAF" w14:textId="14ACD846" w:rsidR="00646BBF" w:rsidRPr="003C72FA" w:rsidRDefault="00646BBF" w:rsidP="00D24B70">
      <w:pPr>
        <w:pStyle w:val="Brdtekst"/>
        <w:numPr>
          <w:ilvl w:val="0"/>
          <w:numId w:val="15"/>
        </w:numPr>
      </w:pPr>
      <w:r w:rsidRPr="003C72FA">
        <w:t>Trykk Enter eller en markør</w:t>
      </w:r>
      <w:r w:rsidR="00F8779F" w:rsidRPr="003C72FA">
        <w:t>henter</w:t>
      </w:r>
      <w:r w:rsidRPr="003C72FA">
        <w:t xml:space="preserve">. </w:t>
      </w:r>
    </w:p>
    <w:p w14:paraId="381CDB8C" w14:textId="1ABFEA18" w:rsidR="00646BBF" w:rsidRPr="003C72FA" w:rsidRDefault="00646BBF" w:rsidP="00D24B70">
      <w:pPr>
        <w:pStyle w:val="Brdtekst"/>
        <w:numPr>
          <w:ilvl w:val="0"/>
          <w:numId w:val="15"/>
        </w:numPr>
      </w:pPr>
      <w:r w:rsidRPr="003C72FA">
        <w:t>Skriv inn et bestemt ubrukt bokmerkenummer.</w:t>
      </w:r>
    </w:p>
    <w:p w14:paraId="461F59E2" w14:textId="44A04CCC" w:rsidR="00646BBF" w:rsidRPr="003C72FA" w:rsidRDefault="00646BBF" w:rsidP="00646BBF">
      <w:pPr>
        <w:pStyle w:val="Brdtekst"/>
        <w:ind w:left="770"/>
      </w:pPr>
      <w:r w:rsidRPr="003C72FA">
        <w:rPr>
          <w:rStyle w:val="Sterk"/>
        </w:rPr>
        <w:t>Merk</w:t>
      </w:r>
      <w:r w:rsidRPr="003C72FA">
        <w:t>: Hvis du ikke skriver inn et tall, velger Brailliant det første tilgjengelige nummeret og tilordner det til bokmerket.</w:t>
      </w:r>
    </w:p>
    <w:p w14:paraId="3BC80CA4" w14:textId="5A35626C" w:rsidR="00646BBF" w:rsidRPr="003C72FA" w:rsidRDefault="00646BBF" w:rsidP="00D24B70">
      <w:pPr>
        <w:pStyle w:val="Brdtekst"/>
        <w:numPr>
          <w:ilvl w:val="0"/>
          <w:numId w:val="15"/>
        </w:numPr>
      </w:pPr>
      <w:r w:rsidRPr="003C72FA">
        <w:t xml:space="preserve">Trykk ENTER. </w:t>
      </w:r>
    </w:p>
    <w:p w14:paraId="0499CBBE" w14:textId="440B731E" w:rsidR="00646BBF" w:rsidRPr="003C72FA" w:rsidRDefault="00646BBF" w:rsidP="00D24B70">
      <w:pPr>
        <w:pStyle w:val="Brdtekst"/>
        <w:numPr>
          <w:ilvl w:val="0"/>
          <w:numId w:val="15"/>
        </w:numPr>
      </w:pPr>
      <w:r w:rsidRPr="003C72FA">
        <w:t xml:space="preserve">Naviger til sluttpunktet for den uthevede passasjen. </w:t>
      </w:r>
    </w:p>
    <w:p w14:paraId="1B29FB89" w14:textId="3F17B6F5" w:rsidR="00646BBF" w:rsidRPr="003C72FA" w:rsidRDefault="00646BBF" w:rsidP="00D24B70">
      <w:pPr>
        <w:pStyle w:val="Brdtekst"/>
        <w:numPr>
          <w:ilvl w:val="0"/>
          <w:numId w:val="15"/>
        </w:numPr>
      </w:pPr>
      <w:r w:rsidRPr="003C72FA">
        <w:t xml:space="preserve">Åpne Bokmerke-menyen ved å trykke ENTER + M. </w:t>
      </w:r>
    </w:p>
    <w:p w14:paraId="34A3837F" w14:textId="77BB43AA" w:rsidR="00646BBF" w:rsidRPr="003C72FA" w:rsidRDefault="00646BBF" w:rsidP="00D24B70">
      <w:pPr>
        <w:pStyle w:val="Brdtekst"/>
        <w:numPr>
          <w:ilvl w:val="0"/>
          <w:numId w:val="15"/>
        </w:numPr>
      </w:pPr>
      <w:r w:rsidRPr="003C72FA">
        <w:t>Velg Uthev bokmerkeslutt ved hjelp av tastene Forrige og Neste.</w:t>
      </w:r>
    </w:p>
    <w:p w14:paraId="7FF878F9" w14:textId="74ABFD9F" w:rsidR="00646BBF" w:rsidRPr="003C72FA" w:rsidRDefault="00646BBF" w:rsidP="00D24B70">
      <w:pPr>
        <w:pStyle w:val="Brdtekst"/>
        <w:numPr>
          <w:ilvl w:val="0"/>
          <w:numId w:val="15"/>
        </w:numPr>
      </w:pPr>
      <w:r w:rsidRPr="003C72FA">
        <w:t>Trykk Enter eller en markør</w:t>
      </w:r>
      <w:r w:rsidR="00F8779F" w:rsidRPr="003C72FA">
        <w:t>henter</w:t>
      </w:r>
      <w:r w:rsidRPr="003C72FA">
        <w:t xml:space="preserve">. </w:t>
      </w:r>
    </w:p>
    <w:p w14:paraId="7A45E07D" w14:textId="73086E9C" w:rsidR="00646BBF" w:rsidRPr="003C72FA" w:rsidRDefault="00646BBF" w:rsidP="00646BBF">
      <w:pPr>
        <w:pStyle w:val="Brdtekst"/>
        <w:ind w:left="770"/>
      </w:pPr>
      <w:r w:rsidRPr="003C72FA">
        <w:t xml:space="preserve">Gjeldende posisjon angis som sluttposisjon. Hvis endeposisjonen er plassert før startposisjonen, byttes de. </w:t>
      </w:r>
    </w:p>
    <w:p w14:paraId="65C21B50" w14:textId="0BDD06AC" w:rsidR="00646BBF" w:rsidRPr="003C72FA" w:rsidRDefault="00646BBF" w:rsidP="00646BBF">
      <w:pPr>
        <w:pStyle w:val="Brdtekst"/>
      </w:pPr>
      <w:r w:rsidRPr="003C72FA">
        <w:rPr>
          <w:rStyle w:val="Sterk"/>
          <w:b w:val="0"/>
        </w:rPr>
        <w:t>Du kan også</w:t>
      </w:r>
      <w:r w:rsidRPr="003C72FA">
        <w:t xml:space="preserve"> sette inn et hurtigbokmerke. Den brukes til å markere slutten på uthevingsbokmerket.</w:t>
      </w:r>
    </w:p>
    <w:p w14:paraId="629EA84C" w14:textId="5CA2C527" w:rsidR="00646BBF" w:rsidRPr="003C72FA" w:rsidRDefault="00646BBF" w:rsidP="00646BBF">
      <w:pPr>
        <w:pStyle w:val="Brdtekst"/>
      </w:pPr>
      <w:r w:rsidRPr="003C72FA">
        <w:t>Slik setter du inn et hurtigbokmerke:</w:t>
      </w:r>
    </w:p>
    <w:p w14:paraId="7BAB5C73" w14:textId="7D06CDE6" w:rsidR="00646BBF" w:rsidRPr="003C72FA" w:rsidRDefault="00646BBF" w:rsidP="00D24B70">
      <w:pPr>
        <w:pStyle w:val="Brdtekst"/>
        <w:numPr>
          <w:ilvl w:val="0"/>
          <w:numId w:val="16"/>
        </w:numPr>
      </w:pPr>
      <w:r w:rsidRPr="003C72FA">
        <w:t xml:space="preserve">Trykk ENTER + H for å åpne Listen Uthev bokmerke . </w:t>
      </w:r>
    </w:p>
    <w:p w14:paraId="780696BE" w14:textId="2BC77CF2" w:rsidR="00646BBF" w:rsidRPr="003C72FA" w:rsidRDefault="00646BBF" w:rsidP="00D24B70">
      <w:pPr>
        <w:pStyle w:val="Brdtekst"/>
        <w:numPr>
          <w:ilvl w:val="0"/>
          <w:numId w:val="16"/>
        </w:numPr>
      </w:pPr>
      <w:r w:rsidRPr="003C72FA">
        <w:t>Velg et uthevingsbokmerkenummer.</w:t>
      </w:r>
    </w:p>
    <w:p w14:paraId="2FD1F7AD" w14:textId="6F874DC6" w:rsidR="00646BBF" w:rsidRPr="003C72FA" w:rsidRDefault="00646BBF" w:rsidP="00D24B70">
      <w:pPr>
        <w:pStyle w:val="Brdtekst"/>
        <w:numPr>
          <w:ilvl w:val="0"/>
          <w:numId w:val="16"/>
        </w:numPr>
      </w:pPr>
      <w:r w:rsidRPr="003C72FA">
        <w:t xml:space="preserve">Trykk ENTER. </w:t>
      </w:r>
    </w:p>
    <w:p w14:paraId="25177D0B" w14:textId="37DE3323" w:rsidR="00646BBF" w:rsidRPr="003C72FA" w:rsidRDefault="00646BBF" w:rsidP="00646BBF">
      <w:pPr>
        <w:pStyle w:val="Brdtekst"/>
        <w:ind w:left="720"/>
      </w:pPr>
      <w:r w:rsidRPr="003C72FA">
        <w:t xml:space="preserve">Innholdet i gjeldende uthevingsbokmerke vises. </w:t>
      </w:r>
    </w:p>
    <w:p w14:paraId="1124D6A1" w14:textId="132321A3" w:rsidR="00646BBF" w:rsidRPr="003C72FA" w:rsidRDefault="00646BBF" w:rsidP="00D24B70">
      <w:pPr>
        <w:pStyle w:val="Brdtekst"/>
        <w:numPr>
          <w:ilvl w:val="0"/>
          <w:numId w:val="16"/>
        </w:numPr>
      </w:pPr>
      <w:r w:rsidRPr="003C72FA">
        <w:t xml:space="preserve">Bruk tommeltastene til å navigere. </w:t>
      </w:r>
    </w:p>
    <w:p w14:paraId="4D4AAAD7" w14:textId="375A6B81" w:rsidR="00646BBF" w:rsidRPr="003C72FA" w:rsidRDefault="00646BBF" w:rsidP="00D24B70">
      <w:pPr>
        <w:pStyle w:val="Brdtekst"/>
        <w:numPr>
          <w:ilvl w:val="0"/>
          <w:numId w:val="16"/>
        </w:numPr>
      </w:pPr>
      <w:r w:rsidRPr="003C72FA">
        <w:t>Trykk MELLOMROM + E for å lukke uthevingsbokmerket og gå tilbake til hele bokinnholdet.</w:t>
      </w:r>
    </w:p>
    <w:p w14:paraId="4488D777" w14:textId="08AED749" w:rsidR="00646BBF" w:rsidRPr="003C72FA" w:rsidRDefault="00646BBF" w:rsidP="00D24B70">
      <w:pPr>
        <w:pStyle w:val="Overskrift3"/>
        <w:numPr>
          <w:ilvl w:val="2"/>
          <w:numId w:val="46"/>
        </w:numPr>
        <w:ind w:left="1077" w:hanging="1077"/>
      </w:pPr>
      <w:bookmarkStart w:id="239" w:name="_Refd18e2067"/>
      <w:bookmarkStart w:id="240" w:name="_Tocd18e2067"/>
      <w:bookmarkStart w:id="241" w:name="_Toc161236083"/>
      <w:bookmarkEnd w:id="238"/>
      <w:r w:rsidRPr="003C72FA">
        <w:lastRenderedPageBreak/>
        <w:t>Fjerne bokmerker</w:t>
      </w:r>
      <w:bookmarkEnd w:id="239"/>
      <w:bookmarkEnd w:id="240"/>
      <w:bookmarkEnd w:id="241"/>
    </w:p>
    <w:p w14:paraId="50BED682" w14:textId="77777777" w:rsidR="00646BBF" w:rsidRPr="003C72FA" w:rsidRDefault="00646BBF" w:rsidP="00646BBF">
      <w:pPr>
        <w:pStyle w:val="Brdtekst"/>
      </w:pPr>
      <w:r w:rsidRPr="003C72FA">
        <w:t>Slik fjerner du et lagret bokmerke:</w:t>
      </w:r>
    </w:p>
    <w:p w14:paraId="443810BE" w14:textId="5AC540D6" w:rsidR="00646BBF" w:rsidRPr="003C72FA" w:rsidRDefault="00646BBF" w:rsidP="00D24B70">
      <w:pPr>
        <w:pStyle w:val="Brdtekst"/>
        <w:numPr>
          <w:ilvl w:val="0"/>
          <w:numId w:val="17"/>
        </w:numPr>
      </w:pPr>
      <w:r w:rsidRPr="003C72FA">
        <w:t xml:space="preserve">Trykk ENTER + M for å åpne Bokmerke-menyen. </w:t>
      </w:r>
    </w:p>
    <w:p w14:paraId="35E728DC" w14:textId="77777777" w:rsidR="00646BBF" w:rsidRPr="003C72FA" w:rsidRDefault="00646BBF" w:rsidP="00D24B70">
      <w:pPr>
        <w:pStyle w:val="Brdtekst"/>
        <w:numPr>
          <w:ilvl w:val="0"/>
          <w:numId w:val="17"/>
        </w:numPr>
      </w:pPr>
      <w:r w:rsidRPr="003C72FA">
        <w:t>Bla for å fjerne bokmerke ved hjelp av tommeltastene Forrige og Neste.</w:t>
      </w:r>
    </w:p>
    <w:p w14:paraId="00173F9D" w14:textId="48A6A42D" w:rsidR="00646BBF" w:rsidRPr="003C72FA" w:rsidRDefault="00646BBF" w:rsidP="00D24B70">
      <w:pPr>
        <w:pStyle w:val="Brdtekst"/>
        <w:numPr>
          <w:ilvl w:val="0"/>
          <w:numId w:val="17"/>
        </w:numPr>
      </w:pPr>
      <w:r w:rsidRPr="003C72FA">
        <w:t>Trykk Enter eller en markør</w:t>
      </w:r>
      <w:r w:rsidR="000F0E72" w:rsidRPr="003C72FA">
        <w:t>henter</w:t>
      </w:r>
      <w:r w:rsidRPr="003C72FA">
        <w:t xml:space="preserve">. </w:t>
      </w:r>
    </w:p>
    <w:p w14:paraId="16F02CA6" w14:textId="77777777" w:rsidR="00646BBF" w:rsidRPr="003C72FA" w:rsidRDefault="00646BBF" w:rsidP="00D24B70">
      <w:pPr>
        <w:pStyle w:val="Brdtekst"/>
        <w:numPr>
          <w:ilvl w:val="0"/>
          <w:numId w:val="17"/>
        </w:numPr>
      </w:pPr>
      <w:r w:rsidRPr="003C72FA">
        <w:t>Skriv inn bokmerkenummeret du vil fjerne.</w:t>
      </w:r>
    </w:p>
    <w:p w14:paraId="4B4048B4" w14:textId="5B0A9B91" w:rsidR="003E075D" w:rsidRPr="003C72FA" w:rsidRDefault="00646BBF" w:rsidP="00D24B70">
      <w:pPr>
        <w:pStyle w:val="Brdtekst"/>
        <w:numPr>
          <w:ilvl w:val="0"/>
          <w:numId w:val="17"/>
        </w:numPr>
      </w:pPr>
      <w:r w:rsidRPr="003C72FA">
        <w:t>Trykk ENTER.</w:t>
      </w:r>
    </w:p>
    <w:p w14:paraId="70688AFB" w14:textId="1839B2E2" w:rsidR="003E075D" w:rsidRPr="003C72FA" w:rsidRDefault="00296934" w:rsidP="00BF6716">
      <w:pPr>
        <w:pStyle w:val="Brdtekst"/>
      </w:pPr>
      <w:bookmarkStart w:id="242" w:name="_Refd18e2091"/>
      <w:bookmarkStart w:id="243" w:name="_Tocd18e2091"/>
      <w:r w:rsidRPr="003C72FA">
        <w:rPr>
          <w:rStyle w:val="Sterk"/>
        </w:rPr>
        <w:t>Merk</w:t>
      </w:r>
      <w:r w:rsidR="003E075D" w:rsidRPr="003C72FA">
        <w:t>: Hvis du vil fjerne alle bokmerker, skriver du inn 99999 når du blir bedt om bokmerkenummer.</w:t>
      </w:r>
    </w:p>
    <w:p w14:paraId="35720B4D" w14:textId="66F6934A" w:rsidR="00646BBF" w:rsidRPr="003C72FA" w:rsidRDefault="00A20480" w:rsidP="00D24B70">
      <w:pPr>
        <w:pStyle w:val="Overskrift2"/>
        <w:numPr>
          <w:ilvl w:val="1"/>
          <w:numId w:val="46"/>
        </w:numPr>
        <w:ind w:left="720"/>
      </w:pPr>
      <w:bookmarkStart w:id="244" w:name="_Toc161236084"/>
      <w:r w:rsidRPr="003C72FA">
        <w:t>Victor Reader og lesekommandoer Tabell</w:t>
      </w:r>
      <w:bookmarkEnd w:id="242"/>
      <w:bookmarkEnd w:id="243"/>
      <w:bookmarkEnd w:id="244"/>
    </w:p>
    <w:p w14:paraId="7328508C" w14:textId="2C24A7AC" w:rsidR="00646BBF" w:rsidRPr="003C72FA" w:rsidRDefault="00646BBF" w:rsidP="00646BBF">
      <w:pPr>
        <w:pStyle w:val="Brdtekst"/>
      </w:pPr>
      <w:r w:rsidRPr="003C72FA">
        <w:t xml:space="preserve">Victor Reader og lesekommandoer </w:t>
      </w:r>
      <w:r w:rsidR="002D7052" w:rsidRPr="003C72FA">
        <w:t xml:space="preserve">for lærebøker </w:t>
      </w:r>
      <w:r w:rsidRPr="003C72FA">
        <w:t xml:space="preserve">er oppført i tabell </w:t>
      </w:r>
      <w:r w:rsidR="00CB54DE" w:rsidRPr="003C72FA">
        <w:t>4</w:t>
      </w:r>
      <w:r w:rsidRPr="003C72FA">
        <w:t>.</w:t>
      </w:r>
    </w:p>
    <w:p w14:paraId="6CA6EEBD" w14:textId="16A27C79" w:rsidR="00646BBF" w:rsidRPr="003C72FA" w:rsidRDefault="00646BBF" w:rsidP="00646BBF">
      <w:pPr>
        <w:pStyle w:val="Bildetekst"/>
        <w:keepNext/>
        <w:rPr>
          <w:rStyle w:val="Sterk"/>
          <w:sz w:val="24"/>
          <w:szCs w:val="24"/>
        </w:rPr>
      </w:pPr>
      <w:r w:rsidRPr="003C72FA">
        <w:rPr>
          <w:rStyle w:val="Sterk"/>
          <w:sz w:val="24"/>
          <w:szCs w:val="24"/>
        </w:rPr>
        <w:t xml:space="preserve">Tabell </w:t>
      </w:r>
      <w:r w:rsidR="00CB54DE" w:rsidRPr="003C72FA">
        <w:rPr>
          <w:rStyle w:val="Sterk"/>
          <w:sz w:val="24"/>
          <w:szCs w:val="24"/>
        </w:rPr>
        <w:t>4</w:t>
      </w:r>
      <w:r w:rsidRPr="003C72FA">
        <w:rPr>
          <w:rStyle w:val="Sterk"/>
          <w:sz w:val="24"/>
          <w:szCs w:val="24"/>
        </w:rPr>
        <w:t>: Victor Reader/</w:t>
      </w:r>
      <w:r w:rsidR="000F0E72" w:rsidRPr="003C72FA">
        <w:rPr>
          <w:rStyle w:val="Sterk"/>
          <w:sz w:val="24"/>
          <w:szCs w:val="24"/>
        </w:rPr>
        <w:t>lese</w:t>
      </w:r>
      <w:r w:rsidRPr="003C72FA">
        <w:rPr>
          <w:rStyle w:val="Sterk"/>
          <w:sz w:val="24"/>
          <w:szCs w:val="24"/>
        </w:rPr>
        <w:t xml:space="preserve"> </w:t>
      </w:r>
      <w:r w:rsidR="000F0E72" w:rsidRPr="003C72FA">
        <w:rPr>
          <w:rStyle w:val="Sterk"/>
          <w:sz w:val="24"/>
          <w:szCs w:val="24"/>
        </w:rPr>
        <w:t>kommandoer</w:t>
      </w:r>
      <w:r w:rsidR="00CB54DE" w:rsidRPr="003C72FA">
        <w:rPr>
          <w:rStyle w:val="Sterk"/>
          <w:sz w:val="24"/>
          <w:szCs w:val="24"/>
        </w:rPr>
        <w:t xml:space="preserve"> for lærebøker</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292"/>
        <w:gridCol w:w="4338"/>
      </w:tblGrid>
      <w:tr w:rsidR="00646BBF" w:rsidRPr="003C72FA" w14:paraId="63DFD007" w14:textId="77777777" w:rsidTr="006F7D8B">
        <w:trPr>
          <w:trHeight w:val="432"/>
          <w:tblHeader/>
        </w:trPr>
        <w:tc>
          <w:tcPr>
            <w:tcW w:w="4292" w:type="dxa"/>
            <w:vAlign w:val="center"/>
          </w:tcPr>
          <w:p w14:paraId="5B21A771" w14:textId="77777777" w:rsidR="00646BBF" w:rsidRPr="003C72FA" w:rsidRDefault="00646BBF" w:rsidP="006F7D8B">
            <w:pPr>
              <w:pStyle w:val="Brdtekst"/>
              <w:spacing w:after="0"/>
              <w:jc w:val="center"/>
              <w:rPr>
                <w:rStyle w:val="Sterk"/>
                <w:sz w:val="26"/>
                <w:szCs w:val="26"/>
              </w:rPr>
            </w:pPr>
            <w:r w:rsidRPr="003C72FA">
              <w:rPr>
                <w:rStyle w:val="Sterk"/>
                <w:sz w:val="26"/>
                <w:szCs w:val="26"/>
              </w:rPr>
              <w:t>Handling</w:t>
            </w:r>
          </w:p>
        </w:tc>
        <w:tc>
          <w:tcPr>
            <w:tcW w:w="4338" w:type="dxa"/>
            <w:vAlign w:val="center"/>
          </w:tcPr>
          <w:p w14:paraId="352191B6" w14:textId="77777777" w:rsidR="00646BBF" w:rsidRPr="003C72FA" w:rsidRDefault="00646BBF" w:rsidP="006F7D8B">
            <w:pPr>
              <w:pStyle w:val="Brdtekst"/>
              <w:spacing w:after="0"/>
              <w:jc w:val="center"/>
              <w:rPr>
                <w:rStyle w:val="Sterk"/>
                <w:sz w:val="26"/>
                <w:szCs w:val="26"/>
              </w:rPr>
            </w:pPr>
            <w:r w:rsidRPr="003C72FA">
              <w:rPr>
                <w:rStyle w:val="Sterk"/>
                <w:sz w:val="26"/>
                <w:szCs w:val="26"/>
              </w:rPr>
              <w:t>Snarvei eller tastekombinasjon</w:t>
            </w:r>
          </w:p>
        </w:tc>
      </w:tr>
      <w:tr w:rsidR="00646BBF" w:rsidRPr="003C72FA" w14:paraId="12D37CB4" w14:textId="77777777" w:rsidTr="006F7D8B">
        <w:trPr>
          <w:trHeight w:val="360"/>
        </w:trPr>
        <w:tc>
          <w:tcPr>
            <w:tcW w:w="4292" w:type="dxa"/>
            <w:vAlign w:val="center"/>
          </w:tcPr>
          <w:p w14:paraId="1C3C7F60" w14:textId="77777777" w:rsidR="00646BBF" w:rsidRPr="003C72FA" w:rsidRDefault="00646BBF" w:rsidP="006F7D8B">
            <w:pPr>
              <w:pStyle w:val="Brdtekst"/>
              <w:spacing w:after="0"/>
            </w:pPr>
            <w:r w:rsidRPr="003C72FA">
              <w:t xml:space="preserve">Bokliste </w:t>
            </w:r>
          </w:p>
        </w:tc>
        <w:tc>
          <w:tcPr>
            <w:tcW w:w="4338" w:type="dxa"/>
            <w:vAlign w:val="center"/>
          </w:tcPr>
          <w:p w14:paraId="57EF4FC1" w14:textId="4D72B9CD" w:rsidR="00646BBF" w:rsidRPr="003C72FA" w:rsidRDefault="00BF6716" w:rsidP="006F7D8B">
            <w:pPr>
              <w:pStyle w:val="Brdtekst"/>
              <w:spacing w:after="0"/>
            </w:pPr>
            <w:r w:rsidRPr="003C72FA">
              <w:t>Mellomrom + B</w:t>
            </w:r>
          </w:p>
        </w:tc>
      </w:tr>
      <w:tr w:rsidR="00646BBF" w:rsidRPr="003C72FA" w14:paraId="30D0E281" w14:textId="77777777" w:rsidTr="006F7D8B">
        <w:trPr>
          <w:trHeight w:val="360"/>
        </w:trPr>
        <w:tc>
          <w:tcPr>
            <w:tcW w:w="4292" w:type="dxa"/>
            <w:vAlign w:val="center"/>
          </w:tcPr>
          <w:p w14:paraId="5663B3D8" w14:textId="77777777" w:rsidR="00646BBF" w:rsidRPr="003C72FA" w:rsidRDefault="00646BBF" w:rsidP="006F7D8B">
            <w:pPr>
              <w:pStyle w:val="Brdtekst"/>
              <w:spacing w:after="0"/>
            </w:pPr>
            <w:r w:rsidRPr="003C72FA">
              <w:t>Behandle bøker</w:t>
            </w:r>
          </w:p>
        </w:tc>
        <w:tc>
          <w:tcPr>
            <w:tcW w:w="4338" w:type="dxa"/>
            <w:vAlign w:val="center"/>
          </w:tcPr>
          <w:p w14:paraId="49F756FC" w14:textId="163CEFF1" w:rsidR="00646BBF" w:rsidRPr="003C72FA" w:rsidRDefault="000F0E72" w:rsidP="006F7D8B">
            <w:pPr>
              <w:pStyle w:val="Brdtekst"/>
              <w:spacing w:after="0"/>
            </w:pPr>
            <w:r w:rsidRPr="003C72FA">
              <w:t>Slett bakover</w:t>
            </w:r>
            <w:r w:rsidR="00BF6716" w:rsidRPr="003C72FA">
              <w:t xml:space="preserve"> + M</w:t>
            </w:r>
          </w:p>
        </w:tc>
      </w:tr>
      <w:tr w:rsidR="00646BBF" w:rsidRPr="003C72FA" w14:paraId="25919FCC" w14:textId="77777777" w:rsidTr="006F7D8B">
        <w:trPr>
          <w:trHeight w:val="360"/>
        </w:trPr>
        <w:tc>
          <w:tcPr>
            <w:tcW w:w="4292" w:type="dxa"/>
            <w:vAlign w:val="center"/>
          </w:tcPr>
          <w:p w14:paraId="588E4A59" w14:textId="77777777" w:rsidR="00646BBF" w:rsidRPr="003C72FA" w:rsidRDefault="00646BBF" w:rsidP="006F7D8B">
            <w:pPr>
              <w:pStyle w:val="Brdtekst"/>
              <w:spacing w:after="0"/>
            </w:pPr>
            <w:r w:rsidRPr="003C72FA">
              <w:t>Gå til Alternativ-menyen</w:t>
            </w:r>
          </w:p>
        </w:tc>
        <w:tc>
          <w:tcPr>
            <w:tcW w:w="4338" w:type="dxa"/>
            <w:vAlign w:val="center"/>
          </w:tcPr>
          <w:p w14:paraId="65C73037" w14:textId="479EF76D" w:rsidR="00646BBF" w:rsidRPr="003C72FA" w:rsidRDefault="00BF6716" w:rsidP="006F7D8B">
            <w:pPr>
              <w:pStyle w:val="Brdtekst"/>
              <w:spacing w:after="0"/>
            </w:pPr>
            <w:r w:rsidRPr="003C72FA">
              <w:t>Enter + G</w:t>
            </w:r>
          </w:p>
        </w:tc>
      </w:tr>
      <w:tr w:rsidR="00646BBF" w:rsidRPr="003C72FA" w14:paraId="2D9B3397" w14:textId="77777777" w:rsidTr="006F7D8B">
        <w:trPr>
          <w:trHeight w:val="360"/>
        </w:trPr>
        <w:tc>
          <w:tcPr>
            <w:tcW w:w="4292" w:type="dxa"/>
            <w:vAlign w:val="center"/>
          </w:tcPr>
          <w:p w14:paraId="5EAC2B93" w14:textId="77777777" w:rsidR="00646BBF" w:rsidRPr="003C72FA" w:rsidRDefault="00646BBF" w:rsidP="006F7D8B">
            <w:pPr>
              <w:pStyle w:val="Brdtekst"/>
              <w:spacing w:after="0"/>
            </w:pPr>
            <w:r w:rsidRPr="003C72FA">
              <w:t>Bokmerke-menyen</w:t>
            </w:r>
          </w:p>
        </w:tc>
        <w:tc>
          <w:tcPr>
            <w:tcW w:w="4338" w:type="dxa"/>
            <w:vAlign w:val="center"/>
          </w:tcPr>
          <w:p w14:paraId="0E1097C6" w14:textId="0346E1B9" w:rsidR="00646BBF" w:rsidRPr="003C72FA" w:rsidRDefault="00F630F7" w:rsidP="006F7D8B">
            <w:pPr>
              <w:pStyle w:val="Brdtekst"/>
              <w:spacing w:after="0"/>
            </w:pPr>
            <w:r w:rsidRPr="003C72FA">
              <w:t>Enter</w:t>
            </w:r>
            <w:r w:rsidR="00BF6716" w:rsidRPr="003C72FA">
              <w:t xml:space="preserve"> + M</w:t>
            </w:r>
          </w:p>
        </w:tc>
      </w:tr>
      <w:tr w:rsidR="00646BBF" w:rsidRPr="003C72FA" w14:paraId="576E1D2E" w14:textId="77777777" w:rsidTr="006F7D8B">
        <w:trPr>
          <w:trHeight w:val="360"/>
        </w:trPr>
        <w:tc>
          <w:tcPr>
            <w:tcW w:w="4292" w:type="dxa"/>
            <w:vAlign w:val="center"/>
          </w:tcPr>
          <w:p w14:paraId="3616E539" w14:textId="77777777" w:rsidR="00646BBF" w:rsidRPr="003C72FA" w:rsidRDefault="00646BBF" w:rsidP="006F7D8B">
            <w:pPr>
              <w:pStyle w:val="Brdtekst"/>
              <w:spacing w:after="0"/>
            </w:pPr>
            <w:r w:rsidRPr="003C72FA">
              <w:t>Hopp til bokmerke</w:t>
            </w:r>
          </w:p>
        </w:tc>
        <w:tc>
          <w:tcPr>
            <w:tcW w:w="4338" w:type="dxa"/>
            <w:vAlign w:val="center"/>
          </w:tcPr>
          <w:p w14:paraId="27648C7B" w14:textId="4A62F09B" w:rsidR="00646BBF" w:rsidRPr="003C72FA" w:rsidRDefault="00BF6716" w:rsidP="006F7D8B">
            <w:pPr>
              <w:pStyle w:val="Brdtekst"/>
              <w:spacing w:after="0"/>
            </w:pPr>
            <w:r w:rsidRPr="003C72FA">
              <w:t>Enter + J</w:t>
            </w:r>
          </w:p>
        </w:tc>
      </w:tr>
      <w:tr w:rsidR="00646BBF" w:rsidRPr="003C72FA" w14:paraId="3717EE59" w14:textId="77777777" w:rsidTr="006F7D8B">
        <w:trPr>
          <w:trHeight w:val="360"/>
        </w:trPr>
        <w:tc>
          <w:tcPr>
            <w:tcW w:w="4292" w:type="dxa"/>
            <w:vAlign w:val="center"/>
          </w:tcPr>
          <w:p w14:paraId="36624707" w14:textId="77777777" w:rsidR="00646BBF" w:rsidRPr="003C72FA" w:rsidRDefault="00646BBF" w:rsidP="006F7D8B">
            <w:pPr>
              <w:pStyle w:val="Brdtekst"/>
              <w:spacing w:after="0"/>
            </w:pPr>
            <w:r w:rsidRPr="003C72FA">
              <w:t>Sett inn hurtigbokmerke</w:t>
            </w:r>
          </w:p>
        </w:tc>
        <w:tc>
          <w:tcPr>
            <w:tcW w:w="4338" w:type="dxa"/>
            <w:vAlign w:val="center"/>
          </w:tcPr>
          <w:p w14:paraId="734B9ECC" w14:textId="057A4D3D" w:rsidR="00646BBF" w:rsidRPr="003C72FA" w:rsidRDefault="00BF6716" w:rsidP="006F7D8B">
            <w:pPr>
              <w:pStyle w:val="Brdtekst"/>
              <w:spacing w:after="0"/>
            </w:pPr>
            <w:r w:rsidRPr="003C72FA">
              <w:t>Enter + B</w:t>
            </w:r>
          </w:p>
        </w:tc>
      </w:tr>
      <w:tr w:rsidR="00646BBF" w:rsidRPr="003C72FA" w14:paraId="337ABDFA" w14:textId="3681F760" w:rsidTr="006F7D8B">
        <w:trPr>
          <w:trHeight w:val="360"/>
        </w:trPr>
        <w:tc>
          <w:tcPr>
            <w:tcW w:w="4292" w:type="dxa"/>
            <w:vAlign w:val="center"/>
          </w:tcPr>
          <w:p w14:paraId="2C1F9816" w14:textId="662E4E38" w:rsidR="00646BBF" w:rsidRPr="003C72FA" w:rsidRDefault="00646BBF" w:rsidP="006F7D8B">
            <w:pPr>
              <w:pStyle w:val="Brdtekst"/>
              <w:spacing w:after="0"/>
            </w:pPr>
            <w:r w:rsidRPr="003C72FA">
              <w:t>Vis bokmerker for utheving</w:t>
            </w:r>
          </w:p>
        </w:tc>
        <w:tc>
          <w:tcPr>
            <w:tcW w:w="4338" w:type="dxa"/>
            <w:vAlign w:val="center"/>
          </w:tcPr>
          <w:p w14:paraId="531A4FF8" w14:textId="6E0ED3EB" w:rsidR="00646BBF" w:rsidRPr="003C72FA" w:rsidRDefault="00F630F7" w:rsidP="006F7D8B">
            <w:pPr>
              <w:pStyle w:val="Brdtekst"/>
              <w:spacing w:after="0"/>
            </w:pPr>
            <w:r w:rsidRPr="003C72FA">
              <w:t>Enter</w:t>
            </w:r>
            <w:r w:rsidR="00BF6716" w:rsidRPr="003C72FA">
              <w:t xml:space="preserve"> + H</w:t>
            </w:r>
          </w:p>
        </w:tc>
      </w:tr>
      <w:tr w:rsidR="00646BBF" w:rsidRPr="003C72FA" w14:paraId="677FF953" w14:textId="77777777" w:rsidTr="006F7D8B">
        <w:trPr>
          <w:trHeight w:val="360"/>
        </w:trPr>
        <w:tc>
          <w:tcPr>
            <w:tcW w:w="4292" w:type="dxa"/>
            <w:vAlign w:val="center"/>
          </w:tcPr>
          <w:p w14:paraId="06D6F458" w14:textId="53950928" w:rsidR="00646BBF" w:rsidRPr="003C72FA" w:rsidRDefault="007420C7" w:rsidP="006F7D8B">
            <w:pPr>
              <w:pStyle w:val="Brdtekst"/>
              <w:spacing w:after="0"/>
            </w:pPr>
            <w:r w:rsidRPr="003C72FA">
              <w:t>Åpne navigasjonsnivå</w:t>
            </w:r>
          </w:p>
        </w:tc>
        <w:tc>
          <w:tcPr>
            <w:tcW w:w="4338" w:type="dxa"/>
            <w:vAlign w:val="center"/>
          </w:tcPr>
          <w:p w14:paraId="7F68833F" w14:textId="5767433D" w:rsidR="00646BBF" w:rsidRPr="003C72FA" w:rsidRDefault="00BF6716" w:rsidP="006F7D8B">
            <w:pPr>
              <w:pStyle w:val="Brdtekst"/>
              <w:spacing w:after="0"/>
            </w:pPr>
            <w:r w:rsidRPr="003C72FA">
              <w:t>Mellomrom + T</w:t>
            </w:r>
          </w:p>
        </w:tc>
      </w:tr>
      <w:tr w:rsidR="00646BBF" w:rsidRPr="003C72FA" w14:paraId="73C777E2" w14:textId="77777777" w:rsidTr="006F7D8B">
        <w:trPr>
          <w:trHeight w:val="360"/>
        </w:trPr>
        <w:tc>
          <w:tcPr>
            <w:tcW w:w="4292" w:type="dxa"/>
            <w:vAlign w:val="center"/>
          </w:tcPr>
          <w:p w14:paraId="338CE5A8" w14:textId="77777777" w:rsidR="00646BBF" w:rsidRPr="003C72FA" w:rsidRDefault="00646BBF" w:rsidP="006F7D8B">
            <w:pPr>
              <w:pStyle w:val="Brdtekst"/>
              <w:spacing w:after="0"/>
            </w:pPr>
            <w:r w:rsidRPr="003C72FA">
              <w:t>Forrige element</w:t>
            </w:r>
          </w:p>
        </w:tc>
        <w:tc>
          <w:tcPr>
            <w:tcW w:w="4338" w:type="dxa"/>
            <w:vAlign w:val="center"/>
          </w:tcPr>
          <w:p w14:paraId="3F532537" w14:textId="77777777" w:rsidR="00646BBF" w:rsidRPr="003C72FA" w:rsidRDefault="00646BBF" w:rsidP="006F7D8B">
            <w:pPr>
              <w:pStyle w:val="Brdtekst"/>
              <w:spacing w:after="0"/>
            </w:pPr>
            <w:r w:rsidRPr="003C72FA">
              <w:t>Forrige tommeltast</w:t>
            </w:r>
          </w:p>
        </w:tc>
      </w:tr>
      <w:tr w:rsidR="00646BBF" w:rsidRPr="003C72FA" w14:paraId="2FAE29E1" w14:textId="77777777" w:rsidTr="006F7D8B">
        <w:trPr>
          <w:trHeight w:val="360"/>
        </w:trPr>
        <w:tc>
          <w:tcPr>
            <w:tcW w:w="4292" w:type="dxa"/>
            <w:vAlign w:val="center"/>
          </w:tcPr>
          <w:p w14:paraId="464F0F30" w14:textId="77777777" w:rsidR="00646BBF" w:rsidRPr="003C72FA" w:rsidRDefault="00646BBF" w:rsidP="006F7D8B">
            <w:pPr>
              <w:pStyle w:val="Brdtekst"/>
              <w:spacing w:after="0"/>
            </w:pPr>
            <w:r w:rsidRPr="003C72FA">
              <w:t>Neste element</w:t>
            </w:r>
          </w:p>
        </w:tc>
        <w:tc>
          <w:tcPr>
            <w:tcW w:w="4338" w:type="dxa"/>
            <w:vAlign w:val="center"/>
          </w:tcPr>
          <w:p w14:paraId="62068877" w14:textId="77777777" w:rsidR="00646BBF" w:rsidRPr="003C72FA" w:rsidRDefault="00646BBF" w:rsidP="006F7D8B">
            <w:pPr>
              <w:pStyle w:val="Brdtekst"/>
              <w:spacing w:after="0"/>
            </w:pPr>
            <w:r w:rsidRPr="003C72FA">
              <w:t>Neste tommeltast</w:t>
            </w:r>
          </w:p>
        </w:tc>
      </w:tr>
      <w:tr w:rsidR="004D555A" w:rsidRPr="003C72FA" w14:paraId="2B855533" w14:textId="77777777" w:rsidTr="006F7D8B">
        <w:trPr>
          <w:trHeight w:val="360"/>
        </w:trPr>
        <w:tc>
          <w:tcPr>
            <w:tcW w:w="4292" w:type="dxa"/>
            <w:vAlign w:val="center"/>
          </w:tcPr>
          <w:p w14:paraId="1461CD08" w14:textId="07C256E9" w:rsidR="004D555A" w:rsidRPr="003C72FA" w:rsidRDefault="006E1CC3" w:rsidP="006F7D8B">
            <w:pPr>
              <w:pStyle w:val="Brdtekst"/>
              <w:spacing w:after="0"/>
            </w:pPr>
            <w:r w:rsidRPr="003C72FA">
              <w:t>Endre til forrige navigasjonsnivå</w:t>
            </w:r>
          </w:p>
        </w:tc>
        <w:tc>
          <w:tcPr>
            <w:tcW w:w="4338" w:type="dxa"/>
            <w:vAlign w:val="center"/>
          </w:tcPr>
          <w:p w14:paraId="07037AA9" w14:textId="01D51D55" w:rsidR="004D555A" w:rsidRPr="003C72FA" w:rsidRDefault="00F630F7" w:rsidP="006F7D8B">
            <w:pPr>
              <w:pStyle w:val="Brdtekst"/>
              <w:spacing w:after="0"/>
            </w:pPr>
            <w:r w:rsidRPr="003C72FA">
              <w:t>Slett bakover</w:t>
            </w:r>
            <w:r w:rsidR="006E1CC3" w:rsidRPr="003C72FA">
              <w:t xml:space="preserve"> + P</w:t>
            </w:r>
            <w:r w:rsidRPr="003C72FA">
              <w:t>unkt</w:t>
            </w:r>
            <w:r w:rsidR="006E1CC3" w:rsidRPr="003C72FA">
              <w:t xml:space="preserve"> 3</w:t>
            </w:r>
          </w:p>
        </w:tc>
      </w:tr>
      <w:tr w:rsidR="00E6124A" w:rsidRPr="003C72FA" w14:paraId="75DC3773" w14:textId="77777777" w:rsidTr="006F7D8B">
        <w:trPr>
          <w:trHeight w:val="360"/>
        </w:trPr>
        <w:tc>
          <w:tcPr>
            <w:tcW w:w="4292" w:type="dxa"/>
            <w:vAlign w:val="center"/>
          </w:tcPr>
          <w:p w14:paraId="678526BA" w14:textId="03C55172" w:rsidR="00E6124A" w:rsidRPr="003C72FA" w:rsidRDefault="00D45527" w:rsidP="006F7D8B">
            <w:pPr>
              <w:pStyle w:val="Brdtekst"/>
              <w:spacing w:after="0"/>
            </w:pPr>
            <w:r w:rsidRPr="003C72FA">
              <w:t xml:space="preserve">Endre til neste </w:t>
            </w:r>
            <w:r w:rsidR="00863A96" w:rsidRPr="003C72FA">
              <w:t>n</w:t>
            </w:r>
            <w:r w:rsidR="006E1CC3" w:rsidRPr="003C72FA">
              <w:t>avigasjonsnivå</w:t>
            </w:r>
          </w:p>
        </w:tc>
        <w:tc>
          <w:tcPr>
            <w:tcW w:w="4338" w:type="dxa"/>
            <w:vAlign w:val="center"/>
          </w:tcPr>
          <w:p w14:paraId="7A2B9ABD" w14:textId="567C0008" w:rsidR="00E6124A" w:rsidRPr="003C72FA" w:rsidRDefault="00F630F7" w:rsidP="006F7D8B">
            <w:pPr>
              <w:pStyle w:val="Brdtekst"/>
              <w:spacing w:after="0"/>
            </w:pPr>
            <w:r w:rsidRPr="003C72FA">
              <w:t>Slett bakover</w:t>
            </w:r>
            <w:r w:rsidR="006E1CC3" w:rsidRPr="003C72FA">
              <w:t xml:space="preserve"> + P</w:t>
            </w:r>
            <w:r w:rsidRPr="003C72FA">
              <w:t>unkt</w:t>
            </w:r>
            <w:r w:rsidR="006E1CC3" w:rsidRPr="003C72FA">
              <w:t xml:space="preserve"> 6</w:t>
            </w:r>
          </w:p>
        </w:tc>
      </w:tr>
      <w:tr w:rsidR="00646BBF" w:rsidRPr="003C72FA" w14:paraId="5E4261D8" w14:textId="77777777" w:rsidTr="006F7D8B">
        <w:trPr>
          <w:trHeight w:val="360"/>
        </w:trPr>
        <w:tc>
          <w:tcPr>
            <w:tcW w:w="4292" w:type="dxa"/>
            <w:vAlign w:val="center"/>
          </w:tcPr>
          <w:p w14:paraId="47895EC0" w14:textId="77777777" w:rsidR="00646BBF" w:rsidRPr="003C72FA" w:rsidRDefault="00646BBF" w:rsidP="006F7D8B">
            <w:pPr>
              <w:pStyle w:val="Brdtekst"/>
              <w:spacing w:after="0"/>
            </w:pPr>
            <w:r w:rsidRPr="003C72FA">
              <w:t>Start automatisk rulling</w:t>
            </w:r>
          </w:p>
        </w:tc>
        <w:tc>
          <w:tcPr>
            <w:tcW w:w="4338" w:type="dxa"/>
            <w:vAlign w:val="center"/>
          </w:tcPr>
          <w:p w14:paraId="7C04C68F" w14:textId="710FCA82" w:rsidR="00646BBF" w:rsidRPr="003C72FA" w:rsidRDefault="00BF6716" w:rsidP="006F7D8B">
            <w:pPr>
              <w:pStyle w:val="Brdtekst"/>
              <w:spacing w:after="0"/>
            </w:pPr>
            <w:r w:rsidRPr="003C72FA">
              <w:t>Enter + P</w:t>
            </w:r>
            <w:r w:rsidR="00F630F7" w:rsidRPr="003C72FA">
              <w:t>unkt</w:t>
            </w:r>
            <w:r w:rsidRPr="003C72FA">
              <w:t xml:space="preserve"> 1-2-4-5-6 eller C6</w:t>
            </w:r>
          </w:p>
        </w:tc>
      </w:tr>
      <w:tr w:rsidR="00646BBF" w:rsidRPr="003C72FA" w14:paraId="368AB9AA" w14:textId="77777777" w:rsidTr="006F7D8B">
        <w:trPr>
          <w:trHeight w:val="360"/>
        </w:trPr>
        <w:tc>
          <w:tcPr>
            <w:tcW w:w="4292" w:type="dxa"/>
            <w:vAlign w:val="center"/>
          </w:tcPr>
          <w:p w14:paraId="33B08C16" w14:textId="77777777" w:rsidR="00646BBF" w:rsidRPr="003C72FA" w:rsidRDefault="00646BBF" w:rsidP="006F7D8B">
            <w:pPr>
              <w:pStyle w:val="Brdtekst"/>
              <w:spacing w:after="0"/>
            </w:pPr>
            <w:r w:rsidRPr="003C72FA">
              <w:t>Øk hastigheten for automatisk rulling</w:t>
            </w:r>
          </w:p>
        </w:tc>
        <w:tc>
          <w:tcPr>
            <w:tcW w:w="4338" w:type="dxa"/>
            <w:vAlign w:val="center"/>
          </w:tcPr>
          <w:p w14:paraId="16FB020F" w14:textId="187A7A8E" w:rsidR="00646BBF" w:rsidRPr="003C72FA" w:rsidRDefault="00BF6716" w:rsidP="006F7D8B">
            <w:pPr>
              <w:pStyle w:val="Brdtekst"/>
              <w:spacing w:after="0"/>
            </w:pPr>
            <w:r w:rsidRPr="003C72FA">
              <w:t>Enter + Punkt 6</w:t>
            </w:r>
          </w:p>
        </w:tc>
      </w:tr>
      <w:tr w:rsidR="00646BBF" w:rsidRPr="003C72FA" w14:paraId="120006B4" w14:textId="77777777" w:rsidTr="006F7D8B">
        <w:trPr>
          <w:trHeight w:val="360"/>
        </w:trPr>
        <w:tc>
          <w:tcPr>
            <w:tcW w:w="4292" w:type="dxa"/>
            <w:vAlign w:val="center"/>
          </w:tcPr>
          <w:p w14:paraId="03017BCA" w14:textId="77777777" w:rsidR="00646BBF" w:rsidRPr="003C72FA" w:rsidRDefault="00646BBF" w:rsidP="006F7D8B">
            <w:pPr>
              <w:pStyle w:val="Brdtekst"/>
              <w:spacing w:after="0"/>
            </w:pPr>
            <w:r w:rsidRPr="003C72FA">
              <w:t>Reduser hastigheten for automatisk rulling</w:t>
            </w:r>
          </w:p>
        </w:tc>
        <w:tc>
          <w:tcPr>
            <w:tcW w:w="4338" w:type="dxa"/>
            <w:vAlign w:val="center"/>
          </w:tcPr>
          <w:p w14:paraId="6AF69D5E" w14:textId="2E7881BF" w:rsidR="00646BBF" w:rsidRPr="003C72FA" w:rsidRDefault="00BF6716" w:rsidP="006F7D8B">
            <w:pPr>
              <w:pStyle w:val="Brdtekst"/>
              <w:spacing w:after="0"/>
            </w:pPr>
            <w:r w:rsidRPr="003C72FA">
              <w:t>Enter + Punkt 3</w:t>
            </w:r>
          </w:p>
        </w:tc>
      </w:tr>
      <w:tr w:rsidR="007F371B" w:rsidRPr="003C72FA" w14:paraId="03620D90" w14:textId="77777777" w:rsidTr="006F7D8B">
        <w:trPr>
          <w:trHeight w:val="360"/>
        </w:trPr>
        <w:tc>
          <w:tcPr>
            <w:tcW w:w="4292" w:type="dxa"/>
            <w:vAlign w:val="center"/>
          </w:tcPr>
          <w:p w14:paraId="550100E7" w14:textId="1F8B3E69" w:rsidR="007F371B" w:rsidRPr="003C72FA" w:rsidRDefault="007F371B" w:rsidP="007F371B">
            <w:pPr>
              <w:pStyle w:val="Brdtekst"/>
              <w:spacing w:after="0"/>
            </w:pPr>
            <w:r w:rsidRPr="003C72FA">
              <w:t>Les alt (tekst-til-tale-funksjon)</w:t>
            </w:r>
          </w:p>
        </w:tc>
        <w:tc>
          <w:tcPr>
            <w:tcW w:w="4338" w:type="dxa"/>
            <w:vAlign w:val="center"/>
          </w:tcPr>
          <w:p w14:paraId="228C81F3" w14:textId="3BE5FC4A" w:rsidR="007F371B" w:rsidRPr="003C72FA" w:rsidRDefault="007F371B" w:rsidP="007F371B">
            <w:pPr>
              <w:pStyle w:val="Brdtekst"/>
              <w:spacing w:after="0"/>
            </w:pPr>
            <w:r w:rsidRPr="003C72FA">
              <w:t>Mellomrom + G</w:t>
            </w:r>
          </w:p>
        </w:tc>
      </w:tr>
      <w:tr w:rsidR="007F371B" w:rsidRPr="003C72FA" w14:paraId="5D246E18" w14:textId="77777777" w:rsidTr="006F7D8B">
        <w:trPr>
          <w:trHeight w:val="360"/>
        </w:trPr>
        <w:tc>
          <w:tcPr>
            <w:tcW w:w="4292" w:type="dxa"/>
            <w:vAlign w:val="center"/>
          </w:tcPr>
          <w:p w14:paraId="09C89B8B" w14:textId="010C7AED" w:rsidR="007F371B" w:rsidRPr="003C72FA" w:rsidRDefault="007F371B" w:rsidP="007F371B">
            <w:pPr>
              <w:pStyle w:val="Brdtekst"/>
              <w:spacing w:after="0"/>
            </w:pPr>
            <w:r w:rsidRPr="003C72FA">
              <w:t>Stopp lesing (tekst-til-tale-funksjon)</w:t>
            </w:r>
          </w:p>
        </w:tc>
        <w:tc>
          <w:tcPr>
            <w:tcW w:w="4338" w:type="dxa"/>
            <w:vAlign w:val="center"/>
          </w:tcPr>
          <w:p w14:paraId="7003CEE1" w14:textId="2051447D" w:rsidR="007F371B" w:rsidRPr="003C72FA" w:rsidRDefault="00F630F7" w:rsidP="007F371B">
            <w:pPr>
              <w:pStyle w:val="Brdtekst"/>
              <w:spacing w:after="0"/>
            </w:pPr>
            <w:r w:rsidRPr="003C72FA">
              <w:t>Slett bakover</w:t>
            </w:r>
            <w:r w:rsidR="007F371B" w:rsidRPr="003C72FA">
              <w:t xml:space="preserve"> + Enter</w:t>
            </w:r>
          </w:p>
        </w:tc>
      </w:tr>
      <w:tr w:rsidR="007F371B" w:rsidRPr="003C72FA" w14:paraId="477E7BF9" w14:textId="77777777" w:rsidTr="006F7D8B">
        <w:trPr>
          <w:trHeight w:val="360"/>
        </w:trPr>
        <w:tc>
          <w:tcPr>
            <w:tcW w:w="4292" w:type="dxa"/>
            <w:vAlign w:val="center"/>
          </w:tcPr>
          <w:p w14:paraId="260DF2FF" w14:textId="77777777" w:rsidR="007F371B" w:rsidRPr="003C72FA" w:rsidRDefault="007F371B" w:rsidP="007F371B">
            <w:pPr>
              <w:pStyle w:val="Brdtekst"/>
              <w:spacing w:after="0"/>
            </w:pPr>
            <w:r w:rsidRPr="003C72FA">
              <w:t>Hvor er jeg</w:t>
            </w:r>
          </w:p>
        </w:tc>
        <w:tc>
          <w:tcPr>
            <w:tcW w:w="4338" w:type="dxa"/>
            <w:vAlign w:val="center"/>
          </w:tcPr>
          <w:p w14:paraId="002FDEAE" w14:textId="50EA7BC1" w:rsidR="007F371B" w:rsidRPr="003C72FA" w:rsidRDefault="007F371B" w:rsidP="007F371B">
            <w:pPr>
              <w:pStyle w:val="Brdtekst"/>
              <w:spacing w:after="0"/>
            </w:pPr>
            <w:r w:rsidRPr="003C72FA">
              <w:t>Mellomrom + p</w:t>
            </w:r>
            <w:r w:rsidR="00F630F7" w:rsidRPr="003C72FA">
              <w:t>unkt</w:t>
            </w:r>
            <w:r w:rsidRPr="003C72FA">
              <w:t xml:space="preserve"> 1-5-6</w:t>
            </w:r>
          </w:p>
        </w:tc>
      </w:tr>
      <w:tr w:rsidR="007F371B" w:rsidRPr="003C72FA" w14:paraId="7896AB91" w14:textId="77777777" w:rsidTr="006F7D8B">
        <w:trPr>
          <w:trHeight w:val="360"/>
        </w:trPr>
        <w:tc>
          <w:tcPr>
            <w:tcW w:w="4292" w:type="dxa"/>
            <w:vAlign w:val="center"/>
          </w:tcPr>
          <w:p w14:paraId="5A66D33A" w14:textId="77777777" w:rsidR="007F371B" w:rsidRPr="003C72FA" w:rsidRDefault="007F371B" w:rsidP="007F371B">
            <w:pPr>
              <w:pStyle w:val="Brdtekst"/>
              <w:spacing w:after="0"/>
            </w:pPr>
            <w:r w:rsidRPr="003C72FA">
              <w:t>Info</w:t>
            </w:r>
          </w:p>
        </w:tc>
        <w:tc>
          <w:tcPr>
            <w:tcW w:w="4338" w:type="dxa"/>
            <w:vAlign w:val="center"/>
          </w:tcPr>
          <w:p w14:paraId="35C24325" w14:textId="0ADA6360" w:rsidR="007F371B" w:rsidRPr="003C72FA" w:rsidRDefault="007F371B" w:rsidP="007F371B">
            <w:pPr>
              <w:pStyle w:val="Brdtekst"/>
              <w:spacing w:after="0"/>
            </w:pPr>
            <w:r w:rsidRPr="003C72FA">
              <w:t>Mellomrom + I</w:t>
            </w:r>
          </w:p>
        </w:tc>
      </w:tr>
      <w:tr w:rsidR="007F371B" w:rsidRPr="003C72FA" w14:paraId="24182BAA" w14:textId="77777777" w:rsidTr="006F7D8B">
        <w:trPr>
          <w:trHeight w:val="360"/>
        </w:trPr>
        <w:tc>
          <w:tcPr>
            <w:tcW w:w="4292" w:type="dxa"/>
            <w:vAlign w:val="center"/>
          </w:tcPr>
          <w:p w14:paraId="4740E4AB" w14:textId="77777777" w:rsidR="007F371B" w:rsidRPr="003C72FA" w:rsidRDefault="007F371B" w:rsidP="007F371B">
            <w:pPr>
              <w:pStyle w:val="Brdtekst"/>
              <w:spacing w:after="0"/>
            </w:pPr>
            <w:r w:rsidRPr="003C72FA">
              <w:lastRenderedPageBreak/>
              <w:t>Gå til begynnelsen av boken</w:t>
            </w:r>
          </w:p>
        </w:tc>
        <w:tc>
          <w:tcPr>
            <w:tcW w:w="4338" w:type="dxa"/>
            <w:vAlign w:val="center"/>
          </w:tcPr>
          <w:p w14:paraId="1F914BDD" w14:textId="7A715A81" w:rsidR="007F371B" w:rsidRPr="003C72FA" w:rsidRDefault="007F371B" w:rsidP="007F371B">
            <w:pPr>
              <w:pStyle w:val="Brdtekst"/>
              <w:spacing w:after="0"/>
            </w:pPr>
            <w:r w:rsidRPr="003C72FA">
              <w:t>Mellomrom + p</w:t>
            </w:r>
            <w:r w:rsidR="00F630F7" w:rsidRPr="003C72FA">
              <w:t>unkt</w:t>
            </w:r>
            <w:r w:rsidRPr="003C72FA">
              <w:t xml:space="preserve"> 1-2-3</w:t>
            </w:r>
          </w:p>
        </w:tc>
      </w:tr>
      <w:tr w:rsidR="007F371B" w:rsidRPr="003C72FA" w14:paraId="6C7B6033" w14:textId="77777777" w:rsidTr="006F7D8B">
        <w:trPr>
          <w:trHeight w:val="360"/>
        </w:trPr>
        <w:tc>
          <w:tcPr>
            <w:tcW w:w="4292" w:type="dxa"/>
            <w:vAlign w:val="center"/>
          </w:tcPr>
          <w:p w14:paraId="4E4FCC15" w14:textId="77777777" w:rsidR="007F371B" w:rsidRPr="003C72FA" w:rsidRDefault="007F371B" w:rsidP="007F371B">
            <w:pPr>
              <w:pStyle w:val="Brdtekst"/>
              <w:spacing w:after="0"/>
            </w:pPr>
            <w:r w:rsidRPr="003C72FA">
              <w:t>Gå til slutten av boken</w:t>
            </w:r>
          </w:p>
        </w:tc>
        <w:tc>
          <w:tcPr>
            <w:tcW w:w="4338" w:type="dxa"/>
            <w:vAlign w:val="center"/>
          </w:tcPr>
          <w:p w14:paraId="66552BBA" w14:textId="71788846" w:rsidR="007F371B" w:rsidRPr="003C72FA" w:rsidRDefault="007F371B" w:rsidP="007F371B">
            <w:pPr>
              <w:pStyle w:val="Brdtekst"/>
              <w:spacing w:after="0"/>
            </w:pPr>
            <w:r w:rsidRPr="003C72FA">
              <w:t>Mellomrom + P</w:t>
            </w:r>
            <w:r w:rsidR="00F630F7" w:rsidRPr="003C72FA">
              <w:t>unkt</w:t>
            </w:r>
            <w:r w:rsidRPr="003C72FA">
              <w:t xml:space="preserve"> 4-5-6</w:t>
            </w:r>
          </w:p>
        </w:tc>
      </w:tr>
      <w:tr w:rsidR="007F371B" w:rsidRPr="003C72FA" w14:paraId="7339527A" w14:textId="77777777" w:rsidTr="006F7D8B">
        <w:trPr>
          <w:trHeight w:val="360"/>
        </w:trPr>
        <w:tc>
          <w:tcPr>
            <w:tcW w:w="4292" w:type="dxa"/>
            <w:vAlign w:val="center"/>
          </w:tcPr>
          <w:p w14:paraId="5426785E" w14:textId="77777777" w:rsidR="007F371B" w:rsidRPr="003C72FA" w:rsidRDefault="007F371B" w:rsidP="007F371B">
            <w:pPr>
              <w:pStyle w:val="Brdtekst"/>
              <w:spacing w:after="0"/>
            </w:pPr>
            <w:r w:rsidRPr="003C72FA">
              <w:t xml:space="preserve">Åpne nylig brukte bøker </w:t>
            </w:r>
          </w:p>
        </w:tc>
        <w:tc>
          <w:tcPr>
            <w:tcW w:w="4338" w:type="dxa"/>
            <w:vAlign w:val="center"/>
          </w:tcPr>
          <w:p w14:paraId="62E48118" w14:textId="110F55ED" w:rsidR="007F371B" w:rsidRPr="003C72FA" w:rsidRDefault="007F371B" w:rsidP="007F371B">
            <w:pPr>
              <w:pStyle w:val="Brdtekst"/>
              <w:spacing w:after="0"/>
            </w:pPr>
            <w:r w:rsidRPr="003C72FA">
              <w:t>Enter + R</w:t>
            </w:r>
          </w:p>
        </w:tc>
      </w:tr>
      <w:tr w:rsidR="007F371B" w:rsidRPr="003C72FA" w14:paraId="23F39940" w14:textId="77777777" w:rsidTr="006F7D8B">
        <w:trPr>
          <w:trHeight w:val="360"/>
        </w:trPr>
        <w:tc>
          <w:tcPr>
            <w:tcW w:w="4292" w:type="dxa"/>
            <w:vAlign w:val="center"/>
          </w:tcPr>
          <w:p w14:paraId="791E0D93" w14:textId="77777777" w:rsidR="007F371B" w:rsidRPr="003C72FA" w:rsidRDefault="007F371B" w:rsidP="007F371B">
            <w:pPr>
              <w:pStyle w:val="Brdtekst"/>
              <w:spacing w:after="0"/>
            </w:pPr>
            <w:r w:rsidRPr="003C72FA">
              <w:t>Søke etter bøker eller tekst</w:t>
            </w:r>
          </w:p>
        </w:tc>
        <w:tc>
          <w:tcPr>
            <w:tcW w:w="4338" w:type="dxa"/>
            <w:vAlign w:val="center"/>
          </w:tcPr>
          <w:p w14:paraId="10FBB8F7" w14:textId="79871085" w:rsidR="007F371B" w:rsidRPr="003C72FA" w:rsidRDefault="007F371B" w:rsidP="007F371B">
            <w:pPr>
              <w:pStyle w:val="Brdtekst"/>
              <w:spacing w:after="0"/>
            </w:pPr>
            <w:r w:rsidRPr="003C72FA">
              <w:t>Mellomrom + F</w:t>
            </w:r>
          </w:p>
        </w:tc>
      </w:tr>
      <w:tr w:rsidR="007F371B" w:rsidRPr="003C72FA" w14:paraId="10716ACF" w14:textId="77777777" w:rsidTr="006F7D8B">
        <w:trPr>
          <w:trHeight w:val="360"/>
        </w:trPr>
        <w:tc>
          <w:tcPr>
            <w:tcW w:w="4292" w:type="dxa"/>
            <w:vAlign w:val="center"/>
          </w:tcPr>
          <w:p w14:paraId="534AE498" w14:textId="77777777" w:rsidR="007F371B" w:rsidRPr="003C72FA" w:rsidRDefault="007F371B" w:rsidP="007F371B">
            <w:pPr>
              <w:pStyle w:val="Brdtekst"/>
              <w:spacing w:after="0"/>
            </w:pPr>
            <w:r w:rsidRPr="003C72FA">
              <w:t>Søk etter neste</w:t>
            </w:r>
          </w:p>
        </w:tc>
        <w:tc>
          <w:tcPr>
            <w:tcW w:w="4338" w:type="dxa"/>
            <w:vAlign w:val="center"/>
          </w:tcPr>
          <w:p w14:paraId="7B308BD5" w14:textId="0183189E" w:rsidR="007F371B" w:rsidRPr="003C72FA" w:rsidRDefault="007F371B" w:rsidP="007F371B">
            <w:pPr>
              <w:pStyle w:val="Brdtekst"/>
              <w:spacing w:after="0"/>
            </w:pPr>
            <w:r w:rsidRPr="003C72FA">
              <w:t>Mellomrom + N</w:t>
            </w:r>
          </w:p>
        </w:tc>
      </w:tr>
      <w:tr w:rsidR="007F371B" w:rsidRPr="003C72FA" w14:paraId="7EE97CE5" w14:textId="77777777" w:rsidTr="006F7D8B">
        <w:trPr>
          <w:trHeight w:val="360"/>
        </w:trPr>
        <w:tc>
          <w:tcPr>
            <w:tcW w:w="4292" w:type="dxa"/>
            <w:vAlign w:val="center"/>
          </w:tcPr>
          <w:p w14:paraId="6A1B478F" w14:textId="77777777" w:rsidR="007F371B" w:rsidRPr="003C72FA" w:rsidRDefault="007F371B" w:rsidP="007F371B">
            <w:pPr>
              <w:pStyle w:val="Brdtekst"/>
              <w:spacing w:after="0"/>
            </w:pPr>
            <w:r w:rsidRPr="003C72FA">
              <w:t>Søk etter forrige</w:t>
            </w:r>
          </w:p>
        </w:tc>
        <w:tc>
          <w:tcPr>
            <w:tcW w:w="4338" w:type="dxa"/>
            <w:vAlign w:val="center"/>
          </w:tcPr>
          <w:p w14:paraId="33953A47" w14:textId="37A98B95" w:rsidR="007F371B" w:rsidRPr="003C72FA" w:rsidRDefault="007F371B" w:rsidP="007F371B">
            <w:pPr>
              <w:pStyle w:val="Brdtekst"/>
              <w:spacing w:after="0"/>
            </w:pPr>
            <w:r w:rsidRPr="003C72FA">
              <w:t>Mellomrom + P</w:t>
            </w:r>
          </w:p>
        </w:tc>
      </w:tr>
      <w:tr w:rsidR="007F371B" w:rsidRPr="003C72FA" w14:paraId="0AF34713" w14:textId="77777777" w:rsidTr="006F7D8B">
        <w:trPr>
          <w:trHeight w:val="360"/>
        </w:trPr>
        <w:tc>
          <w:tcPr>
            <w:tcW w:w="4292" w:type="dxa"/>
            <w:vAlign w:val="center"/>
          </w:tcPr>
          <w:p w14:paraId="5E696BDA" w14:textId="77777777" w:rsidR="007F371B" w:rsidRPr="003C72FA" w:rsidRDefault="007F371B" w:rsidP="007F371B">
            <w:pPr>
              <w:pStyle w:val="Brdtekst"/>
              <w:spacing w:after="0"/>
            </w:pPr>
            <w:r w:rsidRPr="003C72FA">
              <w:t>Neste linje som ikke er tom</w:t>
            </w:r>
          </w:p>
        </w:tc>
        <w:tc>
          <w:tcPr>
            <w:tcW w:w="4338" w:type="dxa"/>
            <w:vAlign w:val="center"/>
          </w:tcPr>
          <w:p w14:paraId="0D5B8468" w14:textId="0667BE3F" w:rsidR="007F371B" w:rsidRPr="003C72FA" w:rsidRDefault="007F371B" w:rsidP="007F371B">
            <w:pPr>
              <w:pStyle w:val="Brdtekst"/>
              <w:spacing w:after="0"/>
            </w:pPr>
            <w:r w:rsidRPr="003C72FA">
              <w:t>Enter + Punkt 4</w:t>
            </w:r>
          </w:p>
        </w:tc>
      </w:tr>
      <w:tr w:rsidR="007F371B" w:rsidRPr="003C72FA" w14:paraId="5A3C0873" w14:textId="77777777" w:rsidTr="006F7D8B">
        <w:trPr>
          <w:trHeight w:val="360"/>
        </w:trPr>
        <w:tc>
          <w:tcPr>
            <w:tcW w:w="4292" w:type="dxa"/>
            <w:vAlign w:val="center"/>
          </w:tcPr>
          <w:p w14:paraId="31FA6DB5" w14:textId="77777777" w:rsidR="007F371B" w:rsidRPr="003C72FA" w:rsidRDefault="007F371B" w:rsidP="007F371B">
            <w:pPr>
              <w:pStyle w:val="Brdtekst"/>
              <w:spacing w:after="0"/>
            </w:pPr>
            <w:r w:rsidRPr="003C72FA">
              <w:t>Forrige linje som ikke er tom</w:t>
            </w:r>
          </w:p>
        </w:tc>
        <w:tc>
          <w:tcPr>
            <w:tcW w:w="4338" w:type="dxa"/>
            <w:vAlign w:val="center"/>
          </w:tcPr>
          <w:p w14:paraId="6F4F8F5E" w14:textId="54C60263" w:rsidR="007F371B" w:rsidRPr="003C72FA" w:rsidRDefault="007F371B" w:rsidP="007F371B">
            <w:pPr>
              <w:pStyle w:val="Brdtekst"/>
              <w:spacing w:after="0"/>
            </w:pPr>
            <w:r w:rsidRPr="003C72FA">
              <w:t>Enter + Punkt 1</w:t>
            </w:r>
          </w:p>
        </w:tc>
      </w:tr>
      <w:tr w:rsidR="007F371B" w:rsidRPr="003C72FA" w14:paraId="348861D1" w14:textId="77777777" w:rsidTr="006F7D8B">
        <w:trPr>
          <w:trHeight w:val="360"/>
        </w:trPr>
        <w:tc>
          <w:tcPr>
            <w:tcW w:w="4292" w:type="dxa"/>
            <w:vAlign w:val="center"/>
          </w:tcPr>
          <w:p w14:paraId="4C1D14FE" w14:textId="77777777" w:rsidR="007F371B" w:rsidRPr="003C72FA" w:rsidRDefault="007F371B" w:rsidP="007F371B">
            <w:pPr>
              <w:pStyle w:val="Brdtekst"/>
              <w:spacing w:after="0"/>
            </w:pPr>
            <w:r w:rsidRPr="003C72FA">
              <w:t>Forrige tegn</w:t>
            </w:r>
          </w:p>
        </w:tc>
        <w:tc>
          <w:tcPr>
            <w:tcW w:w="4338" w:type="dxa"/>
            <w:vAlign w:val="center"/>
          </w:tcPr>
          <w:p w14:paraId="12BB3FB9" w14:textId="4C616DC1" w:rsidR="007F371B" w:rsidRPr="003C72FA" w:rsidRDefault="007F371B" w:rsidP="007F371B">
            <w:pPr>
              <w:pStyle w:val="Brdtekst"/>
              <w:spacing w:after="0"/>
            </w:pPr>
            <w:r w:rsidRPr="003C72FA">
              <w:t>Mellomrom + p</w:t>
            </w:r>
            <w:r w:rsidR="00F630F7" w:rsidRPr="003C72FA">
              <w:t>unkt</w:t>
            </w:r>
            <w:r w:rsidRPr="003C72FA">
              <w:t xml:space="preserve"> 3</w:t>
            </w:r>
          </w:p>
        </w:tc>
      </w:tr>
      <w:tr w:rsidR="007F371B" w:rsidRPr="003C72FA" w14:paraId="5A785329" w14:textId="77777777" w:rsidTr="006F7D8B">
        <w:trPr>
          <w:trHeight w:val="360"/>
        </w:trPr>
        <w:tc>
          <w:tcPr>
            <w:tcW w:w="4292" w:type="dxa"/>
            <w:vAlign w:val="center"/>
          </w:tcPr>
          <w:p w14:paraId="6F1D5EF2" w14:textId="77777777" w:rsidR="007F371B" w:rsidRPr="003C72FA" w:rsidRDefault="007F371B" w:rsidP="007F371B">
            <w:pPr>
              <w:pStyle w:val="Brdtekst"/>
              <w:spacing w:after="0"/>
            </w:pPr>
            <w:r w:rsidRPr="003C72FA">
              <w:t>Neste tegn</w:t>
            </w:r>
          </w:p>
        </w:tc>
        <w:tc>
          <w:tcPr>
            <w:tcW w:w="4338" w:type="dxa"/>
            <w:vAlign w:val="center"/>
          </w:tcPr>
          <w:p w14:paraId="54D069D1" w14:textId="35516790" w:rsidR="007F371B" w:rsidRPr="003C72FA" w:rsidRDefault="007F371B" w:rsidP="007F371B">
            <w:pPr>
              <w:pStyle w:val="Brdtekst"/>
              <w:spacing w:after="0"/>
            </w:pPr>
            <w:r w:rsidRPr="003C72FA">
              <w:t>Mellomrom + p</w:t>
            </w:r>
            <w:r w:rsidR="00F630F7" w:rsidRPr="003C72FA">
              <w:t>unkt</w:t>
            </w:r>
            <w:r w:rsidRPr="003C72FA">
              <w:t xml:space="preserve"> 6 </w:t>
            </w:r>
          </w:p>
        </w:tc>
      </w:tr>
      <w:tr w:rsidR="007F371B" w:rsidRPr="003C72FA" w14:paraId="44B5F5EB" w14:textId="77777777" w:rsidTr="006F7D8B">
        <w:trPr>
          <w:trHeight w:val="360"/>
        </w:trPr>
        <w:tc>
          <w:tcPr>
            <w:tcW w:w="4292" w:type="dxa"/>
            <w:vAlign w:val="center"/>
          </w:tcPr>
          <w:p w14:paraId="551B3CBC" w14:textId="77777777" w:rsidR="007F371B" w:rsidRPr="003C72FA" w:rsidRDefault="007F371B" w:rsidP="007F371B">
            <w:pPr>
              <w:pStyle w:val="Brdtekst"/>
              <w:spacing w:after="0"/>
            </w:pPr>
            <w:r w:rsidRPr="003C72FA">
              <w:t>Forrige ord</w:t>
            </w:r>
          </w:p>
        </w:tc>
        <w:tc>
          <w:tcPr>
            <w:tcW w:w="4338" w:type="dxa"/>
            <w:vAlign w:val="center"/>
          </w:tcPr>
          <w:p w14:paraId="10F5E745" w14:textId="642669AD" w:rsidR="007F371B" w:rsidRPr="003C72FA" w:rsidRDefault="007F371B" w:rsidP="007F371B">
            <w:pPr>
              <w:pStyle w:val="Brdtekst"/>
              <w:spacing w:after="0"/>
            </w:pPr>
            <w:r w:rsidRPr="003C72FA">
              <w:t>Mellomrom + p</w:t>
            </w:r>
            <w:r w:rsidR="00F630F7" w:rsidRPr="003C72FA">
              <w:t>unkt</w:t>
            </w:r>
            <w:r w:rsidRPr="003C72FA">
              <w:t xml:space="preserve"> 2</w:t>
            </w:r>
          </w:p>
        </w:tc>
      </w:tr>
      <w:tr w:rsidR="007F371B" w:rsidRPr="003C72FA" w14:paraId="4B9E3054" w14:textId="77777777" w:rsidTr="006F7D8B">
        <w:trPr>
          <w:trHeight w:val="360"/>
        </w:trPr>
        <w:tc>
          <w:tcPr>
            <w:tcW w:w="4292" w:type="dxa"/>
            <w:vAlign w:val="center"/>
          </w:tcPr>
          <w:p w14:paraId="13A80686" w14:textId="77777777" w:rsidR="007F371B" w:rsidRPr="003C72FA" w:rsidRDefault="007F371B" w:rsidP="007F371B">
            <w:pPr>
              <w:pStyle w:val="Brdtekst"/>
              <w:spacing w:after="0"/>
            </w:pPr>
            <w:r w:rsidRPr="003C72FA">
              <w:t>Neste ord</w:t>
            </w:r>
          </w:p>
        </w:tc>
        <w:tc>
          <w:tcPr>
            <w:tcW w:w="4338" w:type="dxa"/>
            <w:vAlign w:val="center"/>
          </w:tcPr>
          <w:p w14:paraId="300F0777" w14:textId="5F08421A" w:rsidR="007F371B" w:rsidRPr="003C72FA" w:rsidRDefault="007F371B" w:rsidP="007F371B">
            <w:pPr>
              <w:pStyle w:val="Brdtekst"/>
              <w:spacing w:after="0"/>
            </w:pPr>
            <w:r w:rsidRPr="003C72FA">
              <w:t>Mellomrom + p</w:t>
            </w:r>
            <w:r w:rsidR="00F630F7" w:rsidRPr="003C72FA">
              <w:t>unkt</w:t>
            </w:r>
            <w:r w:rsidRPr="003C72FA">
              <w:t xml:space="preserve"> 5</w:t>
            </w:r>
          </w:p>
        </w:tc>
      </w:tr>
      <w:tr w:rsidR="007F371B" w:rsidRPr="003C72FA" w14:paraId="75B7B397" w14:textId="77777777" w:rsidTr="006F7D8B">
        <w:trPr>
          <w:trHeight w:val="360"/>
        </w:trPr>
        <w:tc>
          <w:tcPr>
            <w:tcW w:w="4292" w:type="dxa"/>
            <w:vAlign w:val="center"/>
          </w:tcPr>
          <w:p w14:paraId="0EB0E707" w14:textId="77777777" w:rsidR="007F371B" w:rsidRPr="003C72FA" w:rsidRDefault="007F371B" w:rsidP="007F371B">
            <w:pPr>
              <w:pStyle w:val="Brdtekst"/>
              <w:spacing w:after="0"/>
            </w:pPr>
            <w:r w:rsidRPr="003C72FA">
              <w:t>Forrige avsnitt</w:t>
            </w:r>
          </w:p>
        </w:tc>
        <w:tc>
          <w:tcPr>
            <w:tcW w:w="4338" w:type="dxa"/>
            <w:vAlign w:val="center"/>
          </w:tcPr>
          <w:p w14:paraId="339BA939" w14:textId="2A7267DE" w:rsidR="007F371B" w:rsidRPr="003C72FA" w:rsidRDefault="007F371B" w:rsidP="007F371B">
            <w:pPr>
              <w:pStyle w:val="Brdtekst"/>
              <w:spacing w:after="0"/>
            </w:pPr>
            <w:r w:rsidRPr="003C72FA">
              <w:t>Mellomrom + p</w:t>
            </w:r>
            <w:r w:rsidR="00F630F7" w:rsidRPr="003C72FA">
              <w:t>unkt</w:t>
            </w:r>
            <w:r w:rsidRPr="003C72FA">
              <w:t xml:space="preserve"> 2-3</w:t>
            </w:r>
          </w:p>
        </w:tc>
      </w:tr>
      <w:tr w:rsidR="007F371B" w:rsidRPr="003C72FA" w14:paraId="20489FCC" w14:textId="77777777" w:rsidTr="006F7D8B">
        <w:trPr>
          <w:trHeight w:val="360"/>
        </w:trPr>
        <w:tc>
          <w:tcPr>
            <w:tcW w:w="4292" w:type="dxa"/>
            <w:vAlign w:val="center"/>
          </w:tcPr>
          <w:p w14:paraId="2371976D" w14:textId="77777777" w:rsidR="007F371B" w:rsidRPr="003C72FA" w:rsidRDefault="007F371B" w:rsidP="007F371B">
            <w:pPr>
              <w:pStyle w:val="Brdtekst"/>
              <w:spacing w:after="0"/>
            </w:pPr>
            <w:r w:rsidRPr="003C72FA">
              <w:t>Neste avsnitt</w:t>
            </w:r>
          </w:p>
        </w:tc>
        <w:tc>
          <w:tcPr>
            <w:tcW w:w="4338" w:type="dxa"/>
            <w:vAlign w:val="center"/>
          </w:tcPr>
          <w:p w14:paraId="57CAF5E8" w14:textId="4C16EF09" w:rsidR="007F371B" w:rsidRPr="003C72FA" w:rsidRDefault="007F371B" w:rsidP="007F371B">
            <w:pPr>
              <w:pStyle w:val="Brdtekst"/>
              <w:spacing w:after="0"/>
            </w:pPr>
            <w:r w:rsidRPr="003C72FA">
              <w:t>Mellomrom + p</w:t>
            </w:r>
            <w:r w:rsidR="00F630F7" w:rsidRPr="003C72FA">
              <w:t>unkt</w:t>
            </w:r>
            <w:r w:rsidRPr="003C72FA">
              <w:t xml:space="preserve"> 5-6</w:t>
            </w:r>
          </w:p>
        </w:tc>
      </w:tr>
      <w:tr w:rsidR="007F371B" w:rsidRPr="003C72FA" w14:paraId="477622EC" w14:textId="77777777" w:rsidTr="006F7D8B">
        <w:trPr>
          <w:trHeight w:val="360"/>
        </w:trPr>
        <w:tc>
          <w:tcPr>
            <w:tcW w:w="4292" w:type="dxa"/>
            <w:vAlign w:val="center"/>
          </w:tcPr>
          <w:p w14:paraId="4B5BEAD7" w14:textId="5D453286" w:rsidR="007F371B" w:rsidRPr="003C72FA" w:rsidRDefault="007F371B" w:rsidP="007F371B">
            <w:pPr>
              <w:pStyle w:val="Brdtekst"/>
              <w:spacing w:after="0"/>
            </w:pPr>
            <w:r w:rsidRPr="003C72FA">
              <w:t>Start/stopp-merking</w:t>
            </w:r>
          </w:p>
        </w:tc>
        <w:tc>
          <w:tcPr>
            <w:tcW w:w="4338" w:type="dxa"/>
            <w:vAlign w:val="center"/>
          </w:tcPr>
          <w:p w14:paraId="204D1046" w14:textId="3EFD37EE" w:rsidR="007F371B" w:rsidRPr="003C72FA" w:rsidRDefault="00F0050F" w:rsidP="007F371B">
            <w:pPr>
              <w:pStyle w:val="Brdtekst"/>
              <w:spacing w:after="0"/>
            </w:pPr>
            <w:r w:rsidRPr="003C72FA">
              <w:t>Enter</w:t>
            </w:r>
            <w:r w:rsidR="007F371B" w:rsidRPr="003C72FA">
              <w:t xml:space="preserve"> + S</w:t>
            </w:r>
          </w:p>
        </w:tc>
      </w:tr>
      <w:tr w:rsidR="007F371B" w:rsidRPr="003C72FA" w14:paraId="15B5BAC9" w14:textId="77777777" w:rsidTr="006F7D8B">
        <w:trPr>
          <w:trHeight w:val="360"/>
        </w:trPr>
        <w:tc>
          <w:tcPr>
            <w:tcW w:w="4292" w:type="dxa"/>
            <w:vAlign w:val="center"/>
          </w:tcPr>
          <w:p w14:paraId="0D6C9E8C" w14:textId="412861E0" w:rsidR="007F371B" w:rsidRPr="003C72FA" w:rsidRDefault="007F371B" w:rsidP="007F371B">
            <w:pPr>
              <w:pStyle w:val="Brdtekst"/>
              <w:spacing w:after="0"/>
            </w:pPr>
            <w:r w:rsidRPr="003C72FA">
              <w:t>Merke alle (gjeldende avsnitt)</w:t>
            </w:r>
          </w:p>
        </w:tc>
        <w:tc>
          <w:tcPr>
            <w:tcW w:w="4338" w:type="dxa"/>
            <w:vAlign w:val="center"/>
          </w:tcPr>
          <w:p w14:paraId="1B0B25CC" w14:textId="459B2A8D" w:rsidR="007F371B" w:rsidRPr="003C72FA" w:rsidRDefault="00F0050F" w:rsidP="007F371B">
            <w:pPr>
              <w:pStyle w:val="Brdtekst"/>
              <w:spacing w:after="0"/>
            </w:pPr>
            <w:r w:rsidRPr="003C72FA">
              <w:t>Enter</w:t>
            </w:r>
            <w:r w:rsidR="007F371B" w:rsidRPr="003C72FA">
              <w:t xml:space="preserve"> + P</w:t>
            </w:r>
            <w:r w:rsidRPr="003C72FA">
              <w:t>unkt</w:t>
            </w:r>
            <w:r w:rsidR="007F371B" w:rsidRPr="003C72FA">
              <w:t xml:space="preserve"> 1-2-3-4-5-6</w:t>
            </w:r>
          </w:p>
        </w:tc>
      </w:tr>
      <w:tr w:rsidR="007F371B" w:rsidRPr="003C72FA" w14:paraId="194FD350" w14:textId="77777777" w:rsidTr="006F7D8B">
        <w:trPr>
          <w:trHeight w:val="360"/>
        </w:trPr>
        <w:tc>
          <w:tcPr>
            <w:tcW w:w="4292" w:type="dxa"/>
            <w:vAlign w:val="center"/>
          </w:tcPr>
          <w:p w14:paraId="64BEBC2F" w14:textId="5E3E46CC" w:rsidR="007F371B" w:rsidRPr="003C72FA" w:rsidRDefault="007F371B" w:rsidP="007F371B">
            <w:pPr>
              <w:pStyle w:val="Brdtekst"/>
              <w:spacing w:after="0"/>
            </w:pPr>
            <w:r w:rsidRPr="003C72FA">
              <w:t>Kopier (gjeldende avsnitt)</w:t>
            </w:r>
          </w:p>
        </w:tc>
        <w:tc>
          <w:tcPr>
            <w:tcW w:w="4338" w:type="dxa"/>
            <w:vAlign w:val="center"/>
          </w:tcPr>
          <w:p w14:paraId="044655A2" w14:textId="2BC36B19" w:rsidR="007F371B" w:rsidRPr="003C72FA" w:rsidRDefault="00F0050F" w:rsidP="007F371B">
            <w:pPr>
              <w:pStyle w:val="Brdtekst"/>
              <w:spacing w:after="0"/>
            </w:pPr>
            <w:r w:rsidRPr="003C72FA">
              <w:t>Slett bakover</w:t>
            </w:r>
            <w:r w:rsidR="007F371B" w:rsidRPr="003C72FA">
              <w:t xml:space="preserve"> + Y</w:t>
            </w:r>
          </w:p>
        </w:tc>
      </w:tr>
      <w:tr w:rsidR="007F371B" w:rsidRPr="003C72FA" w14:paraId="4385A130" w14:textId="77777777" w:rsidTr="006F7D8B">
        <w:trPr>
          <w:trHeight w:val="360"/>
        </w:trPr>
        <w:tc>
          <w:tcPr>
            <w:tcW w:w="4292" w:type="dxa"/>
            <w:vAlign w:val="center"/>
          </w:tcPr>
          <w:p w14:paraId="2886A452" w14:textId="7487716F" w:rsidR="007F371B" w:rsidRPr="003C72FA" w:rsidRDefault="007F371B" w:rsidP="007F371B">
            <w:pPr>
              <w:pStyle w:val="Brdtekst"/>
              <w:spacing w:after="0"/>
            </w:pPr>
            <w:r w:rsidRPr="003C72FA">
              <w:t>Slett bok</w:t>
            </w:r>
          </w:p>
        </w:tc>
        <w:tc>
          <w:tcPr>
            <w:tcW w:w="4338" w:type="dxa"/>
            <w:vAlign w:val="center"/>
          </w:tcPr>
          <w:p w14:paraId="505AB95A" w14:textId="592E4EB5" w:rsidR="007F371B" w:rsidRPr="003C72FA" w:rsidRDefault="00F0050F" w:rsidP="007F371B">
            <w:pPr>
              <w:pStyle w:val="Brdtekst"/>
              <w:spacing w:after="0"/>
            </w:pPr>
            <w:r w:rsidRPr="003C72FA">
              <w:t>Slett bakover</w:t>
            </w:r>
            <w:r w:rsidR="007F371B" w:rsidRPr="003C72FA">
              <w:t xml:space="preserve"> + P</w:t>
            </w:r>
            <w:r w:rsidRPr="003C72FA">
              <w:t>unkt</w:t>
            </w:r>
            <w:r w:rsidR="007F371B" w:rsidRPr="003C72FA">
              <w:t xml:space="preserve"> 2-3-5-6</w:t>
            </w:r>
          </w:p>
        </w:tc>
      </w:tr>
    </w:tbl>
    <w:p w14:paraId="00ED10BB" w14:textId="2AB37B17" w:rsidR="00646BBF" w:rsidRPr="003C72FA" w:rsidRDefault="00646BBF" w:rsidP="00646BBF">
      <w:pPr>
        <w:pStyle w:val="Brdtekst"/>
        <w:spacing w:after="0" w:line="240" w:lineRule="auto"/>
      </w:pPr>
    </w:p>
    <w:p w14:paraId="4A8398DD" w14:textId="162D1D8E" w:rsidR="009618CC" w:rsidRPr="003C72FA" w:rsidRDefault="005372CB" w:rsidP="009618CC">
      <w:r w:rsidRPr="003C72FA">
        <w:t xml:space="preserve">Victor Reader </w:t>
      </w:r>
      <w:r w:rsidR="00CE3709" w:rsidRPr="003C72FA">
        <w:t xml:space="preserve">og </w:t>
      </w:r>
      <w:r w:rsidR="009618CC" w:rsidRPr="003C72FA">
        <w:t>lesekommandoer for lydbøker er oppført i tabell 5.</w:t>
      </w:r>
    </w:p>
    <w:p w14:paraId="358C282F" w14:textId="4B5438A9" w:rsidR="009618CC" w:rsidRPr="003C72FA" w:rsidRDefault="009618CC" w:rsidP="009618CC">
      <w:pPr>
        <w:keepNext/>
        <w:spacing w:after="200"/>
        <w:rPr>
          <w:b/>
          <w:bCs/>
          <w:i/>
          <w:iCs/>
          <w:color w:val="44546A" w:themeColor="text2"/>
        </w:rPr>
      </w:pPr>
      <w:r w:rsidRPr="003C72FA">
        <w:rPr>
          <w:b/>
          <w:i/>
          <w:color w:val="44546A" w:themeColor="text2"/>
        </w:rPr>
        <w:t xml:space="preserve">Tabell 5: </w:t>
      </w:r>
      <w:r w:rsidR="005372CB" w:rsidRPr="003C72FA">
        <w:rPr>
          <w:b/>
          <w:i/>
          <w:color w:val="44546A" w:themeColor="text2"/>
        </w:rPr>
        <w:t xml:space="preserve">Victor </w:t>
      </w:r>
      <w:r w:rsidRPr="003C72FA">
        <w:rPr>
          <w:b/>
          <w:i/>
          <w:color w:val="44546A" w:themeColor="text2"/>
        </w:rPr>
        <w:t>Reader-kommandoer for lydbøker</w:t>
      </w:r>
    </w:p>
    <w:tbl>
      <w:tblPr>
        <w:tblStyle w:val="TableGrid2"/>
        <w:tblW w:w="0" w:type="auto"/>
        <w:tblLook w:val="04A0" w:firstRow="1" w:lastRow="0" w:firstColumn="1" w:lastColumn="0" w:noHBand="0" w:noVBand="1"/>
      </w:tblPr>
      <w:tblGrid>
        <w:gridCol w:w="4292"/>
        <w:gridCol w:w="4338"/>
      </w:tblGrid>
      <w:tr w:rsidR="009618CC" w:rsidRPr="003C72FA" w14:paraId="3449F6BC" w14:textId="77777777" w:rsidTr="002E6568">
        <w:trPr>
          <w:trHeight w:val="432"/>
          <w:tblHeader/>
        </w:trPr>
        <w:tc>
          <w:tcPr>
            <w:tcW w:w="4292" w:type="dxa"/>
            <w:vAlign w:val="center"/>
          </w:tcPr>
          <w:p w14:paraId="5CEE5B01" w14:textId="77777777" w:rsidR="009618CC" w:rsidRPr="003C72FA" w:rsidRDefault="009618CC" w:rsidP="009618CC">
            <w:pPr>
              <w:spacing w:after="0"/>
              <w:jc w:val="center"/>
              <w:rPr>
                <w:b/>
                <w:bCs/>
                <w:sz w:val="26"/>
                <w:szCs w:val="26"/>
              </w:rPr>
            </w:pPr>
            <w:r w:rsidRPr="003C72FA">
              <w:rPr>
                <w:b/>
                <w:sz w:val="26"/>
                <w:szCs w:val="26"/>
              </w:rPr>
              <w:t>Handling</w:t>
            </w:r>
          </w:p>
        </w:tc>
        <w:tc>
          <w:tcPr>
            <w:tcW w:w="4338" w:type="dxa"/>
            <w:vAlign w:val="center"/>
          </w:tcPr>
          <w:p w14:paraId="3F261D97" w14:textId="77777777" w:rsidR="009618CC" w:rsidRPr="003C72FA" w:rsidRDefault="009618CC" w:rsidP="009618CC">
            <w:pPr>
              <w:spacing w:after="0"/>
              <w:jc w:val="center"/>
              <w:rPr>
                <w:b/>
                <w:bCs/>
                <w:sz w:val="26"/>
                <w:szCs w:val="26"/>
              </w:rPr>
            </w:pPr>
            <w:r w:rsidRPr="003C72FA">
              <w:rPr>
                <w:b/>
                <w:sz w:val="26"/>
                <w:szCs w:val="26"/>
              </w:rPr>
              <w:t>Snarvei eller tastekombinasjon</w:t>
            </w:r>
          </w:p>
        </w:tc>
      </w:tr>
      <w:tr w:rsidR="009618CC" w:rsidRPr="003C72FA" w14:paraId="57A62AFF" w14:textId="77777777" w:rsidTr="002E6568">
        <w:trPr>
          <w:trHeight w:val="360"/>
        </w:trPr>
        <w:tc>
          <w:tcPr>
            <w:tcW w:w="4292" w:type="dxa"/>
            <w:vAlign w:val="center"/>
          </w:tcPr>
          <w:p w14:paraId="148B4BB6" w14:textId="77777777" w:rsidR="009618CC" w:rsidRPr="003C72FA" w:rsidRDefault="009618CC" w:rsidP="009618CC">
            <w:pPr>
              <w:spacing w:after="0"/>
            </w:pPr>
            <w:r w:rsidRPr="003C72FA">
              <w:t xml:space="preserve">Bokliste </w:t>
            </w:r>
          </w:p>
        </w:tc>
        <w:tc>
          <w:tcPr>
            <w:tcW w:w="4338" w:type="dxa"/>
            <w:vAlign w:val="center"/>
          </w:tcPr>
          <w:p w14:paraId="3EE44E8C" w14:textId="77777777" w:rsidR="009618CC" w:rsidRPr="003C72FA" w:rsidRDefault="009618CC" w:rsidP="009618CC">
            <w:pPr>
              <w:spacing w:after="0"/>
            </w:pPr>
            <w:r w:rsidRPr="003C72FA">
              <w:t>Mellomrom + B</w:t>
            </w:r>
          </w:p>
        </w:tc>
      </w:tr>
      <w:tr w:rsidR="009618CC" w:rsidRPr="003C72FA" w14:paraId="008229E9" w14:textId="77777777" w:rsidTr="002E6568">
        <w:trPr>
          <w:trHeight w:val="360"/>
        </w:trPr>
        <w:tc>
          <w:tcPr>
            <w:tcW w:w="4292" w:type="dxa"/>
            <w:vAlign w:val="center"/>
          </w:tcPr>
          <w:p w14:paraId="1CCC662F" w14:textId="77777777" w:rsidR="009618CC" w:rsidRPr="003C72FA" w:rsidRDefault="009618CC" w:rsidP="009618CC">
            <w:pPr>
              <w:spacing w:after="0"/>
            </w:pPr>
            <w:r w:rsidRPr="003C72FA">
              <w:t>Behandle bøker</w:t>
            </w:r>
          </w:p>
        </w:tc>
        <w:tc>
          <w:tcPr>
            <w:tcW w:w="4338" w:type="dxa"/>
            <w:vAlign w:val="center"/>
          </w:tcPr>
          <w:p w14:paraId="6878E1FA" w14:textId="2952517A" w:rsidR="009618CC" w:rsidRPr="003C72FA" w:rsidRDefault="00F0050F" w:rsidP="009618CC">
            <w:pPr>
              <w:spacing w:after="0"/>
            </w:pPr>
            <w:r w:rsidRPr="003C72FA">
              <w:t>Slett bakover</w:t>
            </w:r>
            <w:r w:rsidR="009618CC" w:rsidRPr="003C72FA">
              <w:t xml:space="preserve"> + M</w:t>
            </w:r>
          </w:p>
        </w:tc>
      </w:tr>
      <w:tr w:rsidR="009618CC" w:rsidRPr="003C72FA" w14:paraId="7D10AFD8" w14:textId="77777777" w:rsidTr="002E6568">
        <w:trPr>
          <w:trHeight w:val="360"/>
        </w:trPr>
        <w:tc>
          <w:tcPr>
            <w:tcW w:w="4292" w:type="dxa"/>
            <w:vAlign w:val="center"/>
          </w:tcPr>
          <w:p w14:paraId="1C8E8D50" w14:textId="77777777" w:rsidR="009618CC" w:rsidRPr="003C72FA" w:rsidRDefault="009618CC" w:rsidP="009618CC">
            <w:pPr>
              <w:spacing w:after="0"/>
            </w:pPr>
            <w:r w:rsidRPr="003C72FA">
              <w:t>Gå til Alternativ-menyen</w:t>
            </w:r>
          </w:p>
        </w:tc>
        <w:tc>
          <w:tcPr>
            <w:tcW w:w="4338" w:type="dxa"/>
            <w:vAlign w:val="center"/>
          </w:tcPr>
          <w:p w14:paraId="23CFFC59" w14:textId="77777777" w:rsidR="009618CC" w:rsidRPr="003C72FA" w:rsidRDefault="009618CC" w:rsidP="009618CC">
            <w:pPr>
              <w:spacing w:after="0"/>
            </w:pPr>
            <w:r w:rsidRPr="003C72FA">
              <w:t>Enter + G</w:t>
            </w:r>
          </w:p>
        </w:tc>
      </w:tr>
      <w:tr w:rsidR="009618CC" w:rsidRPr="003C72FA" w14:paraId="243F2F0B" w14:textId="77777777" w:rsidTr="002E6568">
        <w:trPr>
          <w:trHeight w:val="360"/>
        </w:trPr>
        <w:tc>
          <w:tcPr>
            <w:tcW w:w="4292" w:type="dxa"/>
            <w:vAlign w:val="center"/>
          </w:tcPr>
          <w:p w14:paraId="0436DAEF" w14:textId="77777777" w:rsidR="009618CC" w:rsidRPr="003C72FA" w:rsidRDefault="009618CC" w:rsidP="009618CC">
            <w:pPr>
              <w:spacing w:after="0"/>
            </w:pPr>
            <w:r w:rsidRPr="003C72FA">
              <w:t>Bokmerke-menyen</w:t>
            </w:r>
          </w:p>
        </w:tc>
        <w:tc>
          <w:tcPr>
            <w:tcW w:w="4338" w:type="dxa"/>
            <w:vAlign w:val="center"/>
          </w:tcPr>
          <w:p w14:paraId="4779BC72" w14:textId="246AB8FF" w:rsidR="009618CC" w:rsidRPr="003C72FA" w:rsidRDefault="00F0050F" w:rsidP="009618CC">
            <w:pPr>
              <w:spacing w:after="0"/>
            </w:pPr>
            <w:r w:rsidRPr="003C72FA">
              <w:t>Enter</w:t>
            </w:r>
            <w:r w:rsidR="009618CC" w:rsidRPr="003C72FA">
              <w:t xml:space="preserve"> + M</w:t>
            </w:r>
          </w:p>
        </w:tc>
      </w:tr>
      <w:tr w:rsidR="009618CC" w:rsidRPr="003C72FA" w14:paraId="3AB01AD2" w14:textId="77777777" w:rsidTr="002E6568">
        <w:trPr>
          <w:trHeight w:val="360"/>
        </w:trPr>
        <w:tc>
          <w:tcPr>
            <w:tcW w:w="4292" w:type="dxa"/>
            <w:vAlign w:val="center"/>
          </w:tcPr>
          <w:p w14:paraId="26FC735E" w14:textId="77777777" w:rsidR="009618CC" w:rsidRPr="003C72FA" w:rsidRDefault="009618CC" w:rsidP="009618CC">
            <w:pPr>
              <w:spacing w:after="0"/>
            </w:pPr>
            <w:r w:rsidRPr="003C72FA">
              <w:t>Hopp til bokmerke</w:t>
            </w:r>
          </w:p>
        </w:tc>
        <w:tc>
          <w:tcPr>
            <w:tcW w:w="4338" w:type="dxa"/>
            <w:vAlign w:val="center"/>
          </w:tcPr>
          <w:p w14:paraId="3DE2A3BB" w14:textId="77777777" w:rsidR="009618CC" w:rsidRPr="003C72FA" w:rsidRDefault="009618CC" w:rsidP="009618CC">
            <w:pPr>
              <w:spacing w:after="0"/>
            </w:pPr>
            <w:r w:rsidRPr="003C72FA">
              <w:t>Enter + J</w:t>
            </w:r>
          </w:p>
        </w:tc>
      </w:tr>
      <w:tr w:rsidR="009618CC" w:rsidRPr="003C72FA" w14:paraId="4CB3486B" w14:textId="77777777" w:rsidTr="002E6568">
        <w:trPr>
          <w:trHeight w:val="360"/>
        </w:trPr>
        <w:tc>
          <w:tcPr>
            <w:tcW w:w="4292" w:type="dxa"/>
            <w:vAlign w:val="center"/>
          </w:tcPr>
          <w:p w14:paraId="1101B49F" w14:textId="77777777" w:rsidR="009618CC" w:rsidRPr="003C72FA" w:rsidRDefault="009618CC" w:rsidP="009618CC">
            <w:pPr>
              <w:spacing w:after="0"/>
            </w:pPr>
            <w:r w:rsidRPr="003C72FA">
              <w:t>Sett inn hurtigbokmerke</w:t>
            </w:r>
          </w:p>
        </w:tc>
        <w:tc>
          <w:tcPr>
            <w:tcW w:w="4338" w:type="dxa"/>
            <w:vAlign w:val="center"/>
          </w:tcPr>
          <w:p w14:paraId="097AF26F" w14:textId="77777777" w:rsidR="009618CC" w:rsidRPr="003C72FA" w:rsidRDefault="009618CC" w:rsidP="009618CC">
            <w:pPr>
              <w:spacing w:after="0"/>
            </w:pPr>
            <w:r w:rsidRPr="003C72FA">
              <w:t>Enter + B</w:t>
            </w:r>
          </w:p>
        </w:tc>
      </w:tr>
      <w:tr w:rsidR="009618CC" w:rsidRPr="003C72FA" w14:paraId="0CC4A9ED" w14:textId="77777777" w:rsidTr="002E6568">
        <w:trPr>
          <w:trHeight w:val="360"/>
        </w:trPr>
        <w:tc>
          <w:tcPr>
            <w:tcW w:w="4292" w:type="dxa"/>
            <w:vAlign w:val="center"/>
          </w:tcPr>
          <w:p w14:paraId="14EDFE46" w14:textId="77777777" w:rsidR="009618CC" w:rsidRPr="003C72FA" w:rsidRDefault="009618CC" w:rsidP="009618CC">
            <w:pPr>
              <w:spacing w:after="0"/>
            </w:pPr>
            <w:r w:rsidRPr="003C72FA">
              <w:t>Vis bokmerker for utheving</w:t>
            </w:r>
          </w:p>
        </w:tc>
        <w:tc>
          <w:tcPr>
            <w:tcW w:w="4338" w:type="dxa"/>
            <w:vAlign w:val="center"/>
          </w:tcPr>
          <w:p w14:paraId="09408F43" w14:textId="0F3F2BDB" w:rsidR="009618CC" w:rsidRPr="003C72FA" w:rsidRDefault="00F0050F" w:rsidP="009618CC">
            <w:pPr>
              <w:spacing w:after="0"/>
            </w:pPr>
            <w:r w:rsidRPr="003C72FA">
              <w:t xml:space="preserve"> Enter</w:t>
            </w:r>
            <w:r w:rsidR="009618CC" w:rsidRPr="003C72FA">
              <w:t xml:space="preserve"> + H</w:t>
            </w:r>
          </w:p>
        </w:tc>
      </w:tr>
      <w:tr w:rsidR="009618CC" w:rsidRPr="003C72FA" w14:paraId="18FE251B" w14:textId="77777777" w:rsidTr="002E6568">
        <w:trPr>
          <w:trHeight w:val="360"/>
        </w:trPr>
        <w:tc>
          <w:tcPr>
            <w:tcW w:w="4292" w:type="dxa"/>
            <w:vAlign w:val="center"/>
          </w:tcPr>
          <w:p w14:paraId="6FB79F7E" w14:textId="77777777" w:rsidR="009618CC" w:rsidRPr="003C72FA" w:rsidRDefault="009618CC" w:rsidP="009618CC">
            <w:pPr>
              <w:spacing w:after="0"/>
            </w:pPr>
            <w:r w:rsidRPr="003C72FA">
              <w:t>Åpne navigasjonsnivå</w:t>
            </w:r>
          </w:p>
        </w:tc>
        <w:tc>
          <w:tcPr>
            <w:tcW w:w="4338" w:type="dxa"/>
            <w:vAlign w:val="center"/>
          </w:tcPr>
          <w:p w14:paraId="726EA007" w14:textId="77777777" w:rsidR="009618CC" w:rsidRPr="003C72FA" w:rsidRDefault="009618CC" w:rsidP="009618CC">
            <w:pPr>
              <w:spacing w:after="0"/>
            </w:pPr>
            <w:r w:rsidRPr="003C72FA">
              <w:t>Mellomrom + T</w:t>
            </w:r>
          </w:p>
        </w:tc>
      </w:tr>
      <w:tr w:rsidR="009618CC" w:rsidRPr="003C72FA" w14:paraId="5964C88A" w14:textId="77777777" w:rsidTr="002E6568">
        <w:trPr>
          <w:trHeight w:val="360"/>
        </w:trPr>
        <w:tc>
          <w:tcPr>
            <w:tcW w:w="4292" w:type="dxa"/>
            <w:vAlign w:val="center"/>
          </w:tcPr>
          <w:p w14:paraId="68E23A53" w14:textId="77777777" w:rsidR="009618CC" w:rsidRPr="003C72FA" w:rsidRDefault="009618CC" w:rsidP="009618CC">
            <w:pPr>
              <w:spacing w:after="0"/>
            </w:pPr>
            <w:r w:rsidRPr="003C72FA">
              <w:t>Forrige element</w:t>
            </w:r>
          </w:p>
        </w:tc>
        <w:tc>
          <w:tcPr>
            <w:tcW w:w="4338" w:type="dxa"/>
            <w:vAlign w:val="center"/>
          </w:tcPr>
          <w:p w14:paraId="49E460DD" w14:textId="77777777" w:rsidR="009618CC" w:rsidRPr="003C72FA" w:rsidRDefault="009618CC" w:rsidP="009618CC">
            <w:pPr>
              <w:spacing w:after="0"/>
            </w:pPr>
            <w:r w:rsidRPr="003C72FA">
              <w:t>Forrige tommeltast</w:t>
            </w:r>
          </w:p>
        </w:tc>
      </w:tr>
      <w:tr w:rsidR="009618CC" w:rsidRPr="003C72FA" w14:paraId="525D4A0D" w14:textId="77777777" w:rsidTr="002E6568">
        <w:trPr>
          <w:trHeight w:val="360"/>
        </w:trPr>
        <w:tc>
          <w:tcPr>
            <w:tcW w:w="4292" w:type="dxa"/>
            <w:vAlign w:val="center"/>
          </w:tcPr>
          <w:p w14:paraId="0A6E3033" w14:textId="77777777" w:rsidR="009618CC" w:rsidRPr="003C72FA" w:rsidRDefault="009618CC" w:rsidP="009618CC">
            <w:pPr>
              <w:spacing w:after="0"/>
            </w:pPr>
            <w:r w:rsidRPr="003C72FA">
              <w:t>Neste element</w:t>
            </w:r>
          </w:p>
        </w:tc>
        <w:tc>
          <w:tcPr>
            <w:tcW w:w="4338" w:type="dxa"/>
            <w:vAlign w:val="center"/>
          </w:tcPr>
          <w:p w14:paraId="403BD4BE" w14:textId="77777777" w:rsidR="009618CC" w:rsidRPr="003C72FA" w:rsidRDefault="009618CC" w:rsidP="009618CC">
            <w:pPr>
              <w:spacing w:after="0"/>
            </w:pPr>
            <w:r w:rsidRPr="003C72FA">
              <w:t>Neste tommeltast</w:t>
            </w:r>
          </w:p>
        </w:tc>
      </w:tr>
      <w:tr w:rsidR="009618CC" w:rsidRPr="003C72FA" w14:paraId="1E0A033F" w14:textId="77777777" w:rsidTr="002E6568">
        <w:trPr>
          <w:trHeight w:val="360"/>
        </w:trPr>
        <w:tc>
          <w:tcPr>
            <w:tcW w:w="4292" w:type="dxa"/>
            <w:vAlign w:val="center"/>
          </w:tcPr>
          <w:p w14:paraId="5FEEA412" w14:textId="77777777" w:rsidR="009618CC" w:rsidRPr="003C72FA" w:rsidRDefault="009618CC" w:rsidP="009618CC">
            <w:pPr>
              <w:spacing w:after="0"/>
            </w:pPr>
            <w:r w:rsidRPr="003C72FA">
              <w:t>Endre til forrige navigasjonsnivå</w:t>
            </w:r>
          </w:p>
        </w:tc>
        <w:tc>
          <w:tcPr>
            <w:tcW w:w="4338" w:type="dxa"/>
            <w:vAlign w:val="center"/>
          </w:tcPr>
          <w:p w14:paraId="61192E17" w14:textId="60C4E585" w:rsidR="009618CC" w:rsidRPr="003C72FA" w:rsidRDefault="00F0050F" w:rsidP="009618CC">
            <w:pPr>
              <w:spacing w:after="0"/>
            </w:pPr>
            <w:r w:rsidRPr="003C72FA">
              <w:t>Slett bakover</w:t>
            </w:r>
            <w:r w:rsidR="009618CC" w:rsidRPr="003C72FA">
              <w:t xml:space="preserve"> + P</w:t>
            </w:r>
            <w:r w:rsidRPr="003C72FA">
              <w:t>unkt</w:t>
            </w:r>
            <w:r w:rsidR="009618CC" w:rsidRPr="003C72FA">
              <w:t xml:space="preserve"> 3</w:t>
            </w:r>
          </w:p>
        </w:tc>
      </w:tr>
      <w:tr w:rsidR="009618CC" w:rsidRPr="003C72FA" w14:paraId="1378B96B" w14:textId="77777777" w:rsidTr="002E6568">
        <w:trPr>
          <w:trHeight w:val="360"/>
        </w:trPr>
        <w:tc>
          <w:tcPr>
            <w:tcW w:w="4292" w:type="dxa"/>
            <w:vAlign w:val="center"/>
          </w:tcPr>
          <w:p w14:paraId="012B4808" w14:textId="77777777" w:rsidR="009618CC" w:rsidRPr="003C72FA" w:rsidRDefault="009618CC" w:rsidP="009618CC">
            <w:pPr>
              <w:spacing w:after="0"/>
            </w:pPr>
            <w:r w:rsidRPr="003C72FA">
              <w:lastRenderedPageBreak/>
              <w:t>Endre til neste navigasjonsnivå</w:t>
            </w:r>
          </w:p>
        </w:tc>
        <w:tc>
          <w:tcPr>
            <w:tcW w:w="4338" w:type="dxa"/>
            <w:vAlign w:val="center"/>
          </w:tcPr>
          <w:p w14:paraId="7476FA99" w14:textId="446034FE" w:rsidR="009618CC" w:rsidRPr="003C72FA" w:rsidRDefault="00F0050F" w:rsidP="009618CC">
            <w:pPr>
              <w:spacing w:after="0"/>
            </w:pPr>
            <w:r w:rsidRPr="003C72FA">
              <w:t>Slett bakover</w:t>
            </w:r>
            <w:r w:rsidR="009618CC" w:rsidRPr="003C72FA">
              <w:t xml:space="preserve"> + P</w:t>
            </w:r>
            <w:r w:rsidRPr="003C72FA">
              <w:t>unkt</w:t>
            </w:r>
            <w:r w:rsidR="009618CC" w:rsidRPr="003C72FA">
              <w:t xml:space="preserve"> 6</w:t>
            </w:r>
          </w:p>
        </w:tc>
      </w:tr>
      <w:tr w:rsidR="009618CC" w:rsidRPr="003C72FA" w14:paraId="4A0E1474" w14:textId="77777777" w:rsidTr="002E6568">
        <w:trPr>
          <w:trHeight w:val="360"/>
        </w:trPr>
        <w:tc>
          <w:tcPr>
            <w:tcW w:w="4292" w:type="dxa"/>
            <w:vAlign w:val="center"/>
          </w:tcPr>
          <w:p w14:paraId="196E0A3A" w14:textId="77777777" w:rsidR="009618CC" w:rsidRPr="003C72FA" w:rsidRDefault="009618CC" w:rsidP="009618CC">
            <w:pPr>
              <w:spacing w:after="0"/>
            </w:pPr>
            <w:r w:rsidRPr="003C72FA">
              <w:t>Hvor er jeg</w:t>
            </w:r>
          </w:p>
        </w:tc>
        <w:tc>
          <w:tcPr>
            <w:tcW w:w="4338" w:type="dxa"/>
            <w:vAlign w:val="center"/>
          </w:tcPr>
          <w:p w14:paraId="2D8B0A12" w14:textId="24CEB51A" w:rsidR="009618CC" w:rsidRPr="003C72FA" w:rsidRDefault="009618CC" w:rsidP="009618CC">
            <w:pPr>
              <w:spacing w:after="0"/>
            </w:pPr>
            <w:r w:rsidRPr="003C72FA">
              <w:t>Mellomrom + p</w:t>
            </w:r>
            <w:r w:rsidR="00F0050F" w:rsidRPr="003C72FA">
              <w:t>unkt</w:t>
            </w:r>
            <w:r w:rsidRPr="003C72FA">
              <w:t xml:space="preserve"> 1-5-6</w:t>
            </w:r>
          </w:p>
        </w:tc>
      </w:tr>
      <w:tr w:rsidR="009618CC" w:rsidRPr="003C72FA" w14:paraId="2D7E8557" w14:textId="77777777" w:rsidTr="002E6568">
        <w:trPr>
          <w:trHeight w:val="360"/>
        </w:trPr>
        <w:tc>
          <w:tcPr>
            <w:tcW w:w="4292" w:type="dxa"/>
            <w:vAlign w:val="center"/>
          </w:tcPr>
          <w:p w14:paraId="19337DA9" w14:textId="77777777" w:rsidR="009618CC" w:rsidRPr="003C72FA" w:rsidRDefault="009618CC" w:rsidP="009618CC">
            <w:pPr>
              <w:spacing w:after="0"/>
            </w:pPr>
            <w:r w:rsidRPr="003C72FA">
              <w:t>Info</w:t>
            </w:r>
          </w:p>
        </w:tc>
        <w:tc>
          <w:tcPr>
            <w:tcW w:w="4338" w:type="dxa"/>
            <w:vAlign w:val="center"/>
          </w:tcPr>
          <w:p w14:paraId="676875DD" w14:textId="77777777" w:rsidR="009618CC" w:rsidRPr="003C72FA" w:rsidRDefault="009618CC" w:rsidP="009618CC">
            <w:pPr>
              <w:spacing w:after="0"/>
            </w:pPr>
            <w:r w:rsidRPr="003C72FA">
              <w:t>Mellomrom + I</w:t>
            </w:r>
          </w:p>
        </w:tc>
      </w:tr>
      <w:tr w:rsidR="009618CC" w:rsidRPr="003C72FA" w14:paraId="773DAA46" w14:textId="77777777" w:rsidTr="002E6568">
        <w:trPr>
          <w:trHeight w:val="360"/>
        </w:trPr>
        <w:tc>
          <w:tcPr>
            <w:tcW w:w="4292" w:type="dxa"/>
            <w:vAlign w:val="center"/>
          </w:tcPr>
          <w:p w14:paraId="69CE1D37" w14:textId="77777777" w:rsidR="009618CC" w:rsidRPr="003C72FA" w:rsidRDefault="009618CC" w:rsidP="009618CC">
            <w:pPr>
              <w:spacing w:after="0"/>
            </w:pPr>
            <w:r w:rsidRPr="003C72FA">
              <w:t>Gå til begynnelsen av boken</w:t>
            </w:r>
          </w:p>
        </w:tc>
        <w:tc>
          <w:tcPr>
            <w:tcW w:w="4338" w:type="dxa"/>
            <w:vAlign w:val="center"/>
          </w:tcPr>
          <w:p w14:paraId="2343B32E" w14:textId="1EEF067F" w:rsidR="009618CC" w:rsidRPr="003C72FA" w:rsidRDefault="009618CC" w:rsidP="009618CC">
            <w:pPr>
              <w:spacing w:after="0"/>
            </w:pPr>
            <w:r w:rsidRPr="003C72FA">
              <w:t>Mellomrom + p</w:t>
            </w:r>
            <w:r w:rsidR="00F0050F" w:rsidRPr="003C72FA">
              <w:t>unkt</w:t>
            </w:r>
            <w:r w:rsidRPr="003C72FA">
              <w:t xml:space="preserve"> 1-2-3</w:t>
            </w:r>
          </w:p>
        </w:tc>
      </w:tr>
      <w:tr w:rsidR="009618CC" w:rsidRPr="003C72FA" w14:paraId="2B72F54A" w14:textId="77777777" w:rsidTr="002E6568">
        <w:trPr>
          <w:trHeight w:val="360"/>
        </w:trPr>
        <w:tc>
          <w:tcPr>
            <w:tcW w:w="4292" w:type="dxa"/>
            <w:vAlign w:val="center"/>
          </w:tcPr>
          <w:p w14:paraId="13BA32F9" w14:textId="77777777" w:rsidR="009618CC" w:rsidRPr="003C72FA" w:rsidRDefault="009618CC" w:rsidP="009618CC">
            <w:pPr>
              <w:spacing w:after="0"/>
            </w:pPr>
            <w:r w:rsidRPr="003C72FA">
              <w:t>Gå til slutten av boken</w:t>
            </w:r>
          </w:p>
        </w:tc>
        <w:tc>
          <w:tcPr>
            <w:tcW w:w="4338" w:type="dxa"/>
            <w:vAlign w:val="center"/>
          </w:tcPr>
          <w:p w14:paraId="69423187" w14:textId="0A257285" w:rsidR="009618CC" w:rsidRPr="003C72FA" w:rsidRDefault="009618CC" w:rsidP="009618CC">
            <w:pPr>
              <w:spacing w:after="0"/>
            </w:pPr>
            <w:r w:rsidRPr="003C72FA">
              <w:t>Mellomrom + P</w:t>
            </w:r>
            <w:r w:rsidR="00F0050F" w:rsidRPr="003C72FA">
              <w:t>unkt</w:t>
            </w:r>
            <w:r w:rsidRPr="003C72FA">
              <w:t xml:space="preserve"> 4-5-6</w:t>
            </w:r>
          </w:p>
        </w:tc>
      </w:tr>
      <w:tr w:rsidR="009618CC" w:rsidRPr="003C72FA" w14:paraId="0B5F5989" w14:textId="77777777" w:rsidTr="002E6568">
        <w:trPr>
          <w:trHeight w:val="360"/>
        </w:trPr>
        <w:tc>
          <w:tcPr>
            <w:tcW w:w="4292" w:type="dxa"/>
            <w:vAlign w:val="center"/>
          </w:tcPr>
          <w:p w14:paraId="7438EB46" w14:textId="77777777" w:rsidR="009618CC" w:rsidRPr="003C72FA" w:rsidRDefault="009618CC" w:rsidP="009618CC">
            <w:pPr>
              <w:spacing w:after="0"/>
            </w:pPr>
            <w:r w:rsidRPr="003C72FA">
              <w:t xml:space="preserve">Åpne nylig brukte bøker </w:t>
            </w:r>
          </w:p>
        </w:tc>
        <w:tc>
          <w:tcPr>
            <w:tcW w:w="4338" w:type="dxa"/>
            <w:vAlign w:val="center"/>
          </w:tcPr>
          <w:p w14:paraId="46A6E300" w14:textId="77777777" w:rsidR="009618CC" w:rsidRPr="003C72FA" w:rsidRDefault="009618CC" w:rsidP="009618CC">
            <w:pPr>
              <w:spacing w:after="0"/>
            </w:pPr>
            <w:r w:rsidRPr="003C72FA">
              <w:t>Enter + R</w:t>
            </w:r>
          </w:p>
        </w:tc>
      </w:tr>
      <w:tr w:rsidR="009618CC" w:rsidRPr="003C72FA" w14:paraId="39FB1F52" w14:textId="77777777" w:rsidTr="002E6568">
        <w:trPr>
          <w:trHeight w:val="360"/>
        </w:trPr>
        <w:tc>
          <w:tcPr>
            <w:tcW w:w="4292" w:type="dxa"/>
            <w:vAlign w:val="center"/>
          </w:tcPr>
          <w:p w14:paraId="63FA8AC6" w14:textId="77777777" w:rsidR="009618CC" w:rsidRPr="003C72FA" w:rsidRDefault="009618CC" w:rsidP="009618CC">
            <w:pPr>
              <w:spacing w:after="0"/>
            </w:pPr>
            <w:r w:rsidRPr="003C72FA">
              <w:t>Slett bok</w:t>
            </w:r>
          </w:p>
        </w:tc>
        <w:tc>
          <w:tcPr>
            <w:tcW w:w="4338" w:type="dxa"/>
            <w:vAlign w:val="center"/>
          </w:tcPr>
          <w:p w14:paraId="1DAABC00" w14:textId="2F0B6EDA" w:rsidR="009618CC" w:rsidRPr="003C72FA" w:rsidRDefault="00F0050F" w:rsidP="009618CC">
            <w:pPr>
              <w:spacing w:after="0"/>
            </w:pPr>
            <w:r w:rsidRPr="003C72FA">
              <w:t>Slett bakover</w:t>
            </w:r>
            <w:r w:rsidR="009618CC" w:rsidRPr="003C72FA">
              <w:t xml:space="preserve"> + P</w:t>
            </w:r>
            <w:r w:rsidRPr="003C72FA">
              <w:t>unkt</w:t>
            </w:r>
            <w:r w:rsidR="009618CC" w:rsidRPr="003C72FA">
              <w:t xml:space="preserve"> 2-3-5-6</w:t>
            </w:r>
          </w:p>
        </w:tc>
      </w:tr>
      <w:tr w:rsidR="009618CC" w:rsidRPr="003C72FA" w14:paraId="52EAAF4F" w14:textId="77777777" w:rsidTr="002E6568">
        <w:trPr>
          <w:trHeight w:val="360"/>
        </w:trPr>
        <w:tc>
          <w:tcPr>
            <w:tcW w:w="4292" w:type="dxa"/>
            <w:vAlign w:val="center"/>
          </w:tcPr>
          <w:p w14:paraId="71ED6607" w14:textId="77777777" w:rsidR="009618CC" w:rsidRPr="003C72FA" w:rsidRDefault="009618CC" w:rsidP="009618CC">
            <w:pPr>
              <w:spacing w:after="0"/>
            </w:pPr>
            <w:r w:rsidRPr="003C72FA">
              <w:t>Spill av lydbok</w:t>
            </w:r>
          </w:p>
        </w:tc>
        <w:tc>
          <w:tcPr>
            <w:tcW w:w="4338" w:type="dxa"/>
            <w:vAlign w:val="center"/>
          </w:tcPr>
          <w:p w14:paraId="3B700132" w14:textId="77777777" w:rsidR="009618CC" w:rsidRPr="003C72FA" w:rsidRDefault="009618CC" w:rsidP="009618CC">
            <w:pPr>
              <w:spacing w:after="0"/>
            </w:pPr>
            <w:r w:rsidRPr="003C72FA">
              <w:t>Mellomrom + G</w:t>
            </w:r>
          </w:p>
        </w:tc>
      </w:tr>
      <w:tr w:rsidR="009618CC" w:rsidRPr="003C72FA" w14:paraId="1356BD36" w14:textId="77777777" w:rsidTr="002E6568">
        <w:trPr>
          <w:trHeight w:val="360"/>
        </w:trPr>
        <w:tc>
          <w:tcPr>
            <w:tcW w:w="4292" w:type="dxa"/>
            <w:vAlign w:val="center"/>
          </w:tcPr>
          <w:p w14:paraId="105442DE" w14:textId="77777777" w:rsidR="009618CC" w:rsidRPr="003C72FA" w:rsidRDefault="009618CC" w:rsidP="009618CC">
            <w:pPr>
              <w:spacing w:after="0"/>
            </w:pPr>
            <w:r w:rsidRPr="003C72FA">
              <w:t>Stopp lesingen</w:t>
            </w:r>
          </w:p>
        </w:tc>
        <w:tc>
          <w:tcPr>
            <w:tcW w:w="4338" w:type="dxa"/>
            <w:vAlign w:val="center"/>
          </w:tcPr>
          <w:p w14:paraId="0B95F7F9" w14:textId="7D85461B" w:rsidR="009618CC" w:rsidRPr="003C72FA" w:rsidRDefault="00F0050F" w:rsidP="009618CC">
            <w:pPr>
              <w:spacing w:after="0"/>
            </w:pPr>
            <w:r w:rsidRPr="003C72FA">
              <w:t>Slett bakover</w:t>
            </w:r>
            <w:r w:rsidR="009618CC" w:rsidRPr="003C72FA">
              <w:t xml:space="preserve"> + Enter</w:t>
            </w:r>
          </w:p>
        </w:tc>
      </w:tr>
      <w:tr w:rsidR="009618CC" w:rsidRPr="003C72FA" w14:paraId="432B799B" w14:textId="77777777" w:rsidTr="002E6568">
        <w:trPr>
          <w:trHeight w:val="360"/>
        </w:trPr>
        <w:tc>
          <w:tcPr>
            <w:tcW w:w="4292" w:type="dxa"/>
            <w:vAlign w:val="center"/>
          </w:tcPr>
          <w:p w14:paraId="01A58B7A" w14:textId="77777777" w:rsidR="009618CC" w:rsidRPr="003C72FA" w:rsidRDefault="009618CC" w:rsidP="009618CC">
            <w:pPr>
              <w:spacing w:after="0"/>
            </w:pPr>
            <w:r w:rsidRPr="003C72FA">
              <w:t>Spol fremover 5 sekunder</w:t>
            </w:r>
          </w:p>
        </w:tc>
        <w:tc>
          <w:tcPr>
            <w:tcW w:w="4338" w:type="dxa"/>
            <w:vAlign w:val="center"/>
          </w:tcPr>
          <w:p w14:paraId="46E4660A" w14:textId="77777777" w:rsidR="009618CC" w:rsidRPr="003C72FA" w:rsidRDefault="009618CC" w:rsidP="009618CC">
            <w:pPr>
              <w:spacing w:after="0"/>
            </w:pPr>
            <w:r w:rsidRPr="003C72FA">
              <w:t>Høyre tommeltast (enkelttrykk)</w:t>
            </w:r>
          </w:p>
        </w:tc>
      </w:tr>
      <w:tr w:rsidR="009618CC" w:rsidRPr="003C72FA" w14:paraId="09D0E34F" w14:textId="77777777" w:rsidTr="002E6568">
        <w:trPr>
          <w:trHeight w:val="360"/>
        </w:trPr>
        <w:tc>
          <w:tcPr>
            <w:tcW w:w="4292" w:type="dxa"/>
            <w:vAlign w:val="center"/>
          </w:tcPr>
          <w:p w14:paraId="75E50ACB" w14:textId="77777777" w:rsidR="009618CC" w:rsidRPr="003C72FA" w:rsidRDefault="009618CC" w:rsidP="009618CC">
            <w:pPr>
              <w:spacing w:after="0"/>
            </w:pPr>
            <w:r w:rsidRPr="003C72FA">
              <w:t xml:space="preserve">Spol tilbake 5 sekunder </w:t>
            </w:r>
          </w:p>
        </w:tc>
        <w:tc>
          <w:tcPr>
            <w:tcW w:w="4338" w:type="dxa"/>
            <w:vAlign w:val="center"/>
          </w:tcPr>
          <w:p w14:paraId="6EDC05A1" w14:textId="77777777" w:rsidR="009618CC" w:rsidRPr="003C72FA" w:rsidRDefault="009618CC" w:rsidP="009618CC">
            <w:pPr>
              <w:spacing w:after="0"/>
            </w:pPr>
            <w:r w:rsidRPr="003C72FA">
              <w:t>Venstre tommeltast (enkelttrykk)</w:t>
            </w:r>
          </w:p>
        </w:tc>
      </w:tr>
      <w:tr w:rsidR="009618CC" w:rsidRPr="003C72FA" w14:paraId="3A017F04" w14:textId="77777777" w:rsidTr="002E6568">
        <w:trPr>
          <w:trHeight w:val="360"/>
        </w:trPr>
        <w:tc>
          <w:tcPr>
            <w:tcW w:w="4292" w:type="dxa"/>
            <w:vAlign w:val="center"/>
          </w:tcPr>
          <w:p w14:paraId="2DACFDE1" w14:textId="77777777" w:rsidR="009618CC" w:rsidRPr="003C72FA" w:rsidRDefault="009618CC" w:rsidP="009618CC">
            <w:pPr>
              <w:spacing w:after="0"/>
            </w:pPr>
            <w:r w:rsidRPr="003C72FA">
              <w:t>Spol fremover (Lengre tidshopp)</w:t>
            </w:r>
          </w:p>
        </w:tc>
        <w:tc>
          <w:tcPr>
            <w:tcW w:w="4338" w:type="dxa"/>
            <w:vAlign w:val="center"/>
          </w:tcPr>
          <w:p w14:paraId="609472B5" w14:textId="24FFD4A2" w:rsidR="009618CC" w:rsidRPr="003C72FA" w:rsidRDefault="009618CC" w:rsidP="009618CC">
            <w:pPr>
              <w:spacing w:after="0"/>
            </w:pPr>
            <w:r w:rsidRPr="003C72FA">
              <w:t>Høyre tommeltast (trykk og hold nede)</w:t>
            </w:r>
          </w:p>
        </w:tc>
      </w:tr>
      <w:tr w:rsidR="009618CC" w:rsidRPr="003C72FA" w14:paraId="7B6597C7" w14:textId="77777777" w:rsidTr="002E6568">
        <w:trPr>
          <w:trHeight w:val="360"/>
        </w:trPr>
        <w:tc>
          <w:tcPr>
            <w:tcW w:w="4292" w:type="dxa"/>
            <w:vAlign w:val="center"/>
          </w:tcPr>
          <w:p w14:paraId="6672A08E" w14:textId="77777777" w:rsidR="009618CC" w:rsidRPr="003C72FA" w:rsidRDefault="009618CC" w:rsidP="009618CC">
            <w:pPr>
              <w:spacing w:after="0"/>
            </w:pPr>
            <w:r w:rsidRPr="003C72FA">
              <w:t>Spol tilbake (lengre tidshopp)</w:t>
            </w:r>
          </w:p>
        </w:tc>
        <w:tc>
          <w:tcPr>
            <w:tcW w:w="4338" w:type="dxa"/>
            <w:vAlign w:val="center"/>
          </w:tcPr>
          <w:p w14:paraId="56865B33" w14:textId="77777777" w:rsidR="009618CC" w:rsidRPr="003C72FA" w:rsidRDefault="009618CC" w:rsidP="009618CC">
            <w:pPr>
              <w:spacing w:after="0"/>
            </w:pPr>
            <w:r w:rsidRPr="003C72FA">
              <w:t>Venstre tommeltast (trykk og hold nede)</w:t>
            </w:r>
          </w:p>
        </w:tc>
      </w:tr>
      <w:tr w:rsidR="009618CC" w:rsidRPr="003C72FA" w14:paraId="4C86DA7E" w14:textId="77777777" w:rsidTr="002E6568">
        <w:trPr>
          <w:trHeight w:val="360"/>
        </w:trPr>
        <w:tc>
          <w:tcPr>
            <w:tcW w:w="4292" w:type="dxa"/>
            <w:vAlign w:val="center"/>
          </w:tcPr>
          <w:p w14:paraId="037CAED9" w14:textId="77777777" w:rsidR="009618CC" w:rsidRPr="003C72FA" w:rsidRDefault="009618CC" w:rsidP="009618CC">
            <w:pPr>
              <w:spacing w:after="0"/>
            </w:pPr>
            <w:r w:rsidRPr="003C72FA">
              <w:t>Øke lesehastigheten</w:t>
            </w:r>
          </w:p>
        </w:tc>
        <w:tc>
          <w:tcPr>
            <w:tcW w:w="4338" w:type="dxa"/>
            <w:vAlign w:val="center"/>
          </w:tcPr>
          <w:p w14:paraId="614C708E" w14:textId="77777777" w:rsidR="009618CC" w:rsidRPr="003C72FA" w:rsidRDefault="009618CC" w:rsidP="009618CC">
            <w:pPr>
              <w:spacing w:after="0"/>
            </w:pPr>
            <w:r w:rsidRPr="003C72FA">
              <w:t>Enter + Punkt 5</w:t>
            </w:r>
          </w:p>
        </w:tc>
      </w:tr>
      <w:tr w:rsidR="009618CC" w:rsidRPr="003C72FA" w14:paraId="70556369" w14:textId="77777777" w:rsidTr="002E6568">
        <w:trPr>
          <w:trHeight w:val="360"/>
        </w:trPr>
        <w:tc>
          <w:tcPr>
            <w:tcW w:w="4292" w:type="dxa"/>
            <w:vAlign w:val="center"/>
          </w:tcPr>
          <w:p w14:paraId="6C78E49E" w14:textId="77777777" w:rsidR="009618CC" w:rsidRPr="003C72FA" w:rsidRDefault="009618CC" w:rsidP="009618CC">
            <w:pPr>
              <w:spacing w:after="0"/>
            </w:pPr>
            <w:r w:rsidRPr="003C72FA">
              <w:t>Redusere lesehastigheten</w:t>
            </w:r>
          </w:p>
        </w:tc>
        <w:tc>
          <w:tcPr>
            <w:tcW w:w="4338" w:type="dxa"/>
            <w:vAlign w:val="center"/>
          </w:tcPr>
          <w:p w14:paraId="74E78139" w14:textId="77777777" w:rsidR="009618CC" w:rsidRPr="003C72FA" w:rsidRDefault="009618CC" w:rsidP="009618CC">
            <w:pPr>
              <w:spacing w:after="0"/>
            </w:pPr>
            <w:r w:rsidRPr="003C72FA">
              <w:t>Enter + Punkt 2</w:t>
            </w:r>
          </w:p>
        </w:tc>
      </w:tr>
    </w:tbl>
    <w:p w14:paraId="21A7793A" w14:textId="17CFB0C9" w:rsidR="00646BBF" w:rsidRPr="003C72FA" w:rsidRDefault="00646BBF" w:rsidP="00D24B70">
      <w:pPr>
        <w:pStyle w:val="Overskrift1"/>
        <w:numPr>
          <w:ilvl w:val="0"/>
          <w:numId w:val="46"/>
        </w:numPr>
        <w:ind w:left="357" w:hanging="357"/>
      </w:pPr>
      <w:bookmarkStart w:id="245" w:name="_Refd18e2191"/>
      <w:bookmarkStart w:id="246" w:name="_Tocd18e2191"/>
      <w:r w:rsidRPr="003C72FA">
        <w:t xml:space="preserve"> </w:t>
      </w:r>
      <w:bookmarkStart w:id="247" w:name="_Toc161236085"/>
      <w:r w:rsidRPr="003C72FA">
        <w:t>Bruke terminalmodus</w:t>
      </w:r>
      <w:bookmarkEnd w:id="245"/>
      <w:bookmarkEnd w:id="246"/>
      <w:bookmarkEnd w:id="247"/>
    </w:p>
    <w:p w14:paraId="30E26EC1" w14:textId="285A879A" w:rsidR="00646BBF" w:rsidRPr="003C72FA" w:rsidRDefault="00646BBF" w:rsidP="00646BBF">
      <w:pPr>
        <w:pStyle w:val="Brdtekst"/>
      </w:pPr>
      <w:r w:rsidRPr="003C72FA">
        <w:t>En av hovedtrekkene i Brailliant er Terminal-modus. Når termina</w:t>
      </w:r>
      <w:r w:rsidR="006748BD" w:rsidRPr="003C72FA">
        <w:t>l</w:t>
      </w:r>
      <w:r w:rsidRPr="003C72FA">
        <w:t xml:space="preserve"> er koblet til en vertsenhet som kjører en skjermleser, for eksempel en datamaskin eller en smartenhet, viser den all tekst som er merket på vertsenheten. </w:t>
      </w:r>
    </w:p>
    <w:p w14:paraId="79BFA86E" w14:textId="5ADEA95A" w:rsidR="00646BBF" w:rsidRPr="003C72FA" w:rsidRDefault="00646BBF" w:rsidP="00646BBF">
      <w:pPr>
        <w:pStyle w:val="Brdtekst"/>
      </w:pPr>
      <w:r w:rsidRPr="003C72FA">
        <w:t xml:space="preserve">Du kan koble til vertsenheten enten via </w:t>
      </w:r>
      <w:r w:rsidR="00C1682D" w:rsidRPr="003C72FA">
        <w:t>trådløs Bluetooth-teknologi®, eller ved å koble USB-C-kabelen som følger med Brailliant, til vertsenheten. Opptil fem Bluetooth-enheter og én USB kan kobles til samtidig.</w:t>
      </w:r>
    </w:p>
    <w:p w14:paraId="0A91FCD9" w14:textId="77777777" w:rsidR="00276345" w:rsidRPr="003C72FA" w:rsidRDefault="00276345" w:rsidP="00276345">
      <w:pPr>
        <w:pStyle w:val="Brdtekst"/>
      </w:pPr>
      <w:bookmarkStart w:id="248" w:name="_Refd18e2226"/>
      <w:bookmarkStart w:id="249" w:name="_Tocd18e2226"/>
      <w:r w:rsidRPr="003C72FA">
        <w:t>Merk: Dersom en enhet er tilkoblet til Brailliant via USB, kan du ha Brailliant  automatisk startet i USB-tilkobling.</w:t>
      </w:r>
    </w:p>
    <w:p w14:paraId="1D9DC0B7" w14:textId="77777777" w:rsidR="00276345" w:rsidRPr="003C72FA" w:rsidRDefault="00276345" w:rsidP="00276345">
      <w:pPr>
        <w:pStyle w:val="Brdtekst"/>
      </w:pPr>
      <w:bookmarkStart w:id="250" w:name="_Hlk144906194"/>
      <w:r w:rsidRPr="003C72FA">
        <w:t>Se “Spør etter å åpne USB-tilkoblingen”  i innstillinger under brukerinnstillinger</w:t>
      </w:r>
      <w:r w:rsidRPr="003C72FA">
        <w:rPr>
          <w:b/>
          <w:bCs/>
        </w:rPr>
        <w:t xml:space="preserve"> tabell </w:t>
      </w:r>
      <w:r w:rsidRPr="003C72FA">
        <w:t>for tilgjengelige innstillinger.</w:t>
      </w:r>
      <w:bookmarkEnd w:id="250"/>
    </w:p>
    <w:p w14:paraId="178DC69B" w14:textId="77777777" w:rsidR="00276345" w:rsidRPr="003C72FA" w:rsidRDefault="00276345" w:rsidP="00276345"/>
    <w:p w14:paraId="48AD8300" w14:textId="39E277C1" w:rsidR="00646BBF" w:rsidRPr="003C72FA" w:rsidRDefault="00646BBF" w:rsidP="00D24B70">
      <w:pPr>
        <w:pStyle w:val="Overskrift2"/>
        <w:numPr>
          <w:ilvl w:val="1"/>
          <w:numId w:val="46"/>
        </w:numPr>
        <w:ind w:left="720"/>
      </w:pPr>
      <w:bookmarkStart w:id="251" w:name="_Toc161236086"/>
      <w:r w:rsidRPr="003C72FA">
        <w:t>Koble til og avslutte terminalmodus</w:t>
      </w:r>
      <w:bookmarkEnd w:id="248"/>
      <w:bookmarkEnd w:id="249"/>
      <w:bookmarkEnd w:id="251"/>
    </w:p>
    <w:p w14:paraId="438782F9" w14:textId="14736DE8" w:rsidR="00646BBF" w:rsidRPr="003C72FA" w:rsidRDefault="00646BBF" w:rsidP="00646BBF">
      <w:pPr>
        <w:pStyle w:val="Brdtekst"/>
      </w:pPr>
      <w:r w:rsidRPr="003C72FA">
        <w:t xml:space="preserve">For å koble til i terminalmodus må du sørge for at du har en Windows®-, iOS® </w:t>
      </w:r>
      <w:r w:rsidR="00241300" w:rsidRPr="003C72FA">
        <w:t xml:space="preserve">-, Android- </w:t>
      </w:r>
      <w:r w:rsidRPr="003C72FA">
        <w:t>eller Mac-enhet® med en skjermleser som kjører.</w:t>
      </w:r>
    </w:p>
    <w:p w14:paraId="40B85A7B" w14:textId="77777777" w:rsidR="00646BBF" w:rsidRPr="003C72FA" w:rsidRDefault="00646BBF" w:rsidP="00646BBF">
      <w:pPr>
        <w:pStyle w:val="Brdtekst"/>
      </w:pPr>
      <w:r w:rsidRPr="003C72FA">
        <w:t>Slik aktiverer du terminalmodus:</w:t>
      </w:r>
    </w:p>
    <w:p w14:paraId="7B73FA38" w14:textId="0B1C5F4E" w:rsidR="00646BBF" w:rsidRPr="003C72FA" w:rsidRDefault="00646BBF" w:rsidP="00D24B70">
      <w:pPr>
        <w:pStyle w:val="Brdtekst"/>
        <w:numPr>
          <w:ilvl w:val="0"/>
          <w:numId w:val="18"/>
        </w:numPr>
      </w:pPr>
      <w:r w:rsidRPr="003C72FA">
        <w:t>Trykk mellomrom + p</w:t>
      </w:r>
      <w:r w:rsidR="006748BD" w:rsidRPr="003C72FA">
        <w:t>unkt</w:t>
      </w:r>
      <w:r w:rsidRPr="003C72FA">
        <w:t xml:space="preserve"> 1-2-3-4-5-6 eller Hjem-knappen for å gå inn i hovedmenyen.</w:t>
      </w:r>
    </w:p>
    <w:p w14:paraId="2B5338DF" w14:textId="0AD23000" w:rsidR="00646BBF" w:rsidRPr="003C72FA" w:rsidRDefault="00646BBF" w:rsidP="00D24B70">
      <w:pPr>
        <w:pStyle w:val="Brdtekst"/>
        <w:numPr>
          <w:ilvl w:val="0"/>
          <w:numId w:val="18"/>
        </w:numPr>
      </w:pPr>
      <w:r w:rsidRPr="003C72FA">
        <w:lastRenderedPageBreak/>
        <w:t>Gå til Terminal ved å trykke t eller ved å bruke tastene Forrige og Neste.</w:t>
      </w:r>
    </w:p>
    <w:p w14:paraId="32B986AC" w14:textId="2F310176" w:rsidR="00646BBF" w:rsidRPr="003C72FA" w:rsidRDefault="00646BBF" w:rsidP="00D24B70">
      <w:pPr>
        <w:pStyle w:val="Brdtekst"/>
        <w:numPr>
          <w:ilvl w:val="0"/>
          <w:numId w:val="18"/>
        </w:numPr>
      </w:pPr>
      <w:r w:rsidRPr="003C72FA">
        <w:t>Trykk Enter eller en markør</w:t>
      </w:r>
      <w:r w:rsidR="006748BD" w:rsidRPr="003C72FA">
        <w:t>henter</w:t>
      </w:r>
      <w:r w:rsidRPr="003C72FA">
        <w:t>.</w:t>
      </w:r>
    </w:p>
    <w:p w14:paraId="12704F27" w14:textId="6EF6B155" w:rsidR="00646BBF" w:rsidRPr="003C72FA" w:rsidRDefault="00646BBF" w:rsidP="00646BBF">
      <w:pPr>
        <w:pStyle w:val="Brdtekst"/>
      </w:pPr>
      <w:r w:rsidRPr="003C72FA">
        <w:t>Hvis du vil avslutte terminalmodus og få tilgang til listen over tilkoblede enheter, trykker du én gang på Hjem-knappen.</w:t>
      </w:r>
    </w:p>
    <w:p w14:paraId="26AAA679" w14:textId="59DF6949" w:rsidR="00E47911" w:rsidRPr="003C72FA" w:rsidRDefault="00E47911" w:rsidP="00D24B70">
      <w:pPr>
        <w:pStyle w:val="Overskrift3"/>
        <w:numPr>
          <w:ilvl w:val="2"/>
          <w:numId w:val="46"/>
        </w:numPr>
        <w:ind w:left="1077" w:hanging="1077"/>
      </w:pPr>
      <w:bookmarkStart w:id="252" w:name="_Toc161236087"/>
      <w:r w:rsidRPr="003C72FA">
        <w:t>Bestemme Brailliant BI 40X-kompatibilitet</w:t>
      </w:r>
      <w:bookmarkEnd w:id="252"/>
    </w:p>
    <w:p w14:paraId="7BC146CC" w14:textId="2B13C32E" w:rsidR="00E47911" w:rsidRPr="003C72FA" w:rsidRDefault="00E47911" w:rsidP="00E47911">
      <w:pPr>
        <w:pStyle w:val="Brdtekst"/>
      </w:pPr>
      <w:r w:rsidRPr="003C72FA">
        <w:t>Brailliant er kompatibel med følgende:</w:t>
      </w:r>
    </w:p>
    <w:p w14:paraId="40C5EDF4" w14:textId="2B9B7EC9" w:rsidR="00E47911" w:rsidRPr="003C72FA" w:rsidRDefault="00E47911" w:rsidP="00E47911">
      <w:pPr>
        <w:pStyle w:val="Brdtekst"/>
      </w:pPr>
      <w:r w:rsidRPr="003C72FA">
        <w:rPr>
          <w:rStyle w:val="Sterk"/>
        </w:rPr>
        <w:t>Skjermlesere</w:t>
      </w:r>
      <w:r w:rsidRPr="003C72FA">
        <w:t>: JAWS® 18+ (versjon 18 og nyere), NVDA, SuperNova</w:t>
      </w:r>
      <w:r w:rsidR="00AA3B0F" w:rsidRPr="003C72FA">
        <w:t xml:space="preserve">, </w:t>
      </w:r>
      <w:r w:rsidR="00DF5B46" w:rsidRPr="003C72FA">
        <w:t>Chromevox</w:t>
      </w:r>
      <w:r w:rsidR="00AA3B0F" w:rsidRPr="003C72FA">
        <w:t xml:space="preserve"> (bare USB), Android (bare USB)</w:t>
      </w:r>
      <w:r w:rsidRPr="003C72FA">
        <w:t xml:space="preserve"> og VoiceOver</w:t>
      </w:r>
    </w:p>
    <w:p w14:paraId="04468E93" w14:textId="1177BE0F" w:rsidR="00E47911" w:rsidRPr="003C72FA" w:rsidRDefault="00E47911" w:rsidP="00E47911">
      <w:pPr>
        <w:pStyle w:val="Brdtekst"/>
      </w:pPr>
      <w:r w:rsidRPr="003C72FA">
        <w:rPr>
          <w:rStyle w:val="Sterk"/>
        </w:rPr>
        <w:t>Operativsystemer</w:t>
      </w:r>
      <w:r w:rsidRPr="003C72FA">
        <w:t>: Windows 8+,</w:t>
      </w:r>
      <w:r w:rsidR="00887A19" w:rsidRPr="003C72FA">
        <w:t xml:space="preserve"> Android,</w:t>
      </w:r>
      <w:r w:rsidR="00E54E07" w:rsidRPr="003C72FA">
        <w:t xml:space="preserve"> macOS® 10.15+ (Catalina) eller iOS-enhet 13.4+ </w:t>
      </w:r>
    </w:p>
    <w:p w14:paraId="5E25ECCF" w14:textId="75213088" w:rsidR="00773174" w:rsidRPr="003C72FA" w:rsidRDefault="00773174" w:rsidP="00D24B70">
      <w:pPr>
        <w:pStyle w:val="Overskrift3"/>
        <w:numPr>
          <w:ilvl w:val="2"/>
          <w:numId w:val="46"/>
        </w:numPr>
        <w:ind w:left="1077" w:hanging="1077"/>
      </w:pPr>
      <w:bookmarkStart w:id="253" w:name="_Toc161236088"/>
      <w:r w:rsidRPr="003C72FA">
        <w:t>Vekke iOS-enheten din ved hjelp av Brailliant</w:t>
      </w:r>
      <w:bookmarkEnd w:id="253"/>
    </w:p>
    <w:p w14:paraId="3772363D" w14:textId="6595C9E2" w:rsidR="00773174" w:rsidRPr="003C72FA" w:rsidRDefault="00DE290F" w:rsidP="00773174">
      <w:r w:rsidRPr="003C72FA">
        <w:t>Når iOS-enheten din er låst, kan du trykke på eventuelle markør</w:t>
      </w:r>
      <w:r w:rsidR="00BE4FC6" w:rsidRPr="003C72FA">
        <w:t>henter</w:t>
      </w:r>
      <w:r w:rsidRPr="003C72FA">
        <w:t xml:space="preserve"> på Brailliant for å skrive inn passordet ditt. Dette lar deg holde iOS-enheten din i en lomme eller pose mens du bruker Brailliant som </w:t>
      </w:r>
      <w:r w:rsidR="00BE4FC6" w:rsidRPr="003C72FA">
        <w:t>tastatur og leselist</w:t>
      </w:r>
      <w:r w:rsidRPr="003C72FA">
        <w:t>.</w:t>
      </w:r>
    </w:p>
    <w:p w14:paraId="2097E5FE" w14:textId="15D1ACDF" w:rsidR="00276345" w:rsidRPr="003C72FA" w:rsidRDefault="00646BBF" w:rsidP="00276345">
      <w:pPr>
        <w:pStyle w:val="Overskrift3"/>
        <w:numPr>
          <w:ilvl w:val="2"/>
          <w:numId w:val="46"/>
        </w:numPr>
        <w:ind w:left="1077" w:hanging="1077"/>
      </w:pPr>
      <w:bookmarkStart w:id="254" w:name="_Toc161236089"/>
      <w:r w:rsidRPr="003C72FA">
        <w:t>Koble til via USB</w:t>
      </w:r>
      <w:r w:rsidR="00276345" w:rsidRPr="003C72FA">
        <w:t>(Merk at trinnene i denne delen forutsetter at (Merk at trinnene i denne delen forutsetter at alternativet  "Alltid koble til" ikke er aktivert)</w:t>
      </w:r>
      <w:bookmarkEnd w:id="254"/>
    </w:p>
    <w:p w14:paraId="7B7C1CEC" w14:textId="77777777" w:rsidR="00276345" w:rsidRPr="003C72FA" w:rsidRDefault="00276345" w:rsidP="00646BBF">
      <w:pPr>
        <w:pStyle w:val="Brdtekst"/>
      </w:pPr>
    </w:p>
    <w:p w14:paraId="5771600D" w14:textId="5C1DBA2C" w:rsidR="00646BBF" w:rsidRPr="003C72FA" w:rsidRDefault="00646BBF" w:rsidP="00646BBF">
      <w:pPr>
        <w:pStyle w:val="Brdtekst"/>
      </w:pPr>
      <w:r w:rsidRPr="003C72FA">
        <w:t>Slik kobler du til via USB:</w:t>
      </w:r>
    </w:p>
    <w:p w14:paraId="7EB8A46E" w14:textId="2A53DCF7" w:rsidR="00646BBF" w:rsidRPr="003C72FA" w:rsidRDefault="00646BBF" w:rsidP="00D24B70">
      <w:pPr>
        <w:pStyle w:val="Brdtekst"/>
        <w:numPr>
          <w:ilvl w:val="0"/>
          <w:numId w:val="19"/>
        </w:numPr>
      </w:pPr>
      <w:r w:rsidRPr="003C72FA">
        <w:t xml:space="preserve">Koble Brailliant til en Windows- eller Mac-datamaskin med USB-C-kabelen. </w:t>
      </w:r>
    </w:p>
    <w:p w14:paraId="0C8906F3" w14:textId="59780D58" w:rsidR="00646BBF" w:rsidRPr="003C72FA" w:rsidRDefault="00646BBF" w:rsidP="00D24B70">
      <w:pPr>
        <w:pStyle w:val="Brdtekst"/>
        <w:numPr>
          <w:ilvl w:val="0"/>
          <w:numId w:val="19"/>
        </w:numPr>
      </w:pPr>
      <w:r w:rsidRPr="003C72FA">
        <w:t>Velg Tilkoblede enheter (første element på Terminal-menyen).</w:t>
      </w:r>
    </w:p>
    <w:p w14:paraId="7FDC5CD5" w14:textId="79BD5B92" w:rsidR="00646BBF" w:rsidRPr="003C72FA" w:rsidRDefault="00646BBF" w:rsidP="00D24B70">
      <w:pPr>
        <w:pStyle w:val="Brdtekst"/>
        <w:numPr>
          <w:ilvl w:val="0"/>
          <w:numId w:val="19"/>
        </w:numPr>
      </w:pPr>
      <w:r w:rsidRPr="003C72FA">
        <w:t xml:space="preserve">Trykk ENTER. </w:t>
      </w:r>
    </w:p>
    <w:p w14:paraId="6583F6D3" w14:textId="77777777" w:rsidR="005F4EF1" w:rsidRPr="003C72FA" w:rsidRDefault="005F4EF1" w:rsidP="00D24B70">
      <w:pPr>
        <w:pStyle w:val="Brdtekst"/>
        <w:numPr>
          <w:ilvl w:val="0"/>
          <w:numId w:val="19"/>
        </w:numPr>
      </w:pPr>
      <w:r w:rsidRPr="003C72FA">
        <w:t>Velg USB-tilkobling.</w:t>
      </w:r>
    </w:p>
    <w:p w14:paraId="12A0FC68" w14:textId="77777777" w:rsidR="005F4EF1" w:rsidRPr="003C72FA" w:rsidRDefault="005F4EF1" w:rsidP="00D24B70">
      <w:pPr>
        <w:pStyle w:val="Brdtekst"/>
        <w:numPr>
          <w:ilvl w:val="0"/>
          <w:numId w:val="19"/>
        </w:numPr>
      </w:pPr>
      <w:r w:rsidRPr="003C72FA">
        <w:t>Trykk ENTER.</w:t>
      </w:r>
    </w:p>
    <w:p w14:paraId="43E25F4D" w14:textId="404F5A25" w:rsidR="00646BBF" w:rsidRPr="003C72FA" w:rsidRDefault="00646BBF" w:rsidP="00D24B70">
      <w:pPr>
        <w:pStyle w:val="Brdtekst"/>
        <w:numPr>
          <w:ilvl w:val="0"/>
          <w:numId w:val="19"/>
        </w:numPr>
      </w:pPr>
      <w:r w:rsidRPr="003C72FA">
        <w:t xml:space="preserve">Vent til tilkoblingen er opprettet. </w:t>
      </w:r>
    </w:p>
    <w:p w14:paraId="5E6ED3A1" w14:textId="77777777" w:rsidR="00646BBF" w:rsidRPr="003C72FA" w:rsidRDefault="00646BBF" w:rsidP="00646BBF">
      <w:pPr>
        <w:pStyle w:val="Brdtekst"/>
      </w:pPr>
      <w:r w:rsidRPr="003C72FA">
        <w:t xml:space="preserve">Hvis tilkoblingen er vellykket, vises innholdet på vertsenheten på leselisten. </w:t>
      </w:r>
    </w:p>
    <w:p w14:paraId="5CB9AC57" w14:textId="6E50B70F" w:rsidR="00646BBF" w:rsidRPr="003C72FA" w:rsidRDefault="00646BBF" w:rsidP="00646BBF">
      <w:pPr>
        <w:pStyle w:val="Brdtekst"/>
      </w:pPr>
      <w:r w:rsidRPr="003C72FA">
        <w:t>Brailliant er nå også tilgjengelig som et eksternt tastatur for å skrive på vertsenheten.</w:t>
      </w:r>
    </w:p>
    <w:p w14:paraId="5A15722D" w14:textId="6C8793F5" w:rsidR="00646BBF" w:rsidRPr="003C72FA" w:rsidRDefault="00646BBF" w:rsidP="00D24B70">
      <w:pPr>
        <w:pStyle w:val="Overskrift3"/>
        <w:numPr>
          <w:ilvl w:val="2"/>
          <w:numId w:val="46"/>
        </w:numPr>
        <w:ind w:left="1077" w:hanging="1077"/>
      </w:pPr>
      <w:bookmarkStart w:id="255" w:name="_Toc161236090"/>
      <w:r w:rsidRPr="003C72FA">
        <w:t>Koble til via Bluetooth</w:t>
      </w:r>
      <w:bookmarkEnd w:id="255"/>
    </w:p>
    <w:p w14:paraId="03CA09C2" w14:textId="77777777" w:rsidR="00646BBF" w:rsidRPr="003C72FA" w:rsidRDefault="00646BBF" w:rsidP="00646BBF">
      <w:pPr>
        <w:pStyle w:val="Brdtekst"/>
      </w:pPr>
      <w:r w:rsidRPr="003C72FA">
        <w:t>Slik parer du en ny enhet i Bluetooth:</w:t>
      </w:r>
    </w:p>
    <w:p w14:paraId="4D187CB0" w14:textId="5A36111C" w:rsidR="00C1276B" w:rsidRPr="003C72FA" w:rsidRDefault="0090094C" w:rsidP="00D24B70">
      <w:pPr>
        <w:pStyle w:val="Brdtekst"/>
        <w:numPr>
          <w:ilvl w:val="0"/>
          <w:numId w:val="20"/>
        </w:numPr>
      </w:pPr>
      <w:r w:rsidRPr="003C72FA">
        <w:t>Aktiver Bluetooth fra vertsenheten.</w:t>
      </w:r>
    </w:p>
    <w:p w14:paraId="602D192F" w14:textId="5590CE67" w:rsidR="0090094C" w:rsidRPr="003C72FA" w:rsidRDefault="00EA7815" w:rsidP="00D24B70">
      <w:pPr>
        <w:pStyle w:val="Brdtekst"/>
        <w:numPr>
          <w:ilvl w:val="0"/>
          <w:numId w:val="20"/>
        </w:numPr>
      </w:pPr>
      <w:r w:rsidRPr="003C72FA">
        <w:t>Gå til Hoved-menyen på Brailliant.</w:t>
      </w:r>
    </w:p>
    <w:p w14:paraId="2F4B1E0F" w14:textId="3CB26DE0" w:rsidR="00EA7815" w:rsidRPr="003C72FA" w:rsidRDefault="00EA7815" w:rsidP="00D24B70">
      <w:pPr>
        <w:pStyle w:val="Brdtekst"/>
        <w:numPr>
          <w:ilvl w:val="0"/>
          <w:numId w:val="20"/>
        </w:numPr>
      </w:pPr>
      <w:r w:rsidRPr="003C72FA">
        <w:t>Velg Terminal, og trykk Enter eller en markør</w:t>
      </w:r>
      <w:r w:rsidR="00BE4FC6" w:rsidRPr="003C72FA">
        <w:t>henter</w:t>
      </w:r>
      <w:r w:rsidRPr="003C72FA">
        <w:t xml:space="preserve">. </w:t>
      </w:r>
    </w:p>
    <w:p w14:paraId="6A379FC1" w14:textId="70CB29F5" w:rsidR="00920B77" w:rsidRPr="003C72FA" w:rsidRDefault="00A60B67" w:rsidP="00D24B70">
      <w:pPr>
        <w:pStyle w:val="Brdtekst"/>
        <w:numPr>
          <w:ilvl w:val="0"/>
          <w:numId w:val="20"/>
        </w:numPr>
      </w:pPr>
      <w:r w:rsidRPr="003C72FA">
        <w:lastRenderedPageBreak/>
        <w:t>Velg Legg til Bluetooth-enhet på Terminal-menyen, og trykk Enter.</w:t>
      </w:r>
    </w:p>
    <w:p w14:paraId="3D15989C" w14:textId="35B14DB2" w:rsidR="00AD32AF" w:rsidRPr="003C72FA" w:rsidRDefault="00AD32AF" w:rsidP="00256A1F">
      <w:pPr>
        <w:pStyle w:val="Brdtekst"/>
        <w:ind w:left="720"/>
      </w:pPr>
      <w:r w:rsidRPr="003C72FA">
        <w:t>Hvis Bluetooth er av, aktiveres den automatisk. Vær oppmerksom på at når Bluetooth-modus er aktivert, er skjermen nå i en 5-minutters synlig modus.</w:t>
      </w:r>
    </w:p>
    <w:p w14:paraId="25977709" w14:textId="102632D8" w:rsidR="008E01D4" w:rsidRPr="003C72FA" w:rsidRDefault="008E01D4" w:rsidP="00801DCB">
      <w:pPr>
        <w:ind w:left="720"/>
      </w:pPr>
      <w:r w:rsidRPr="003C72FA">
        <w:t xml:space="preserve">Vær oppmerksom på at du når som helst kan trykke og holde </w:t>
      </w:r>
      <w:r w:rsidR="001A6DCE" w:rsidRPr="003C72FA">
        <w:t>E</w:t>
      </w:r>
      <w:r w:rsidRPr="003C72FA">
        <w:t>nter inne i 5 sekunder for å stille inn enheten i en 5-minutters synlig modus.</w:t>
      </w:r>
    </w:p>
    <w:p w14:paraId="20454DE0" w14:textId="0ACF7F20" w:rsidR="00B82469" w:rsidRPr="003C72FA" w:rsidRDefault="00F243BE" w:rsidP="00D24B70">
      <w:pPr>
        <w:pStyle w:val="Brdtekst"/>
        <w:numPr>
          <w:ilvl w:val="0"/>
          <w:numId w:val="20"/>
        </w:numPr>
      </w:pPr>
      <w:r w:rsidRPr="003C72FA">
        <w:t>Leselisten vil be om instruksjoner om hvordan du kobler til vertsenheten. Start Bluetooth-sammenkoblingen med Brailliant BI 40X fra vertsenheten.</w:t>
      </w:r>
    </w:p>
    <w:p w14:paraId="433F3D55" w14:textId="5FE2EA73" w:rsidR="00887450" w:rsidRPr="003C72FA" w:rsidRDefault="00860843" w:rsidP="00887450">
      <w:pPr>
        <w:pStyle w:val="Brdtekst"/>
        <w:numPr>
          <w:ilvl w:val="0"/>
          <w:numId w:val="20"/>
        </w:numPr>
      </w:pPr>
      <w:r w:rsidRPr="003C72FA">
        <w:t xml:space="preserve">På </w:t>
      </w:r>
      <w:r w:rsidR="00BE4FC6" w:rsidRPr="003C72FA">
        <w:t>leselisten</w:t>
      </w:r>
      <w:r w:rsidRPr="003C72FA">
        <w:t xml:space="preserve"> vil en melding be: "xx er tilkoblet", der xx er navnet på vertsenheten. </w:t>
      </w:r>
    </w:p>
    <w:p w14:paraId="72A2F32F" w14:textId="0CD9B94D" w:rsidR="00646BBF" w:rsidRPr="003C72FA" w:rsidRDefault="004D5AC2" w:rsidP="00255248">
      <w:pPr>
        <w:pStyle w:val="Brdtekst"/>
        <w:ind w:left="720"/>
      </w:pPr>
      <w:r w:rsidRPr="003C72FA">
        <w:t>Fokuset rettes mot listen over tilkoblede enheter</w:t>
      </w:r>
    </w:p>
    <w:p w14:paraId="352DA195" w14:textId="58275BFA" w:rsidR="0091172B" w:rsidRPr="003C72FA" w:rsidRDefault="006926C7" w:rsidP="0091172B">
      <w:pPr>
        <w:pStyle w:val="Brdtekst"/>
        <w:numPr>
          <w:ilvl w:val="0"/>
          <w:numId w:val="20"/>
        </w:numPr>
      </w:pPr>
      <w:r w:rsidRPr="003C72FA">
        <w:t>Bruk tommeltastene Forrige og Neste til å gå gjennom listen over tilkoblede enheter til du kommer til vertsenheten du prøver å koble til. Trykk Enter eller en markør</w:t>
      </w:r>
      <w:r w:rsidR="00BE4FC6" w:rsidRPr="003C72FA">
        <w:t>henter</w:t>
      </w:r>
      <w:r w:rsidRPr="003C72FA">
        <w:t xml:space="preserve"> for å aktivere den.</w:t>
      </w:r>
    </w:p>
    <w:p w14:paraId="4C1455C1" w14:textId="5CC46FDE" w:rsidR="00646BBF" w:rsidRPr="003C72FA" w:rsidRDefault="00646BBF" w:rsidP="00646BBF">
      <w:pPr>
        <w:pStyle w:val="Brdtekst"/>
      </w:pPr>
      <w:r w:rsidRPr="003C72FA">
        <w:t xml:space="preserve">Hvis tilkoblingen er vellykket, vises innholdet på vertsenheten på leselisten. </w:t>
      </w:r>
    </w:p>
    <w:p w14:paraId="67E9E825" w14:textId="199C8E88" w:rsidR="00B80CC8" w:rsidRDefault="00B80CC8" w:rsidP="001A2E9D">
      <w:r w:rsidRPr="003C72FA">
        <w:t>Merk: Brailliant er paret med en enhet via Bluetooth, bruk en 5 GHz Wi-Fi</w:t>
      </w:r>
      <w:r w:rsidR="001A6DCE" w:rsidRPr="003C72FA">
        <w:t xml:space="preserve"> </w:t>
      </w:r>
      <w:r w:rsidRPr="003C72FA">
        <w:t xml:space="preserve">tilkobling for en optimal nedlastingshastighet. Bruk av en 2,4 GHz Wi-Fi-tilkobling vil resultere i </w:t>
      </w:r>
      <w:r w:rsidR="00F02A27" w:rsidRPr="003C72FA">
        <w:t xml:space="preserve">en </w:t>
      </w:r>
      <w:r w:rsidRPr="003C72FA">
        <w:t xml:space="preserve">tregere </w:t>
      </w:r>
      <w:r w:rsidR="001A6DCE" w:rsidRPr="003C72FA">
        <w:t>nedlasting</w:t>
      </w:r>
      <w:r w:rsidRPr="003C72FA">
        <w:t>.</w:t>
      </w:r>
    </w:p>
    <w:p w14:paraId="227A1E47" w14:textId="6F56A410" w:rsidR="00D00682" w:rsidRDefault="00381F5B" w:rsidP="00381F5B">
      <w:r>
        <w:t>Merk: Hvis du bruker Windows 11 med Bluetooth-tilkobling, må du kanskje få tilgang til PC-ens Bluetooth-innstillinger og velge "Avansert" under "Bluetooth-enhetsoppdaging." Unnlatelse av å gjøre dette kan føre til at Humanware leselist ikke vises i listen over sammenkoblede enheter.,</w:t>
      </w:r>
    </w:p>
    <w:p w14:paraId="0A40722B" w14:textId="77777777" w:rsidR="00D00682" w:rsidRPr="003C72FA" w:rsidRDefault="00D00682" w:rsidP="001A2E9D">
      <w:pPr>
        <w:rPr>
          <w:sz w:val="22"/>
          <w:szCs w:val="22"/>
        </w:rPr>
      </w:pPr>
    </w:p>
    <w:p w14:paraId="7704789A" w14:textId="679136D7" w:rsidR="005307C9" w:rsidRPr="003C72FA" w:rsidRDefault="00161909" w:rsidP="00161909">
      <w:pPr>
        <w:pStyle w:val="Overskrift2"/>
        <w:numPr>
          <w:ilvl w:val="1"/>
          <w:numId w:val="46"/>
        </w:numPr>
        <w:ind w:left="709"/>
      </w:pPr>
      <w:bookmarkStart w:id="256" w:name="_Toc161236091"/>
      <w:r w:rsidRPr="003C72FA">
        <w:t>Terminal-utklippstavle</w:t>
      </w:r>
      <w:bookmarkEnd w:id="256"/>
    </w:p>
    <w:p w14:paraId="5D6089FA" w14:textId="1DB39761" w:rsidR="00EC01C1" w:rsidRPr="003C72FA" w:rsidRDefault="00741E8D" w:rsidP="00161909">
      <w:r w:rsidRPr="003C72FA">
        <w:t>Når et</w:t>
      </w:r>
      <w:r w:rsidR="00086DEB" w:rsidRPr="003C72FA">
        <w:t xml:space="preserve"> utvalg av tekst</w:t>
      </w:r>
      <w:r w:rsidRPr="003C72FA">
        <w:t xml:space="preserve"> kopieres eller klippes ut, lagres det på en global utklippstavle og kan limes inn andre steder på enheten. Denne funksjonen kan være nyttig hvis du for eksempel vil kopiere et avsnitt fra en bok i Victor Reader og lime den inn i</w:t>
      </w:r>
      <w:r w:rsidR="001B35DF" w:rsidRPr="003C72FA">
        <w:t xml:space="preserve"> et dokument </w:t>
      </w:r>
      <w:r w:rsidR="00BE4FC6" w:rsidRPr="003C72FA">
        <w:t>i Editor</w:t>
      </w:r>
      <w:r w:rsidR="001B35DF" w:rsidRPr="003C72FA">
        <w:t xml:space="preserve">. </w:t>
      </w:r>
    </w:p>
    <w:p w14:paraId="5D8E9538" w14:textId="60FDC736" w:rsidR="00DA7346" w:rsidRPr="003C72FA" w:rsidRDefault="00DD2B13" w:rsidP="00161909">
      <w:r w:rsidRPr="003C72FA">
        <w:t>Den globale utklippstavlen kan også brukes når du bruker eksterne enheter sammen med Brailliant via USB eller Bluetooth.</w:t>
      </w:r>
      <w:r w:rsidR="00C61DC4" w:rsidRPr="003C72FA">
        <w:t xml:space="preserve"> </w:t>
      </w:r>
      <w:r w:rsidR="00FE11A6" w:rsidRPr="003C72FA">
        <w:t>JAWS</w:t>
      </w:r>
      <w:r w:rsidR="005461AE" w:rsidRPr="003C72FA">
        <w:t xml:space="preserve"> for Windows</w:t>
      </w:r>
      <w:r w:rsidR="00FE11A6" w:rsidRPr="003C72FA">
        <w:t xml:space="preserve"> og </w:t>
      </w:r>
      <w:r w:rsidR="005461AE" w:rsidRPr="003C72FA">
        <w:t>VoiceOver</w:t>
      </w:r>
      <w:r w:rsidR="00FE11A6" w:rsidRPr="003C72FA">
        <w:t xml:space="preserve"> støtter terminalutklippstavlen. Alle andre skjermlesere</w:t>
      </w:r>
      <w:r w:rsidR="007359CF" w:rsidRPr="003C72FA">
        <w:t xml:space="preserve"> kan ha problemer med å håndtere utklippstavlen. </w:t>
      </w:r>
      <w:r w:rsidRPr="003C72FA">
        <w:t xml:space="preserve"> </w:t>
      </w:r>
      <w:r w:rsidR="00B63EF2" w:rsidRPr="003C72FA">
        <w:t xml:space="preserve"> Når du bruker Terminal-utklippstavlen, vær oppmerksom på at </w:t>
      </w:r>
      <w:r w:rsidR="00FC2022" w:rsidRPr="003C72FA">
        <w:t>det</w:t>
      </w:r>
      <w:r w:rsidR="008129FF" w:rsidRPr="003C72FA">
        <w:t xml:space="preserve"> er en  begrensning på</w:t>
      </w:r>
      <w:r w:rsidRPr="003C72FA">
        <w:t xml:space="preserve"> </w:t>
      </w:r>
      <w:r w:rsidR="008129FF" w:rsidRPr="003C72FA">
        <w:t>360 tegn</w:t>
      </w:r>
      <w:r w:rsidRPr="003C72FA">
        <w:t>.</w:t>
      </w:r>
    </w:p>
    <w:p w14:paraId="2E326E80" w14:textId="13C828B8" w:rsidR="00BF782B" w:rsidRPr="003C72FA" w:rsidRDefault="001C5F81" w:rsidP="00161909">
      <w:r w:rsidRPr="003C72FA">
        <w:t xml:space="preserve">Slik kopierer du </w:t>
      </w:r>
      <w:r w:rsidR="00A7205A" w:rsidRPr="003C72FA">
        <w:t>et element</w:t>
      </w:r>
      <w:r w:rsidRPr="003C72FA">
        <w:t xml:space="preserve"> til en tilkoblet enhet:</w:t>
      </w:r>
    </w:p>
    <w:p w14:paraId="76301EBF" w14:textId="63E21B2F" w:rsidR="000F1E61" w:rsidRPr="003C72FA" w:rsidRDefault="000F1E61" w:rsidP="000F1E61">
      <w:pPr>
        <w:pStyle w:val="Listeavsnitt"/>
        <w:numPr>
          <w:ilvl w:val="0"/>
          <w:numId w:val="53"/>
        </w:numPr>
      </w:pPr>
      <w:r w:rsidRPr="003C72FA">
        <w:t xml:space="preserve">Trykk </w:t>
      </w:r>
      <w:r w:rsidR="00FC2022" w:rsidRPr="003C72FA">
        <w:t>slett bakover</w:t>
      </w:r>
      <w:r w:rsidRPr="003C72FA">
        <w:t xml:space="preserve"> + Y for å </w:t>
      </w:r>
      <w:r w:rsidR="00485370" w:rsidRPr="003C72FA">
        <w:t>kopiere elementet du ønsker.</w:t>
      </w:r>
    </w:p>
    <w:p w14:paraId="615EAADE" w14:textId="77777777" w:rsidR="00123B53" w:rsidRPr="003C72FA" w:rsidRDefault="00A7205A" w:rsidP="00123B53">
      <w:pPr>
        <w:pStyle w:val="Listeavsnitt"/>
        <w:numPr>
          <w:ilvl w:val="0"/>
          <w:numId w:val="53"/>
        </w:numPr>
      </w:pPr>
      <w:r w:rsidRPr="003C72FA">
        <w:t xml:space="preserve">På den tilkoblede enheten får du tilgang til stedet der du vil lime inn </w:t>
      </w:r>
      <w:r w:rsidR="00BE5E08" w:rsidRPr="003C72FA">
        <w:t>elementet</w:t>
      </w:r>
      <w:r w:rsidRPr="003C72FA">
        <w:t>.</w:t>
      </w:r>
    </w:p>
    <w:p w14:paraId="34A0FC01" w14:textId="7900588A" w:rsidR="00123B53" w:rsidRPr="003C72FA" w:rsidRDefault="00E77EF6" w:rsidP="003D07FE">
      <w:pPr>
        <w:pStyle w:val="Listeavsnitt"/>
        <w:numPr>
          <w:ilvl w:val="0"/>
          <w:numId w:val="53"/>
        </w:numPr>
      </w:pPr>
      <w:r w:rsidRPr="003C72FA">
        <w:t>Skriv inn</w:t>
      </w:r>
      <w:r w:rsidR="0096377C" w:rsidRPr="003C72FA">
        <w:t xml:space="preserve"> </w:t>
      </w:r>
      <w:r w:rsidRPr="003C72FA">
        <w:t xml:space="preserve">kommandoen </w:t>
      </w:r>
      <w:r w:rsidR="00FC2022" w:rsidRPr="003C72FA">
        <w:t>slipp gjennom</w:t>
      </w:r>
      <w:r w:rsidRPr="003C72FA">
        <w:t xml:space="preserve"> </w:t>
      </w:r>
      <w:r w:rsidR="00123B53" w:rsidRPr="003C72FA">
        <w:t>Mellomrom + Enter + P</w:t>
      </w:r>
      <w:r w:rsidR="00FC2022" w:rsidRPr="003C72FA">
        <w:t>unkt</w:t>
      </w:r>
      <w:r w:rsidR="00785F29" w:rsidRPr="003C72FA">
        <w:t xml:space="preserve"> </w:t>
      </w:r>
      <w:r w:rsidR="00123B53" w:rsidRPr="003C72FA">
        <w:t xml:space="preserve">4-5-6. </w:t>
      </w:r>
      <w:r w:rsidR="00785F29" w:rsidRPr="003C72FA">
        <w:t xml:space="preserve"> </w:t>
      </w:r>
      <w:r w:rsidR="00B20B9A" w:rsidRPr="003C72FA">
        <w:t xml:space="preserve">Meldingen </w:t>
      </w:r>
      <w:r w:rsidR="009D2ED3" w:rsidRPr="003C72FA">
        <w:t xml:space="preserve">"Skriv inn lokal </w:t>
      </w:r>
      <w:r w:rsidR="00F33097" w:rsidRPr="003C72FA">
        <w:t xml:space="preserve">kommando" </w:t>
      </w:r>
      <w:r w:rsidR="00480511" w:rsidRPr="003C72FA">
        <w:t>vises</w:t>
      </w:r>
      <w:r w:rsidR="00B20B9A" w:rsidRPr="003C72FA">
        <w:t>.</w:t>
      </w:r>
      <w:r w:rsidR="00785F29" w:rsidRPr="003C72FA">
        <w:t xml:space="preserve"> </w:t>
      </w:r>
      <w:r w:rsidR="00123B53" w:rsidRPr="003C72FA">
        <w:t xml:space="preserve"> </w:t>
      </w:r>
      <w:r w:rsidR="00FC2022" w:rsidRPr="003C72FA">
        <w:t xml:space="preserve">Slipp gjennom </w:t>
      </w:r>
      <w:r w:rsidR="00123B53" w:rsidRPr="003C72FA">
        <w:t xml:space="preserve">kommandoen </w:t>
      </w:r>
      <w:r w:rsidR="00C47853" w:rsidRPr="003C72FA">
        <w:t xml:space="preserve">lar deg bruke </w:t>
      </w:r>
      <w:r w:rsidR="00695E91" w:rsidRPr="003C72FA">
        <w:t>noen</w:t>
      </w:r>
      <w:r w:rsidR="00C47853" w:rsidRPr="003C72FA">
        <w:t xml:space="preserve"> </w:t>
      </w:r>
      <w:r w:rsidR="00C47853" w:rsidRPr="003C72FA">
        <w:lastRenderedPageBreak/>
        <w:t>interne funksjoner på Brailliant mens du er koblet til en ekstern enhet</w:t>
      </w:r>
      <w:r w:rsidR="00695E91" w:rsidRPr="003C72FA">
        <w:t xml:space="preserve">, for eksempel batteristatus, </w:t>
      </w:r>
      <w:r w:rsidR="00F73A34" w:rsidRPr="003C72FA">
        <w:t>og viser dato og klokkeslett</w:t>
      </w:r>
      <w:r w:rsidR="00C47853" w:rsidRPr="003C72FA">
        <w:t>.</w:t>
      </w:r>
    </w:p>
    <w:p w14:paraId="314CCF9A" w14:textId="2B481DBE" w:rsidR="00923919" w:rsidRPr="003C72FA" w:rsidRDefault="00800815" w:rsidP="003D07FE">
      <w:pPr>
        <w:pStyle w:val="Listeavsnitt"/>
        <w:numPr>
          <w:ilvl w:val="0"/>
          <w:numId w:val="53"/>
        </w:numPr>
      </w:pPr>
      <w:r w:rsidRPr="003C72FA">
        <w:t xml:space="preserve">Trykk </w:t>
      </w:r>
      <w:r w:rsidR="00A12F6E" w:rsidRPr="003C72FA">
        <w:t>slett bakover</w:t>
      </w:r>
      <w:r w:rsidRPr="003C72FA">
        <w:t xml:space="preserve"> + V for å lime inn </w:t>
      </w:r>
      <w:r w:rsidR="001970E3" w:rsidRPr="003C72FA">
        <w:t>elementet på den tilkoblede enheten.</w:t>
      </w:r>
    </w:p>
    <w:p w14:paraId="57E61E35" w14:textId="687DA354" w:rsidR="00646BBF" w:rsidRPr="003C72FA" w:rsidRDefault="00646BBF" w:rsidP="00801DCB">
      <w:pPr>
        <w:pStyle w:val="Overskrift2"/>
        <w:numPr>
          <w:ilvl w:val="1"/>
          <w:numId w:val="46"/>
        </w:numPr>
        <w:tabs>
          <w:tab w:val="left" w:pos="1276"/>
        </w:tabs>
        <w:ind w:left="720"/>
      </w:pPr>
      <w:bookmarkStart w:id="257" w:name="_Toc66844295"/>
      <w:bookmarkStart w:id="258" w:name="_Toc66876868"/>
      <w:bookmarkStart w:id="259" w:name="_Numd18e2335"/>
      <w:bookmarkStart w:id="260" w:name="_Refd18e2335"/>
      <w:bookmarkStart w:id="261" w:name="_Tocd18e2335"/>
      <w:bookmarkStart w:id="262" w:name="_Toc161236092"/>
      <w:bookmarkEnd w:id="257"/>
      <w:bookmarkEnd w:id="258"/>
      <w:r w:rsidRPr="003C72FA">
        <w:t>Navigere mellom tilkoblede enheter</w:t>
      </w:r>
      <w:bookmarkEnd w:id="262"/>
    </w:p>
    <w:p w14:paraId="3221AF25" w14:textId="13982BA5" w:rsidR="00646BBF" w:rsidRPr="003C72FA" w:rsidRDefault="00646BBF" w:rsidP="00646BBF">
      <w:pPr>
        <w:pStyle w:val="Brdtekst"/>
      </w:pPr>
      <w:r w:rsidRPr="003C72FA">
        <w:t xml:space="preserve">Når du har mer enn én enhet koblet til Brailliant, kan du bytte enhet når som helst. </w:t>
      </w:r>
    </w:p>
    <w:p w14:paraId="7C7426F9" w14:textId="77777777" w:rsidR="00FB2DC4" w:rsidRPr="003C72FA" w:rsidRDefault="00646BBF" w:rsidP="00FB2DC4">
      <w:pPr>
        <w:pStyle w:val="Brdtekst"/>
      </w:pPr>
      <w:r w:rsidRPr="003C72FA">
        <w:t>For å bytte til en annen tilkoblet enhet</w:t>
      </w:r>
      <w:r w:rsidR="00FB2DC4" w:rsidRPr="003C72FA">
        <w:t>, trykk på  Hjem-knappen + Neste tommeltast eller Hjem-knappen + Forrige tommeltast for å navigere gjennom listen over enheter.</w:t>
      </w:r>
    </w:p>
    <w:p w14:paraId="5148FAC1" w14:textId="20951122" w:rsidR="00646BBF" w:rsidRPr="003C72FA" w:rsidRDefault="00610F35" w:rsidP="00646BBF">
      <w:pPr>
        <w:pStyle w:val="Brdtekst"/>
      </w:pPr>
      <w:r w:rsidRPr="003C72FA">
        <w:t xml:space="preserve">Du kan også navigere til en annen tilkoblet enhet ved å gjøre følgende: </w:t>
      </w:r>
    </w:p>
    <w:p w14:paraId="77C88F8F" w14:textId="30D46BEA" w:rsidR="00646BBF" w:rsidRPr="003C72FA" w:rsidRDefault="00646BBF" w:rsidP="00D24B70">
      <w:pPr>
        <w:pStyle w:val="Brdtekst"/>
        <w:numPr>
          <w:ilvl w:val="0"/>
          <w:numId w:val="21"/>
        </w:numPr>
      </w:pPr>
      <w:r w:rsidRPr="003C72FA">
        <w:t>Trykk på Hjem-knappen for å gå tilbake til listen over tilkoblede enheter.</w:t>
      </w:r>
    </w:p>
    <w:p w14:paraId="5EC0ABD9" w14:textId="77777777" w:rsidR="00646BBF" w:rsidRPr="003C72FA" w:rsidRDefault="00646BBF" w:rsidP="00D24B70">
      <w:pPr>
        <w:pStyle w:val="Brdtekst"/>
        <w:numPr>
          <w:ilvl w:val="0"/>
          <w:numId w:val="21"/>
        </w:numPr>
      </w:pPr>
      <w:r w:rsidRPr="003C72FA">
        <w:t>Velg den tilkoblede enheten ved hjelp av tommeltastene Forrige og Neste.</w:t>
      </w:r>
    </w:p>
    <w:p w14:paraId="208D7C66" w14:textId="6BD9EF82" w:rsidR="00646BBF" w:rsidRPr="003C72FA" w:rsidRDefault="00646BBF" w:rsidP="00D24B70">
      <w:pPr>
        <w:pStyle w:val="Brdtekst"/>
        <w:numPr>
          <w:ilvl w:val="0"/>
          <w:numId w:val="21"/>
        </w:numPr>
      </w:pPr>
      <w:r w:rsidRPr="003C72FA">
        <w:t>Trykk Enter eller en markør</w:t>
      </w:r>
      <w:r w:rsidR="00A12F6E" w:rsidRPr="003C72FA">
        <w:t>henter</w:t>
      </w:r>
      <w:r w:rsidRPr="003C72FA">
        <w:t>.</w:t>
      </w:r>
    </w:p>
    <w:p w14:paraId="6EEA235A" w14:textId="5B1EE87C" w:rsidR="00646BBF" w:rsidRPr="003C72FA" w:rsidRDefault="00646BBF" w:rsidP="00646BBF">
      <w:pPr>
        <w:pStyle w:val="Brdtekst"/>
      </w:pPr>
      <w:r w:rsidRPr="003C72FA">
        <w:rPr>
          <w:rStyle w:val="Sterk"/>
        </w:rPr>
        <w:t>Merk</w:t>
      </w:r>
      <w:r w:rsidRPr="003C72FA">
        <w:t>: Når en Bluetooth-enhet er koblet til, vises et 8-p</w:t>
      </w:r>
      <w:r w:rsidR="00A12F6E" w:rsidRPr="003C72FA">
        <w:t>unkt</w:t>
      </w:r>
      <w:r w:rsidRPr="003C72FA">
        <w:t xml:space="preserve"> symbol etter enhetsnavnet. Hvis 8-p</w:t>
      </w:r>
      <w:r w:rsidR="00A12F6E" w:rsidRPr="003C72FA">
        <w:t>unkt</w:t>
      </w:r>
      <w:r w:rsidRPr="003C72FA">
        <w:t xml:space="preserve">symbolet ikke er synlig, klikker du på enheten for å opprette tilkoblingen. </w:t>
      </w:r>
    </w:p>
    <w:p w14:paraId="275B2CC8" w14:textId="4DEE37B4" w:rsidR="00646BBF" w:rsidRPr="003C72FA" w:rsidRDefault="00646BBF" w:rsidP="00646BBF">
      <w:pPr>
        <w:pStyle w:val="Brdtekst"/>
      </w:pPr>
      <w:r w:rsidRPr="003C72FA">
        <w:t xml:space="preserve">Hvis du har problemer med en Bluetooth-tilkobling, kan du klikke på Koble til enheter på nytt. Dette slår Bluetooth av og på igjen og kobler til enhetene dine på nytt. Bruk dette alternativet hvis du ikke får </w:t>
      </w:r>
      <w:r w:rsidR="00A12F6E" w:rsidRPr="003C72FA">
        <w:t>punkt</w:t>
      </w:r>
      <w:r w:rsidRPr="003C72FA">
        <w:t>skrift når du er koblet til en enhet.</w:t>
      </w:r>
    </w:p>
    <w:p w14:paraId="77294D21" w14:textId="77777777" w:rsidR="00C4109E" w:rsidRPr="003C72FA" w:rsidRDefault="00C4109E" w:rsidP="00507E86">
      <w:pPr>
        <w:pStyle w:val="Overskrift2"/>
      </w:pPr>
      <w:bookmarkStart w:id="263" w:name="_Toc161236093"/>
      <w:r w:rsidRPr="003C72FA">
        <w:t>USB-tilkoblinger i terminalmodus</w:t>
      </w:r>
      <w:bookmarkEnd w:id="263"/>
    </w:p>
    <w:p w14:paraId="34322162" w14:textId="77777777" w:rsidR="00DF01F1" w:rsidRPr="003C72FA" w:rsidRDefault="00DF01F1" w:rsidP="00DF01F1">
      <w:pPr>
        <w:pStyle w:val="Listeavsnitt"/>
        <w:ind w:left="1353"/>
      </w:pPr>
      <w:r w:rsidRPr="003C72FA">
        <w:t>(Merk at trinnene i denne delen forutsetter at alternativet "Alltid koble til" ikke er aktivert)</w:t>
      </w:r>
    </w:p>
    <w:p w14:paraId="08790CEC" w14:textId="77777777" w:rsidR="00B16248" w:rsidRPr="003C72FA" w:rsidRDefault="00B16248" w:rsidP="00B16248">
      <w:pPr>
        <w:pStyle w:val="Listeavsnitt"/>
        <w:ind w:left="360"/>
      </w:pPr>
      <w:r w:rsidRPr="003C72FA">
        <w:t>Når du bruker Brailliant i terminalmodus, er det mulig å enten bli bedt om å koble til med en USB-tilkobling eller automatisk starte tilkoblingen når du setter inn en USB-kabel fra en vertsenhet. .</w:t>
      </w:r>
    </w:p>
    <w:p w14:paraId="26F16F76" w14:textId="77777777" w:rsidR="00B16248" w:rsidRPr="003C72FA" w:rsidRDefault="00B16248" w:rsidP="00B16248">
      <w:pPr>
        <w:pStyle w:val="Listeavsnitt"/>
      </w:pPr>
      <w:r w:rsidRPr="003C72FA">
        <w:t>Slik aktiverer du funksjonen Spør om å åpne USB-tilkobling i terminalmodus:</w:t>
      </w:r>
    </w:p>
    <w:p w14:paraId="174DBE69" w14:textId="77777777" w:rsidR="00B16248" w:rsidRPr="003C72FA" w:rsidRDefault="00B16248" w:rsidP="00B16248">
      <w:pPr>
        <w:pStyle w:val="Listeavsnitt"/>
        <w:ind w:left="360"/>
      </w:pPr>
      <w:r w:rsidRPr="003C72FA">
        <w:t>1. Gå til hovedmenyen.</w:t>
      </w:r>
    </w:p>
    <w:p w14:paraId="1C8E92FF" w14:textId="77777777" w:rsidR="00B16248" w:rsidRPr="003C72FA" w:rsidRDefault="00B16248" w:rsidP="00B16248">
      <w:pPr>
        <w:pStyle w:val="Listeavsnitt"/>
        <w:ind w:left="360"/>
      </w:pPr>
      <w:r w:rsidRPr="003C72FA">
        <w:t>2. Velg Innstillinger og trykk Enter.</w:t>
      </w:r>
    </w:p>
    <w:p w14:paraId="24A9F3BD" w14:textId="77777777" w:rsidR="00B16248" w:rsidRPr="003C72FA" w:rsidRDefault="00B16248" w:rsidP="00B16248">
      <w:pPr>
        <w:pStyle w:val="Listeavsnitt"/>
        <w:ind w:left="360"/>
      </w:pPr>
      <w:r w:rsidRPr="003C72FA">
        <w:t>3. Velg Brukerinnstillinger og trykk Enter.</w:t>
      </w:r>
    </w:p>
    <w:p w14:paraId="26F86EDB" w14:textId="77777777" w:rsidR="00B16248" w:rsidRPr="003C72FA" w:rsidRDefault="00B16248" w:rsidP="00B16248">
      <w:pPr>
        <w:pStyle w:val="Listeavsnitt"/>
        <w:ind w:left="360"/>
      </w:pPr>
      <w:r w:rsidRPr="003C72FA">
        <w:t>4. Bruk forrige og neste tommeltast til du kommer til elementet Spør om å åpne USB-tilkobling, og trykk deretter på Enter.</w:t>
      </w:r>
    </w:p>
    <w:p w14:paraId="23C18F31" w14:textId="77777777" w:rsidR="00B16248" w:rsidRPr="003C72FA" w:rsidRDefault="00B16248" w:rsidP="00B16248">
      <w:pPr>
        <w:pStyle w:val="Listeavsnitt"/>
        <w:ind w:left="360"/>
      </w:pPr>
      <w:r w:rsidRPr="003C72FA">
        <w:t>5. Bruk forrige og neste tommeltast til du kommer til elementet du trenger, og trykk deretter på Enter.</w:t>
      </w:r>
    </w:p>
    <w:p w14:paraId="539F1727" w14:textId="6F386556" w:rsidR="00B16248" w:rsidRPr="003C72FA" w:rsidRDefault="00E832F4" w:rsidP="00E832F4">
      <w:pPr>
        <w:pStyle w:val="Overskrift2"/>
      </w:pPr>
      <w:bookmarkStart w:id="264" w:name="_Toc161236094"/>
      <w:r>
        <w:t xml:space="preserve">6.4 </w:t>
      </w:r>
      <w:r w:rsidR="00B16248" w:rsidRPr="003C72FA">
        <w:t>Deaktivere punkttastatur i terminalmodus</w:t>
      </w:r>
      <w:bookmarkEnd w:id="264"/>
    </w:p>
    <w:p w14:paraId="1D4E5E70" w14:textId="3875BFE3" w:rsidR="00C4109E" w:rsidRPr="003C72FA" w:rsidRDefault="00C4109E" w:rsidP="00B16248">
      <w:pPr>
        <w:pStyle w:val="Brdtekst"/>
      </w:pPr>
      <w:r w:rsidRPr="003C72FA">
        <w:t xml:space="preserve">Deaktivere </w:t>
      </w:r>
      <w:r w:rsidR="0040535A" w:rsidRPr="003C72FA">
        <w:t>punkt</w:t>
      </w:r>
      <w:r w:rsidRPr="003C72FA">
        <w:t>tastatur i terminalmodus</w:t>
      </w:r>
    </w:p>
    <w:p w14:paraId="6289B02C" w14:textId="286615A1" w:rsidR="00C4109E" w:rsidRPr="003C72FA" w:rsidRDefault="000E0A3C" w:rsidP="00C4109E">
      <w:pPr>
        <w:pStyle w:val="Brdtekst"/>
      </w:pPr>
      <w:r w:rsidRPr="003C72FA">
        <w:t xml:space="preserve">Når du bruker Brailliant i terminalmodus, er det mulig å deaktivere </w:t>
      </w:r>
      <w:r w:rsidR="0040535A" w:rsidRPr="003C72FA">
        <w:t>punkt</w:t>
      </w:r>
      <w:r w:rsidR="00334626" w:rsidRPr="003C72FA">
        <w:t>t</w:t>
      </w:r>
      <w:r w:rsidRPr="003C72FA">
        <w:t xml:space="preserve">astaturet i Perkins-stil for å forenkle bruken av enheten. </w:t>
      </w:r>
    </w:p>
    <w:p w14:paraId="57387EBF" w14:textId="6470BD2E" w:rsidR="00C4109E" w:rsidRPr="003C72FA" w:rsidRDefault="00C4109E" w:rsidP="00C4109E">
      <w:pPr>
        <w:pStyle w:val="Brdtekst"/>
      </w:pPr>
      <w:r w:rsidRPr="003C72FA">
        <w:lastRenderedPageBreak/>
        <w:t xml:space="preserve">Slik deaktiverer du </w:t>
      </w:r>
      <w:r w:rsidR="0040535A" w:rsidRPr="003C72FA">
        <w:t>punkt</w:t>
      </w:r>
      <w:r w:rsidRPr="003C72FA">
        <w:t>tastaturet i terminalmodus:</w:t>
      </w:r>
    </w:p>
    <w:p w14:paraId="2D633B68" w14:textId="77777777" w:rsidR="00C4109E" w:rsidRPr="003C72FA" w:rsidRDefault="00C4109E">
      <w:pPr>
        <w:pStyle w:val="Brdtekst"/>
        <w:numPr>
          <w:ilvl w:val="0"/>
          <w:numId w:val="63"/>
        </w:numPr>
      </w:pPr>
      <w:r w:rsidRPr="003C72FA">
        <w:t>Gå til Hoved-menyen.</w:t>
      </w:r>
    </w:p>
    <w:p w14:paraId="52EACC56" w14:textId="36222800" w:rsidR="00C4109E" w:rsidRPr="003C72FA" w:rsidRDefault="00C4109E">
      <w:pPr>
        <w:pStyle w:val="Brdtekst"/>
        <w:numPr>
          <w:ilvl w:val="0"/>
          <w:numId w:val="63"/>
        </w:numPr>
      </w:pPr>
      <w:r w:rsidRPr="003C72FA">
        <w:t xml:space="preserve">Velg </w:t>
      </w:r>
      <w:r w:rsidR="0040535A" w:rsidRPr="003C72FA">
        <w:t>Innstillinger</w:t>
      </w:r>
      <w:r w:rsidR="000E0A3C" w:rsidRPr="003C72FA">
        <w:t xml:space="preserve">, og </w:t>
      </w:r>
      <w:r w:rsidR="0040535A" w:rsidRPr="003C72FA">
        <w:t xml:space="preserve">trykk </w:t>
      </w:r>
      <w:r w:rsidRPr="003C72FA">
        <w:t xml:space="preserve">Enter på nytt. </w:t>
      </w:r>
    </w:p>
    <w:p w14:paraId="14ADEAFE" w14:textId="77777777" w:rsidR="00C4109E" w:rsidRPr="003C72FA" w:rsidRDefault="00C4109E">
      <w:pPr>
        <w:pStyle w:val="Listeavsnitt"/>
        <w:numPr>
          <w:ilvl w:val="0"/>
          <w:numId w:val="63"/>
        </w:numPr>
        <w:contextualSpacing w:val="0"/>
        <w:rPr>
          <w:iCs/>
        </w:rPr>
      </w:pPr>
      <w:r w:rsidRPr="003C72FA">
        <w:rPr>
          <w:iCs/>
        </w:rPr>
        <w:t>Velg Brukerinnstillinger, og trykk ENTER.</w:t>
      </w:r>
    </w:p>
    <w:p w14:paraId="6F1CCD64" w14:textId="1F647F6E" w:rsidR="00C4109E" w:rsidRPr="003C72FA" w:rsidRDefault="00C4109E">
      <w:pPr>
        <w:pStyle w:val="Listeavsnitt"/>
        <w:numPr>
          <w:ilvl w:val="0"/>
          <w:numId w:val="63"/>
        </w:numPr>
        <w:contextualSpacing w:val="0"/>
        <w:rPr>
          <w:iCs/>
        </w:rPr>
      </w:pPr>
      <w:r w:rsidRPr="003C72FA">
        <w:rPr>
          <w:iCs/>
        </w:rPr>
        <w:t xml:space="preserve">Bruk tommeltastene Forrige og Neste til du kommer til elementet Deaktiver </w:t>
      </w:r>
      <w:r w:rsidR="004A5D3F" w:rsidRPr="003C72FA">
        <w:rPr>
          <w:iCs/>
        </w:rPr>
        <w:t>punkttastatur</w:t>
      </w:r>
      <w:r w:rsidRPr="003C72FA">
        <w:rPr>
          <w:iCs/>
        </w:rPr>
        <w:t xml:space="preserve"> i terminal.</w:t>
      </w:r>
    </w:p>
    <w:p w14:paraId="3F005B3B" w14:textId="100FBB3C" w:rsidR="00C4109E" w:rsidRPr="003C72FA" w:rsidRDefault="00C4109E">
      <w:pPr>
        <w:pStyle w:val="Listeavsnitt"/>
        <w:numPr>
          <w:ilvl w:val="0"/>
          <w:numId w:val="63"/>
        </w:numPr>
        <w:contextualSpacing w:val="0"/>
      </w:pPr>
      <w:r w:rsidRPr="003C72FA">
        <w:t xml:space="preserve">Trykk Enter for å deaktivere </w:t>
      </w:r>
      <w:r w:rsidR="004A5D3F" w:rsidRPr="003C72FA">
        <w:t>punkt</w:t>
      </w:r>
      <w:r w:rsidRPr="003C72FA">
        <w:t>tastaturet i terminalmodus. Trykk Enter på nytt for å aktivere den.</w:t>
      </w:r>
    </w:p>
    <w:p w14:paraId="0BB8C17A" w14:textId="06683433" w:rsidR="00C4109E" w:rsidRDefault="000E0A3C" w:rsidP="00C4109E">
      <w:pPr>
        <w:ind w:left="360"/>
      </w:pPr>
      <w:r w:rsidRPr="003C72FA">
        <w:t xml:space="preserve">Vær oppmerksom på at Brailliant-tommeltastene og kommandotastene fortsatt fungerer når </w:t>
      </w:r>
      <w:r w:rsidR="004A5D3F" w:rsidRPr="003C72FA">
        <w:t>punkt</w:t>
      </w:r>
      <w:r w:rsidRPr="003C72FA">
        <w:t>tastaturet er deaktivert.</w:t>
      </w:r>
    </w:p>
    <w:p w14:paraId="4FAA2A2A" w14:textId="77777777" w:rsidR="00507E86" w:rsidRDefault="00507E86" w:rsidP="00C4109E">
      <w:pPr>
        <w:ind w:left="360"/>
      </w:pPr>
    </w:p>
    <w:p w14:paraId="1E48B08B" w14:textId="77777777" w:rsidR="00507E86" w:rsidRDefault="00507E86" w:rsidP="00B52D98">
      <w:pPr>
        <w:pStyle w:val="Overskrift3"/>
      </w:pPr>
      <w:bookmarkStart w:id="265" w:name="_Toc161236095"/>
      <w:r>
        <w:t>6.6.1. Bruke alternativene i bare terminalmodus</w:t>
      </w:r>
      <w:bookmarkEnd w:id="265"/>
    </w:p>
    <w:p w14:paraId="65A985AF" w14:textId="77777777" w:rsidR="00507E86" w:rsidRDefault="00507E86" w:rsidP="00507E86">
      <w:pPr>
        <w:ind w:left="360"/>
      </w:pPr>
      <w:r>
        <w:t>For å bruke alternativene i bare terminalmodus, trykk og hold Hjem-knappen til du kjenner en kort vibrasjon. For å gå ut av alternativene, trykk og hold inne Hjem-knappen igjen.</w:t>
      </w:r>
    </w:p>
    <w:p w14:paraId="337A6577" w14:textId="77777777" w:rsidR="00507E86" w:rsidRDefault="00507E86" w:rsidP="00507E86">
      <w:pPr>
        <w:ind w:left="360"/>
      </w:pPr>
      <w:r>
        <w:t>Her er alternativene som er tilgjengelige i bare terminalmodus:</w:t>
      </w:r>
    </w:p>
    <w:p w14:paraId="7993465E" w14:textId="77777777" w:rsidR="00507E86" w:rsidRDefault="00507E86" w:rsidP="00507E86">
      <w:pPr>
        <w:ind w:left="360"/>
      </w:pPr>
      <w:r>
        <w:t>• Brukerinnstillinger: flymodus, meldingsvisningstid, automatisk avslåing, vibrasjon, pip, trådløse varsler, enhåndsmodus, deaktiver perkins i terminal.</w:t>
      </w:r>
    </w:p>
    <w:p w14:paraId="21FF7092" w14:textId="77777777" w:rsidR="00507E86" w:rsidRDefault="00507E86" w:rsidP="00507E86">
      <w:pPr>
        <w:ind w:left="360"/>
      </w:pPr>
      <w:r>
        <w:t>• Wifi</w:t>
      </w:r>
    </w:p>
    <w:p w14:paraId="5F8E6495" w14:textId="77777777" w:rsidR="00507E86" w:rsidRDefault="00507E86" w:rsidP="00507E86">
      <w:pPr>
        <w:ind w:left="360"/>
      </w:pPr>
      <w:r>
        <w:t>•</w:t>
      </w:r>
      <w:r>
        <w:tab/>
        <w:t>Blåtann</w:t>
      </w:r>
    </w:p>
    <w:p w14:paraId="74B59645" w14:textId="77777777" w:rsidR="00507E86" w:rsidRDefault="00507E86" w:rsidP="00507E86">
      <w:pPr>
        <w:ind w:left="360"/>
      </w:pPr>
      <w:r>
        <w:t>•</w:t>
      </w:r>
      <w:r>
        <w:tab/>
        <w:t>Skifte språk</w:t>
      </w:r>
    </w:p>
    <w:p w14:paraId="7552D5B7" w14:textId="77777777" w:rsidR="00507E86" w:rsidRDefault="00507E86" w:rsidP="00507E86">
      <w:pPr>
        <w:ind w:left="360"/>
      </w:pPr>
      <w:r>
        <w:t>• Aktiver eksamensmodus</w:t>
      </w:r>
    </w:p>
    <w:p w14:paraId="05DDC90B" w14:textId="77777777" w:rsidR="00507E86" w:rsidRDefault="00507E86" w:rsidP="00507E86">
      <w:pPr>
        <w:ind w:left="360"/>
      </w:pPr>
      <w:r>
        <w:t>•</w:t>
      </w:r>
      <w:r>
        <w:tab/>
        <w:t>Programvare oppdatering</w:t>
      </w:r>
    </w:p>
    <w:p w14:paraId="60095CBC" w14:textId="0C5E3FC5" w:rsidR="00507E86" w:rsidRPr="003C72FA" w:rsidRDefault="00507E86" w:rsidP="00507E86">
      <w:pPr>
        <w:ind w:left="360"/>
      </w:pPr>
      <w:r>
        <w:t>•</w:t>
      </w:r>
      <w:r>
        <w:tab/>
        <w:t>Om</w:t>
      </w:r>
    </w:p>
    <w:p w14:paraId="6FD1BC83" w14:textId="6BEE7C1C" w:rsidR="00646BBF" w:rsidRPr="003C72FA" w:rsidRDefault="00646BBF" w:rsidP="00D24B70">
      <w:pPr>
        <w:pStyle w:val="Overskrift1"/>
        <w:numPr>
          <w:ilvl w:val="0"/>
          <w:numId w:val="46"/>
        </w:numPr>
        <w:ind w:left="357" w:hanging="357"/>
      </w:pPr>
      <w:bookmarkStart w:id="266" w:name="_Refd18e2347"/>
      <w:bookmarkStart w:id="267" w:name="_Tocd18e2347"/>
      <w:bookmarkEnd w:id="259"/>
      <w:bookmarkEnd w:id="260"/>
      <w:bookmarkEnd w:id="261"/>
      <w:r w:rsidRPr="003C72FA">
        <w:t xml:space="preserve"> </w:t>
      </w:r>
      <w:bookmarkStart w:id="268" w:name="_Toc161236096"/>
      <w:r w:rsidRPr="003C72FA">
        <w:t xml:space="preserve">Bruke </w:t>
      </w:r>
      <w:bookmarkEnd w:id="266"/>
      <w:bookmarkEnd w:id="267"/>
      <w:r w:rsidR="004A5D3F" w:rsidRPr="003C72FA">
        <w:t>Filutforsker</w:t>
      </w:r>
      <w:bookmarkEnd w:id="268"/>
    </w:p>
    <w:p w14:paraId="5C39CED8" w14:textId="29DE5288" w:rsidR="00646BBF" w:rsidRPr="003C72FA" w:rsidRDefault="004A5D3F" w:rsidP="00646BBF">
      <w:pPr>
        <w:pStyle w:val="Brdtekst"/>
      </w:pPr>
      <w:r w:rsidRPr="003C72FA">
        <w:t>Filutforsker</w:t>
      </w:r>
      <w:r w:rsidR="00E47538" w:rsidRPr="003C72FA">
        <w:t xml:space="preserve"> lar deg bla gjennom, slette, kopiere og utføre alle filoperasjonene du forventer fra en PC-filbehandling.</w:t>
      </w:r>
    </w:p>
    <w:p w14:paraId="30C12BFB" w14:textId="680BA9DA" w:rsidR="00646BBF" w:rsidRPr="003C72FA" w:rsidRDefault="00646BBF" w:rsidP="00646BBF">
      <w:pPr>
        <w:pStyle w:val="Brdtekst"/>
      </w:pPr>
      <w:r w:rsidRPr="003C72FA">
        <w:t xml:space="preserve">Hvis du vil åpne </w:t>
      </w:r>
      <w:r w:rsidR="004A5D3F" w:rsidRPr="003C72FA">
        <w:t>Filutforsker</w:t>
      </w:r>
      <w:r w:rsidRPr="003C72FA">
        <w:t>, trykker du Neste tommeltast til du kommer til Fil</w:t>
      </w:r>
      <w:r w:rsidR="004A5D3F" w:rsidRPr="003C72FA">
        <w:t>utforsker</w:t>
      </w:r>
      <w:r w:rsidRPr="003C72FA">
        <w:t xml:space="preserve">. </w:t>
      </w:r>
    </w:p>
    <w:p w14:paraId="7DC10B28" w14:textId="49C22E32" w:rsidR="00646BBF" w:rsidRPr="003C72FA" w:rsidRDefault="00646BBF" w:rsidP="00646BBF">
      <w:pPr>
        <w:pStyle w:val="Brdtekst"/>
      </w:pPr>
      <w:r w:rsidRPr="003C72FA">
        <w:t xml:space="preserve">Du kan også åpne </w:t>
      </w:r>
      <w:r w:rsidR="004A5D3F" w:rsidRPr="003C72FA">
        <w:t>Filutforsker</w:t>
      </w:r>
      <w:r w:rsidRPr="003C72FA">
        <w:t xml:space="preserve"> ved å trykke F på Hoved -menyen og deretter trykke ENTER eller en markør</w:t>
      </w:r>
      <w:r w:rsidR="004A5D3F" w:rsidRPr="003C72FA">
        <w:t>henter</w:t>
      </w:r>
      <w:r w:rsidRPr="003C72FA">
        <w:t>.</w:t>
      </w:r>
    </w:p>
    <w:p w14:paraId="71D5E89A" w14:textId="125E0F3F" w:rsidR="00646BBF" w:rsidRPr="003C72FA" w:rsidRDefault="00646BBF" w:rsidP="00D24B70">
      <w:pPr>
        <w:pStyle w:val="Overskrift2"/>
        <w:numPr>
          <w:ilvl w:val="1"/>
          <w:numId w:val="46"/>
        </w:numPr>
        <w:ind w:left="720"/>
      </w:pPr>
      <w:bookmarkStart w:id="269" w:name="_Refd18e2364"/>
      <w:bookmarkStart w:id="270" w:name="_Tocd18e2364"/>
      <w:bookmarkStart w:id="271" w:name="_Toc161236097"/>
      <w:r w:rsidRPr="003C72FA">
        <w:lastRenderedPageBreak/>
        <w:t>Bla gjennom filer</w:t>
      </w:r>
      <w:bookmarkEnd w:id="269"/>
      <w:bookmarkEnd w:id="270"/>
      <w:bookmarkEnd w:id="271"/>
    </w:p>
    <w:p w14:paraId="36494B84" w14:textId="660B6EC1" w:rsidR="00646BBF" w:rsidRPr="003C72FA" w:rsidRDefault="00646BBF" w:rsidP="00646BBF">
      <w:pPr>
        <w:pStyle w:val="Brdtekst"/>
      </w:pPr>
      <w:r w:rsidRPr="003C72FA">
        <w:t>Du kan bla gjennom filene og mappene dine ved hjelp av tommeltastene Forrige og Neste. Mappenavn har et 8-p</w:t>
      </w:r>
      <w:r w:rsidR="00E966ED" w:rsidRPr="003C72FA">
        <w:t>unkt</w:t>
      </w:r>
      <w:r w:rsidRPr="003C72FA">
        <w:t xml:space="preserve"> symbol foran mappenavnet. Trykk ENTER i en mappe for å åpne den.</w:t>
      </w:r>
    </w:p>
    <w:p w14:paraId="34E2CC43" w14:textId="6616C995" w:rsidR="00646BBF" w:rsidRPr="003C72FA" w:rsidRDefault="00646BBF" w:rsidP="00646BBF">
      <w:pPr>
        <w:pStyle w:val="Brdtekst"/>
      </w:pPr>
      <w:r w:rsidRPr="003C72FA">
        <w:t>Trykk MELLOMROM + E for å gå tilbake til den overordnede mappen. Du kan også rulle til elementet Tilbake og deretter trykke Enter eller en markør</w:t>
      </w:r>
      <w:r w:rsidR="00E966ED" w:rsidRPr="003C72FA">
        <w:t>henter</w:t>
      </w:r>
      <w:r w:rsidRPr="003C72FA">
        <w:t>.</w:t>
      </w:r>
    </w:p>
    <w:p w14:paraId="7BC300DA" w14:textId="34F3B3AC" w:rsidR="00646BBF" w:rsidRPr="003C72FA" w:rsidRDefault="00646BBF" w:rsidP="00D24B70">
      <w:pPr>
        <w:pStyle w:val="Overskrift3"/>
        <w:numPr>
          <w:ilvl w:val="2"/>
          <w:numId w:val="46"/>
        </w:numPr>
        <w:ind w:left="1077" w:hanging="1077"/>
      </w:pPr>
      <w:bookmarkStart w:id="272" w:name="_Refd18e2389"/>
      <w:bookmarkStart w:id="273" w:name="_Tocd18e2389"/>
      <w:bookmarkStart w:id="274" w:name="_Toc161236098"/>
      <w:r w:rsidRPr="003C72FA">
        <w:t xml:space="preserve">Velge en stasjon i </w:t>
      </w:r>
      <w:bookmarkEnd w:id="272"/>
      <w:bookmarkEnd w:id="273"/>
      <w:r w:rsidR="00E966ED" w:rsidRPr="003C72FA">
        <w:t>Filutforsker</w:t>
      </w:r>
      <w:bookmarkEnd w:id="274"/>
    </w:p>
    <w:p w14:paraId="03049539" w14:textId="0A60E938" w:rsidR="00646BBF" w:rsidRPr="003C72FA" w:rsidRDefault="00646BBF" w:rsidP="00646BBF">
      <w:pPr>
        <w:pStyle w:val="Brdtekst"/>
      </w:pPr>
      <w:r w:rsidRPr="003C72FA">
        <w:t xml:space="preserve">Før du bruker </w:t>
      </w:r>
      <w:r w:rsidR="00E966ED" w:rsidRPr="003C72FA">
        <w:t>Filutforsker</w:t>
      </w:r>
      <w:r w:rsidRPr="003C72FA">
        <w:t xml:space="preserve">, må du først velge hvilken stasjon du vil ha tilgang til: det interne minnet eller en USB-flash-enhet. </w:t>
      </w:r>
    </w:p>
    <w:p w14:paraId="61DD6015" w14:textId="6785E8A3" w:rsidR="00646BBF" w:rsidRPr="003C72FA" w:rsidRDefault="00646BBF" w:rsidP="00646BBF">
      <w:pPr>
        <w:pStyle w:val="Brdtekst"/>
      </w:pPr>
      <w:r w:rsidRPr="003C72FA">
        <w:t>Hvis du vil velge en stasjon, trykker du MELLOMROM + D for å vise en liste over tilgjengelige stasjoner. Bla gjennom listen ved hjelp av tommeltastene Forrige eller Neste, og trykk deretter ENTER eller en markør</w:t>
      </w:r>
      <w:r w:rsidR="00E966ED" w:rsidRPr="003C72FA">
        <w:t>henter</w:t>
      </w:r>
      <w:r w:rsidRPr="003C72FA">
        <w:t xml:space="preserve"> for å bekrefte valget. </w:t>
      </w:r>
    </w:p>
    <w:p w14:paraId="04BBDE33" w14:textId="77777777" w:rsidR="00646BBF" w:rsidRPr="003C72FA" w:rsidRDefault="00646BBF" w:rsidP="00646BBF">
      <w:pPr>
        <w:pStyle w:val="Brdtekst"/>
      </w:pPr>
      <w:r w:rsidRPr="003C72FA">
        <w:t>Du er nå i roten på den valgte stasjonen.</w:t>
      </w:r>
    </w:p>
    <w:p w14:paraId="36480978" w14:textId="7E3F3AA2" w:rsidR="00646BBF" w:rsidRPr="003C72FA" w:rsidRDefault="00646BBF" w:rsidP="00646BBF">
      <w:pPr>
        <w:pStyle w:val="Brdtekst"/>
      </w:pPr>
      <w:r w:rsidRPr="003C72FA">
        <w:t xml:space="preserve">Trykk </w:t>
      </w:r>
      <w:r w:rsidR="00E966ED" w:rsidRPr="003C72FA">
        <w:t>mellomrom</w:t>
      </w:r>
      <w:r w:rsidRPr="003C72FA">
        <w:t xml:space="preserve"> + D når som helst for å gå tilbake til skjermbildet Stasjonsvalg.</w:t>
      </w:r>
    </w:p>
    <w:p w14:paraId="04A00A41" w14:textId="41CEF0D0" w:rsidR="00646BBF" w:rsidRPr="003C72FA" w:rsidRDefault="00646BBF" w:rsidP="00D24B70">
      <w:pPr>
        <w:pStyle w:val="Overskrift3"/>
        <w:numPr>
          <w:ilvl w:val="2"/>
          <w:numId w:val="46"/>
        </w:numPr>
        <w:ind w:left="1077" w:hanging="1077"/>
      </w:pPr>
      <w:bookmarkStart w:id="275" w:name="_Refd18e2419"/>
      <w:bookmarkStart w:id="276" w:name="_Tocd18e2419"/>
      <w:bookmarkStart w:id="277" w:name="_Toc161236099"/>
      <w:r w:rsidRPr="003C72FA">
        <w:t>Få tilgang til fil-</w:t>
      </w:r>
      <w:r w:rsidR="00204AD3" w:rsidRPr="003C72FA">
        <w:t>,</w:t>
      </w:r>
      <w:r w:rsidRPr="003C72FA">
        <w:t xml:space="preserve"> mappe- </w:t>
      </w:r>
      <w:r w:rsidR="002B77A4" w:rsidRPr="003C72FA">
        <w:t xml:space="preserve"> eller stasjonsinformasjon</w:t>
      </w:r>
      <w:bookmarkEnd w:id="275"/>
      <w:bookmarkEnd w:id="276"/>
      <w:bookmarkEnd w:id="277"/>
    </w:p>
    <w:p w14:paraId="0AB601EF" w14:textId="230D4F59" w:rsidR="00646BBF" w:rsidRPr="003C72FA" w:rsidRDefault="00646BBF" w:rsidP="00646BBF">
      <w:pPr>
        <w:pStyle w:val="Brdtekst"/>
      </w:pPr>
      <w:r w:rsidRPr="003C72FA">
        <w:t>Hvis du vil ha mer informasjon om en fil eller mappe, merker du den med tommeltastene Forrige eller Neste, og deretter trykker du MELLOMROM + I.</w:t>
      </w:r>
    </w:p>
    <w:p w14:paraId="0374E8A6" w14:textId="4D6D053F" w:rsidR="00646BBF" w:rsidRPr="003C72FA" w:rsidRDefault="00646BBF" w:rsidP="00646BBF">
      <w:pPr>
        <w:pStyle w:val="Brdtekst"/>
      </w:pPr>
      <w:r w:rsidRPr="003C72FA">
        <w:t>Du kan nå bla gjennom en liste over informasjon om filen eller mappen ved hjelp av tommeltastene Forrige og Neste. Bruk venstre og høyre tommeltast til å panorere teksten til venstre og høyre.</w:t>
      </w:r>
    </w:p>
    <w:p w14:paraId="6A6F2A7C" w14:textId="6DE86BD1" w:rsidR="00400A54" w:rsidRPr="003C72FA" w:rsidRDefault="00E966ED" w:rsidP="00947E81">
      <w:pPr>
        <w:pStyle w:val="Brdtekst"/>
      </w:pPr>
      <w:r w:rsidRPr="003C72FA">
        <w:t>mellomrom</w:t>
      </w:r>
      <w:r w:rsidR="00400A54" w:rsidRPr="003C72FA">
        <w:t xml:space="preserve"> + I-snarveien kan også brukes til å vise mengden internt minne på en stasjon.</w:t>
      </w:r>
    </w:p>
    <w:p w14:paraId="370DCBF9" w14:textId="67D8CE07" w:rsidR="00646BBF" w:rsidRPr="003C72FA" w:rsidRDefault="00646BBF" w:rsidP="00D24B70">
      <w:pPr>
        <w:pStyle w:val="Overskrift3"/>
        <w:numPr>
          <w:ilvl w:val="2"/>
          <w:numId w:val="46"/>
        </w:numPr>
        <w:ind w:left="1077" w:hanging="1077"/>
      </w:pPr>
      <w:bookmarkStart w:id="278" w:name="_Refd18e2445"/>
      <w:bookmarkStart w:id="279" w:name="_Tocd18e2445"/>
      <w:bookmarkStart w:id="280" w:name="_Toc161236100"/>
      <w:r w:rsidRPr="003C72FA">
        <w:t>Vise gjeldende filbane</w:t>
      </w:r>
      <w:bookmarkEnd w:id="278"/>
      <w:bookmarkEnd w:id="279"/>
      <w:bookmarkEnd w:id="280"/>
    </w:p>
    <w:p w14:paraId="2756D49E" w14:textId="63A4451C" w:rsidR="00646BBF" w:rsidRPr="003C72FA" w:rsidRDefault="00646BBF" w:rsidP="00646BBF">
      <w:pPr>
        <w:pStyle w:val="Brdtekst"/>
      </w:pPr>
      <w:r w:rsidRPr="003C72FA">
        <w:t xml:space="preserve">Med </w:t>
      </w:r>
      <w:r w:rsidR="00E966ED" w:rsidRPr="003C72FA">
        <w:t>Hvor</w:t>
      </w:r>
      <w:r w:rsidRPr="003C72FA">
        <w:t xml:space="preserve"> </w:t>
      </w:r>
      <w:r w:rsidR="00E966ED" w:rsidRPr="003C72FA">
        <w:t xml:space="preserve">er jeg </w:t>
      </w:r>
      <w:r w:rsidRPr="003C72FA">
        <w:t xml:space="preserve">funksjonen kan du vise banen til gjeldende posisjon på </w:t>
      </w:r>
      <w:r w:rsidR="00E966ED" w:rsidRPr="003C72FA">
        <w:t>leselisten.</w:t>
      </w:r>
    </w:p>
    <w:p w14:paraId="49277DFA" w14:textId="792F5C94" w:rsidR="00646BBF" w:rsidRPr="003C72FA" w:rsidRDefault="00646BBF" w:rsidP="00646BBF">
      <w:pPr>
        <w:pStyle w:val="Brdtekst"/>
      </w:pPr>
      <w:r w:rsidRPr="003C72FA">
        <w:t>Hvis du vil vise gjeldende filbane, trykker du MELLOMROM + p</w:t>
      </w:r>
      <w:r w:rsidR="00E966ED" w:rsidRPr="003C72FA">
        <w:t>unkt</w:t>
      </w:r>
      <w:r w:rsidRPr="003C72FA">
        <w:t xml:space="preserve"> 1-5-6.</w:t>
      </w:r>
    </w:p>
    <w:p w14:paraId="0B18ABBA" w14:textId="79A96FA9" w:rsidR="00646BBF" w:rsidRPr="003C72FA" w:rsidRDefault="00646BBF" w:rsidP="00D24B70">
      <w:pPr>
        <w:pStyle w:val="Overskrift3"/>
        <w:numPr>
          <w:ilvl w:val="2"/>
          <w:numId w:val="46"/>
        </w:numPr>
        <w:ind w:left="1077" w:hanging="1077"/>
      </w:pPr>
      <w:bookmarkStart w:id="281" w:name="_Refd18e2462"/>
      <w:bookmarkStart w:id="282" w:name="_Tocd18e2462"/>
      <w:bookmarkStart w:id="283" w:name="_Toc161236101"/>
      <w:r w:rsidRPr="003C72FA">
        <w:t>Søke etter filer og mapper</w:t>
      </w:r>
      <w:bookmarkEnd w:id="281"/>
      <w:bookmarkEnd w:id="282"/>
      <w:bookmarkEnd w:id="283"/>
    </w:p>
    <w:p w14:paraId="4C80B21F" w14:textId="6BAC1805" w:rsidR="00646BBF" w:rsidRPr="003C72FA" w:rsidRDefault="00646BBF" w:rsidP="00646BBF">
      <w:pPr>
        <w:pStyle w:val="Brdtekst"/>
      </w:pPr>
      <w:r w:rsidRPr="003C72FA">
        <w:t xml:space="preserve">Du kan få rask tilgang til en bestemt fil eller mappe ved å utføre et søk i </w:t>
      </w:r>
      <w:r w:rsidR="00301444" w:rsidRPr="003C72FA">
        <w:t>Filutforsker</w:t>
      </w:r>
      <w:r w:rsidRPr="003C72FA">
        <w:t>.</w:t>
      </w:r>
    </w:p>
    <w:p w14:paraId="003E27E8" w14:textId="5125DE52" w:rsidR="00646BBF" w:rsidRPr="003C72FA" w:rsidRDefault="00646BBF" w:rsidP="00646BBF">
      <w:pPr>
        <w:pStyle w:val="Brdtekst"/>
      </w:pPr>
      <w:r w:rsidRPr="003C72FA">
        <w:t xml:space="preserve">Slik begynner du å søke etter en fil eller mappe i </w:t>
      </w:r>
      <w:r w:rsidR="00301444" w:rsidRPr="003C72FA">
        <w:t>Filutforsker:</w:t>
      </w:r>
    </w:p>
    <w:p w14:paraId="6B8D9E2F" w14:textId="3C0697BE" w:rsidR="00646BBF" w:rsidRPr="003C72FA" w:rsidRDefault="00646BBF" w:rsidP="00D24B70">
      <w:pPr>
        <w:pStyle w:val="Brdtekst"/>
        <w:numPr>
          <w:ilvl w:val="0"/>
          <w:numId w:val="22"/>
        </w:numPr>
      </w:pPr>
      <w:r w:rsidRPr="003C72FA">
        <w:t>Trykk MELLOMROM + F.</w:t>
      </w:r>
    </w:p>
    <w:p w14:paraId="32FA660A" w14:textId="77777777" w:rsidR="00646BBF" w:rsidRPr="003C72FA" w:rsidRDefault="00646BBF" w:rsidP="00D24B70">
      <w:pPr>
        <w:pStyle w:val="Brdtekst"/>
        <w:numPr>
          <w:ilvl w:val="0"/>
          <w:numId w:val="22"/>
        </w:numPr>
      </w:pPr>
      <w:r w:rsidRPr="003C72FA">
        <w:t>Skriv inn navnet på filen eller mappen.</w:t>
      </w:r>
    </w:p>
    <w:p w14:paraId="4B296453" w14:textId="77777777" w:rsidR="00646BBF" w:rsidRPr="003C72FA" w:rsidRDefault="00646BBF" w:rsidP="00D24B70">
      <w:pPr>
        <w:pStyle w:val="Brdtekst"/>
        <w:numPr>
          <w:ilvl w:val="0"/>
          <w:numId w:val="22"/>
        </w:numPr>
      </w:pPr>
      <w:r w:rsidRPr="003C72FA">
        <w:t>Trykk ENTER.</w:t>
      </w:r>
    </w:p>
    <w:p w14:paraId="0DFAA410" w14:textId="77777777" w:rsidR="00646BBF" w:rsidRPr="003C72FA" w:rsidRDefault="00646BBF" w:rsidP="00646BBF">
      <w:pPr>
        <w:pStyle w:val="Brdtekst"/>
        <w:ind w:left="720"/>
      </w:pPr>
      <w:r w:rsidRPr="003C72FA">
        <w:t>En liste over filer og mapper som er relatert til søkeresultatene, genereres på leselisten.</w:t>
      </w:r>
    </w:p>
    <w:p w14:paraId="6374C078" w14:textId="3726E6E0" w:rsidR="00646BBF" w:rsidRPr="003C72FA" w:rsidRDefault="00646BBF" w:rsidP="00D24B70">
      <w:pPr>
        <w:pStyle w:val="Brdtekst"/>
        <w:numPr>
          <w:ilvl w:val="0"/>
          <w:numId w:val="22"/>
        </w:numPr>
      </w:pPr>
      <w:r w:rsidRPr="003C72FA">
        <w:t>Trykk MELLOMROM + E for å lukke søkeresultatet.</w:t>
      </w:r>
    </w:p>
    <w:p w14:paraId="1108A073" w14:textId="526B555D" w:rsidR="00646BBF" w:rsidRPr="003C72FA" w:rsidRDefault="00646BBF" w:rsidP="00D24B70">
      <w:pPr>
        <w:pStyle w:val="Overskrift3"/>
        <w:numPr>
          <w:ilvl w:val="2"/>
          <w:numId w:val="46"/>
        </w:numPr>
        <w:ind w:left="1077" w:hanging="1077"/>
      </w:pPr>
      <w:bookmarkStart w:id="284" w:name="_Refd18e2486"/>
      <w:bookmarkStart w:id="285" w:name="_Tocd18e2486"/>
      <w:bookmarkStart w:id="286" w:name="_Toc161236102"/>
      <w:r w:rsidRPr="003C72FA">
        <w:lastRenderedPageBreak/>
        <w:t>Sortere filer eller mapper</w:t>
      </w:r>
      <w:bookmarkEnd w:id="284"/>
      <w:bookmarkEnd w:id="285"/>
      <w:bookmarkEnd w:id="286"/>
    </w:p>
    <w:p w14:paraId="130021FD" w14:textId="77777777" w:rsidR="00646BBF" w:rsidRPr="003C72FA" w:rsidRDefault="00646BBF" w:rsidP="00646BBF">
      <w:pPr>
        <w:pStyle w:val="Brdtekst"/>
      </w:pPr>
      <w:r w:rsidRPr="003C72FA">
        <w:t>Som standard sorteres fil- og mappenavn alfabetisk. Du kan imidlertid sortere filene og mappene ved hjelp av forskjellige parametere.</w:t>
      </w:r>
    </w:p>
    <w:p w14:paraId="0724A1F5" w14:textId="77777777" w:rsidR="00646BBF" w:rsidRPr="003C72FA" w:rsidRDefault="00646BBF" w:rsidP="00646BBF">
      <w:pPr>
        <w:pStyle w:val="Brdtekst"/>
      </w:pPr>
      <w:r w:rsidRPr="003C72FA">
        <w:t>Slik endrer du sorteringsparameterne for filene og mappene:</w:t>
      </w:r>
    </w:p>
    <w:p w14:paraId="2365EC94" w14:textId="5A499CA1" w:rsidR="00646BBF" w:rsidRPr="003C72FA" w:rsidRDefault="00646BBF" w:rsidP="00D24B70">
      <w:pPr>
        <w:pStyle w:val="Brdtekst"/>
        <w:numPr>
          <w:ilvl w:val="0"/>
          <w:numId w:val="23"/>
        </w:numPr>
      </w:pPr>
      <w:r w:rsidRPr="003C72FA">
        <w:t>Trykk Mellomrom + V.</w:t>
      </w:r>
    </w:p>
    <w:p w14:paraId="1831A290" w14:textId="6708EBB6" w:rsidR="00646BBF" w:rsidRPr="003C72FA" w:rsidRDefault="00B86937" w:rsidP="00646BBF">
      <w:pPr>
        <w:pStyle w:val="Brdtekst"/>
        <w:ind w:left="720"/>
      </w:pPr>
      <w:r w:rsidRPr="003C72FA">
        <w:t xml:space="preserve">Brailliant viser en liste over tilgjengelige sorteringsalternativer: Navn, Dato, Størrelse og Type. </w:t>
      </w:r>
    </w:p>
    <w:p w14:paraId="43363C03" w14:textId="77777777" w:rsidR="00646BBF" w:rsidRPr="003C72FA" w:rsidRDefault="00646BBF" w:rsidP="00D24B70">
      <w:pPr>
        <w:pStyle w:val="Brdtekst"/>
        <w:numPr>
          <w:ilvl w:val="0"/>
          <w:numId w:val="23"/>
        </w:numPr>
      </w:pPr>
      <w:r w:rsidRPr="003C72FA">
        <w:t>Bla gjennom listen ved hjelp av tommelfingertasten Forrige eller Neste.</w:t>
      </w:r>
    </w:p>
    <w:p w14:paraId="12A926CB" w14:textId="78382C5D" w:rsidR="00646BBF" w:rsidRPr="003C72FA" w:rsidRDefault="00646BBF" w:rsidP="00D24B70">
      <w:pPr>
        <w:pStyle w:val="Brdtekst"/>
        <w:numPr>
          <w:ilvl w:val="0"/>
          <w:numId w:val="23"/>
        </w:numPr>
      </w:pPr>
      <w:r w:rsidRPr="003C72FA">
        <w:t>Trykk Enter eller en markør</w:t>
      </w:r>
      <w:r w:rsidR="00301444" w:rsidRPr="003C72FA">
        <w:t>henter</w:t>
      </w:r>
      <w:r w:rsidRPr="003C72FA">
        <w:t xml:space="preserve"> for å aktivere sorteringsalternativet du ønsker. </w:t>
      </w:r>
    </w:p>
    <w:p w14:paraId="7E41FC34" w14:textId="77777777" w:rsidR="00646BBF" w:rsidRPr="003C72FA" w:rsidRDefault="00646BBF" w:rsidP="00646BBF">
      <w:pPr>
        <w:pStyle w:val="Brdtekst"/>
      </w:pPr>
      <w:r w:rsidRPr="003C72FA">
        <w:t>Hvis du velger den samme sorteringsparameteren som allerede er valgt, endres informasjonen fra stigende til synkende og tilbake igjen når den merkes igjen.</w:t>
      </w:r>
    </w:p>
    <w:p w14:paraId="44755B84" w14:textId="6F31F55B" w:rsidR="00646BBF" w:rsidRPr="003C72FA" w:rsidRDefault="00646BBF" w:rsidP="00D24B70">
      <w:pPr>
        <w:pStyle w:val="Overskrift2"/>
        <w:numPr>
          <w:ilvl w:val="1"/>
          <w:numId w:val="46"/>
        </w:numPr>
        <w:ind w:left="720"/>
      </w:pPr>
      <w:bookmarkStart w:id="287" w:name="_Refd18e2518"/>
      <w:bookmarkStart w:id="288" w:name="_Tocd18e2518"/>
      <w:bookmarkStart w:id="289" w:name="_Toc161236103"/>
      <w:r w:rsidRPr="003C72FA">
        <w:t>Endre filer og mapper</w:t>
      </w:r>
      <w:bookmarkEnd w:id="287"/>
      <w:bookmarkEnd w:id="288"/>
      <w:bookmarkEnd w:id="289"/>
    </w:p>
    <w:p w14:paraId="65449DE9" w14:textId="6EEB1896" w:rsidR="00646BBF" w:rsidRPr="003C72FA" w:rsidRDefault="00301444" w:rsidP="00646BBF">
      <w:pPr>
        <w:pStyle w:val="Brdtekst"/>
      </w:pPr>
      <w:r w:rsidRPr="003C72FA">
        <w:t>Filutforsker</w:t>
      </w:r>
      <w:r w:rsidR="00220069" w:rsidRPr="003C72FA">
        <w:t xml:space="preserve"> på Brailliant lar deg arbeide med filer på samme måte som en datamaskin eller nettbrett. </w:t>
      </w:r>
    </w:p>
    <w:p w14:paraId="146ACE03" w14:textId="0B098CC6" w:rsidR="00646BBF" w:rsidRPr="003C72FA" w:rsidRDefault="00646BBF" w:rsidP="00D24B70">
      <w:pPr>
        <w:pStyle w:val="Overskrift3"/>
        <w:numPr>
          <w:ilvl w:val="2"/>
          <w:numId w:val="46"/>
        </w:numPr>
        <w:ind w:left="1077" w:hanging="1077"/>
      </w:pPr>
      <w:bookmarkStart w:id="290" w:name="_Refd18e2530"/>
      <w:bookmarkStart w:id="291" w:name="_Tocd18e2530"/>
      <w:bookmarkStart w:id="292" w:name="_Toc161236104"/>
      <w:r w:rsidRPr="003C72FA">
        <w:t>Opprette en ny mappe</w:t>
      </w:r>
      <w:bookmarkEnd w:id="290"/>
      <w:bookmarkEnd w:id="291"/>
      <w:bookmarkEnd w:id="292"/>
    </w:p>
    <w:p w14:paraId="606DFED0" w14:textId="1A13086A" w:rsidR="00646BBF" w:rsidRPr="003C72FA" w:rsidRDefault="00301444" w:rsidP="00646BBF">
      <w:pPr>
        <w:pStyle w:val="Brdtekst"/>
      </w:pPr>
      <w:r w:rsidRPr="003C72FA">
        <w:t>Filutforsker</w:t>
      </w:r>
      <w:r w:rsidR="00220069" w:rsidRPr="003C72FA">
        <w:t xml:space="preserve"> gir deg muligheten til å opprette nye mapper. </w:t>
      </w:r>
    </w:p>
    <w:p w14:paraId="76D55477" w14:textId="1C94C5BF" w:rsidR="00646BBF" w:rsidRPr="003C72FA" w:rsidRDefault="00646BBF" w:rsidP="00646BBF">
      <w:pPr>
        <w:pStyle w:val="Brdtekst"/>
      </w:pPr>
      <w:r w:rsidRPr="003C72FA">
        <w:t>Den enkleste måten å gjøre dette på er å trykke mellomrom + N og skrive inn navnet på den nye mappen i det tomme feltet. Trykk deretter ENTER for å opprette den.</w:t>
      </w:r>
    </w:p>
    <w:p w14:paraId="71165070" w14:textId="27118663" w:rsidR="00646BBF" w:rsidRPr="003C72FA" w:rsidRDefault="00646BBF" w:rsidP="00D24B70">
      <w:pPr>
        <w:pStyle w:val="Overskrift3"/>
        <w:numPr>
          <w:ilvl w:val="2"/>
          <w:numId w:val="46"/>
        </w:numPr>
        <w:ind w:left="1077" w:hanging="1077"/>
      </w:pPr>
      <w:bookmarkStart w:id="293" w:name="_Refd18e2547"/>
      <w:bookmarkStart w:id="294" w:name="_Tocd18e2547"/>
      <w:bookmarkStart w:id="295" w:name="_Toc161236105"/>
      <w:r w:rsidRPr="003C72FA">
        <w:t>Gi nytt navn til filer eller mapper</w:t>
      </w:r>
      <w:bookmarkEnd w:id="293"/>
      <w:bookmarkEnd w:id="294"/>
      <w:bookmarkEnd w:id="295"/>
    </w:p>
    <w:p w14:paraId="0018D898" w14:textId="77777777" w:rsidR="00646BBF" w:rsidRPr="003C72FA" w:rsidRDefault="00646BBF" w:rsidP="00646BBF">
      <w:pPr>
        <w:pStyle w:val="Brdtekst"/>
      </w:pPr>
      <w:r w:rsidRPr="003C72FA">
        <w:t>Slik gir du nytt navn til en fil eller mappe:</w:t>
      </w:r>
    </w:p>
    <w:p w14:paraId="5439F517" w14:textId="77777777" w:rsidR="00646BBF" w:rsidRPr="003C72FA" w:rsidRDefault="00646BBF" w:rsidP="00D24B70">
      <w:pPr>
        <w:pStyle w:val="Brdtekst"/>
        <w:numPr>
          <w:ilvl w:val="0"/>
          <w:numId w:val="24"/>
        </w:numPr>
      </w:pPr>
      <w:r w:rsidRPr="003C72FA">
        <w:t xml:space="preserve">Velg filen eller mappen du vil gi nytt navn ved hjelp av tommeltastene Forrige og Neste. </w:t>
      </w:r>
    </w:p>
    <w:p w14:paraId="4E7C6433" w14:textId="77D44B31" w:rsidR="00646BBF" w:rsidRPr="003C72FA" w:rsidRDefault="00646BBF" w:rsidP="00D24B70">
      <w:pPr>
        <w:pStyle w:val="Brdtekst"/>
        <w:numPr>
          <w:ilvl w:val="0"/>
          <w:numId w:val="24"/>
        </w:numPr>
      </w:pPr>
      <w:r w:rsidRPr="003C72FA">
        <w:t xml:space="preserve">Trykk </w:t>
      </w:r>
      <w:r w:rsidR="00301444" w:rsidRPr="003C72FA">
        <w:t>slett bakover</w:t>
      </w:r>
      <w:r w:rsidRPr="003C72FA">
        <w:t xml:space="preserve"> + R.</w:t>
      </w:r>
    </w:p>
    <w:p w14:paraId="151CCEC6" w14:textId="77777777" w:rsidR="00646BBF" w:rsidRPr="003C72FA" w:rsidRDefault="00646BBF" w:rsidP="00D24B70">
      <w:pPr>
        <w:pStyle w:val="Brdtekst"/>
        <w:numPr>
          <w:ilvl w:val="0"/>
          <w:numId w:val="24"/>
        </w:numPr>
      </w:pPr>
      <w:r w:rsidRPr="003C72FA">
        <w:t>Skriv inn det nye fil- eller mappenavnet.</w:t>
      </w:r>
    </w:p>
    <w:p w14:paraId="0D353808" w14:textId="77777777" w:rsidR="00646BBF" w:rsidRPr="003C72FA" w:rsidRDefault="00646BBF" w:rsidP="00D24B70">
      <w:pPr>
        <w:pStyle w:val="Brdtekst"/>
        <w:numPr>
          <w:ilvl w:val="0"/>
          <w:numId w:val="24"/>
        </w:numPr>
      </w:pPr>
      <w:r w:rsidRPr="003C72FA">
        <w:t>Trykk ENTER for å gi nytt navn til filen eller mappen.</w:t>
      </w:r>
    </w:p>
    <w:p w14:paraId="4DB343ED" w14:textId="77777777" w:rsidR="00646BBF" w:rsidRPr="003C72FA" w:rsidRDefault="00646BBF" w:rsidP="00646BBF">
      <w:pPr>
        <w:pStyle w:val="Brdtekst"/>
      </w:pPr>
      <w:r w:rsidRPr="003C72FA">
        <w:rPr>
          <w:rStyle w:val="Sterk"/>
        </w:rPr>
        <w:t>Merk</w:t>
      </w:r>
      <w:r w:rsidRPr="003C72FA">
        <w:t xml:space="preserve">: Filnavnet må være unikt i gjeldende mappe, og bare én fil eller mappe kan gis nytt navn om gangen. </w:t>
      </w:r>
    </w:p>
    <w:p w14:paraId="7141BDB3" w14:textId="2AAB98A4" w:rsidR="00646BBF" w:rsidRPr="003C72FA" w:rsidRDefault="00646BBF" w:rsidP="00D24B70">
      <w:pPr>
        <w:pStyle w:val="Overskrift3"/>
        <w:numPr>
          <w:ilvl w:val="2"/>
          <w:numId w:val="46"/>
        </w:numPr>
        <w:ind w:left="1077" w:hanging="1077"/>
      </w:pPr>
      <w:bookmarkStart w:id="296" w:name="_Refd18e2572"/>
      <w:bookmarkStart w:id="297" w:name="_Tocd18e2572"/>
      <w:bookmarkStart w:id="298" w:name="_Toc161236106"/>
      <w:r w:rsidRPr="003C72FA">
        <w:t>Velge filer eller mapper for å bruke flere handlinger</w:t>
      </w:r>
      <w:bookmarkEnd w:id="296"/>
      <w:bookmarkEnd w:id="297"/>
      <w:bookmarkEnd w:id="298"/>
    </w:p>
    <w:p w14:paraId="02177DBB" w14:textId="77777777" w:rsidR="00646BBF" w:rsidRPr="003C72FA" w:rsidRDefault="00646BBF" w:rsidP="00646BBF">
      <w:pPr>
        <w:pStyle w:val="Brdtekst"/>
      </w:pPr>
      <w:r w:rsidRPr="003C72FA">
        <w:t xml:space="preserve">Før du kan utføre en handling på en fil eller mappe, for eksempel klippe ut, kopiere eller lime inn, må du først merke (eller merke) ønsket fil eller mappe. </w:t>
      </w:r>
    </w:p>
    <w:p w14:paraId="5A3F3298" w14:textId="2043064B" w:rsidR="00646BBF" w:rsidRPr="003C72FA" w:rsidRDefault="00646BBF" w:rsidP="00646BBF">
      <w:pPr>
        <w:pStyle w:val="Brdtekst"/>
      </w:pPr>
      <w:r w:rsidRPr="003C72FA">
        <w:t xml:space="preserve">Hvis du vil merke en fil eller mappe, merker du filen med tommeltastene Forrige eller Neste, og deretter trykker du </w:t>
      </w:r>
      <w:r w:rsidR="00301444" w:rsidRPr="003C72FA">
        <w:t>slett bakover</w:t>
      </w:r>
      <w:r w:rsidRPr="003C72FA">
        <w:t xml:space="preserve"> + L.</w:t>
      </w:r>
    </w:p>
    <w:p w14:paraId="4584CBE2" w14:textId="526CDD37" w:rsidR="00646BBF" w:rsidRPr="003C72FA" w:rsidRDefault="00646BBF" w:rsidP="00646BBF">
      <w:pPr>
        <w:pStyle w:val="Brdtekst"/>
      </w:pPr>
      <w:r w:rsidRPr="003C72FA">
        <w:lastRenderedPageBreak/>
        <w:t xml:space="preserve">Hvis du vil oppheve merkingen av en fil eller mappe, merker du den og trykker </w:t>
      </w:r>
      <w:r w:rsidR="00301444" w:rsidRPr="003C72FA">
        <w:t>Slett bakover</w:t>
      </w:r>
      <w:r w:rsidRPr="003C72FA">
        <w:t xml:space="preserve"> + L på nytt.</w:t>
      </w:r>
    </w:p>
    <w:p w14:paraId="128E85B4" w14:textId="1691A5D6" w:rsidR="00646BBF" w:rsidRPr="003C72FA" w:rsidRDefault="00646BBF" w:rsidP="00646BBF">
      <w:pPr>
        <w:pStyle w:val="Brdtekst"/>
      </w:pPr>
      <w:r w:rsidRPr="003C72FA">
        <w:t>Hvis du vil merke alle filer og mapper i gjeldende mappe, trykker du ENTER + P</w:t>
      </w:r>
      <w:r w:rsidR="00301444" w:rsidRPr="003C72FA">
        <w:t>unkt</w:t>
      </w:r>
      <w:r w:rsidRPr="003C72FA">
        <w:t xml:space="preserve"> 1-2-3-4-5-6.</w:t>
      </w:r>
    </w:p>
    <w:p w14:paraId="00AC13C0" w14:textId="2D69C08B" w:rsidR="00646BBF" w:rsidRPr="003C72FA" w:rsidRDefault="00646BBF" w:rsidP="00D24B70">
      <w:pPr>
        <w:pStyle w:val="Overskrift3"/>
        <w:numPr>
          <w:ilvl w:val="2"/>
          <w:numId w:val="46"/>
        </w:numPr>
        <w:ind w:left="1077" w:hanging="1077"/>
      </w:pPr>
      <w:bookmarkStart w:id="299" w:name="_Refd18e2652"/>
      <w:bookmarkStart w:id="300" w:name="_Tocd18e2652"/>
      <w:bookmarkStart w:id="301" w:name="_Refd18e2602"/>
      <w:bookmarkStart w:id="302" w:name="_Tocd18e2602"/>
      <w:bookmarkStart w:id="303" w:name="_Toc161236107"/>
      <w:r w:rsidRPr="003C72FA">
        <w:t>Kopiere, klippe ut og lime inn filer eller mapper</w:t>
      </w:r>
      <w:bookmarkEnd w:id="299"/>
      <w:bookmarkEnd w:id="300"/>
      <w:bookmarkEnd w:id="303"/>
    </w:p>
    <w:p w14:paraId="647E598E" w14:textId="77777777" w:rsidR="00646BBF" w:rsidRPr="003C72FA" w:rsidRDefault="00646BBF" w:rsidP="00646BBF">
      <w:pPr>
        <w:pStyle w:val="Brdtekst"/>
        <w:spacing w:before="120" w:after="0"/>
        <w:rPr>
          <w:rStyle w:val="Sterk"/>
        </w:rPr>
      </w:pPr>
      <w:r w:rsidRPr="003C72FA">
        <w:rPr>
          <w:rStyle w:val="Sterk"/>
        </w:rPr>
        <w:t>Kopiere og klippe ut filer og mapper</w:t>
      </w:r>
    </w:p>
    <w:p w14:paraId="5E3E8E40" w14:textId="2781104C" w:rsidR="00646BBF" w:rsidRPr="003C72FA" w:rsidRDefault="00646BBF" w:rsidP="00646BBF">
      <w:pPr>
        <w:pStyle w:val="Brdtekst"/>
      </w:pPr>
      <w:r w:rsidRPr="003C72FA">
        <w:t xml:space="preserve">Hvis du vil kopiere en enkelt fil eller mappe, merker du filen med tommeltastene Forrige eller Neste, og deretter trykker du </w:t>
      </w:r>
      <w:r w:rsidR="00154602" w:rsidRPr="003C72FA">
        <w:t>slett bakover</w:t>
      </w:r>
      <w:r w:rsidRPr="003C72FA">
        <w:t xml:space="preserve"> + Y.</w:t>
      </w:r>
    </w:p>
    <w:p w14:paraId="20E4279C" w14:textId="624D39C6" w:rsidR="00646BBF" w:rsidRPr="003C72FA" w:rsidRDefault="00646BBF" w:rsidP="00646BBF">
      <w:pPr>
        <w:pStyle w:val="Brdtekst"/>
      </w:pPr>
      <w:r w:rsidRPr="003C72FA">
        <w:t xml:space="preserve">Hvis du vil klippe ut en enkelt fil eller mappe, merker du filen med tommeltastene Forrige eller Neste, og deretter trykker du </w:t>
      </w:r>
      <w:r w:rsidR="00154602" w:rsidRPr="003C72FA">
        <w:t>slett bakover</w:t>
      </w:r>
      <w:r w:rsidRPr="003C72FA">
        <w:t xml:space="preserve"> + X.</w:t>
      </w:r>
    </w:p>
    <w:p w14:paraId="6BD056E6" w14:textId="77777777" w:rsidR="00646BBF" w:rsidRPr="003C72FA" w:rsidRDefault="00646BBF" w:rsidP="00646BBF">
      <w:pPr>
        <w:pStyle w:val="Brdtekst"/>
      </w:pPr>
      <w:r w:rsidRPr="003C72FA">
        <w:t xml:space="preserve">Slik kopierer eller klipper du ut flere filer eller mapper: </w:t>
      </w:r>
    </w:p>
    <w:p w14:paraId="32A29D7B" w14:textId="77777777" w:rsidR="00646BBF" w:rsidRPr="003C72FA" w:rsidRDefault="00646BBF" w:rsidP="00D24B70">
      <w:pPr>
        <w:pStyle w:val="Brdtekst"/>
        <w:numPr>
          <w:ilvl w:val="0"/>
          <w:numId w:val="26"/>
        </w:numPr>
      </w:pPr>
      <w:r w:rsidRPr="003C72FA">
        <w:t xml:space="preserve">Velg filen eller mappen som skal kopieres, ved hjelp av tommeltastene Forrige eller Neste. </w:t>
      </w:r>
    </w:p>
    <w:p w14:paraId="23804F21" w14:textId="6EF4F26D" w:rsidR="00646BBF" w:rsidRPr="003C72FA" w:rsidRDefault="00646BBF" w:rsidP="00D24B70">
      <w:pPr>
        <w:pStyle w:val="Brdtekst"/>
        <w:numPr>
          <w:ilvl w:val="0"/>
          <w:numId w:val="26"/>
        </w:numPr>
      </w:pPr>
      <w:r w:rsidRPr="003C72FA">
        <w:t xml:space="preserve">Trykk </w:t>
      </w:r>
      <w:r w:rsidR="00154602" w:rsidRPr="003C72FA">
        <w:t>slett bakover</w:t>
      </w:r>
      <w:r w:rsidRPr="003C72FA">
        <w:t xml:space="preserve"> + L for å merke filen eller mappen.</w:t>
      </w:r>
    </w:p>
    <w:p w14:paraId="0C68577E" w14:textId="77777777" w:rsidR="00646BBF" w:rsidRPr="003C72FA" w:rsidRDefault="00646BBF" w:rsidP="00D24B70">
      <w:pPr>
        <w:pStyle w:val="Brdtekst"/>
        <w:numPr>
          <w:ilvl w:val="0"/>
          <w:numId w:val="26"/>
        </w:numPr>
      </w:pPr>
      <w:r w:rsidRPr="003C72FA">
        <w:t>Gjenta dette trinnet for å merke alle filer eller mapper som skal kopieres.</w:t>
      </w:r>
    </w:p>
    <w:p w14:paraId="19F14096" w14:textId="20D923DA" w:rsidR="00646BBF" w:rsidRPr="003C72FA" w:rsidRDefault="00646BBF" w:rsidP="00D24B70">
      <w:pPr>
        <w:pStyle w:val="Brdtekst"/>
        <w:numPr>
          <w:ilvl w:val="0"/>
          <w:numId w:val="26"/>
        </w:numPr>
      </w:pPr>
      <w:r w:rsidRPr="003C72FA">
        <w:t xml:space="preserve">Trykk </w:t>
      </w:r>
      <w:r w:rsidR="00154602" w:rsidRPr="003C72FA">
        <w:t>slett bakover</w:t>
      </w:r>
      <w:r w:rsidRPr="003C72FA">
        <w:t xml:space="preserve"> + Y for å kopiere </w:t>
      </w:r>
      <w:r w:rsidR="00154602" w:rsidRPr="003C72FA">
        <w:rPr>
          <w:rStyle w:val="Sterk"/>
        </w:rPr>
        <w:t>eller</w:t>
      </w:r>
      <w:r w:rsidR="00F06B6E" w:rsidRPr="003C72FA">
        <w:t xml:space="preserve"> </w:t>
      </w:r>
      <w:r w:rsidR="00154602" w:rsidRPr="003C72FA">
        <w:t>slett bakover</w:t>
      </w:r>
      <w:r w:rsidR="00F06B6E" w:rsidRPr="003C72FA">
        <w:t xml:space="preserve"> + X for å klippe ut. </w:t>
      </w:r>
    </w:p>
    <w:p w14:paraId="57477CBA" w14:textId="77777777" w:rsidR="00646BBF" w:rsidRPr="003C72FA" w:rsidRDefault="00646BBF" w:rsidP="00646BBF">
      <w:pPr>
        <w:pStyle w:val="Brdtekst"/>
        <w:ind w:left="720"/>
      </w:pPr>
      <w:r w:rsidRPr="003C72FA">
        <w:t>Filene eller mappene kopieres/klippes nå ut til utklippstavlen og er klare til å limes inn.</w:t>
      </w:r>
    </w:p>
    <w:p w14:paraId="6C88DB49" w14:textId="77777777" w:rsidR="00646BBF" w:rsidRPr="003C72FA" w:rsidRDefault="00646BBF" w:rsidP="00646BBF">
      <w:pPr>
        <w:pStyle w:val="Brdtekst"/>
        <w:spacing w:after="0"/>
        <w:rPr>
          <w:rStyle w:val="Sterk"/>
        </w:rPr>
      </w:pPr>
      <w:r w:rsidRPr="003C72FA">
        <w:rPr>
          <w:rStyle w:val="Sterk"/>
        </w:rPr>
        <w:t>Lime inn filer og mapper</w:t>
      </w:r>
    </w:p>
    <w:p w14:paraId="5951790D" w14:textId="745BD422" w:rsidR="00646BBF" w:rsidRPr="003C72FA" w:rsidRDefault="00646BBF" w:rsidP="00646BBF">
      <w:pPr>
        <w:pStyle w:val="Brdtekst"/>
      </w:pPr>
      <w:r w:rsidRPr="003C72FA">
        <w:t>Hvis du vil lime inn de kopierte eller utklipte filene eller mappene, navigerer du til plasseringen der du vil lime inn, og deretter trykker du</w:t>
      </w:r>
      <w:r w:rsidR="00154602" w:rsidRPr="003C72FA">
        <w:t xml:space="preserve"> slett bakover</w:t>
      </w:r>
      <w:r w:rsidRPr="003C72FA">
        <w:t xml:space="preserve"> + V.</w:t>
      </w:r>
    </w:p>
    <w:p w14:paraId="259DD98A" w14:textId="52769968" w:rsidR="00646BBF" w:rsidRPr="003C72FA" w:rsidRDefault="00646BBF" w:rsidP="00D24B70">
      <w:pPr>
        <w:pStyle w:val="Overskrift3"/>
        <w:numPr>
          <w:ilvl w:val="2"/>
          <w:numId w:val="46"/>
        </w:numPr>
        <w:ind w:left="1077" w:hanging="1077"/>
      </w:pPr>
      <w:bookmarkStart w:id="304" w:name="_Toc161236108"/>
      <w:r w:rsidRPr="003C72FA">
        <w:t>Slette filer eller mapper</w:t>
      </w:r>
      <w:bookmarkEnd w:id="301"/>
      <w:bookmarkEnd w:id="302"/>
      <w:bookmarkEnd w:id="304"/>
    </w:p>
    <w:p w14:paraId="33AF599A" w14:textId="592CA449" w:rsidR="00646BBF" w:rsidRPr="003C72FA" w:rsidRDefault="00646BBF" w:rsidP="00646BBF">
      <w:pPr>
        <w:pStyle w:val="Brdtekst"/>
      </w:pPr>
      <w:r w:rsidRPr="003C72FA">
        <w:t xml:space="preserve">Hvis du vil slette en enkelt fil eller mappe, merker du filen med tommeltastene Forrige eller Neste, og deretter trykker du </w:t>
      </w:r>
      <w:r w:rsidR="00154602" w:rsidRPr="003C72FA">
        <w:t>Slett bakover</w:t>
      </w:r>
      <w:r w:rsidRPr="003C72FA">
        <w:t xml:space="preserve"> + P</w:t>
      </w:r>
      <w:r w:rsidR="00154602" w:rsidRPr="003C72FA">
        <w:t>unkt</w:t>
      </w:r>
      <w:r w:rsidRPr="003C72FA">
        <w:t xml:space="preserve"> 2-3-5-6.</w:t>
      </w:r>
    </w:p>
    <w:p w14:paraId="690D33F2" w14:textId="77777777" w:rsidR="00646BBF" w:rsidRPr="003C72FA" w:rsidRDefault="00646BBF" w:rsidP="00646BBF">
      <w:pPr>
        <w:pStyle w:val="Brdtekst"/>
      </w:pPr>
      <w:r w:rsidRPr="003C72FA">
        <w:t>Slik sletter du flere filer eller mapper:</w:t>
      </w:r>
    </w:p>
    <w:p w14:paraId="3A8EC44C" w14:textId="77777777" w:rsidR="00646BBF" w:rsidRPr="003C72FA" w:rsidRDefault="00646BBF" w:rsidP="00D24B70">
      <w:pPr>
        <w:pStyle w:val="Brdtekst"/>
        <w:numPr>
          <w:ilvl w:val="0"/>
          <w:numId w:val="25"/>
        </w:numPr>
      </w:pPr>
      <w:r w:rsidRPr="003C72FA">
        <w:t xml:space="preserve">Velg filen eller mappen du vil slette, ved hjelp av tommeltastene Forrige eller Neste. </w:t>
      </w:r>
    </w:p>
    <w:p w14:paraId="120D7B58" w14:textId="4B1CB5F6" w:rsidR="00646BBF" w:rsidRPr="003C72FA" w:rsidRDefault="00646BBF" w:rsidP="00D24B70">
      <w:pPr>
        <w:pStyle w:val="Brdtekst"/>
        <w:numPr>
          <w:ilvl w:val="0"/>
          <w:numId w:val="25"/>
        </w:numPr>
      </w:pPr>
      <w:r w:rsidRPr="003C72FA">
        <w:t xml:space="preserve">Når du </w:t>
      </w:r>
      <w:r w:rsidR="00154602" w:rsidRPr="003C72FA">
        <w:t>har</w:t>
      </w:r>
      <w:r w:rsidRPr="003C72FA">
        <w:t xml:space="preserve"> valgt, trykker du </w:t>
      </w:r>
      <w:r w:rsidR="00154602" w:rsidRPr="003C72FA">
        <w:t>slett bakover</w:t>
      </w:r>
      <w:r w:rsidRPr="003C72FA">
        <w:t xml:space="preserve"> + L for å merke filen eller mappen.</w:t>
      </w:r>
    </w:p>
    <w:p w14:paraId="2A418961" w14:textId="77777777" w:rsidR="00646BBF" w:rsidRPr="003C72FA" w:rsidRDefault="00646BBF" w:rsidP="00D24B70">
      <w:pPr>
        <w:pStyle w:val="Brdtekst"/>
        <w:numPr>
          <w:ilvl w:val="0"/>
          <w:numId w:val="25"/>
        </w:numPr>
      </w:pPr>
      <w:r w:rsidRPr="003C72FA">
        <w:t>Gjenta dette trinnet for å merke alle filer eller mapper du vil slette.</w:t>
      </w:r>
    </w:p>
    <w:p w14:paraId="2F4020BC" w14:textId="2D1E589F" w:rsidR="00646BBF" w:rsidRPr="003C72FA" w:rsidRDefault="00646BBF" w:rsidP="00D24B70">
      <w:pPr>
        <w:pStyle w:val="Brdtekst"/>
        <w:numPr>
          <w:ilvl w:val="0"/>
          <w:numId w:val="25"/>
        </w:numPr>
      </w:pPr>
      <w:r w:rsidRPr="003C72FA">
        <w:t xml:space="preserve">Når du er klar til å slette de merkede filene eller mappene, trykker du </w:t>
      </w:r>
      <w:r w:rsidR="00AF0B43" w:rsidRPr="003C72FA">
        <w:t>slett bakover</w:t>
      </w:r>
      <w:r w:rsidRPr="003C72FA">
        <w:t xml:space="preserve"> + P</w:t>
      </w:r>
      <w:r w:rsidR="00AF0B43" w:rsidRPr="003C72FA">
        <w:t>unkt</w:t>
      </w:r>
      <w:r w:rsidRPr="003C72FA">
        <w:t xml:space="preserve"> 2-3-5-6. </w:t>
      </w:r>
    </w:p>
    <w:p w14:paraId="4A34A59C" w14:textId="223FDFB4" w:rsidR="00646BBF" w:rsidRPr="003C72FA" w:rsidRDefault="00646BBF" w:rsidP="00646BBF">
      <w:pPr>
        <w:pStyle w:val="Brdtekst"/>
      </w:pPr>
      <w:r w:rsidRPr="003C72FA">
        <w:rPr>
          <w:rStyle w:val="Sterk"/>
        </w:rPr>
        <w:t>Merk</w:t>
      </w:r>
      <w:r w:rsidRPr="003C72FA">
        <w:t xml:space="preserve">: Brailliant spør om du er sikker på at du bare vil slette filene og/eller mappene  når brukeren Bekreft sletting er satt til På i </w:t>
      </w:r>
      <w:r w:rsidR="00AF0B43" w:rsidRPr="003C72FA">
        <w:t>Innstillinger</w:t>
      </w:r>
      <w:r w:rsidRPr="003C72FA">
        <w:t>-menyen. Velg Ja ved hjelp av tommeltastene Forrige eller Neste, og trykk ENTER eller en markør</w:t>
      </w:r>
      <w:r w:rsidR="00AF0B43" w:rsidRPr="003C72FA">
        <w:t>henter</w:t>
      </w:r>
      <w:r w:rsidRPr="003C72FA">
        <w:t xml:space="preserve"> for å bekrefte slettingen. Hvis du vil ha mer informasjon om innstillingen Bekreft sletting, kan du gå til</w:t>
      </w:r>
      <w:r w:rsidR="00AF0B43" w:rsidRPr="003C72FA">
        <w:t xml:space="preserve"> Innstillinger menyen</w:t>
      </w:r>
      <w:r w:rsidRPr="003C72FA">
        <w:t>.</w:t>
      </w:r>
    </w:p>
    <w:p w14:paraId="60C23F4A" w14:textId="7D4EC0BB" w:rsidR="00646BBF" w:rsidRPr="003C72FA" w:rsidRDefault="00220069" w:rsidP="00D24B70">
      <w:pPr>
        <w:pStyle w:val="Overskrift2"/>
        <w:numPr>
          <w:ilvl w:val="1"/>
          <w:numId w:val="46"/>
        </w:numPr>
        <w:ind w:left="720"/>
      </w:pPr>
      <w:bookmarkStart w:id="305" w:name="_Refd18e2734"/>
      <w:bookmarkStart w:id="306" w:name="_Tocd18e2734"/>
      <w:bookmarkStart w:id="307" w:name="_Toc161236109"/>
      <w:r w:rsidRPr="003C72FA">
        <w:lastRenderedPageBreak/>
        <w:t xml:space="preserve">Tabell over </w:t>
      </w:r>
      <w:r w:rsidR="00AF0B43" w:rsidRPr="003C72FA">
        <w:t xml:space="preserve">Filutforsker </w:t>
      </w:r>
      <w:r w:rsidRPr="003C72FA">
        <w:t>kommandoer</w:t>
      </w:r>
      <w:bookmarkEnd w:id="305"/>
      <w:bookmarkEnd w:id="306"/>
      <w:bookmarkEnd w:id="307"/>
    </w:p>
    <w:p w14:paraId="1702F01F" w14:textId="2D193674" w:rsidR="00646BBF" w:rsidRPr="003C72FA" w:rsidRDefault="00646BBF" w:rsidP="00646BBF">
      <w:pPr>
        <w:pStyle w:val="Brdtekst"/>
      </w:pPr>
      <w:r w:rsidRPr="003C72FA">
        <w:t xml:space="preserve">Kommandoene </w:t>
      </w:r>
      <w:r w:rsidR="00AF0B43" w:rsidRPr="003C72FA">
        <w:t>for Filutforsker</w:t>
      </w:r>
      <w:r w:rsidRPr="003C72FA">
        <w:t xml:space="preserve"> er oppført i tabell </w:t>
      </w:r>
      <w:r w:rsidR="003425FB" w:rsidRPr="003C72FA">
        <w:t>6</w:t>
      </w:r>
      <w:r w:rsidRPr="003C72FA">
        <w:t>.</w:t>
      </w:r>
    </w:p>
    <w:p w14:paraId="66C2A0DD" w14:textId="4D9D19E7" w:rsidR="00646BBF" w:rsidRPr="003C72FA" w:rsidRDefault="00646BBF" w:rsidP="00646BBF">
      <w:pPr>
        <w:pStyle w:val="Bildetekst"/>
        <w:keepNext/>
        <w:spacing w:after="120"/>
        <w:rPr>
          <w:rStyle w:val="Sterk"/>
          <w:sz w:val="24"/>
          <w:szCs w:val="24"/>
        </w:rPr>
      </w:pPr>
      <w:r w:rsidRPr="003C72FA">
        <w:rPr>
          <w:rStyle w:val="Sterk"/>
          <w:sz w:val="24"/>
          <w:szCs w:val="24"/>
        </w:rPr>
        <w:t xml:space="preserve">Tabell </w:t>
      </w:r>
      <w:r w:rsidR="003425FB" w:rsidRPr="003C72FA">
        <w:rPr>
          <w:rStyle w:val="Sterk"/>
          <w:sz w:val="24"/>
          <w:szCs w:val="24"/>
        </w:rPr>
        <w:t>6</w:t>
      </w:r>
      <w:r w:rsidRPr="003C72FA">
        <w:rPr>
          <w:rStyle w:val="Sterk"/>
          <w:sz w:val="24"/>
          <w:szCs w:val="24"/>
        </w:rPr>
        <w:t xml:space="preserve">: </w:t>
      </w:r>
      <w:r w:rsidR="00AF0B43" w:rsidRPr="003C72FA">
        <w:rPr>
          <w:rStyle w:val="Sterk"/>
          <w:sz w:val="24"/>
          <w:szCs w:val="24"/>
        </w:rPr>
        <w:t>Filutforsker</w:t>
      </w:r>
      <w:r w:rsidRPr="003C72FA">
        <w:rPr>
          <w:rStyle w:val="Sterk"/>
          <w:sz w:val="24"/>
          <w:szCs w:val="24"/>
        </w:rPr>
        <w:t>kommandoer</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677"/>
        <w:gridCol w:w="4673"/>
      </w:tblGrid>
      <w:tr w:rsidR="00646BBF" w:rsidRPr="003C72FA" w14:paraId="08917096" w14:textId="77777777" w:rsidTr="008E5FE3">
        <w:trPr>
          <w:trHeight w:val="432"/>
          <w:tblHeader/>
        </w:trPr>
        <w:tc>
          <w:tcPr>
            <w:tcW w:w="4677" w:type="dxa"/>
            <w:vAlign w:val="center"/>
          </w:tcPr>
          <w:p w14:paraId="53A222B0" w14:textId="77777777" w:rsidR="00646BBF" w:rsidRPr="003C72FA" w:rsidRDefault="00646BBF" w:rsidP="006F7D8B">
            <w:pPr>
              <w:pStyle w:val="Brdtekst"/>
              <w:spacing w:after="0"/>
              <w:jc w:val="center"/>
              <w:rPr>
                <w:rStyle w:val="Sterk"/>
              </w:rPr>
            </w:pPr>
            <w:r w:rsidRPr="003C72FA">
              <w:rPr>
                <w:rStyle w:val="Sterk"/>
              </w:rPr>
              <w:t>Handling</w:t>
            </w:r>
          </w:p>
        </w:tc>
        <w:tc>
          <w:tcPr>
            <w:tcW w:w="4673" w:type="dxa"/>
            <w:vAlign w:val="center"/>
          </w:tcPr>
          <w:p w14:paraId="0E19A311" w14:textId="77777777" w:rsidR="00646BBF" w:rsidRPr="003C72FA" w:rsidRDefault="00646BBF" w:rsidP="006F7D8B">
            <w:pPr>
              <w:pStyle w:val="Brdtekst"/>
              <w:spacing w:after="0"/>
              <w:jc w:val="center"/>
              <w:rPr>
                <w:rStyle w:val="Sterk"/>
              </w:rPr>
            </w:pPr>
            <w:r w:rsidRPr="003C72FA">
              <w:rPr>
                <w:rStyle w:val="Sterk"/>
              </w:rPr>
              <w:t>Snarvei eller tastekombinasjon</w:t>
            </w:r>
          </w:p>
        </w:tc>
      </w:tr>
      <w:tr w:rsidR="00646BBF" w:rsidRPr="003C72FA" w14:paraId="3A36A470" w14:textId="77777777" w:rsidTr="008E5FE3">
        <w:trPr>
          <w:trHeight w:val="360"/>
        </w:trPr>
        <w:tc>
          <w:tcPr>
            <w:tcW w:w="4677" w:type="dxa"/>
            <w:vAlign w:val="center"/>
          </w:tcPr>
          <w:p w14:paraId="4E98E0D1" w14:textId="77777777" w:rsidR="00646BBF" w:rsidRPr="003C72FA" w:rsidRDefault="00646BBF" w:rsidP="006F7D8B">
            <w:pPr>
              <w:pStyle w:val="Brdtekst"/>
              <w:spacing w:after="0"/>
            </w:pPr>
            <w:r w:rsidRPr="003C72FA">
              <w:t xml:space="preserve">Opprett ny mappe </w:t>
            </w:r>
          </w:p>
        </w:tc>
        <w:tc>
          <w:tcPr>
            <w:tcW w:w="4673" w:type="dxa"/>
            <w:vAlign w:val="center"/>
          </w:tcPr>
          <w:p w14:paraId="59F57FDA" w14:textId="6C2B47B9" w:rsidR="00646BBF" w:rsidRPr="003C72FA" w:rsidRDefault="00730718" w:rsidP="006F7D8B">
            <w:pPr>
              <w:pStyle w:val="Brdtekst"/>
              <w:spacing w:after="0"/>
            </w:pPr>
            <w:r w:rsidRPr="003C72FA">
              <w:t>Mellomrom + N</w:t>
            </w:r>
          </w:p>
        </w:tc>
      </w:tr>
      <w:tr w:rsidR="00646BBF" w:rsidRPr="003C72FA" w14:paraId="79A1820A" w14:textId="77777777" w:rsidTr="008E5FE3">
        <w:trPr>
          <w:trHeight w:val="360"/>
        </w:trPr>
        <w:tc>
          <w:tcPr>
            <w:tcW w:w="4677" w:type="dxa"/>
            <w:vAlign w:val="center"/>
          </w:tcPr>
          <w:p w14:paraId="5D4F3926" w14:textId="3309FB70" w:rsidR="00646BBF" w:rsidRPr="003C72FA" w:rsidRDefault="00646BBF" w:rsidP="006F7D8B">
            <w:pPr>
              <w:pStyle w:val="Brdtekst"/>
              <w:spacing w:after="0"/>
            </w:pPr>
            <w:r w:rsidRPr="003C72FA">
              <w:t xml:space="preserve">Fil-/stasjonsinformasjon </w:t>
            </w:r>
          </w:p>
        </w:tc>
        <w:tc>
          <w:tcPr>
            <w:tcW w:w="4673" w:type="dxa"/>
            <w:vAlign w:val="center"/>
          </w:tcPr>
          <w:p w14:paraId="43504630" w14:textId="0E86F05C" w:rsidR="00646BBF" w:rsidRPr="003C72FA" w:rsidRDefault="00730718" w:rsidP="006F7D8B">
            <w:pPr>
              <w:pStyle w:val="Brdtekst"/>
              <w:spacing w:after="0"/>
            </w:pPr>
            <w:r w:rsidRPr="003C72FA">
              <w:t>Mellomrom + I</w:t>
            </w:r>
          </w:p>
        </w:tc>
      </w:tr>
      <w:tr w:rsidR="00646BBF" w:rsidRPr="003C72FA" w14:paraId="287C9995" w14:textId="77777777" w:rsidTr="008E5FE3">
        <w:trPr>
          <w:trHeight w:val="360"/>
        </w:trPr>
        <w:tc>
          <w:tcPr>
            <w:tcW w:w="4677" w:type="dxa"/>
            <w:vAlign w:val="center"/>
          </w:tcPr>
          <w:p w14:paraId="4406BB55" w14:textId="77777777" w:rsidR="00646BBF" w:rsidRPr="003C72FA" w:rsidRDefault="00646BBF" w:rsidP="006F7D8B">
            <w:pPr>
              <w:pStyle w:val="Brdtekst"/>
              <w:spacing w:after="0"/>
            </w:pPr>
            <w:r w:rsidRPr="003C72FA">
              <w:t>Merk/opp</w:t>
            </w:r>
          </w:p>
        </w:tc>
        <w:tc>
          <w:tcPr>
            <w:tcW w:w="4673" w:type="dxa"/>
            <w:vAlign w:val="center"/>
          </w:tcPr>
          <w:p w14:paraId="514D95E7" w14:textId="36AAD95C" w:rsidR="00646BBF" w:rsidRPr="003C72FA" w:rsidRDefault="009F58F9" w:rsidP="006F7D8B">
            <w:pPr>
              <w:pStyle w:val="Brdtekst"/>
              <w:spacing w:after="0"/>
            </w:pPr>
            <w:r w:rsidRPr="003C72FA">
              <w:t>Slett bakover</w:t>
            </w:r>
            <w:r w:rsidR="00730718" w:rsidRPr="003C72FA">
              <w:t xml:space="preserve"> + L</w:t>
            </w:r>
          </w:p>
        </w:tc>
      </w:tr>
      <w:tr w:rsidR="00646BBF" w:rsidRPr="003C72FA" w14:paraId="1C21399F" w14:textId="77777777" w:rsidTr="008E5FE3">
        <w:trPr>
          <w:trHeight w:val="360"/>
        </w:trPr>
        <w:tc>
          <w:tcPr>
            <w:tcW w:w="4677" w:type="dxa"/>
            <w:vAlign w:val="center"/>
          </w:tcPr>
          <w:p w14:paraId="4F1CBABA" w14:textId="77777777" w:rsidR="00646BBF" w:rsidRPr="003C72FA" w:rsidRDefault="00646BBF" w:rsidP="006F7D8B">
            <w:pPr>
              <w:pStyle w:val="Brdtekst"/>
              <w:spacing w:after="0"/>
            </w:pPr>
            <w:r w:rsidRPr="003C72FA">
              <w:t xml:space="preserve">Merk alle/oppmerk alle </w:t>
            </w:r>
          </w:p>
        </w:tc>
        <w:tc>
          <w:tcPr>
            <w:tcW w:w="4673" w:type="dxa"/>
            <w:vAlign w:val="center"/>
          </w:tcPr>
          <w:p w14:paraId="1C3443FE" w14:textId="1CDC526C" w:rsidR="00646BBF" w:rsidRPr="003C72FA" w:rsidRDefault="009F58F9" w:rsidP="006F7D8B">
            <w:pPr>
              <w:pStyle w:val="Brdtekst"/>
              <w:spacing w:after="0"/>
            </w:pPr>
            <w:r w:rsidRPr="003C72FA">
              <w:t>Enter</w:t>
            </w:r>
            <w:r w:rsidR="00BF13AE" w:rsidRPr="003C72FA">
              <w:t xml:space="preserve"> + P</w:t>
            </w:r>
            <w:r w:rsidRPr="003C72FA">
              <w:t>unkt</w:t>
            </w:r>
            <w:r w:rsidR="00BF13AE" w:rsidRPr="003C72FA">
              <w:t xml:space="preserve"> 1-2-3-4-5-6</w:t>
            </w:r>
          </w:p>
        </w:tc>
      </w:tr>
      <w:tr w:rsidR="00646BBF" w:rsidRPr="003C72FA" w14:paraId="1AC9D4E4" w14:textId="77777777" w:rsidTr="008E5FE3">
        <w:trPr>
          <w:trHeight w:val="360"/>
        </w:trPr>
        <w:tc>
          <w:tcPr>
            <w:tcW w:w="4677" w:type="dxa"/>
            <w:vAlign w:val="center"/>
          </w:tcPr>
          <w:p w14:paraId="41AC5424" w14:textId="77777777" w:rsidR="00646BBF" w:rsidRPr="003C72FA" w:rsidRDefault="00646BBF" w:rsidP="006F7D8B">
            <w:pPr>
              <w:pStyle w:val="Brdtekst"/>
              <w:spacing w:after="0"/>
            </w:pPr>
            <w:r w:rsidRPr="003C72FA">
              <w:t>Gi nytt navn til fil</w:t>
            </w:r>
          </w:p>
        </w:tc>
        <w:tc>
          <w:tcPr>
            <w:tcW w:w="4673" w:type="dxa"/>
            <w:vAlign w:val="center"/>
          </w:tcPr>
          <w:p w14:paraId="0B24B895" w14:textId="030C00A0" w:rsidR="00646BBF" w:rsidRPr="003C72FA" w:rsidRDefault="009F58F9" w:rsidP="006F7D8B">
            <w:pPr>
              <w:pStyle w:val="Brdtekst"/>
              <w:spacing w:after="0"/>
            </w:pPr>
            <w:r w:rsidRPr="003C72FA">
              <w:t>Slett bakover</w:t>
            </w:r>
            <w:r w:rsidR="00BF13AE" w:rsidRPr="003C72FA">
              <w:t xml:space="preserve"> + R</w:t>
            </w:r>
          </w:p>
        </w:tc>
      </w:tr>
      <w:tr w:rsidR="00646BBF" w:rsidRPr="003C72FA" w14:paraId="4BEFE4A2" w14:textId="77777777" w:rsidTr="008E5FE3">
        <w:trPr>
          <w:trHeight w:val="360"/>
        </w:trPr>
        <w:tc>
          <w:tcPr>
            <w:tcW w:w="4677" w:type="dxa"/>
            <w:vAlign w:val="center"/>
          </w:tcPr>
          <w:p w14:paraId="4BF90179" w14:textId="77777777" w:rsidR="00646BBF" w:rsidRPr="003C72FA" w:rsidRDefault="00646BBF" w:rsidP="006F7D8B">
            <w:pPr>
              <w:pStyle w:val="Brdtekst"/>
              <w:spacing w:after="0"/>
            </w:pPr>
            <w:r w:rsidRPr="003C72FA">
              <w:t>Slett fil</w:t>
            </w:r>
          </w:p>
        </w:tc>
        <w:tc>
          <w:tcPr>
            <w:tcW w:w="4673" w:type="dxa"/>
            <w:vAlign w:val="center"/>
          </w:tcPr>
          <w:p w14:paraId="2ABA6636" w14:textId="2E6DDF7B" w:rsidR="00646BBF" w:rsidRPr="003C72FA" w:rsidRDefault="009F58F9" w:rsidP="006F7D8B">
            <w:pPr>
              <w:pStyle w:val="Brdtekst"/>
              <w:spacing w:after="0"/>
            </w:pPr>
            <w:r w:rsidRPr="003C72FA">
              <w:t>Slett bakover</w:t>
            </w:r>
            <w:r w:rsidR="00BF13AE" w:rsidRPr="003C72FA">
              <w:t xml:space="preserve"> + P</w:t>
            </w:r>
            <w:r w:rsidRPr="003C72FA">
              <w:t>unkt</w:t>
            </w:r>
            <w:r w:rsidR="00BF13AE" w:rsidRPr="003C72FA">
              <w:t xml:space="preserve"> 2-3-5-6</w:t>
            </w:r>
          </w:p>
        </w:tc>
      </w:tr>
      <w:tr w:rsidR="00646BBF" w:rsidRPr="003C72FA" w14:paraId="3E27784C" w14:textId="77777777" w:rsidTr="008E5FE3">
        <w:trPr>
          <w:trHeight w:val="360"/>
        </w:trPr>
        <w:tc>
          <w:tcPr>
            <w:tcW w:w="4677" w:type="dxa"/>
            <w:vAlign w:val="center"/>
          </w:tcPr>
          <w:p w14:paraId="4D22EB79" w14:textId="77777777" w:rsidR="00646BBF" w:rsidRPr="003C72FA" w:rsidRDefault="00646BBF" w:rsidP="006F7D8B">
            <w:pPr>
              <w:pStyle w:val="Brdtekst"/>
              <w:spacing w:after="0"/>
            </w:pPr>
            <w:r w:rsidRPr="003C72FA">
              <w:t xml:space="preserve">Kopier fil </w:t>
            </w:r>
          </w:p>
        </w:tc>
        <w:tc>
          <w:tcPr>
            <w:tcW w:w="4673" w:type="dxa"/>
            <w:vAlign w:val="center"/>
          </w:tcPr>
          <w:p w14:paraId="4FB06BE1" w14:textId="0A500649" w:rsidR="00646BBF" w:rsidRPr="003C72FA" w:rsidRDefault="009F58F9" w:rsidP="006F7D8B">
            <w:pPr>
              <w:pStyle w:val="Brdtekst"/>
              <w:spacing w:after="0"/>
            </w:pPr>
            <w:r w:rsidRPr="003C72FA">
              <w:t>Slett bakover</w:t>
            </w:r>
            <w:r w:rsidR="00BF13AE" w:rsidRPr="003C72FA">
              <w:t xml:space="preserve"> + Y</w:t>
            </w:r>
          </w:p>
        </w:tc>
      </w:tr>
      <w:tr w:rsidR="00646BBF" w:rsidRPr="003C72FA" w14:paraId="6A965360" w14:textId="77777777" w:rsidTr="008E5FE3">
        <w:trPr>
          <w:trHeight w:val="360"/>
        </w:trPr>
        <w:tc>
          <w:tcPr>
            <w:tcW w:w="4677" w:type="dxa"/>
            <w:vAlign w:val="center"/>
          </w:tcPr>
          <w:p w14:paraId="0B3EC21F" w14:textId="77777777" w:rsidR="00646BBF" w:rsidRPr="003C72FA" w:rsidRDefault="00646BBF" w:rsidP="006F7D8B">
            <w:pPr>
              <w:pStyle w:val="Brdtekst"/>
              <w:spacing w:after="0"/>
            </w:pPr>
            <w:r w:rsidRPr="003C72FA">
              <w:t>Klipp ut fil</w:t>
            </w:r>
          </w:p>
        </w:tc>
        <w:tc>
          <w:tcPr>
            <w:tcW w:w="4673" w:type="dxa"/>
            <w:vAlign w:val="center"/>
          </w:tcPr>
          <w:p w14:paraId="01A9CFD2" w14:textId="0F45C38F" w:rsidR="00646BBF" w:rsidRPr="003C72FA" w:rsidRDefault="009F58F9" w:rsidP="006F7D8B">
            <w:pPr>
              <w:pStyle w:val="Brdtekst"/>
              <w:spacing w:after="0"/>
            </w:pPr>
            <w:r w:rsidRPr="003C72FA">
              <w:t>Slett bakover</w:t>
            </w:r>
            <w:r w:rsidR="00BF13AE" w:rsidRPr="003C72FA">
              <w:t xml:space="preserve"> + X</w:t>
            </w:r>
          </w:p>
        </w:tc>
      </w:tr>
      <w:tr w:rsidR="00646BBF" w:rsidRPr="003C72FA" w14:paraId="3D1A62D2" w14:textId="77777777" w:rsidTr="008E5FE3">
        <w:trPr>
          <w:trHeight w:val="360"/>
        </w:trPr>
        <w:tc>
          <w:tcPr>
            <w:tcW w:w="4677" w:type="dxa"/>
            <w:vAlign w:val="center"/>
          </w:tcPr>
          <w:p w14:paraId="24096A89" w14:textId="77777777" w:rsidR="00646BBF" w:rsidRPr="003C72FA" w:rsidRDefault="00646BBF" w:rsidP="006F7D8B">
            <w:pPr>
              <w:pStyle w:val="Brdtekst"/>
              <w:spacing w:after="0"/>
            </w:pPr>
            <w:r w:rsidRPr="003C72FA">
              <w:t>Lim inn fil</w:t>
            </w:r>
          </w:p>
        </w:tc>
        <w:tc>
          <w:tcPr>
            <w:tcW w:w="4673" w:type="dxa"/>
            <w:vAlign w:val="center"/>
          </w:tcPr>
          <w:p w14:paraId="1848D4DA" w14:textId="788A8703" w:rsidR="00646BBF" w:rsidRPr="003C72FA" w:rsidRDefault="009F58F9" w:rsidP="006F7D8B">
            <w:pPr>
              <w:pStyle w:val="Brdtekst"/>
              <w:spacing w:after="0"/>
            </w:pPr>
            <w:r w:rsidRPr="003C72FA">
              <w:t>Slett bakover</w:t>
            </w:r>
            <w:r w:rsidR="00BF13AE" w:rsidRPr="003C72FA">
              <w:t xml:space="preserve"> + V</w:t>
            </w:r>
          </w:p>
        </w:tc>
      </w:tr>
      <w:tr w:rsidR="00646BBF" w:rsidRPr="003C72FA" w14:paraId="0F24295E" w14:textId="77777777" w:rsidTr="008E5FE3">
        <w:trPr>
          <w:trHeight w:val="360"/>
        </w:trPr>
        <w:tc>
          <w:tcPr>
            <w:tcW w:w="4677" w:type="dxa"/>
            <w:vAlign w:val="center"/>
          </w:tcPr>
          <w:p w14:paraId="384DF1E6" w14:textId="77777777" w:rsidR="00646BBF" w:rsidRPr="003C72FA" w:rsidRDefault="00646BBF" w:rsidP="006F7D8B">
            <w:pPr>
              <w:pStyle w:val="Brdtekst"/>
              <w:spacing w:after="0"/>
            </w:pPr>
            <w:r w:rsidRPr="003C72FA">
              <w:t xml:space="preserve">Søk i fil </w:t>
            </w:r>
          </w:p>
        </w:tc>
        <w:tc>
          <w:tcPr>
            <w:tcW w:w="4673" w:type="dxa"/>
            <w:vAlign w:val="center"/>
          </w:tcPr>
          <w:p w14:paraId="2145D5B4" w14:textId="3FDBB0B1" w:rsidR="00646BBF" w:rsidRPr="003C72FA" w:rsidRDefault="00BF13AE" w:rsidP="006F7D8B">
            <w:pPr>
              <w:pStyle w:val="Brdtekst"/>
              <w:spacing w:after="0"/>
            </w:pPr>
            <w:r w:rsidRPr="003C72FA">
              <w:t>Mellomrom + F</w:t>
            </w:r>
          </w:p>
        </w:tc>
      </w:tr>
      <w:tr w:rsidR="00646BBF" w:rsidRPr="003C72FA" w14:paraId="5D17EB5A" w14:textId="77777777" w:rsidTr="008E5FE3">
        <w:trPr>
          <w:trHeight w:val="360"/>
        </w:trPr>
        <w:tc>
          <w:tcPr>
            <w:tcW w:w="4677" w:type="dxa"/>
            <w:vAlign w:val="center"/>
          </w:tcPr>
          <w:p w14:paraId="7953BFDB" w14:textId="77777777" w:rsidR="00646BBF" w:rsidRPr="003C72FA" w:rsidRDefault="00646BBF" w:rsidP="006F7D8B">
            <w:pPr>
              <w:pStyle w:val="Brdtekst"/>
              <w:spacing w:after="0"/>
            </w:pPr>
            <w:r w:rsidRPr="003C72FA">
              <w:t xml:space="preserve">Sortere filer </w:t>
            </w:r>
          </w:p>
        </w:tc>
        <w:tc>
          <w:tcPr>
            <w:tcW w:w="4673" w:type="dxa"/>
            <w:vAlign w:val="center"/>
          </w:tcPr>
          <w:p w14:paraId="1CF4240E" w14:textId="52282000" w:rsidR="00646BBF" w:rsidRPr="003C72FA" w:rsidRDefault="00BF13AE" w:rsidP="006F7D8B">
            <w:pPr>
              <w:pStyle w:val="Brdtekst"/>
              <w:spacing w:after="0"/>
            </w:pPr>
            <w:r w:rsidRPr="003C72FA">
              <w:t>Mellomrom + V</w:t>
            </w:r>
          </w:p>
        </w:tc>
      </w:tr>
      <w:tr w:rsidR="00646BBF" w:rsidRPr="003C72FA" w14:paraId="00B23BB1" w14:textId="77777777" w:rsidTr="008E5FE3">
        <w:trPr>
          <w:trHeight w:val="360"/>
        </w:trPr>
        <w:tc>
          <w:tcPr>
            <w:tcW w:w="4677" w:type="dxa"/>
            <w:vAlign w:val="center"/>
          </w:tcPr>
          <w:p w14:paraId="79ACB35C" w14:textId="103CDF6A" w:rsidR="00646BBF" w:rsidRPr="003C72FA" w:rsidRDefault="00646BBF" w:rsidP="006F7D8B">
            <w:pPr>
              <w:pStyle w:val="Brdtekst"/>
              <w:spacing w:after="0"/>
            </w:pPr>
            <w:r w:rsidRPr="003C72FA">
              <w:t>Hvor er jeg</w:t>
            </w:r>
          </w:p>
        </w:tc>
        <w:tc>
          <w:tcPr>
            <w:tcW w:w="4673" w:type="dxa"/>
            <w:vAlign w:val="center"/>
          </w:tcPr>
          <w:p w14:paraId="7169BE30" w14:textId="31F0B6DC" w:rsidR="00646BBF" w:rsidRPr="003C72FA" w:rsidRDefault="003845D5" w:rsidP="006F7D8B">
            <w:pPr>
              <w:pStyle w:val="Brdtekst"/>
              <w:spacing w:after="0"/>
            </w:pPr>
            <w:r w:rsidRPr="003C72FA">
              <w:t>Mellomrom + p</w:t>
            </w:r>
            <w:r w:rsidR="009F58F9" w:rsidRPr="003C72FA">
              <w:t>unkt</w:t>
            </w:r>
            <w:r w:rsidRPr="003C72FA">
              <w:t xml:space="preserve"> 1-5-6</w:t>
            </w:r>
          </w:p>
        </w:tc>
      </w:tr>
      <w:tr w:rsidR="00646BBF" w:rsidRPr="003C72FA" w14:paraId="41ABD21C" w14:textId="77777777" w:rsidTr="008E5FE3">
        <w:trPr>
          <w:trHeight w:val="360"/>
        </w:trPr>
        <w:tc>
          <w:tcPr>
            <w:tcW w:w="4677" w:type="dxa"/>
            <w:vAlign w:val="center"/>
          </w:tcPr>
          <w:p w14:paraId="50A89957" w14:textId="77777777" w:rsidR="00646BBF" w:rsidRPr="003C72FA" w:rsidRDefault="00646BBF" w:rsidP="006F7D8B">
            <w:pPr>
              <w:pStyle w:val="Brdtekst"/>
              <w:spacing w:after="0"/>
            </w:pPr>
            <w:r w:rsidRPr="003C72FA">
              <w:t xml:space="preserve">Velg stasjon </w:t>
            </w:r>
          </w:p>
        </w:tc>
        <w:tc>
          <w:tcPr>
            <w:tcW w:w="4673" w:type="dxa"/>
            <w:vAlign w:val="center"/>
          </w:tcPr>
          <w:p w14:paraId="6F0F869B" w14:textId="1BA00D66" w:rsidR="00646BBF" w:rsidRPr="003C72FA" w:rsidRDefault="003845D5" w:rsidP="006F7D8B">
            <w:pPr>
              <w:pStyle w:val="Brdtekst"/>
              <w:spacing w:after="0"/>
            </w:pPr>
            <w:r w:rsidRPr="003C72FA">
              <w:t>Mellomrom + D</w:t>
            </w:r>
          </w:p>
        </w:tc>
      </w:tr>
      <w:tr w:rsidR="00646BBF" w:rsidRPr="003C72FA" w14:paraId="5A0671AE" w14:textId="77777777" w:rsidTr="008E5FE3">
        <w:trPr>
          <w:trHeight w:val="360"/>
        </w:trPr>
        <w:tc>
          <w:tcPr>
            <w:tcW w:w="4677" w:type="dxa"/>
            <w:vAlign w:val="center"/>
          </w:tcPr>
          <w:p w14:paraId="77A841ED" w14:textId="77777777" w:rsidR="00646BBF" w:rsidRPr="003C72FA" w:rsidRDefault="00646BBF" w:rsidP="006F7D8B">
            <w:pPr>
              <w:pStyle w:val="Brdtekst"/>
              <w:spacing w:after="0"/>
            </w:pPr>
            <w:r w:rsidRPr="003C72FA">
              <w:t>Gå til overordnet mappe</w:t>
            </w:r>
          </w:p>
        </w:tc>
        <w:tc>
          <w:tcPr>
            <w:tcW w:w="4673" w:type="dxa"/>
            <w:vAlign w:val="center"/>
          </w:tcPr>
          <w:p w14:paraId="0CF6256D" w14:textId="49BE42D0" w:rsidR="00646BBF" w:rsidRPr="003C72FA" w:rsidRDefault="003845D5" w:rsidP="006F7D8B">
            <w:pPr>
              <w:pStyle w:val="Brdtekst"/>
              <w:spacing w:after="0"/>
            </w:pPr>
            <w:r w:rsidRPr="003C72FA">
              <w:t>Mellomrom + E</w:t>
            </w:r>
          </w:p>
        </w:tc>
      </w:tr>
      <w:tr w:rsidR="005A2ACC" w:rsidRPr="003C72FA" w14:paraId="27A8013B" w14:textId="77777777" w:rsidTr="008E5FE3">
        <w:trPr>
          <w:trHeight w:val="360"/>
        </w:trPr>
        <w:tc>
          <w:tcPr>
            <w:tcW w:w="4677" w:type="dxa"/>
            <w:vAlign w:val="center"/>
          </w:tcPr>
          <w:p w14:paraId="65AD6C53" w14:textId="0CF6EBB1" w:rsidR="005A2ACC" w:rsidRPr="003C72FA" w:rsidRDefault="00B153DA" w:rsidP="006F7D8B">
            <w:pPr>
              <w:pStyle w:val="Brdtekst"/>
              <w:spacing w:after="0"/>
            </w:pPr>
            <w:r w:rsidRPr="003C72FA">
              <w:t>Løs ut medier</w:t>
            </w:r>
          </w:p>
        </w:tc>
        <w:tc>
          <w:tcPr>
            <w:tcW w:w="4673" w:type="dxa"/>
            <w:vAlign w:val="center"/>
          </w:tcPr>
          <w:p w14:paraId="49219042" w14:textId="15007CEF" w:rsidR="005A2ACC" w:rsidRPr="003C72FA" w:rsidRDefault="00E07129" w:rsidP="006F7D8B">
            <w:pPr>
              <w:pStyle w:val="Brdtekst"/>
              <w:spacing w:after="0"/>
            </w:pPr>
            <w:r w:rsidRPr="003C72FA">
              <w:t>Enter + E</w:t>
            </w:r>
          </w:p>
        </w:tc>
      </w:tr>
    </w:tbl>
    <w:p w14:paraId="44440B0F" w14:textId="1CD61CBF" w:rsidR="00646BBF" w:rsidRPr="003C72FA" w:rsidRDefault="00646BBF" w:rsidP="00D24B70">
      <w:pPr>
        <w:pStyle w:val="Overskrift1"/>
        <w:numPr>
          <w:ilvl w:val="0"/>
          <w:numId w:val="46"/>
        </w:numPr>
        <w:ind w:left="357" w:hanging="357"/>
      </w:pPr>
      <w:bookmarkStart w:id="308" w:name="_Refd18e2800"/>
      <w:bookmarkStart w:id="309" w:name="_Tocd18e2800"/>
      <w:r w:rsidRPr="003C72FA">
        <w:t xml:space="preserve"> </w:t>
      </w:r>
      <w:bookmarkStart w:id="310" w:name="_Toc161236110"/>
      <w:r w:rsidRPr="003C72FA">
        <w:t xml:space="preserve">Bruke </w:t>
      </w:r>
      <w:r w:rsidR="009F58F9" w:rsidRPr="003C72FA">
        <w:t xml:space="preserve">Kalkulator </w:t>
      </w:r>
      <w:r w:rsidRPr="003C72FA">
        <w:t>programmet</w:t>
      </w:r>
      <w:bookmarkEnd w:id="308"/>
      <w:bookmarkEnd w:id="309"/>
      <w:bookmarkEnd w:id="310"/>
    </w:p>
    <w:p w14:paraId="0169190B" w14:textId="626E0CB2" w:rsidR="00646BBF" w:rsidRPr="003C72FA" w:rsidRDefault="00646BBF" w:rsidP="00646BBF">
      <w:pPr>
        <w:pStyle w:val="Brdtekst"/>
      </w:pPr>
      <w:r w:rsidRPr="003C72FA">
        <w:t xml:space="preserve">Brailliant har en kalkulator som lar deg utføre de vanligste operasjonene. </w:t>
      </w:r>
    </w:p>
    <w:p w14:paraId="37F25F43" w14:textId="007CE09A" w:rsidR="00646BBF" w:rsidRPr="003C72FA" w:rsidRDefault="009F58F9" w:rsidP="00646BBF">
      <w:pPr>
        <w:pStyle w:val="Brdtekst"/>
      </w:pPr>
      <w:r w:rsidRPr="003C72FA">
        <w:t>Kalkulatoren</w:t>
      </w:r>
      <w:r w:rsidR="00646BBF" w:rsidRPr="003C72FA">
        <w:t xml:space="preserve"> støtter for øyeblikket bare </w:t>
      </w:r>
      <w:r w:rsidRPr="003C72FA">
        <w:t xml:space="preserve">8-punkt </w:t>
      </w:r>
      <w:r w:rsidR="00646BBF" w:rsidRPr="003C72FA">
        <w:t>data</w:t>
      </w:r>
      <w:r w:rsidRPr="003C72FA">
        <w:t>punkt</w:t>
      </w:r>
      <w:r w:rsidR="00646BBF" w:rsidRPr="003C72FA">
        <w:t xml:space="preserve">. </w:t>
      </w:r>
    </w:p>
    <w:p w14:paraId="683D63E2" w14:textId="19C8DE72" w:rsidR="00646BBF" w:rsidRPr="003C72FA" w:rsidRDefault="00646BBF" w:rsidP="00646BBF">
      <w:pPr>
        <w:pStyle w:val="Brdtekst"/>
      </w:pPr>
      <w:r w:rsidRPr="003C72FA">
        <w:t xml:space="preserve">Slik åpner du </w:t>
      </w:r>
      <w:r w:rsidR="009F58F9" w:rsidRPr="003C72FA">
        <w:t>Kalkulator</w:t>
      </w:r>
      <w:r w:rsidRPr="003C72FA">
        <w:t>:</w:t>
      </w:r>
    </w:p>
    <w:p w14:paraId="162DB28A" w14:textId="77777777" w:rsidR="00646BBF" w:rsidRPr="003C72FA" w:rsidRDefault="00646BBF" w:rsidP="00D24B70">
      <w:pPr>
        <w:pStyle w:val="Brdtekst"/>
        <w:numPr>
          <w:ilvl w:val="0"/>
          <w:numId w:val="27"/>
        </w:numPr>
      </w:pPr>
      <w:r w:rsidRPr="003C72FA">
        <w:t>Gå til Hoved-menyen.</w:t>
      </w:r>
    </w:p>
    <w:p w14:paraId="72271F03" w14:textId="74513208" w:rsidR="00646BBF" w:rsidRPr="003C72FA" w:rsidRDefault="00646BBF" w:rsidP="00D24B70">
      <w:pPr>
        <w:pStyle w:val="Brdtekst"/>
        <w:numPr>
          <w:ilvl w:val="0"/>
          <w:numId w:val="27"/>
        </w:numPr>
      </w:pPr>
      <w:r w:rsidRPr="003C72FA">
        <w:t xml:space="preserve">Trykk </w:t>
      </w:r>
      <w:r w:rsidR="00375FA7" w:rsidRPr="003C72FA">
        <w:t>K</w:t>
      </w:r>
      <w:r w:rsidRPr="003C72FA">
        <w:t xml:space="preserve"> </w:t>
      </w:r>
      <w:r w:rsidRPr="003C72FA">
        <w:rPr>
          <w:rStyle w:val="Sterk"/>
        </w:rPr>
        <w:t>ELLER</w:t>
      </w:r>
      <w:r w:rsidRPr="003C72FA">
        <w:t xml:space="preserve"> trykk på forrige eller neste tommeltast til du kommer til menyelementet Kalkulator. </w:t>
      </w:r>
    </w:p>
    <w:p w14:paraId="61DDAFD9" w14:textId="044BA841" w:rsidR="00646BBF" w:rsidRPr="003C72FA" w:rsidRDefault="00646BBF" w:rsidP="00D24B70">
      <w:pPr>
        <w:pStyle w:val="Brdtekst"/>
        <w:numPr>
          <w:ilvl w:val="0"/>
          <w:numId w:val="27"/>
        </w:numPr>
      </w:pPr>
      <w:r w:rsidRPr="003C72FA">
        <w:t>Trykk Enter eller en markør</w:t>
      </w:r>
      <w:r w:rsidR="00375FA7" w:rsidRPr="003C72FA">
        <w:t>henter</w:t>
      </w:r>
      <w:r w:rsidRPr="003C72FA">
        <w:t>.</w:t>
      </w:r>
    </w:p>
    <w:p w14:paraId="10AFF81E" w14:textId="3106B60E" w:rsidR="00646BBF" w:rsidRPr="003C72FA" w:rsidRDefault="00646BBF" w:rsidP="00273F34">
      <w:pPr>
        <w:pStyle w:val="Overskrift2"/>
        <w:numPr>
          <w:ilvl w:val="1"/>
          <w:numId w:val="46"/>
        </w:numPr>
        <w:tabs>
          <w:tab w:val="left" w:pos="1276"/>
        </w:tabs>
        <w:ind w:left="720"/>
      </w:pPr>
      <w:bookmarkStart w:id="311" w:name="_Toc161236111"/>
      <w:r w:rsidRPr="003C72FA">
        <w:t>Bruke kalkulatoren</w:t>
      </w:r>
      <w:bookmarkEnd w:id="311"/>
    </w:p>
    <w:p w14:paraId="49CE5A09" w14:textId="71FCBA52" w:rsidR="00646BBF" w:rsidRPr="003C72FA" w:rsidRDefault="00646BBF" w:rsidP="00646BBF">
      <w:pPr>
        <w:pStyle w:val="Brdtekst"/>
      </w:pPr>
      <w:r w:rsidRPr="003C72FA">
        <w:t xml:space="preserve">Hvis du vil bruke </w:t>
      </w:r>
      <w:r w:rsidR="00375FA7" w:rsidRPr="003C72FA">
        <w:t>Kalkulator</w:t>
      </w:r>
      <w:r w:rsidRPr="003C72FA">
        <w:t xml:space="preserve">, skriver du hele formelen og trykker ENTER for å få resultatet. </w:t>
      </w:r>
    </w:p>
    <w:p w14:paraId="0C60DB85" w14:textId="6BA5C9DE" w:rsidR="00646BBF" w:rsidRPr="003C72FA" w:rsidRDefault="00646BBF" w:rsidP="00646BBF">
      <w:pPr>
        <w:pStyle w:val="Brdtekst"/>
      </w:pPr>
      <w:r w:rsidRPr="003C72FA">
        <w:t>Skriv for eksempel inn formelen 20-(6+8) (uten mellomrom). Trykk Enter og Brailliant viser 6 som svar.</w:t>
      </w:r>
    </w:p>
    <w:p w14:paraId="7AD24565" w14:textId="4DB7C00A" w:rsidR="00646BBF" w:rsidRPr="003C72FA" w:rsidRDefault="00646BBF" w:rsidP="00646BBF">
      <w:pPr>
        <w:pStyle w:val="Brdtekst"/>
      </w:pPr>
      <w:r w:rsidRPr="003C72FA">
        <w:lastRenderedPageBreak/>
        <w:t xml:space="preserve">Hvis du vil fjerne forrige formel, trykker du MELLOMROM + </w:t>
      </w:r>
      <w:r w:rsidR="00A42146" w:rsidRPr="003C72FA">
        <w:t>punkt</w:t>
      </w:r>
      <w:r w:rsidRPr="003C72FA">
        <w:t xml:space="preserve"> 3-5-6.</w:t>
      </w:r>
    </w:p>
    <w:p w14:paraId="6FBD29DA" w14:textId="148B7D7E" w:rsidR="00646BBF" w:rsidRPr="003C72FA" w:rsidRDefault="00646BBF" w:rsidP="00646BBF">
      <w:pPr>
        <w:pStyle w:val="Brdtekst"/>
      </w:pPr>
      <w:r w:rsidRPr="003C72FA">
        <w:t>Hvis du vil legge til operatorer som + eller -, åpner du hurtigmenyen ved hjelp av Mellomrom + M. Se</w:t>
      </w:r>
      <w:r w:rsidR="00A42146" w:rsidRPr="003C72FA">
        <w:t xml:space="preserve"> </w:t>
      </w:r>
      <w:r w:rsidRPr="003C72FA">
        <w:t xml:space="preserve">for å få en fullstendig liste over </w:t>
      </w:r>
      <w:r w:rsidR="00A42146" w:rsidRPr="003C72FA">
        <w:t>Kalkulator</w:t>
      </w:r>
      <w:r w:rsidRPr="003C72FA">
        <w:t>-kommandoer og -operatorer.</w:t>
      </w:r>
    </w:p>
    <w:p w14:paraId="46FB7B45" w14:textId="695CDBF9" w:rsidR="00646BBF" w:rsidRPr="003C72FA" w:rsidRDefault="00220069" w:rsidP="00801DCB">
      <w:pPr>
        <w:pStyle w:val="Overskrift2"/>
        <w:numPr>
          <w:ilvl w:val="1"/>
          <w:numId w:val="46"/>
        </w:numPr>
        <w:tabs>
          <w:tab w:val="left" w:pos="1276"/>
        </w:tabs>
        <w:ind w:left="720"/>
      </w:pPr>
      <w:bookmarkStart w:id="312" w:name="_Refd18e2847"/>
      <w:bookmarkStart w:id="313" w:name="_Tocd18e2847"/>
      <w:bookmarkStart w:id="314" w:name="_Toc161236112"/>
      <w:r w:rsidRPr="003C72FA">
        <w:t xml:space="preserve">Tabell over </w:t>
      </w:r>
      <w:r w:rsidR="000B7FBA" w:rsidRPr="003C72FA">
        <w:t xml:space="preserve">Kalkulator </w:t>
      </w:r>
      <w:r w:rsidRPr="003C72FA">
        <w:t>kommandoer</w:t>
      </w:r>
      <w:bookmarkEnd w:id="312"/>
      <w:bookmarkEnd w:id="313"/>
      <w:bookmarkEnd w:id="314"/>
    </w:p>
    <w:p w14:paraId="38B4CF46" w14:textId="2D943EF6" w:rsidR="00646BBF" w:rsidRPr="003C72FA" w:rsidRDefault="000B7FBA" w:rsidP="00646BBF">
      <w:pPr>
        <w:pStyle w:val="Brdtekst"/>
      </w:pPr>
      <w:r w:rsidRPr="003C72FA">
        <w:t xml:space="preserve">Kalkulator </w:t>
      </w:r>
      <w:r w:rsidR="00646BBF" w:rsidRPr="003C72FA">
        <w:t xml:space="preserve">kommandoene er oppført i tabell </w:t>
      </w:r>
      <w:r w:rsidR="00D01AF7" w:rsidRPr="003C72FA">
        <w:t>7</w:t>
      </w:r>
      <w:r w:rsidR="00646BBF" w:rsidRPr="003C72FA">
        <w:t>.</w:t>
      </w:r>
    </w:p>
    <w:p w14:paraId="0B8075AB" w14:textId="43147AB8" w:rsidR="00646BBF" w:rsidRPr="003C72FA" w:rsidRDefault="00646BBF" w:rsidP="00646BBF">
      <w:pPr>
        <w:pStyle w:val="Bildetekst"/>
        <w:keepNext/>
        <w:rPr>
          <w:rStyle w:val="Sterk"/>
          <w:sz w:val="24"/>
          <w:szCs w:val="24"/>
        </w:rPr>
      </w:pPr>
      <w:r w:rsidRPr="003C72FA">
        <w:rPr>
          <w:rStyle w:val="Sterk"/>
          <w:sz w:val="24"/>
          <w:szCs w:val="24"/>
        </w:rPr>
        <w:t xml:space="preserve">Tabell </w:t>
      </w:r>
      <w:r w:rsidR="00D01AF7" w:rsidRPr="003C72FA">
        <w:rPr>
          <w:rStyle w:val="Sterk"/>
          <w:sz w:val="24"/>
          <w:szCs w:val="24"/>
        </w:rPr>
        <w:t>7</w:t>
      </w:r>
      <w:r w:rsidRPr="003C72FA">
        <w:rPr>
          <w:rStyle w:val="Sterk"/>
          <w:sz w:val="24"/>
          <w:szCs w:val="24"/>
        </w:rPr>
        <w:t xml:space="preserve">: Kalkulatorkommandoer som bruker </w:t>
      </w:r>
      <w:r w:rsidR="000B7FBA" w:rsidRPr="003C72FA">
        <w:rPr>
          <w:rStyle w:val="Sterk"/>
          <w:sz w:val="24"/>
          <w:szCs w:val="24"/>
        </w:rPr>
        <w:t>8-punkt datapunkt</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315"/>
        <w:gridCol w:w="4315"/>
      </w:tblGrid>
      <w:tr w:rsidR="00646BBF" w:rsidRPr="003C72FA" w14:paraId="239AAF30" w14:textId="77777777" w:rsidTr="006F7D8B">
        <w:trPr>
          <w:trHeight w:val="432"/>
          <w:tblHeader/>
        </w:trPr>
        <w:tc>
          <w:tcPr>
            <w:tcW w:w="4315" w:type="dxa"/>
            <w:vAlign w:val="center"/>
          </w:tcPr>
          <w:p w14:paraId="5A2ECE4D" w14:textId="77777777" w:rsidR="00646BBF" w:rsidRPr="003C72FA" w:rsidRDefault="00646BBF" w:rsidP="006F7D8B">
            <w:pPr>
              <w:pStyle w:val="Brdtekst"/>
              <w:spacing w:after="0"/>
              <w:jc w:val="center"/>
              <w:rPr>
                <w:rStyle w:val="Sterk"/>
              </w:rPr>
            </w:pPr>
            <w:r w:rsidRPr="003C72FA">
              <w:rPr>
                <w:rStyle w:val="Sterk"/>
              </w:rPr>
              <w:t>Handling</w:t>
            </w:r>
          </w:p>
        </w:tc>
        <w:tc>
          <w:tcPr>
            <w:tcW w:w="4315" w:type="dxa"/>
            <w:vAlign w:val="center"/>
          </w:tcPr>
          <w:p w14:paraId="50AD4E1E" w14:textId="753B7C46" w:rsidR="00646BBF" w:rsidRPr="003C72FA" w:rsidRDefault="00D50F7A" w:rsidP="006F7D8B">
            <w:pPr>
              <w:pStyle w:val="Brdtekst"/>
              <w:spacing w:after="0"/>
              <w:jc w:val="center"/>
              <w:rPr>
                <w:rStyle w:val="Sterk"/>
              </w:rPr>
            </w:pPr>
            <w:r w:rsidRPr="003C72FA">
              <w:rPr>
                <w:rStyle w:val="Sterk"/>
              </w:rPr>
              <w:t>Snarvei eller tastekombinasjon</w:t>
            </w:r>
          </w:p>
        </w:tc>
      </w:tr>
      <w:tr w:rsidR="00646BBF" w:rsidRPr="003C72FA" w14:paraId="56472E82" w14:textId="77777777" w:rsidTr="006F7D8B">
        <w:trPr>
          <w:trHeight w:val="360"/>
        </w:trPr>
        <w:tc>
          <w:tcPr>
            <w:tcW w:w="4315" w:type="dxa"/>
            <w:vAlign w:val="center"/>
          </w:tcPr>
          <w:p w14:paraId="003F998F" w14:textId="1937B464" w:rsidR="00646BBF" w:rsidRPr="003C72FA" w:rsidRDefault="00FE2BAF" w:rsidP="006F7D8B">
            <w:pPr>
              <w:pStyle w:val="Brdtekst"/>
              <w:spacing w:after="0"/>
            </w:pPr>
            <w:r w:rsidRPr="003C72FA">
              <w:t>Pluss</w:t>
            </w:r>
            <w:r w:rsidR="00646BBF" w:rsidRPr="003C72FA">
              <w:t xml:space="preserve"> </w:t>
            </w:r>
          </w:p>
        </w:tc>
        <w:tc>
          <w:tcPr>
            <w:tcW w:w="4315" w:type="dxa"/>
            <w:vAlign w:val="center"/>
          </w:tcPr>
          <w:p w14:paraId="22F2C39D" w14:textId="02AF45E5" w:rsidR="00646BBF" w:rsidRPr="003C72FA" w:rsidRDefault="00224055" w:rsidP="006F7D8B">
            <w:pPr>
              <w:pStyle w:val="Brdtekst"/>
              <w:spacing w:after="0"/>
            </w:pPr>
            <w:r w:rsidRPr="003C72FA">
              <w:t>P</w:t>
            </w:r>
            <w:r w:rsidR="00FE2BAF" w:rsidRPr="003C72FA">
              <w:t>unkt</w:t>
            </w:r>
            <w:r w:rsidRPr="003C72FA">
              <w:t xml:space="preserve"> </w:t>
            </w:r>
            <w:r w:rsidR="00FE2BAF" w:rsidRPr="003C72FA">
              <w:t>2</w:t>
            </w:r>
            <w:r w:rsidRPr="003C72FA">
              <w:t>-</w:t>
            </w:r>
            <w:r w:rsidR="00FE2BAF" w:rsidRPr="003C72FA">
              <w:t>3-5</w:t>
            </w:r>
          </w:p>
        </w:tc>
      </w:tr>
      <w:tr w:rsidR="00646BBF" w:rsidRPr="003C72FA" w14:paraId="4F6494A3" w14:textId="77777777" w:rsidTr="006F7D8B">
        <w:trPr>
          <w:trHeight w:val="360"/>
        </w:trPr>
        <w:tc>
          <w:tcPr>
            <w:tcW w:w="4315" w:type="dxa"/>
            <w:vAlign w:val="center"/>
          </w:tcPr>
          <w:p w14:paraId="03D01C9A" w14:textId="77777777" w:rsidR="00646BBF" w:rsidRPr="003C72FA" w:rsidRDefault="00646BBF" w:rsidP="006F7D8B">
            <w:pPr>
              <w:pStyle w:val="Brdtekst"/>
              <w:spacing w:after="0"/>
            </w:pPr>
            <w:r w:rsidRPr="003C72FA">
              <w:t>Minus</w:t>
            </w:r>
          </w:p>
        </w:tc>
        <w:tc>
          <w:tcPr>
            <w:tcW w:w="4315" w:type="dxa"/>
            <w:vAlign w:val="center"/>
          </w:tcPr>
          <w:p w14:paraId="61E5FE95" w14:textId="55301502" w:rsidR="00646BBF" w:rsidRPr="003C72FA" w:rsidRDefault="00224055" w:rsidP="006F7D8B">
            <w:pPr>
              <w:pStyle w:val="Brdtekst"/>
              <w:spacing w:after="0"/>
            </w:pPr>
            <w:r w:rsidRPr="003C72FA">
              <w:t>P</w:t>
            </w:r>
            <w:r w:rsidR="00FE2BAF" w:rsidRPr="003C72FA">
              <w:t>unkt</w:t>
            </w:r>
            <w:r w:rsidRPr="003C72FA">
              <w:t xml:space="preserve"> 3-6</w:t>
            </w:r>
          </w:p>
        </w:tc>
      </w:tr>
      <w:tr w:rsidR="00646BBF" w:rsidRPr="003C72FA" w14:paraId="311DD7DA" w14:textId="77777777" w:rsidTr="006F7D8B">
        <w:trPr>
          <w:trHeight w:val="360"/>
        </w:trPr>
        <w:tc>
          <w:tcPr>
            <w:tcW w:w="4315" w:type="dxa"/>
            <w:vAlign w:val="center"/>
          </w:tcPr>
          <w:p w14:paraId="60A70A61" w14:textId="77777777" w:rsidR="00646BBF" w:rsidRPr="003C72FA" w:rsidRDefault="00646BBF" w:rsidP="006F7D8B">
            <w:pPr>
              <w:pStyle w:val="Brdtekst"/>
              <w:spacing w:after="0"/>
            </w:pPr>
            <w:r w:rsidRPr="003C72FA">
              <w:t>Multiplisere</w:t>
            </w:r>
          </w:p>
        </w:tc>
        <w:tc>
          <w:tcPr>
            <w:tcW w:w="4315" w:type="dxa"/>
            <w:vAlign w:val="center"/>
          </w:tcPr>
          <w:p w14:paraId="03460AED" w14:textId="1CB81582" w:rsidR="00646BBF" w:rsidRPr="003C72FA" w:rsidRDefault="00224055" w:rsidP="006F7D8B">
            <w:pPr>
              <w:pStyle w:val="Brdtekst"/>
              <w:spacing w:after="0"/>
            </w:pPr>
            <w:r w:rsidRPr="003C72FA">
              <w:t>P</w:t>
            </w:r>
            <w:r w:rsidR="00FE2BAF" w:rsidRPr="003C72FA">
              <w:t>unkt</w:t>
            </w:r>
            <w:r w:rsidRPr="003C72FA">
              <w:t xml:space="preserve"> </w:t>
            </w:r>
            <w:r w:rsidR="00FE2BAF" w:rsidRPr="003C72FA">
              <w:t>3-5</w:t>
            </w:r>
          </w:p>
        </w:tc>
      </w:tr>
      <w:tr w:rsidR="00646BBF" w:rsidRPr="003C72FA" w14:paraId="0D7D971C" w14:textId="77777777" w:rsidTr="006F7D8B">
        <w:trPr>
          <w:trHeight w:val="360"/>
        </w:trPr>
        <w:tc>
          <w:tcPr>
            <w:tcW w:w="4315" w:type="dxa"/>
            <w:vAlign w:val="center"/>
          </w:tcPr>
          <w:p w14:paraId="60EE910D" w14:textId="05AB3834" w:rsidR="00646BBF" w:rsidRPr="003C72FA" w:rsidRDefault="00646BBF" w:rsidP="006F7D8B">
            <w:pPr>
              <w:pStyle w:val="Brdtekst"/>
              <w:spacing w:after="0"/>
            </w:pPr>
            <w:r w:rsidRPr="003C72FA">
              <w:t>D</w:t>
            </w:r>
            <w:r w:rsidR="00FE2BAF" w:rsidRPr="003C72FA">
              <w:t xml:space="preserve">ivisjon </w:t>
            </w:r>
          </w:p>
        </w:tc>
        <w:tc>
          <w:tcPr>
            <w:tcW w:w="4315" w:type="dxa"/>
            <w:vAlign w:val="center"/>
          </w:tcPr>
          <w:p w14:paraId="3B3F7BCF" w14:textId="3D7A03BA" w:rsidR="00646BBF" w:rsidRPr="003C72FA" w:rsidRDefault="00224055" w:rsidP="006F7D8B">
            <w:pPr>
              <w:pStyle w:val="Brdtekst"/>
              <w:spacing w:after="0"/>
            </w:pPr>
            <w:r w:rsidRPr="003C72FA">
              <w:t>P</w:t>
            </w:r>
            <w:r w:rsidR="00FE2BAF" w:rsidRPr="003C72FA">
              <w:t>unkt 5-7</w:t>
            </w:r>
          </w:p>
        </w:tc>
      </w:tr>
      <w:tr w:rsidR="00646BBF" w:rsidRPr="003C72FA" w14:paraId="49E8BA54" w14:textId="77777777" w:rsidTr="006F7D8B">
        <w:trPr>
          <w:trHeight w:val="360"/>
        </w:trPr>
        <w:tc>
          <w:tcPr>
            <w:tcW w:w="4315" w:type="dxa"/>
            <w:vAlign w:val="center"/>
          </w:tcPr>
          <w:p w14:paraId="261AB7A8" w14:textId="4D8A0049" w:rsidR="00646BBF" w:rsidRPr="003C72FA" w:rsidRDefault="00607E11" w:rsidP="006F7D8B">
            <w:pPr>
              <w:pStyle w:val="Brdtekst"/>
              <w:spacing w:after="0"/>
            </w:pPr>
            <w:r w:rsidRPr="003C72FA">
              <w:t>Er lik</w:t>
            </w:r>
          </w:p>
        </w:tc>
        <w:tc>
          <w:tcPr>
            <w:tcW w:w="4315" w:type="dxa"/>
            <w:vAlign w:val="center"/>
          </w:tcPr>
          <w:p w14:paraId="6A04817E" w14:textId="5237C47D" w:rsidR="00646BBF" w:rsidRPr="003C72FA" w:rsidRDefault="00607E11" w:rsidP="006F7D8B">
            <w:pPr>
              <w:pStyle w:val="Brdtekst"/>
              <w:spacing w:after="0"/>
            </w:pPr>
            <w:r w:rsidRPr="003C72FA">
              <w:t>Enter</w:t>
            </w:r>
          </w:p>
        </w:tc>
      </w:tr>
      <w:tr w:rsidR="00646BBF" w:rsidRPr="003C72FA" w14:paraId="707ED9E9" w14:textId="77777777" w:rsidTr="006F7D8B">
        <w:trPr>
          <w:trHeight w:val="360"/>
        </w:trPr>
        <w:tc>
          <w:tcPr>
            <w:tcW w:w="4315" w:type="dxa"/>
            <w:vAlign w:val="center"/>
          </w:tcPr>
          <w:p w14:paraId="00411684" w14:textId="590C8A67" w:rsidR="00646BBF" w:rsidRPr="003C72FA" w:rsidRDefault="00607E11" w:rsidP="006F7D8B">
            <w:pPr>
              <w:pStyle w:val="Brdtekst"/>
              <w:spacing w:after="0"/>
            </w:pPr>
            <w:r w:rsidRPr="003C72FA">
              <w:t>Slett</w:t>
            </w:r>
            <w:r w:rsidR="00646BBF" w:rsidRPr="003C72FA">
              <w:t xml:space="preserve"> </w:t>
            </w:r>
          </w:p>
        </w:tc>
        <w:tc>
          <w:tcPr>
            <w:tcW w:w="4315" w:type="dxa"/>
            <w:vAlign w:val="center"/>
          </w:tcPr>
          <w:p w14:paraId="5C096BF1" w14:textId="6348343B" w:rsidR="00646BBF" w:rsidRPr="003C72FA" w:rsidRDefault="00265E11" w:rsidP="006F7D8B">
            <w:pPr>
              <w:pStyle w:val="Brdtekst"/>
              <w:spacing w:after="0"/>
            </w:pPr>
            <w:r w:rsidRPr="003C72FA">
              <w:t>Mellomrom + P</w:t>
            </w:r>
            <w:r w:rsidR="00607E11" w:rsidRPr="003C72FA">
              <w:t>unkt</w:t>
            </w:r>
            <w:r w:rsidRPr="003C72FA">
              <w:t xml:space="preserve"> 3-5-6</w:t>
            </w:r>
          </w:p>
        </w:tc>
      </w:tr>
      <w:tr w:rsidR="00646BBF" w:rsidRPr="003C72FA" w14:paraId="54668FF6" w14:textId="77777777" w:rsidTr="006F7D8B">
        <w:trPr>
          <w:trHeight w:val="360"/>
        </w:trPr>
        <w:tc>
          <w:tcPr>
            <w:tcW w:w="4315" w:type="dxa"/>
            <w:vAlign w:val="center"/>
          </w:tcPr>
          <w:p w14:paraId="4D7AB44F" w14:textId="77777777" w:rsidR="00646BBF" w:rsidRPr="003C72FA" w:rsidRDefault="00646BBF" w:rsidP="006F7D8B">
            <w:pPr>
              <w:pStyle w:val="Brdtekst"/>
              <w:spacing w:after="0"/>
            </w:pPr>
            <w:r w:rsidRPr="003C72FA">
              <w:t>Desimaltegn</w:t>
            </w:r>
          </w:p>
        </w:tc>
        <w:tc>
          <w:tcPr>
            <w:tcW w:w="4315" w:type="dxa"/>
            <w:vAlign w:val="center"/>
          </w:tcPr>
          <w:p w14:paraId="77640D7E" w14:textId="25164548" w:rsidR="00646BBF" w:rsidRPr="003C72FA" w:rsidRDefault="001A34D2" w:rsidP="006F7D8B">
            <w:pPr>
              <w:pStyle w:val="Brdtekst"/>
              <w:spacing w:after="0"/>
            </w:pPr>
            <w:r w:rsidRPr="003C72FA">
              <w:t>P</w:t>
            </w:r>
            <w:r w:rsidR="00607E11" w:rsidRPr="003C72FA">
              <w:t>unkt</w:t>
            </w:r>
            <w:r w:rsidRPr="003C72FA">
              <w:t xml:space="preserve"> </w:t>
            </w:r>
            <w:r w:rsidR="00607E11" w:rsidRPr="003C72FA">
              <w:t>2</w:t>
            </w:r>
          </w:p>
        </w:tc>
      </w:tr>
      <w:tr w:rsidR="00646BBF" w:rsidRPr="003C72FA" w14:paraId="347D84D4" w14:textId="77777777" w:rsidTr="006F7D8B">
        <w:trPr>
          <w:trHeight w:val="360"/>
        </w:trPr>
        <w:tc>
          <w:tcPr>
            <w:tcW w:w="4315" w:type="dxa"/>
            <w:vAlign w:val="center"/>
          </w:tcPr>
          <w:p w14:paraId="7DADAD80" w14:textId="77777777" w:rsidR="00646BBF" w:rsidRPr="003C72FA" w:rsidRDefault="00646BBF" w:rsidP="006F7D8B">
            <w:pPr>
              <w:pStyle w:val="Brdtekst"/>
              <w:spacing w:after="0"/>
            </w:pPr>
            <w:r w:rsidRPr="003C72FA">
              <w:t>Prosent</w:t>
            </w:r>
          </w:p>
        </w:tc>
        <w:tc>
          <w:tcPr>
            <w:tcW w:w="4315" w:type="dxa"/>
            <w:vAlign w:val="center"/>
          </w:tcPr>
          <w:p w14:paraId="0AE5FF3D" w14:textId="1399813F" w:rsidR="00646BBF" w:rsidRPr="003C72FA" w:rsidRDefault="001A34D2" w:rsidP="006F7D8B">
            <w:pPr>
              <w:pStyle w:val="Brdtekst"/>
              <w:spacing w:after="0"/>
            </w:pPr>
            <w:r w:rsidRPr="003C72FA">
              <w:t>P</w:t>
            </w:r>
            <w:r w:rsidR="00607E11" w:rsidRPr="003C72FA">
              <w:t>unkt</w:t>
            </w:r>
            <w:r w:rsidRPr="003C72FA">
              <w:t xml:space="preserve"> 4-6</w:t>
            </w:r>
          </w:p>
        </w:tc>
      </w:tr>
      <w:tr w:rsidR="00646BBF" w:rsidRPr="003C72FA" w14:paraId="5D53945C" w14:textId="77777777" w:rsidTr="006F7D8B">
        <w:trPr>
          <w:trHeight w:val="360"/>
        </w:trPr>
        <w:tc>
          <w:tcPr>
            <w:tcW w:w="4315" w:type="dxa"/>
            <w:vAlign w:val="center"/>
          </w:tcPr>
          <w:p w14:paraId="4E5D7F4C" w14:textId="77777777" w:rsidR="00646BBF" w:rsidRPr="003C72FA" w:rsidRDefault="00646BBF" w:rsidP="006F7D8B">
            <w:pPr>
              <w:pStyle w:val="Brdtekst"/>
              <w:spacing w:after="0"/>
            </w:pPr>
            <w:r w:rsidRPr="003C72FA">
              <w:t xml:space="preserve">Kvadratrot </w:t>
            </w:r>
          </w:p>
        </w:tc>
        <w:tc>
          <w:tcPr>
            <w:tcW w:w="4315" w:type="dxa"/>
            <w:vAlign w:val="center"/>
          </w:tcPr>
          <w:p w14:paraId="73E96EFB" w14:textId="731F1F8D" w:rsidR="00646BBF" w:rsidRPr="003C72FA" w:rsidRDefault="001A34D2" w:rsidP="006F7D8B">
            <w:pPr>
              <w:pStyle w:val="Brdtekst"/>
              <w:spacing w:after="0"/>
            </w:pPr>
            <w:r w:rsidRPr="003C72FA">
              <w:t>Mellomrom + P</w:t>
            </w:r>
            <w:r w:rsidR="00607E11" w:rsidRPr="003C72FA">
              <w:t>unkt</w:t>
            </w:r>
            <w:r w:rsidRPr="003C72FA">
              <w:t xml:space="preserve"> </w:t>
            </w:r>
            <w:r w:rsidR="00607E11" w:rsidRPr="003C72FA">
              <w:t>2</w:t>
            </w:r>
            <w:r w:rsidRPr="003C72FA">
              <w:t>-5</w:t>
            </w:r>
          </w:p>
        </w:tc>
      </w:tr>
      <w:tr w:rsidR="00646BBF" w:rsidRPr="003C72FA" w14:paraId="3D6D872C" w14:textId="77777777" w:rsidTr="006F7D8B">
        <w:trPr>
          <w:trHeight w:val="360"/>
        </w:trPr>
        <w:tc>
          <w:tcPr>
            <w:tcW w:w="4315" w:type="dxa"/>
            <w:vAlign w:val="center"/>
          </w:tcPr>
          <w:p w14:paraId="6A6F6CF4" w14:textId="77777777" w:rsidR="00646BBF" w:rsidRPr="003C72FA" w:rsidRDefault="00646BBF" w:rsidP="006F7D8B">
            <w:pPr>
              <w:pStyle w:val="Brdtekst"/>
              <w:spacing w:after="0"/>
            </w:pPr>
            <w:r w:rsidRPr="003C72FA">
              <w:t>Pi</w:t>
            </w:r>
          </w:p>
        </w:tc>
        <w:tc>
          <w:tcPr>
            <w:tcW w:w="4315" w:type="dxa"/>
            <w:vAlign w:val="center"/>
          </w:tcPr>
          <w:p w14:paraId="4FB3BD2F" w14:textId="6BDF1BF1" w:rsidR="00646BBF" w:rsidRPr="003C72FA" w:rsidRDefault="00607E11" w:rsidP="006F7D8B">
            <w:pPr>
              <w:pStyle w:val="Brdtekst"/>
              <w:spacing w:after="0"/>
            </w:pPr>
            <w:r w:rsidRPr="003C72FA">
              <w:t>Punkt 1-2-3-4-8</w:t>
            </w:r>
          </w:p>
        </w:tc>
      </w:tr>
    </w:tbl>
    <w:p w14:paraId="21738171" w14:textId="2D41E621" w:rsidR="00646BBF" w:rsidRPr="003C72FA" w:rsidRDefault="00646BBF" w:rsidP="00D24B70">
      <w:pPr>
        <w:pStyle w:val="Overskrift1"/>
        <w:numPr>
          <w:ilvl w:val="0"/>
          <w:numId w:val="46"/>
        </w:numPr>
        <w:ind w:left="357" w:hanging="357"/>
      </w:pPr>
      <w:bookmarkStart w:id="315" w:name="_Refd18e2894"/>
      <w:bookmarkStart w:id="316" w:name="_Tocd18e2894"/>
      <w:r w:rsidRPr="003C72FA">
        <w:t xml:space="preserve"> </w:t>
      </w:r>
      <w:bookmarkStart w:id="317" w:name="_Toc161236113"/>
      <w:r w:rsidRPr="003C72FA">
        <w:t>Bruke dato- og klokkeslettprogrammet</w:t>
      </w:r>
      <w:bookmarkEnd w:id="315"/>
      <w:bookmarkEnd w:id="316"/>
      <w:bookmarkEnd w:id="317"/>
    </w:p>
    <w:p w14:paraId="67399EEB" w14:textId="4CFBC47E" w:rsidR="00646BBF" w:rsidRPr="003C72FA" w:rsidRDefault="00646BBF" w:rsidP="00646BBF">
      <w:pPr>
        <w:pStyle w:val="Brdtekst"/>
      </w:pPr>
      <w:r w:rsidRPr="003C72FA">
        <w:t xml:space="preserve">Brailliant har et program som gir deg gjeldende dato og klokkeslett. </w:t>
      </w:r>
    </w:p>
    <w:p w14:paraId="28929987" w14:textId="77777777" w:rsidR="00646BBF" w:rsidRPr="003C72FA" w:rsidRDefault="00646BBF" w:rsidP="00646BBF">
      <w:pPr>
        <w:pStyle w:val="Brdtekst"/>
      </w:pPr>
      <w:r w:rsidRPr="003C72FA">
        <w:t>Slik åpner du Dato og klokkeslett:</w:t>
      </w:r>
    </w:p>
    <w:p w14:paraId="1B18A90F" w14:textId="77777777" w:rsidR="00646BBF" w:rsidRPr="003C72FA" w:rsidRDefault="00646BBF" w:rsidP="00D24B70">
      <w:pPr>
        <w:pStyle w:val="Brdtekst"/>
        <w:numPr>
          <w:ilvl w:val="0"/>
          <w:numId w:val="28"/>
        </w:numPr>
      </w:pPr>
      <w:r w:rsidRPr="003C72FA">
        <w:t>Gå til Hoved-menyen.</w:t>
      </w:r>
    </w:p>
    <w:p w14:paraId="1C1A7633" w14:textId="77777777" w:rsidR="00646BBF" w:rsidRPr="003C72FA" w:rsidRDefault="00646BBF" w:rsidP="00D24B70">
      <w:pPr>
        <w:pStyle w:val="Brdtekst"/>
        <w:numPr>
          <w:ilvl w:val="0"/>
          <w:numId w:val="28"/>
        </w:numPr>
      </w:pPr>
      <w:r w:rsidRPr="003C72FA">
        <w:t>Trykk forrige eller neste tommeltast til du kommer til menyelementet Dato og klokkeslett .</w:t>
      </w:r>
    </w:p>
    <w:p w14:paraId="3E353C86" w14:textId="56902C38" w:rsidR="00646BBF" w:rsidRPr="003C72FA" w:rsidRDefault="00646BBF" w:rsidP="00D24B70">
      <w:pPr>
        <w:pStyle w:val="Brdtekst"/>
        <w:numPr>
          <w:ilvl w:val="0"/>
          <w:numId w:val="28"/>
        </w:numPr>
      </w:pPr>
      <w:r w:rsidRPr="003C72FA">
        <w:t>Trykk Enter eller en markør</w:t>
      </w:r>
      <w:r w:rsidR="00436B16" w:rsidRPr="003C72FA">
        <w:t>henter</w:t>
      </w:r>
      <w:r w:rsidRPr="003C72FA">
        <w:t>.</w:t>
      </w:r>
    </w:p>
    <w:p w14:paraId="1B5FAAC9" w14:textId="4C38E100" w:rsidR="00646BBF" w:rsidRPr="003C72FA" w:rsidRDefault="00646BBF" w:rsidP="00A254BC">
      <w:pPr>
        <w:pStyle w:val="Overskrift2"/>
        <w:numPr>
          <w:ilvl w:val="1"/>
          <w:numId w:val="46"/>
        </w:numPr>
        <w:tabs>
          <w:tab w:val="left" w:pos="1276"/>
        </w:tabs>
        <w:ind w:left="720"/>
      </w:pPr>
      <w:bookmarkStart w:id="318" w:name="_Refd18e2923"/>
      <w:bookmarkStart w:id="319" w:name="_Tocd18e2923"/>
      <w:bookmarkStart w:id="320" w:name="_Toc161236114"/>
      <w:r w:rsidRPr="003C72FA">
        <w:t>Vise klokkeslett og dato</w:t>
      </w:r>
      <w:bookmarkEnd w:id="318"/>
      <w:bookmarkEnd w:id="319"/>
      <w:bookmarkEnd w:id="320"/>
    </w:p>
    <w:p w14:paraId="4027AD26" w14:textId="71ADEC2A" w:rsidR="00646BBF" w:rsidRPr="003C72FA" w:rsidRDefault="00646BBF" w:rsidP="00646BBF">
      <w:pPr>
        <w:pStyle w:val="Brdtekst"/>
      </w:pPr>
      <w:r w:rsidRPr="003C72FA">
        <w:t xml:space="preserve">Når du åpner programmet Dato og klokkeslett, viser Brailliant gjeldende klokkeslett. </w:t>
      </w:r>
    </w:p>
    <w:p w14:paraId="4D2A5343" w14:textId="77777777" w:rsidR="00646BBF" w:rsidRPr="003C72FA" w:rsidRDefault="00646BBF" w:rsidP="00646BBF">
      <w:pPr>
        <w:pStyle w:val="Brdtekst"/>
      </w:pPr>
      <w:r w:rsidRPr="003C72FA">
        <w:t xml:space="preserve">Panorer til høyre én gang ved hjelp av høyre tommeltast for å vise datoen. </w:t>
      </w:r>
    </w:p>
    <w:p w14:paraId="6BC8FD9D" w14:textId="77777777" w:rsidR="00646BBF" w:rsidRPr="003C72FA" w:rsidRDefault="00646BBF" w:rsidP="00646BBF">
      <w:pPr>
        <w:pStyle w:val="Brdtekst"/>
      </w:pPr>
      <w:r w:rsidRPr="003C72FA">
        <w:t xml:space="preserve">Panorer til venstre med venstre tommeltast for å gå tilbake til klokkeslettet. </w:t>
      </w:r>
    </w:p>
    <w:p w14:paraId="18B66CCB" w14:textId="3849F1A8" w:rsidR="00646BBF" w:rsidRPr="003C72FA" w:rsidRDefault="00646BBF" w:rsidP="00646BBF">
      <w:pPr>
        <w:pStyle w:val="Brdtekst"/>
      </w:pPr>
      <w:r w:rsidRPr="003C72FA">
        <w:t>Hvis du raskt vil se gjennom dato og klokkeslett, trykker du ENTER + T for klokkeslettet og Enter + D for dato fra hvor som helst på Brailliant.</w:t>
      </w:r>
    </w:p>
    <w:p w14:paraId="29786BDC" w14:textId="1C93DFAF" w:rsidR="00646BBF" w:rsidRPr="003C72FA" w:rsidRDefault="00646BBF" w:rsidP="00801DCB">
      <w:pPr>
        <w:pStyle w:val="Overskrift2"/>
        <w:numPr>
          <w:ilvl w:val="1"/>
          <w:numId w:val="46"/>
        </w:numPr>
        <w:tabs>
          <w:tab w:val="left" w:pos="1276"/>
        </w:tabs>
        <w:ind w:left="720"/>
      </w:pPr>
      <w:bookmarkStart w:id="321" w:name="_Refd18e2938"/>
      <w:bookmarkStart w:id="322" w:name="_Tocd18e2938"/>
      <w:bookmarkStart w:id="323" w:name="_Toc161236115"/>
      <w:r w:rsidRPr="003C72FA">
        <w:lastRenderedPageBreak/>
        <w:t>Stille inn klokkeslett og dato</w:t>
      </w:r>
      <w:bookmarkEnd w:id="321"/>
      <w:bookmarkEnd w:id="322"/>
      <w:bookmarkEnd w:id="323"/>
    </w:p>
    <w:p w14:paraId="0BCE8EAC" w14:textId="1E11F9DA" w:rsidR="00646BBF" w:rsidRPr="003C72FA" w:rsidRDefault="00646BBF" w:rsidP="00646BBF">
      <w:pPr>
        <w:pStyle w:val="Brdtekst"/>
      </w:pPr>
      <w:r w:rsidRPr="003C72FA">
        <w:t>Hvis du vil endre klokkeslett og dato, trykker du MELLOMROM + M fra dato- og klokkeslettprogrammet.</w:t>
      </w:r>
    </w:p>
    <w:p w14:paraId="0E44155C" w14:textId="77777777" w:rsidR="00646BBF" w:rsidRPr="003C72FA" w:rsidRDefault="00646BBF" w:rsidP="00646BBF">
      <w:pPr>
        <w:pStyle w:val="Brdtekst"/>
      </w:pPr>
      <w:r w:rsidRPr="003C72FA">
        <w:t xml:space="preserve">En undermeny åpnes med følgende alternativer: </w:t>
      </w:r>
    </w:p>
    <w:p w14:paraId="64F418BA" w14:textId="77777777" w:rsidR="00646BBF" w:rsidRPr="003C72FA" w:rsidRDefault="00646BBF" w:rsidP="00D24B70">
      <w:pPr>
        <w:pStyle w:val="Brdtekst"/>
        <w:numPr>
          <w:ilvl w:val="0"/>
          <w:numId w:val="29"/>
        </w:numPr>
        <w:ind w:left="360"/>
      </w:pPr>
      <w:r w:rsidRPr="003C72FA">
        <w:rPr>
          <w:rStyle w:val="Sterk"/>
        </w:rPr>
        <w:t>Endre tid</w:t>
      </w:r>
      <w:r w:rsidRPr="003C72FA">
        <w:t>: Skriv inn gjeldende time i hakeparentesene, trykk ENTER, gjenta for minuttene.</w:t>
      </w:r>
    </w:p>
    <w:p w14:paraId="03657B27" w14:textId="475B1AD0" w:rsidR="00646BBF" w:rsidRPr="003C72FA" w:rsidRDefault="00646BBF" w:rsidP="00D24B70">
      <w:pPr>
        <w:pStyle w:val="Brdtekst"/>
        <w:numPr>
          <w:ilvl w:val="0"/>
          <w:numId w:val="29"/>
        </w:numPr>
        <w:ind w:left="360"/>
      </w:pPr>
      <w:r w:rsidRPr="003C72FA">
        <w:rPr>
          <w:rStyle w:val="Sterk"/>
        </w:rPr>
        <w:t>Endre dato</w:t>
      </w:r>
      <w:r w:rsidRPr="003C72FA">
        <w:t xml:space="preserve">: Skriv inn gjeldende år i hakeparentesene, og trykk Enter, </w:t>
      </w:r>
      <w:r w:rsidR="0096377C" w:rsidRPr="003C72FA">
        <w:t>gjentar</w:t>
      </w:r>
      <w:r w:rsidRPr="003C72FA">
        <w:t xml:space="preserve"> for måneden og dagen.</w:t>
      </w:r>
    </w:p>
    <w:p w14:paraId="67324A00" w14:textId="77777777" w:rsidR="00646BBF" w:rsidRPr="003C72FA" w:rsidRDefault="00646BBF" w:rsidP="00D24B70">
      <w:pPr>
        <w:pStyle w:val="Brdtekst"/>
        <w:numPr>
          <w:ilvl w:val="0"/>
          <w:numId w:val="29"/>
        </w:numPr>
        <w:ind w:left="360"/>
      </w:pPr>
      <w:r w:rsidRPr="003C72FA">
        <w:rPr>
          <w:rStyle w:val="Sterk"/>
        </w:rPr>
        <w:t>Sommertid</w:t>
      </w:r>
      <w:r w:rsidRPr="003C72FA">
        <w:t>: Trykk ENTER for å slå sommertid på eller av.</w:t>
      </w:r>
    </w:p>
    <w:p w14:paraId="0F4DE31B" w14:textId="77777777" w:rsidR="00646BBF" w:rsidRPr="003C72FA" w:rsidRDefault="00646BBF" w:rsidP="00D24B70">
      <w:pPr>
        <w:pStyle w:val="Brdtekst"/>
        <w:numPr>
          <w:ilvl w:val="0"/>
          <w:numId w:val="29"/>
        </w:numPr>
        <w:ind w:left="360"/>
      </w:pPr>
      <w:r w:rsidRPr="003C72FA">
        <w:rPr>
          <w:rStyle w:val="Sterk"/>
        </w:rPr>
        <w:t>Klokkeslettformat</w:t>
      </w:r>
      <w:r w:rsidRPr="003C72FA">
        <w:t>: Trykk Enter for å bytte mellom 24t- og 12h-klokkeslettformat.</w:t>
      </w:r>
    </w:p>
    <w:p w14:paraId="3A0E3503" w14:textId="77777777" w:rsidR="00646BBF" w:rsidRPr="003C72FA" w:rsidRDefault="00646BBF" w:rsidP="00D24B70">
      <w:pPr>
        <w:pStyle w:val="Brdtekst"/>
        <w:numPr>
          <w:ilvl w:val="0"/>
          <w:numId w:val="29"/>
        </w:numPr>
        <w:ind w:left="360"/>
      </w:pPr>
      <w:r w:rsidRPr="003C72FA">
        <w:rPr>
          <w:rStyle w:val="Sterk"/>
        </w:rPr>
        <w:t>Datoformat</w:t>
      </w:r>
      <w:r w:rsidRPr="003C72FA">
        <w:t xml:space="preserve">: Velg foretrukket datoformat (oppført nedenfor) og trykk Enter. </w:t>
      </w:r>
    </w:p>
    <w:p w14:paraId="00B184D1" w14:textId="1AFD0AB9" w:rsidR="00A254BC" w:rsidRPr="003C72FA" w:rsidRDefault="00AA7485" w:rsidP="00D24B70">
      <w:pPr>
        <w:pStyle w:val="Brdtekst"/>
        <w:numPr>
          <w:ilvl w:val="1"/>
          <w:numId w:val="29"/>
        </w:numPr>
        <w:spacing w:after="0"/>
      </w:pPr>
      <w:r w:rsidRPr="003C72FA">
        <w:t>Standard språk</w:t>
      </w:r>
    </w:p>
    <w:p w14:paraId="4E148264" w14:textId="5D0AC196" w:rsidR="00646BBF" w:rsidRPr="003C72FA" w:rsidRDefault="00646BBF" w:rsidP="00D24B70">
      <w:pPr>
        <w:pStyle w:val="Brdtekst"/>
        <w:numPr>
          <w:ilvl w:val="1"/>
          <w:numId w:val="29"/>
        </w:numPr>
        <w:spacing w:after="0"/>
      </w:pPr>
      <w:r w:rsidRPr="003C72FA">
        <w:t xml:space="preserve">Dag, måned, år </w:t>
      </w:r>
    </w:p>
    <w:p w14:paraId="03DB090E" w14:textId="77777777" w:rsidR="00646BBF" w:rsidRPr="003C72FA" w:rsidRDefault="00646BBF" w:rsidP="00D24B70">
      <w:pPr>
        <w:pStyle w:val="Brdtekst"/>
        <w:numPr>
          <w:ilvl w:val="1"/>
          <w:numId w:val="29"/>
        </w:numPr>
        <w:spacing w:after="0"/>
      </w:pPr>
      <w:r w:rsidRPr="003C72FA">
        <w:t xml:space="preserve">Måned, dag </w:t>
      </w:r>
    </w:p>
    <w:p w14:paraId="04F6FF95" w14:textId="77777777" w:rsidR="00646BBF" w:rsidRPr="003C72FA" w:rsidRDefault="00646BBF" w:rsidP="00D24B70">
      <w:pPr>
        <w:pStyle w:val="Brdtekst"/>
        <w:numPr>
          <w:ilvl w:val="1"/>
          <w:numId w:val="29"/>
        </w:numPr>
        <w:spacing w:after="0"/>
      </w:pPr>
      <w:r w:rsidRPr="003C72FA">
        <w:t xml:space="preserve">Måned, Dag, År </w:t>
      </w:r>
    </w:p>
    <w:p w14:paraId="12B7B207" w14:textId="77777777" w:rsidR="00646BBF" w:rsidRPr="003C72FA" w:rsidRDefault="00646BBF" w:rsidP="00D24B70">
      <w:pPr>
        <w:pStyle w:val="Brdtekst"/>
        <w:numPr>
          <w:ilvl w:val="1"/>
          <w:numId w:val="29"/>
        </w:numPr>
        <w:spacing w:after="0"/>
      </w:pPr>
      <w:r w:rsidRPr="003C72FA">
        <w:t xml:space="preserve">År, Måned, Dag </w:t>
      </w:r>
    </w:p>
    <w:p w14:paraId="2C35612E" w14:textId="77777777" w:rsidR="00646BBF" w:rsidRPr="003C72FA" w:rsidRDefault="00646BBF" w:rsidP="00D24B70">
      <w:pPr>
        <w:pStyle w:val="Brdtekst"/>
        <w:numPr>
          <w:ilvl w:val="1"/>
          <w:numId w:val="29"/>
        </w:numPr>
      </w:pPr>
      <w:r w:rsidRPr="003C72FA">
        <w:t xml:space="preserve">Dag, måned </w:t>
      </w:r>
    </w:p>
    <w:p w14:paraId="3DB74910" w14:textId="3D6699A3" w:rsidR="00025EC8" w:rsidRPr="003C72FA" w:rsidRDefault="00025EC8" w:rsidP="00D24B70">
      <w:pPr>
        <w:pStyle w:val="Overskrift1"/>
        <w:numPr>
          <w:ilvl w:val="0"/>
          <w:numId w:val="46"/>
        </w:numPr>
        <w:ind w:left="357" w:hanging="357"/>
      </w:pPr>
      <w:bookmarkStart w:id="324" w:name="_Setting_User_Preferences"/>
      <w:bookmarkStart w:id="325" w:name="_Options_Menu"/>
      <w:bookmarkStart w:id="326" w:name="_Refd18e2965"/>
      <w:bookmarkStart w:id="327" w:name="_Tocd18e2965"/>
      <w:bookmarkEnd w:id="324"/>
      <w:bookmarkEnd w:id="325"/>
      <w:r w:rsidRPr="003C72FA">
        <w:t xml:space="preserve"> </w:t>
      </w:r>
      <w:bookmarkStart w:id="328" w:name="_Toc161236116"/>
      <w:r w:rsidR="00436B16" w:rsidRPr="003C72FA">
        <w:t>Innstillinger</w:t>
      </w:r>
      <w:r w:rsidRPr="003C72FA">
        <w:t>-menyen</w:t>
      </w:r>
      <w:bookmarkEnd w:id="328"/>
    </w:p>
    <w:p w14:paraId="71B783F0" w14:textId="53651B66" w:rsidR="00D20DD7" w:rsidRPr="003C72FA" w:rsidRDefault="00025EC8" w:rsidP="00025EC8">
      <w:r w:rsidRPr="003C72FA">
        <w:t xml:space="preserve">Med </w:t>
      </w:r>
      <w:r w:rsidR="00436B16" w:rsidRPr="003C72FA">
        <w:t>Innstillinger</w:t>
      </w:r>
      <w:r w:rsidRPr="003C72FA">
        <w:t>-menyen kan du endre innstillingene for Brailliant og inneholde følgende elementer:</w:t>
      </w:r>
    </w:p>
    <w:p w14:paraId="20052CDF" w14:textId="077C1C73" w:rsidR="006A251D" w:rsidRPr="003C72FA" w:rsidRDefault="006A251D" w:rsidP="00D24B70">
      <w:pPr>
        <w:pStyle w:val="Listeavsnitt"/>
        <w:numPr>
          <w:ilvl w:val="0"/>
          <w:numId w:val="43"/>
        </w:numPr>
      </w:pPr>
      <w:r w:rsidRPr="003C72FA">
        <w:t>Brukerinnstillinger</w:t>
      </w:r>
    </w:p>
    <w:p w14:paraId="63E91E4F" w14:textId="3AFC4E04" w:rsidR="006A251D" w:rsidRPr="003C72FA" w:rsidRDefault="00436B16" w:rsidP="00D24B70">
      <w:pPr>
        <w:pStyle w:val="Listeavsnitt"/>
        <w:numPr>
          <w:ilvl w:val="0"/>
          <w:numId w:val="43"/>
        </w:numPr>
      </w:pPr>
      <w:r w:rsidRPr="003C72FA">
        <w:t>Språk</w:t>
      </w:r>
      <w:r w:rsidR="00752CB0" w:rsidRPr="003C72FA">
        <w:t>profil</w:t>
      </w:r>
    </w:p>
    <w:p w14:paraId="200C92F4" w14:textId="199E1D37" w:rsidR="00752CB0" w:rsidRPr="003C72FA" w:rsidRDefault="00752CB0" w:rsidP="00D24B70">
      <w:pPr>
        <w:pStyle w:val="Listeavsnitt"/>
        <w:numPr>
          <w:ilvl w:val="0"/>
          <w:numId w:val="43"/>
        </w:numPr>
      </w:pPr>
      <w:r w:rsidRPr="003C72FA">
        <w:t>Wi</w:t>
      </w:r>
      <w:r w:rsidR="00436B16" w:rsidRPr="003C72FA">
        <w:t>-F</w:t>
      </w:r>
      <w:r w:rsidRPr="003C72FA">
        <w:t>i</w:t>
      </w:r>
    </w:p>
    <w:p w14:paraId="7F19D4A1" w14:textId="0BA33CA0" w:rsidR="006A251D" w:rsidRPr="003C72FA" w:rsidRDefault="006A251D" w:rsidP="00D24B70">
      <w:pPr>
        <w:pStyle w:val="Listeavsnitt"/>
        <w:numPr>
          <w:ilvl w:val="0"/>
          <w:numId w:val="43"/>
        </w:numPr>
      </w:pPr>
      <w:r w:rsidRPr="003C72FA">
        <w:t>Bluetooth</w:t>
      </w:r>
    </w:p>
    <w:p w14:paraId="0E274704" w14:textId="5133071F" w:rsidR="00194FF7" w:rsidRPr="003C72FA" w:rsidRDefault="00194FF7" w:rsidP="00D24B70">
      <w:pPr>
        <w:pStyle w:val="Listeavsnitt"/>
        <w:numPr>
          <w:ilvl w:val="0"/>
          <w:numId w:val="43"/>
        </w:numPr>
      </w:pPr>
      <w:r w:rsidRPr="003C72FA">
        <w:t>Hovedmeny</w:t>
      </w:r>
      <w:r w:rsidR="00436B16" w:rsidRPr="003C72FA">
        <w:t xml:space="preserve"> programmer</w:t>
      </w:r>
      <w:r w:rsidRPr="003C72FA">
        <w:t xml:space="preserve"> </w:t>
      </w:r>
    </w:p>
    <w:p w14:paraId="544752DB" w14:textId="4EC5A25B" w:rsidR="006A251D" w:rsidRPr="003C72FA" w:rsidRDefault="00A83A24" w:rsidP="00D24B70">
      <w:pPr>
        <w:pStyle w:val="Listeavsnitt"/>
        <w:numPr>
          <w:ilvl w:val="0"/>
          <w:numId w:val="43"/>
        </w:numPr>
      </w:pPr>
      <w:r w:rsidRPr="003C72FA">
        <w:t>Endre språk</w:t>
      </w:r>
    </w:p>
    <w:p w14:paraId="233CB76C" w14:textId="0D207CA6" w:rsidR="00A83A24" w:rsidRPr="003C72FA" w:rsidRDefault="00A83A24" w:rsidP="00D24B70">
      <w:pPr>
        <w:pStyle w:val="Listeavsnitt"/>
        <w:numPr>
          <w:ilvl w:val="0"/>
          <w:numId w:val="43"/>
        </w:numPr>
      </w:pPr>
      <w:r w:rsidRPr="003C72FA">
        <w:t>Aktivere eksamens</w:t>
      </w:r>
      <w:r w:rsidR="0096377C" w:rsidRPr="003C72FA">
        <w:t xml:space="preserve"> </w:t>
      </w:r>
      <w:r w:rsidRPr="003C72FA">
        <w:t>modus</w:t>
      </w:r>
    </w:p>
    <w:p w14:paraId="218DEC39" w14:textId="18D032DF" w:rsidR="003BC285" w:rsidRPr="003C72FA" w:rsidRDefault="003BC285" w:rsidP="17EAFAC8">
      <w:pPr>
        <w:pStyle w:val="Listeavsnitt"/>
        <w:numPr>
          <w:ilvl w:val="0"/>
          <w:numId w:val="43"/>
        </w:numPr>
      </w:pPr>
      <w:r w:rsidRPr="003C72FA">
        <w:t>Programvareoppdatering</w:t>
      </w:r>
    </w:p>
    <w:p w14:paraId="32BD1532" w14:textId="0B7E2CF4" w:rsidR="00A83A24" w:rsidRPr="003C72FA" w:rsidRDefault="00A83A24" w:rsidP="00D24B70">
      <w:pPr>
        <w:pStyle w:val="Listeavsnitt"/>
        <w:numPr>
          <w:ilvl w:val="0"/>
          <w:numId w:val="43"/>
        </w:numPr>
      </w:pPr>
      <w:r w:rsidRPr="003C72FA">
        <w:t>Om</w:t>
      </w:r>
    </w:p>
    <w:p w14:paraId="27A60522" w14:textId="6CBA8825" w:rsidR="00BD3DF6" w:rsidRPr="003C72FA" w:rsidRDefault="004411D1" w:rsidP="0035079E">
      <w:r w:rsidRPr="003C72FA">
        <w:t xml:space="preserve">Hvis du vil åpne </w:t>
      </w:r>
      <w:r w:rsidR="004527BB" w:rsidRPr="003C72FA">
        <w:t>Innstillinger</w:t>
      </w:r>
      <w:r w:rsidRPr="003C72FA">
        <w:t xml:space="preserve">-menyen, trykker du Neste tommeltast til du kommer til </w:t>
      </w:r>
      <w:r w:rsidR="004527BB" w:rsidRPr="003C72FA">
        <w:t>Innstillinger</w:t>
      </w:r>
      <w:r w:rsidRPr="003C72FA">
        <w:t xml:space="preserve"> </w:t>
      </w:r>
      <w:r w:rsidRPr="003C72FA">
        <w:rPr>
          <w:rStyle w:val="Sterk"/>
        </w:rPr>
        <w:t>ELLER</w:t>
      </w:r>
      <w:r w:rsidRPr="003C72FA">
        <w:t xml:space="preserve"> trykker på Hovedmenyen, og deretter trykker du ENTER eller en markør</w:t>
      </w:r>
      <w:r w:rsidR="004527BB" w:rsidRPr="003C72FA">
        <w:t>hente</w:t>
      </w:r>
      <w:r w:rsidR="00A42146" w:rsidRPr="003C72FA">
        <w:t>r</w:t>
      </w:r>
      <w:r w:rsidRPr="003C72FA">
        <w:t xml:space="preserve">. Alternativt kan du få tilgang til </w:t>
      </w:r>
      <w:r w:rsidR="004527BB" w:rsidRPr="003C72FA">
        <w:t>Innstillinger</w:t>
      </w:r>
      <w:r w:rsidRPr="003C72FA">
        <w:t>-menyen ved å trykke mellomrom + O.</w:t>
      </w:r>
    </w:p>
    <w:p w14:paraId="16DDE2C0" w14:textId="39E40C64" w:rsidR="00646BBF" w:rsidRPr="003C72FA" w:rsidRDefault="00646BBF" w:rsidP="00D24B70">
      <w:pPr>
        <w:pStyle w:val="Overskrift1"/>
        <w:numPr>
          <w:ilvl w:val="0"/>
          <w:numId w:val="46"/>
        </w:numPr>
        <w:ind w:left="357" w:hanging="357"/>
      </w:pPr>
      <w:bookmarkStart w:id="329" w:name="_Toc161236117"/>
      <w:bookmarkEnd w:id="326"/>
      <w:bookmarkEnd w:id="327"/>
      <w:r w:rsidRPr="003C72FA">
        <w:lastRenderedPageBreak/>
        <w:t>Brukerinnstillinger</w:t>
      </w:r>
      <w:bookmarkEnd w:id="329"/>
    </w:p>
    <w:p w14:paraId="06FE3DC6" w14:textId="0B81A5F9" w:rsidR="00646BBF" w:rsidRPr="003C72FA" w:rsidRDefault="008068A3" w:rsidP="008068A3">
      <w:pPr>
        <w:pStyle w:val="Overskrift2"/>
        <w:numPr>
          <w:ilvl w:val="1"/>
          <w:numId w:val="53"/>
        </w:numPr>
      </w:pPr>
      <w:bookmarkStart w:id="330" w:name="_Refd18e2980"/>
      <w:bookmarkStart w:id="331" w:name="_Tocd18e2980"/>
      <w:r w:rsidRPr="003C72FA">
        <w:t xml:space="preserve"> </w:t>
      </w:r>
      <w:bookmarkStart w:id="332" w:name="_Toc161236118"/>
      <w:r w:rsidR="00E21D38" w:rsidRPr="003C72FA">
        <w:t>Tabell over alternativer for brukerinnstilling</w:t>
      </w:r>
      <w:bookmarkEnd w:id="330"/>
      <w:bookmarkEnd w:id="331"/>
      <w:bookmarkEnd w:id="332"/>
    </w:p>
    <w:p w14:paraId="62949A3D" w14:textId="2D71E202" w:rsidR="00646BBF" w:rsidRPr="003C72FA" w:rsidRDefault="00646BBF" w:rsidP="00646BBF">
      <w:pPr>
        <w:pStyle w:val="Brdtekst"/>
      </w:pPr>
      <w:r w:rsidRPr="003C72FA">
        <w:t xml:space="preserve">Alternativene for brukerinnstillinger er oppført i tabell </w:t>
      </w:r>
      <w:r w:rsidR="00E440C9" w:rsidRPr="003C72FA">
        <w:t>8</w:t>
      </w:r>
      <w:r w:rsidRPr="003C72FA">
        <w:t>.</w:t>
      </w:r>
    </w:p>
    <w:p w14:paraId="79EDF0AC" w14:textId="03D33836" w:rsidR="00646BBF" w:rsidRPr="003C72FA" w:rsidRDefault="00646BBF" w:rsidP="00646BBF">
      <w:pPr>
        <w:pStyle w:val="Bildetekst"/>
        <w:keepNext/>
        <w:rPr>
          <w:rStyle w:val="Sterk"/>
          <w:sz w:val="24"/>
          <w:szCs w:val="24"/>
        </w:rPr>
      </w:pPr>
      <w:r w:rsidRPr="003C72FA">
        <w:rPr>
          <w:rStyle w:val="Sterk"/>
          <w:sz w:val="24"/>
          <w:szCs w:val="24"/>
        </w:rPr>
        <w:t xml:space="preserve">Tabell </w:t>
      </w:r>
      <w:r w:rsidR="00E440C9" w:rsidRPr="003C72FA">
        <w:rPr>
          <w:rStyle w:val="Sterk"/>
          <w:sz w:val="24"/>
          <w:szCs w:val="24"/>
        </w:rPr>
        <w:t>8</w:t>
      </w:r>
      <w:r w:rsidRPr="003C72FA">
        <w:rPr>
          <w:rStyle w:val="Sterk"/>
          <w:sz w:val="24"/>
          <w:szCs w:val="24"/>
        </w:rPr>
        <w:t xml:space="preserve">: </w:t>
      </w:r>
      <w:r w:rsidR="004527BB" w:rsidRPr="003C72FA">
        <w:rPr>
          <w:rStyle w:val="Sterk"/>
          <w:sz w:val="24"/>
          <w:szCs w:val="24"/>
        </w:rPr>
        <w:t>Brukerinnstillinger kommandoer</w:t>
      </w:r>
    </w:p>
    <w:tbl>
      <w:tblPr>
        <w:tblStyle w:val="Tabellrutenett"/>
        <w:tblW w:w="0" w:type="auto"/>
        <w:tblLook w:val="04A0" w:firstRow="1" w:lastRow="0" w:firstColumn="1" w:lastColumn="0" w:noHBand="0" w:noVBand="1"/>
        <w:tblDescription w:val="Tabell med to kolonner med overskrifter Innstilling og Tilvalg/resultat"/>
      </w:tblPr>
      <w:tblGrid>
        <w:gridCol w:w="3055"/>
        <w:gridCol w:w="5575"/>
      </w:tblGrid>
      <w:tr w:rsidR="00646BBF" w:rsidRPr="003C72FA" w14:paraId="09049D4D" w14:textId="77777777" w:rsidTr="006F7D8B">
        <w:trPr>
          <w:trHeight w:val="432"/>
          <w:tblHeader/>
        </w:trPr>
        <w:tc>
          <w:tcPr>
            <w:tcW w:w="3055" w:type="dxa"/>
            <w:vAlign w:val="center"/>
          </w:tcPr>
          <w:p w14:paraId="3836E082" w14:textId="597D654D" w:rsidR="00646BBF" w:rsidRPr="003C72FA" w:rsidRDefault="00646BBF" w:rsidP="006F7D8B">
            <w:pPr>
              <w:pStyle w:val="Brdtekst"/>
              <w:spacing w:after="0"/>
              <w:jc w:val="center"/>
              <w:rPr>
                <w:rStyle w:val="Sterk"/>
              </w:rPr>
            </w:pPr>
            <w:r w:rsidRPr="003C72FA">
              <w:rPr>
                <w:rStyle w:val="Sterk"/>
              </w:rPr>
              <w:t>Inns</w:t>
            </w:r>
            <w:r w:rsidR="002A5817" w:rsidRPr="003C72FA">
              <w:rPr>
                <w:rStyle w:val="Sterk"/>
              </w:rPr>
              <w:t>t</w:t>
            </w:r>
            <w:r w:rsidRPr="003C72FA">
              <w:rPr>
                <w:rStyle w:val="Sterk"/>
              </w:rPr>
              <w:t>tilling</w:t>
            </w:r>
          </w:p>
        </w:tc>
        <w:tc>
          <w:tcPr>
            <w:tcW w:w="5575" w:type="dxa"/>
            <w:vAlign w:val="center"/>
          </w:tcPr>
          <w:p w14:paraId="2C4FB5F7" w14:textId="77777777" w:rsidR="00646BBF" w:rsidRPr="003C72FA" w:rsidRDefault="00646BBF" w:rsidP="006F7D8B">
            <w:pPr>
              <w:pStyle w:val="Brdtekst"/>
              <w:spacing w:after="0"/>
              <w:jc w:val="center"/>
              <w:rPr>
                <w:rStyle w:val="Sterk"/>
              </w:rPr>
            </w:pPr>
            <w:r w:rsidRPr="003C72FA">
              <w:rPr>
                <w:rStyle w:val="Sterk"/>
              </w:rPr>
              <w:t>Alternativ/resultat</w:t>
            </w:r>
          </w:p>
        </w:tc>
      </w:tr>
      <w:tr w:rsidR="00646BBF" w:rsidRPr="003C72FA" w14:paraId="716B1101" w14:textId="77777777" w:rsidTr="006F7D8B">
        <w:trPr>
          <w:trHeight w:val="360"/>
        </w:trPr>
        <w:tc>
          <w:tcPr>
            <w:tcW w:w="3055" w:type="dxa"/>
            <w:vAlign w:val="center"/>
          </w:tcPr>
          <w:p w14:paraId="11133AEA" w14:textId="77777777" w:rsidR="00646BBF" w:rsidRPr="003C72FA" w:rsidRDefault="00646BBF" w:rsidP="006F7D8B">
            <w:pPr>
              <w:pStyle w:val="Brdtekst"/>
              <w:spacing w:after="0"/>
            </w:pPr>
            <w:r w:rsidRPr="003C72FA">
              <w:t>Flymodus</w:t>
            </w:r>
          </w:p>
        </w:tc>
        <w:tc>
          <w:tcPr>
            <w:tcW w:w="5575" w:type="dxa"/>
            <w:vAlign w:val="center"/>
          </w:tcPr>
          <w:p w14:paraId="29C7CF5E" w14:textId="77777777" w:rsidR="00646BBF" w:rsidRPr="003C72FA" w:rsidRDefault="00646BBF" w:rsidP="006F7D8B">
            <w:pPr>
              <w:pStyle w:val="Brdtekst"/>
              <w:spacing w:after="0"/>
            </w:pPr>
            <w:r w:rsidRPr="003C72FA">
              <w:t>På eller Av; når På, er alle trådløse funksjoner deaktivert</w:t>
            </w:r>
          </w:p>
        </w:tc>
      </w:tr>
      <w:tr w:rsidR="00646BBF" w:rsidRPr="003C72FA" w14:paraId="5B9C219E" w14:textId="77777777" w:rsidTr="006F7D8B">
        <w:trPr>
          <w:trHeight w:val="360"/>
        </w:trPr>
        <w:tc>
          <w:tcPr>
            <w:tcW w:w="3055" w:type="dxa"/>
            <w:vAlign w:val="center"/>
          </w:tcPr>
          <w:p w14:paraId="3378349F" w14:textId="482D21DE" w:rsidR="00646BBF" w:rsidRPr="003C72FA" w:rsidRDefault="00646BBF" w:rsidP="006F7D8B">
            <w:pPr>
              <w:pStyle w:val="Brdtekst"/>
              <w:spacing w:after="0"/>
            </w:pPr>
            <w:r w:rsidRPr="003C72FA">
              <w:t>Formater indikatorer</w:t>
            </w:r>
          </w:p>
        </w:tc>
        <w:tc>
          <w:tcPr>
            <w:tcW w:w="5575" w:type="dxa"/>
            <w:vAlign w:val="center"/>
          </w:tcPr>
          <w:p w14:paraId="258788E9" w14:textId="77777777" w:rsidR="00646BBF" w:rsidRPr="003C72FA" w:rsidRDefault="00646BBF" w:rsidP="006F7D8B">
            <w:pPr>
              <w:pStyle w:val="Brdtekst"/>
              <w:spacing w:after="0"/>
            </w:pPr>
            <w:r w:rsidRPr="003C72FA">
              <w:t>På eller Av; når Av, er formatmarkører skjult</w:t>
            </w:r>
          </w:p>
        </w:tc>
      </w:tr>
      <w:tr w:rsidR="00646BBF" w:rsidRPr="003C72FA" w14:paraId="3EF58C9F" w14:textId="77777777" w:rsidTr="006F7D8B">
        <w:trPr>
          <w:trHeight w:val="360"/>
        </w:trPr>
        <w:tc>
          <w:tcPr>
            <w:tcW w:w="3055" w:type="dxa"/>
            <w:vAlign w:val="center"/>
          </w:tcPr>
          <w:p w14:paraId="0FC29579" w14:textId="77777777" w:rsidR="00646BBF" w:rsidRPr="003C72FA" w:rsidRDefault="00646BBF" w:rsidP="006F7D8B">
            <w:pPr>
              <w:pStyle w:val="Brdtekst"/>
              <w:spacing w:after="0"/>
            </w:pPr>
            <w:r w:rsidRPr="003C72FA">
              <w:t>Markør synlig</w:t>
            </w:r>
          </w:p>
        </w:tc>
        <w:tc>
          <w:tcPr>
            <w:tcW w:w="5575" w:type="dxa"/>
            <w:vAlign w:val="center"/>
          </w:tcPr>
          <w:p w14:paraId="36ED0C17" w14:textId="77777777" w:rsidR="00646BBF" w:rsidRPr="003C72FA" w:rsidRDefault="00646BBF" w:rsidP="006F7D8B">
            <w:pPr>
              <w:pStyle w:val="Brdtekst"/>
              <w:spacing w:after="0"/>
            </w:pPr>
            <w:r w:rsidRPr="003C72FA">
              <w:t>På eller Av</w:t>
            </w:r>
          </w:p>
        </w:tc>
      </w:tr>
      <w:tr w:rsidR="00F71921" w:rsidRPr="003C72FA" w14:paraId="3DDFD82A" w14:textId="77777777" w:rsidTr="006F7D8B">
        <w:trPr>
          <w:trHeight w:val="360"/>
        </w:trPr>
        <w:tc>
          <w:tcPr>
            <w:tcW w:w="3055" w:type="dxa"/>
            <w:vAlign w:val="center"/>
          </w:tcPr>
          <w:p w14:paraId="13FAC38B" w14:textId="7464C03B" w:rsidR="00F71921" w:rsidRPr="003C72FA" w:rsidRDefault="00484B8B" w:rsidP="006F7D8B">
            <w:pPr>
              <w:pStyle w:val="Brdtekst"/>
              <w:spacing w:after="0"/>
            </w:pPr>
            <w:r w:rsidRPr="003C72FA">
              <w:t>Blinkende markør</w:t>
            </w:r>
          </w:p>
        </w:tc>
        <w:tc>
          <w:tcPr>
            <w:tcW w:w="5575" w:type="dxa"/>
            <w:vAlign w:val="center"/>
          </w:tcPr>
          <w:p w14:paraId="162C55AF" w14:textId="2F5F9FCD" w:rsidR="00F71921" w:rsidRPr="003C72FA" w:rsidRDefault="00F71921" w:rsidP="00D8530B">
            <w:pPr>
              <w:pStyle w:val="Brdtekst"/>
              <w:spacing w:after="0"/>
            </w:pPr>
            <w:r w:rsidRPr="003C72FA">
              <w:t>På eller Av; Når den er På, blinker markøren med en hastighet på 0,5 sekunder.</w:t>
            </w:r>
          </w:p>
        </w:tc>
      </w:tr>
      <w:tr w:rsidR="00646BBF" w:rsidRPr="003C72FA" w14:paraId="37E34A09" w14:textId="77777777" w:rsidTr="006F7D8B">
        <w:trPr>
          <w:trHeight w:val="360"/>
        </w:trPr>
        <w:tc>
          <w:tcPr>
            <w:tcW w:w="3055" w:type="dxa"/>
            <w:vAlign w:val="center"/>
          </w:tcPr>
          <w:p w14:paraId="6D20876D" w14:textId="77777777" w:rsidR="00646BBF" w:rsidRPr="003C72FA" w:rsidRDefault="00646BBF" w:rsidP="006F7D8B">
            <w:pPr>
              <w:pStyle w:val="Brdtekst"/>
              <w:spacing w:after="0"/>
            </w:pPr>
            <w:r w:rsidRPr="003C72FA">
              <w:t>Visningstid for melding</w:t>
            </w:r>
          </w:p>
        </w:tc>
        <w:tc>
          <w:tcPr>
            <w:tcW w:w="5575" w:type="dxa"/>
            <w:vAlign w:val="center"/>
          </w:tcPr>
          <w:p w14:paraId="13F84E5F" w14:textId="77777777" w:rsidR="00646BBF" w:rsidRPr="003C72FA" w:rsidRDefault="00646BBF" w:rsidP="006F7D8B">
            <w:pPr>
              <w:pStyle w:val="Brdtekst"/>
              <w:spacing w:after="0"/>
            </w:pPr>
            <w:r w:rsidRPr="003C72FA">
              <w:t xml:space="preserve">1–30 sekunder: tidspunktet for meldingen som vises </w:t>
            </w:r>
          </w:p>
        </w:tc>
      </w:tr>
      <w:tr w:rsidR="00646BBF" w:rsidRPr="003C72FA" w14:paraId="39EB2C7E" w14:textId="77777777" w:rsidTr="006F7D8B">
        <w:trPr>
          <w:trHeight w:val="360"/>
        </w:trPr>
        <w:tc>
          <w:tcPr>
            <w:tcW w:w="3055" w:type="dxa"/>
            <w:vAlign w:val="center"/>
          </w:tcPr>
          <w:p w14:paraId="259C059A" w14:textId="7385F561" w:rsidR="00646BBF" w:rsidRPr="003C72FA" w:rsidRDefault="004527BB" w:rsidP="006F7D8B">
            <w:pPr>
              <w:pStyle w:val="Brdtekst"/>
              <w:spacing w:after="0"/>
            </w:pPr>
            <w:r w:rsidRPr="003C72FA">
              <w:t>Hvilemodus</w:t>
            </w:r>
          </w:p>
        </w:tc>
        <w:tc>
          <w:tcPr>
            <w:tcW w:w="5575" w:type="dxa"/>
            <w:vAlign w:val="center"/>
          </w:tcPr>
          <w:p w14:paraId="6D8F9F9D" w14:textId="77777777" w:rsidR="00646BBF" w:rsidRPr="003C72FA" w:rsidRDefault="00646BBF" w:rsidP="006F7D8B">
            <w:pPr>
              <w:pStyle w:val="Brdtekst"/>
              <w:spacing w:after="0"/>
            </w:pPr>
            <w:r w:rsidRPr="003C72FA">
              <w:t>Tall i minutter; 0 for å slå av</w:t>
            </w:r>
          </w:p>
        </w:tc>
      </w:tr>
      <w:tr w:rsidR="00646BBF" w:rsidRPr="003C72FA" w14:paraId="1540CA14" w14:textId="77777777" w:rsidTr="006F7D8B">
        <w:trPr>
          <w:trHeight w:val="360"/>
        </w:trPr>
        <w:tc>
          <w:tcPr>
            <w:tcW w:w="3055" w:type="dxa"/>
            <w:vAlign w:val="center"/>
          </w:tcPr>
          <w:p w14:paraId="0E16AB54" w14:textId="77777777" w:rsidR="00646BBF" w:rsidRPr="003C72FA" w:rsidRDefault="00646BBF" w:rsidP="006F7D8B">
            <w:pPr>
              <w:pStyle w:val="Brdtekst"/>
              <w:spacing w:after="0"/>
            </w:pPr>
            <w:r w:rsidRPr="003C72FA">
              <w:t>Tekstbryting</w:t>
            </w:r>
          </w:p>
        </w:tc>
        <w:tc>
          <w:tcPr>
            <w:tcW w:w="5575" w:type="dxa"/>
            <w:vAlign w:val="center"/>
          </w:tcPr>
          <w:p w14:paraId="16B768EB" w14:textId="77777777" w:rsidR="00646BBF" w:rsidRPr="003C72FA" w:rsidRDefault="00646BBF" w:rsidP="006F7D8B">
            <w:pPr>
              <w:pStyle w:val="Brdtekst"/>
              <w:spacing w:after="0"/>
            </w:pPr>
            <w:r w:rsidRPr="003C72FA">
              <w:t>På eller Av</w:t>
            </w:r>
          </w:p>
        </w:tc>
      </w:tr>
      <w:tr w:rsidR="00646BBF" w:rsidRPr="003C72FA" w14:paraId="5F6E60C5" w14:textId="77777777" w:rsidTr="006F7D8B">
        <w:trPr>
          <w:trHeight w:val="360"/>
        </w:trPr>
        <w:tc>
          <w:tcPr>
            <w:tcW w:w="3055" w:type="dxa"/>
            <w:vAlign w:val="center"/>
          </w:tcPr>
          <w:p w14:paraId="71951869" w14:textId="77777777" w:rsidR="00646BBF" w:rsidRPr="003C72FA" w:rsidRDefault="00646BBF" w:rsidP="006F7D8B">
            <w:pPr>
              <w:pStyle w:val="Brdtekst"/>
              <w:spacing w:after="0"/>
            </w:pPr>
            <w:r w:rsidRPr="003C72FA">
              <w:t>Komprimere tomme linjer</w:t>
            </w:r>
          </w:p>
        </w:tc>
        <w:tc>
          <w:tcPr>
            <w:tcW w:w="5575" w:type="dxa"/>
            <w:vAlign w:val="center"/>
          </w:tcPr>
          <w:p w14:paraId="7FD6685B" w14:textId="77777777" w:rsidR="00646BBF" w:rsidRPr="003C72FA" w:rsidRDefault="00646BBF" w:rsidP="006F7D8B">
            <w:pPr>
              <w:pStyle w:val="Brdtekst"/>
              <w:spacing w:after="0"/>
            </w:pPr>
            <w:r w:rsidRPr="003C72FA">
              <w:t>På eller Av; når På, er tomme linjer ikke synlige</w:t>
            </w:r>
          </w:p>
        </w:tc>
      </w:tr>
      <w:tr w:rsidR="00646BBF" w:rsidRPr="003C72FA" w14:paraId="23E5396A" w14:textId="77777777" w:rsidTr="006F7D8B">
        <w:trPr>
          <w:trHeight w:val="360"/>
        </w:trPr>
        <w:tc>
          <w:tcPr>
            <w:tcW w:w="3055" w:type="dxa"/>
            <w:vAlign w:val="center"/>
          </w:tcPr>
          <w:p w14:paraId="28834D32" w14:textId="77777777" w:rsidR="00646BBF" w:rsidRPr="003C72FA" w:rsidRDefault="00646BBF" w:rsidP="006F7D8B">
            <w:pPr>
              <w:pStyle w:val="Brdtekst"/>
              <w:spacing w:after="0"/>
            </w:pPr>
            <w:r w:rsidRPr="003C72FA">
              <w:t>Bekreft sletting</w:t>
            </w:r>
          </w:p>
        </w:tc>
        <w:tc>
          <w:tcPr>
            <w:tcW w:w="5575" w:type="dxa"/>
            <w:vAlign w:val="center"/>
          </w:tcPr>
          <w:p w14:paraId="503532A8" w14:textId="0C6A9AF4" w:rsidR="00646BBF" w:rsidRPr="003C72FA" w:rsidRDefault="00646BBF" w:rsidP="006F7D8B">
            <w:pPr>
              <w:pStyle w:val="Brdtekst"/>
              <w:spacing w:after="0"/>
            </w:pPr>
            <w:r w:rsidRPr="003C72FA">
              <w:t>På eller Av; når På, Ber Brailliant om bekreftelse på filsletting</w:t>
            </w:r>
          </w:p>
        </w:tc>
      </w:tr>
      <w:tr w:rsidR="00646BBF" w:rsidRPr="003C72FA" w14:paraId="4B9E1F12" w14:textId="77777777" w:rsidTr="006F7D8B">
        <w:trPr>
          <w:trHeight w:val="360"/>
        </w:trPr>
        <w:tc>
          <w:tcPr>
            <w:tcW w:w="3055" w:type="dxa"/>
            <w:vAlign w:val="center"/>
          </w:tcPr>
          <w:p w14:paraId="2BD85DF1" w14:textId="77777777" w:rsidR="00646BBF" w:rsidRPr="003C72FA" w:rsidRDefault="00646BBF" w:rsidP="006F7D8B">
            <w:pPr>
              <w:pStyle w:val="Brdtekst"/>
              <w:spacing w:after="0"/>
            </w:pPr>
            <w:r w:rsidRPr="003C72FA">
              <w:t>Vibrasjon</w:t>
            </w:r>
          </w:p>
        </w:tc>
        <w:tc>
          <w:tcPr>
            <w:tcW w:w="5575" w:type="dxa"/>
            <w:vAlign w:val="center"/>
          </w:tcPr>
          <w:p w14:paraId="2698B680" w14:textId="7B51CE77" w:rsidR="00646BBF" w:rsidRPr="003C72FA" w:rsidRDefault="00646BBF" w:rsidP="006F7D8B">
            <w:pPr>
              <w:pStyle w:val="Brdtekst"/>
              <w:spacing w:after="0"/>
            </w:pPr>
            <w:r w:rsidRPr="003C72FA">
              <w:t>På eller Av; når på, vibrerer Brailliant</w:t>
            </w:r>
          </w:p>
        </w:tc>
      </w:tr>
      <w:tr w:rsidR="00646BBF" w:rsidRPr="003C72FA" w14:paraId="4C028FA1" w14:textId="77777777" w:rsidTr="006F7D8B">
        <w:trPr>
          <w:trHeight w:val="360"/>
        </w:trPr>
        <w:tc>
          <w:tcPr>
            <w:tcW w:w="3055" w:type="dxa"/>
            <w:vAlign w:val="center"/>
          </w:tcPr>
          <w:p w14:paraId="0C1AD5D3" w14:textId="77777777" w:rsidR="00646BBF" w:rsidRPr="003C72FA" w:rsidRDefault="00646BBF" w:rsidP="006F7D8B">
            <w:pPr>
              <w:pStyle w:val="Brdtekst"/>
              <w:spacing w:after="0"/>
            </w:pPr>
            <w:r w:rsidRPr="003C72FA">
              <w:t>Pipetone</w:t>
            </w:r>
          </w:p>
        </w:tc>
        <w:tc>
          <w:tcPr>
            <w:tcW w:w="5575" w:type="dxa"/>
            <w:vAlign w:val="center"/>
          </w:tcPr>
          <w:p w14:paraId="7C89C2C9" w14:textId="1E7EA377" w:rsidR="00646BBF" w:rsidRPr="003C72FA" w:rsidRDefault="00646BBF" w:rsidP="006F7D8B">
            <w:pPr>
              <w:pStyle w:val="Brdtekst"/>
              <w:spacing w:after="0"/>
            </w:pPr>
            <w:r w:rsidRPr="003C72FA">
              <w:t>På eller Av; når på, Brailliant piper</w:t>
            </w:r>
          </w:p>
        </w:tc>
      </w:tr>
      <w:tr w:rsidR="00646BBF" w:rsidRPr="003C72FA" w14:paraId="180811A7" w14:textId="77777777" w:rsidTr="006F7D8B">
        <w:trPr>
          <w:trHeight w:val="360"/>
        </w:trPr>
        <w:tc>
          <w:tcPr>
            <w:tcW w:w="3055" w:type="dxa"/>
            <w:vAlign w:val="center"/>
          </w:tcPr>
          <w:p w14:paraId="194D0203" w14:textId="77777777" w:rsidR="00646BBF" w:rsidRPr="003C72FA" w:rsidRDefault="00646BBF" w:rsidP="006F7D8B">
            <w:pPr>
              <w:pStyle w:val="Brdtekst"/>
              <w:spacing w:after="0"/>
            </w:pPr>
            <w:r w:rsidRPr="003C72FA">
              <w:t>Konfigurasjon av tommeltaster</w:t>
            </w:r>
          </w:p>
        </w:tc>
        <w:tc>
          <w:tcPr>
            <w:tcW w:w="5575" w:type="dxa"/>
            <w:vAlign w:val="center"/>
          </w:tcPr>
          <w:p w14:paraId="3A52DD7F" w14:textId="77777777" w:rsidR="00646BBF" w:rsidRPr="003C72FA" w:rsidRDefault="00646BBF" w:rsidP="006F7D8B">
            <w:pPr>
              <w:pStyle w:val="Brdtekst"/>
              <w:spacing w:after="0"/>
            </w:pPr>
            <w:r w:rsidRPr="003C72FA">
              <w:t>Tilordne kommandoene Forrige element, Neste element, Panorer til venstre og Panorer til høyre til tommeltasten du velger.</w:t>
            </w:r>
          </w:p>
        </w:tc>
      </w:tr>
      <w:tr w:rsidR="00646BBF" w:rsidRPr="003C72FA" w14:paraId="79357DF2" w14:textId="77777777" w:rsidTr="006F7D8B">
        <w:trPr>
          <w:trHeight w:val="360"/>
        </w:trPr>
        <w:tc>
          <w:tcPr>
            <w:tcW w:w="3055" w:type="dxa"/>
            <w:vAlign w:val="center"/>
          </w:tcPr>
          <w:p w14:paraId="0899F635" w14:textId="77777777" w:rsidR="00646BBF" w:rsidRPr="003C72FA" w:rsidRDefault="00646BBF" w:rsidP="006F7D8B">
            <w:pPr>
              <w:pStyle w:val="Brdtekst"/>
              <w:spacing w:after="0"/>
            </w:pPr>
            <w:r w:rsidRPr="003C72FA">
              <w:t>Trådløse varsler</w:t>
            </w:r>
          </w:p>
        </w:tc>
        <w:tc>
          <w:tcPr>
            <w:tcW w:w="5575" w:type="dxa"/>
            <w:vAlign w:val="center"/>
          </w:tcPr>
          <w:p w14:paraId="15870E1F" w14:textId="77777777" w:rsidR="00646BBF" w:rsidRPr="003C72FA" w:rsidRDefault="00646BBF" w:rsidP="006F7D8B">
            <w:pPr>
              <w:pStyle w:val="Brdtekst"/>
              <w:spacing w:after="0"/>
            </w:pPr>
            <w:r w:rsidRPr="003C72FA">
              <w:t>Aktivere eller deaktivere tilbakemelding om trådløs tilkobling og Bluetooth-tilkobling</w:t>
            </w:r>
          </w:p>
        </w:tc>
      </w:tr>
      <w:tr w:rsidR="003708E7" w:rsidRPr="003C72FA" w14:paraId="2A4FAB4D" w14:textId="77777777" w:rsidTr="006F7D8B">
        <w:trPr>
          <w:trHeight w:val="360"/>
        </w:trPr>
        <w:tc>
          <w:tcPr>
            <w:tcW w:w="3055" w:type="dxa"/>
            <w:vAlign w:val="center"/>
          </w:tcPr>
          <w:p w14:paraId="4A6D1683" w14:textId="31D7727F" w:rsidR="003708E7" w:rsidRPr="003C72FA" w:rsidRDefault="003708E7" w:rsidP="006F7D8B">
            <w:pPr>
              <w:pStyle w:val="Brdtekst"/>
              <w:spacing w:after="0"/>
            </w:pPr>
            <w:r w:rsidRPr="003C72FA">
              <w:t>Enhåndsmodus</w:t>
            </w:r>
          </w:p>
        </w:tc>
        <w:tc>
          <w:tcPr>
            <w:tcW w:w="5575" w:type="dxa"/>
            <w:vAlign w:val="center"/>
          </w:tcPr>
          <w:p w14:paraId="56057468" w14:textId="2E96B137" w:rsidR="003708E7" w:rsidRPr="003C72FA" w:rsidRDefault="008A5217" w:rsidP="006F7D8B">
            <w:pPr>
              <w:pStyle w:val="Brdtekst"/>
              <w:spacing w:after="0"/>
            </w:pPr>
            <w:r w:rsidRPr="003C72FA">
              <w:t>På eller Av; Når På, p</w:t>
            </w:r>
            <w:r w:rsidR="004527BB" w:rsidRPr="003C72FA">
              <w:t>unkt</w:t>
            </w:r>
            <w:r w:rsidRPr="003C72FA">
              <w:t xml:space="preserve"> taster kan trykkes og slippes en etter en, </w:t>
            </w:r>
            <w:r w:rsidR="004527BB" w:rsidRPr="003C72FA">
              <w:t>blir</w:t>
            </w:r>
            <w:r w:rsidRPr="003C72FA">
              <w:t xml:space="preserve"> p</w:t>
            </w:r>
            <w:r w:rsidR="004527BB" w:rsidRPr="003C72FA">
              <w:t>unkt</w:t>
            </w:r>
            <w:r w:rsidRPr="003C72FA">
              <w:t>kombinasjonen bare bekreftet når mellomromstasten trykkes</w:t>
            </w:r>
          </w:p>
        </w:tc>
      </w:tr>
      <w:tr w:rsidR="00967660" w:rsidRPr="003C72FA" w14:paraId="564CC94A" w14:textId="77777777" w:rsidTr="006F7D8B">
        <w:trPr>
          <w:trHeight w:val="360"/>
        </w:trPr>
        <w:tc>
          <w:tcPr>
            <w:tcW w:w="3055" w:type="dxa"/>
            <w:vAlign w:val="center"/>
          </w:tcPr>
          <w:p w14:paraId="411E62ED" w14:textId="2159C432" w:rsidR="00967660" w:rsidRPr="003C72FA" w:rsidRDefault="00967660" w:rsidP="006F7D8B">
            <w:pPr>
              <w:pStyle w:val="Brdtekst"/>
              <w:spacing w:after="0"/>
            </w:pPr>
            <w:r w:rsidRPr="003C72FA">
              <w:t>Start i terminal</w:t>
            </w:r>
          </w:p>
        </w:tc>
        <w:tc>
          <w:tcPr>
            <w:tcW w:w="5575" w:type="dxa"/>
            <w:vAlign w:val="center"/>
          </w:tcPr>
          <w:p w14:paraId="45C5F4CA" w14:textId="0DA1CD7B" w:rsidR="00967660" w:rsidRPr="003C72FA" w:rsidRDefault="00967660" w:rsidP="006F7D8B">
            <w:pPr>
              <w:pStyle w:val="Brdtekst"/>
              <w:spacing w:after="0"/>
            </w:pPr>
            <w:r w:rsidRPr="003C72FA">
              <w:t>På eller Av; når den er på, starter enheten automatisk i Terminal-menyen når den startes på nytt</w:t>
            </w:r>
          </w:p>
        </w:tc>
      </w:tr>
      <w:tr w:rsidR="000921FB" w:rsidRPr="003C72FA" w14:paraId="52AB4CF4" w14:textId="77777777" w:rsidTr="006F7D8B">
        <w:trPr>
          <w:trHeight w:val="360"/>
        </w:trPr>
        <w:tc>
          <w:tcPr>
            <w:tcW w:w="3055" w:type="dxa"/>
            <w:vAlign w:val="center"/>
          </w:tcPr>
          <w:p w14:paraId="794749E5" w14:textId="2C8DF77A" w:rsidR="000921FB" w:rsidRPr="003C72FA" w:rsidRDefault="008068A3" w:rsidP="006F7D8B">
            <w:pPr>
              <w:pStyle w:val="Brdtekst"/>
              <w:spacing w:after="0"/>
            </w:pPr>
            <w:r w:rsidRPr="003C72FA">
              <w:t>Deaktiver punkttastaturet i terminal</w:t>
            </w:r>
          </w:p>
        </w:tc>
        <w:tc>
          <w:tcPr>
            <w:tcW w:w="5575" w:type="dxa"/>
            <w:vAlign w:val="center"/>
          </w:tcPr>
          <w:p w14:paraId="3EEAD99E" w14:textId="552E7CD3" w:rsidR="000921FB" w:rsidRPr="003C72FA" w:rsidRDefault="008068A3" w:rsidP="006F7D8B">
            <w:pPr>
              <w:pStyle w:val="Brdtekst"/>
              <w:spacing w:after="0"/>
            </w:pPr>
            <w:r w:rsidRPr="003C72FA">
              <w:t>På eller av; når på, deaktiveres punkttastaturet i Perkins-stil når enheten brukes i terminalmodus</w:t>
            </w:r>
          </w:p>
        </w:tc>
      </w:tr>
      <w:tr w:rsidR="007C0DCE" w:rsidRPr="003C72FA" w14:paraId="584AC57A" w14:textId="77777777" w:rsidTr="006F7D8B">
        <w:trPr>
          <w:trHeight w:val="360"/>
        </w:trPr>
        <w:tc>
          <w:tcPr>
            <w:tcW w:w="3055" w:type="dxa"/>
            <w:vAlign w:val="center"/>
          </w:tcPr>
          <w:p w14:paraId="7AB1629F" w14:textId="5F97E3BC" w:rsidR="007C0DCE" w:rsidRPr="003C72FA" w:rsidRDefault="002A5817" w:rsidP="006F7D8B">
            <w:pPr>
              <w:pStyle w:val="Brdtekst"/>
              <w:spacing w:after="0"/>
            </w:pPr>
            <w:r w:rsidRPr="003C72FA">
              <w:t xml:space="preserve">Spør etter å åpne </w:t>
            </w:r>
            <w:r w:rsidR="008068A3" w:rsidRPr="003C72FA">
              <w:t>US</w:t>
            </w:r>
            <w:r w:rsidRPr="003C72FA">
              <w:t>B-tilkobling</w:t>
            </w:r>
          </w:p>
        </w:tc>
        <w:tc>
          <w:tcPr>
            <w:tcW w:w="5575" w:type="dxa"/>
            <w:vAlign w:val="center"/>
          </w:tcPr>
          <w:p w14:paraId="481CCC69" w14:textId="77777777" w:rsidR="00F20944" w:rsidRPr="003C72FA" w:rsidRDefault="00F20944" w:rsidP="00F20944">
            <w:pPr>
              <w:pStyle w:val="Brdtekst"/>
              <w:spacing w:after="0"/>
              <w:rPr>
                <w:rFonts w:eastAsia="Times New Roman" w:cstheme="minorHAnsi"/>
                <w:color w:val="000000" w:themeColor="text1"/>
              </w:rPr>
            </w:pPr>
            <w:r w:rsidRPr="003C72FA">
              <w:rPr>
                <w:rFonts w:eastAsia="Times New Roman" w:cstheme="minorHAnsi"/>
                <w:color w:val="000000" w:themeColor="text1"/>
              </w:rPr>
              <w:t>Når du kobler enheten til en PC med en USB-kabel, er det tre mulige utfall avhengig av valget av Spør om å åpne USB-tilkobling i brukerinnstillingene.</w:t>
            </w:r>
          </w:p>
          <w:p w14:paraId="13DAAF4A" w14:textId="77777777" w:rsidR="00F20944" w:rsidRPr="003C72FA" w:rsidRDefault="00F20944" w:rsidP="00F20944">
            <w:pPr>
              <w:pStyle w:val="Brdtekst"/>
              <w:spacing w:after="0"/>
              <w:rPr>
                <w:rFonts w:eastAsia="Times New Roman" w:cstheme="minorHAnsi"/>
                <w:color w:val="000000" w:themeColor="text1"/>
              </w:rPr>
            </w:pPr>
          </w:p>
          <w:p w14:paraId="2BCF5CB4" w14:textId="77777777" w:rsidR="001B20C2" w:rsidRPr="003C72FA" w:rsidRDefault="001B20C2">
            <w:pPr>
              <w:pStyle w:val="Brdtekst"/>
              <w:numPr>
                <w:ilvl w:val="0"/>
                <w:numId w:val="64"/>
              </w:numPr>
              <w:spacing w:after="0"/>
              <w:rPr>
                <w:rFonts w:eastAsia="Times New Roman" w:cstheme="minorHAnsi"/>
                <w:color w:val="000000" w:themeColor="text1"/>
              </w:rPr>
            </w:pPr>
            <w:r w:rsidRPr="003C72FA">
              <w:rPr>
                <w:rFonts w:eastAsia="Times New Roman" w:cstheme="minorHAnsi"/>
                <w:color w:val="000000" w:themeColor="text1"/>
              </w:rPr>
              <w:t xml:space="preserve">Om “ikke spør” er valgt, skjer ingenting. </w:t>
            </w:r>
          </w:p>
          <w:p w14:paraId="5F895FAC" w14:textId="7EB22AEB" w:rsidR="001B20C2" w:rsidRPr="003C72FA" w:rsidRDefault="001B20C2" w:rsidP="001B20C2">
            <w:pPr>
              <w:pStyle w:val="Brdtekst"/>
              <w:spacing w:after="0"/>
              <w:ind w:left="720"/>
              <w:rPr>
                <w:rFonts w:eastAsia="Times New Roman" w:cstheme="minorHAnsi"/>
                <w:color w:val="000000" w:themeColor="text1"/>
              </w:rPr>
            </w:pPr>
            <w:r w:rsidRPr="003C72FA">
              <w:rPr>
                <w:rFonts w:eastAsia="Times New Roman" w:cstheme="minorHAnsi"/>
                <w:color w:val="000000" w:themeColor="text1"/>
              </w:rPr>
              <w:t>2.Om “spør etter tilkobling” er valgt, vil brukeren bli spurt om å    åpne tilkoblingen.</w:t>
            </w:r>
          </w:p>
          <w:p w14:paraId="02217323" w14:textId="728325E7" w:rsidR="007C0DCE" w:rsidRPr="003C72FA" w:rsidRDefault="00D62DC2" w:rsidP="008068A3">
            <w:pPr>
              <w:pStyle w:val="Brdtekst"/>
              <w:spacing w:after="0"/>
            </w:pPr>
            <w:r w:rsidRPr="003C72FA">
              <w:rPr>
                <w:rFonts w:eastAsia="Times New Roman" w:cstheme="minorHAnsi"/>
                <w:color w:val="000000" w:themeColor="text1"/>
              </w:rPr>
              <w:lastRenderedPageBreak/>
              <w:t xml:space="preserve">Om </w:t>
            </w:r>
            <w:r w:rsidR="008068A3" w:rsidRPr="003C72FA">
              <w:rPr>
                <w:rFonts w:eastAsia="Times New Roman" w:cstheme="minorHAnsi"/>
                <w:color w:val="000000" w:themeColor="text1"/>
              </w:rPr>
              <w:t>“</w:t>
            </w:r>
            <w:r w:rsidRPr="003C72FA">
              <w:rPr>
                <w:rFonts w:eastAsia="Times New Roman" w:cstheme="minorHAnsi"/>
                <w:color w:val="000000" w:themeColor="text1"/>
              </w:rPr>
              <w:t>Alltid</w:t>
            </w:r>
            <w:r w:rsidR="008068A3" w:rsidRPr="003C72FA">
              <w:rPr>
                <w:rFonts w:eastAsia="Times New Roman" w:cstheme="minorHAnsi"/>
                <w:color w:val="000000" w:themeColor="text1"/>
              </w:rPr>
              <w:t xml:space="preserve"> </w:t>
            </w:r>
            <w:r w:rsidRPr="003C72FA">
              <w:rPr>
                <w:rFonts w:eastAsia="Times New Roman" w:cstheme="minorHAnsi"/>
                <w:color w:val="000000" w:themeColor="text1"/>
              </w:rPr>
              <w:t>koble til</w:t>
            </w:r>
            <w:r w:rsidR="008068A3" w:rsidRPr="003C72FA">
              <w:rPr>
                <w:rFonts w:eastAsia="Times New Roman" w:cstheme="minorHAnsi"/>
                <w:color w:val="000000" w:themeColor="text1"/>
              </w:rPr>
              <w:t xml:space="preserve">” </w:t>
            </w:r>
            <w:r w:rsidRPr="003C72FA">
              <w:rPr>
                <w:rFonts w:eastAsia="Times New Roman" w:cstheme="minorHAnsi"/>
                <w:color w:val="000000" w:themeColor="text1"/>
              </w:rPr>
              <w:t>er valgt</w:t>
            </w:r>
            <w:r w:rsidR="008068A3" w:rsidRPr="003C72FA">
              <w:rPr>
                <w:rFonts w:eastAsia="Times New Roman" w:cstheme="minorHAnsi"/>
                <w:color w:val="000000" w:themeColor="text1"/>
              </w:rPr>
              <w:t xml:space="preserve">, </w:t>
            </w:r>
            <w:r w:rsidRPr="003C72FA">
              <w:rPr>
                <w:rFonts w:eastAsia="Times New Roman" w:cstheme="minorHAnsi"/>
                <w:color w:val="000000" w:themeColor="text1"/>
              </w:rPr>
              <w:t xml:space="preserve">vil enheten alltid koble til </w:t>
            </w:r>
            <w:r w:rsidR="008068A3" w:rsidRPr="003C72FA">
              <w:rPr>
                <w:rFonts w:eastAsia="Times New Roman" w:cstheme="minorHAnsi"/>
                <w:color w:val="000000" w:themeColor="text1"/>
              </w:rPr>
              <w:t>PC.</w:t>
            </w:r>
          </w:p>
        </w:tc>
      </w:tr>
    </w:tbl>
    <w:p w14:paraId="35630026" w14:textId="1215A735" w:rsidR="00646BBF" w:rsidRPr="003C72FA" w:rsidRDefault="00232C17">
      <w:pPr>
        <w:pStyle w:val="Overskrift2"/>
        <w:numPr>
          <w:ilvl w:val="1"/>
          <w:numId w:val="66"/>
        </w:numPr>
        <w:tabs>
          <w:tab w:val="left" w:pos="1701"/>
        </w:tabs>
      </w:pPr>
      <w:bookmarkStart w:id="333" w:name="_Adding,_Configuring,_and"/>
      <w:bookmarkEnd w:id="333"/>
      <w:r w:rsidRPr="003C72FA">
        <w:lastRenderedPageBreak/>
        <w:t xml:space="preserve"> </w:t>
      </w:r>
      <w:bookmarkStart w:id="334" w:name="_Toc161236119"/>
      <w:r w:rsidR="00646BBF" w:rsidRPr="003C72FA">
        <w:t xml:space="preserve">Legge til, konfigurere og slette </w:t>
      </w:r>
      <w:r w:rsidR="00287E1B" w:rsidRPr="003C72FA">
        <w:t>språkprofiler</w:t>
      </w:r>
      <w:bookmarkEnd w:id="334"/>
      <w:r w:rsidR="00646BBF" w:rsidRPr="003C72FA">
        <w:t xml:space="preserve"> </w:t>
      </w:r>
    </w:p>
    <w:p w14:paraId="32098653" w14:textId="63BC5B7E" w:rsidR="00646BBF" w:rsidRPr="003C72FA" w:rsidRDefault="00646BBF" w:rsidP="00646BBF">
      <w:pPr>
        <w:pStyle w:val="Brdtekst"/>
      </w:pPr>
      <w:r w:rsidRPr="003C72FA">
        <w:t xml:space="preserve">Språkprofil-menyen viser alle tilgjengelige </w:t>
      </w:r>
      <w:r w:rsidR="00305682" w:rsidRPr="003C72FA">
        <w:t>språkprofiler</w:t>
      </w:r>
      <w:r w:rsidRPr="003C72FA">
        <w:t xml:space="preserve"> på Brailliant. Den aktive </w:t>
      </w:r>
      <w:r w:rsidR="00305682" w:rsidRPr="003C72FA">
        <w:t>språkprofilen</w:t>
      </w:r>
      <w:r w:rsidRPr="003C72FA">
        <w:t xml:space="preserve"> er understreket med </w:t>
      </w:r>
      <w:r w:rsidR="006751C8" w:rsidRPr="003C72FA">
        <w:t>punkt</w:t>
      </w:r>
      <w:r w:rsidRPr="003C72FA">
        <w:t xml:space="preserve"> 7 og 8 på enheten.  </w:t>
      </w:r>
      <w:bookmarkStart w:id="335" w:name="_Hlk37926202"/>
      <w:r w:rsidR="00A1525C" w:rsidRPr="003C72FA">
        <w:t xml:space="preserve">Ved å opprette flere språkprofiler kan du enkelt bytte raskt mellom </w:t>
      </w:r>
      <w:r w:rsidR="00750468" w:rsidRPr="003C72FA">
        <w:t>punktskrift tabeller</w:t>
      </w:r>
      <w:r w:rsidR="00A1525C" w:rsidRPr="003C72FA">
        <w:t xml:space="preserve"> og stemmer.</w:t>
      </w:r>
    </w:p>
    <w:p w14:paraId="3272F3CC" w14:textId="502DC1B6" w:rsidR="00646BBF" w:rsidRPr="003C72FA" w:rsidRDefault="00646BBF" w:rsidP="00646BBF">
      <w:pPr>
        <w:pStyle w:val="Brdtekst"/>
      </w:pPr>
      <w:r w:rsidRPr="003C72FA">
        <w:t>Bla gjennom de tilgjengelige  språkprofilene ved hjelp av tastene Neste og Forrige, og trykk deretter ENTER eller en markør</w:t>
      </w:r>
      <w:r w:rsidR="00750468" w:rsidRPr="003C72FA">
        <w:t>hente</w:t>
      </w:r>
      <w:r w:rsidR="006751C8" w:rsidRPr="003C72FA">
        <w:t>r</w:t>
      </w:r>
      <w:r w:rsidRPr="003C72FA">
        <w:t xml:space="preserve"> for å velge den.</w:t>
      </w:r>
      <w:bookmarkEnd w:id="335"/>
    </w:p>
    <w:p w14:paraId="7EFFA42F" w14:textId="5F5B76A8" w:rsidR="00646BBF" w:rsidRPr="003C72FA" w:rsidRDefault="00646BBF">
      <w:pPr>
        <w:pStyle w:val="Overskrift3"/>
        <w:numPr>
          <w:ilvl w:val="2"/>
          <w:numId w:val="66"/>
        </w:numPr>
        <w:tabs>
          <w:tab w:val="left" w:pos="1843"/>
        </w:tabs>
        <w:jc w:val="both"/>
      </w:pPr>
      <w:bookmarkStart w:id="336" w:name="_Refd18e3042"/>
      <w:bookmarkStart w:id="337" w:name="_Tocd18e3042"/>
      <w:bookmarkStart w:id="338" w:name="_Toc161236120"/>
      <w:r w:rsidRPr="003C72FA">
        <w:t xml:space="preserve">Legge til en </w:t>
      </w:r>
      <w:r w:rsidR="00305682" w:rsidRPr="003C72FA">
        <w:t>språkprofil</w:t>
      </w:r>
      <w:bookmarkEnd w:id="338"/>
      <w:r w:rsidRPr="003C72FA">
        <w:t xml:space="preserve"> </w:t>
      </w:r>
      <w:bookmarkEnd w:id="336"/>
      <w:bookmarkEnd w:id="337"/>
    </w:p>
    <w:p w14:paraId="304A9F6D" w14:textId="7760435E" w:rsidR="00646BBF" w:rsidRPr="003C72FA" w:rsidRDefault="00646BBF" w:rsidP="00646BBF">
      <w:pPr>
        <w:pStyle w:val="Brdtekst"/>
      </w:pPr>
      <w:r w:rsidRPr="003C72FA">
        <w:t xml:space="preserve">Hvis du vil legge til en </w:t>
      </w:r>
      <w:r w:rsidR="00305682" w:rsidRPr="003C72FA">
        <w:t>språkprofil</w:t>
      </w:r>
      <w:r w:rsidRPr="003C72FA">
        <w:t xml:space="preserve"> , velger du Legg til </w:t>
      </w:r>
      <w:r w:rsidR="00305682" w:rsidRPr="003C72FA">
        <w:t>språkprofil</w:t>
      </w:r>
      <w:r w:rsidRPr="003C72FA">
        <w:t xml:space="preserve"> , og deretter trykker du ENTER eller en markør</w:t>
      </w:r>
      <w:r w:rsidR="00750468" w:rsidRPr="003C72FA">
        <w:t>henter</w:t>
      </w:r>
      <w:r w:rsidRPr="003C72FA">
        <w:t>.</w:t>
      </w:r>
    </w:p>
    <w:p w14:paraId="39D2F848" w14:textId="77777777" w:rsidR="00646BBF" w:rsidRPr="003C72FA" w:rsidRDefault="00646BBF" w:rsidP="00646BBF">
      <w:pPr>
        <w:pStyle w:val="Brdtekst"/>
      </w:pPr>
      <w:r w:rsidRPr="003C72FA">
        <w:t>Du blir bedt om å angi følgende alternativer:</w:t>
      </w:r>
    </w:p>
    <w:p w14:paraId="6D8BBA45" w14:textId="77777777" w:rsidR="00646BBF" w:rsidRPr="003C72FA" w:rsidRDefault="00646BBF" w:rsidP="00D24B70">
      <w:pPr>
        <w:pStyle w:val="Brdtekst"/>
        <w:numPr>
          <w:ilvl w:val="0"/>
          <w:numId w:val="30"/>
        </w:numPr>
        <w:ind w:left="360"/>
      </w:pPr>
      <w:r w:rsidRPr="003C72FA">
        <w:rPr>
          <w:rStyle w:val="Sterk"/>
        </w:rPr>
        <w:t>Profilnavn</w:t>
      </w:r>
      <w:r w:rsidRPr="003C72FA">
        <w:t>: Skriv inn navnet på profilen i hakeparentesene, og trykk deretter ENTER.</w:t>
      </w:r>
    </w:p>
    <w:p w14:paraId="2475DA49" w14:textId="4B531748" w:rsidR="00646BBF" w:rsidRPr="003C72FA" w:rsidRDefault="00750468" w:rsidP="00D61E50">
      <w:pPr>
        <w:pStyle w:val="Brdtekst"/>
        <w:numPr>
          <w:ilvl w:val="0"/>
          <w:numId w:val="30"/>
        </w:numPr>
        <w:ind w:left="360"/>
      </w:pPr>
      <w:r w:rsidRPr="003C72FA">
        <w:rPr>
          <w:rStyle w:val="Sterk"/>
        </w:rPr>
        <w:t>Punkttabell</w:t>
      </w:r>
      <w:r w:rsidR="00646BBF" w:rsidRPr="003C72FA">
        <w:t xml:space="preserve">: Velg mellom </w:t>
      </w:r>
      <w:r w:rsidRPr="003C72FA">
        <w:t>Fullskrift</w:t>
      </w:r>
      <w:r w:rsidR="00646BBF" w:rsidRPr="003C72FA">
        <w:t>, K</w:t>
      </w:r>
      <w:r w:rsidRPr="003C72FA">
        <w:t>ortskrift</w:t>
      </w:r>
      <w:r w:rsidR="00646BBF" w:rsidRPr="003C72FA">
        <w:t xml:space="preserve"> og </w:t>
      </w:r>
      <w:r w:rsidRPr="003C72FA">
        <w:t>8-punkt datapunkt</w:t>
      </w:r>
      <w:r w:rsidR="00646BBF" w:rsidRPr="003C72FA">
        <w:t xml:space="preserve">, og trykk deretter Enter. Merk at </w:t>
      </w:r>
      <w:r w:rsidR="00C31ED6" w:rsidRPr="003C72FA">
        <w:t xml:space="preserve">Brailliant </w:t>
      </w:r>
      <w:r w:rsidR="00646BBF" w:rsidRPr="003C72FA">
        <w:t xml:space="preserve">lar deg skjule </w:t>
      </w:r>
      <w:r w:rsidR="00C31ED6" w:rsidRPr="003C72FA">
        <w:t xml:space="preserve">Fullskrift, Kortskrift og 8-punkt datapunkt eller når du </w:t>
      </w:r>
      <w:r w:rsidR="00646BBF" w:rsidRPr="003C72FA">
        <w:t xml:space="preserve"> når du </w:t>
      </w:r>
      <w:r w:rsidR="00C31ED6" w:rsidRPr="003C72FA">
        <w:t>veksler</w:t>
      </w:r>
      <w:r w:rsidR="00646BBF" w:rsidRPr="003C72FA">
        <w:t xml:space="preserve"> mellom </w:t>
      </w:r>
      <w:r w:rsidR="00C31ED6" w:rsidRPr="003C72FA">
        <w:t>punktabellene</w:t>
      </w:r>
      <w:r w:rsidR="00646BBF" w:rsidRPr="003C72FA">
        <w:t xml:space="preserve">. </w:t>
      </w:r>
    </w:p>
    <w:p w14:paraId="5843E7AD" w14:textId="0FB4CC8D" w:rsidR="00646BBF" w:rsidRPr="003C72FA" w:rsidRDefault="00646BBF" w:rsidP="00D24B70">
      <w:pPr>
        <w:pStyle w:val="Brdtekst"/>
        <w:numPr>
          <w:ilvl w:val="0"/>
          <w:numId w:val="30"/>
        </w:numPr>
        <w:ind w:left="360"/>
      </w:pPr>
      <w:r w:rsidRPr="003C72FA">
        <w:rPr>
          <w:rStyle w:val="Sterk"/>
        </w:rPr>
        <w:t xml:space="preserve">Tabell for </w:t>
      </w:r>
      <w:r w:rsidR="0058549C" w:rsidRPr="003C72FA">
        <w:rPr>
          <w:rStyle w:val="Sterk"/>
        </w:rPr>
        <w:t xml:space="preserve">8-punkt </w:t>
      </w:r>
      <w:r w:rsidRPr="003C72FA">
        <w:rPr>
          <w:rStyle w:val="Sterk"/>
        </w:rPr>
        <w:t>data</w:t>
      </w:r>
      <w:r w:rsidR="0058549C" w:rsidRPr="003C72FA">
        <w:rPr>
          <w:rStyle w:val="Sterk"/>
        </w:rPr>
        <w:t>punkt</w:t>
      </w:r>
      <w:r w:rsidRPr="003C72FA">
        <w:t xml:space="preserve">: Velg </w:t>
      </w:r>
      <w:r w:rsidR="0058549C" w:rsidRPr="003C72FA">
        <w:t>8-punkt datapunkt</w:t>
      </w:r>
      <w:r w:rsidRPr="003C72FA">
        <w:t>, og trykk deretter ENTER.</w:t>
      </w:r>
    </w:p>
    <w:p w14:paraId="401BCACA" w14:textId="7380FC56" w:rsidR="00646BBF" w:rsidRPr="003C72FA" w:rsidRDefault="0058549C" w:rsidP="00D24B70">
      <w:pPr>
        <w:pStyle w:val="Brdtekst"/>
        <w:numPr>
          <w:ilvl w:val="0"/>
          <w:numId w:val="30"/>
        </w:numPr>
        <w:ind w:left="360"/>
      </w:pPr>
      <w:r w:rsidRPr="003C72FA">
        <w:rPr>
          <w:rStyle w:val="Sterk"/>
        </w:rPr>
        <w:t>Fullskrift</w:t>
      </w:r>
      <w:r w:rsidR="00646BBF" w:rsidRPr="003C72FA">
        <w:rPr>
          <w:rStyle w:val="Sterk"/>
        </w:rPr>
        <w:t xml:space="preserve"> tabell</w:t>
      </w:r>
      <w:r w:rsidR="00646BBF" w:rsidRPr="003C72FA">
        <w:t xml:space="preserve">: Velg </w:t>
      </w:r>
      <w:r w:rsidRPr="003C72FA">
        <w:t xml:space="preserve">Fullskrift </w:t>
      </w:r>
      <w:r w:rsidR="00646BBF" w:rsidRPr="003C72FA">
        <w:t>tabellen, og trykk deretter ENTER.</w:t>
      </w:r>
    </w:p>
    <w:p w14:paraId="053F734A" w14:textId="76B62F20" w:rsidR="00646BBF" w:rsidRPr="003C72FA" w:rsidRDefault="0058549C" w:rsidP="00D24B70">
      <w:pPr>
        <w:pStyle w:val="Brdtekst"/>
        <w:numPr>
          <w:ilvl w:val="0"/>
          <w:numId w:val="30"/>
        </w:numPr>
        <w:ind w:left="360"/>
      </w:pPr>
      <w:r w:rsidRPr="003C72FA">
        <w:rPr>
          <w:rStyle w:val="Sterk"/>
        </w:rPr>
        <w:t>Kortskrift</w:t>
      </w:r>
      <w:r w:rsidR="00646BBF" w:rsidRPr="003C72FA">
        <w:rPr>
          <w:rStyle w:val="Sterk"/>
        </w:rPr>
        <w:t xml:space="preserve"> tabell</w:t>
      </w:r>
      <w:r w:rsidR="00646BBF" w:rsidRPr="003C72FA">
        <w:t xml:space="preserve">: Velg den </w:t>
      </w:r>
      <w:r w:rsidRPr="003C72FA">
        <w:t>ønskede</w:t>
      </w:r>
      <w:r w:rsidR="00646BBF" w:rsidRPr="003C72FA">
        <w:t xml:space="preserve"> </w:t>
      </w:r>
      <w:r w:rsidRPr="003C72FA">
        <w:t>punkt</w:t>
      </w:r>
      <w:r w:rsidR="00646BBF" w:rsidRPr="003C72FA">
        <w:t xml:space="preserve">skrifttabellen, og trykk deretter Enter. Velg ingen for å unngå veksle mellom </w:t>
      </w:r>
      <w:r w:rsidR="000A645B" w:rsidRPr="003C72FA">
        <w:t>kort</w:t>
      </w:r>
      <w:r w:rsidR="00646BBF" w:rsidRPr="003C72FA">
        <w:t>skri</w:t>
      </w:r>
      <w:r w:rsidR="000A645B" w:rsidRPr="003C72FA">
        <w:t>fttabeller</w:t>
      </w:r>
      <w:r w:rsidR="00646BBF" w:rsidRPr="003C72FA">
        <w:t>.</w:t>
      </w:r>
    </w:p>
    <w:p w14:paraId="50608D47" w14:textId="56045B20" w:rsidR="00A1525C" w:rsidRPr="003C72FA" w:rsidRDefault="000A645B" w:rsidP="000A645B">
      <w:pPr>
        <w:pStyle w:val="Brdtekst"/>
        <w:ind w:left="360"/>
      </w:pPr>
      <w:r w:rsidRPr="003C72FA">
        <w:rPr>
          <w:rStyle w:val="Sterk"/>
        </w:rPr>
        <w:t>Innhold</w:t>
      </w:r>
      <w:r w:rsidR="00111931" w:rsidRPr="003C72FA">
        <w:rPr>
          <w:rStyle w:val="Sterk"/>
        </w:rPr>
        <w:t xml:space="preserve">s </w:t>
      </w:r>
      <w:r w:rsidRPr="003C72FA">
        <w:rPr>
          <w:rStyle w:val="Sterk"/>
        </w:rPr>
        <w:t>stemme</w:t>
      </w:r>
      <w:r w:rsidR="00433351" w:rsidRPr="003C72FA">
        <w:rPr>
          <w:rStyle w:val="Sterk"/>
        </w:rPr>
        <w:t xml:space="preserve">: Velg den valgte </w:t>
      </w:r>
      <w:r w:rsidR="008068A3" w:rsidRPr="003C72FA">
        <w:rPr>
          <w:rStyle w:val="Sterk"/>
        </w:rPr>
        <w:t>innholds stemmen</w:t>
      </w:r>
      <w:r w:rsidR="00433351" w:rsidRPr="003C72FA">
        <w:rPr>
          <w:rStyle w:val="Sterk"/>
        </w:rPr>
        <w:t xml:space="preserve">, og trykk deretter ENTER. Velg Ingen for å slå av </w:t>
      </w:r>
      <w:r w:rsidRPr="003C72FA">
        <w:rPr>
          <w:rStyle w:val="Sterk"/>
        </w:rPr>
        <w:t>talen</w:t>
      </w:r>
      <w:r w:rsidR="00433351" w:rsidRPr="003C72FA">
        <w:rPr>
          <w:rStyle w:val="Sterk"/>
        </w:rPr>
        <w:t xml:space="preserve">. Stemmer som er tilgjengelige, avhenger av valget ditt for systemstemmen og ekstra stemme, som kan endres fra Stemmevalg i </w:t>
      </w:r>
      <w:r w:rsidR="006751C8" w:rsidRPr="003C72FA">
        <w:rPr>
          <w:rStyle w:val="Sterk"/>
        </w:rPr>
        <w:t>tale innstillingene</w:t>
      </w:r>
      <w:r w:rsidR="00433351" w:rsidRPr="003C72FA">
        <w:rPr>
          <w:rStyle w:val="Sterk"/>
        </w:rPr>
        <w:t xml:space="preserve">. </w:t>
      </w:r>
    </w:p>
    <w:p w14:paraId="6E36916E" w14:textId="77777777" w:rsidR="00646BBF" w:rsidRPr="003C72FA" w:rsidRDefault="00646BBF" w:rsidP="00D24B70">
      <w:pPr>
        <w:pStyle w:val="Brdtekst"/>
        <w:numPr>
          <w:ilvl w:val="0"/>
          <w:numId w:val="30"/>
        </w:numPr>
        <w:ind w:left="360"/>
      </w:pPr>
      <w:r w:rsidRPr="003C72FA">
        <w:rPr>
          <w:rStyle w:val="Sterk"/>
        </w:rPr>
        <w:t>Lagre konfigurasjon</w:t>
      </w:r>
      <w:r w:rsidRPr="003C72FA">
        <w:t xml:space="preserve">: Trykk Enter for å lagre konfigurasjonen. </w:t>
      </w:r>
    </w:p>
    <w:p w14:paraId="3E7627F7" w14:textId="358EA02B" w:rsidR="00646BBF" w:rsidRPr="003C72FA" w:rsidRDefault="00646BBF" w:rsidP="00646BBF">
      <w:pPr>
        <w:pStyle w:val="Brdtekst"/>
      </w:pPr>
      <w:r w:rsidRPr="003C72FA">
        <w:t xml:space="preserve">Den nye språkprofilen er nå tilgjengelig på menyen Profilinnstillinger for </w:t>
      </w:r>
      <w:r w:rsidR="00053B50" w:rsidRPr="003C72FA">
        <w:t>språket</w:t>
      </w:r>
      <w:r w:rsidRPr="003C72FA">
        <w:t>.</w:t>
      </w:r>
    </w:p>
    <w:p w14:paraId="55E80413" w14:textId="3238C399" w:rsidR="00646BBF" w:rsidRPr="003C72FA" w:rsidRDefault="00646BBF">
      <w:pPr>
        <w:pStyle w:val="Overskrift3"/>
        <w:numPr>
          <w:ilvl w:val="2"/>
          <w:numId w:val="66"/>
        </w:numPr>
        <w:tabs>
          <w:tab w:val="left" w:pos="1843"/>
        </w:tabs>
        <w:ind w:left="1077" w:hanging="1077"/>
      </w:pPr>
      <w:bookmarkStart w:id="339" w:name="_Toc161236121"/>
      <w:r w:rsidRPr="003C72FA">
        <w:t xml:space="preserve">Konfigurere eller slette en </w:t>
      </w:r>
      <w:r w:rsidR="00053B50" w:rsidRPr="003C72FA">
        <w:t>språkprofil</w:t>
      </w:r>
      <w:bookmarkEnd w:id="339"/>
      <w:r w:rsidRPr="003C72FA">
        <w:t xml:space="preserve"> </w:t>
      </w:r>
    </w:p>
    <w:p w14:paraId="40F12279" w14:textId="39185A85" w:rsidR="00646BBF" w:rsidRPr="003C72FA" w:rsidRDefault="00646BBF" w:rsidP="00646BBF">
      <w:r w:rsidRPr="003C72FA">
        <w:t xml:space="preserve">Slik konfigurerer eller sletter du en </w:t>
      </w:r>
      <w:r w:rsidR="00053B50" w:rsidRPr="003C72FA">
        <w:t>språkprofil</w:t>
      </w:r>
      <w:r w:rsidRPr="003C72FA">
        <w:t>:</w:t>
      </w:r>
    </w:p>
    <w:p w14:paraId="632F6699" w14:textId="765583E5" w:rsidR="0010229B" w:rsidRPr="003C72FA" w:rsidRDefault="0010229B" w:rsidP="00D24B70">
      <w:pPr>
        <w:pStyle w:val="Listeavsnitt"/>
        <w:numPr>
          <w:ilvl w:val="0"/>
          <w:numId w:val="31"/>
        </w:numPr>
        <w:contextualSpacing w:val="0"/>
      </w:pPr>
      <w:r w:rsidRPr="003C72FA">
        <w:t xml:space="preserve">Velg </w:t>
      </w:r>
      <w:r w:rsidR="00CE5629" w:rsidRPr="003C72FA">
        <w:t>elementspråket</w:t>
      </w:r>
      <w:r w:rsidRPr="003C72FA">
        <w:t xml:space="preserve"> Profil på </w:t>
      </w:r>
      <w:r w:rsidR="000A645B" w:rsidRPr="003C72FA">
        <w:t>Innstillinger</w:t>
      </w:r>
      <w:r w:rsidRPr="003C72FA">
        <w:t>-menyen.</w:t>
      </w:r>
    </w:p>
    <w:p w14:paraId="7DC44010" w14:textId="49B1D164" w:rsidR="00646BBF" w:rsidRPr="003C72FA" w:rsidDel="0010229B" w:rsidRDefault="00646BBF" w:rsidP="00D24B70">
      <w:pPr>
        <w:pStyle w:val="Listeavsnitt"/>
        <w:numPr>
          <w:ilvl w:val="0"/>
          <w:numId w:val="31"/>
        </w:numPr>
        <w:contextualSpacing w:val="0"/>
      </w:pPr>
      <w:r w:rsidRPr="003C72FA" w:rsidDel="00646BBF">
        <w:t>Bla gjennom de tilgjengelige språkprofilene ved hjelp av tastene Neste og Forrige.</w:t>
      </w:r>
    </w:p>
    <w:p w14:paraId="6CDAAA49" w14:textId="3A24F2AD" w:rsidR="00646BBF" w:rsidRPr="003C72FA" w:rsidDel="0010229B" w:rsidRDefault="00646BBF" w:rsidP="00D24B70">
      <w:pPr>
        <w:pStyle w:val="Listeavsnitt"/>
        <w:numPr>
          <w:ilvl w:val="0"/>
          <w:numId w:val="31"/>
        </w:numPr>
        <w:contextualSpacing w:val="0"/>
      </w:pPr>
      <w:r w:rsidRPr="003C72FA" w:rsidDel="00646BBF">
        <w:t xml:space="preserve">Trykk MELLOMROM + M for å åpne hurtigmenyen. </w:t>
      </w:r>
    </w:p>
    <w:p w14:paraId="2EA3EB49" w14:textId="290098BE" w:rsidR="008E3F8B" w:rsidRPr="003C72FA" w:rsidRDefault="00646BBF" w:rsidP="00936E14">
      <w:pPr>
        <w:pStyle w:val="Listeavsnitt"/>
        <w:numPr>
          <w:ilvl w:val="0"/>
          <w:numId w:val="31"/>
        </w:numPr>
        <w:contextualSpacing w:val="0"/>
      </w:pPr>
      <w:r w:rsidRPr="003C72FA">
        <w:t xml:space="preserve">Velg Konfigurer språkprofil </w:t>
      </w:r>
      <w:r w:rsidRPr="003C72FA">
        <w:rPr>
          <w:rStyle w:val="Sterk"/>
        </w:rPr>
        <w:t>ELLER</w:t>
      </w:r>
      <w:r w:rsidRPr="003C72FA">
        <w:t xml:space="preserve"> Slett språkprofil,</w:t>
      </w:r>
      <w:r w:rsidR="00BD3F30" w:rsidRPr="003C72FA">
        <w:t xml:space="preserve"> og trykk Enter</w:t>
      </w:r>
      <w:r w:rsidR="00936E14" w:rsidRPr="003C72FA">
        <w:t>.</w:t>
      </w:r>
    </w:p>
    <w:p w14:paraId="320CE799" w14:textId="16F07F54" w:rsidR="00F36BA2" w:rsidRPr="003C72FA" w:rsidRDefault="00F36BA2" w:rsidP="00F36BA2">
      <w:pPr>
        <w:pStyle w:val="Listeavsnitt"/>
        <w:numPr>
          <w:ilvl w:val="0"/>
          <w:numId w:val="31"/>
        </w:numPr>
        <w:contextualSpacing w:val="0"/>
      </w:pPr>
      <w:r w:rsidRPr="003C72FA">
        <w:lastRenderedPageBreak/>
        <w:t>Du kan også velge Konfigurer profil og Slett profil i språkprofilmenyen.</w:t>
      </w:r>
    </w:p>
    <w:p w14:paraId="4112898E" w14:textId="77777777" w:rsidR="00433351" w:rsidRPr="003C72FA" w:rsidRDefault="00433351" w:rsidP="00433351"/>
    <w:p w14:paraId="2A8014CD" w14:textId="77777777" w:rsidR="0013038B" w:rsidRPr="003C72FA" w:rsidRDefault="0013038B">
      <w:pPr>
        <w:pStyle w:val="Overskrift2"/>
        <w:numPr>
          <w:ilvl w:val="1"/>
          <w:numId w:val="66"/>
        </w:numPr>
        <w:ind w:left="720"/>
      </w:pPr>
      <w:bookmarkStart w:id="340" w:name="_Toc102724175"/>
      <w:bookmarkStart w:id="341" w:name="_Toc107243451"/>
      <w:bookmarkStart w:id="342" w:name="_Toc161236122"/>
      <w:r w:rsidRPr="003C72FA">
        <w:t>Tekst-til-tale</w:t>
      </w:r>
      <w:bookmarkEnd w:id="340"/>
      <w:bookmarkEnd w:id="341"/>
      <w:bookmarkEnd w:id="342"/>
    </w:p>
    <w:p w14:paraId="019485C2" w14:textId="77777777" w:rsidR="003D192C" w:rsidRPr="003C72FA" w:rsidRDefault="003D192C" w:rsidP="003D192C">
      <w:bookmarkStart w:id="343" w:name="_Toc146123003"/>
      <w:r w:rsidRPr="003C72FA">
        <w:t>Brailliant gjør at teksten som vises på leselisten kan høres via en tekst-til-tale-funksjon (TTS), som tilpasser seg det valgte systemspråket.</w:t>
      </w:r>
    </w:p>
    <w:p w14:paraId="39DC19A7" w14:textId="77777777" w:rsidR="003D192C" w:rsidRPr="003C72FA" w:rsidRDefault="003D192C" w:rsidP="003D192C">
      <w:r w:rsidRPr="003C72FA">
        <w:t>Merk at enheten som standard kun støtter TTS for engelsk og latinamerikanske språk. Hvis du har valgt engelsk eller latinamerikansk som språk, vil TTS bli aktivert. Hvis et alternativt språk er valgt, vil du bli bedt om å laste ned det språket når du har en aktiv nettverkstilkobling</w:t>
      </w:r>
    </w:p>
    <w:p w14:paraId="4BD0DBA8" w14:textId="77777777" w:rsidR="003D192C" w:rsidRPr="003C72FA" w:rsidRDefault="003D192C" w:rsidP="003D192C">
      <w:r w:rsidRPr="003C72FA">
        <w:t>Slik aktiverer/deaktiverer du tekst-til-tale-funksjonen:</w:t>
      </w:r>
    </w:p>
    <w:p w14:paraId="2687A5FB" w14:textId="77777777" w:rsidR="003D192C" w:rsidRPr="003C72FA" w:rsidRDefault="003D192C">
      <w:pPr>
        <w:pStyle w:val="Listeavsnitt"/>
        <w:numPr>
          <w:ilvl w:val="0"/>
          <w:numId w:val="67"/>
        </w:numPr>
      </w:pPr>
      <w:r w:rsidRPr="003C72FA">
        <w:t>Velg elementet Taleinnstillinger på Innstillinger-menyen, og trykk ENTER.</w:t>
      </w:r>
    </w:p>
    <w:p w14:paraId="3CF761E1" w14:textId="77777777" w:rsidR="003D192C" w:rsidRPr="003C72FA" w:rsidRDefault="003D192C">
      <w:pPr>
        <w:pStyle w:val="Listeavsnitt"/>
        <w:numPr>
          <w:ilvl w:val="0"/>
          <w:numId w:val="67"/>
        </w:numPr>
      </w:pPr>
      <w:r w:rsidRPr="003C72FA">
        <w:t>Bruk tommeltastene Forrige og Neste til du kommer til taleelementet.</w:t>
      </w:r>
    </w:p>
    <w:p w14:paraId="7972CA74" w14:textId="77777777" w:rsidR="003D192C" w:rsidRPr="003C72FA" w:rsidRDefault="003D192C">
      <w:pPr>
        <w:pStyle w:val="Listeavsnitt"/>
        <w:numPr>
          <w:ilvl w:val="0"/>
          <w:numId w:val="67"/>
        </w:numPr>
      </w:pPr>
      <w:r w:rsidRPr="003C72FA">
        <w:t>Trykk ENTER for å slå talefunksjonen til Av. Trykk ENTER på nytt for å slå den til På.</w:t>
      </w:r>
    </w:p>
    <w:p w14:paraId="43CDBC8D" w14:textId="77777777" w:rsidR="003D192C" w:rsidRPr="003C72FA" w:rsidRDefault="003D192C" w:rsidP="003D192C">
      <w:r w:rsidRPr="003C72FA">
        <w:t>Alternativt kan du bruke snarveien Mellomrom + Forrige tommeltast til å slå talefunksjonen på eller av.</w:t>
      </w:r>
    </w:p>
    <w:p w14:paraId="46C7432A" w14:textId="77777777" w:rsidR="003D192C" w:rsidRPr="003C72FA" w:rsidRDefault="003D192C" w:rsidP="003D192C">
      <w:r w:rsidRPr="003C72FA">
        <w:t>Når du redigerer tekst på tastaturet eller leser et dokument i Victor Reader, kan du trykke mellomrom + G, som begynner å lese teksten fra gjeldende posisjon. Bruk snarveien slett bakover + Enter for å stoppe lesingen.</w:t>
      </w:r>
    </w:p>
    <w:p w14:paraId="65688935" w14:textId="77777777" w:rsidR="003D192C" w:rsidRPr="003C72FA" w:rsidRDefault="003D192C" w:rsidP="003D192C">
      <w:r w:rsidRPr="003C72FA">
        <w:t>Merk: Når du bruker Punktskrift editor, vil tale ikke være tilgjengelig.</w:t>
      </w:r>
    </w:p>
    <w:p w14:paraId="7664A61E" w14:textId="1D8063EB" w:rsidR="003D192C" w:rsidRPr="003C72FA" w:rsidRDefault="003D192C">
      <w:pPr>
        <w:pStyle w:val="Overskrift3"/>
        <w:numPr>
          <w:ilvl w:val="2"/>
          <w:numId w:val="66"/>
        </w:numPr>
      </w:pPr>
      <w:bookmarkStart w:id="344" w:name="_Toc102724176"/>
      <w:bookmarkStart w:id="345" w:name="_Toc110418756"/>
      <w:bookmarkStart w:id="346" w:name="_Toc161236123"/>
      <w:r w:rsidRPr="003C72FA">
        <w:t>Valg av stemme</w:t>
      </w:r>
      <w:bookmarkEnd w:id="344"/>
      <w:bookmarkEnd w:id="345"/>
      <w:bookmarkEnd w:id="346"/>
    </w:p>
    <w:bookmarkEnd w:id="343"/>
    <w:p w14:paraId="65B214DC" w14:textId="77777777" w:rsidR="002D4887" w:rsidRPr="003C72FA" w:rsidRDefault="002D4887" w:rsidP="002D4887">
      <w:pPr>
        <w:pStyle w:val="Listeavsnitt"/>
        <w:ind w:left="672"/>
      </w:pPr>
      <w:r w:rsidRPr="003C72FA">
        <w:t>1. På Innstillinger-menyen, velg Tale innstillinger og trykk Enter.</w:t>
      </w:r>
    </w:p>
    <w:p w14:paraId="7BD716F5" w14:textId="77777777" w:rsidR="002D4887" w:rsidRPr="003C72FA" w:rsidRDefault="002D4887" w:rsidP="002D4887">
      <w:pPr>
        <w:pStyle w:val="Listeavsnitt"/>
        <w:ind w:left="672"/>
      </w:pPr>
      <w:r w:rsidRPr="003C72FA">
        <w:t>2. Bruk forrige og neste tommelfingertastene til du kommer til last ned språk og stemmer og trykk på Enter. En undermeny vises.</w:t>
      </w:r>
    </w:p>
    <w:p w14:paraId="0598A972" w14:textId="77777777" w:rsidR="002D4887" w:rsidRPr="003C72FA" w:rsidRDefault="002D4887" w:rsidP="002D4887">
      <w:pPr>
        <w:pStyle w:val="Listeavsnitt"/>
        <w:ind w:left="672"/>
      </w:pPr>
      <w:r w:rsidRPr="003C72FA">
        <w:t>3. Velg Endre menystemme (gjeldende stemme vil bli spesifisert) og trykk Enter.</w:t>
      </w:r>
    </w:p>
    <w:p w14:paraId="4CA93861" w14:textId="77777777" w:rsidR="002D4887" w:rsidRPr="003C72FA" w:rsidRDefault="002D4887" w:rsidP="002D4887">
      <w:pPr>
        <w:pStyle w:val="Listeavsnitt"/>
        <w:ind w:left="672"/>
      </w:pPr>
      <w:r w:rsidRPr="003C72FA">
        <w:t>4. Velg varianten av systemspråket ditt (for eksempel engelsk Nord-Amerika) du ønsker hvis mer enn ett er tilgjengelig.</w:t>
      </w:r>
    </w:p>
    <w:p w14:paraId="12E4C366" w14:textId="77777777" w:rsidR="002D4887" w:rsidRPr="003C72FA" w:rsidRDefault="002D4887" w:rsidP="002D4887">
      <w:pPr>
        <w:pStyle w:val="Listeavsnitt"/>
        <w:ind w:left="672"/>
      </w:pPr>
      <w:r w:rsidRPr="003C72FA">
        <w:t>5. En liste over tilgjengelige stemmer vises. Velg en stemme fra listen og trykk Enter.</w:t>
      </w:r>
    </w:p>
    <w:p w14:paraId="24901E34" w14:textId="77777777" w:rsidR="002D4887" w:rsidRPr="003C72FA" w:rsidRDefault="002D4887" w:rsidP="002D4887">
      <w:pPr>
        <w:pStyle w:val="Listeavsnitt"/>
        <w:ind w:left="672"/>
      </w:pPr>
    </w:p>
    <w:p w14:paraId="6D28D194" w14:textId="440C3D15" w:rsidR="002D4887" w:rsidRPr="003C72FA" w:rsidRDefault="002D4887" w:rsidP="002D4887">
      <w:pPr>
        <w:pStyle w:val="Listeavsnitt"/>
        <w:ind w:left="672"/>
      </w:pPr>
      <w:r w:rsidRPr="003C72FA">
        <w:t>Eventuelle endringer i stemmene vil kreve en omstart av enheten.</w:t>
      </w:r>
    </w:p>
    <w:p w14:paraId="1D7F4806" w14:textId="77777777" w:rsidR="002D4887" w:rsidRPr="003C72FA" w:rsidRDefault="002D4887" w:rsidP="0036062E">
      <w:pPr>
        <w:rPr>
          <w:b/>
          <w:bCs/>
        </w:rPr>
      </w:pPr>
    </w:p>
    <w:p w14:paraId="3EAA6734" w14:textId="77777777" w:rsidR="00AB536E" w:rsidRPr="003C72FA" w:rsidRDefault="00AB536E" w:rsidP="00AB536E">
      <w:r w:rsidRPr="003C72FA">
        <w:t>For informasjon om valg av en innholds stemme, som vil lese innhold i KeyPad og Victor Reader, se avsnittet Legge til, konfigurere og slette språkprofiler.</w:t>
      </w:r>
    </w:p>
    <w:p w14:paraId="2A4610B5" w14:textId="77777777" w:rsidR="00AB536E" w:rsidRPr="003C72FA" w:rsidRDefault="00AB536E" w:rsidP="00AB536E">
      <w:r w:rsidRPr="003C72FA">
        <w:t>Bytt stemmer</w:t>
      </w:r>
    </w:p>
    <w:p w14:paraId="5CFBA8EC" w14:textId="77777777" w:rsidR="00AB536E" w:rsidRPr="003C72FA" w:rsidRDefault="00AB536E" w:rsidP="00AB536E">
      <w:r w:rsidRPr="003C72FA">
        <w:t>Dette alternativet lar deg bytte mellom de to stemmene som er installert på enheten din. Vær oppmerksom på at dette alternativet bare fungerer hvis de to stemmene er på samme språk, for eksempel engelsk.</w:t>
      </w:r>
    </w:p>
    <w:p w14:paraId="29D2457A" w14:textId="77777777" w:rsidR="00AB536E" w:rsidRPr="003C72FA" w:rsidRDefault="00AB536E" w:rsidP="0036062E">
      <w:pPr>
        <w:rPr>
          <w:b/>
          <w:bCs/>
        </w:rPr>
      </w:pPr>
    </w:p>
    <w:p w14:paraId="788B5A22" w14:textId="4080C28D" w:rsidR="0013038B" w:rsidRPr="003C72FA" w:rsidRDefault="0013038B" w:rsidP="0036062E">
      <w:r w:rsidRPr="003C72FA">
        <w:t xml:space="preserve">vil </w:t>
      </w:r>
      <w:r w:rsidR="00AB536E" w:rsidRPr="003C72FA">
        <w:t xml:space="preserve">du </w:t>
      </w:r>
      <w:r w:rsidRPr="003C72FA">
        <w:t xml:space="preserve">ha informasjon om hvordan du velger en </w:t>
      </w:r>
      <w:r w:rsidR="000E6A28" w:rsidRPr="003C72FA">
        <w:t>innhold</w:t>
      </w:r>
      <w:r w:rsidRPr="003C72FA">
        <w:t xml:space="preserve"> </w:t>
      </w:r>
      <w:r w:rsidR="000E6A28" w:rsidRPr="003C72FA">
        <w:t>stemme</w:t>
      </w:r>
      <w:r w:rsidRPr="003C72FA">
        <w:t xml:space="preserve">, som leser innhold på </w:t>
      </w:r>
      <w:r w:rsidR="000E6A28" w:rsidRPr="003C72FA">
        <w:t xml:space="preserve">Editor </w:t>
      </w:r>
      <w:r w:rsidRPr="003C72FA">
        <w:t xml:space="preserve">og Victor Reader, kan du se delen </w:t>
      </w:r>
      <w:hyperlink w:anchor="_Adding,_Configuring,_and" w:history="1">
        <w:r w:rsidRPr="003C72FA">
          <w:rPr>
            <w:rStyle w:val="Hyperkobling"/>
          </w:rPr>
          <w:t>Legge til, konfigurere og slette språkprofiler</w:t>
        </w:r>
      </w:hyperlink>
      <w:r w:rsidRPr="003C72FA">
        <w:rPr>
          <w:rStyle w:val="Hyperkobling"/>
        </w:rPr>
        <w:t>.</w:t>
      </w:r>
    </w:p>
    <w:p w14:paraId="150DB6A0" w14:textId="50E7C21C" w:rsidR="0013038B" w:rsidRPr="003C72FA" w:rsidRDefault="0013038B">
      <w:pPr>
        <w:pStyle w:val="Overskrift3"/>
        <w:numPr>
          <w:ilvl w:val="2"/>
          <w:numId w:val="66"/>
        </w:numPr>
        <w:ind w:left="1077" w:hanging="1077"/>
      </w:pPr>
      <w:bookmarkStart w:id="347" w:name="_Toc102724177"/>
      <w:bookmarkStart w:id="348" w:name="_Toc107243453"/>
      <w:bookmarkStart w:id="349" w:name="_Toc161236124"/>
      <w:r w:rsidRPr="003C72FA">
        <w:t>Tabell for tale</w:t>
      </w:r>
      <w:r w:rsidR="00321808" w:rsidRPr="003C72FA">
        <w:t xml:space="preserve"> </w:t>
      </w:r>
      <w:r w:rsidRPr="003C72FA">
        <w:t>innstillinger</w:t>
      </w:r>
      <w:bookmarkEnd w:id="347"/>
      <w:bookmarkEnd w:id="348"/>
      <w:bookmarkEnd w:id="349"/>
    </w:p>
    <w:p w14:paraId="4A23DDBC" w14:textId="660E7A52" w:rsidR="0013038B" w:rsidRPr="003C72FA" w:rsidRDefault="0013038B" w:rsidP="0013038B">
      <w:pPr>
        <w:pStyle w:val="Brdtekst"/>
      </w:pPr>
      <w:r w:rsidRPr="003C72FA">
        <w:t>De tilgjengelige tale</w:t>
      </w:r>
      <w:r w:rsidR="00321808" w:rsidRPr="003C72FA">
        <w:t xml:space="preserve"> </w:t>
      </w:r>
      <w:r w:rsidRPr="003C72FA">
        <w:t>innstillingene er oppført i tabell 9.</w:t>
      </w:r>
    </w:p>
    <w:p w14:paraId="5CFE4552" w14:textId="547786F0" w:rsidR="0013038B" w:rsidRPr="003C72FA" w:rsidRDefault="0013038B" w:rsidP="0013038B">
      <w:pPr>
        <w:pStyle w:val="Bildetekst"/>
        <w:keepNext/>
        <w:rPr>
          <w:rStyle w:val="Sterk"/>
          <w:sz w:val="24"/>
          <w:szCs w:val="24"/>
        </w:rPr>
      </w:pPr>
      <w:r w:rsidRPr="003C72FA">
        <w:rPr>
          <w:rStyle w:val="Sterk"/>
          <w:sz w:val="24"/>
          <w:szCs w:val="24"/>
        </w:rPr>
        <w:t>Tabell 9: Tale</w:t>
      </w:r>
      <w:r w:rsidR="00321808" w:rsidRPr="003C72FA">
        <w:rPr>
          <w:rStyle w:val="Sterk"/>
          <w:sz w:val="24"/>
          <w:szCs w:val="24"/>
        </w:rPr>
        <w:t xml:space="preserve"> </w:t>
      </w:r>
      <w:r w:rsidRPr="003C72FA">
        <w:rPr>
          <w:rStyle w:val="Sterk"/>
          <w:sz w:val="24"/>
          <w:szCs w:val="24"/>
        </w:rPr>
        <w:t>innstillinger</w:t>
      </w:r>
    </w:p>
    <w:tbl>
      <w:tblPr>
        <w:tblStyle w:val="Tabellrutenett"/>
        <w:tblW w:w="0" w:type="auto"/>
        <w:tblLook w:val="04A0" w:firstRow="1" w:lastRow="0" w:firstColumn="1" w:lastColumn="0" w:noHBand="0" w:noVBand="1"/>
        <w:tblDescription w:val="Tabell med to kolonner med overskrifter Innstilling og Tilvalg/resultat"/>
      </w:tblPr>
      <w:tblGrid>
        <w:gridCol w:w="3055"/>
        <w:gridCol w:w="5575"/>
      </w:tblGrid>
      <w:tr w:rsidR="0013038B" w:rsidRPr="003C72FA" w14:paraId="02C414BA" w14:textId="77777777" w:rsidTr="006D5A05">
        <w:trPr>
          <w:trHeight w:val="432"/>
          <w:tblHeader/>
        </w:trPr>
        <w:tc>
          <w:tcPr>
            <w:tcW w:w="3055" w:type="dxa"/>
            <w:vAlign w:val="center"/>
          </w:tcPr>
          <w:p w14:paraId="21B63455" w14:textId="792CE33D" w:rsidR="0013038B" w:rsidRPr="003C72FA" w:rsidRDefault="006A17D5" w:rsidP="006D5A05">
            <w:pPr>
              <w:pStyle w:val="Brdtekst"/>
              <w:spacing w:after="0"/>
              <w:jc w:val="center"/>
              <w:rPr>
                <w:rStyle w:val="Sterk"/>
              </w:rPr>
            </w:pPr>
            <w:r w:rsidRPr="003C72FA">
              <w:rPr>
                <w:rStyle w:val="Sterk"/>
              </w:rPr>
              <w:t>t</w:t>
            </w:r>
            <w:r w:rsidR="0013038B" w:rsidRPr="003C72FA">
              <w:rPr>
                <w:rStyle w:val="Sterk"/>
              </w:rPr>
              <w:t>Innstilling</w:t>
            </w:r>
          </w:p>
        </w:tc>
        <w:tc>
          <w:tcPr>
            <w:tcW w:w="5575" w:type="dxa"/>
            <w:vAlign w:val="center"/>
          </w:tcPr>
          <w:p w14:paraId="660256AD" w14:textId="77777777" w:rsidR="0013038B" w:rsidRPr="003C72FA" w:rsidRDefault="0013038B" w:rsidP="006D5A05">
            <w:pPr>
              <w:pStyle w:val="Brdtekst"/>
              <w:spacing w:after="0"/>
              <w:jc w:val="center"/>
              <w:rPr>
                <w:rStyle w:val="Sterk"/>
              </w:rPr>
            </w:pPr>
            <w:r w:rsidRPr="003C72FA">
              <w:rPr>
                <w:rStyle w:val="Sterk"/>
              </w:rPr>
              <w:t>Alternativ/resultat</w:t>
            </w:r>
          </w:p>
        </w:tc>
      </w:tr>
      <w:tr w:rsidR="0013038B" w:rsidRPr="003C72FA" w14:paraId="6685F56E" w14:textId="77777777" w:rsidTr="006D5A05">
        <w:trPr>
          <w:trHeight w:val="360"/>
        </w:trPr>
        <w:tc>
          <w:tcPr>
            <w:tcW w:w="3055" w:type="dxa"/>
            <w:vAlign w:val="center"/>
          </w:tcPr>
          <w:p w14:paraId="375BC9EF" w14:textId="77777777" w:rsidR="0013038B" w:rsidRPr="003C72FA" w:rsidRDefault="0013038B" w:rsidP="006D5A05">
            <w:pPr>
              <w:pStyle w:val="Brdtekst"/>
              <w:spacing w:after="0"/>
            </w:pPr>
            <w:r w:rsidRPr="003C72FA">
              <w:t>Tale</w:t>
            </w:r>
          </w:p>
        </w:tc>
        <w:tc>
          <w:tcPr>
            <w:tcW w:w="5575" w:type="dxa"/>
            <w:vAlign w:val="center"/>
          </w:tcPr>
          <w:p w14:paraId="575EAFAA" w14:textId="77777777" w:rsidR="0013038B" w:rsidRPr="003C72FA" w:rsidRDefault="0013038B" w:rsidP="006D5A05">
            <w:pPr>
              <w:pStyle w:val="Brdtekst"/>
              <w:spacing w:after="0"/>
            </w:pPr>
            <w:r w:rsidRPr="003C72FA">
              <w:t>På eller av; Når er av, deaktiveres alle talefunksjoner.</w:t>
            </w:r>
          </w:p>
        </w:tc>
      </w:tr>
      <w:tr w:rsidR="0013038B" w:rsidRPr="003C72FA" w14:paraId="3C134CBD" w14:textId="77777777" w:rsidTr="006D5A05">
        <w:trPr>
          <w:trHeight w:val="360"/>
        </w:trPr>
        <w:tc>
          <w:tcPr>
            <w:tcW w:w="3055" w:type="dxa"/>
            <w:vAlign w:val="center"/>
          </w:tcPr>
          <w:p w14:paraId="3C2573A6" w14:textId="77777777" w:rsidR="0013038B" w:rsidRPr="003C72FA" w:rsidRDefault="0013038B" w:rsidP="006D5A05">
            <w:pPr>
              <w:pStyle w:val="Brdtekst"/>
              <w:spacing w:after="0"/>
            </w:pPr>
            <w:r w:rsidRPr="003C72FA">
              <w:t>Les opp-menyen</w:t>
            </w:r>
          </w:p>
        </w:tc>
        <w:tc>
          <w:tcPr>
            <w:tcW w:w="5575" w:type="dxa"/>
            <w:vAlign w:val="center"/>
          </w:tcPr>
          <w:p w14:paraId="03D2765C" w14:textId="77777777" w:rsidR="0013038B" w:rsidRPr="003C72FA" w:rsidRDefault="0013038B" w:rsidP="006D5A05">
            <w:pPr>
              <w:pStyle w:val="Brdtekst"/>
              <w:spacing w:after="0"/>
            </w:pPr>
            <w:r w:rsidRPr="003C72FA">
              <w:t>På eller av; Når du er av, deaktiveres alle talefunksjoner mens du navigerer i menyene, men forblir aktivert i programmene.</w:t>
            </w:r>
          </w:p>
        </w:tc>
      </w:tr>
      <w:tr w:rsidR="0013038B" w:rsidRPr="003C72FA" w14:paraId="65CC7BC4" w14:textId="77777777" w:rsidTr="006D5A05">
        <w:trPr>
          <w:trHeight w:val="360"/>
        </w:trPr>
        <w:tc>
          <w:tcPr>
            <w:tcW w:w="3055" w:type="dxa"/>
            <w:vAlign w:val="center"/>
          </w:tcPr>
          <w:p w14:paraId="4B73B3AB" w14:textId="77777777" w:rsidR="0013038B" w:rsidRPr="003C72FA" w:rsidRDefault="0013038B" w:rsidP="006D5A05">
            <w:pPr>
              <w:pStyle w:val="Brdtekst"/>
              <w:spacing w:after="0"/>
            </w:pPr>
            <w:r w:rsidRPr="003C72FA">
              <w:t>Les opp ord under markør</w:t>
            </w:r>
          </w:p>
        </w:tc>
        <w:tc>
          <w:tcPr>
            <w:tcW w:w="5575" w:type="dxa"/>
            <w:vAlign w:val="center"/>
          </w:tcPr>
          <w:p w14:paraId="30C08C20" w14:textId="397D7B11" w:rsidR="0013038B" w:rsidRPr="003C72FA" w:rsidRDefault="0013038B" w:rsidP="006D5A05">
            <w:pPr>
              <w:pStyle w:val="Brdtekst"/>
              <w:spacing w:after="0"/>
            </w:pPr>
            <w:r w:rsidRPr="003C72FA">
              <w:t>På eller av; Når den er på, kan brukeren trykke på en markør</w:t>
            </w:r>
            <w:r w:rsidR="000E6A28" w:rsidRPr="003C72FA">
              <w:t>henter</w:t>
            </w:r>
            <w:r w:rsidRPr="003C72FA">
              <w:t>, og ordet under tasten vil bli lest.</w:t>
            </w:r>
          </w:p>
        </w:tc>
      </w:tr>
      <w:tr w:rsidR="0013038B" w:rsidRPr="003C72FA" w14:paraId="66BDEB96" w14:textId="77777777" w:rsidTr="006D5A05">
        <w:trPr>
          <w:trHeight w:val="360"/>
        </w:trPr>
        <w:tc>
          <w:tcPr>
            <w:tcW w:w="3055" w:type="dxa"/>
            <w:vAlign w:val="center"/>
          </w:tcPr>
          <w:p w14:paraId="70B50DBA" w14:textId="77777777" w:rsidR="0013038B" w:rsidRPr="003C72FA" w:rsidRDefault="0013038B" w:rsidP="006D5A05">
            <w:pPr>
              <w:pStyle w:val="Brdtekst"/>
              <w:spacing w:after="0"/>
            </w:pPr>
            <w:r w:rsidRPr="003C72FA">
              <w:t>Les opp visningsinnhold etter panorering</w:t>
            </w:r>
          </w:p>
        </w:tc>
        <w:tc>
          <w:tcPr>
            <w:tcW w:w="5575" w:type="dxa"/>
            <w:vAlign w:val="center"/>
          </w:tcPr>
          <w:p w14:paraId="6CDC9E9D" w14:textId="77777777" w:rsidR="0013038B" w:rsidRPr="003C72FA" w:rsidRDefault="0013038B" w:rsidP="006D5A05">
            <w:pPr>
              <w:pStyle w:val="Brdtekst"/>
              <w:spacing w:after="0"/>
            </w:pPr>
            <w:r w:rsidRPr="003C72FA">
              <w:t>På eller av; Når den er på, leser talefunksjonen resten av en linje når brukeren panorerer den på leselisten.</w:t>
            </w:r>
          </w:p>
        </w:tc>
      </w:tr>
      <w:tr w:rsidR="0013038B" w:rsidRPr="003C72FA" w14:paraId="44390B39" w14:textId="77777777" w:rsidTr="006D5A05">
        <w:trPr>
          <w:trHeight w:val="360"/>
        </w:trPr>
        <w:tc>
          <w:tcPr>
            <w:tcW w:w="3055" w:type="dxa"/>
            <w:vAlign w:val="center"/>
          </w:tcPr>
          <w:p w14:paraId="1F03D1C1" w14:textId="77777777" w:rsidR="0013038B" w:rsidRPr="003C72FA" w:rsidRDefault="0013038B" w:rsidP="006D5A05">
            <w:pPr>
              <w:pStyle w:val="Brdtekst"/>
              <w:spacing w:after="0"/>
            </w:pPr>
            <w:r w:rsidRPr="003C72FA">
              <w:t>Slett ekko</w:t>
            </w:r>
          </w:p>
        </w:tc>
        <w:tc>
          <w:tcPr>
            <w:tcW w:w="5575" w:type="dxa"/>
            <w:vAlign w:val="center"/>
          </w:tcPr>
          <w:p w14:paraId="7092A10B" w14:textId="3F6FA916" w:rsidR="0013038B" w:rsidRPr="003C72FA" w:rsidRDefault="0013038B" w:rsidP="006D5A05">
            <w:pPr>
              <w:pStyle w:val="Brdtekst"/>
              <w:spacing w:after="0"/>
            </w:pPr>
            <w:r w:rsidRPr="003C72FA">
              <w:t xml:space="preserve">På eller av; Når den er på, vil enheten </w:t>
            </w:r>
            <w:r w:rsidR="000E6A28" w:rsidRPr="003C72FA">
              <w:t>lese</w:t>
            </w:r>
            <w:r w:rsidRPr="003C72FA">
              <w:t xml:space="preserve"> tegnene som er slettet med Tilbake-tasten.</w:t>
            </w:r>
          </w:p>
        </w:tc>
      </w:tr>
      <w:tr w:rsidR="0013038B" w:rsidRPr="003C72FA" w14:paraId="04B5EC9B" w14:textId="77777777" w:rsidTr="006D5A05">
        <w:trPr>
          <w:trHeight w:val="360"/>
        </w:trPr>
        <w:tc>
          <w:tcPr>
            <w:tcW w:w="3055" w:type="dxa"/>
            <w:vAlign w:val="center"/>
          </w:tcPr>
          <w:p w14:paraId="5B7056A8" w14:textId="77777777" w:rsidR="0013038B" w:rsidRPr="003C72FA" w:rsidRDefault="0013038B" w:rsidP="006D5A05">
            <w:pPr>
              <w:pStyle w:val="Brdtekst"/>
              <w:spacing w:after="0"/>
            </w:pPr>
            <w:r w:rsidRPr="003C72FA">
              <w:t>Tastatur-ekko</w:t>
            </w:r>
          </w:p>
        </w:tc>
        <w:tc>
          <w:tcPr>
            <w:tcW w:w="5575" w:type="dxa"/>
            <w:vAlign w:val="center"/>
          </w:tcPr>
          <w:p w14:paraId="7FB959C6" w14:textId="77777777" w:rsidR="0013038B" w:rsidRPr="003C72FA" w:rsidRDefault="0013038B" w:rsidP="006D5A05">
            <w:pPr>
              <w:pStyle w:val="Brdtekst"/>
              <w:spacing w:after="0"/>
            </w:pPr>
            <w:r w:rsidRPr="003C72FA">
              <w:t>Ord, tegn, tegn og ord eller av; Det valgte elementet bestemmer hva som skal leses opp når du skriver på tastaturet.</w:t>
            </w:r>
          </w:p>
        </w:tc>
      </w:tr>
      <w:tr w:rsidR="0013038B" w:rsidRPr="003C72FA" w14:paraId="0C3C639A" w14:textId="77777777" w:rsidTr="006D5A05">
        <w:trPr>
          <w:trHeight w:val="360"/>
        </w:trPr>
        <w:tc>
          <w:tcPr>
            <w:tcW w:w="3055" w:type="dxa"/>
            <w:vAlign w:val="center"/>
          </w:tcPr>
          <w:p w14:paraId="5242AA88" w14:textId="3704D774" w:rsidR="0013038B" w:rsidRPr="003C72FA" w:rsidRDefault="006A17D5" w:rsidP="006D5A05">
            <w:pPr>
              <w:pStyle w:val="Brdtekst"/>
              <w:spacing w:after="0"/>
            </w:pPr>
            <w:r w:rsidRPr="003C72FA">
              <w:t>Last ned språk og stemmer</w:t>
            </w:r>
          </w:p>
        </w:tc>
        <w:tc>
          <w:tcPr>
            <w:tcW w:w="5575" w:type="dxa"/>
            <w:vAlign w:val="center"/>
          </w:tcPr>
          <w:p w14:paraId="62951465" w14:textId="00E736CF" w:rsidR="0013038B" w:rsidRPr="003C72FA" w:rsidRDefault="006A17D5" w:rsidP="006D5A05">
            <w:pPr>
              <w:pStyle w:val="Brdtekst"/>
              <w:spacing w:after="0"/>
            </w:pPr>
            <w:r w:rsidRPr="003C72FA">
              <w:t xml:space="preserve">Endre </w:t>
            </w:r>
            <w:r w:rsidR="0036062E" w:rsidRPr="003C72FA">
              <w:t>men</w:t>
            </w:r>
            <w:r w:rsidRPr="003C72FA">
              <w:t>ystemme</w:t>
            </w:r>
            <w:r w:rsidR="0036062E" w:rsidRPr="003C72FA">
              <w:t xml:space="preserve">, </w:t>
            </w:r>
            <w:r w:rsidRPr="003C72FA">
              <w:t>Endre ekstra stemme</w:t>
            </w:r>
            <w:r w:rsidR="0036062E" w:rsidRPr="003C72FA">
              <w:t xml:space="preserve">, </w:t>
            </w:r>
            <w:r w:rsidRPr="003C72FA">
              <w:t>Bytt stemme</w:t>
            </w:r>
          </w:p>
        </w:tc>
      </w:tr>
      <w:tr w:rsidR="006A17D5" w:rsidRPr="003C72FA" w14:paraId="5417F7E2" w14:textId="77777777" w:rsidTr="006D5A05">
        <w:trPr>
          <w:trHeight w:val="360"/>
        </w:trPr>
        <w:tc>
          <w:tcPr>
            <w:tcW w:w="3055" w:type="dxa"/>
            <w:vAlign w:val="center"/>
          </w:tcPr>
          <w:p w14:paraId="61FD7BFB" w14:textId="77777777" w:rsidR="006A17D5" w:rsidRPr="003C72FA" w:rsidRDefault="006A17D5" w:rsidP="006D5A05">
            <w:pPr>
              <w:pStyle w:val="Brdtekst"/>
              <w:spacing w:after="0"/>
            </w:pPr>
          </w:p>
        </w:tc>
        <w:tc>
          <w:tcPr>
            <w:tcW w:w="5575" w:type="dxa"/>
            <w:vAlign w:val="center"/>
          </w:tcPr>
          <w:p w14:paraId="548A2E1D" w14:textId="77777777" w:rsidR="006A17D5" w:rsidRPr="003C72FA" w:rsidRDefault="006A17D5" w:rsidP="006D5A05">
            <w:pPr>
              <w:pStyle w:val="Brdtekst"/>
              <w:spacing w:after="0"/>
            </w:pPr>
          </w:p>
        </w:tc>
      </w:tr>
      <w:tr w:rsidR="006A17D5" w:rsidRPr="003C72FA" w14:paraId="22178F63" w14:textId="77777777" w:rsidTr="006D5A05">
        <w:trPr>
          <w:trHeight w:val="360"/>
        </w:trPr>
        <w:tc>
          <w:tcPr>
            <w:tcW w:w="3055" w:type="dxa"/>
            <w:vAlign w:val="center"/>
          </w:tcPr>
          <w:p w14:paraId="5A049F72" w14:textId="77777777" w:rsidR="006A17D5" w:rsidRPr="003C72FA" w:rsidRDefault="006A17D5" w:rsidP="006D5A05">
            <w:pPr>
              <w:pStyle w:val="Brdtekst"/>
              <w:spacing w:after="0"/>
            </w:pPr>
          </w:p>
        </w:tc>
        <w:tc>
          <w:tcPr>
            <w:tcW w:w="5575" w:type="dxa"/>
            <w:vAlign w:val="center"/>
          </w:tcPr>
          <w:p w14:paraId="7E65CA87" w14:textId="77777777" w:rsidR="006A17D5" w:rsidRPr="003C72FA" w:rsidRDefault="006A17D5" w:rsidP="006D5A05">
            <w:pPr>
              <w:pStyle w:val="Brdtekst"/>
              <w:spacing w:after="0"/>
            </w:pPr>
          </w:p>
        </w:tc>
      </w:tr>
    </w:tbl>
    <w:p w14:paraId="0972551C" w14:textId="52838AF7" w:rsidR="00646BBF" w:rsidRPr="003C72FA" w:rsidRDefault="00646BBF">
      <w:pPr>
        <w:pStyle w:val="Overskrift2"/>
        <w:numPr>
          <w:ilvl w:val="1"/>
          <w:numId w:val="66"/>
        </w:numPr>
        <w:tabs>
          <w:tab w:val="left" w:pos="1701"/>
        </w:tabs>
        <w:ind w:left="720"/>
      </w:pPr>
      <w:bookmarkStart w:id="350" w:name="_Refd18e3068"/>
      <w:bookmarkStart w:id="351" w:name="_Tocd18e3068"/>
      <w:bookmarkStart w:id="352" w:name="_Toc161236125"/>
      <w:r w:rsidRPr="003C72FA">
        <w:t>Bruke et Wi-Fi-nettverk eller Bluetooth</w:t>
      </w:r>
      <w:bookmarkEnd w:id="350"/>
      <w:bookmarkEnd w:id="351"/>
      <w:bookmarkEnd w:id="352"/>
    </w:p>
    <w:p w14:paraId="0237D1E4" w14:textId="15BAC4CD" w:rsidR="00646BBF" w:rsidRPr="003C72FA" w:rsidRDefault="00137FB0" w:rsidP="00646BBF">
      <w:pPr>
        <w:pStyle w:val="Brdtekst"/>
      </w:pPr>
      <w:r w:rsidRPr="003C72FA">
        <w:t>Brailliant BI 40X har 2,4 GHz og 5 GHz Wi-Fi.</w:t>
      </w:r>
    </w:p>
    <w:p w14:paraId="327BCC94" w14:textId="4D5FA9CF" w:rsidR="00646BBF" w:rsidRPr="003C72FA" w:rsidRDefault="00646BBF">
      <w:pPr>
        <w:pStyle w:val="Overskrift3"/>
        <w:numPr>
          <w:ilvl w:val="2"/>
          <w:numId w:val="66"/>
        </w:numPr>
        <w:ind w:left="1077" w:hanging="1077"/>
      </w:pPr>
      <w:bookmarkStart w:id="353" w:name="_Connecting_to_a"/>
      <w:bookmarkStart w:id="354" w:name="_Toc161236126"/>
      <w:bookmarkEnd w:id="353"/>
      <w:r w:rsidRPr="003C72FA">
        <w:t>Koble til et Wi-Fi-nettverk</w:t>
      </w:r>
      <w:bookmarkEnd w:id="354"/>
    </w:p>
    <w:p w14:paraId="52641ED0" w14:textId="3DF17461" w:rsidR="00646BBF" w:rsidRPr="003C72FA" w:rsidRDefault="00646BBF" w:rsidP="00646BBF">
      <w:pPr>
        <w:pStyle w:val="Brdtekst"/>
      </w:pPr>
      <w:r w:rsidRPr="003C72FA">
        <w:t>Velg Ny tilkobling på Wi-Fi-menyen, og trykk deretter Enter eller en markør</w:t>
      </w:r>
      <w:r w:rsidR="00A244DE" w:rsidRPr="003C72FA">
        <w:t>henter</w:t>
      </w:r>
      <w:r w:rsidRPr="003C72FA">
        <w:t xml:space="preserve"> for å få tilgang til den. </w:t>
      </w:r>
    </w:p>
    <w:p w14:paraId="65FEE242" w14:textId="77777777" w:rsidR="00646BBF" w:rsidRPr="003C72FA" w:rsidRDefault="00646BBF" w:rsidP="00646BBF">
      <w:pPr>
        <w:pStyle w:val="Brdtekst"/>
      </w:pPr>
      <w:r w:rsidRPr="003C72FA">
        <w:t>Du kan velge mellom tre tilkoblinger:</w:t>
      </w:r>
    </w:p>
    <w:p w14:paraId="7E3AEFDD" w14:textId="3463F473" w:rsidR="00646BBF" w:rsidRPr="003C72FA" w:rsidRDefault="00646BBF" w:rsidP="00646BBF">
      <w:pPr>
        <w:pStyle w:val="Brdtekst"/>
      </w:pPr>
      <w:r w:rsidRPr="003C72FA">
        <w:rPr>
          <w:rStyle w:val="Sterk"/>
        </w:rPr>
        <w:t>Søk etter SSID</w:t>
      </w:r>
      <w:r w:rsidRPr="003C72FA">
        <w:t xml:space="preserve">: Velg dette alternativet for å finne de tilgjengelige nettverkene i nærheten. Når Brailliant er ferdig med å skanne, viser den en liste over alle nettverkene den fant. </w:t>
      </w:r>
    </w:p>
    <w:p w14:paraId="3610F516" w14:textId="6E6856A0" w:rsidR="00646BBF" w:rsidRPr="003C72FA" w:rsidRDefault="00646BBF" w:rsidP="00646BBF">
      <w:pPr>
        <w:pStyle w:val="Brdtekst"/>
      </w:pPr>
      <w:r w:rsidRPr="003C72FA">
        <w:t>Trykk Enter eller en markør</w:t>
      </w:r>
      <w:r w:rsidR="00A244DE" w:rsidRPr="003C72FA">
        <w:t>henter</w:t>
      </w:r>
      <w:r w:rsidR="008B62A1" w:rsidRPr="003C72FA">
        <w:t xml:space="preserve"> </w:t>
      </w:r>
      <w:r w:rsidRPr="003C72FA">
        <w:t>for å velge dette nettverket. Skriv deretter inn passordet, og trykk ENTER for å fullføre tilkoblingen.</w:t>
      </w:r>
    </w:p>
    <w:p w14:paraId="439713F3" w14:textId="79A59F63" w:rsidR="00646BBF" w:rsidRPr="003C72FA" w:rsidRDefault="00646BBF" w:rsidP="00646BBF">
      <w:pPr>
        <w:pStyle w:val="Brdtekst"/>
      </w:pPr>
      <w:r w:rsidRPr="003C72FA">
        <w:lastRenderedPageBreak/>
        <w:t>WPS-tilkobling: Velg dette alternativet for å opprette en Wi-Fi-tilkobling ved hjelp av WPS. Brailliant viser "lasting..." i ca. 30 sekunder. Trykk på WPS-knappen på nettverksruteren for å slå på oppdagelsen av nye enheter. Etter noen sekunder kobles du automatisk til nettverket.</w:t>
      </w:r>
    </w:p>
    <w:p w14:paraId="5FD9DEF5" w14:textId="6D40A208" w:rsidR="0041747B" w:rsidRPr="003C72FA" w:rsidRDefault="00646BBF" w:rsidP="00646BBF">
      <w:pPr>
        <w:pStyle w:val="Brdtekst"/>
      </w:pPr>
      <w:r w:rsidRPr="003C72FA">
        <w:rPr>
          <w:rStyle w:val="Sterk"/>
        </w:rPr>
        <w:t>Koble til manuelt</w:t>
      </w:r>
      <w:r w:rsidRPr="003C72FA">
        <w:t>: Hvis du vil angi SSID for nettverket og passordet manuelt, velger du dette alternativet. Når du er ferdig, trykker du ENTER for å koble til.</w:t>
      </w:r>
    </w:p>
    <w:p w14:paraId="13C80EAB" w14:textId="716ADA2C" w:rsidR="00646BBF" w:rsidRPr="003C72FA" w:rsidRDefault="00646BBF">
      <w:pPr>
        <w:pStyle w:val="Overskrift3"/>
        <w:numPr>
          <w:ilvl w:val="2"/>
          <w:numId w:val="66"/>
        </w:numPr>
        <w:ind w:left="1077" w:hanging="1077"/>
      </w:pPr>
      <w:bookmarkStart w:id="355" w:name="_Refd18e3080"/>
      <w:bookmarkStart w:id="356" w:name="_Tocd18e3080"/>
      <w:bookmarkStart w:id="357" w:name="_Toc161236127"/>
      <w:r w:rsidRPr="003C72FA">
        <w:t>Tabell over Wi-Fi-innstillinger</w:t>
      </w:r>
      <w:bookmarkEnd w:id="355"/>
      <w:bookmarkEnd w:id="356"/>
      <w:bookmarkEnd w:id="357"/>
    </w:p>
    <w:p w14:paraId="7CE772A9" w14:textId="0C85BFB8" w:rsidR="00646BBF" w:rsidRPr="003C72FA" w:rsidRDefault="00646BBF" w:rsidP="00646BBF">
      <w:pPr>
        <w:pStyle w:val="Brdtekst"/>
      </w:pPr>
      <w:r w:rsidRPr="003C72FA">
        <w:t xml:space="preserve">De tilgjengelige Wi-Fi-innstillingene er oppført i tabell </w:t>
      </w:r>
      <w:r w:rsidR="00275E1C" w:rsidRPr="003C72FA">
        <w:t>10</w:t>
      </w:r>
      <w:r w:rsidRPr="003C72FA">
        <w:t>.</w:t>
      </w:r>
    </w:p>
    <w:p w14:paraId="25EB77DA" w14:textId="07E63BE5" w:rsidR="00646BBF" w:rsidRPr="003C72FA" w:rsidRDefault="006F0A78" w:rsidP="00646BBF">
      <w:pPr>
        <w:pStyle w:val="Bildetekst"/>
        <w:keepNext/>
        <w:spacing w:after="120"/>
        <w:rPr>
          <w:rStyle w:val="Sterk"/>
          <w:sz w:val="24"/>
          <w:szCs w:val="24"/>
        </w:rPr>
      </w:pPr>
      <w:r w:rsidRPr="003C72FA">
        <w:rPr>
          <w:rStyle w:val="Sterk"/>
          <w:sz w:val="24"/>
          <w:szCs w:val="24"/>
        </w:rPr>
        <w:t>t</w:t>
      </w:r>
      <w:r w:rsidR="00646BBF" w:rsidRPr="003C72FA">
        <w:rPr>
          <w:rStyle w:val="Sterk"/>
          <w:sz w:val="24"/>
          <w:szCs w:val="24"/>
        </w:rPr>
        <w:t xml:space="preserve">Tabell </w:t>
      </w:r>
      <w:r w:rsidR="00275E1C" w:rsidRPr="003C72FA">
        <w:rPr>
          <w:rStyle w:val="Sterk"/>
          <w:sz w:val="24"/>
          <w:szCs w:val="24"/>
        </w:rPr>
        <w:t>10</w:t>
      </w:r>
      <w:r w:rsidR="00646BBF" w:rsidRPr="003C72FA">
        <w:rPr>
          <w:rStyle w:val="Sterk"/>
          <w:sz w:val="24"/>
          <w:szCs w:val="24"/>
        </w:rPr>
        <w:t>: Wi-Fi-innstillinger</w:t>
      </w:r>
    </w:p>
    <w:tbl>
      <w:tblPr>
        <w:tblStyle w:val="Tabellrutenett"/>
        <w:tblW w:w="0" w:type="auto"/>
        <w:tblLook w:val="04A0" w:firstRow="1" w:lastRow="0" w:firstColumn="1" w:lastColumn="0" w:noHBand="0" w:noVBand="1"/>
        <w:tblDescription w:val="Tabell med to kolonner med overskrifter Innstilling og Tilvalg/resultat"/>
      </w:tblPr>
      <w:tblGrid>
        <w:gridCol w:w="2515"/>
        <w:gridCol w:w="6115"/>
      </w:tblGrid>
      <w:tr w:rsidR="00646BBF" w:rsidRPr="003C72FA" w14:paraId="4BC50388" w14:textId="77777777" w:rsidTr="006F7D8B">
        <w:trPr>
          <w:trHeight w:val="432"/>
          <w:tblHeader/>
        </w:trPr>
        <w:tc>
          <w:tcPr>
            <w:tcW w:w="2515" w:type="dxa"/>
            <w:vAlign w:val="center"/>
          </w:tcPr>
          <w:p w14:paraId="55619BFE" w14:textId="77777777" w:rsidR="00646BBF" w:rsidRPr="003C72FA" w:rsidRDefault="00646BBF" w:rsidP="006F7D8B">
            <w:pPr>
              <w:pStyle w:val="Brdtekst"/>
              <w:spacing w:after="0"/>
              <w:jc w:val="center"/>
              <w:rPr>
                <w:rStyle w:val="Sterk"/>
              </w:rPr>
            </w:pPr>
            <w:r w:rsidRPr="003C72FA">
              <w:rPr>
                <w:rStyle w:val="Sterk"/>
              </w:rPr>
              <w:t>Innstilling</w:t>
            </w:r>
          </w:p>
        </w:tc>
        <w:tc>
          <w:tcPr>
            <w:tcW w:w="6115" w:type="dxa"/>
            <w:vAlign w:val="center"/>
          </w:tcPr>
          <w:p w14:paraId="1CAA4926" w14:textId="77777777" w:rsidR="00646BBF" w:rsidRPr="003C72FA" w:rsidRDefault="00646BBF" w:rsidP="006F7D8B">
            <w:pPr>
              <w:pStyle w:val="Brdtekst"/>
              <w:spacing w:after="0"/>
              <w:jc w:val="center"/>
              <w:rPr>
                <w:rStyle w:val="Sterk"/>
              </w:rPr>
            </w:pPr>
            <w:r w:rsidRPr="003C72FA">
              <w:rPr>
                <w:rStyle w:val="Sterk"/>
              </w:rPr>
              <w:t>Alternativ/resultat</w:t>
            </w:r>
          </w:p>
        </w:tc>
      </w:tr>
      <w:tr w:rsidR="00646BBF" w:rsidRPr="003C72FA" w14:paraId="78DBA356" w14:textId="77777777" w:rsidTr="006F7D8B">
        <w:trPr>
          <w:trHeight w:val="360"/>
        </w:trPr>
        <w:tc>
          <w:tcPr>
            <w:tcW w:w="2515" w:type="dxa"/>
            <w:vAlign w:val="center"/>
          </w:tcPr>
          <w:p w14:paraId="6025523E" w14:textId="77777777" w:rsidR="00646BBF" w:rsidRPr="003C72FA" w:rsidRDefault="00646BBF" w:rsidP="006F7D8B">
            <w:pPr>
              <w:pStyle w:val="Brdtekst"/>
              <w:spacing w:after="0"/>
            </w:pPr>
            <w:r w:rsidRPr="003C72FA">
              <w:t>Wi-Fi</w:t>
            </w:r>
          </w:p>
        </w:tc>
        <w:tc>
          <w:tcPr>
            <w:tcW w:w="6115" w:type="dxa"/>
            <w:vAlign w:val="center"/>
          </w:tcPr>
          <w:p w14:paraId="12D10C90" w14:textId="77777777" w:rsidR="00646BBF" w:rsidRPr="003C72FA" w:rsidRDefault="00646BBF" w:rsidP="006F7D8B">
            <w:pPr>
              <w:pStyle w:val="Brdtekst"/>
              <w:spacing w:after="0"/>
            </w:pPr>
            <w:r w:rsidRPr="003C72FA">
              <w:t>Trykk Enter for å slå Wi-Fi på eller Av</w:t>
            </w:r>
          </w:p>
        </w:tc>
      </w:tr>
      <w:tr w:rsidR="00646BBF" w:rsidRPr="003C72FA" w14:paraId="2E215D55" w14:textId="77777777" w:rsidTr="006F7D8B">
        <w:trPr>
          <w:trHeight w:val="360"/>
        </w:trPr>
        <w:tc>
          <w:tcPr>
            <w:tcW w:w="2515" w:type="dxa"/>
            <w:vAlign w:val="center"/>
          </w:tcPr>
          <w:p w14:paraId="1D160ED5" w14:textId="77777777" w:rsidR="00646BBF" w:rsidRPr="003C72FA" w:rsidRDefault="00646BBF" w:rsidP="006F7D8B">
            <w:pPr>
              <w:pStyle w:val="Brdtekst"/>
              <w:spacing w:after="0"/>
            </w:pPr>
            <w:r w:rsidRPr="003C72FA">
              <w:t>Status</w:t>
            </w:r>
          </w:p>
        </w:tc>
        <w:tc>
          <w:tcPr>
            <w:tcW w:w="6115" w:type="dxa"/>
            <w:vAlign w:val="center"/>
          </w:tcPr>
          <w:p w14:paraId="7243CD21" w14:textId="77777777" w:rsidR="00646BBF" w:rsidRPr="003C72FA" w:rsidRDefault="00646BBF" w:rsidP="006F7D8B">
            <w:pPr>
              <w:pStyle w:val="Brdtekst"/>
              <w:spacing w:after="0"/>
            </w:pPr>
            <w:r w:rsidRPr="003C72FA">
              <w:t>Gir informasjon om din nåværende Wi-Fi-status</w:t>
            </w:r>
          </w:p>
        </w:tc>
      </w:tr>
      <w:tr w:rsidR="00646BBF" w:rsidRPr="003C72FA" w14:paraId="785C79D3" w14:textId="77777777" w:rsidTr="006F7D8B">
        <w:trPr>
          <w:trHeight w:val="360"/>
        </w:trPr>
        <w:tc>
          <w:tcPr>
            <w:tcW w:w="2515" w:type="dxa"/>
            <w:vAlign w:val="center"/>
          </w:tcPr>
          <w:p w14:paraId="5106408C" w14:textId="77777777" w:rsidR="00646BBF" w:rsidRPr="003C72FA" w:rsidRDefault="00646BBF" w:rsidP="006F7D8B">
            <w:pPr>
              <w:pStyle w:val="Brdtekst"/>
              <w:spacing w:after="0"/>
            </w:pPr>
            <w:r w:rsidRPr="003C72FA">
              <w:t>Ny tilkobling</w:t>
            </w:r>
          </w:p>
        </w:tc>
        <w:tc>
          <w:tcPr>
            <w:tcW w:w="6115" w:type="dxa"/>
            <w:vAlign w:val="center"/>
          </w:tcPr>
          <w:p w14:paraId="77E71D50" w14:textId="77777777" w:rsidR="00646BBF" w:rsidRPr="003C72FA" w:rsidRDefault="00646BBF" w:rsidP="006F7D8B">
            <w:pPr>
              <w:pStyle w:val="Brdtekst"/>
              <w:spacing w:after="0"/>
            </w:pPr>
            <w:r w:rsidRPr="003C72FA">
              <w:t>Trykk Enter for å opprette en ny Wi-Fi-tilkobling</w:t>
            </w:r>
          </w:p>
        </w:tc>
      </w:tr>
      <w:tr w:rsidR="00646BBF" w:rsidRPr="003C72FA" w14:paraId="1DBA4308" w14:textId="77777777" w:rsidTr="006F7D8B">
        <w:trPr>
          <w:trHeight w:val="360"/>
        </w:trPr>
        <w:tc>
          <w:tcPr>
            <w:tcW w:w="2515" w:type="dxa"/>
            <w:vAlign w:val="center"/>
          </w:tcPr>
          <w:p w14:paraId="0EBA85EC" w14:textId="77777777" w:rsidR="00646BBF" w:rsidRPr="003C72FA" w:rsidRDefault="00646BBF" w:rsidP="006F7D8B">
            <w:pPr>
              <w:pStyle w:val="Brdtekst"/>
              <w:spacing w:after="0"/>
            </w:pPr>
            <w:r w:rsidRPr="003C72FA">
              <w:t>Start tilkobling</w:t>
            </w:r>
          </w:p>
        </w:tc>
        <w:tc>
          <w:tcPr>
            <w:tcW w:w="6115" w:type="dxa"/>
            <w:vAlign w:val="center"/>
          </w:tcPr>
          <w:p w14:paraId="24B0625D" w14:textId="77777777" w:rsidR="00646BBF" w:rsidRPr="003C72FA" w:rsidRDefault="00646BBF" w:rsidP="006F7D8B">
            <w:pPr>
              <w:pStyle w:val="Brdtekst"/>
              <w:spacing w:after="0"/>
            </w:pPr>
            <w:r w:rsidRPr="003C72FA">
              <w:t>Koble til et Wi-Fi-nettverk som er kjent av enheten din</w:t>
            </w:r>
          </w:p>
        </w:tc>
      </w:tr>
      <w:tr w:rsidR="00646BBF" w:rsidRPr="003C72FA" w14:paraId="0AD9E586" w14:textId="77777777" w:rsidTr="006F7D8B">
        <w:trPr>
          <w:trHeight w:val="360"/>
        </w:trPr>
        <w:tc>
          <w:tcPr>
            <w:tcW w:w="2515" w:type="dxa"/>
            <w:vAlign w:val="center"/>
          </w:tcPr>
          <w:p w14:paraId="0DAA5B0F" w14:textId="77777777" w:rsidR="00646BBF" w:rsidRPr="003C72FA" w:rsidRDefault="00646BBF" w:rsidP="006F7D8B">
            <w:pPr>
              <w:pStyle w:val="Brdtekst"/>
              <w:spacing w:after="0"/>
            </w:pPr>
            <w:r w:rsidRPr="003C72FA">
              <w:t xml:space="preserve">Slett tilkobling </w:t>
            </w:r>
          </w:p>
        </w:tc>
        <w:tc>
          <w:tcPr>
            <w:tcW w:w="6115" w:type="dxa"/>
            <w:vAlign w:val="center"/>
          </w:tcPr>
          <w:p w14:paraId="5B73F70F" w14:textId="77777777" w:rsidR="00646BBF" w:rsidRPr="003C72FA" w:rsidRDefault="00646BBF" w:rsidP="006F7D8B">
            <w:pPr>
              <w:pStyle w:val="Brdtekst"/>
              <w:spacing w:after="0"/>
            </w:pPr>
            <w:r w:rsidRPr="003C72FA">
              <w:t>Få enheten til å glemme et kjent Wi-Fi-nettverk</w:t>
            </w:r>
          </w:p>
        </w:tc>
      </w:tr>
      <w:tr w:rsidR="00646BBF" w:rsidRPr="003C72FA" w14:paraId="21D63FAF" w14:textId="77777777" w:rsidTr="006F7D8B">
        <w:trPr>
          <w:trHeight w:val="360"/>
        </w:trPr>
        <w:tc>
          <w:tcPr>
            <w:tcW w:w="2515" w:type="dxa"/>
            <w:vAlign w:val="center"/>
          </w:tcPr>
          <w:p w14:paraId="64470ECF" w14:textId="77777777" w:rsidR="00646BBF" w:rsidRPr="003C72FA" w:rsidRDefault="00646BBF" w:rsidP="006F7D8B">
            <w:pPr>
              <w:pStyle w:val="Brdtekst"/>
              <w:spacing w:after="0"/>
            </w:pPr>
            <w:r w:rsidRPr="003C72FA">
              <w:t>Nettverksinnstillinger</w:t>
            </w:r>
          </w:p>
        </w:tc>
        <w:tc>
          <w:tcPr>
            <w:tcW w:w="6115" w:type="dxa"/>
            <w:vAlign w:val="center"/>
          </w:tcPr>
          <w:p w14:paraId="150FFFD5" w14:textId="525C0AE2" w:rsidR="00646BBF" w:rsidRPr="003C72FA" w:rsidRDefault="00646BBF" w:rsidP="006F7D8B">
            <w:pPr>
              <w:pStyle w:val="Brdtekst"/>
              <w:spacing w:after="0"/>
            </w:pPr>
            <w:r w:rsidRPr="003C72FA">
              <w:t xml:space="preserve">Endre avanserte nettverksinnstillinger, for eksempel modus, IP, nettverksmaske, </w:t>
            </w:r>
            <w:r w:rsidR="008B62A1" w:rsidRPr="003C72FA">
              <w:t>Gateway</w:t>
            </w:r>
            <w:r w:rsidRPr="003C72FA">
              <w:t xml:space="preserve"> og DNS</w:t>
            </w:r>
          </w:p>
        </w:tc>
      </w:tr>
      <w:tr w:rsidR="00646BBF" w:rsidRPr="003C72FA" w14:paraId="0EAB8700" w14:textId="77777777" w:rsidTr="006F7D8B">
        <w:trPr>
          <w:trHeight w:val="360"/>
        </w:trPr>
        <w:tc>
          <w:tcPr>
            <w:tcW w:w="2515" w:type="dxa"/>
            <w:vAlign w:val="center"/>
          </w:tcPr>
          <w:p w14:paraId="3355E3FB" w14:textId="77777777" w:rsidR="00646BBF" w:rsidRPr="003C72FA" w:rsidRDefault="00646BBF" w:rsidP="006F7D8B">
            <w:pPr>
              <w:pStyle w:val="Brdtekst"/>
              <w:spacing w:after="0"/>
            </w:pPr>
            <w:r w:rsidRPr="003C72FA">
              <w:t>Importere Wi-Fi</w:t>
            </w:r>
          </w:p>
        </w:tc>
        <w:tc>
          <w:tcPr>
            <w:tcW w:w="6115" w:type="dxa"/>
            <w:vAlign w:val="center"/>
          </w:tcPr>
          <w:p w14:paraId="0117F1FF" w14:textId="77777777" w:rsidR="00646BBF" w:rsidRPr="003C72FA" w:rsidRDefault="00646BBF" w:rsidP="006F7D8B">
            <w:pPr>
              <w:pStyle w:val="Brdtekst"/>
              <w:spacing w:after="0"/>
            </w:pPr>
            <w:r w:rsidRPr="003C72FA">
              <w:t>Importere Wi-Fi-nettverksinformasjon fra en fil</w:t>
            </w:r>
          </w:p>
        </w:tc>
      </w:tr>
    </w:tbl>
    <w:p w14:paraId="335837F7" w14:textId="7B155E31" w:rsidR="00646BBF" w:rsidRPr="003C72FA" w:rsidRDefault="00646BBF">
      <w:pPr>
        <w:pStyle w:val="Overskrift2"/>
        <w:numPr>
          <w:ilvl w:val="1"/>
          <w:numId w:val="66"/>
        </w:numPr>
        <w:ind w:left="720"/>
      </w:pPr>
      <w:bookmarkStart w:id="358" w:name="_Refd18e3137"/>
      <w:bookmarkStart w:id="359" w:name="_Tocd18e3137"/>
      <w:bookmarkStart w:id="360" w:name="_Toc161236128"/>
      <w:r w:rsidRPr="003C72FA">
        <w:t>Velge alternativer for Bluetooth-modus</w:t>
      </w:r>
      <w:bookmarkEnd w:id="358"/>
      <w:bookmarkEnd w:id="359"/>
      <w:bookmarkEnd w:id="360"/>
    </w:p>
    <w:p w14:paraId="5A67DE56" w14:textId="56826CEB" w:rsidR="00646BBF" w:rsidRPr="003C72FA" w:rsidRDefault="00646BBF" w:rsidP="00646BBF">
      <w:pPr>
        <w:pStyle w:val="Brdtekst"/>
      </w:pPr>
      <w:r w:rsidRPr="003C72FA">
        <w:t>Følgende alternativer for Bluetooth-modus er tilgjengelige på Brailliant BI 40X.</w:t>
      </w:r>
    </w:p>
    <w:p w14:paraId="5DC980C0" w14:textId="77777777" w:rsidR="00646BBF" w:rsidRPr="003C72FA" w:rsidRDefault="00646BBF" w:rsidP="00D24B70">
      <w:pPr>
        <w:pStyle w:val="Brdtekst"/>
        <w:numPr>
          <w:ilvl w:val="0"/>
          <w:numId w:val="32"/>
        </w:numPr>
        <w:ind w:left="360"/>
      </w:pPr>
      <w:r w:rsidRPr="003C72FA">
        <w:rPr>
          <w:rStyle w:val="Sterk"/>
        </w:rPr>
        <w:t>Bluetooth-modus</w:t>
      </w:r>
      <w:r w:rsidRPr="003C72FA">
        <w:t>: På eller Av</w:t>
      </w:r>
    </w:p>
    <w:p w14:paraId="165D3B17" w14:textId="6128F78A" w:rsidR="00646BBF" w:rsidRPr="003C72FA" w:rsidRDefault="00646BBF" w:rsidP="00D24B70">
      <w:pPr>
        <w:pStyle w:val="Brdtekst"/>
        <w:numPr>
          <w:ilvl w:val="0"/>
          <w:numId w:val="32"/>
        </w:numPr>
        <w:ind w:left="360"/>
      </w:pPr>
      <w:r w:rsidRPr="003C72FA">
        <w:rPr>
          <w:rStyle w:val="Sterk"/>
        </w:rPr>
        <w:t>Koble til enhet</w:t>
      </w:r>
      <w:r w:rsidRPr="003C72FA">
        <w:t>: Koble Brailliant til en paret Bluetooth-enhet</w:t>
      </w:r>
    </w:p>
    <w:p w14:paraId="11B0A611" w14:textId="6A9CDD7B" w:rsidR="00646BBF" w:rsidRPr="003C72FA" w:rsidRDefault="00646BBF" w:rsidP="00D24B70">
      <w:pPr>
        <w:pStyle w:val="Brdtekst"/>
        <w:numPr>
          <w:ilvl w:val="0"/>
          <w:numId w:val="32"/>
        </w:numPr>
        <w:ind w:left="360"/>
      </w:pPr>
      <w:r w:rsidRPr="003C72FA">
        <w:rPr>
          <w:rStyle w:val="Sterk"/>
        </w:rPr>
        <w:t>Koble fra enhet</w:t>
      </w:r>
      <w:r w:rsidRPr="003C72FA">
        <w:t>: Koble fra den aktive Bluetooth-tilkoblingen</w:t>
      </w:r>
    </w:p>
    <w:p w14:paraId="261024E2" w14:textId="79AE8BD9" w:rsidR="00646BBF" w:rsidRPr="003C72FA" w:rsidRDefault="00646BBF" w:rsidP="00D24B70">
      <w:pPr>
        <w:pStyle w:val="Brdtekst"/>
        <w:numPr>
          <w:ilvl w:val="0"/>
          <w:numId w:val="32"/>
        </w:numPr>
        <w:ind w:left="360"/>
      </w:pPr>
      <w:r w:rsidRPr="003C72FA">
        <w:rPr>
          <w:rStyle w:val="Sterk"/>
        </w:rPr>
        <w:t>Slett par</w:t>
      </w:r>
      <w:r w:rsidR="00321808" w:rsidRPr="003C72FA">
        <w:rPr>
          <w:rStyle w:val="Sterk"/>
        </w:rPr>
        <w:t xml:space="preserve">et </w:t>
      </w:r>
      <w:r w:rsidRPr="003C72FA">
        <w:rPr>
          <w:rStyle w:val="Sterk"/>
        </w:rPr>
        <w:t>koblet enhet</w:t>
      </w:r>
      <w:r w:rsidRPr="003C72FA">
        <w:t>: Får enheten til å glemme en Bluetooth-enhet</w:t>
      </w:r>
    </w:p>
    <w:p w14:paraId="6A3B71E3" w14:textId="425FD938" w:rsidR="00380442" w:rsidRPr="003C72FA" w:rsidRDefault="00380442">
      <w:pPr>
        <w:pStyle w:val="Overskrift1"/>
        <w:numPr>
          <w:ilvl w:val="0"/>
          <w:numId w:val="66"/>
        </w:numPr>
        <w:ind w:left="357" w:hanging="357"/>
      </w:pPr>
      <w:bookmarkStart w:id="361" w:name="_Customize_KeySofts_Main"/>
      <w:bookmarkStart w:id="362" w:name="_Toc161236129"/>
      <w:bookmarkEnd w:id="361"/>
      <w:r w:rsidRPr="003C72FA">
        <w:t>Tilpass</w:t>
      </w:r>
      <w:r w:rsidR="00A244DE" w:rsidRPr="003C72FA">
        <w:t>e</w:t>
      </w:r>
      <w:r w:rsidRPr="003C72FA">
        <w:t xml:space="preserve"> hovedmeny</w:t>
      </w:r>
      <w:r w:rsidR="00A244DE" w:rsidRPr="003C72FA">
        <w:t>en</w:t>
      </w:r>
      <w:bookmarkEnd w:id="362"/>
    </w:p>
    <w:p w14:paraId="058CF439" w14:textId="74B7B6E9" w:rsidR="00380442" w:rsidRPr="003C72FA" w:rsidRDefault="00380442" w:rsidP="00380442">
      <w:pPr>
        <w:pStyle w:val="Brdtekst"/>
      </w:pPr>
      <w:r w:rsidRPr="003C72FA">
        <w:t xml:space="preserve">Tilpasningsfunksjonen lar deg ta </w:t>
      </w:r>
      <w:r w:rsidR="00D94A32" w:rsidRPr="003C72FA">
        <w:t xml:space="preserve">bort </w:t>
      </w:r>
      <w:r w:rsidRPr="003C72FA">
        <w:t>elementer fra hovedmenyen til Brailliant. Denne funksjonen er nyttig for nybegynnere som ønsker å forenkle bruken av enheten.</w:t>
      </w:r>
    </w:p>
    <w:p w14:paraId="0B81F19F" w14:textId="46F10147" w:rsidR="00380442" w:rsidRPr="003C72FA" w:rsidRDefault="00380442" w:rsidP="00380442">
      <w:pPr>
        <w:pStyle w:val="Brdtekst"/>
      </w:pPr>
      <w:r w:rsidRPr="003C72FA">
        <w:t>Slik tilpasser du hovedmeny</w:t>
      </w:r>
      <w:r w:rsidR="00D94A32" w:rsidRPr="003C72FA">
        <w:t xml:space="preserve"> </w:t>
      </w:r>
      <w:r w:rsidRPr="003C72FA">
        <w:t>programmene:</w:t>
      </w:r>
    </w:p>
    <w:p w14:paraId="131F1C1C" w14:textId="77777777" w:rsidR="00380442" w:rsidRPr="003C72FA" w:rsidRDefault="00380442" w:rsidP="00D24B70">
      <w:pPr>
        <w:pStyle w:val="Brdtekst"/>
        <w:numPr>
          <w:ilvl w:val="0"/>
          <w:numId w:val="44"/>
        </w:numPr>
      </w:pPr>
      <w:r w:rsidRPr="003C72FA">
        <w:t>Gå til Hoved-menyen.</w:t>
      </w:r>
    </w:p>
    <w:p w14:paraId="2B860C41" w14:textId="3A657D41" w:rsidR="00380442" w:rsidRPr="003C72FA" w:rsidRDefault="00380442" w:rsidP="00D24B70">
      <w:pPr>
        <w:pStyle w:val="Brdtekst"/>
        <w:numPr>
          <w:ilvl w:val="0"/>
          <w:numId w:val="44"/>
        </w:numPr>
      </w:pPr>
      <w:r w:rsidRPr="003C72FA">
        <w:t xml:space="preserve">Velg </w:t>
      </w:r>
      <w:r w:rsidR="00D94A32" w:rsidRPr="003C72FA">
        <w:t>Innstillinger</w:t>
      </w:r>
      <w:r w:rsidRPr="003C72FA">
        <w:t>.</w:t>
      </w:r>
    </w:p>
    <w:p w14:paraId="5090E84A" w14:textId="77777777" w:rsidR="00380442" w:rsidRPr="003C72FA" w:rsidRDefault="00380442" w:rsidP="00D24B70">
      <w:pPr>
        <w:pStyle w:val="Brdtekst"/>
        <w:numPr>
          <w:ilvl w:val="0"/>
          <w:numId w:val="44"/>
        </w:numPr>
      </w:pPr>
      <w:r w:rsidRPr="003C72FA">
        <w:t xml:space="preserve">Trykk ENTER. </w:t>
      </w:r>
    </w:p>
    <w:p w14:paraId="622C2E15" w14:textId="6282EB78" w:rsidR="00380442" w:rsidRPr="003C72FA" w:rsidRDefault="00380442" w:rsidP="00D24B70">
      <w:pPr>
        <w:pStyle w:val="Brdtekst"/>
        <w:numPr>
          <w:ilvl w:val="0"/>
          <w:numId w:val="44"/>
        </w:numPr>
      </w:pPr>
      <w:r w:rsidRPr="003C72FA">
        <w:t>Gå til Hovedmeny</w:t>
      </w:r>
      <w:r w:rsidR="00D94A32" w:rsidRPr="003C72FA">
        <w:t xml:space="preserve"> </w:t>
      </w:r>
      <w:r w:rsidRPr="003C72FA">
        <w:t>programmer.</w:t>
      </w:r>
    </w:p>
    <w:p w14:paraId="53F0B53E" w14:textId="77777777" w:rsidR="00380442" w:rsidRPr="003C72FA" w:rsidRDefault="00380442" w:rsidP="00D24B70">
      <w:pPr>
        <w:pStyle w:val="Brdtekst"/>
        <w:numPr>
          <w:ilvl w:val="0"/>
          <w:numId w:val="44"/>
        </w:numPr>
      </w:pPr>
      <w:r w:rsidRPr="003C72FA">
        <w:lastRenderedPageBreak/>
        <w:t>Trykk ENTER.</w:t>
      </w:r>
    </w:p>
    <w:p w14:paraId="5465EEA7" w14:textId="11C6B369" w:rsidR="00380442" w:rsidRPr="003C72FA" w:rsidRDefault="00380442" w:rsidP="00D24B70">
      <w:pPr>
        <w:pStyle w:val="Brdtekst"/>
        <w:numPr>
          <w:ilvl w:val="0"/>
          <w:numId w:val="44"/>
        </w:numPr>
      </w:pPr>
      <w:r w:rsidRPr="003C72FA">
        <w:t>En liste over hovedmeny</w:t>
      </w:r>
      <w:r w:rsidR="00D94A32" w:rsidRPr="003C72FA">
        <w:t xml:space="preserve"> </w:t>
      </w:r>
      <w:r w:rsidRPr="003C72FA">
        <w:t xml:space="preserve">programmene vises. Gå til </w:t>
      </w:r>
      <w:r w:rsidR="00D94A32" w:rsidRPr="003C72FA">
        <w:t>programmet</w:t>
      </w:r>
      <w:r w:rsidRPr="003C72FA">
        <w:t xml:space="preserve"> du vil ta a</w:t>
      </w:r>
      <w:r w:rsidR="00D94A32" w:rsidRPr="003C72FA">
        <w:t xml:space="preserve">bort fra </w:t>
      </w:r>
      <w:r w:rsidRPr="003C72FA">
        <w:t>menyen, og trykk på Enter for å slå den av. Trykk enter igjen vil slå den tilbake til På.</w:t>
      </w:r>
    </w:p>
    <w:p w14:paraId="58C07453" w14:textId="14615CDB" w:rsidR="00380442" w:rsidRPr="003C72FA" w:rsidRDefault="00380442" w:rsidP="00D24B70">
      <w:pPr>
        <w:pStyle w:val="Brdtekst"/>
        <w:numPr>
          <w:ilvl w:val="0"/>
          <w:numId w:val="44"/>
        </w:numPr>
      </w:pPr>
      <w:r w:rsidRPr="003C72FA">
        <w:t xml:space="preserve">Trykk på Lagre for å ta i bruk endringene.  </w:t>
      </w:r>
    </w:p>
    <w:p w14:paraId="5609723E" w14:textId="0E1EC0E4" w:rsidR="00F413DC" w:rsidRPr="003C72FA" w:rsidRDefault="00B55D24">
      <w:pPr>
        <w:pStyle w:val="Overskrift1"/>
        <w:numPr>
          <w:ilvl w:val="0"/>
          <w:numId w:val="66"/>
        </w:numPr>
        <w:ind w:left="357" w:hanging="357"/>
      </w:pPr>
      <w:bookmarkStart w:id="363" w:name="_Toc161236130"/>
      <w:r w:rsidRPr="003C72FA">
        <w:t>Enhåndsmodus</w:t>
      </w:r>
      <w:bookmarkEnd w:id="363"/>
    </w:p>
    <w:p w14:paraId="0CBFC6CD" w14:textId="301A748B" w:rsidR="0009752C" w:rsidRPr="003C72FA" w:rsidRDefault="003D5240" w:rsidP="005240AC">
      <w:pPr>
        <w:rPr>
          <w:iCs/>
        </w:rPr>
      </w:pPr>
      <w:r w:rsidRPr="003C72FA">
        <w:t>Brailliant</w:t>
      </w:r>
      <w:r w:rsidR="00E435ED" w:rsidRPr="003C72FA">
        <w:t xml:space="preserve"> kan brukes i en enhåndsmodus som gjør det mulig å skrive inn</w:t>
      </w:r>
      <w:r w:rsidR="005240AC" w:rsidRPr="003C72FA">
        <w:t xml:space="preserve"> </w:t>
      </w:r>
      <w:r w:rsidR="00771E6F" w:rsidRPr="003C72FA">
        <w:t xml:space="preserve">tegn og kommandoer </w:t>
      </w:r>
      <w:r w:rsidR="005240AC" w:rsidRPr="003C72FA">
        <w:t xml:space="preserve"> med bare en hånd. </w:t>
      </w:r>
      <w:r w:rsidRPr="003C72FA">
        <w:t xml:space="preserve"> </w:t>
      </w:r>
      <w:r w:rsidR="00181E8E" w:rsidRPr="003C72FA">
        <w:rPr>
          <w:iCs/>
        </w:rPr>
        <w:t>Hvis</w:t>
      </w:r>
      <w:r w:rsidR="008B62A1" w:rsidRPr="003C72FA">
        <w:rPr>
          <w:iCs/>
        </w:rPr>
        <w:t xml:space="preserve"> </w:t>
      </w:r>
      <w:r w:rsidR="005240AC" w:rsidRPr="003C72FA">
        <w:rPr>
          <w:iCs/>
        </w:rPr>
        <w:t>ikke enhåndsmodusen</w:t>
      </w:r>
      <w:r w:rsidR="00181E8E" w:rsidRPr="003C72FA">
        <w:rPr>
          <w:iCs/>
        </w:rPr>
        <w:t xml:space="preserve"> er </w:t>
      </w:r>
      <w:r w:rsidR="0025453C" w:rsidRPr="003C72FA">
        <w:rPr>
          <w:iCs/>
        </w:rPr>
        <w:t xml:space="preserve">aktivert, endres måten inndata og kommandoer for </w:t>
      </w:r>
      <w:r w:rsidR="00FC6B69" w:rsidRPr="003C72FA">
        <w:rPr>
          <w:iCs/>
        </w:rPr>
        <w:t>punkt</w:t>
      </w:r>
      <w:r w:rsidR="0025453C" w:rsidRPr="003C72FA">
        <w:rPr>
          <w:iCs/>
        </w:rPr>
        <w:t>skrift utføres på. Hver tast kan trykkes og slippes en etter en,</w:t>
      </w:r>
      <w:r w:rsidR="005240AC" w:rsidRPr="003C72FA">
        <w:rPr>
          <w:iCs/>
        </w:rPr>
        <w:t xml:space="preserve"> og </w:t>
      </w:r>
      <w:r w:rsidR="00181E8E" w:rsidRPr="003C72FA">
        <w:rPr>
          <w:iCs/>
        </w:rPr>
        <w:t>p</w:t>
      </w:r>
      <w:r w:rsidR="00FC6B69" w:rsidRPr="003C72FA">
        <w:rPr>
          <w:iCs/>
        </w:rPr>
        <w:t>unkt</w:t>
      </w:r>
      <w:r w:rsidR="00181E8E" w:rsidRPr="003C72FA">
        <w:rPr>
          <w:iCs/>
        </w:rPr>
        <w:t xml:space="preserve">kombinasjonen bekreftes bare når mellomromstasten trykkes. </w:t>
      </w:r>
      <w:r w:rsidRPr="003C72FA">
        <w:t xml:space="preserve"> </w:t>
      </w:r>
      <w:r w:rsidR="005A6459" w:rsidRPr="003C72FA">
        <w:rPr>
          <w:iCs/>
        </w:rPr>
        <w:t xml:space="preserve">Hvis du vil sette inn et mellomrom mellom ord, trykker du mellomromstasten to ganger. </w:t>
      </w:r>
    </w:p>
    <w:p w14:paraId="657FF058" w14:textId="71F3B0DC" w:rsidR="00CE57E5" w:rsidRPr="003C72FA" w:rsidRDefault="00D95AB7" w:rsidP="005240AC">
      <w:pPr>
        <w:rPr>
          <w:iCs/>
        </w:rPr>
      </w:pPr>
      <w:r w:rsidRPr="003C72FA">
        <w:rPr>
          <w:iCs/>
        </w:rPr>
        <w:t xml:space="preserve">Hvis du vil utføre leselistkommandoer, brukes den samme </w:t>
      </w:r>
      <w:r w:rsidR="00B12A7C" w:rsidRPr="003C72FA">
        <w:rPr>
          <w:iCs/>
        </w:rPr>
        <w:t xml:space="preserve">logikken til </w:t>
      </w:r>
      <w:r w:rsidRPr="003C72FA">
        <w:rPr>
          <w:iCs/>
        </w:rPr>
        <w:t xml:space="preserve">inndata </w:t>
      </w:r>
      <w:r w:rsidR="00F9488E" w:rsidRPr="003C72FA">
        <w:rPr>
          <w:iCs/>
        </w:rPr>
        <w:t xml:space="preserve">fra tegn. For </w:t>
      </w:r>
      <w:r w:rsidR="00FC6B69" w:rsidRPr="003C72FA">
        <w:rPr>
          <w:iCs/>
        </w:rPr>
        <w:t>punkt</w:t>
      </w:r>
      <w:r w:rsidR="00F9488E" w:rsidRPr="003C72FA">
        <w:rPr>
          <w:iCs/>
        </w:rPr>
        <w:t>skriftkommandoer som involverer mellomromstasten, for eksempel</w:t>
      </w:r>
      <w:r w:rsidRPr="003C72FA">
        <w:t xml:space="preserve"> kommandoen </w:t>
      </w:r>
      <w:r w:rsidR="00AA5950" w:rsidRPr="003C72FA">
        <w:rPr>
          <w:iCs/>
        </w:rPr>
        <w:t xml:space="preserve"> Gå til </w:t>
      </w:r>
      <w:r w:rsidR="009471E9" w:rsidRPr="003C72FA">
        <w:rPr>
          <w:iCs/>
        </w:rPr>
        <w:t>toppen</w:t>
      </w:r>
      <w:r w:rsidR="00CE57E5" w:rsidRPr="003C72FA">
        <w:rPr>
          <w:iCs/>
        </w:rPr>
        <w:t xml:space="preserve"> (Mellomrom med punkt 1,2,3), kreves det e</w:t>
      </w:r>
      <w:r w:rsidR="00BB04EB" w:rsidRPr="003C72FA">
        <w:rPr>
          <w:iCs/>
        </w:rPr>
        <w:t>t</w:t>
      </w:r>
      <w:r w:rsidR="00CE57E5" w:rsidRPr="003C72FA">
        <w:rPr>
          <w:iCs/>
        </w:rPr>
        <w:t xml:space="preserve"> ekstra </w:t>
      </w:r>
      <w:r w:rsidR="00BB04EB" w:rsidRPr="003C72FA">
        <w:rPr>
          <w:iCs/>
        </w:rPr>
        <w:t>trykk på mello</w:t>
      </w:r>
      <w:r w:rsidR="00CE57E5" w:rsidRPr="003C72FA">
        <w:rPr>
          <w:iCs/>
        </w:rPr>
        <w:t xml:space="preserve">mrom. </w:t>
      </w:r>
    </w:p>
    <w:p w14:paraId="003EF303" w14:textId="529556A9" w:rsidR="009C71ED" w:rsidRPr="003C72FA" w:rsidRDefault="00FC3034" w:rsidP="0025453C">
      <w:pPr>
        <w:rPr>
          <w:iCs/>
        </w:rPr>
      </w:pPr>
      <w:r w:rsidRPr="003C72FA">
        <w:rPr>
          <w:iCs/>
        </w:rPr>
        <w:t xml:space="preserve">Hvis </w:t>
      </w:r>
      <w:r w:rsidR="00EF3302" w:rsidRPr="003C72FA">
        <w:rPr>
          <w:iCs/>
        </w:rPr>
        <w:t xml:space="preserve">du for eksempel vil utføre </w:t>
      </w:r>
      <w:r w:rsidRPr="003C72FA">
        <w:t xml:space="preserve"> kommandoen </w:t>
      </w:r>
      <w:r w:rsidR="00AA5950" w:rsidRPr="003C72FA">
        <w:rPr>
          <w:iCs/>
        </w:rPr>
        <w:t>G</w:t>
      </w:r>
      <w:r w:rsidR="002B4887" w:rsidRPr="003C72FA">
        <w:rPr>
          <w:iCs/>
        </w:rPr>
        <w:t>å til</w:t>
      </w:r>
      <w:r w:rsidR="00AA5950" w:rsidRPr="003C72FA">
        <w:rPr>
          <w:iCs/>
        </w:rPr>
        <w:t xml:space="preserve"> </w:t>
      </w:r>
      <w:r w:rsidR="00EF3302" w:rsidRPr="003C72FA">
        <w:rPr>
          <w:iCs/>
        </w:rPr>
        <w:t xml:space="preserve">topp </w:t>
      </w:r>
      <w:r w:rsidR="00BF3424" w:rsidRPr="003C72FA">
        <w:rPr>
          <w:iCs/>
        </w:rPr>
        <w:t xml:space="preserve">(standardkommandoen er </w:t>
      </w:r>
      <w:r w:rsidR="008736A4" w:rsidRPr="003C72FA">
        <w:rPr>
          <w:iCs/>
        </w:rPr>
        <w:t>mellomrom</w:t>
      </w:r>
      <w:r w:rsidR="004844AB" w:rsidRPr="003C72FA">
        <w:rPr>
          <w:iCs/>
        </w:rPr>
        <w:t xml:space="preserve"> med p</w:t>
      </w:r>
      <w:r w:rsidR="008736A4" w:rsidRPr="003C72FA">
        <w:rPr>
          <w:iCs/>
        </w:rPr>
        <w:t>unkt</w:t>
      </w:r>
      <w:r w:rsidR="004844AB" w:rsidRPr="003C72FA">
        <w:rPr>
          <w:iCs/>
        </w:rPr>
        <w:t xml:space="preserve"> 1,2,3): Trykk mellomrom, deretter p</w:t>
      </w:r>
      <w:r w:rsidR="008736A4" w:rsidRPr="003C72FA">
        <w:rPr>
          <w:iCs/>
        </w:rPr>
        <w:t>unkt</w:t>
      </w:r>
      <w:r w:rsidR="004844AB" w:rsidRPr="003C72FA">
        <w:rPr>
          <w:iCs/>
        </w:rPr>
        <w:t xml:space="preserve"> 1, deretter p</w:t>
      </w:r>
      <w:r w:rsidR="008736A4" w:rsidRPr="003C72FA">
        <w:rPr>
          <w:iCs/>
        </w:rPr>
        <w:t>unkt</w:t>
      </w:r>
      <w:r w:rsidR="004844AB" w:rsidRPr="003C72FA">
        <w:rPr>
          <w:iCs/>
        </w:rPr>
        <w:t xml:space="preserve"> 2, deretter p</w:t>
      </w:r>
      <w:r w:rsidR="008736A4" w:rsidRPr="003C72FA">
        <w:rPr>
          <w:iCs/>
        </w:rPr>
        <w:t>unkt</w:t>
      </w:r>
      <w:r w:rsidR="004844AB" w:rsidRPr="003C72FA">
        <w:rPr>
          <w:iCs/>
        </w:rPr>
        <w:t xml:space="preserve"> 3 og deretter mellomrom. </w:t>
      </w:r>
    </w:p>
    <w:p w14:paraId="7633EBA3" w14:textId="40FD93F4" w:rsidR="00F413DC" w:rsidRPr="003C72FA" w:rsidRDefault="009C71ED" w:rsidP="005240AC">
      <w:pPr>
        <w:rPr>
          <w:iCs/>
        </w:rPr>
      </w:pPr>
      <w:r w:rsidRPr="003C72FA">
        <w:rPr>
          <w:iCs/>
        </w:rPr>
        <w:t>Merk</w:t>
      </w:r>
      <w:r w:rsidR="0025453C" w:rsidRPr="003C72FA">
        <w:rPr>
          <w:iCs/>
        </w:rPr>
        <w:t xml:space="preserve">: </w:t>
      </w:r>
      <w:r w:rsidR="00F77E90" w:rsidRPr="003C72FA">
        <w:rPr>
          <w:iCs/>
        </w:rPr>
        <w:t>Tom</w:t>
      </w:r>
      <w:r w:rsidR="00181E8E" w:rsidRPr="003C72FA">
        <w:rPr>
          <w:iCs/>
        </w:rPr>
        <w:t>m</w:t>
      </w:r>
      <w:r w:rsidR="00F77E90" w:rsidRPr="003C72FA">
        <w:rPr>
          <w:iCs/>
        </w:rPr>
        <w:t>el</w:t>
      </w:r>
      <w:r w:rsidR="00181E8E" w:rsidRPr="003C72FA">
        <w:rPr>
          <w:iCs/>
        </w:rPr>
        <w:t xml:space="preserve"> tastene og </w:t>
      </w:r>
      <w:r w:rsidR="005240AC" w:rsidRPr="003C72FA">
        <w:rPr>
          <w:iCs/>
        </w:rPr>
        <w:t>markør</w:t>
      </w:r>
      <w:r w:rsidR="00F77E90" w:rsidRPr="003C72FA">
        <w:rPr>
          <w:iCs/>
        </w:rPr>
        <w:t>henter</w:t>
      </w:r>
      <w:r w:rsidR="00181E8E" w:rsidRPr="003C72FA">
        <w:rPr>
          <w:iCs/>
        </w:rPr>
        <w:t xml:space="preserve"> </w:t>
      </w:r>
      <w:r w:rsidR="00AC71F2" w:rsidRPr="003C72FA">
        <w:rPr>
          <w:iCs/>
        </w:rPr>
        <w:t>f</w:t>
      </w:r>
      <w:r w:rsidR="00F77E90" w:rsidRPr="003C72FA">
        <w:rPr>
          <w:iCs/>
        </w:rPr>
        <w:t>ungerer</w:t>
      </w:r>
      <w:r w:rsidR="00AC71F2" w:rsidRPr="003C72FA">
        <w:rPr>
          <w:iCs/>
        </w:rPr>
        <w:t xml:space="preserve"> </w:t>
      </w:r>
      <w:r w:rsidR="00F77E90" w:rsidRPr="003C72FA">
        <w:rPr>
          <w:iCs/>
        </w:rPr>
        <w:t xml:space="preserve">på </w:t>
      </w:r>
      <w:r w:rsidR="00AC71F2" w:rsidRPr="003C72FA">
        <w:rPr>
          <w:iCs/>
        </w:rPr>
        <w:t xml:space="preserve">samme </w:t>
      </w:r>
      <w:r w:rsidR="00F77E90" w:rsidRPr="003C72FA">
        <w:rPr>
          <w:iCs/>
        </w:rPr>
        <w:t xml:space="preserve">måte </w:t>
      </w:r>
      <w:r w:rsidR="00AC71F2" w:rsidRPr="003C72FA">
        <w:rPr>
          <w:iCs/>
        </w:rPr>
        <w:t>som med standard</w:t>
      </w:r>
      <w:r w:rsidRPr="003C72FA">
        <w:t xml:space="preserve"> </w:t>
      </w:r>
      <w:r w:rsidR="00DD76ED" w:rsidRPr="003C72FA">
        <w:rPr>
          <w:iCs/>
        </w:rPr>
        <w:t>to</w:t>
      </w:r>
      <w:r w:rsidR="008B62A1" w:rsidRPr="003C72FA">
        <w:rPr>
          <w:iCs/>
        </w:rPr>
        <w:t xml:space="preserve"> </w:t>
      </w:r>
      <w:r w:rsidR="00DD76ED" w:rsidRPr="003C72FA">
        <w:rPr>
          <w:iCs/>
        </w:rPr>
        <w:t>hånd</w:t>
      </w:r>
      <w:r w:rsidR="008B62A1" w:rsidRPr="003C72FA">
        <w:rPr>
          <w:iCs/>
        </w:rPr>
        <w:t xml:space="preserve">s </w:t>
      </w:r>
      <w:r w:rsidR="00DD76ED" w:rsidRPr="003C72FA">
        <w:rPr>
          <w:iCs/>
        </w:rPr>
        <w:t>modus</w:t>
      </w:r>
      <w:r w:rsidR="0025453C" w:rsidRPr="003C72FA">
        <w:rPr>
          <w:iCs/>
        </w:rPr>
        <w:t>.</w:t>
      </w:r>
    </w:p>
    <w:p w14:paraId="04F441A9" w14:textId="2FF0D585" w:rsidR="005F002D" w:rsidRPr="003C72FA" w:rsidRDefault="005F002D" w:rsidP="005240AC">
      <w:pPr>
        <w:rPr>
          <w:iCs/>
        </w:rPr>
      </w:pPr>
      <w:r w:rsidRPr="003C72FA">
        <w:rPr>
          <w:iCs/>
        </w:rPr>
        <w:t>Slik aktiverer</w:t>
      </w:r>
      <w:r w:rsidR="00DD76ED" w:rsidRPr="003C72FA">
        <w:rPr>
          <w:iCs/>
        </w:rPr>
        <w:t>/deaktiverer</w:t>
      </w:r>
      <w:r w:rsidRPr="003C72FA">
        <w:t xml:space="preserve"> du </w:t>
      </w:r>
      <w:r w:rsidRPr="003C72FA">
        <w:rPr>
          <w:iCs/>
        </w:rPr>
        <w:t xml:space="preserve"> enhåndsmodus:</w:t>
      </w:r>
    </w:p>
    <w:p w14:paraId="1841E71E" w14:textId="2C7D1DD0" w:rsidR="00F363A8" w:rsidRPr="003C72FA" w:rsidRDefault="00F363A8">
      <w:pPr>
        <w:pStyle w:val="Brdtekst"/>
        <w:numPr>
          <w:ilvl w:val="0"/>
          <w:numId w:val="54"/>
        </w:numPr>
        <w:ind w:left="714" w:hanging="357"/>
      </w:pPr>
      <w:r w:rsidRPr="003C72FA">
        <w:t>Gå til Hoved-menyen.</w:t>
      </w:r>
    </w:p>
    <w:p w14:paraId="09E49F7E" w14:textId="10E192E2" w:rsidR="00F363A8" w:rsidRPr="003C72FA" w:rsidRDefault="00F363A8">
      <w:pPr>
        <w:pStyle w:val="Brdtekst"/>
        <w:numPr>
          <w:ilvl w:val="0"/>
          <w:numId w:val="54"/>
        </w:numPr>
        <w:ind w:left="714" w:hanging="357"/>
      </w:pPr>
      <w:r w:rsidRPr="003C72FA">
        <w:t xml:space="preserve">Velg </w:t>
      </w:r>
      <w:r w:rsidR="00770ECC" w:rsidRPr="003C72FA">
        <w:t>Innstillinger</w:t>
      </w:r>
      <w:r w:rsidRPr="003C72FA">
        <w:t xml:space="preserve">, og trykk ENTER. </w:t>
      </w:r>
    </w:p>
    <w:p w14:paraId="20462B83" w14:textId="719F35B8" w:rsidR="005F002D" w:rsidRPr="003C72FA" w:rsidRDefault="00F363A8">
      <w:pPr>
        <w:pStyle w:val="Listeavsnitt"/>
        <w:numPr>
          <w:ilvl w:val="0"/>
          <w:numId w:val="54"/>
        </w:numPr>
        <w:ind w:left="714" w:hanging="357"/>
        <w:contextualSpacing w:val="0"/>
        <w:rPr>
          <w:iCs/>
        </w:rPr>
      </w:pPr>
      <w:r w:rsidRPr="003C72FA">
        <w:rPr>
          <w:iCs/>
        </w:rPr>
        <w:t>Velg Brukerinnstillinger, og trykk ENTER.</w:t>
      </w:r>
    </w:p>
    <w:p w14:paraId="42631B05" w14:textId="752CB486" w:rsidR="00F363A8" w:rsidRPr="003C72FA" w:rsidRDefault="00B722AB">
      <w:pPr>
        <w:pStyle w:val="Listeavsnitt"/>
        <w:numPr>
          <w:ilvl w:val="0"/>
          <w:numId w:val="54"/>
        </w:numPr>
        <w:ind w:left="714" w:hanging="357"/>
        <w:contextualSpacing w:val="0"/>
        <w:rPr>
          <w:iCs/>
        </w:rPr>
      </w:pPr>
      <w:r w:rsidRPr="003C72FA">
        <w:rPr>
          <w:iCs/>
        </w:rPr>
        <w:t xml:space="preserve">Bruk tommeltastene Forrige og Neste </w:t>
      </w:r>
      <w:r w:rsidR="000C7FBF" w:rsidRPr="003C72FA">
        <w:rPr>
          <w:iCs/>
        </w:rPr>
        <w:t>til du kommer til elementet i enhåndsmodus.</w:t>
      </w:r>
    </w:p>
    <w:p w14:paraId="29D4EEDE" w14:textId="02030E15" w:rsidR="0081435E" w:rsidRPr="003C72FA" w:rsidRDefault="000C7FBF">
      <w:pPr>
        <w:pStyle w:val="Listeavsnitt"/>
        <w:numPr>
          <w:ilvl w:val="0"/>
          <w:numId w:val="54"/>
        </w:numPr>
        <w:ind w:left="714" w:hanging="357"/>
        <w:contextualSpacing w:val="0"/>
      </w:pPr>
      <w:r w:rsidRPr="003C72FA">
        <w:rPr>
          <w:iCs/>
        </w:rPr>
        <w:t xml:space="preserve">Trykk </w:t>
      </w:r>
      <w:r w:rsidR="0081435E" w:rsidRPr="003C72FA">
        <w:rPr>
          <w:iCs/>
        </w:rPr>
        <w:t>E</w:t>
      </w:r>
      <w:r w:rsidRPr="003C72FA">
        <w:rPr>
          <w:iCs/>
        </w:rPr>
        <w:t>nter for å aktivere enhåndsmodus; Trykk Enter på nytt for å deaktivere den.</w:t>
      </w:r>
    </w:p>
    <w:p w14:paraId="08E29B8A" w14:textId="5B677134" w:rsidR="00695998" w:rsidRPr="003C72FA" w:rsidRDefault="00695998">
      <w:pPr>
        <w:pStyle w:val="Overskrift1"/>
        <w:numPr>
          <w:ilvl w:val="0"/>
          <w:numId w:val="66"/>
        </w:numPr>
        <w:ind w:left="357" w:hanging="357"/>
      </w:pPr>
      <w:bookmarkStart w:id="364" w:name="_Toc161236131"/>
      <w:r w:rsidRPr="003C72FA">
        <w:t>Endre språk</w:t>
      </w:r>
      <w:bookmarkEnd w:id="364"/>
    </w:p>
    <w:p w14:paraId="7875B241" w14:textId="64995EAB" w:rsidR="00695998" w:rsidRPr="003C72FA" w:rsidRDefault="00695998" w:rsidP="00695998">
      <w:pPr>
        <w:rPr>
          <w:color w:val="2B579A"/>
          <w:shd w:val="clear" w:color="auto" w:fill="E6E6E6"/>
        </w:rPr>
      </w:pPr>
      <w:r w:rsidRPr="003C72FA">
        <w:t>Slik endrer du systemspråket for Brailliant BI 40X:</w:t>
      </w:r>
    </w:p>
    <w:p w14:paraId="56445F7F" w14:textId="77777777" w:rsidR="00695998" w:rsidRPr="003C72FA" w:rsidRDefault="00695998" w:rsidP="00D24B70">
      <w:pPr>
        <w:pStyle w:val="Brdtekst"/>
        <w:numPr>
          <w:ilvl w:val="0"/>
          <w:numId w:val="40"/>
        </w:numPr>
      </w:pPr>
      <w:r w:rsidRPr="003C72FA">
        <w:t>Gå til Hoved-menyen.</w:t>
      </w:r>
    </w:p>
    <w:p w14:paraId="18107CF5" w14:textId="5D7F456F" w:rsidR="00695998" w:rsidRPr="003C72FA" w:rsidRDefault="00695998" w:rsidP="00D24B70">
      <w:pPr>
        <w:pStyle w:val="Brdtekst"/>
        <w:numPr>
          <w:ilvl w:val="0"/>
          <w:numId w:val="40"/>
        </w:numPr>
      </w:pPr>
      <w:r w:rsidRPr="003C72FA">
        <w:t xml:space="preserve">Velg </w:t>
      </w:r>
      <w:r w:rsidR="003B337B" w:rsidRPr="003C72FA">
        <w:t>Innstillinger</w:t>
      </w:r>
      <w:r w:rsidRPr="003C72FA">
        <w:t>.</w:t>
      </w:r>
    </w:p>
    <w:p w14:paraId="4B96731C" w14:textId="47E8D806" w:rsidR="00695998" w:rsidRPr="003C72FA" w:rsidRDefault="00695998" w:rsidP="00D24B70">
      <w:pPr>
        <w:pStyle w:val="Listeavsnitt"/>
        <w:numPr>
          <w:ilvl w:val="0"/>
          <w:numId w:val="40"/>
        </w:numPr>
        <w:contextualSpacing w:val="0"/>
      </w:pPr>
      <w:r w:rsidRPr="003C72FA">
        <w:t>Velg Endre språk.</w:t>
      </w:r>
    </w:p>
    <w:p w14:paraId="65CAC42C" w14:textId="57A5F4CB" w:rsidR="00695998" w:rsidRPr="003C72FA" w:rsidRDefault="00695998" w:rsidP="00D24B70">
      <w:pPr>
        <w:pStyle w:val="Listeavsnitt"/>
        <w:numPr>
          <w:ilvl w:val="0"/>
          <w:numId w:val="40"/>
        </w:numPr>
        <w:contextualSpacing w:val="0"/>
      </w:pPr>
      <w:r w:rsidRPr="003C72FA">
        <w:t xml:space="preserve">Velg Språk-alternativet, og trykk ENTER. Det vises en liste på </w:t>
      </w:r>
      <w:r w:rsidR="003B337B" w:rsidRPr="003C72FA">
        <w:t>leselisten</w:t>
      </w:r>
      <w:r w:rsidRPr="003C72FA">
        <w:t xml:space="preserve">. </w:t>
      </w:r>
    </w:p>
    <w:p w14:paraId="2ED4C55F" w14:textId="77777777" w:rsidR="00695998" w:rsidRPr="003C72FA" w:rsidRDefault="00695998" w:rsidP="00D24B70">
      <w:pPr>
        <w:pStyle w:val="Listeavsnitt"/>
        <w:numPr>
          <w:ilvl w:val="0"/>
          <w:numId w:val="40"/>
        </w:numPr>
        <w:contextualSpacing w:val="0"/>
      </w:pPr>
      <w:r w:rsidRPr="003C72FA">
        <w:t xml:space="preserve">Velg ønsket språk fra listen. </w:t>
      </w:r>
    </w:p>
    <w:p w14:paraId="33A48AE1" w14:textId="77777777" w:rsidR="00695998" w:rsidRPr="003C72FA" w:rsidRDefault="00695998" w:rsidP="00D24B70">
      <w:pPr>
        <w:pStyle w:val="Listeavsnitt"/>
        <w:numPr>
          <w:ilvl w:val="0"/>
          <w:numId w:val="40"/>
        </w:numPr>
        <w:contextualSpacing w:val="0"/>
      </w:pPr>
      <w:r w:rsidRPr="003C72FA">
        <w:lastRenderedPageBreak/>
        <w:t>Velg Lukk.</w:t>
      </w:r>
    </w:p>
    <w:p w14:paraId="4A70AA83" w14:textId="66DBE06C" w:rsidR="00695998" w:rsidRPr="003C72FA" w:rsidRDefault="00695998" w:rsidP="00D24B70">
      <w:pPr>
        <w:pStyle w:val="Brdtekst"/>
        <w:numPr>
          <w:ilvl w:val="0"/>
          <w:numId w:val="40"/>
        </w:numPr>
      </w:pPr>
      <w:r w:rsidRPr="003C72FA">
        <w:t xml:space="preserve">Du blir bedt om å velge alternativet Erstatt standardprofil </w:t>
      </w:r>
      <w:r w:rsidR="00D80A4F" w:rsidRPr="003C72FA">
        <w:t>for språk</w:t>
      </w:r>
      <w:r w:rsidRPr="003C72FA">
        <w:t xml:space="preserve"> . Hvis du klikker ok, opprettes en ny </w:t>
      </w:r>
      <w:r w:rsidR="00A565B0" w:rsidRPr="003C72FA">
        <w:t>språkprofil</w:t>
      </w:r>
      <w:r w:rsidRPr="003C72FA">
        <w:t xml:space="preserve"> med en</w:t>
      </w:r>
      <w:r w:rsidR="003B337B" w:rsidRPr="003C72FA">
        <w:t xml:space="preserve"> punkt</w:t>
      </w:r>
      <w:r w:rsidRPr="003C72FA">
        <w:t xml:space="preserve">skrifttabell som gjør det mulig å lese </w:t>
      </w:r>
      <w:r w:rsidR="003B337B" w:rsidRPr="003C72FA">
        <w:t>punkt</w:t>
      </w:r>
      <w:r w:rsidRPr="003C72FA">
        <w:t xml:space="preserve">skriftmenyer på det valgte språket. Trykk Avbryt hvis du vil beholde gjeldende </w:t>
      </w:r>
      <w:r w:rsidR="00A565B0" w:rsidRPr="003C72FA">
        <w:t>språkprofil</w:t>
      </w:r>
      <w:r w:rsidRPr="003C72FA">
        <w:t xml:space="preserve"> .</w:t>
      </w:r>
    </w:p>
    <w:p w14:paraId="07C8A739" w14:textId="5087361B" w:rsidR="00695998" w:rsidRPr="003C72FA" w:rsidRDefault="00695998" w:rsidP="00D24B70">
      <w:pPr>
        <w:pStyle w:val="Listeavsnitt"/>
        <w:numPr>
          <w:ilvl w:val="0"/>
          <w:numId w:val="40"/>
        </w:numPr>
      </w:pPr>
      <w:r w:rsidRPr="003C72FA">
        <w:t xml:space="preserve">Når du blir bedt om det, starter du Brailliant på nytt for å bruke endringene. </w:t>
      </w:r>
    </w:p>
    <w:p w14:paraId="5E88CBF7" w14:textId="24ACFFA1" w:rsidR="00646BBF" w:rsidRPr="003C72FA" w:rsidRDefault="00646BBF">
      <w:pPr>
        <w:pStyle w:val="Overskrift1"/>
        <w:numPr>
          <w:ilvl w:val="0"/>
          <w:numId w:val="66"/>
        </w:numPr>
        <w:ind w:left="357" w:hanging="357"/>
      </w:pPr>
      <w:bookmarkStart w:id="365" w:name="_Toc161236132"/>
      <w:r w:rsidRPr="003C72FA">
        <w:t xml:space="preserve">Få tilgang til og bruke </w:t>
      </w:r>
      <w:r w:rsidR="003B337B" w:rsidRPr="003C72FA">
        <w:t>online</w:t>
      </w:r>
      <w:r w:rsidRPr="003C72FA">
        <w:t xml:space="preserve"> tjenester</w:t>
      </w:r>
      <w:bookmarkEnd w:id="365"/>
    </w:p>
    <w:p w14:paraId="41059A66" w14:textId="5FE83AC1" w:rsidR="00646BBF" w:rsidRPr="003C72FA" w:rsidRDefault="00646BBF" w:rsidP="00646BBF">
      <w:bookmarkStart w:id="366" w:name="_Hlk37938939"/>
      <w:r w:rsidRPr="003C72FA">
        <w:t>Denne Online Services-menyen inneholder online biblioteker som er inkludert på brailliant. De elektroniske tjenestene er abonnementsbaserte og krever at du angir kontolegitimasjonen.</w:t>
      </w:r>
    </w:p>
    <w:bookmarkEnd w:id="366"/>
    <w:p w14:paraId="0F010277" w14:textId="0D03095B" w:rsidR="00646BBF" w:rsidRPr="003C72FA" w:rsidRDefault="00646BBF" w:rsidP="00646BBF">
      <w:r w:rsidRPr="003C72FA">
        <w:rPr>
          <w:rStyle w:val="Sterk"/>
        </w:rPr>
        <w:t>Merk</w:t>
      </w:r>
      <w:r w:rsidRPr="003C72FA">
        <w:t xml:space="preserve">: Forsikre deg om at du har en etablert internettforbindelse med Brailliant før du bruker online tjenester. </w:t>
      </w:r>
    </w:p>
    <w:p w14:paraId="34C846AE" w14:textId="63AEA7BB" w:rsidR="00646BBF" w:rsidRPr="003C72FA" w:rsidRDefault="00646BBF" w:rsidP="00646BBF">
      <w:r w:rsidRPr="003C72FA">
        <w:t>Bøker fra online biblioteker lastes ned i Online-bøker-mappen til Brailliant. Alle bøker er inkludert i hovedboklisten til Victor Reader-</w:t>
      </w:r>
      <w:r w:rsidR="003B337B" w:rsidRPr="003C72FA">
        <w:t>programmet</w:t>
      </w:r>
      <w:r w:rsidRPr="003C72FA">
        <w:t>.</w:t>
      </w:r>
    </w:p>
    <w:p w14:paraId="024C4493" w14:textId="37B44469" w:rsidR="00646BBF" w:rsidRPr="003C72FA" w:rsidRDefault="00646BBF">
      <w:pPr>
        <w:pStyle w:val="Overskrift2"/>
        <w:numPr>
          <w:ilvl w:val="1"/>
          <w:numId w:val="66"/>
        </w:numPr>
        <w:tabs>
          <w:tab w:val="left" w:pos="1701"/>
        </w:tabs>
        <w:ind w:left="720"/>
      </w:pPr>
      <w:bookmarkStart w:id="367" w:name="_Toc161236133"/>
      <w:r w:rsidRPr="003C72FA">
        <w:t xml:space="preserve">Aktivere </w:t>
      </w:r>
      <w:r w:rsidR="00CC3540" w:rsidRPr="003C72FA">
        <w:t>B</w:t>
      </w:r>
      <w:r w:rsidRPr="003C72FA">
        <w:t>o</w:t>
      </w:r>
      <w:r w:rsidR="003B337B" w:rsidRPr="003C72FA">
        <w:t>okShare</w:t>
      </w:r>
      <w:r w:rsidRPr="003C72FA">
        <w:t xml:space="preserve"> og laste ned bøker</w:t>
      </w:r>
      <w:bookmarkEnd w:id="367"/>
    </w:p>
    <w:p w14:paraId="42EF7A31" w14:textId="65DB9BDF" w:rsidR="00646BBF" w:rsidRPr="003C72FA" w:rsidRDefault="00646BBF" w:rsidP="00646BBF">
      <w:bookmarkStart w:id="368" w:name="_Hlk37939116"/>
      <w:bookmarkStart w:id="369" w:name="_Refd18e3170"/>
      <w:r w:rsidRPr="003C72FA">
        <w:t>Bookshare</w:t>
      </w:r>
      <w:r w:rsidR="005D6D4D" w:rsidRPr="003C72FA">
        <w:t xml:space="preserve"> </w:t>
      </w:r>
      <w:r w:rsidRPr="003C72FA">
        <w:t xml:space="preserve">® online bibliotek inneholder </w:t>
      </w:r>
      <w:r w:rsidR="005D6D4D" w:rsidRPr="003C72FA">
        <w:t>opphavsretts beskyttet</w:t>
      </w:r>
      <w:r w:rsidRPr="003C72FA">
        <w:t xml:space="preserve"> innhold for personer med kvalifiserte </w:t>
      </w:r>
      <w:r w:rsidR="003B337B" w:rsidRPr="003C72FA">
        <w:t>lese</w:t>
      </w:r>
      <w:r w:rsidRPr="003C72FA">
        <w:t xml:space="preserve">hemminger. Mer informasjon om Bookshare er tilgjengelig fra </w:t>
      </w:r>
      <w:hyperlink r:id="rId14" w:history="1">
        <w:r w:rsidRPr="003C72FA">
          <w:rPr>
            <w:rStyle w:val="Hyperkobling"/>
          </w:rPr>
          <w:t>http://www.bookshare.org</w:t>
        </w:r>
      </w:hyperlink>
      <w:r w:rsidRPr="003C72FA">
        <w:rPr>
          <w:rStyle w:val="Hyperkobling"/>
        </w:rPr>
        <w:t xml:space="preserve">. </w:t>
      </w:r>
    </w:p>
    <w:p w14:paraId="782F8BE2" w14:textId="0EE693F1" w:rsidR="00646BBF" w:rsidRPr="003C72FA" w:rsidRDefault="00646BBF" w:rsidP="00646BBF">
      <w:pPr>
        <w:rPr>
          <w:bCs/>
        </w:rPr>
      </w:pPr>
      <w:r w:rsidRPr="003C72FA">
        <w:rPr>
          <w:bCs/>
        </w:rPr>
        <w:t>Du kan søke etter bøker og laste dem ned til Brailliant trådløst. Aviser og magasiner er for øyeblikket ikke tilgjengelige i nettsøket.</w:t>
      </w:r>
    </w:p>
    <w:p w14:paraId="1862F4FD" w14:textId="77777777" w:rsidR="00646BBF" w:rsidRPr="003C72FA" w:rsidRDefault="00646BBF" w:rsidP="00646BBF">
      <w:pPr>
        <w:rPr>
          <w:bCs/>
        </w:rPr>
      </w:pPr>
      <w:r w:rsidRPr="003C72FA">
        <w:rPr>
          <w:bCs/>
        </w:rPr>
        <w:t xml:space="preserve">Slik aktiverer du Bookshare-tjenesten og laster ned en bok: </w:t>
      </w:r>
    </w:p>
    <w:p w14:paraId="275D406A" w14:textId="0AA68923" w:rsidR="00646BBF" w:rsidRPr="003C72FA" w:rsidRDefault="003B337B" w:rsidP="00D24B70">
      <w:pPr>
        <w:pStyle w:val="Listeavsnitt"/>
        <w:numPr>
          <w:ilvl w:val="0"/>
          <w:numId w:val="33"/>
        </w:numPr>
      </w:pPr>
      <w:r w:rsidRPr="003C72FA">
        <w:rPr>
          <w:bCs/>
        </w:rPr>
        <w:t>Angi</w:t>
      </w:r>
      <w:r w:rsidR="00646BBF" w:rsidRPr="003C72FA">
        <w:t xml:space="preserve"> din Bookshare konto e-postadresse og passord. </w:t>
      </w:r>
    </w:p>
    <w:p w14:paraId="3F7CE651" w14:textId="5D65D658" w:rsidR="00646BBF" w:rsidRPr="003C72FA" w:rsidRDefault="00646BBF" w:rsidP="00D24B70">
      <w:pPr>
        <w:pStyle w:val="Listeavsnitt"/>
        <w:numPr>
          <w:ilvl w:val="0"/>
          <w:numId w:val="33"/>
        </w:numPr>
      </w:pPr>
      <w:r w:rsidRPr="003C72FA">
        <w:t>Velg ønsket bokformat (DAISY eller BRF).</w:t>
      </w:r>
    </w:p>
    <w:p w14:paraId="359C9A07" w14:textId="77777777" w:rsidR="00646BBF" w:rsidRPr="003C72FA" w:rsidRDefault="00646BBF" w:rsidP="00D24B70">
      <w:pPr>
        <w:pStyle w:val="Listeavsnitt"/>
        <w:numPr>
          <w:ilvl w:val="0"/>
          <w:numId w:val="33"/>
        </w:numPr>
      </w:pPr>
      <w:r w:rsidRPr="003C72FA">
        <w:t>Søk i bøker etter tittel, forfatter, fulltekstsøk og/eller bla gjennom etter kategorier. Du kan også søke etter de nyeste eller populære bøkene.</w:t>
      </w:r>
    </w:p>
    <w:p w14:paraId="53CDC7E6" w14:textId="062DEC67" w:rsidR="00646BBF" w:rsidRPr="003C72FA" w:rsidRDefault="00646BBF" w:rsidP="00D24B70">
      <w:pPr>
        <w:pStyle w:val="Listeavsnitt"/>
        <w:numPr>
          <w:ilvl w:val="0"/>
          <w:numId w:val="33"/>
        </w:numPr>
      </w:pPr>
      <w:r w:rsidRPr="003C72FA">
        <w:t>Trykk Enter eller en markør</w:t>
      </w:r>
      <w:r w:rsidR="00F551A5" w:rsidRPr="003C72FA">
        <w:t>henter</w:t>
      </w:r>
      <w:r w:rsidRPr="003C72FA">
        <w:t xml:space="preserve"> i en bok for å få mer informasjon. </w:t>
      </w:r>
    </w:p>
    <w:p w14:paraId="187A95BA" w14:textId="77777777" w:rsidR="00646BBF" w:rsidRPr="003C72FA" w:rsidRDefault="00646BBF" w:rsidP="00D24B70">
      <w:pPr>
        <w:pStyle w:val="Listeavsnitt"/>
        <w:numPr>
          <w:ilvl w:val="0"/>
          <w:numId w:val="33"/>
        </w:numPr>
      </w:pPr>
      <w:r w:rsidRPr="003C72FA">
        <w:t xml:space="preserve">Bruk forrige og neste tommeltaster til å navigere mellom tittelen, forfatteren og bokbeskrivelsen. </w:t>
      </w:r>
    </w:p>
    <w:p w14:paraId="31CECBE0" w14:textId="3EC646CA" w:rsidR="00646BBF" w:rsidRPr="003C72FA" w:rsidRDefault="00646BBF" w:rsidP="00D24B70">
      <w:pPr>
        <w:pStyle w:val="Listeavsnitt"/>
        <w:numPr>
          <w:ilvl w:val="0"/>
          <w:numId w:val="33"/>
        </w:numPr>
      </w:pPr>
      <w:r w:rsidRPr="003C72FA">
        <w:t xml:space="preserve">Trykk Enter på Last ned-elementet for å laste ned boken til Brailliant. </w:t>
      </w:r>
    </w:p>
    <w:bookmarkEnd w:id="368"/>
    <w:p w14:paraId="657018E7" w14:textId="412D4EAC" w:rsidR="00646BBF" w:rsidRPr="003C72FA" w:rsidRDefault="00646BBF">
      <w:pPr>
        <w:pStyle w:val="Overskrift2"/>
        <w:numPr>
          <w:ilvl w:val="1"/>
          <w:numId w:val="66"/>
        </w:numPr>
        <w:tabs>
          <w:tab w:val="left" w:pos="1560"/>
        </w:tabs>
        <w:ind w:left="720"/>
      </w:pPr>
      <w:r w:rsidRPr="003C72FA">
        <w:t xml:space="preserve"> </w:t>
      </w:r>
      <w:bookmarkStart w:id="370" w:name="_Toc161236134"/>
      <w:r w:rsidRPr="003C72FA">
        <w:t>Konfigurere, administrere og synkronisere en NFB-nyhetslinjekonto</w:t>
      </w:r>
      <w:bookmarkEnd w:id="369"/>
      <w:bookmarkEnd w:id="370"/>
    </w:p>
    <w:p w14:paraId="18784F88" w14:textId="110D00D6" w:rsidR="00646BBF" w:rsidRPr="003C72FA" w:rsidRDefault="00646BBF" w:rsidP="00646BBF">
      <w:pPr>
        <w:pStyle w:val="Brdtekst"/>
      </w:pPr>
      <w:bookmarkStart w:id="371" w:name="_Hlk37939337"/>
      <w:r w:rsidRPr="003C72FA">
        <w:t>Hvis du har en NFB Newsline-konto®, lar Brailliant deg koble til kontoen din og laste ned NFB-materiale for lesing i Victor Reader.</w:t>
      </w:r>
    </w:p>
    <w:p w14:paraId="5A8FC050" w14:textId="45E154A5" w:rsidR="00646BBF" w:rsidRPr="003C72FA" w:rsidRDefault="00646BBF" w:rsidP="00646BBF">
      <w:pPr>
        <w:pStyle w:val="Brdtekst"/>
      </w:pPr>
      <w:r w:rsidRPr="003C72FA">
        <w:rPr>
          <w:rStyle w:val="Sterk"/>
        </w:rPr>
        <w:t>Konfigurer konto</w:t>
      </w:r>
      <w:r w:rsidRPr="003C72FA">
        <w:t xml:space="preserve">: Skriv inn nfb-nyhetslinjelegitimasjonen din, velg </w:t>
      </w:r>
      <w:r w:rsidR="00F551A5" w:rsidRPr="003C72FA">
        <w:t>O</w:t>
      </w:r>
      <w:r w:rsidRPr="003C72FA">
        <w:t xml:space="preserve">ppdateringsfrekvensen, og finn ut om Brailliant skal beholde eller slette utdaterte </w:t>
      </w:r>
      <w:r w:rsidR="00F551A5" w:rsidRPr="003C72FA">
        <w:t>Oppdateringer</w:t>
      </w:r>
      <w:r w:rsidRPr="003C72FA">
        <w:t>.</w:t>
      </w:r>
    </w:p>
    <w:p w14:paraId="57D1A7D6" w14:textId="77777777" w:rsidR="00646BBF" w:rsidRPr="003C72FA" w:rsidRDefault="00646BBF" w:rsidP="00646BBF">
      <w:pPr>
        <w:pStyle w:val="Brdtekst"/>
      </w:pPr>
      <w:r w:rsidRPr="003C72FA">
        <w:rPr>
          <w:rStyle w:val="Sterk"/>
        </w:rPr>
        <w:lastRenderedPageBreak/>
        <w:t>Behandle publikasjoner</w:t>
      </w:r>
      <w:r w:rsidRPr="003C72FA">
        <w:t>: Velg hvilket materiale du vil abonnere på. Abonnert materiale er understreket.</w:t>
      </w:r>
    </w:p>
    <w:p w14:paraId="2120905D" w14:textId="08EB6943" w:rsidR="00646BBF" w:rsidRPr="003C72FA" w:rsidRDefault="00646BBF" w:rsidP="00646BBF">
      <w:pPr>
        <w:pStyle w:val="Brdtekst"/>
      </w:pPr>
      <w:r w:rsidRPr="003C72FA">
        <w:rPr>
          <w:rStyle w:val="Sterk"/>
        </w:rPr>
        <w:t>Synkroniser innhold nå</w:t>
      </w:r>
      <w:r w:rsidRPr="003C72FA">
        <w:t xml:space="preserve">: Laster ned de siste </w:t>
      </w:r>
      <w:r w:rsidR="00F551A5" w:rsidRPr="003C72FA">
        <w:t>oppdateringene</w:t>
      </w:r>
      <w:r w:rsidRPr="003C72FA">
        <w:t xml:space="preserve"> med det abonnerte materialet ditt.</w:t>
      </w:r>
    </w:p>
    <w:p w14:paraId="593611C9" w14:textId="472FB796" w:rsidR="008D2153" w:rsidRPr="003C72FA" w:rsidRDefault="008D2153">
      <w:pPr>
        <w:pStyle w:val="Overskrift2"/>
        <w:numPr>
          <w:ilvl w:val="1"/>
          <w:numId w:val="66"/>
        </w:numPr>
        <w:tabs>
          <w:tab w:val="left" w:pos="1701"/>
        </w:tabs>
        <w:ind w:left="720"/>
      </w:pPr>
      <w:bookmarkStart w:id="372" w:name="_Toc161236135"/>
      <w:r w:rsidRPr="003C72FA">
        <w:t>NLS-bard</w:t>
      </w:r>
      <w:bookmarkEnd w:id="372"/>
    </w:p>
    <w:p w14:paraId="33686189" w14:textId="77777777" w:rsidR="003C72FA" w:rsidRPr="003C72FA" w:rsidRDefault="003C72FA">
      <w:pPr>
        <w:pStyle w:val="Brdtekst"/>
        <w:numPr>
          <w:ilvl w:val="0"/>
          <w:numId w:val="66"/>
        </w:numPr>
      </w:pPr>
      <w:bookmarkStart w:id="373" w:name="_Toc146123017"/>
      <w:r w:rsidRPr="003C72FA">
        <w:t xml:space="preserve">Brailliant har direkte tilgang til BARD. Du kan se og laste ned bøker fra den mest populære boklisten og den nyeste listen over bøker og magasiner. Du kan bla gjennom emnekategorier og søke i samlingen. Du kan også laste ned bøker og magasiner fra ønskelisten din, samt legge til og fjerne elementer fra den. Før du får tilgang til BARD, må du koble enheten til et Wi-Fi-nettverk (se </w:t>
      </w:r>
      <w:hyperlink w:anchor="_Connecting_to_a" w:history="1">
        <w:r w:rsidRPr="003C72FA">
          <w:rPr>
            <w:rStyle w:val="Hyperkobling"/>
          </w:rPr>
          <w:t>Koble til et Wi-Fi-nettverk</w:t>
        </w:r>
      </w:hyperlink>
      <w:r w:rsidRPr="003C72FA">
        <w:t xml:space="preserve"> for detaljerte instruksjoner) og logge på BARD-kontoen din.</w:t>
      </w:r>
    </w:p>
    <w:p w14:paraId="1AB154ED" w14:textId="77777777" w:rsidR="003C72FA" w:rsidRPr="003C72FA" w:rsidRDefault="003C72FA" w:rsidP="0036062E">
      <w:pPr>
        <w:pStyle w:val="Overskrift2"/>
      </w:pPr>
    </w:p>
    <w:p w14:paraId="5D24190B" w14:textId="0ACDF80A" w:rsidR="0036062E" w:rsidRPr="003C72FA" w:rsidRDefault="0036062E" w:rsidP="0036062E">
      <w:pPr>
        <w:pStyle w:val="Overskrift2"/>
      </w:pPr>
      <w:bookmarkStart w:id="374" w:name="_Toc161236136"/>
      <w:r w:rsidRPr="003C72FA">
        <w:t>15.4. DAISY Online</w:t>
      </w:r>
      <w:bookmarkEnd w:id="373"/>
      <w:bookmarkEnd w:id="374"/>
    </w:p>
    <w:p w14:paraId="752FBBA2" w14:textId="77777777" w:rsidR="00E37DC4" w:rsidRPr="00A90C64" w:rsidRDefault="00E37DC4" w:rsidP="004C5630">
      <w:bookmarkStart w:id="375" w:name="_Toc146118707"/>
      <w:bookmarkStart w:id="376" w:name="_Toc146181745"/>
      <w:bookmarkStart w:id="377" w:name="_Toc146123020"/>
      <w:r w:rsidRPr="00A90C64">
        <w:t>DAISY online er en tjeneste som støtter flere biblioteker med tilpasset innhold over hele verden.</w:t>
      </w:r>
    </w:p>
    <w:p w14:paraId="433E1D07" w14:textId="77777777" w:rsidR="00E37DC4" w:rsidRPr="00A90C64" w:rsidRDefault="00E37DC4" w:rsidP="004C5630">
      <w:r w:rsidRPr="00A90C64">
        <w:t>Følg disse trinnene for å få tilgang til DAISY Online-bibliotekene som støttes av enheten:</w:t>
      </w:r>
    </w:p>
    <w:p w14:paraId="40EC7407" w14:textId="77777777" w:rsidR="00E37DC4" w:rsidRPr="00A90C64" w:rsidRDefault="00E37DC4" w:rsidP="004C5630">
      <w:r w:rsidRPr="00A90C64">
        <w:t>(Merk at for å få tilgang til DAISY nettbiblioteker, kreves et aktivert nettverk)</w:t>
      </w:r>
    </w:p>
    <w:p w14:paraId="4A2C0C41" w14:textId="77777777" w:rsidR="00E37DC4" w:rsidRPr="00A90C64" w:rsidRDefault="00E37DC4" w:rsidP="004C5630">
      <w:r w:rsidRPr="00A90C64">
        <w:t>1. Velg “Online tjenester” fra hovedmenyen og trykk enter.</w:t>
      </w:r>
    </w:p>
    <w:p w14:paraId="16DF000B" w14:textId="77777777" w:rsidR="00E37DC4" w:rsidRPr="00A90C64" w:rsidRDefault="00E37DC4" w:rsidP="004C5630">
      <w:r w:rsidRPr="00A90C64">
        <w:t>2. Bruk forrige og neste tommeltastene, naviger til DAISY online-elementet, og trykk deretter på Enter.</w:t>
      </w:r>
    </w:p>
    <w:p w14:paraId="04116517" w14:textId="77777777" w:rsidR="00E37DC4" w:rsidRPr="00A90C64" w:rsidRDefault="00E37DC4" w:rsidP="004C5630">
      <w:r w:rsidRPr="00A90C64">
        <w:t>Du vil nå ha en liste over alle DAISY Online-kontoene som du tidligere har konfigurert, etterfulgt av «Legg til konto»-elementet. Hvis du ikke konfigurerte noen DAISY Online-konto, vil «Legg til konto»-elementet være det første som vises når du åpner DAISY Online-applikasjonen. Du må legge til en konto for å se listen over tilgjengelige biblioteker. For å gjøre det, trykk Enter og følg instruksjonene nedenfor.</w:t>
      </w:r>
    </w:p>
    <w:p w14:paraId="2A5FD496" w14:textId="77777777" w:rsidR="00E37DC4" w:rsidRPr="00A90C64" w:rsidRDefault="00E37DC4" w:rsidP="00E37DC4">
      <w:pPr>
        <w:pStyle w:val="Overskrift3"/>
      </w:pPr>
      <w:bookmarkStart w:id="378" w:name="_Toc161236137"/>
      <w:r w:rsidRPr="00A90C64">
        <w:t xml:space="preserve">15.4.1. Legge til en DAISY </w:t>
      </w:r>
      <w:bookmarkEnd w:id="375"/>
      <w:bookmarkEnd w:id="376"/>
      <w:r w:rsidRPr="00A90C64">
        <w:t>konto</w:t>
      </w:r>
      <w:bookmarkEnd w:id="378"/>
      <w:r w:rsidRPr="00A90C64">
        <w:t xml:space="preserve"> </w:t>
      </w:r>
    </w:p>
    <w:p w14:paraId="396B3EEE" w14:textId="77777777" w:rsidR="00E37DC4" w:rsidRPr="00A90C64" w:rsidRDefault="00E37DC4" w:rsidP="004C5630">
      <w:pPr>
        <w:pStyle w:val="Brdtekst"/>
      </w:pPr>
      <w:r w:rsidRPr="00A90C64">
        <w:t>1. Velg Online tjenester fra hovedmenyen og trykk enter.</w:t>
      </w:r>
    </w:p>
    <w:p w14:paraId="625A1264" w14:textId="77777777" w:rsidR="00E37DC4" w:rsidRPr="00A90C64" w:rsidRDefault="00E37DC4" w:rsidP="00E37DC4">
      <w:pPr>
        <w:pStyle w:val="Brdtekst"/>
      </w:pPr>
      <w:r w:rsidRPr="00A90C64">
        <w:t>2. Med forrige og neste tommeltast, naviger på "DAISY online", og trykk deretter på Enter.</w:t>
      </w:r>
    </w:p>
    <w:p w14:paraId="34806FAE" w14:textId="77777777" w:rsidR="00E37DC4" w:rsidRPr="00A90C64" w:rsidRDefault="00E37DC4" w:rsidP="00E37DC4">
      <w:pPr>
        <w:pStyle w:val="Brdtekst"/>
      </w:pPr>
      <w:r w:rsidRPr="00A90C64">
        <w:t>3. Velg Legg til konto, trykk enter.</w:t>
      </w:r>
    </w:p>
    <w:p w14:paraId="3E492886" w14:textId="77777777" w:rsidR="00E37DC4" w:rsidRPr="00A90C64" w:rsidRDefault="00E37DC4" w:rsidP="00E37DC4">
      <w:pPr>
        <w:pStyle w:val="Brdtekst"/>
      </w:pPr>
      <w:r w:rsidRPr="00A90C64">
        <w:t>4. Listen over tilgjengelige biblioteker vises. Velg den der du har en konto som du vil konfigurere.</w:t>
      </w:r>
    </w:p>
    <w:p w14:paraId="17A46D01" w14:textId="77777777" w:rsidR="00E37DC4" w:rsidRPr="00A90C64" w:rsidRDefault="00E37DC4" w:rsidP="00E37DC4">
      <w:pPr>
        <w:pStyle w:val="Brdtekst"/>
      </w:pPr>
      <w:r w:rsidRPr="00A90C64">
        <w:t>5. Skriv inn brukernavnet for denne kontoen.</w:t>
      </w:r>
    </w:p>
    <w:p w14:paraId="19F68E6A" w14:textId="77777777" w:rsidR="00E37DC4" w:rsidRPr="00A90C64" w:rsidRDefault="00E37DC4" w:rsidP="00E37DC4">
      <w:pPr>
        <w:pStyle w:val="Brdtekst"/>
      </w:pPr>
      <w:r w:rsidRPr="00A90C64">
        <w:t>6. Skriv inn passordet, og trykk deretter på Enter.</w:t>
      </w:r>
    </w:p>
    <w:p w14:paraId="22C24430" w14:textId="77777777" w:rsidR="00E37DC4" w:rsidRPr="00A90C64" w:rsidRDefault="00E37DC4" w:rsidP="00E37DC4">
      <w:pPr>
        <w:pStyle w:val="Brdtekst"/>
      </w:pPr>
      <w:r w:rsidRPr="00A90C64">
        <w:lastRenderedPageBreak/>
        <w:t>Hvis tilkoblingen er etablert, vil du få meldingen "pålogging vellykket" og en ny konfigurert konto vil bli lagt til listen over allerede konfigurerte biblioteker som du vil se når du åpner DAISY Online-appen.</w:t>
      </w:r>
    </w:p>
    <w:p w14:paraId="11BEAA73" w14:textId="77777777" w:rsidR="00E37DC4" w:rsidRPr="00A90C64" w:rsidRDefault="00E37DC4" w:rsidP="00E37DC4">
      <w:pPr>
        <w:pStyle w:val="Listeavsnitt"/>
      </w:pPr>
      <w:bookmarkStart w:id="379" w:name="_Hlk147144371"/>
      <w:bookmarkStart w:id="380" w:name="_Toc146118708"/>
    </w:p>
    <w:p w14:paraId="5A9DBC6B" w14:textId="77777777" w:rsidR="00E37DC4" w:rsidRPr="00A90C64" w:rsidRDefault="00E37DC4" w:rsidP="00E37DC4">
      <w:pPr>
        <w:pStyle w:val="Overskrift3"/>
      </w:pPr>
      <w:bookmarkStart w:id="381" w:name="_Toc146181746"/>
      <w:bookmarkStart w:id="382" w:name="_Toc161236138"/>
      <w:bookmarkEnd w:id="379"/>
      <w:r w:rsidRPr="00A90C64">
        <w:t xml:space="preserve">15.5. </w:t>
      </w:r>
      <w:bookmarkEnd w:id="380"/>
      <w:bookmarkEnd w:id="381"/>
      <w:r w:rsidRPr="00A90C64">
        <w:t>Hent inn innstillinger</w:t>
      </w:r>
      <w:bookmarkEnd w:id="382"/>
    </w:p>
    <w:p w14:paraId="70522903" w14:textId="77777777" w:rsidR="00E37DC4" w:rsidRPr="00A90C64" w:rsidRDefault="00E37DC4" w:rsidP="00E37DC4">
      <w:pPr>
        <w:jc w:val="both"/>
      </w:pPr>
      <w:r w:rsidRPr="00A90C64">
        <w:t>I forbindelse med HumanWare-Companion lar Brailliant importere en bibliotekkonfigurasjonsfil fra en XML-fil. Denne prosessen krever både en aktiv nettverkstilkobling og en XML-fil som ligger på en ekstern stasjon. For å laste ned HumanWare-Companion, gå til https://support.humanware.com/en-international/support/humanware_companion</w:t>
      </w:r>
    </w:p>
    <w:p w14:paraId="3A6CE69A" w14:textId="77777777" w:rsidR="003C72FA" w:rsidRDefault="003C72FA" w:rsidP="0036062E">
      <w:pPr>
        <w:pStyle w:val="Overskrift3"/>
      </w:pPr>
    </w:p>
    <w:p w14:paraId="28C871F5" w14:textId="77777777" w:rsidR="00E37DC4" w:rsidRPr="00A90C64" w:rsidRDefault="00E37DC4" w:rsidP="00E37DC4">
      <w:pPr>
        <w:pStyle w:val="Overskrift3"/>
      </w:pPr>
      <w:bookmarkStart w:id="383" w:name="_Toc146118709"/>
      <w:bookmarkStart w:id="384" w:name="_Toc146181747"/>
      <w:bookmarkStart w:id="385" w:name="_Toc161236139"/>
      <w:r w:rsidRPr="00A90C64">
        <w:t>15.6. Bruke DAISY Online</w:t>
      </w:r>
      <w:bookmarkEnd w:id="383"/>
      <w:bookmarkEnd w:id="384"/>
      <w:bookmarkEnd w:id="385"/>
      <w:r w:rsidRPr="00A90C64">
        <w:t xml:space="preserve"> </w:t>
      </w:r>
    </w:p>
    <w:p w14:paraId="2CC89A79" w14:textId="77777777" w:rsidR="00E37DC4" w:rsidRPr="00A90C64" w:rsidRDefault="00E37DC4" w:rsidP="00E37DC4">
      <w:pPr>
        <w:spacing w:after="0" w:line="276" w:lineRule="auto"/>
        <w:jc w:val="both"/>
        <w:rPr>
          <w:b/>
          <w:bCs/>
        </w:rPr>
      </w:pPr>
      <w:r w:rsidRPr="00A90C64">
        <w:rPr>
          <w:b/>
          <w:bCs/>
        </w:rPr>
        <w:t>Laste ned en bok fra et DAISY Online-bibliotek som er konfigurert på enheten din</w:t>
      </w:r>
    </w:p>
    <w:p w14:paraId="26DADEF6" w14:textId="77777777" w:rsidR="00E37DC4" w:rsidRPr="00A90C64" w:rsidRDefault="00E37DC4" w:rsidP="00E37DC4">
      <w:pPr>
        <w:spacing w:after="0" w:line="276" w:lineRule="auto"/>
        <w:jc w:val="both"/>
        <w:rPr>
          <w:b/>
          <w:bCs/>
        </w:rPr>
      </w:pPr>
      <w:r w:rsidRPr="00A90C64">
        <w:rPr>
          <w:b/>
          <w:bCs/>
        </w:rPr>
        <w:t>For å laste ned en bok fra et DAISY Online-bibliotek konfigurert på enheten din, gjør følgende:</w:t>
      </w:r>
    </w:p>
    <w:p w14:paraId="35A85664" w14:textId="77777777" w:rsidR="00E37DC4" w:rsidRPr="00A90C64" w:rsidRDefault="00E37DC4" w:rsidP="00E37DC4">
      <w:pPr>
        <w:spacing w:after="0" w:line="276" w:lineRule="auto"/>
        <w:jc w:val="both"/>
        <w:rPr>
          <w:b/>
          <w:bCs/>
        </w:rPr>
      </w:pPr>
      <w:r w:rsidRPr="00A90C64">
        <w:rPr>
          <w:b/>
          <w:bCs/>
        </w:rPr>
        <w:t>1. I hovedmenyen bruker du forrige og neste tommeltast for å gå til Internett-tjenester, og trykk deretter Enter.</w:t>
      </w:r>
    </w:p>
    <w:p w14:paraId="1606F7B3" w14:textId="77777777" w:rsidR="00E37DC4" w:rsidRPr="00A90C64" w:rsidRDefault="00E37DC4" w:rsidP="00E37DC4">
      <w:pPr>
        <w:spacing w:after="0" w:line="276" w:lineRule="auto"/>
        <w:jc w:val="both"/>
        <w:rPr>
          <w:b/>
          <w:bCs/>
        </w:rPr>
      </w:pPr>
      <w:r w:rsidRPr="00A90C64">
        <w:rPr>
          <w:b/>
          <w:bCs/>
        </w:rPr>
        <w:t>2. Gå til DAISY Online i den viste listen, og trykk deretter på Enter.</w:t>
      </w:r>
    </w:p>
    <w:p w14:paraId="24593870" w14:textId="77777777" w:rsidR="00E37DC4" w:rsidRPr="00A90C64" w:rsidRDefault="00E37DC4" w:rsidP="00E37DC4">
      <w:pPr>
        <w:spacing w:after="0" w:line="276" w:lineRule="auto"/>
        <w:jc w:val="both"/>
        <w:rPr>
          <w:b/>
          <w:bCs/>
        </w:rPr>
      </w:pPr>
      <w:r w:rsidRPr="00A90C64">
        <w:rPr>
          <w:b/>
          <w:bCs/>
        </w:rPr>
        <w:t>3. En liste over konfigurerte biblioteker på enheten din vises. Trykk Enter for en av dem for å få tilgang til bøkene fra dette biblioteket som du har lagt til den spesifikke bokhyllen til dette biblioteket.</w:t>
      </w:r>
    </w:p>
    <w:p w14:paraId="0DD6F330" w14:textId="77777777" w:rsidR="00E37DC4" w:rsidRPr="00A90C64" w:rsidRDefault="00E37DC4" w:rsidP="00E37DC4">
      <w:pPr>
        <w:spacing w:after="0" w:line="276" w:lineRule="auto"/>
        <w:jc w:val="both"/>
        <w:rPr>
          <w:b/>
          <w:bCs/>
        </w:rPr>
      </w:pPr>
      <w:r w:rsidRPr="00A90C64">
        <w:rPr>
          <w:b/>
          <w:bCs/>
        </w:rPr>
        <w:t>4. Du vil se listen over nedlastede bøker, og en "Last ned flere bøker"-knapp vil vises. Trykk Enter på denne knappen for å få tilgang til alle bøkene i bokhyllen din fra dette biblioteket som du kan laste ned.</w:t>
      </w:r>
    </w:p>
    <w:p w14:paraId="0A3C2B64" w14:textId="77777777" w:rsidR="00E37DC4" w:rsidRPr="00A90C64" w:rsidRDefault="00E37DC4" w:rsidP="00E37DC4">
      <w:pPr>
        <w:spacing w:after="0" w:line="276" w:lineRule="auto"/>
        <w:jc w:val="both"/>
        <w:rPr>
          <w:b/>
          <w:bCs/>
        </w:rPr>
      </w:pPr>
      <w:r w:rsidRPr="00A90C64">
        <w:rPr>
          <w:b/>
          <w:bCs/>
        </w:rPr>
        <w:t>5. Med forrige og neste tommeltast går du gjennom listen og velger boken du vil laste ned. Trykk på snarveien mellomrom+M for å gå til kontekstmenyen og trykk Enter på elementet som heter "Last ned". Boken vil bli plassert i nedlastingskøen.</w:t>
      </w:r>
    </w:p>
    <w:p w14:paraId="41596296" w14:textId="77777777" w:rsidR="00E37DC4" w:rsidRPr="00A90C64" w:rsidRDefault="00E37DC4" w:rsidP="00E37DC4">
      <w:pPr>
        <w:spacing w:after="0" w:line="276" w:lineRule="auto"/>
        <w:jc w:val="both"/>
        <w:rPr>
          <w:b/>
          <w:bCs/>
        </w:rPr>
      </w:pPr>
    </w:p>
    <w:p w14:paraId="1D27E45E" w14:textId="77777777" w:rsidR="00E37DC4" w:rsidRPr="00A90C64" w:rsidRDefault="00E37DC4" w:rsidP="00E37DC4">
      <w:pPr>
        <w:spacing w:after="0" w:line="276" w:lineRule="auto"/>
        <w:jc w:val="both"/>
        <w:rPr>
          <w:b/>
          <w:bCs/>
        </w:rPr>
      </w:pPr>
      <w:r w:rsidRPr="00A90C64">
        <w:rPr>
          <w:b/>
          <w:bCs/>
        </w:rPr>
        <w:t>Vennligst merk: når markøren er på et allerede konfigurert bibliotek, trykk på snarveien mellomrom+M for å gå til kontekstmenyen. Du vil ha muligheten til å endre nedlastingsmetoden (manuell som standard eller automatisk), for å endre påloggingsinformasjonen eller fjerne denne spesifikke kontoen.</w:t>
      </w:r>
    </w:p>
    <w:p w14:paraId="1E70B5C1" w14:textId="77777777" w:rsidR="00E37DC4" w:rsidRPr="00A90C64" w:rsidRDefault="00E37DC4" w:rsidP="00E37DC4">
      <w:pPr>
        <w:spacing w:after="0" w:line="276" w:lineRule="auto"/>
        <w:jc w:val="both"/>
      </w:pPr>
    </w:p>
    <w:p w14:paraId="64F96B27" w14:textId="77777777" w:rsidR="00E37DC4" w:rsidRPr="00A90C64" w:rsidRDefault="00E37DC4" w:rsidP="00E37DC4">
      <w:pPr>
        <w:pStyle w:val="Listeavsnitt"/>
        <w:spacing w:after="0" w:line="240" w:lineRule="auto"/>
        <w:contextualSpacing w:val="0"/>
        <w:jc w:val="both"/>
        <w:rPr>
          <w:highlight w:val="yellow"/>
        </w:rPr>
      </w:pPr>
    </w:p>
    <w:p w14:paraId="4F90A04B" w14:textId="77777777" w:rsidR="00E37DC4" w:rsidRPr="00A90C64" w:rsidRDefault="00E37DC4" w:rsidP="00E37DC4">
      <w:pPr>
        <w:pStyle w:val="Overskrift3"/>
      </w:pPr>
      <w:bookmarkStart w:id="386" w:name="_Toc146118710"/>
      <w:bookmarkStart w:id="387" w:name="_Toc146181748"/>
      <w:bookmarkStart w:id="388" w:name="_Toc161236140"/>
      <w:r w:rsidRPr="00A90C64">
        <w:t xml:space="preserve">15.7 Les en </w:t>
      </w:r>
      <w:bookmarkEnd w:id="386"/>
      <w:bookmarkEnd w:id="387"/>
      <w:r w:rsidRPr="00A90C64">
        <w:t>nedlastet bok</w:t>
      </w:r>
      <w:bookmarkEnd w:id="388"/>
    </w:p>
    <w:p w14:paraId="7A623103" w14:textId="77777777" w:rsidR="00E37DC4" w:rsidRPr="00A90C64" w:rsidRDefault="00E37DC4" w:rsidP="00E37DC4">
      <w:pPr>
        <w:pStyle w:val="Brdtekst"/>
      </w:pPr>
      <w:r w:rsidRPr="00A90C64">
        <w:t>Etter at du har lastet ned en bok eller et blad, kan du laste ned flere elementer, eller du kan lese en av dem. Slik leser du et element:</w:t>
      </w:r>
    </w:p>
    <w:p w14:paraId="23FF4324" w14:textId="77777777" w:rsidR="00E37DC4" w:rsidRPr="00A90C64" w:rsidRDefault="00E37DC4" w:rsidP="00E37DC4">
      <w:pPr>
        <w:pStyle w:val="Brdtekst"/>
      </w:pPr>
      <w:r w:rsidRPr="00A90C64">
        <w:t>1. Gå tilbake til hovedmenyen ved å trykke på Hjem-knappen.</w:t>
      </w:r>
    </w:p>
    <w:p w14:paraId="12BF8A15" w14:textId="77777777" w:rsidR="00E37DC4" w:rsidRPr="00A90C64" w:rsidRDefault="00E37DC4" w:rsidP="00E37DC4">
      <w:pPr>
        <w:pStyle w:val="Brdtekst"/>
      </w:pPr>
      <w:r w:rsidRPr="00A90C64">
        <w:lastRenderedPageBreak/>
        <w:t>2. Naviger til Victor Reader og trykk Enter.</w:t>
      </w:r>
    </w:p>
    <w:p w14:paraId="5920FE7A" w14:textId="77777777" w:rsidR="00E37DC4" w:rsidRPr="00A90C64" w:rsidRDefault="00E37DC4" w:rsidP="00E37DC4">
      <w:pPr>
        <w:pStyle w:val="Brdtekst"/>
      </w:pPr>
      <w:r w:rsidRPr="00A90C64">
        <w:t>3. Trykk Enter på boklisten. Her finner du nedlastede elementer.</w:t>
      </w:r>
    </w:p>
    <w:p w14:paraId="61CF66A9" w14:textId="77777777" w:rsidR="00E37DC4" w:rsidRDefault="00E37DC4" w:rsidP="00E37DC4">
      <w:pPr>
        <w:pStyle w:val="Brdtekst"/>
      </w:pPr>
      <w:r w:rsidRPr="00A90C64">
        <w:t>Trykk Enter på tittelen du ønsker å lese og du vil være i begynnelsen av boken.</w:t>
      </w:r>
    </w:p>
    <w:p w14:paraId="1C7E2D02" w14:textId="77777777" w:rsidR="00842CC0" w:rsidRDefault="00842CC0" w:rsidP="00E37DC4">
      <w:pPr>
        <w:pStyle w:val="Brdtekst"/>
      </w:pPr>
    </w:p>
    <w:p w14:paraId="13EAD0C5" w14:textId="77777777" w:rsidR="00842CC0" w:rsidRDefault="00842CC0" w:rsidP="00842CC0">
      <w:pPr>
        <w:pStyle w:val="Overskrift2"/>
      </w:pPr>
      <w:bookmarkStart w:id="389" w:name="_Toc161236141"/>
      <w:r>
        <w:t>15.5. Eole</w:t>
      </w:r>
      <w:bookmarkEnd w:id="389"/>
    </w:p>
    <w:p w14:paraId="3257DE8C" w14:textId="771743C6" w:rsidR="00842CC0" w:rsidRDefault="00842CC0" w:rsidP="00842CC0">
      <w:pPr>
        <w:pStyle w:val="Brdtekst"/>
      </w:pPr>
      <w:r>
        <w:t>Eole er et fransk bibliotek som inneholder tilgjengelige bøker for lesehemmede. Du kan få tilgang til den ressursen ved å bruke følgende URL: https://eole.avh.asso.fr/</w:t>
      </w:r>
    </w:p>
    <w:p w14:paraId="7001778C" w14:textId="77777777" w:rsidR="00842CC0" w:rsidRDefault="00842CC0" w:rsidP="00842CC0">
      <w:pPr>
        <w:pStyle w:val="Brdtekst"/>
      </w:pPr>
      <w:r>
        <w:t>Mer informasjon om EOLE-biblioteket finner du i den franske brukerveiledningen for denne enheten, alternativt kan den lastes ned fra på nettsiden vår.</w:t>
      </w:r>
    </w:p>
    <w:p w14:paraId="631C9D00" w14:textId="5D746C8A" w:rsidR="00E37DC4" w:rsidRPr="00E37DC4" w:rsidRDefault="00E37DC4" w:rsidP="00E37DC4">
      <w:pPr>
        <w:pStyle w:val="Brdtekst"/>
      </w:pPr>
    </w:p>
    <w:p w14:paraId="64F04251" w14:textId="71410D50" w:rsidR="004C68C4" w:rsidRPr="003C72FA" w:rsidRDefault="005D6D4D">
      <w:pPr>
        <w:pStyle w:val="Overskrift1"/>
        <w:numPr>
          <w:ilvl w:val="0"/>
          <w:numId w:val="65"/>
        </w:numPr>
        <w:tabs>
          <w:tab w:val="left" w:pos="1276"/>
        </w:tabs>
      </w:pPr>
      <w:bookmarkStart w:id="390" w:name="_Toc161236142"/>
      <w:bookmarkEnd w:id="377"/>
      <w:r w:rsidRPr="003C72FA">
        <w:t>Eksamens modus</w:t>
      </w:r>
      <w:bookmarkEnd w:id="390"/>
    </w:p>
    <w:p w14:paraId="024EE179" w14:textId="574D1243" w:rsidR="00C059FF" w:rsidRPr="003C72FA" w:rsidRDefault="005D6D4D" w:rsidP="00C059FF">
      <w:pPr>
        <w:pStyle w:val="Brdtekst"/>
      </w:pPr>
      <w:bookmarkStart w:id="391" w:name="_Hlk54687245"/>
      <w:r w:rsidRPr="003C72FA">
        <w:t>eksamens modus</w:t>
      </w:r>
      <w:r w:rsidR="00C059FF" w:rsidRPr="003C72FA">
        <w:t xml:space="preserve"> brukes til å blokkere visse funksjoner og </w:t>
      </w:r>
      <w:r w:rsidR="00F551A5" w:rsidRPr="003C72FA">
        <w:t>programmer</w:t>
      </w:r>
      <w:r w:rsidR="00C059FF" w:rsidRPr="003C72FA">
        <w:t xml:space="preserve"> fra Brailliant i en viss tid. Mens </w:t>
      </w:r>
      <w:r w:rsidR="006F0C37" w:rsidRPr="003C72FA">
        <w:t>Eks</w:t>
      </w:r>
      <w:r w:rsidR="00C059FF" w:rsidRPr="003C72FA">
        <w:t>am</w:t>
      </w:r>
      <w:r w:rsidR="00F551A5" w:rsidRPr="003C72FA">
        <w:t>ens</w:t>
      </w:r>
      <w:bookmarkEnd w:id="391"/>
      <w:r w:rsidRPr="003C72FA">
        <w:t xml:space="preserve"> m</w:t>
      </w:r>
      <w:r w:rsidR="00C059FF" w:rsidRPr="003C72FA">
        <w:t>od</w:t>
      </w:r>
      <w:r w:rsidR="00F551A5" w:rsidRPr="003C72FA">
        <w:t>us</w:t>
      </w:r>
      <w:r w:rsidR="00C059FF" w:rsidRPr="003C72FA">
        <w:t xml:space="preserve"> er aktiv, vil du bare ha tilgang til Terminal-funksjonene. Vær oppmerksom på at </w:t>
      </w:r>
      <w:r w:rsidR="00181690" w:rsidRPr="003C72FA">
        <w:t>Bluetooth-tilkoblingen er deaktivert</w:t>
      </w:r>
      <w:r w:rsidR="00C059FF" w:rsidRPr="003C72FA">
        <w:t xml:space="preserve"> i </w:t>
      </w:r>
      <w:r w:rsidR="0036062E" w:rsidRPr="003C72FA">
        <w:t>Eksamens Modus, og</w:t>
      </w:r>
      <w:r w:rsidR="00181690" w:rsidRPr="003C72FA">
        <w:t xml:space="preserve"> terminalmodus er bare tilgjengelig via USB. Alle andre programmer og bruk av </w:t>
      </w:r>
      <w:r w:rsidR="0036062E" w:rsidRPr="003C72FA">
        <w:t>et eksternt minne</w:t>
      </w:r>
      <w:r w:rsidR="00181690" w:rsidRPr="003C72FA">
        <w:t xml:space="preserve"> (USB-stasjon) blokkeres mens denne modusen er aktiv.</w:t>
      </w:r>
    </w:p>
    <w:p w14:paraId="272C8699" w14:textId="13439FA2" w:rsidR="00C059FF" w:rsidRPr="003C72FA" w:rsidRDefault="00C059FF" w:rsidP="00C059FF">
      <w:pPr>
        <w:pStyle w:val="Brdtekst"/>
      </w:pPr>
      <w:r w:rsidRPr="003C72FA">
        <w:t xml:space="preserve">Når du aktiverer </w:t>
      </w:r>
      <w:r w:rsidR="006F0C37" w:rsidRPr="003C72FA">
        <w:t>E</w:t>
      </w:r>
      <w:r w:rsidRPr="003C72FA">
        <w:t>ksamen</w:t>
      </w:r>
      <w:r w:rsidR="006F0C37" w:rsidRPr="003C72FA">
        <w:t>s</w:t>
      </w:r>
      <w:r w:rsidR="000941DC" w:rsidRPr="003C72FA">
        <w:t>M</w:t>
      </w:r>
      <w:r w:rsidRPr="003C72FA">
        <w:t>od</w:t>
      </w:r>
      <w:r w:rsidR="006F0C37" w:rsidRPr="003C72FA">
        <w:t>us</w:t>
      </w:r>
      <w:r w:rsidRPr="003C72FA">
        <w:t>, vil du bli bedt om å angi en tid mellom 1 og 360 minutter (6 timer) og vil bli bedt om å oppgi et ønsket passord for å slå av eksamens</w:t>
      </w:r>
      <w:r w:rsidR="005D6D4D" w:rsidRPr="003C72FA">
        <w:t xml:space="preserve"> </w:t>
      </w:r>
      <w:r w:rsidRPr="003C72FA">
        <w:t xml:space="preserve">modus. </w:t>
      </w:r>
    </w:p>
    <w:p w14:paraId="7234526E" w14:textId="4F0688F6" w:rsidR="00C059FF" w:rsidRPr="003C72FA" w:rsidRDefault="00C059FF" w:rsidP="00C059FF">
      <w:pPr>
        <w:pStyle w:val="Brdtekst"/>
      </w:pPr>
      <w:r w:rsidRPr="003C72FA">
        <w:t xml:space="preserve">For å låse opp enheten, må du enten vente på at det valgte tidspunktet skal gå tom eller skrive inn det valgte passordet. </w:t>
      </w:r>
    </w:p>
    <w:p w14:paraId="5C4B354E" w14:textId="4B1FF102" w:rsidR="00C059FF" w:rsidRPr="003C72FA" w:rsidRDefault="00C059FF" w:rsidP="00C059FF">
      <w:pPr>
        <w:pStyle w:val="Brdtekst"/>
      </w:pPr>
      <w:r w:rsidRPr="003C72FA">
        <w:t>Når du starter enheten på nytt, hvis den valgte perioden ikke er fullført ennå, vil enheten automatisk gå tilbake til E</w:t>
      </w:r>
      <w:r w:rsidR="006F0C37" w:rsidRPr="003C72FA">
        <w:t>ksamens</w:t>
      </w:r>
      <w:r w:rsidR="005D6D4D" w:rsidRPr="003C72FA">
        <w:t xml:space="preserve"> m</w:t>
      </w:r>
      <w:r w:rsidRPr="003C72FA">
        <w:t>od</w:t>
      </w:r>
      <w:r w:rsidR="006F0C37" w:rsidRPr="003C72FA">
        <w:t>us</w:t>
      </w:r>
      <w:r w:rsidRPr="003C72FA">
        <w:t>.</w:t>
      </w:r>
    </w:p>
    <w:p w14:paraId="5A7ECD56" w14:textId="06772E01" w:rsidR="0088704F" w:rsidRPr="003C72FA" w:rsidRDefault="0088704F" w:rsidP="00C059FF">
      <w:pPr>
        <w:pStyle w:val="Brdtekst"/>
      </w:pPr>
      <w:r w:rsidRPr="003C72FA">
        <w:t>Slik aktiverer du E</w:t>
      </w:r>
      <w:r w:rsidR="00AD6FD7" w:rsidRPr="003C72FA">
        <w:t>ksamens</w:t>
      </w:r>
      <w:r w:rsidR="005D6D4D" w:rsidRPr="003C72FA">
        <w:t xml:space="preserve"> m</w:t>
      </w:r>
      <w:r w:rsidRPr="003C72FA">
        <w:t>od</w:t>
      </w:r>
      <w:r w:rsidR="00AD6FD7" w:rsidRPr="003C72FA">
        <w:t>us</w:t>
      </w:r>
      <w:r w:rsidRPr="003C72FA">
        <w:t>:</w:t>
      </w:r>
    </w:p>
    <w:p w14:paraId="4125786C" w14:textId="3776C563" w:rsidR="0088704F" w:rsidRPr="003C72FA" w:rsidRDefault="00D94DAB" w:rsidP="00D24B70">
      <w:pPr>
        <w:pStyle w:val="Brdtekst"/>
        <w:numPr>
          <w:ilvl w:val="0"/>
          <w:numId w:val="41"/>
        </w:numPr>
      </w:pPr>
      <w:r w:rsidRPr="003C72FA">
        <w:t>Gå til Hoved-menyen.</w:t>
      </w:r>
    </w:p>
    <w:p w14:paraId="41AF20F3" w14:textId="0881F015" w:rsidR="00D94DAB" w:rsidRPr="003C72FA" w:rsidRDefault="00D94DAB" w:rsidP="00D24B70">
      <w:pPr>
        <w:pStyle w:val="Brdtekst"/>
        <w:numPr>
          <w:ilvl w:val="0"/>
          <w:numId w:val="41"/>
        </w:numPr>
      </w:pPr>
      <w:r w:rsidRPr="003C72FA">
        <w:t xml:space="preserve">Velg </w:t>
      </w:r>
      <w:r w:rsidR="00C73646" w:rsidRPr="003C72FA">
        <w:t>Innstillinger</w:t>
      </w:r>
      <w:r w:rsidRPr="003C72FA">
        <w:t>.</w:t>
      </w:r>
    </w:p>
    <w:p w14:paraId="69DD45D0" w14:textId="41826A22" w:rsidR="00D94DAB" w:rsidRPr="003C72FA" w:rsidRDefault="00D94DAB" w:rsidP="00D24B70">
      <w:pPr>
        <w:pStyle w:val="Brdtekst"/>
        <w:numPr>
          <w:ilvl w:val="0"/>
          <w:numId w:val="41"/>
        </w:numPr>
      </w:pPr>
      <w:r w:rsidRPr="003C72FA">
        <w:t xml:space="preserve">Trykk ENTER. </w:t>
      </w:r>
    </w:p>
    <w:p w14:paraId="432E7970" w14:textId="1B5BD70D" w:rsidR="00D94DAB" w:rsidRPr="003C72FA" w:rsidRDefault="001B309B" w:rsidP="00D24B70">
      <w:pPr>
        <w:pStyle w:val="Brdtekst"/>
        <w:numPr>
          <w:ilvl w:val="0"/>
          <w:numId w:val="41"/>
        </w:numPr>
      </w:pPr>
      <w:r w:rsidRPr="003C72FA">
        <w:t xml:space="preserve">Gå til Aktiver </w:t>
      </w:r>
      <w:r w:rsidR="00AD6FD7" w:rsidRPr="003C72FA">
        <w:t>E</w:t>
      </w:r>
      <w:r w:rsidRPr="003C72FA">
        <w:t>ksamen</w:t>
      </w:r>
      <w:r w:rsidR="00C73646" w:rsidRPr="003C72FA">
        <w:t>s</w:t>
      </w:r>
      <w:r w:rsidR="005D6D4D" w:rsidRPr="003C72FA">
        <w:t xml:space="preserve"> m</w:t>
      </w:r>
      <w:r w:rsidRPr="003C72FA">
        <w:t>od</w:t>
      </w:r>
      <w:r w:rsidR="00AD6FD7" w:rsidRPr="003C72FA">
        <w:t>us</w:t>
      </w:r>
      <w:r w:rsidRPr="003C72FA">
        <w:t>.</w:t>
      </w:r>
    </w:p>
    <w:p w14:paraId="74D8FBA2" w14:textId="2A195435" w:rsidR="00AA7610" w:rsidRPr="003C72FA" w:rsidRDefault="00AA7610" w:rsidP="00D24B70">
      <w:pPr>
        <w:pStyle w:val="Brdtekst"/>
        <w:numPr>
          <w:ilvl w:val="0"/>
          <w:numId w:val="41"/>
        </w:numPr>
      </w:pPr>
      <w:r w:rsidRPr="003C72FA">
        <w:t>Trykk ENTER.</w:t>
      </w:r>
    </w:p>
    <w:p w14:paraId="28C05098" w14:textId="6DC28FF2" w:rsidR="00AA7610" w:rsidRPr="003C72FA" w:rsidRDefault="00AA7610" w:rsidP="00D24B70">
      <w:pPr>
        <w:pStyle w:val="Brdtekst"/>
        <w:numPr>
          <w:ilvl w:val="0"/>
          <w:numId w:val="41"/>
        </w:numPr>
      </w:pPr>
      <w:r w:rsidRPr="003C72FA">
        <w:t>Angi ønsket tid (mellom 1 og 360 minutter).</w:t>
      </w:r>
    </w:p>
    <w:p w14:paraId="1381806D" w14:textId="67111CAE" w:rsidR="00AA7610" w:rsidRPr="003C72FA" w:rsidRDefault="00AA7610" w:rsidP="00D24B70">
      <w:pPr>
        <w:pStyle w:val="Brdtekst"/>
        <w:numPr>
          <w:ilvl w:val="0"/>
          <w:numId w:val="41"/>
        </w:numPr>
      </w:pPr>
      <w:r w:rsidRPr="003C72FA">
        <w:t xml:space="preserve">Skriv inn ønsket passord for å aktivere </w:t>
      </w:r>
      <w:r w:rsidR="00AD6FD7" w:rsidRPr="003C72FA">
        <w:t>Eksamens</w:t>
      </w:r>
      <w:r w:rsidR="005D6D4D" w:rsidRPr="003C72FA">
        <w:t xml:space="preserve"> m</w:t>
      </w:r>
      <w:r w:rsidRPr="003C72FA">
        <w:t>od</w:t>
      </w:r>
      <w:r w:rsidR="00AD6FD7" w:rsidRPr="003C72FA">
        <w:t>us</w:t>
      </w:r>
      <w:r w:rsidRPr="003C72FA">
        <w:t>.</w:t>
      </w:r>
    </w:p>
    <w:p w14:paraId="619110DE" w14:textId="5EE69317" w:rsidR="000200AC" w:rsidRDefault="008A1B13" w:rsidP="000200AC">
      <w:r w:rsidRPr="003C72FA">
        <w:t xml:space="preserve">Trykk </w:t>
      </w:r>
      <w:r w:rsidR="007F7A2B" w:rsidRPr="003C72FA">
        <w:t>Ente</w:t>
      </w:r>
      <w:r w:rsidR="007F7A2B">
        <w:t>r</w:t>
      </w:r>
      <w:r w:rsidR="000200AC">
        <w:t>.</w:t>
      </w:r>
    </w:p>
    <w:p w14:paraId="11A29E5A" w14:textId="1EA95791" w:rsidR="000200AC" w:rsidRDefault="005A39B2" w:rsidP="007F7A2B">
      <w:pPr>
        <w:pStyle w:val="Overskrift1"/>
      </w:pPr>
      <w:bookmarkStart w:id="392" w:name="_Toc161236143"/>
      <w:r>
        <w:lastRenderedPageBreak/>
        <w:t>17. Åpne diagnosemenyen</w:t>
      </w:r>
      <w:bookmarkEnd w:id="392"/>
    </w:p>
    <w:p w14:paraId="52F37EE4" w14:textId="37F01D59" w:rsidR="005A39B2" w:rsidRDefault="005A39B2" w:rsidP="000200AC">
      <w:r>
        <w:t xml:space="preserve">Diagnostikkmenyen er en spesialmeny som brukes til å teste interne komponenter og også for å realisere noen </w:t>
      </w:r>
      <w:r w:rsidR="00B71E36">
        <w:t>taste</w:t>
      </w:r>
      <w:r>
        <w:t>operasjoner, spesielt når du feilsøker problemer du kan ha mens du bruker enheten.</w:t>
      </w:r>
    </w:p>
    <w:p w14:paraId="6257E2DE" w14:textId="77777777" w:rsidR="005A39B2" w:rsidRDefault="005A39B2" w:rsidP="00B71E36">
      <w:pPr>
        <w:pStyle w:val="Brdtekst"/>
        <w:ind w:left="720"/>
      </w:pPr>
      <w:r>
        <w:t>Her er trinnene for å få tilgang til Diagnostikk-menyen:</w:t>
      </w:r>
    </w:p>
    <w:p w14:paraId="60A74A05" w14:textId="77777777" w:rsidR="005A39B2" w:rsidRDefault="005A39B2" w:rsidP="00B71E36">
      <w:pPr>
        <w:pStyle w:val="Brdtekst"/>
        <w:ind w:left="720"/>
      </w:pPr>
      <w:r>
        <w:t>• Hvis enheten er koblet til en energikilde, må du koble den fra.</w:t>
      </w:r>
    </w:p>
    <w:p w14:paraId="0CCF86D3" w14:textId="77777777" w:rsidR="005A39B2" w:rsidRDefault="005A39B2" w:rsidP="00B71E36">
      <w:pPr>
        <w:pStyle w:val="Brdtekst"/>
        <w:ind w:left="720"/>
      </w:pPr>
      <w:r>
        <w:t>• Hvis enheten kjører, trykk på strømknappen i to sekunder. Enheten din vil indikere "Slå av?". Med forrige og neste tommeltaster, naviger til du kommer til OK-knappen og trykk deretter på en hvilken som helst markørrutingstast for å aktivere den. Enheten din vil slå seg av.</w:t>
      </w:r>
    </w:p>
    <w:p w14:paraId="1073FA70" w14:textId="77777777" w:rsidR="005A39B2" w:rsidRDefault="005A39B2" w:rsidP="00E4158E">
      <w:pPr>
        <w:pStyle w:val="Brdtekst"/>
        <w:ind w:left="720"/>
      </w:pPr>
      <w:r>
        <w:t>• Trykk på av/på- og volum opp-tastene samtidig til enheten viser "gjenopprettingsmodus", og slipp deretter knappene. Etter noen sekunder vil enheten slå seg av igjen.</w:t>
      </w:r>
    </w:p>
    <w:p w14:paraId="4C5B4D7D" w14:textId="77777777" w:rsidR="005A39B2" w:rsidRDefault="005A39B2" w:rsidP="00E4158E">
      <w:pPr>
        <w:pStyle w:val="Brdtekst"/>
        <w:ind w:left="720"/>
      </w:pPr>
      <w:r>
        <w:t>• Start enheten normalt ved å trykke på strømknappen i 2 sekunder. Enheten vil starte på nytt, og du vil bli dirigert til Diagnostikk-menyen.</w:t>
      </w:r>
    </w:p>
    <w:p w14:paraId="65B89417" w14:textId="77777777" w:rsidR="005A39B2" w:rsidRDefault="005A39B2" w:rsidP="00E4158E">
      <w:pPr>
        <w:pStyle w:val="Brdtekst"/>
        <w:ind w:left="720"/>
      </w:pPr>
      <w:r>
        <w:t>Du må kanskje bruke diagnostikkmenyen for følgende operasjoner:</w:t>
      </w:r>
    </w:p>
    <w:p w14:paraId="751634D5" w14:textId="77777777" w:rsidR="005A39B2" w:rsidRDefault="005A39B2" w:rsidP="00E4158E">
      <w:pPr>
        <w:pStyle w:val="Brdtekst"/>
        <w:ind w:left="720"/>
      </w:pPr>
      <w:r>
        <w:t>• Fabrikkinnstilling</w:t>
      </w:r>
    </w:p>
    <w:p w14:paraId="6FF5C098" w14:textId="77777777" w:rsidR="005A39B2" w:rsidRDefault="005A39B2" w:rsidP="00E4158E">
      <w:pPr>
        <w:pStyle w:val="Brdtekst"/>
        <w:ind w:left="720"/>
      </w:pPr>
      <w:r>
        <w:t>• Slett brukerdata</w:t>
      </w:r>
    </w:p>
    <w:p w14:paraId="41EA72BE" w14:textId="77777777" w:rsidR="005A39B2" w:rsidRDefault="005A39B2" w:rsidP="00E4158E">
      <w:pPr>
        <w:pStyle w:val="Brdtekst"/>
        <w:ind w:left="720"/>
      </w:pPr>
      <w:r>
        <w:t>• Slett brukerkonfigurasjon</w:t>
      </w:r>
    </w:p>
    <w:p w14:paraId="5A40AFAC" w14:textId="77777777" w:rsidR="005A39B2" w:rsidRDefault="005A39B2" w:rsidP="00E4158E">
      <w:pPr>
        <w:pStyle w:val="Brdtekst"/>
        <w:ind w:left="720"/>
      </w:pPr>
      <w:r>
        <w:t>• Aktiver eller deaktiver bare terminal</w:t>
      </w:r>
    </w:p>
    <w:p w14:paraId="7EA052B7" w14:textId="77777777" w:rsidR="005A39B2" w:rsidRDefault="005A39B2" w:rsidP="00E4158E">
      <w:pPr>
        <w:pStyle w:val="Brdtekst"/>
        <w:ind w:left="720"/>
      </w:pPr>
      <w:r>
        <w:t>• Eksporter logger ved feilsøking av problemer</w:t>
      </w:r>
    </w:p>
    <w:p w14:paraId="679232A2" w14:textId="77777777" w:rsidR="005A39B2" w:rsidRDefault="005A39B2" w:rsidP="00E4158E">
      <w:pPr>
        <w:pStyle w:val="Brdtekst"/>
        <w:ind w:left="720"/>
      </w:pPr>
      <w:r>
        <w:t>• Eksportere og importere data og konfigurasjoner (se avsnitt 17.1 "Eksportere og importere data og konfigurasjoner" for å vite mer).</w:t>
      </w:r>
    </w:p>
    <w:p w14:paraId="6EAD704D" w14:textId="77777777" w:rsidR="005A39B2" w:rsidRDefault="005A39B2" w:rsidP="00E4158E">
      <w:pPr>
        <w:pStyle w:val="Brdtekst"/>
        <w:ind w:left="720"/>
      </w:pPr>
      <w:r>
        <w:t>Trykk på en hvilken som helst markørrutingstast på ønsket alternativ for å velge det. Deretter, naviger med forrige og neste tommeltaster for å komme til Lukk-knappen og trykk på en hvilken som helst markørrutingstast for å velge den. Enheten din vil slå seg av. Alternativt kan du lukke diagnosemenyen med snarveien Space+E.</w:t>
      </w:r>
    </w:p>
    <w:p w14:paraId="0EBA390E" w14:textId="77777777" w:rsidR="005A39B2" w:rsidRDefault="005A39B2" w:rsidP="00E4158E">
      <w:pPr>
        <w:pStyle w:val="Brdtekst"/>
        <w:ind w:left="720"/>
      </w:pPr>
      <w:r>
        <w:t>Vennligst merk: noen av alternativene i denne menyen er irreversible: tilbakestilling til fabrikkinnstillinger, slette brukerdata og slette brukerkonfigurasjon. Når du er ferdig, er det umulig å gjenopprette det slettede innholdet.</w:t>
      </w:r>
    </w:p>
    <w:p w14:paraId="192B83F6" w14:textId="77777777" w:rsidR="005A39B2" w:rsidRDefault="005A39B2" w:rsidP="007F7A2B">
      <w:pPr>
        <w:pStyle w:val="Overskrift2"/>
      </w:pPr>
      <w:bookmarkStart w:id="393" w:name="_Toc161236144"/>
      <w:r>
        <w:lastRenderedPageBreak/>
        <w:t>17.1. Eksportere og importere brukerdata og konfigurasjoner</w:t>
      </w:r>
      <w:bookmarkEnd w:id="393"/>
    </w:p>
    <w:p w14:paraId="35723ED9" w14:textId="77777777" w:rsidR="005A39B2" w:rsidRDefault="005A39B2" w:rsidP="00E4158E">
      <w:pPr>
        <w:pStyle w:val="Brdtekst"/>
        <w:ind w:left="720"/>
      </w:pPr>
      <w:r>
        <w:t>Brailliant inneholder et eksport- og importverktøy både for dataene dine og konfigurasjoner som Wifi og biblioteklegitimasjon. Det er flere grunner til at du vil importere og eksportere.</w:t>
      </w:r>
    </w:p>
    <w:p w14:paraId="7AE1D36F" w14:textId="77777777" w:rsidR="005A39B2" w:rsidRDefault="005A39B2" w:rsidP="00E4158E">
      <w:pPr>
        <w:pStyle w:val="Brdtekst"/>
        <w:ind w:left="720"/>
      </w:pPr>
      <w:r>
        <w:t>• Overføre dataene dine til en annen enhet. Veldig nyttig hvis du har en omsorgsplan</w:t>
      </w:r>
    </w:p>
    <w:p w14:paraId="447949E7" w14:textId="77777777" w:rsidR="005A39B2" w:rsidRDefault="005A39B2" w:rsidP="00E4158E">
      <w:pPr>
        <w:pStyle w:val="Brdtekst"/>
        <w:ind w:left="720"/>
      </w:pPr>
      <w:r>
        <w:t>• Generell sikkerhetskopiering.</w:t>
      </w:r>
    </w:p>
    <w:p w14:paraId="7C14F111" w14:textId="77777777" w:rsidR="005A39B2" w:rsidRDefault="005A39B2" w:rsidP="00E4158E">
      <w:pPr>
        <w:pStyle w:val="Brdtekst"/>
        <w:ind w:left="720"/>
      </w:pPr>
      <w:r>
        <w:t>Disse alternativene kan bare nås ved hjelp av diagnostikkmenyen.</w:t>
      </w:r>
    </w:p>
    <w:p w14:paraId="4A710453" w14:textId="77777777" w:rsidR="005A39B2" w:rsidRDefault="005A39B2" w:rsidP="00E4158E">
      <w:pPr>
        <w:pStyle w:val="Brdtekst"/>
        <w:ind w:left="720"/>
      </w:pPr>
      <w:r>
        <w:t>Det er to typer eksport-/importalternativer å være oppmerksom på:</w:t>
      </w:r>
    </w:p>
    <w:p w14:paraId="6CBFB466" w14:textId="77777777" w:rsidR="005A39B2" w:rsidRDefault="005A39B2" w:rsidP="00E4158E">
      <w:pPr>
        <w:pStyle w:val="Brdtekst"/>
        <w:ind w:left="720"/>
      </w:pPr>
      <w:r>
        <w:t>• Eksporter/importer konfigurasjoner: Dette alternativet refererer til wifi og online boklegitimasjon. Den vil imidlertid ikke eksportere noen Bluetooth-konfigurasjon.</w:t>
      </w:r>
    </w:p>
    <w:p w14:paraId="11789B81" w14:textId="77777777" w:rsidR="005A39B2" w:rsidRDefault="005A39B2" w:rsidP="00E4158E">
      <w:pPr>
        <w:pStyle w:val="Brdtekst"/>
        <w:ind w:left="720"/>
      </w:pPr>
      <w:r>
        <w:t>• Eksporter/importer brukerinnhold: Dette alternativet refererer til brukerdata. Dette inkluderer nyopprettede mapper og filer. Den vil også eksportere alle bøker som er lastet ned fra gjeldende bibliotekleverandører. (Dette kan endres ved nye eventuelle fremtidige biblioteker. Du kan ikke eksportere data og konfigurasjoner for DAISY Online-biblioteker.</w:t>
      </w:r>
    </w:p>
    <w:p w14:paraId="5AF24D72" w14:textId="77777777" w:rsidR="005A39B2" w:rsidRDefault="005A39B2" w:rsidP="00E4158E">
      <w:pPr>
        <w:pStyle w:val="Brdtekst"/>
        <w:ind w:left="720"/>
      </w:pPr>
      <w:r>
        <w:t>Slik eksporterer du konfigurasjon eller brukerinnhold:</w:t>
      </w:r>
    </w:p>
    <w:p w14:paraId="1C92075A" w14:textId="77777777" w:rsidR="005A39B2" w:rsidRDefault="005A39B2" w:rsidP="00E4158E">
      <w:pPr>
        <w:pStyle w:val="Brdtekst"/>
        <w:ind w:left="720"/>
      </w:pPr>
      <w:r>
        <w:t>Få tilgang til diagnosemenyen</w:t>
      </w:r>
    </w:p>
    <w:p w14:paraId="2930C19E" w14:textId="77777777" w:rsidR="005A39B2" w:rsidRDefault="005A39B2" w:rsidP="00E4158E">
      <w:pPr>
        <w:pStyle w:val="Brdtekst"/>
        <w:ind w:left="720"/>
      </w:pPr>
      <w:r>
        <w:t>• Sørg nå for å sette inn en USB-minnepinne; det er her du vil eksportere dataene til.</w:t>
      </w:r>
    </w:p>
    <w:p w14:paraId="4E808D89" w14:textId="77777777" w:rsidR="005A39B2" w:rsidRDefault="005A39B2" w:rsidP="00E4158E">
      <w:pPr>
        <w:pStyle w:val="Brdtekst"/>
        <w:ind w:left="720"/>
      </w:pPr>
      <w:r>
        <w:t>• Det er flere elementer i Diagnostikk-menyen. Avhengig av hva du ønsker å eksportere, bruk Neste-tasten for å gå til elementet som heter enten "Eksporter konfigurasjon eller Eksporter brukerinnhold".</w:t>
      </w:r>
    </w:p>
    <w:p w14:paraId="34C29105" w14:textId="77777777" w:rsidR="005A39B2" w:rsidRDefault="005A39B2" w:rsidP="00E4158E">
      <w:pPr>
        <w:pStyle w:val="Brdtekst"/>
        <w:ind w:left="720"/>
      </w:pPr>
      <w:r>
        <w:t>• Trykk Enter eller en hvilken som helst markørrutingstast på det valgte elementet.</w:t>
      </w:r>
    </w:p>
    <w:p w14:paraId="274234E6" w14:textId="77777777" w:rsidR="005A39B2" w:rsidRDefault="005A39B2" w:rsidP="00E4158E">
      <w:pPr>
        <w:pStyle w:val="Brdtekst"/>
        <w:ind w:left="720"/>
      </w:pPr>
      <w:r>
        <w:t>• Du vil nå bli spurt om "Vennligst vent" etterfulgt av "Eksport til USB ferdig" kort tid etter.</w:t>
      </w:r>
    </w:p>
    <w:p w14:paraId="31F42B5B" w14:textId="77777777" w:rsidR="005A39B2" w:rsidRDefault="005A39B2" w:rsidP="00E4158E">
      <w:pPr>
        <w:pStyle w:val="Brdtekst"/>
        <w:ind w:left="720"/>
      </w:pPr>
      <w:r>
        <w:t>• Når operasjonen er fullført, slå av enheten ved å navigere med forrige og neste tommel-taster til du kommer til Lukk-knappen og trykk deretter Enter eller en hvilken som helst markørrutingstast på den, eller du kan lukke diagnosemenyen med snarveien Space+E .</w:t>
      </w:r>
    </w:p>
    <w:p w14:paraId="7F3006B0" w14:textId="77777777" w:rsidR="005A39B2" w:rsidRDefault="005A39B2" w:rsidP="00E4158E">
      <w:pPr>
        <w:pStyle w:val="Brdtekst"/>
        <w:ind w:left="720"/>
      </w:pPr>
      <w:r>
        <w:t>Merk: Den eksporterte konfigurasjonen kan ikke åpnes på en datamaskin.</w:t>
      </w:r>
    </w:p>
    <w:p w14:paraId="707D9CD3" w14:textId="77777777" w:rsidR="005A39B2" w:rsidRDefault="005A39B2" w:rsidP="00E4158E">
      <w:pPr>
        <w:pStyle w:val="Brdtekst"/>
        <w:ind w:left="720"/>
      </w:pPr>
    </w:p>
    <w:p w14:paraId="1DF6337B" w14:textId="77777777" w:rsidR="005A39B2" w:rsidRDefault="005A39B2" w:rsidP="00E4158E">
      <w:pPr>
        <w:pStyle w:val="Brdtekst"/>
        <w:ind w:left="720"/>
      </w:pPr>
      <w:r>
        <w:t>Slik importerer du konfigurasjon eller brukerinnhold:</w:t>
      </w:r>
    </w:p>
    <w:p w14:paraId="0921ADA9" w14:textId="77777777" w:rsidR="005A39B2" w:rsidRDefault="005A39B2" w:rsidP="00E4158E">
      <w:pPr>
        <w:pStyle w:val="Brdtekst"/>
        <w:ind w:left="720"/>
      </w:pPr>
      <w:r>
        <w:t>• For å importere brukerinnhold eller konfigurasjoner, må du igjen starte opp Brailliant BI X i diagnostikkmenyen.</w:t>
      </w:r>
    </w:p>
    <w:p w14:paraId="6C0FD3CE" w14:textId="77777777" w:rsidR="005A39B2" w:rsidRDefault="005A39B2" w:rsidP="00E4158E">
      <w:pPr>
        <w:pStyle w:val="Brdtekst"/>
        <w:ind w:left="720"/>
      </w:pPr>
      <w:r>
        <w:lastRenderedPageBreak/>
        <w:t>• Sett inn USB-minnepinnen, som inneholder filen som skal importeres.</w:t>
      </w:r>
    </w:p>
    <w:p w14:paraId="363D7482" w14:textId="77777777" w:rsidR="005A39B2" w:rsidRDefault="005A39B2" w:rsidP="00E4158E">
      <w:pPr>
        <w:pStyle w:val="Brdtekst"/>
        <w:ind w:left="720"/>
      </w:pPr>
      <w:r>
        <w:t>• Bruk forrige og neste tommelfingertaster, flytt til elementet som heter enten "Importer konfigurasjon eller Importer brukerinnhold" og trykk deretter på Enter.</w:t>
      </w:r>
    </w:p>
    <w:p w14:paraId="6EAB5DA4" w14:textId="77777777" w:rsidR="005A39B2" w:rsidRDefault="005A39B2" w:rsidP="00E4158E">
      <w:pPr>
        <w:pStyle w:val="Brdtekst"/>
        <w:ind w:left="720"/>
      </w:pPr>
      <w:r>
        <w:t>• Du vil bli spurt "Vennligst vent" etterfulgt av "Import ferdig".</w:t>
      </w:r>
    </w:p>
    <w:p w14:paraId="3F34422E" w14:textId="77777777" w:rsidR="005A39B2" w:rsidRDefault="005A39B2" w:rsidP="00E4158E">
      <w:pPr>
        <w:pStyle w:val="Brdtekst"/>
        <w:ind w:left="720"/>
      </w:pPr>
      <w:r>
        <w:t>• Etter at operasjonen er fullført, lukk enheten ved å navigere med forrige og neste tommeltast til du kommer til Lukk-knappen og trykk deretter på Enter eller en hvilken som helst markørrutingstast. Alternativt kan du også lukke enheten med snarveien Space+E.</w:t>
      </w:r>
    </w:p>
    <w:p w14:paraId="70053C09" w14:textId="77777777" w:rsidR="007F7A2B" w:rsidRDefault="005A39B2" w:rsidP="007F7A2B">
      <w:pPr>
        <w:pStyle w:val="Brdtekst"/>
        <w:ind w:left="720"/>
      </w:pPr>
      <w:r>
        <w:t>Viktig merknad: Alt nylig opprettet innhold eller redigering av eksisterende innhold gjort etter at eksportfilen ble generert, vil bli slettet.</w:t>
      </w:r>
      <w:bookmarkStart w:id="394" w:name="_Toc487351481"/>
      <w:bookmarkStart w:id="395" w:name="_Refd18e3210"/>
      <w:bookmarkStart w:id="396" w:name="_Tocd18e3210"/>
      <w:bookmarkEnd w:id="371"/>
    </w:p>
    <w:p w14:paraId="4D1F4927" w14:textId="1A363C5D" w:rsidR="00D63D78" w:rsidRPr="003C72FA" w:rsidRDefault="00D65550" w:rsidP="00D65550">
      <w:pPr>
        <w:pStyle w:val="Overskrift1"/>
      </w:pPr>
      <w:bookmarkStart w:id="397" w:name="_Toc161236145"/>
      <w:r>
        <w:t xml:space="preserve">18. </w:t>
      </w:r>
      <w:r w:rsidR="00D63D78" w:rsidRPr="003C72FA">
        <w:t>Tekniske spesifikasjoner</w:t>
      </w:r>
      <w:bookmarkEnd w:id="394"/>
      <w:bookmarkEnd w:id="397"/>
    </w:p>
    <w:p w14:paraId="44464CE3" w14:textId="14A9B8EC" w:rsidR="00D63D78" w:rsidRPr="003C72FA" w:rsidRDefault="00D65550" w:rsidP="00E4158E">
      <w:pPr>
        <w:pStyle w:val="Overskrift2"/>
        <w:tabs>
          <w:tab w:val="left" w:pos="1701"/>
        </w:tabs>
        <w:ind w:left="720"/>
        <w:rPr>
          <w:rFonts w:ascii="Arial" w:hAnsi="Arial" w:cs="Arial"/>
          <w:sz w:val="20"/>
          <w:szCs w:val="20"/>
        </w:rPr>
      </w:pPr>
      <w:bookmarkStart w:id="398" w:name="_Toc161236146"/>
      <w:r>
        <w:t xml:space="preserve">18.1 </w:t>
      </w:r>
      <w:r w:rsidR="00D63D78" w:rsidRPr="003C72FA">
        <w:t>Navigasjonskomponenter</w:t>
      </w:r>
      <w:bookmarkEnd w:id="398"/>
    </w:p>
    <w:p w14:paraId="546E0518" w14:textId="50750464" w:rsidR="00D30780" w:rsidRPr="003C72FA" w:rsidRDefault="00D30780" w:rsidP="00D24B70">
      <w:pPr>
        <w:numPr>
          <w:ilvl w:val="0"/>
          <w:numId w:val="42"/>
        </w:numPr>
        <w:spacing w:after="0" w:line="240" w:lineRule="auto"/>
      </w:pPr>
      <w:r w:rsidRPr="003C72FA">
        <w:t>4 Tommeltaster</w:t>
      </w:r>
    </w:p>
    <w:p w14:paraId="1BC6510C" w14:textId="6D8512A9" w:rsidR="00D30780" w:rsidRPr="003C72FA" w:rsidRDefault="00D30780" w:rsidP="00D24B70">
      <w:pPr>
        <w:numPr>
          <w:ilvl w:val="0"/>
          <w:numId w:val="42"/>
        </w:numPr>
        <w:spacing w:after="0" w:line="240" w:lineRule="auto"/>
      </w:pPr>
      <w:r w:rsidRPr="003C72FA">
        <w:t xml:space="preserve">8-tasters </w:t>
      </w:r>
      <w:r w:rsidR="00C73646" w:rsidRPr="003C72FA">
        <w:t>punkt</w:t>
      </w:r>
      <w:r w:rsidRPr="003C72FA">
        <w:t>skrifttastatur</w:t>
      </w:r>
    </w:p>
    <w:p w14:paraId="0BA1B250" w14:textId="604AE403" w:rsidR="00D30780" w:rsidRPr="003C72FA" w:rsidRDefault="00D30780" w:rsidP="00D24B70">
      <w:pPr>
        <w:numPr>
          <w:ilvl w:val="0"/>
          <w:numId w:val="42"/>
        </w:numPr>
        <w:spacing w:after="0" w:line="240" w:lineRule="auto"/>
      </w:pPr>
      <w:r w:rsidRPr="003C72FA">
        <w:t>2 Mellomrom</w:t>
      </w:r>
      <w:r w:rsidR="009F2941" w:rsidRPr="003C72FA">
        <w:t xml:space="preserve"> </w:t>
      </w:r>
      <w:r w:rsidR="00C73646" w:rsidRPr="003C72FA">
        <w:t>taster</w:t>
      </w:r>
    </w:p>
    <w:p w14:paraId="1CC2AA8A" w14:textId="038B6700" w:rsidR="00D63D78" w:rsidRPr="003C72FA" w:rsidRDefault="00AD6FD7" w:rsidP="00D24B70">
      <w:pPr>
        <w:numPr>
          <w:ilvl w:val="0"/>
          <w:numId w:val="42"/>
        </w:numPr>
        <w:spacing w:after="0" w:line="240" w:lineRule="auto"/>
      </w:pPr>
      <w:r w:rsidRPr="003C72FA">
        <w:t xml:space="preserve">40 </w:t>
      </w:r>
      <w:r w:rsidR="00D63D78" w:rsidRPr="003C72FA">
        <w:t>Markør</w:t>
      </w:r>
      <w:r w:rsidR="00C73646" w:rsidRPr="003C72FA">
        <w:t>henter</w:t>
      </w:r>
      <w:r w:rsidRPr="003C72FA">
        <w:t>taster</w:t>
      </w:r>
    </w:p>
    <w:p w14:paraId="47B178C6" w14:textId="2C01D6FC" w:rsidR="00E77B23" w:rsidRPr="003C72FA" w:rsidRDefault="00E77B23" w:rsidP="00D24B70">
      <w:pPr>
        <w:numPr>
          <w:ilvl w:val="0"/>
          <w:numId w:val="42"/>
        </w:numPr>
        <w:spacing w:after="0" w:line="240" w:lineRule="auto"/>
      </w:pPr>
      <w:r w:rsidRPr="003C72FA">
        <w:t>6 Kommandotaster</w:t>
      </w:r>
    </w:p>
    <w:p w14:paraId="444529A6" w14:textId="0DAFC4DA" w:rsidR="00D63D78" w:rsidRPr="003C72FA" w:rsidRDefault="00D65550" w:rsidP="00E4158E">
      <w:pPr>
        <w:pStyle w:val="Overskrift2"/>
        <w:tabs>
          <w:tab w:val="left" w:pos="1701"/>
        </w:tabs>
        <w:ind w:left="720"/>
        <w:rPr>
          <w:rFonts w:ascii="Arial" w:hAnsi="Arial" w:cs="Arial"/>
          <w:sz w:val="20"/>
          <w:szCs w:val="20"/>
        </w:rPr>
      </w:pPr>
      <w:bookmarkStart w:id="399" w:name="_Toc161236147"/>
      <w:r>
        <w:t xml:space="preserve">18.2. </w:t>
      </w:r>
      <w:r w:rsidR="00D63D78" w:rsidRPr="003C72FA">
        <w:t>Batteri med lang levetid</w:t>
      </w:r>
      <w:bookmarkEnd w:id="399"/>
    </w:p>
    <w:p w14:paraId="3591B7EE" w14:textId="33B764ED" w:rsidR="00B95E1D" w:rsidRPr="003C72FA" w:rsidRDefault="00B95E1D" w:rsidP="00D24B70">
      <w:pPr>
        <w:numPr>
          <w:ilvl w:val="0"/>
          <w:numId w:val="42"/>
        </w:numPr>
        <w:spacing w:after="0" w:line="240" w:lineRule="auto"/>
      </w:pPr>
      <w:r w:rsidRPr="003C72FA">
        <w:t>Varer opptil 20 timer</w:t>
      </w:r>
    </w:p>
    <w:p w14:paraId="324A00E0" w14:textId="78FC65EC" w:rsidR="00B95E1D" w:rsidRPr="003C72FA" w:rsidRDefault="00B95E1D" w:rsidP="00D24B70">
      <w:pPr>
        <w:numPr>
          <w:ilvl w:val="0"/>
          <w:numId w:val="42"/>
        </w:numPr>
        <w:spacing w:after="0" w:line="240" w:lineRule="auto"/>
      </w:pPr>
      <w:r w:rsidRPr="003C72FA">
        <w:t>Lader opp fra PC via USB-port</w:t>
      </w:r>
    </w:p>
    <w:p w14:paraId="05DEFA56" w14:textId="6E4E18A2" w:rsidR="00B95E1D" w:rsidRPr="003C72FA" w:rsidRDefault="00B95E1D" w:rsidP="00D24B70">
      <w:pPr>
        <w:numPr>
          <w:ilvl w:val="0"/>
          <w:numId w:val="42"/>
        </w:numPr>
        <w:spacing w:after="0" w:line="240" w:lineRule="auto"/>
      </w:pPr>
      <w:r w:rsidRPr="003C72FA">
        <w:t>Automatisk avstenging</w:t>
      </w:r>
    </w:p>
    <w:p w14:paraId="451401C0" w14:textId="1675F756" w:rsidR="00D63D78" w:rsidRPr="003C72FA" w:rsidRDefault="00D63D78" w:rsidP="00D24B70">
      <w:pPr>
        <w:numPr>
          <w:ilvl w:val="0"/>
          <w:numId w:val="42"/>
        </w:numPr>
        <w:spacing w:after="0" w:line="240" w:lineRule="auto"/>
      </w:pPr>
      <w:r w:rsidRPr="003C72FA">
        <w:t>Litium-ion polymer batteri</w:t>
      </w:r>
    </w:p>
    <w:p w14:paraId="469E68B9" w14:textId="04DA85D4" w:rsidR="00D63D78" w:rsidRPr="003C72FA" w:rsidRDefault="00D63D78" w:rsidP="00D24B70">
      <w:pPr>
        <w:numPr>
          <w:ilvl w:val="0"/>
          <w:numId w:val="42"/>
        </w:numPr>
        <w:spacing w:after="0" w:line="240" w:lineRule="auto"/>
      </w:pPr>
      <w:r w:rsidRPr="003C72FA">
        <w:t>Kompatibel med alle standard USB A/C-adaptere</w:t>
      </w:r>
    </w:p>
    <w:p w14:paraId="4706169A" w14:textId="3191DF2D" w:rsidR="00D63D78" w:rsidRPr="003C72FA" w:rsidRDefault="00D65550" w:rsidP="00E4158E">
      <w:pPr>
        <w:pStyle w:val="Overskrift2"/>
        <w:tabs>
          <w:tab w:val="left" w:pos="1701"/>
        </w:tabs>
        <w:ind w:left="720"/>
        <w:rPr>
          <w:rFonts w:ascii="Arial" w:hAnsi="Arial" w:cs="Arial"/>
          <w:sz w:val="20"/>
          <w:szCs w:val="20"/>
        </w:rPr>
      </w:pPr>
      <w:bookmarkStart w:id="400" w:name="_Toc161236148"/>
      <w:r>
        <w:t xml:space="preserve">18.3. </w:t>
      </w:r>
      <w:r w:rsidR="00D63D78" w:rsidRPr="003C72FA">
        <w:t>Tilkobling</w:t>
      </w:r>
      <w:bookmarkEnd w:id="400"/>
    </w:p>
    <w:p w14:paraId="4F9DDE72" w14:textId="77777777" w:rsidR="00D63D78" w:rsidRPr="003C72FA" w:rsidRDefault="00D63D78" w:rsidP="00D24B70">
      <w:pPr>
        <w:numPr>
          <w:ilvl w:val="0"/>
          <w:numId w:val="42"/>
        </w:numPr>
        <w:spacing w:after="0" w:line="240" w:lineRule="auto"/>
      </w:pPr>
      <w:r w:rsidRPr="003C72FA">
        <w:t>USB 2.0</w:t>
      </w:r>
    </w:p>
    <w:p w14:paraId="216F7B05" w14:textId="086AAF89" w:rsidR="05CD1CC2" w:rsidRPr="003C72FA" w:rsidRDefault="05CD1CC2" w:rsidP="547C62D1">
      <w:pPr>
        <w:numPr>
          <w:ilvl w:val="0"/>
          <w:numId w:val="42"/>
        </w:numPr>
        <w:spacing w:after="0" w:line="240" w:lineRule="auto"/>
      </w:pPr>
      <w:r w:rsidRPr="003C72FA">
        <w:t>Wi-Fi 2,4 GHz og 5 GHz</w:t>
      </w:r>
    </w:p>
    <w:p w14:paraId="766BA6B5" w14:textId="6208BEEC" w:rsidR="00D63D78" w:rsidRPr="003C72FA" w:rsidRDefault="00D63D78" w:rsidP="00D24B70">
      <w:pPr>
        <w:numPr>
          <w:ilvl w:val="0"/>
          <w:numId w:val="42"/>
        </w:numPr>
        <w:spacing w:after="0" w:line="240" w:lineRule="auto"/>
      </w:pPr>
      <w:r w:rsidRPr="003C72FA">
        <w:t>Bluetooth V5</w:t>
      </w:r>
    </w:p>
    <w:p w14:paraId="3C131A82" w14:textId="42DEF58C" w:rsidR="00D63D78" w:rsidRPr="003C72FA" w:rsidRDefault="00D65550" w:rsidP="00E4158E">
      <w:pPr>
        <w:pStyle w:val="Overskrift2"/>
        <w:tabs>
          <w:tab w:val="left" w:pos="1701"/>
        </w:tabs>
        <w:ind w:left="720"/>
        <w:rPr>
          <w:rFonts w:ascii="Arial" w:hAnsi="Arial" w:cs="Arial"/>
          <w:sz w:val="20"/>
          <w:szCs w:val="20"/>
        </w:rPr>
      </w:pPr>
      <w:bookmarkStart w:id="401" w:name="_Toc161236149"/>
      <w:r>
        <w:t xml:space="preserve">18.4. </w:t>
      </w:r>
      <w:r w:rsidR="00D63D78" w:rsidRPr="003C72FA">
        <w:t>Portabilitet</w:t>
      </w:r>
      <w:bookmarkEnd w:id="401"/>
    </w:p>
    <w:p w14:paraId="64C444B0" w14:textId="479B4040" w:rsidR="0010727E" w:rsidRPr="003C72FA" w:rsidRDefault="0010727E" w:rsidP="00023724">
      <w:pPr>
        <w:pStyle w:val="Merknadstekst"/>
        <w:spacing w:after="0"/>
        <w:ind w:firstLine="357"/>
        <w:rPr>
          <w:color w:val="000000" w:themeColor="text1"/>
          <w:sz w:val="24"/>
          <w:szCs w:val="24"/>
        </w:rPr>
      </w:pPr>
      <w:r w:rsidRPr="003C72FA">
        <w:rPr>
          <w:color w:val="000000" w:themeColor="text1"/>
          <w:sz w:val="24"/>
          <w:szCs w:val="24"/>
        </w:rPr>
        <w:t>Dimensjoner: 305 mm x 90 mm x 21,8 mm</w:t>
      </w:r>
    </w:p>
    <w:p w14:paraId="799182A9" w14:textId="34FD4DC8" w:rsidR="00D63D78" w:rsidRPr="003C72FA" w:rsidRDefault="0010727E" w:rsidP="00023724">
      <w:pPr>
        <w:pStyle w:val="Merknadstekst"/>
        <w:spacing w:after="0"/>
        <w:ind w:firstLine="357"/>
        <w:rPr>
          <w:rFonts w:ascii="Arial" w:hAnsi="Arial" w:cs="Arial"/>
        </w:rPr>
      </w:pPr>
      <w:r w:rsidRPr="003C72FA">
        <w:rPr>
          <w:color w:val="000000" w:themeColor="text1"/>
          <w:sz w:val="24"/>
          <w:szCs w:val="24"/>
        </w:rPr>
        <w:t>Vekt: 720 g</w:t>
      </w:r>
    </w:p>
    <w:p w14:paraId="794F0E88" w14:textId="0614A259" w:rsidR="00646BBF" w:rsidRPr="003C72FA" w:rsidRDefault="00D65550" w:rsidP="0035698C">
      <w:pPr>
        <w:pStyle w:val="Overskrift1"/>
        <w:ind w:left="357"/>
      </w:pPr>
      <w:bookmarkStart w:id="402" w:name="_Toc161236150"/>
      <w:bookmarkEnd w:id="395"/>
      <w:bookmarkEnd w:id="396"/>
      <w:r>
        <w:lastRenderedPageBreak/>
        <w:t xml:space="preserve">19. </w:t>
      </w:r>
      <w:r w:rsidR="00646BBF" w:rsidRPr="003C72FA">
        <w:t>Oppdatere Brailliant BI 40X</w:t>
      </w:r>
      <w:bookmarkEnd w:id="402"/>
    </w:p>
    <w:p w14:paraId="7BCBC483" w14:textId="57C0EB08" w:rsidR="00A940CB" w:rsidRPr="003C72FA" w:rsidRDefault="005B4520" w:rsidP="00D65550">
      <w:pPr>
        <w:pStyle w:val="Overskrift2"/>
        <w:numPr>
          <w:ilvl w:val="1"/>
          <w:numId w:val="68"/>
        </w:numPr>
        <w:tabs>
          <w:tab w:val="left" w:pos="1701"/>
        </w:tabs>
        <w:rPr>
          <w:rFonts w:ascii="Arial" w:hAnsi="Arial" w:cs="Arial"/>
          <w:sz w:val="20"/>
          <w:szCs w:val="20"/>
        </w:rPr>
      </w:pPr>
      <w:bookmarkStart w:id="403" w:name="_Toc161236151"/>
      <w:r w:rsidRPr="003C72FA">
        <w:t>Oppdatere Brailliant BI 40X manuelt</w:t>
      </w:r>
      <w:bookmarkEnd w:id="403"/>
    </w:p>
    <w:p w14:paraId="10F41D0D" w14:textId="10CCE8F9" w:rsidR="009B0C65" w:rsidRPr="003C72FA" w:rsidRDefault="00E65E62" w:rsidP="009B0C65">
      <w:pPr>
        <w:pStyle w:val="Brdtekst"/>
      </w:pPr>
      <w:r w:rsidRPr="003C72FA">
        <w:t xml:space="preserve">Når du er koblet til Internett med Brailliant, kan du manuelt sjekke om en oppdatering er tilgjengelig. </w:t>
      </w:r>
    </w:p>
    <w:p w14:paraId="000B44C8" w14:textId="77777777" w:rsidR="009B0C65" w:rsidRPr="003C72FA" w:rsidRDefault="009B0C65" w:rsidP="009B0C65">
      <w:pPr>
        <w:pStyle w:val="Brdtekst"/>
      </w:pPr>
      <w:r w:rsidRPr="003C72FA">
        <w:t>Slik ser du etter en oppdatering manuelt:</w:t>
      </w:r>
    </w:p>
    <w:p w14:paraId="4B5A63F4" w14:textId="77777777" w:rsidR="009B0C65" w:rsidRPr="003C72FA" w:rsidRDefault="009B0C65" w:rsidP="009B0C65">
      <w:pPr>
        <w:pStyle w:val="Brdtekst"/>
        <w:numPr>
          <w:ilvl w:val="0"/>
          <w:numId w:val="39"/>
        </w:numPr>
        <w:contextualSpacing/>
      </w:pPr>
      <w:r w:rsidRPr="003C72FA">
        <w:t>Gå til Hoved-menyen.</w:t>
      </w:r>
    </w:p>
    <w:p w14:paraId="65B9636D" w14:textId="2C758DD4" w:rsidR="009B0C65" w:rsidRPr="003C72FA" w:rsidRDefault="009B0C65" w:rsidP="009B0C65">
      <w:pPr>
        <w:pStyle w:val="Brdtekst"/>
        <w:numPr>
          <w:ilvl w:val="0"/>
          <w:numId w:val="39"/>
        </w:numPr>
        <w:contextualSpacing/>
      </w:pPr>
      <w:r w:rsidRPr="003C72FA">
        <w:t xml:space="preserve">Velg </w:t>
      </w:r>
      <w:r w:rsidR="00C73646" w:rsidRPr="003C72FA">
        <w:t>Innstillinger</w:t>
      </w:r>
      <w:r w:rsidRPr="003C72FA">
        <w:t>.</w:t>
      </w:r>
    </w:p>
    <w:p w14:paraId="142847A2" w14:textId="77777777" w:rsidR="009B0C65" w:rsidRPr="003C72FA" w:rsidRDefault="009B0C65" w:rsidP="009B0C65">
      <w:pPr>
        <w:pStyle w:val="Brdtekst"/>
        <w:numPr>
          <w:ilvl w:val="0"/>
          <w:numId w:val="39"/>
        </w:numPr>
        <w:contextualSpacing/>
      </w:pPr>
      <w:r w:rsidRPr="003C72FA">
        <w:t xml:space="preserve">Trykk ENTER. </w:t>
      </w:r>
    </w:p>
    <w:p w14:paraId="6850CF11" w14:textId="77777777" w:rsidR="009B0C65" w:rsidRPr="003C72FA" w:rsidRDefault="009B0C65" w:rsidP="009B0C65">
      <w:pPr>
        <w:pStyle w:val="Brdtekst"/>
        <w:numPr>
          <w:ilvl w:val="0"/>
          <w:numId w:val="39"/>
        </w:numPr>
        <w:contextualSpacing/>
      </w:pPr>
      <w:r w:rsidRPr="003C72FA">
        <w:t>Velg Programvareoppdatering.</w:t>
      </w:r>
    </w:p>
    <w:p w14:paraId="7F24A85F" w14:textId="77777777" w:rsidR="009B0C65" w:rsidRPr="003C72FA" w:rsidRDefault="009B0C65" w:rsidP="009B0C65">
      <w:pPr>
        <w:pStyle w:val="Brdtekst"/>
        <w:numPr>
          <w:ilvl w:val="0"/>
          <w:numId w:val="39"/>
        </w:numPr>
        <w:contextualSpacing/>
      </w:pPr>
      <w:r w:rsidRPr="003C72FA">
        <w:t>Trykk ENTER.</w:t>
      </w:r>
    </w:p>
    <w:p w14:paraId="3C5C459D" w14:textId="77777777" w:rsidR="009B0C65" w:rsidRPr="003C72FA" w:rsidRDefault="009B0C65" w:rsidP="009B0C65">
      <w:pPr>
        <w:pStyle w:val="Brdtekst"/>
        <w:numPr>
          <w:ilvl w:val="0"/>
          <w:numId w:val="39"/>
        </w:numPr>
        <w:contextualSpacing/>
      </w:pPr>
      <w:r w:rsidRPr="003C72FA">
        <w:t>Velg Se etter oppdatering.</w:t>
      </w:r>
    </w:p>
    <w:p w14:paraId="3AE770AD" w14:textId="77777777" w:rsidR="009B0C65" w:rsidRPr="003C72FA" w:rsidRDefault="009B0C65" w:rsidP="009B0C65">
      <w:pPr>
        <w:pStyle w:val="Brdtekst"/>
        <w:numPr>
          <w:ilvl w:val="0"/>
          <w:numId w:val="39"/>
        </w:numPr>
        <w:contextualSpacing/>
      </w:pPr>
      <w:r w:rsidRPr="003C72FA">
        <w:t>Trykk ENTER.</w:t>
      </w:r>
    </w:p>
    <w:p w14:paraId="5BDA721D" w14:textId="77777777" w:rsidR="009B0C65" w:rsidRPr="003C72FA" w:rsidRDefault="009B0C65" w:rsidP="009B0C65">
      <w:pPr>
        <w:pStyle w:val="Brdtekst"/>
        <w:rPr>
          <w:rFonts w:eastAsia="Calibri"/>
        </w:rPr>
      </w:pPr>
      <w:r w:rsidRPr="003C72FA">
        <w:t>Hvis du blir bedt om det med en ny oppdatering, velger du Last ned ved å trykke forrige eller neste tommeltast for å laste ned oppdateringen nå, eller Påminn meg senere for å oppdatere den senere.  Du kan fortsette å bruke Brailliant mens oppdateringen lastes ned.</w:t>
      </w:r>
    </w:p>
    <w:p w14:paraId="6658B77F" w14:textId="77777777" w:rsidR="009B0C65" w:rsidRPr="003C72FA" w:rsidRDefault="009B0C65" w:rsidP="009B0C65">
      <w:pPr>
        <w:pStyle w:val="Brdtekst"/>
      </w:pPr>
      <w:r w:rsidRPr="003C72FA">
        <w:t xml:space="preserve">Vær oppmerksom på at enheten må være koblet til strøm, og at batteriet </w:t>
      </w:r>
      <w:r w:rsidRPr="003C72FA">
        <w:rPr>
          <w:rStyle w:val="jlqj4b"/>
        </w:rPr>
        <w:t>må være mer enn 50 % ladet for at oppdateringen skal utføres.</w:t>
      </w:r>
    </w:p>
    <w:p w14:paraId="748471BA" w14:textId="4FCEC843" w:rsidR="009B0C65" w:rsidRPr="003C72FA" w:rsidRDefault="009B0C65" w:rsidP="009B0C65">
      <w:pPr>
        <w:pStyle w:val="Brdtekst"/>
      </w:pPr>
      <w:r w:rsidRPr="003C72FA">
        <w:t xml:space="preserve">Etter noen minutter ber Brailliant deg om å installere den nedlastede oppdateringen. Velg OK for å installere den. </w:t>
      </w:r>
      <w:r w:rsidR="00C73646" w:rsidRPr="003C72FA">
        <w:t>lese</w:t>
      </w:r>
      <w:r w:rsidR="000A19D5" w:rsidRPr="003C72FA">
        <w:t>listen</w:t>
      </w:r>
      <w:r w:rsidRPr="003C72FA">
        <w:t xml:space="preserve"> starter på nytt, og en fremdriftsindikatorlinje vises på leselisten. </w:t>
      </w:r>
    </w:p>
    <w:p w14:paraId="73C2DC28" w14:textId="1AE65990" w:rsidR="00A940CB" w:rsidRPr="003C72FA" w:rsidRDefault="009B0C65" w:rsidP="009B0C65">
      <w:pPr>
        <w:pStyle w:val="Brdtekst"/>
      </w:pPr>
      <w:r w:rsidRPr="003C72FA">
        <w:t>På slutten av oppdateringsprosessen heve</w:t>
      </w:r>
      <w:r w:rsidR="00AD6FD7" w:rsidRPr="003C72FA">
        <w:t>s</w:t>
      </w:r>
      <w:r w:rsidRPr="003C72FA">
        <w:t xml:space="preserve"> alle de 8 p</w:t>
      </w:r>
      <w:r w:rsidR="000A19D5" w:rsidRPr="003C72FA">
        <w:t>unktene</w:t>
      </w:r>
      <w:r w:rsidRPr="003C72FA">
        <w:t xml:space="preserve"> i de 40 </w:t>
      </w:r>
      <w:r w:rsidR="000A19D5" w:rsidRPr="003C72FA">
        <w:t>punkt</w:t>
      </w:r>
      <w:r w:rsidRPr="003C72FA">
        <w:t>cellene én kolonne om gangen, og deretter slås enheten av.</w:t>
      </w:r>
    </w:p>
    <w:p w14:paraId="03CDDD6A" w14:textId="26476BBF" w:rsidR="005B4520" w:rsidRPr="003C72FA" w:rsidRDefault="00D65550" w:rsidP="0035698C">
      <w:pPr>
        <w:pStyle w:val="Overskrift2"/>
        <w:tabs>
          <w:tab w:val="left" w:pos="1701"/>
        </w:tabs>
        <w:ind w:left="720"/>
        <w:rPr>
          <w:rFonts w:ascii="Arial" w:hAnsi="Arial" w:cs="Arial"/>
          <w:sz w:val="20"/>
          <w:szCs w:val="20"/>
        </w:rPr>
      </w:pPr>
      <w:bookmarkStart w:id="404" w:name="_Toc161236152"/>
      <w:r>
        <w:t xml:space="preserve">19.2 </w:t>
      </w:r>
      <w:r w:rsidR="005B4520" w:rsidRPr="003C72FA">
        <w:t>Oppdatere Brailliant BI 40X via USB</w:t>
      </w:r>
      <w:bookmarkEnd w:id="404"/>
    </w:p>
    <w:p w14:paraId="0BB3CB81" w14:textId="5C409BCD" w:rsidR="005B4520" w:rsidRPr="003C72FA" w:rsidRDefault="004A09CA" w:rsidP="005B4520">
      <w:pPr>
        <w:pStyle w:val="Brdtekst"/>
      </w:pPr>
      <w:r w:rsidRPr="003C72FA">
        <w:t>Du kan oppdatere Brailliant</w:t>
      </w:r>
      <w:r w:rsidR="005B4520" w:rsidRPr="003C72FA">
        <w:t xml:space="preserve"> ved å laste ned oppdateringsfilen på en datamaskin og overføre den på en USB-flash-stasjon. Slik oppdaterer du Brailliant via USB:</w:t>
      </w:r>
    </w:p>
    <w:p w14:paraId="0B92DCD9" w14:textId="7BB4F8AD" w:rsidR="005B4520" w:rsidRPr="003C72FA" w:rsidRDefault="005B4520" w:rsidP="005B4520">
      <w:pPr>
        <w:pStyle w:val="Brdtekst"/>
        <w:numPr>
          <w:ilvl w:val="0"/>
          <w:numId w:val="49"/>
        </w:numPr>
      </w:pPr>
      <w:r w:rsidRPr="003C72FA">
        <w:t xml:space="preserve">Sett inn </w:t>
      </w:r>
      <w:r w:rsidR="00ED3429" w:rsidRPr="003C72FA">
        <w:t>en</w:t>
      </w:r>
      <w:r w:rsidRPr="003C72FA">
        <w:t xml:space="preserve"> USB-flash-enhet i </w:t>
      </w:r>
      <w:r w:rsidR="00F34C1E" w:rsidRPr="003C72FA">
        <w:t>datamaskinen</w:t>
      </w:r>
      <w:r w:rsidRPr="003C72FA">
        <w:t xml:space="preserve">. </w:t>
      </w:r>
    </w:p>
    <w:p w14:paraId="53BDEA59" w14:textId="772D7AC7" w:rsidR="00F34C1E" w:rsidRPr="003C72FA" w:rsidRDefault="009C4979" w:rsidP="005B4520">
      <w:pPr>
        <w:pStyle w:val="Brdtekst"/>
        <w:numPr>
          <w:ilvl w:val="0"/>
          <w:numId w:val="49"/>
        </w:numPr>
      </w:pPr>
      <w:r w:rsidRPr="003C72FA">
        <w:t xml:space="preserve">Overfør oppdateringsfilen til USB-flash-enheten. </w:t>
      </w:r>
      <w:r w:rsidR="00087C19" w:rsidRPr="003C72FA">
        <w:t>Vær oppmerksom på at oppdateringsfilen må plasseres på roten av USB-stasjonen.</w:t>
      </w:r>
    </w:p>
    <w:p w14:paraId="51AA9243" w14:textId="1F1493AD" w:rsidR="00D16300" w:rsidRPr="003C72FA" w:rsidRDefault="00C9329B" w:rsidP="00C9329B">
      <w:pPr>
        <w:pStyle w:val="Brdtekst"/>
        <w:numPr>
          <w:ilvl w:val="0"/>
          <w:numId w:val="49"/>
        </w:numPr>
      </w:pPr>
      <w:r w:rsidRPr="003C72FA">
        <w:t>Sett USB-flash-enheten som inneholder oppdateringsfilen, inn i Brailliant. Kontroller at Brailliant er slått på.</w:t>
      </w:r>
    </w:p>
    <w:p w14:paraId="1C2F212A" w14:textId="1DC70B4B" w:rsidR="005B4520" w:rsidRPr="003C72FA" w:rsidRDefault="005B4520" w:rsidP="005B4520">
      <w:pPr>
        <w:pStyle w:val="Brdtekst"/>
        <w:numPr>
          <w:ilvl w:val="0"/>
          <w:numId w:val="49"/>
        </w:numPr>
      </w:pPr>
      <w:r w:rsidRPr="003C72FA">
        <w:t xml:space="preserve">Når </w:t>
      </w:r>
      <w:r w:rsidR="000A19D5" w:rsidRPr="003C72FA">
        <w:t>leselisten</w:t>
      </w:r>
      <w:r w:rsidRPr="003C72FA">
        <w:t xml:space="preserve"> oppdager en </w:t>
      </w:r>
      <w:r w:rsidR="00111931" w:rsidRPr="003C72FA">
        <w:t>oppdaterings fil</w:t>
      </w:r>
      <w:r w:rsidRPr="003C72FA">
        <w:t xml:space="preserve"> på USB-stasjonen, vil leselisten be om at en oppdatering er tilgjengelig for installasjon. </w:t>
      </w:r>
    </w:p>
    <w:p w14:paraId="2581B364" w14:textId="4E233F95" w:rsidR="00A940CB" w:rsidRPr="003C72FA" w:rsidRDefault="005B4520" w:rsidP="00FE1A99">
      <w:pPr>
        <w:pStyle w:val="Brdtekst"/>
        <w:numPr>
          <w:ilvl w:val="0"/>
          <w:numId w:val="49"/>
        </w:numPr>
      </w:pPr>
      <w:r w:rsidRPr="003C72FA">
        <w:t>Trykk neste tommeltast for å nå OK-elementet, og trykk ENTER for å aktivere oppdateringen du blir bedt om. Enheten avsluttes og startes på nytt for å behandle oppdateringen.</w:t>
      </w:r>
    </w:p>
    <w:p w14:paraId="5C0E59A1" w14:textId="1B9F2D4E" w:rsidR="00832084" w:rsidRPr="003C72FA" w:rsidRDefault="002A0C40" w:rsidP="00D45607">
      <w:pPr>
        <w:pStyle w:val="Brdtekst"/>
      </w:pPr>
      <w:r w:rsidRPr="003C72FA">
        <w:lastRenderedPageBreak/>
        <w:t xml:space="preserve">Den siste oppdateringen er alltid tilgjengelig på produktsiden for </w:t>
      </w:r>
      <w:r w:rsidR="00376877" w:rsidRPr="003C72FA">
        <w:t>Brailliant BI 40X.</w:t>
      </w:r>
    </w:p>
    <w:p w14:paraId="27FE6B4A" w14:textId="70AC197B" w:rsidR="005B4520" w:rsidRPr="003C72FA" w:rsidRDefault="00D65550" w:rsidP="0035698C">
      <w:pPr>
        <w:pStyle w:val="Overskrift2"/>
        <w:tabs>
          <w:tab w:val="left" w:pos="1701"/>
        </w:tabs>
        <w:ind w:left="720"/>
        <w:rPr>
          <w:rFonts w:ascii="Arial" w:hAnsi="Arial" w:cs="Arial"/>
          <w:sz w:val="20"/>
          <w:szCs w:val="20"/>
        </w:rPr>
      </w:pPr>
      <w:bookmarkStart w:id="405" w:name="_Toc161236153"/>
      <w:r>
        <w:t xml:space="preserve">19.3 </w:t>
      </w:r>
      <w:r w:rsidR="00EB38EC" w:rsidRPr="003C72FA">
        <w:t>Funksjon for automatisk oppdateringskontroll</w:t>
      </w:r>
      <w:bookmarkEnd w:id="405"/>
    </w:p>
    <w:p w14:paraId="28C38C85" w14:textId="6CE58FF6" w:rsidR="00783E51" w:rsidRPr="003C72FA" w:rsidRDefault="00800F46" w:rsidP="00646BBF">
      <w:pPr>
        <w:pStyle w:val="Brdtekst"/>
      </w:pPr>
      <w:r w:rsidRPr="003C72FA">
        <w:t xml:space="preserve">Som standard er en funksjon for automatisk kontroll av oppdatering aktivert. Når du er koblet til </w:t>
      </w:r>
      <w:r w:rsidR="00AD6FD7" w:rsidRPr="003C72FA">
        <w:t>internett</w:t>
      </w:r>
      <w:r w:rsidR="000F71C7" w:rsidRPr="003C72FA">
        <w:t xml:space="preserve">, ser Brailliant regelmessig </w:t>
      </w:r>
      <w:r w:rsidR="00AD6FD7" w:rsidRPr="003C72FA">
        <w:t xml:space="preserve">etter om </w:t>
      </w:r>
      <w:r w:rsidR="000F71C7" w:rsidRPr="003C72FA">
        <w:t xml:space="preserve">en ny oppdatering er tilgjengelig for nedlasting. Hvis en oppdatering er tilgjengelig, vil Brailliant be deg om å laste den ned. </w:t>
      </w:r>
    </w:p>
    <w:p w14:paraId="25FB1671" w14:textId="69406336" w:rsidR="00783E51" w:rsidRPr="003C72FA" w:rsidRDefault="00783E51" w:rsidP="00646BBF">
      <w:pPr>
        <w:pStyle w:val="Brdtekst"/>
      </w:pPr>
      <w:r w:rsidRPr="003C72FA">
        <w:t>Hvis du vil deaktivere/aktivere funksjonen Automatisk oppdateringskontroll, gjør du følgende:</w:t>
      </w:r>
    </w:p>
    <w:p w14:paraId="3933BD6B" w14:textId="22012144" w:rsidR="00783E51" w:rsidRPr="003C72FA" w:rsidRDefault="00CC2F1B" w:rsidP="00F545CB">
      <w:pPr>
        <w:pStyle w:val="Brdtekst"/>
        <w:numPr>
          <w:ilvl w:val="0"/>
          <w:numId w:val="48"/>
        </w:numPr>
      </w:pPr>
      <w:r w:rsidRPr="003C72FA">
        <w:t>Gå til Hoved-menyen.</w:t>
      </w:r>
    </w:p>
    <w:p w14:paraId="66365B5B" w14:textId="1A6A8F6D" w:rsidR="00CC2F1B" w:rsidRPr="003C72FA" w:rsidRDefault="00250C32" w:rsidP="00F545CB">
      <w:pPr>
        <w:pStyle w:val="Brdtekst"/>
        <w:numPr>
          <w:ilvl w:val="0"/>
          <w:numId w:val="48"/>
        </w:numPr>
      </w:pPr>
      <w:r w:rsidRPr="003C72FA">
        <w:t xml:space="preserve">Velg </w:t>
      </w:r>
      <w:r w:rsidR="000A19D5" w:rsidRPr="003C72FA">
        <w:t>Innstillinger</w:t>
      </w:r>
      <w:r w:rsidRPr="003C72FA">
        <w:t>.</w:t>
      </w:r>
    </w:p>
    <w:p w14:paraId="09ECB1D8" w14:textId="57D7A5C5" w:rsidR="00250C32" w:rsidRPr="003C72FA" w:rsidRDefault="002361D6" w:rsidP="00F545CB">
      <w:pPr>
        <w:pStyle w:val="Brdtekst"/>
        <w:numPr>
          <w:ilvl w:val="0"/>
          <w:numId w:val="48"/>
        </w:numPr>
      </w:pPr>
      <w:r w:rsidRPr="003C72FA">
        <w:t>Trykk ENTER.</w:t>
      </w:r>
    </w:p>
    <w:p w14:paraId="1017C547" w14:textId="3C2FF1DF" w:rsidR="002361D6" w:rsidRPr="003C72FA" w:rsidRDefault="003737A0" w:rsidP="00F545CB">
      <w:pPr>
        <w:pStyle w:val="Brdtekst"/>
        <w:numPr>
          <w:ilvl w:val="0"/>
          <w:numId w:val="48"/>
        </w:numPr>
      </w:pPr>
      <w:r w:rsidRPr="003C72FA">
        <w:t>Gå til Programvareoppdatering.</w:t>
      </w:r>
    </w:p>
    <w:p w14:paraId="79B4AA31" w14:textId="2D6F619C" w:rsidR="003737A0" w:rsidRPr="003C72FA" w:rsidRDefault="003737A0" w:rsidP="00F545CB">
      <w:pPr>
        <w:pStyle w:val="Brdtekst"/>
        <w:numPr>
          <w:ilvl w:val="0"/>
          <w:numId w:val="48"/>
        </w:numPr>
      </w:pPr>
      <w:r w:rsidRPr="003C72FA">
        <w:t>Trykk ENTER.</w:t>
      </w:r>
    </w:p>
    <w:p w14:paraId="33373715" w14:textId="5A21E81B" w:rsidR="000B5D17" w:rsidRPr="003C72FA" w:rsidRDefault="000B5D17" w:rsidP="00F545CB">
      <w:pPr>
        <w:pStyle w:val="Brdtekst"/>
        <w:numPr>
          <w:ilvl w:val="0"/>
          <w:numId w:val="48"/>
        </w:numPr>
      </w:pPr>
      <w:r w:rsidRPr="003C72FA">
        <w:t>Velg Automatisk kontroll av oppdateringer.</w:t>
      </w:r>
    </w:p>
    <w:p w14:paraId="57CC23DD" w14:textId="5003F29D" w:rsidR="00184E14" w:rsidRPr="003C72FA" w:rsidRDefault="00184E14" w:rsidP="00F545CB">
      <w:pPr>
        <w:pStyle w:val="Brdtekst"/>
        <w:numPr>
          <w:ilvl w:val="0"/>
          <w:numId w:val="48"/>
        </w:numPr>
      </w:pPr>
      <w:r w:rsidRPr="003C72FA">
        <w:t>Trykk ENTER for å aktivere/deaktivere funksjonen.</w:t>
      </w:r>
    </w:p>
    <w:p w14:paraId="1272B593" w14:textId="11136A34" w:rsidR="003A154D" w:rsidRPr="003C72FA" w:rsidRDefault="00BC181A" w:rsidP="00646BBF">
      <w:pPr>
        <w:pStyle w:val="Brdtekst"/>
      </w:pPr>
      <w:r w:rsidRPr="003C72FA">
        <w:t>Vær oppmerksom på at når den er aktivert, vil Brailliant sjekke hver 23.</w:t>
      </w:r>
      <w:r w:rsidR="007A6FB9" w:rsidRPr="003C72FA">
        <w:t xml:space="preserve"> dag.</w:t>
      </w:r>
    </w:p>
    <w:p w14:paraId="45C9E0DE" w14:textId="2066633E" w:rsidR="00646BBF" w:rsidRPr="003C72FA" w:rsidRDefault="00D65550" w:rsidP="0035698C">
      <w:pPr>
        <w:pStyle w:val="Overskrift1"/>
        <w:ind w:left="357"/>
      </w:pPr>
      <w:bookmarkStart w:id="406" w:name="_Toc66876919"/>
      <w:bookmarkStart w:id="407" w:name="_Refd18e3230"/>
      <w:bookmarkStart w:id="408" w:name="_Tocd18e3230"/>
      <w:bookmarkStart w:id="409" w:name="_Toc161236154"/>
      <w:bookmarkEnd w:id="406"/>
      <w:r>
        <w:t xml:space="preserve">20. </w:t>
      </w:r>
      <w:r w:rsidR="00646BBF" w:rsidRPr="003C72FA">
        <w:t>Kundestøtte</w:t>
      </w:r>
      <w:bookmarkEnd w:id="407"/>
      <w:bookmarkEnd w:id="408"/>
      <w:bookmarkEnd w:id="409"/>
    </w:p>
    <w:p w14:paraId="0710FC46" w14:textId="77777777" w:rsidR="00907A80" w:rsidRPr="003C72FA" w:rsidRDefault="00907A80" w:rsidP="00907A80">
      <w:r w:rsidRPr="003C72FA">
        <w:t xml:space="preserve">For kundestøtte, vennligst kontakt HumanWare-kontoret nærmest deg eller besøk nettstedet vårt på: </w:t>
      </w:r>
      <w:bookmarkStart w:id="410" w:name="humanware"/>
      <w:bookmarkEnd w:id="410"/>
      <w:r w:rsidRPr="003C72FA">
        <w:fldChar w:fldCharType="begin"/>
      </w:r>
      <w:r w:rsidRPr="003C72FA">
        <w:instrText xml:space="preserve"> HYPERLINK "http://www.humanware.com/support" </w:instrText>
      </w:r>
      <w:r w:rsidRPr="003C72FA">
        <w:fldChar w:fldCharType="separate"/>
      </w:r>
      <w:r w:rsidRPr="003C72FA">
        <w:rPr>
          <w:rStyle w:val="Hyperkobling"/>
        </w:rPr>
        <w:t>www.humanware.com/support</w:t>
      </w:r>
      <w:r w:rsidRPr="003C72FA">
        <w:rPr>
          <w:rStyle w:val="Hyperkobling"/>
        </w:rPr>
        <w:fldChar w:fldCharType="end"/>
      </w:r>
    </w:p>
    <w:p w14:paraId="31AAAC7F" w14:textId="77777777" w:rsidR="00907A80" w:rsidRPr="0021315D" w:rsidRDefault="00907A80" w:rsidP="00907A80">
      <w:r w:rsidRPr="0021315D">
        <w:t xml:space="preserve">Globalt: </w:t>
      </w:r>
      <w:hyperlink r:id="rId15" w:history="1">
        <w:r w:rsidRPr="0021315D">
          <w:rPr>
            <w:rStyle w:val="Hyperkobling"/>
          </w:rPr>
          <w:t>support@humanware.com</w:t>
        </w:r>
      </w:hyperlink>
    </w:p>
    <w:p w14:paraId="7BA85E46" w14:textId="77777777" w:rsidR="00907A80" w:rsidRPr="0021315D" w:rsidRDefault="00907A80" w:rsidP="00907A80">
      <w:r w:rsidRPr="0021315D">
        <w:t>Nord-Amerika: 1 800 722-3393</w:t>
      </w:r>
      <w:r w:rsidRPr="0021315D">
        <w:br/>
      </w:r>
      <w:hyperlink r:id="rId16" w:history="1">
        <w:r w:rsidRPr="0021315D">
          <w:rPr>
            <w:rStyle w:val="Hyperkobling"/>
          </w:rPr>
          <w:t>us.support@humanware.com</w:t>
        </w:r>
      </w:hyperlink>
    </w:p>
    <w:p w14:paraId="053590FB" w14:textId="77777777" w:rsidR="00907A80" w:rsidRPr="00D104AE" w:rsidRDefault="00907A80" w:rsidP="00907A80">
      <w:pPr>
        <w:rPr>
          <w:lang w:val="en-GB"/>
        </w:rPr>
      </w:pPr>
      <w:r w:rsidRPr="00D104AE">
        <w:rPr>
          <w:lang w:val="en-GB"/>
        </w:rPr>
        <w:t>Europa: (0044) 1933 415 800</w:t>
      </w:r>
      <w:r w:rsidRPr="00D104AE">
        <w:rPr>
          <w:lang w:val="en-GB"/>
        </w:rPr>
        <w:br/>
      </w:r>
      <w:hyperlink r:id="rId17" w:history="1">
        <w:r w:rsidRPr="00D104AE">
          <w:rPr>
            <w:rStyle w:val="Hyperkobling"/>
            <w:lang w:val="en-GB"/>
          </w:rPr>
          <w:t>eu.support@humanware.com</w:t>
        </w:r>
      </w:hyperlink>
    </w:p>
    <w:p w14:paraId="73078FDF" w14:textId="77777777" w:rsidR="00907A80" w:rsidRPr="00D104AE" w:rsidRDefault="00907A80" w:rsidP="00907A80">
      <w:pPr>
        <w:rPr>
          <w:lang w:val="en-GB"/>
        </w:rPr>
      </w:pPr>
      <w:r w:rsidRPr="00D104AE">
        <w:rPr>
          <w:lang w:val="en-GB"/>
        </w:rPr>
        <w:t>Australia / Asia: (02) 9686 2600</w:t>
      </w:r>
      <w:r w:rsidRPr="00D104AE">
        <w:rPr>
          <w:lang w:val="en-GB"/>
        </w:rPr>
        <w:br/>
      </w:r>
      <w:hyperlink r:id="rId18" w:history="1">
        <w:r w:rsidRPr="00D104AE">
          <w:rPr>
            <w:rStyle w:val="Hyperkobling"/>
            <w:lang w:val="en-GB"/>
          </w:rPr>
          <w:t>au.sales@humanware.com</w:t>
        </w:r>
      </w:hyperlink>
    </w:p>
    <w:p w14:paraId="5624364C" w14:textId="0A93B28E" w:rsidR="00181104" w:rsidRPr="003C72FA" w:rsidRDefault="00181104" w:rsidP="004457A5">
      <w:pPr>
        <w:pStyle w:val="Overskrift1"/>
        <w:numPr>
          <w:ilvl w:val="0"/>
          <w:numId w:val="69"/>
        </w:numPr>
      </w:pPr>
      <w:bookmarkStart w:id="411" w:name="_Toc477772532"/>
      <w:bookmarkStart w:id="412" w:name="_Toc403987875"/>
      <w:bookmarkStart w:id="413" w:name="_Toc161236155"/>
      <w:r w:rsidRPr="003C72FA">
        <w:rPr>
          <w:rStyle w:val="normaltextrun"/>
        </w:rPr>
        <w:t>Merknad og attribusjoner for riktig varemerke</w:t>
      </w:r>
      <w:bookmarkEnd w:id="413"/>
    </w:p>
    <w:p w14:paraId="4BF44FB7" w14:textId="118415EE" w:rsidR="0071566A" w:rsidRPr="003C72FA" w:rsidRDefault="00181104" w:rsidP="00181104">
      <w:pPr>
        <w:pStyle w:val="Brdtekst"/>
      </w:pPr>
      <w:r w:rsidRPr="003C72FA">
        <w:t>macOS er et registrert varemerke for Apple Inc.</w:t>
      </w:r>
    </w:p>
    <w:p w14:paraId="7F954FA2" w14:textId="4FBE2092" w:rsidR="00533AA9" w:rsidRPr="003C72FA" w:rsidRDefault="00533AA9" w:rsidP="00181104">
      <w:pPr>
        <w:pStyle w:val="Brdtekst"/>
      </w:pPr>
      <w:r w:rsidRPr="003C72FA">
        <w:t>JAWS er et registrert varemerke for Freedom Scientific, Inc. i USA og andre land.</w:t>
      </w:r>
    </w:p>
    <w:p w14:paraId="7BBF8529" w14:textId="7C768F1F" w:rsidR="0017573B" w:rsidRPr="003C72FA" w:rsidRDefault="0017573B" w:rsidP="00181104">
      <w:pPr>
        <w:pStyle w:val="Brdtekst"/>
        <w:rPr>
          <w:rFonts w:cstheme="minorHAnsi"/>
          <w:color w:val="222222"/>
          <w:shd w:val="clear" w:color="auto" w:fill="FCFCFC"/>
        </w:rPr>
      </w:pPr>
      <w:r w:rsidRPr="003C72FA">
        <w:rPr>
          <w:color w:val="222222"/>
          <w:shd w:val="clear" w:color="auto" w:fill="FCFCFC"/>
        </w:rPr>
        <w:t>Bookshare</w:t>
      </w:r>
      <w:r w:rsidR="009F2941" w:rsidRPr="003C72FA">
        <w:rPr>
          <w:color w:val="222222"/>
          <w:shd w:val="clear" w:color="auto" w:fill="FCFCFC"/>
        </w:rPr>
        <w:t xml:space="preserve"> </w:t>
      </w:r>
      <w:r w:rsidRPr="003C72FA">
        <w:rPr>
          <w:color w:val="222222"/>
          <w:shd w:val="clear" w:color="auto" w:fill="FCFCFC"/>
        </w:rPr>
        <w:t xml:space="preserve">® er et registrert varemerke for </w:t>
      </w:r>
      <w:r w:rsidR="00FA299D" w:rsidRPr="003C72FA">
        <w:rPr>
          <w:shd w:val="clear" w:color="auto" w:fill="FCFCFC"/>
        </w:rPr>
        <w:t>Beneficent Technology, Inc.</w:t>
      </w:r>
    </w:p>
    <w:p w14:paraId="1B67AED2" w14:textId="5B24BD12" w:rsidR="0071566A" w:rsidRPr="003C72FA" w:rsidRDefault="0071566A" w:rsidP="00181104">
      <w:pPr>
        <w:pStyle w:val="Brdtekst"/>
        <w:rPr>
          <w:rFonts w:cstheme="minorHAnsi"/>
        </w:rPr>
      </w:pPr>
      <w:r w:rsidRPr="003C72FA">
        <w:rPr>
          <w:color w:val="222222"/>
          <w:shd w:val="clear" w:color="auto" w:fill="FCFCFC"/>
        </w:rPr>
        <w:t>NFB Newsline er et registrert varemerke for National Federation of the Blind</w:t>
      </w:r>
    </w:p>
    <w:p w14:paraId="1426836D" w14:textId="757CF64D" w:rsidR="00181104" w:rsidRPr="003C72FA" w:rsidRDefault="00181104" w:rsidP="00181104">
      <w:pPr>
        <w:pStyle w:val="Brdtekst"/>
      </w:pPr>
      <w:r w:rsidRPr="003C72FA">
        <w:lastRenderedPageBreak/>
        <w:t>Bluetooth er et registrert varemerke for Bluetooth SIG, Inc.</w:t>
      </w:r>
    </w:p>
    <w:p w14:paraId="2C2FF9B9" w14:textId="77777777" w:rsidR="00181104" w:rsidRPr="003C72FA" w:rsidRDefault="00181104" w:rsidP="00181104">
      <w:pPr>
        <w:pStyle w:val="Brdtekst"/>
      </w:pPr>
      <w:r w:rsidRPr="003C72FA">
        <w:t>IOS er et varemerke eller registrert varemerke for Cisco i USA og andre land og brukes under lisens.</w:t>
      </w:r>
    </w:p>
    <w:p w14:paraId="20793427" w14:textId="074B3236" w:rsidR="00533AA9" w:rsidRPr="003C72FA" w:rsidRDefault="00533AA9" w:rsidP="00181104">
      <w:pPr>
        <w:pStyle w:val="Brdtekst"/>
      </w:pPr>
      <w:r w:rsidRPr="003C72FA">
        <w:t>Alle andre varemerker tilhører sine respektive eiere.</w:t>
      </w:r>
    </w:p>
    <w:p w14:paraId="5B1184C5" w14:textId="21F50C01" w:rsidR="00646BBF" w:rsidRPr="003C72FA" w:rsidRDefault="00646BBF" w:rsidP="004457A5">
      <w:pPr>
        <w:pStyle w:val="Overskrift1"/>
        <w:numPr>
          <w:ilvl w:val="0"/>
          <w:numId w:val="69"/>
        </w:numPr>
      </w:pPr>
      <w:bookmarkStart w:id="414" w:name="_Toc161236156"/>
      <w:r w:rsidRPr="003C72FA">
        <w:t>Lisensavtale for sluttbrukere</w:t>
      </w:r>
      <w:bookmarkEnd w:id="411"/>
      <w:bookmarkEnd w:id="412"/>
      <w:bookmarkEnd w:id="414"/>
    </w:p>
    <w:p w14:paraId="4A1F5C9F" w14:textId="3D74ED0D" w:rsidR="00646BBF" w:rsidRPr="003C72FA" w:rsidRDefault="00646BBF" w:rsidP="00646BBF">
      <w:pPr>
        <w:rPr>
          <w:sz w:val="20"/>
          <w:szCs w:val="20"/>
          <w:lang w:eastAsia="fr-CA"/>
        </w:rPr>
      </w:pPr>
      <w:r w:rsidRPr="003C72FA">
        <w:t>Ved å bruke dette produktet (Brailliant BI 40X) godtar du følgende minimumsvilkår:</w:t>
      </w:r>
    </w:p>
    <w:p w14:paraId="30311E8C" w14:textId="77777777" w:rsidR="00646BBF" w:rsidRPr="003C72FA" w:rsidRDefault="00646BBF" w:rsidP="00D24B70">
      <w:pPr>
        <w:numPr>
          <w:ilvl w:val="3"/>
          <w:numId w:val="3"/>
        </w:numPr>
        <w:snapToGrid w:val="0"/>
        <w:rPr>
          <w:rFonts w:eastAsia="Times New Roman"/>
          <w:lang w:eastAsia="fr-CA"/>
        </w:rPr>
      </w:pPr>
      <w:r w:rsidRPr="003C72FA">
        <w:rPr>
          <w:u w:val="single"/>
        </w:rPr>
        <w:t>Lisenstildeling</w:t>
      </w:r>
      <w:r w:rsidRPr="003C72FA">
        <w:t>. HumanWare gir sluttbrukeren en ikke-eksklusiv, ikke-overførbar rettighet og lisens til å bruke programvaren på dette produktet.</w:t>
      </w:r>
    </w:p>
    <w:p w14:paraId="676DB214" w14:textId="1E6D2029" w:rsidR="00646BBF" w:rsidRPr="003C72FA" w:rsidRDefault="00646BBF" w:rsidP="00D24B70">
      <w:pPr>
        <w:numPr>
          <w:ilvl w:val="3"/>
          <w:numId w:val="3"/>
        </w:numPr>
        <w:snapToGrid w:val="0"/>
        <w:rPr>
          <w:rFonts w:eastAsia="Times New Roman"/>
          <w:lang w:eastAsia="fr-FR"/>
        </w:rPr>
      </w:pPr>
      <w:r w:rsidRPr="003C72FA">
        <w:rPr>
          <w:u w:val="single"/>
        </w:rPr>
        <w:t>Eierskap til programvare</w:t>
      </w:r>
      <w:r w:rsidRPr="003C72FA">
        <w:t xml:space="preserve">. Sluttbrukeren erkjenner at HumanWare beholder alle tillatelser, titler og interesser i og til originalen, og eventuelle kopier, av programvare som er innlemmet i dette produktet. Sluttbrukeren samtykker i å ikke: endre, portere, oversette, </w:t>
      </w:r>
      <w:r w:rsidR="009F2941" w:rsidRPr="003C72FA">
        <w:t>de kompilere</w:t>
      </w:r>
      <w:r w:rsidRPr="003C72FA">
        <w:t>, demontere, foreta omvendt utvikling eller offentliggjøre programvaren til dette produktet på noen måte.</w:t>
      </w:r>
    </w:p>
    <w:p w14:paraId="7655A592" w14:textId="2DFFD731" w:rsidR="00646BBF" w:rsidRPr="003C72FA" w:rsidRDefault="00646BBF">
      <w:pPr>
        <w:pStyle w:val="Overskrift1"/>
        <w:numPr>
          <w:ilvl w:val="0"/>
          <w:numId w:val="65"/>
        </w:numPr>
        <w:ind w:left="357" w:hanging="357"/>
      </w:pPr>
      <w:bookmarkStart w:id="415" w:name="_Refd18e3590"/>
      <w:bookmarkStart w:id="416" w:name="_Tocd18e3590"/>
      <w:bookmarkStart w:id="417" w:name="_Toc161236157"/>
      <w:r w:rsidRPr="003C72FA">
        <w:t>Garanti</w:t>
      </w:r>
      <w:bookmarkEnd w:id="415"/>
      <w:bookmarkEnd w:id="416"/>
      <w:bookmarkEnd w:id="417"/>
    </w:p>
    <w:p w14:paraId="4EBDB8FD" w14:textId="77777777" w:rsidR="00646BBF" w:rsidRPr="003C72FA" w:rsidRDefault="00646BBF" w:rsidP="00646BBF">
      <w:pPr>
        <w:pStyle w:val="Brdtekst"/>
        <w:rPr>
          <w:b/>
          <w:bCs/>
        </w:rPr>
      </w:pPr>
      <w:r w:rsidRPr="003C72FA">
        <w:rPr>
          <w:b/>
          <w:bCs/>
        </w:rPr>
        <w:t>Produsentgaranti</w:t>
      </w:r>
    </w:p>
    <w:p w14:paraId="60B88B61" w14:textId="34F25144" w:rsidR="00493E23" w:rsidRPr="003C72FA" w:rsidRDefault="00493E23" w:rsidP="00493E23">
      <w:pPr>
        <w:rPr>
          <w:rFonts w:ascii="Arial" w:hAnsi="Arial" w:cs="Arial"/>
          <w:color w:val="000000"/>
          <w:sz w:val="20"/>
          <w:szCs w:val="20"/>
        </w:rPr>
      </w:pPr>
      <w:r w:rsidRPr="003C72FA">
        <w:rPr>
          <w:color w:val="000000"/>
        </w:rPr>
        <w:t>Denne enheten er et produkt av høy kvalitet, bygget og pakket med forsiktighet. Alle enheter og komponenter er garantert mot driftsfeil i 2 år for alle land.</w:t>
      </w:r>
    </w:p>
    <w:p w14:paraId="22C804FF" w14:textId="77777777" w:rsidR="00646BBF" w:rsidRPr="003C72FA" w:rsidRDefault="00646BBF" w:rsidP="00493E23">
      <w:pPr>
        <w:rPr>
          <w:rFonts w:ascii="Arial" w:hAnsi="Arial" w:cs="Arial"/>
          <w:color w:val="000000"/>
          <w:sz w:val="20"/>
          <w:szCs w:val="20"/>
        </w:rPr>
      </w:pPr>
      <w:r w:rsidRPr="003C72FA">
        <w:rPr>
          <w:color w:val="000000"/>
        </w:rPr>
        <w:t>Garantien dekker alle deler (unntatt batteri) og arbeid. Hvis det skulle oppstå feil, ta kontakt med din lokale distributør eller produsentens tekniske assistanselinje.</w:t>
      </w:r>
    </w:p>
    <w:p w14:paraId="03C693A1" w14:textId="7C0B8AFC" w:rsidR="00646BBF" w:rsidRPr="003C72FA" w:rsidRDefault="00646BBF" w:rsidP="00493E23">
      <w:pPr>
        <w:rPr>
          <w:rFonts w:ascii="Arial" w:hAnsi="Arial" w:cs="Arial"/>
          <w:color w:val="000000"/>
          <w:sz w:val="20"/>
          <w:szCs w:val="20"/>
        </w:rPr>
      </w:pPr>
      <w:r w:rsidRPr="003C72FA">
        <w:rPr>
          <w:color w:val="000000"/>
        </w:rPr>
        <w:t>Merk: Garantivilkår kan endres med jevne mellomrom, vennligst se vår hjemmeside for den nyeste informasjonen.</w:t>
      </w:r>
    </w:p>
    <w:p w14:paraId="741A448D" w14:textId="77777777" w:rsidR="00646BBF" w:rsidRPr="003C72FA" w:rsidRDefault="00646BBF" w:rsidP="00493E23">
      <w:pPr>
        <w:rPr>
          <w:rFonts w:ascii="Arial" w:hAnsi="Arial" w:cs="Arial"/>
          <w:color w:val="000000"/>
          <w:sz w:val="20"/>
          <w:szCs w:val="20"/>
        </w:rPr>
      </w:pPr>
      <w:r w:rsidRPr="003C72FA">
        <w:rPr>
          <w:b/>
          <w:color w:val="000000"/>
        </w:rPr>
        <w:t>Betingelser og begrensninger:</w:t>
      </w:r>
    </w:p>
    <w:p w14:paraId="507325F6" w14:textId="62F70DDE" w:rsidR="00493E23" w:rsidRPr="003C72FA" w:rsidRDefault="00493E23" w:rsidP="00493E23">
      <w:pPr>
        <w:rPr>
          <w:rFonts w:ascii="Arial" w:hAnsi="Arial" w:cs="Arial"/>
          <w:color w:val="000000"/>
          <w:sz w:val="20"/>
          <w:szCs w:val="20"/>
        </w:rPr>
      </w:pPr>
      <w:r w:rsidRPr="003C72FA">
        <w:rPr>
          <w:color w:val="000000"/>
        </w:rPr>
        <w:t xml:space="preserve">Oppbevar kjøpsbrevet på et trygt sted, da det kan være nødvendig for en garantireparasjon eller erstatning. Behold originalen. Hvis enheten må returneres, bruk originalemballasjen. Denne garantien gjelder for alle tilfeller der skaden ikke er et resultat av uriktig bruk, mishandling, uaktsomhet eller </w:t>
      </w:r>
      <w:r w:rsidR="009F2941" w:rsidRPr="003C72FA">
        <w:rPr>
          <w:color w:val="000000"/>
        </w:rPr>
        <w:t>andre</w:t>
      </w:r>
      <w:r w:rsidRPr="003C72FA">
        <w:rPr>
          <w:color w:val="000000"/>
        </w:rPr>
        <w:t xml:space="preserve"> handlinger.</w:t>
      </w:r>
    </w:p>
    <w:p w14:paraId="6C84341E" w14:textId="59AEFA37" w:rsidR="00493E23" w:rsidRPr="003C72FA" w:rsidRDefault="00493E23" w:rsidP="00493E23">
      <w:pPr>
        <w:rPr>
          <w:rFonts w:ascii="Arial" w:hAnsi="Arial" w:cs="Arial"/>
          <w:color w:val="000000"/>
          <w:sz w:val="20"/>
          <w:szCs w:val="20"/>
        </w:rPr>
      </w:pPr>
      <w:r w:rsidRPr="003C72FA">
        <w:rPr>
          <w:b/>
          <w:bCs/>
          <w:color w:val="000000"/>
        </w:rPr>
        <w:t>Nord-Amerika:</w:t>
      </w:r>
      <w:r w:rsidRPr="003C72FA">
        <w:rPr>
          <w:color w:val="000000"/>
        </w:rPr>
        <w:t xml:space="preserve"> I tillegg til garantien kan du også kjøpe en servicekontrakt for å forlenge dekningen i ett år og også dra nytte av rengjøringstjenesten. Vennligst se vår nettside: </w:t>
      </w:r>
      <w:hyperlink r:id="rId19" w:history="1">
        <w:r w:rsidRPr="003C72FA">
          <w:rPr>
            <w:rStyle w:val="Hyperkobling"/>
            <w:color w:val="800080"/>
          </w:rPr>
          <w:t>http://www.humanware.com/</w:t>
        </w:r>
      </w:hyperlink>
    </w:p>
    <w:p w14:paraId="26D0565D" w14:textId="28C1E374" w:rsidR="00493E23" w:rsidRPr="003C72FA" w:rsidRDefault="00493E23" w:rsidP="00493E23">
      <w:pPr>
        <w:rPr>
          <w:rFonts w:ascii="Arial" w:hAnsi="Arial" w:cs="Arial"/>
          <w:color w:val="000000"/>
          <w:sz w:val="20"/>
          <w:szCs w:val="20"/>
        </w:rPr>
      </w:pPr>
      <w:r w:rsidRPr="003C72FA">
        <w:rPr>
          <w:color w:val="000000"/>
        </w:rPr>
        <w:t xml:space="preserve">Eller kontakt oss på e-post </w:t>
      </w:r>
      <w:hyperlink r:id="rId20" w:history="1">
        <w:r w:rsidRPr="003C72FA">
          <w:rPr>
            <w:rStyle w:val="Hyperkobling"/>
            <w:color w:val="800080"/>
          </w:rPr>
          <w:t>på us.info@humanware.com</w:t>
        </w:r>
      </w:hyperlink>
      <w:r w:rsidRPr="003C72FA">
        <w:rPr>
          <w:color w:val="000000"/>
        </w:rPr>
        <w:t xml:space="preserve"> eller ring 1(800) 722-3393</w:t>
      </w:r>
    </w:p>
    <w:p w14:paraId="2AFECE26" w14:textId="1BFA2BBC" w:rsidR="00E43FE7" w:rsidRPr="003C72FA" w:rsidRDefault="00E43FE7">
      <w:pPr>
        <w:spacing w:after="160"/>
      </w:pPr>
      <w:r w:rsidRPr="003C72FA">
        <w:br w:type="page"/>
      </w:r>
    </w:p>
    <w:p w14:paraId="0D610FD2" w14:textId="5E452B16" w:rsidR="008C7760" w:rsidRPr="003C72FA" w:rsidRDefault="008C7760" w:rsidP="00A9574D">
      <w:pPr>
        <w:pStyle w:val="Overskrift1"/>
      </w:pPr>
      <w:bookmarkStart w:id="418" w:name="_Toc161236158"/>
      <w:r w:rsidRPr="003C72FA">
        <w:lastRenderedPageBreak/>
        <w:t>Tillegg A – Kommandosammendrag</w:t>
      </w:r>
      <w:bookmarkEnd w:id="418"/>
    </w:p>
    <w:p w14:paraId="1D6056DB" w14:textId="77777777" w:rsidR="004A67A2" w:rsidRPr="003C72FA" w:rsidRDefault="004A67A2" w:rsidP="004A67A2">
      <w:pPr>
        <w:pStyle w:val="Bildetekst"/>
        <w:keepNext/>
        <w:rPr>
          <w:rFonts w:ascii="Verdana" w:hAnsi="Verdana"/>
          <w:b/>
          <w:bCs/>
          <w:i w:val="0"/>
          <w:iCs w:val="0"/>
          <w:color w:val="auto"/>
          <w:sz w:val="22"/>
          <w:szCs w:val="22"/>
        </w:rPr>
      </w:pPr>
      <w:r w:rsidRPr="003C72FA">
        <w:rPr>
          <w:rStyle w:val="Sterk"/>
          <w:i w:val="0"/>
          <w:iCs w:val="0"/>
          <w:color w:val="auto"/>
          <w:sz w:val="22"/>
          <w:szCs w:val="22"/>
        </w:rPr>
        <w:t>Tabell for snarvei/tastekombinasjon</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045"/>
        <w:gridCol w:w="4585"/>
      </w:tblGrid>
      <w:tr w:rsidR="004A67A2" w:rsidRPr="003C72FA" w14:paraId="1BA71196" w14:textId="77777777" w:rsidTr="2469B250">
        <w:trPr>
          <w:trHeight w:val="432"/>
          <w:tblHeader/>
        </w:trPr>
        <w:tc>
          <w:tcPr>
            <w:tcW w:w="4045" w:type="dxa"/>
            <w:vAlign w:val="center"/>
          </w:tcPr>
          <w:p w14:paraId="13F0CB81" w14:textId="77777777" w:rsidR="004A67A2" w:rsidRPr="003C72FA" w:rsidRDefault="004A67A2" w:rsidP="002A58D7">
            <w:pPr>
              <w:pStyle w:val="Brdtekst"/>
              <w:spacing w:after="0"/>
              <w:jc w:val="center"/>
              <w:rPr>
                <w:rStyle w:val="Sterk"/>
                <w:sz w:val="26"/>
                <w:szCs w:val="26"/>
              </w:rPr>
            </w:pPr>
            <w:r w:rsidRPr="003C72FA">
              <w:rPr>
                <w:rStyle w:val="Sterk"/>
                <w:sz w:val="26"/>
                <w:szCs w:val="26"/>
              </w:rPr>
              <w:t>Handling</w:t>
            </w:r>
          </w:p>
        </w:tc>
        <w:tc>
          <w:tcPr>
            <w:tcW w:w="4585" w:type="dxa"/>
            <w:vAlign w:val="center"/>
          </w:tcPr>
          <w:p w14:paraId="17BBD355" w14:textId="77777777" w:rsidR="004A67A2" w:rsidRPr="003C72FA" w:rsidRDefault="004A67A2" w:rsidP="002A58D7">
            <w:pPr>
              <w:pStyle w:val="Brdtekst"/>
              <w:spacing w:after="0"/>
              <w:jc w:val="center"/>
              <w:rPr>
                <w:rStyle w:val="Sterk"/>
                <w:sz w:val="26"/>
                <w:szCs w:val="26"/>
              </w:rPr>
            </w:pPr>
            <w:r w:rsidRPr="003C72FA">
              <w:rPr>
                <w:rStyle w:val="Sterk"/>
                <w:sz w:val="26"/>
                <w:szCs w:val="26"/>
              </w:rPr>
              <w:t>Snarvei eller tastekombinasjon</w:t>
            </w:r>
          </w:p>
        </w:tc>
      </w:tr>
      <w:tr w:rsidR="004A67A2" w:rsidRPr="003C72FA" w14:paraId="70BCA8C3" w14:textId="77777777" w:rsidTr="2469B250">
        <w:trPr>
          <w:trHeight w:val="360"/>
        </w:trPr>
        <w:tc>
          <w:tcPr>
            <w:tcW w:w="4045" w:type="dxa"/>
            <w:vAlign w:val="center"/>
          </w:tcPr>
          <w:p w14:paraId="735A79B0" w14:textId="77777777" w:rsidR="004A67A2" w:rsidRPr="003C72FA" w:rsidRDefault="004A67A2" w:rsidP="002A58D7">
            <w:pPr>
              <w:pStyle w:val="Brdtekst"/>
              <w:spacing w:after="0"/>
            </w:pPr>
            <w:r w:rsidRPr="003C72FA">
              <w:t>Aktiver merket element</w:t>
            </w:r>
          </w:p>
        </w:tc>
        <w:tc>
          <w:tcPr>
            <w:tcW w:w="4585" w:type="dxa"/>
            <w:vAlign w:val="center"/>
          </w:tcPr>
          <w:p w14:paraId="70FB38BD" w14:textId="66685966" w:rsidR="004A67A2" w:rsidRPr="003C72FA" w:rsidRDefault="004154DC" w:rsidP="002A58D7">
            <w:pPr>
              <w:pStyle w:val="Brdtekst"/>
              <w:spacing w:after="0"/>
              <w:rPr>
                <w:highlight w:val="yellow"/>
              </w:rPr>
            </w:pPr>
            <w:r w:rsidRPr="003C72FA">
              <w:t>Enter</w:t>
            </w:r>
            <w:r w:rsidR="004A67A2" w:rsidRPr="003C72FA">
              <w:t xml:space="preserve"> eller markø</w:t>
            </w:r>
            <w:r w:rsidRPr="003C72FA">
              <w:t>rhenter</w:t>
            </w:r>
          </w:p>
        </w:tc>
      </w:tr>
      <w:tr w:rsidR="004A67A2" w:rsidRPr="003C72FA" w14:paraId="3170BE00" w14:textId="77777777" w:rsidTr="2469B250">
        <w:trPr>
          <w:trHeight w:val="360"/>
        </w:trPr>
        <w:tc>
          <w:tcPr>
            <w:tcW w:w="4045" w:type="dxa"/>
            <w:vAlign w:val="center"/>
          </w:tcPr>
          <w:p w14:paraId="10A335A8" w14:textId="77777777" w:rsidR="004A67A2" w:rsidRPr="003C72FA" w:rsidRDefault="004A67A2" w:rsidP="002A58D7">
            <w:pPr>
              <w:pStyle w:val="Brdtekst"/>
              <w:spacing w:after="0"/>
            </w:pPr>
            <w:r w:rsidRPr="003C72FA">
              <w:t>Flukt eller tilbake</w:t>
            </w:r>
          </w:p>
        </w:tc>
        <w:tc>
          <w:tcPr>
            <w:tcW w:w="4585" w:type="dxa"/>
            <w:vAlign w:val="center"/>
          </w:tcPr>
          <w:p w14:paraId="604E2866" w14:textId="77777777" w:rsidR="004A67A2" w:rsidRPr="003C72FA" w:rsidRDefault="004A67A2" w:rsidP="002A58D7">
            <w:pPr>
              <w:pStyle w:val="Brdtekst"/>
              <w:spacing w:after="0"/>
            </w:pPr>
            <w:r w:rsidRPr="003C72FA">
              <w:t>Mellomrom + E</w:t>
            </w:r>
          </w:p>
        </w:tc>
      </w:tr>
      <w:tr w:rsidR="004A67A2" w:rsidRPr="003C72FA" w14:paraId="32A65DC8" w14:textId="77777777" w:rsidTr="2469B250">
        <w:trPr>
          <w:trHeight w:val="360"/>
        </w:trPr>
        <w:tc>
          <w:tcPr>
            <w:tcW w:w="4045" w:type="dxa"/>
            <w:vAlign w:val="center"/>
          </w:tcPr>
          <w:p w14:paraId="4D35E3E2" w14:textId="77777777" w:rsidR="004A67A2" w:rsidRPr="003C72FA" w:rsidRDefault="004A67A2" w:rsidP="002A58D7">
            <w:pPr>
              <w:pStyle w:val="Brdtekst"/>
              <w:spacing w:after="0"/>
            </w:pPr>
            <w:r w:rsidRPr="003C72FA">
              <w:t>Forrige element</w:t>
            </w:r>
          </w:p>
        </w:tc>
        <w:tc>
          <w:tcPr>
            <w:tcW w:w="4585" w:type="dxa"/>
            <w:vAlign w:val="center"/>
          </w:tcPr>
          <w:p w14:paraId="277445CC" w14:textId="77777777" w:rsidR="004A67A2" w:rsidRPr="003C72FA" w:rsidRDefault="004A67A2" w:rsidP="002A58D7">
            <w:pPr>
              <w:pStyle w:val="Brdtekst"/>
              <w:spacing w:after="0"/>
            </w:pPr>
            <w:r w:rsidRPr="003C72FA">
              <w:t>Forrige tommeltast, C1 eller Mellomrom + Punkt 1</w:t>
            </w:r>
          </w:p>
        </w:tc>
      </w:tr>
      <w:tr w:rsidR="004A67A2" w:rsidRPr="003C72FA" w14:paraId="69522FFE" w14:textId="77777777" w:rsidTr="2469B250">
        <w:trPr>
          <w:trHeight w:val="360"/>
        </w:trPr>
        <w:tc>
          <w:tcPr>
            <w:tcW w:w="4045" w:type="dxa"/>
            <w:vAlign w:val="center"/>
          </w:tcPr>
          <w:p w14:paraId="33687DC0" w14:textId="77777777" w:rsidR="004A67A2" w:rsidRPr="003C72FA" w:rsidRDefault="004A67A2" w:rsidP="002A58D7">
            <w:pPr>
              <w:pStyle w:val="Brdtekst"/>
              <w:spacing w:after="0"/>
            </w:pPr>
            <w:r w:rsidRPr="003C72FA">
              <w:t>Neste element</w:t>
            </w:r>
          </w:p>
        </w:tc>
        <w:tc>
          <w:tcPr>
            <w:tcW w:w="4585" w:type="dxa"/>
            <w:vAlign w:val="center"/>
          </w:tcPr>
          <w:p w14:paraId="4AACFC27" w14:textId="77777777" w:rsidR="004A67A2" w:rsidRPr="003C72FA" w:rsidRDefault="004A67A2" w:rsidP="002A58D7">
            <w:pPr>
              <w:pStyle w:val="Brdtekst"/>
              <w:spacing w:after="0"/>
            </w:pPr>
            <w:r w:rsidRPr="003C72FA">
              <w:t>Neste tommeltast, C3 eller Mellomrom + Punkt 4</w:t>
            </w:r>
          </w:p>
        </w:tc>
      </w:tr>
      <w:tr w:rsidR="004A67A2" w:rsidRPr="003C72FA" w14:paraId="70216BB8" w14:textId="77777777" w:rsidTr="2469B250">
        <w:trPr>
          <w:trHeight w:val="360"/>
        </w:trPr>
        <w:tc>
          <w:tcPr>
            <w:tcW w:w="4045" w:type="dxa"/>
            <w:vAlign w:val="center"/>
          </w:tcPr>
          <w:p w14:paraId="11081C96" w14:textId="77777777" w:rsidR="004A67A2" w:rsidRPr="003C72FA" w:rsidRDefault="004A67A2" w:rsidP="002A58D7">
            <w:pPr>
              <w:pStyle w:val="Brdtekst"/>
              <w:spacing w:after="0"/>
            </w:pPr>
            <w:r w:rsidRPr="003C72FA">
              <w:t>Hoppe til et hvilket som helst element i en liste</w:t>
            </w:r>
          </w:p>
        </w:tc>
        <w:tc>
          <w:tcPr>
            <w:tcW w:w="4585" w:type="dxa"/>
            <w:vAlign w:val="center"/>
          </w:tcPr>
          <w:p w14:paraId="7F3D5CE3" w14:textId="77777777" w:rsidR="004A67A2" w:rsidRPr="003C72FA" w:rsidRDefault="004A67A2" w:rsidP="002A58D7">
            <w:pPr>
              <w:pStyle w:val="Brdtekst"/>
              <w:spacing w:after="0"/>
            </w:pPr>
            <w:r w:rsidRPr="003C72FA">
              <w:t>Skriv inn den første bokstaven i elementet eller appen</w:t>
            </w:r>
          </w:p>
        </w:tc>
      </w:tr>
      <w:tr w:rsidR="004A67A2" w:rsidRPr="003C72FA" w14:paraId="1C67A352" w14:textId="77777777" w:rsidTr="2469B250">
        <w:trPr>
          <w:trHeight w:val="360"/>
        </w:trPr>
        <w:tc>
          <w:tcPr>
            <w:tcW w:w="4045" w:type="dxa"/>
            <w:vAlign w:val="center"/>
          </w:tcPr>
          <w:p w14:paraId="4D2E6A67" w14:textId="77777777" w:rsidR="004A67A2" w:rsidRPr="003C72FA" w:rsidRDefault="004A67A2" w:rsidP="002A58D7">
            <w:pPr>
              <w:pStyle w:val="Brdtekst"/>
              <w:spacing w:after="0"/>
            </w:pPr>
            <w:r w:rsidRPr="003C72FA">
              <w:t>Panorer mot venstre og høyre</w:t>
            </w:r>
          </w:p>
        </w:tc>
        <w:tc>
          <w:tcPr>
            <w:tcW w:w="4585" w:type="dxa"/>
            <w:vAlign w:val="center"/>
          </w:tcPr>
          <w:p w14:paraId="08B4D54D" w14:textId="77777777" w:rsidR="004A67A2" w:rsidRPr="003C72FA" w:rsidRDefault="004A67A2" w:rsidP="002A58D7">
            <w:pPr>
              <w:pStyle w:val="Brdtekst"/>
              <w:spacing w:after="0"/>
            </w:pPr>
            <w:r w:rsidRPr="003C72FA">
              <w:t>Venstre eller høyre tommeltast eller C2 (panorer til venstre) og C5 (panorer til høyre)</w:t>
            </w:r>
          </w:p>
        </w:tc>
      </w:tr>
      <w:tr w:rsidR="004A67A2" w:rsidRPr="003C72FA" w14:paraId="2B268907" w14:textId="77777777" w:rsidTr="2469B250">
        <w:trPr>
          <w:trHeight w:val="360"/>
        </w:trPr>
        <w:tc>
          <w:tcPr>
            <w:tcW w:w="4045" w:type="dxa"/>
            <w:vAlign w:val="center"/>
          </w:tcPr>
          <w:p w14:paraId="4EF14B0B" w14:textId="77777777" w:rsidR="004A67A2" w:rsidRPr="003C72FA" w:rsidRDefault="004A67A2" w:rsidP="002A58D7">
            <w:pPr>
              <w:pStyle w:val="Brdtekst"/>
              <w:spacing w:after="0"/>
            </w:pPr>
            <w:r w:rsidRPr="003C72FA">
              <w:t>Gå til toppen</w:t>
            </w:r>
          </w:p>
        </w:tc>
        <w:tc>
          <w:tcPr>
            <w:tcW w:w="4585" w:type="dxa"/>
            <w:vAlign w:val="center"/>
          </w:tcPr>
          <w:p w14:paraId="19D8BF10" w14:textId="4AC65ED9" w:rsidR="004A67A2" w:rsidRPr="003C72FA" w:rsidRDefault="004A67A2" w:rsidP="002A58D7">
            <w:pPr>
              <w:pStyle w:val="Brdtekst"/>
              <w:spacing w:after="0"/>
            </w:pPr>
            <w:r w:rsidRPr="003C72FA">
              <w:t>Mellomrom + p</w:t>
            </w:r>
            <w:r w:rsidR="00EE2777" w:rsidRPr="003C72FA">
              <w:t>unkt</w:t>
            </w:r>
            <w:r w:rsidRPr="003C72FA">
              <w:t xml:space="preserve"> 1-2-3</w:t>
            </w:r>
          </w:p>
        </w:tc>
      </w:tr>
      <w:tr w:rsidR="004A67A2" w:rsidRPr="003C72FA" w14:paraId="58B2BB84" w14:textId="77777777" w:rsidTr="2469B250">
        <w:trPr>
          <w:trHeight w:val="360"/>
        </w:trPr>
        <w:tc>
          <w:tcPr>
            <w:tcW w:w="4045" w:type="dxa"/>
            <w:vAlign w:val="center"/>
          </w:tcPr>
          <w:p w14:paraId="00639E93" w14:textId="77777777" w:rsidR="004A67A2" w:rsidRPr="003C72FA" w:rsidRDefault="004A67A2" w:rsidP="002A58D7">
            <w:pPr>
              <w:pStyle w:val="Brdtekst"/>
              <w:spacing w:after="0"/>
            </w:pPr>
            <w:r w:rsidRPr="003C72FA">
              <w:t>Gå til bunnen</w:t>
            </w:r>
          </w:p>
        </w:tc>
        <w:tc>
          <w:tcPr>
            <w:tcW w:w="4585" w:type="dxa"/>
            <w:vAlign w:val="center"/>
          </w:tcPr>
          <w:p w14:paraId="08C71664" w14:textId="2FECEAC9" w:rsidR="004A67A2" w:rsidRPr="003C72FA" w:rsidRDefault="004A67A2" w:rsidP="002A58D7">
            <w:pPr>
              <w:pStyle w:val="Brdtekst"/>
              <w:spacing w:after="0"/>
            </w:pPr>
            <w:r w:rsidRPr="003C72FA">
              <w:t>Mellomrom + P</w:t>
            </w:r>
            <w:r w:rsidR="00EE2777" w:rsidRPr="003C72FA">
              <w:t>unkt</w:t>
            </w:r>
            <w:r w:rsidRPr="003C72FA">
              <w:t xml:space="preserve"> 4-5-6</w:t>
            </w:r>
          </w:p>
        </w:tc>
      </w:tr>
      <w:tr w:rsidR="004A67A2" w:rsidRPr="003C72FA" w14:paraId="14D06F8D" w14:textId="77777777" w:rsidTr="2469B250">
        <w:trPr>
          <w:trHeight w:val="360"/>
        </w:trPr>
        <w:tc>
          <w:tcPr>
            <w:tcW w:w="4045" w:type="dxa"/>
            <w:vAlign w:val="center"/>
          </w:tcPr>
          <w:p w14:paraId="5BD0A037" w14:textId="14F73B87" w:rsidR="004A67A2" w:rsidRPr="003C72FA" w:rsidRDefault="00EE2777" w:rsidP="002A58D7">
            <w:pPr>
              <w:pStyle w:val="Brdtekst"/>
              <w:spacing w:after="0"/>
            </w:pPr>
            <w:r w:rsidRPr="003C72FA">
              <w:t>Veksle mellom ulike punkttabeller</w:t>
            </w:r>
          </w:p>
        </w:tc>
        <w:tc>
          <w:tcPr>
            <w:tcW w:w="4585" w:type="dxa"/>
            <w:vAlign w:val="center"/>
          </w:tcPr>
          <w:p w14:paraId="6D9F56C3" w14:textId="4B583073" w:rsidR="004A67A2" w:rsidRPr="003C72FA" w:rsidRDefault="00EE2777" w:rsidP="002A58D7">
            <w:pPr>
              <w:pStyle w:val="Brdtekst"/>
              <w:spacing w:after="0"/>
            </w:pPr>
            <w:r w:rsidRPr="003C72FA">
              <w:t>Slett bakover</w:t>
            </w:r>
            <w:r w:rsidR="004A67A2" w:rsidRPr="003C72FA">
              <w:t xml:space="preserve"> + G</w:t>
            </w:r>
          </w:p>
        </w:tc>
      </w:tr>
      <w:tr w:rsidR="004A67A2" w:rsidRPr="003C72FA" w14:paraId="61C83C6D" w14:textId="77777777" w:rsidTr="2469B250">
        <w:trPr>
          <w:trHeight w:val="360"/>
        </w:trPr>
        <w:tc>
          <w:tcPr>
            <w:tcW w:w="4045" w:type="dxa"/>
            <w:vAlign w:val="center"/>
          </w:tcPr>
          <w:p w14:paraId="1B543FAE" w14:textId="01BD372D" w:rsidR="004A67A2" w:rsidRPr="003C72FA" w:rsidRDefault="004A67A2" w:rsidP="002A58D7">
            <w:pPr>
              <w:pStyle w:val="Brdtekst"/>
              <w:spacing w:after="0"/>
            </w:pPr>
            <w:r w:rsidRPr="003C72FA">
              <w:t xml:space="preserve">Bytt </w:t>
            </w:r>
            <w:r w:rsidR="0081205D" w:rsidRPr="003C72FA">
              <w:t>språkprofil</w:t>
            </w:r>
            <w:r w:rsidRPr="003C72FA">
              <w:t xml:space="preserve"> </w:t>
            </w:r>
          </w:p>
        </w:tc>
        <w:tc>
          <w:tcPr>
            <w:tcW w:w="4585" w:type="dxa"/>
            <w:vAlign w:val="center"/>
          </w:tcPr>
          <w:p w14:paraId="0A1BA652" w14:textId="77777777" w:rsidR="004A67A2" w:rsidRPr="003C72FA" w:rsidRDefault="004A67A2" w:rsidP="002A58D7">
            <w:pPr>
              <w:pStyle w:val="Brdtekst"/>
              <w:spacing w:after="0"/>
            </w:pPr>
            <w:r w:rsidRPr="003C72FA">
              <w:t xml:space="preserve">Enter + L eller C4 </w:t>
            </w:r>
          </w:p>
        </w:tc>
      </w:tr>
      <w:tr w:rsidR="004A67A2" w:rsidRPr="003C72FA" w14:paraId="65E9CBC7" w14:textId="77777777" w:rsidTr="2469B250">
        <w:trPr>
          <w:trHeight w:val="360"/>
        </w:trPr>
        <w:tc>
          <w:tcPr>
            <w:tcW w:w="4045" w:type="dxa"/>
            <w:vAlign w:val="center"/>
          </w:tcPr>
          <w:p w14:paraId="59C31AFB" w14:textId="77777777" w:rsidR="004A67A2" w:rsidRPr="003C72FA" w:rsidRDefault="004A67A2" w:rsidP="002A58D7">
            <w:pPr>
              <w:pStyle w:val="Brdtekst"/>
              <w:spacing w:after="0"/>
            </w:pPr>
            <w:r w:rsidRPr="003C72FA">
              <w:t>Batterinivå</w:t>
            </w:r>
          </w:p>
        </w:tc>
        <w:tc>
          <w:tcPr>
            <w:tcW w:w="4585" w:type="dxa"/>
            <w:vAlign w:val="center"/>
          </w:tcPr>
          <w:p w14:paraId="2CEEF2EA" w14:textId="6F8A6CC9" w:rsidR="004A67A2" w:rsidRPr="003C72FA" w:rsidRDefault="00EE2777" w:rsidP="002A58D7">
            <w:pPr>
              <w:pStyle w:val="Brdtekst"/>
              <w:spacing w:after="0"/>
            </w:pPr>
            <w:r w:rsidRPr="003C72FA">
              <w:t>Enter</w:t>
            </w:r>
            <w:r w:rsidR="004A67A2" w:rsidRPr="003C72FA">
              <w:t xml:space="preserve"> + P</w:t>
            </w:r>
          </w:p>
        </w:tc>
      </w:tr>
      <w:tr w:rsidR="004A67A2" w:rsidRPr="003C72FA" w14:paraId="0DD1034F" w14:textId="77777777" w:rsidTr="2469B250">
        <w:trPr>
          <w:trHeight w:val="360"/>
        </w:trPr>
        <w:tc>
          <w:tcPr>
            <w:tcW w:w="4045" w:type="dxa"/>
            <w:vAlign w:val="center"/>
          </w:tcPr>
          <w:p w14:paraId="553B8A27" w14:textId="77777777" w:rsidR="004A67A2" w:rsidRPr="003C72FA" w:rsidRDefault="004A67A2" w:rsidP="002A58D7">
            <w:pPr>
              <w:pStyle w:val="Brdtekst"/>
              <w:spacing w:after="0"/>
            </w:pPr>
            <w:r w:rsidRPr="003C72FA">
              <w:t>Hurtigmenyen</w:t>
            </w:r>
          </w:p>
        </w:tc>
        <w:tc>
          <w:tcPr>
            <w:tcW w:w="4585" w:type="dxa"/>
            <w:vAlign w:val="center"/>
          </w:tcPr>
          <w:p w14:paraId="682FD37B" w14:textId="77777777" w:rsidR="004A67A2" w:rsidRPr="003C72FA" w:rsidRDefault="004A67A2" w:rsidP="002A58D7">
            <w:pPr>
              <w:pStyle w:val="Brdtekst"/>
              <w:spacing w:after="0"/>
            </w:pPr>
            <w:r w:rsidRPr="003C72FA">
              <w:t>Mellomrom + M</w:t>
            </w:r>
          </w:p>
        </w:tc>
      </w:tr>
      <w:tr w:rsidR="004A67A2" w:rsidRPr="003C72FA" w14:paraId="70874EBF" w14:textId="77777777" w:rsidTr="2469B250">
        <w:trPr>
          <w:trHeight w:val="360"/>
        </w:trPr>
        <w:tc>
          <w:tcPr>
            <w:tcW w:w="4045" w:type="dxa"/>
            <w:vAlign w:val="center"/>
          </w:tcPr>
          <w:p w14:paraId="26789736" w14:textId="77777777" w:rsidR="004A67A2" w:rsidRPr="003C72FA" w:rsidRDefault="004A67A2" w:rsidP="002A58D7">
            <w:pPr>
              <w:pStyle w:val="Brdtekst"/>
              <w:spacing w:after="0"/>
            </w:pPr>
            <w:r w:rsidRPr="003C72FA">
              <w:t>Hovedmeny</w:t>
            </w:r>
          </w:p>
        </w:tc>
        <w:tc>
          <w:tcPr>
            <w:tcW w:w="4585" w:type="dxa"/>
            <w:vAlign w:val="center"/>
          </w:tcPr>
          <w:p w14:paraId="7B4DBE37" w14:textId="235A467D" w:rsidR="004A67A2" w:rsidRPr="003C72FA" w:rsidRDefault="004A67A2" w:rsidP="002A58D7">
            <w:pPr>
              <w:pStyle w:val="Brdtekst"/>
              <w:spacing w:after="0"/>
            </w:pPr>
            <w:r w:rsidRPr="003C72FA">
              <w:t>Mellomrom + P</w:t>
            </w:r>
            <w:r w:rsidR="00EE2777" w:rsidRPr="003C72FA">
              <w:t>unkt</w:t>
            </w:r>
            <w:r w:rsidRPr="003C72FA">
              <w:t xml:space="preserve"> 1-2-3-4-5-6 eller Hjem-knappen</w:t>
            </w:r>
          </w:p>
        </w:tc>
      </w:tr>
      <w:tr w:rsidR="004A67A2" w:rsidRPr="003C72FA" w14:paraId="6DDE54FA" w14:textId="77777777" w:rsidTr="2469B250">
        <w:trPr>
          <w:trHeight w:val="360"/>
        </w:trPr>
        <w:tc>
          <w:tcPr>
            <w:tcW w:w="4045" w:type="dxa"/>
            <w:vAlign w:val="center"/>
          </w:tcPr>
          <w:p w14:paraId="11E4DE84" w14:textId="77777777" w:rsidR="004A67A2" w:rsidRPr="003C72FA" w:rsidRDefault="004A67A2" w:rsidP="002A58D7">
            <w:pPr>
              <w:pStyle w:val="Brdtekst"/>
              <w:spacing w:after="0"/>
            </w:pPr>
            <w:r w:rsidRPr="003C72FA">
              <w:t>Systeminformasjon</w:t>
            </w:r>
          </w:p>
        </w:tc>
        <w:tc>
          <w:tcPr>
            <w:tcW w:w="4585" w:type="dxa"/>
            <w:vAlign w:val="center"/>
          </w:tcPr>
          <w:p w14:paraId="14391B70" w14:textId="77777777" w:rsidR="004A67A2" w:rsidRPr="003C72FA" w:rsidRDefault="004A67A2" w:rsidP="002A58D7">
            <w:pPr>
              <w:pStyle w:val="Brdtekst"/>
              <w:spacing w:after="0"/>
            </w:pPr>
            <w:r w:rsidRPr="003C72FA">
              <w:t>Mellomrom + I</w:t>
            </w:r>
          </w:p>
        </w:tc>
      </w:tr>
      <w:tr w:rsidR="004A67A2" w:rsidRPr="003C72FA" w14:paraId="41EB6DDB" w14:textId="77777777" w:rsidTr="2469B250">
        <w:trPr>
          <w:trHeight w:val="360"/>
        </w:trPr>
        <w:tc>
          <w:tcPr>
            <w:tcW w:w="4045" w:type="dxa"/>
            <w:vAlign w:val="center"/>
          </w:tcPr>
          <w:p w14:paraId="056EEAFE" w14:textId="77777777" w:rsidR="004A67A2" w:rsidRPr="003C72FA" w:rsidRDefault="004A67A2" w:rsidP="002A58D7">
            <w:pPr>
              <w:pStyle w:val="Brdtekst"/>
              <w:spacing w:after="0"/>
            </w:pPr>
            <w:r w:rsidRPr="003C72FA">
              <w:t>Tid</w:t>
            </w:r>
          </w:p>
        </w:tc>
        <w:tc>
          <w:tcPr>
            <w:tcW w:w="4585" w:type="dxa"/>
            <w:vAlign w:val="center"/>
          </w:tcPr>
          <w:p w14:paraId="0B39C29B" w14:textId="77777777" w:rsidR="004A67A2" w:rsidRPr="003C72FA" w:rsidRDefault="004A67A2" w:rsidP="002A58D7">
            <w:pPr>
              <w:pStyle w:val="Brdtekst"/>
              <w:spacing w:after="0"/>
            </w:pPr>
            <w:r w:rsidRPr="003C72FA">
              <w:t>Enter + T</w:t>
            </w:r>
          </w:p>
        </w:tc>
      </w:tr>
      <w:tr w:rsidR="004A67A2" w:rsidRPr="003C72FA" w14:paraId="0AABAB1A" w14:textId="77777777" w:rsidTr="2469B250">
        <w:trPr>
          <w:trHeight w:val="360"/>
        </w:trPr>
        <w:tc>
          <w:tcPr>
            <w:tcW w:w="4045" w:type="dxa"/>
            <w:vAlign w:val="center"/>
          </w:tcPr>
          <w:p w14:paraId="7FE23136" w14:textId="01C20BFC" w:rsidR="004A67A2" w:rsidRPr="003C72FA" w:rsidRDefault="004A67A2" w:rsidP="002A58D7">
            <w:pPr>
              <w:pStyle w:val="Brdtekst"/>
              <w:spacing w:after="0"/>
            </w:pPr>
            <w:r w:rsidRPr="003C72FA">
              <w:t>D</w:t>
            </w:r>
            <w:r w:rsidR="00EE2777" w:rsidRPr="003C72FA">
              <w:t>ato</w:t>
            </w:r>
          </w:p>
        </w:tc>
        <w:tc>
          <w:tcPr>
            <w:tcW w:w="4585" w:type="dxa"/>
            <w:vAlign w:val="center"/>
          </w:tcPr>
          <w:p w14:paraId="2386EFD6" w14:textId="77777777" w:rsidR="004A67A2" w:rsidRPr="003C72FA" w:rsidRDefault="004A67A2" w:rsidP="002A58D7">
            <w:pPr>
              <w:pStyle w:val="Brdtekst"/>
              <w:spacing w:after="0"/>
            </w:pPr>
            <w:r w:rsidRPr="003C72FA">
              <w:t>Enter + D</w:t>
            </w:r>
          </w:p>
        </w:tc>
      </w:tr>
      <w:tr w:rsidR="004A67A2" w:rsidRPr="003C72FA" w14:paraId="6FB9E7DD" w14:textId="77777777" w:rsidTr="2469B250">
        <w:trPr>
          <w:trHeight w:val="360"/>
        </w:trPr>
        <w:tc>
          <w:tcPr>
            <w:tcW w:w="4045" w:type="dxa"/>
            <w:vAlign w:val="center"/>
          </w:tcPr>
          <w:p w14:paraId="76CFCD6C" w14:textId="77777777" w:rsidR="004A67A2" w:rsidRPr="003C72FA" w:rsidRDefault="004A67A2" w:rsidP="002A58D7">
            <w:pPr>
              <w:pStyle w:val="Brdtekst"/>
              <w:spacing w:after="0"/>
            </w:pPr>
            <w:r w:rsidRPr="003C72FA">
              <w:t>Løs ut medier</w:t>
            </w:r>
          </w:p>
        </w:tc>
        <w:tc>
          <w:tcPr>
            <w:tcW w:w="4585" w:type="dxa"/>
            <w:vAlign w:val="center"/>
          </w:tcPr>
          <w:p w14:paraId="1D08A54B" w14:textId="77777777" w:rsidR="004A67A2" w:rsidRPr="003C72FA" w:rsidRDefault="004A67A2" w:rsidP="002A58D7">
            <w:pPr>
              <w:pStyle w:val="Brdtekst"/>
              <w:spacing w:after="0"/>
            </w:pPr>
            <w:r w:rsidRPr="003C72FA">
              <w:t>Enter + E</w:t>
            </w:r>
          </w:p>
        </w:tc>
      </w:tr>
      <w:tr w:rsidR="004A67A2" w:rsidRPr="003C72FA" w14:paraId="0313DCD8" w14:textId="77777777" w:rsidTr="2469B250">
        <w:trPr>
          <w:trHeight w:val="360"/>
        </w:trPr>
        <w:tc>
          <w:tcPr>
            <w:tcW w:w="4045" w:type="dxa"/>
            <w:vAlign w:val="center"/>
          </w:tcPr>
          <w:p w14:paraId="4A00FD46" w14:textId="0C048B2D" w:rsidR="004A67A2" w:rsidRPr="003C72FA" w:rsidRDefault="00EE2777" w:rsidP="002A58D7">
            <w:pPr>
              <w:pStyle w:val="Brdtekst"/>
              <w:spacing w:after="0"/>
            </w:pPr>
            <w:r w:rsidRPr="003C72FA">
              <w:t>Innstillinger</w:t>
            </w:r>
          </w:p>
        </w:tc>
        <w:tc>
          <w:tcPr>
            <w:tcW w:w="4585" w:type="dxa"/>
            <w:vAlign w:val="center"/>
          </w:tcPr>
          <w:p w14:paraId="2301472A" w14:textId="211474C4" w:rsidR="004A67A2" w:rsidRPr="003C72FA" w:rsidRDefault="004A67A2" w:rsidP="002A58D7">
            <w:pPr>
              <w:pStyle w:val="Brdtekst"/>
              <w:spacing w:after="0"/>
            </w:pPr>
            <w:r w:rsidRPr="003C72FA">
              <w:t>Mellomrom + O</w:t>
            </w:r>
          </w:p>
        </w:tc>
      </w:tr>
      <w:tr w:rsidR="004B4AFC" w:rsidRPr="003C72FA" w14:paraId="6C9EB345" w14:textId="77777777" w:rsidTr="2469B250">
        <w:trPr>
          <w:trHeight w:val="360"/>
        </w:trPr>
        <w:tc>
          <w:tcPr>
            <w:tcW w:w="4045" w:type="dxa"/>
            <w:vAlign w:val="center"/>
          </w:tcPr>
          <w:p w14:paraId="6A318BC4" w14:textId="248F48B4" w:rsidR="004B4AFC" w:rsidRPr="003C72FA" w:rsidRDefault="00C354E5" w:rsidP="002A58D7">
            <w:pPr>
              <w:pStyle w:val="Brdtekst"/>
              <w:spacing w:after="0"/>
            </w:pPr>
            <w:r w:rsidRPr="003C72FA">
              <w:t>Opprette et hurtignotat</w:t>
            </w:r>
          </w:p>
        </w:tc>
        <w:tc>
          <w:tcPr>
            <w:tcW w:w="4585" w:type="dxa"/>
            <w:vAlign w:val="center"/>
          </w:tcPr>
          <w:p w14:paraId="09CBDB0A" w14:textId="64DDFA20" w:rsidR="004B4AFC" w:rsidRPr="003C72FA" w:rsidRDefault="00EE2777" w:rsidP="002A58D7">
            <w:pPr>
              <w:pStyle w:val="Brdtekst"/>
              <w:spacing w:after="0"/>
            </w:pPr>
            <w:r w:rsidRPr="003C72FA">
              <w:t>Slett bakover</w:t>
            </w:r>
            <w:r w:rsidR="004B4AFC" w:rsidRPr="003C72FA">
              <w:t xml:space="preserve"> + N</w:t>
            </w:r>
          </w:p>
        </w:tc>
      </w:tr>
      <w:tr w:rsidR="00557D0E" w:rsidRPr="003C72FA" w14:paraId="25B4EC94" w14:textId="77777777" w:rsidTr="2469B250">
        <w:trPr>
          <w:trHeight w:val="360"/>
        </w:trPr>
        <w:tc>
          <w:tcPr>
            <w:tcW w:w="4045" w:type="dxa"/>
            <w:vAlign w:val="center"/>
          </w:tcPr>
          <w:p w14:paraId="048FF961" w14:textId="12C38508" w:rsidR="00557D0E" w:rsidRPr="003C72FA" w:rsidRDefault="00557D0E" w:rsidP="002A58D7">
            <w:pPr>
              <w:pStyle w:val="Brdtekst"/>
              <w:spacing w:after="0"/>
            </w:pPr>
            <w:r w:rsidRPr="003C72FA">
              <w:t>Opprette et raskt blindeskriftnotat</w:t>
            </w:r>
          </w:p>
        </w:tc>
        <w:tc>
          <w:tcPr>
            <w:tcW w:w="4585" w:type="dxa"/>
            <w:vAlign w:val="center"/>
          </w:tcPr>
          <w:p w14:paraId="225EB0E4" w14:textId="76E97403" w:rsidR="00557D0E" w:rsidRPr="003C72FA" w:rsidRDefault="00EE2777" w:rsidP="002A58D7">
            <w:pPr>
              <w:pStyle w:val="Brdtekst"/>
              <w:spacing w:after="0"/>
            </w:pPr>
            <w:r w:rsidRPr="003C72FA">
              <w:t>Slett bakover</w:t>
            </w:r>
            <w:r w:rsidR="00557D0E" w:rsidRPr="003C72FA">
              <w:t xml:space="preserve"> + B</w:t>
            </w:r>
          </w:p>
        </w:tc>
      </w:tr>
      <w:tr w:rsidR="00765129" w:rsidRPr="003C72FA" w14:paraId="0A6A47A1" w14:textId="77777777" w:rsidTr="2469B250">
        <w:trPr>
          <w:trHeight w:val="360"/>
        </w:trPr>
        <w:tc>
          <w:tcPr>
            <w:tcW w:w="4045" w:type="dxa"/>
            <w:vAlign w:val="center"/>
          </w:tcPr>
          <w:p w14:paraId="3625E832" w14:textId="6E8CA776" w:rsidR="00765129" w:rsidRPr="003C72FA" w:rsidRDefault="00765129" w:rsidP="00765129">
            <w:pPr>
              <w:pStyle w:val="Brdtekst"/>
              <w:spacing w:after="0"/>
            </w:pPr>
            <w:r w:rsidRPr="003C72FA">
              <w:t>Aktivere/deaktivere tale</w:t>
            </w:r>
          </w:p>
        </w:tc>
        <w:tc>
          <w:tcPr>
            <w:tcW w:w="4585" w:type="dxa"/>
            <w:vAlign w:val="center"/>
          </w:tcPr>
          <w:p w14:paraId="6749846D" w14:textId="250154D4" w:rsidR="00765129" w:rsidRPr="003C72FA" w:rsidRDefault="00765129" w:rsidP="00765129">
            <w:pPr>
              <w:pStyle w:val="Brdtekst"/>
              <w:spacing w:after="0"/>
            </w:pPr>
            <w:r w:rsidRPr="003C72FA">
              <w:t>Mellomrom + forrige tommeltast</w:t>
            </w:r>
          </w:p>
        </w:tc>
      </w:tr>
      <w:tr w:rsidR="00765129" w:rsidRPr="003C72FA" w14:paraId="672F508B" w14:textId="77777777" w:rsidTr="2469B250">
        <w:trPr>
          <w:trHeight w:val="360"/>
        </w:trPr>
        <w:tc>
          <w:tcPr>
            <w:tcW w:w="4045" w:type="dxa"/>
            <w:vAlign w:val="center"/>
          </w:tcPr>
          <w:p w14:paraId="78D0E91B" w14:textId="3F1FFF57" w:rsidR="00765129" w:rsidRPr="003C72FA" w:rsidRDefault="00765129" w:rsidP="00765129">
            <w:pPr>
              <w:pStyle w:val="Brdtekst"/>
              <w:spacing w:after="0"/>
            </w:pPr>
            <w:r w:rsidRPr="003C72FA">
              <w:t>Øk talehastigheten</w:t>
            </w:r>
          </w:p>
        </w:tc>
        <w:tc>
          <w:tcPr>
            <w:tcW w:w="4585" w:type="dxa"/>
            <w:vAlign w:val="center"/>
          </w:tcPr>
          <w:p w14:paraId="018BB1C4" w14:textId="49937A88" w:rsidR="00765129" w:rsidRPr="003C72FA" w:rsidRDefault="00765129" w:rsidP="00765129">
            <w:pPr>
              <w:pStyle w:val="Brdtekst"/>
              <w:spacing w:after="0"/>
            </w:pPr>
            <w:r w:rsidRPr="003C72FA">
              <w:t>Enter + Punkt 5</w:t>
            </w:r>
          </w:p>
        </w:tc>
      </w:tr>
      <w:tr w:rsidR="00765129" w:rsidRPr="003C72FA" w14:paraId="79324D6A" w14:textId="77777777" w:rsidTr="2469B250">
        <w:trPr>
          <w:trHeight w:val="360"/>
        </w:trPr>
        <w:tc>
          <w:tcPr>
            <w:tcW w:w="4045" w:type="dxa"/>
            <w:vAlign w:val="center"/>
          </w:tcPr>
          <w:p w14:paraId="0F51A57A" w14:textId="39D089A6" w:rsidR="00765129" w:rsidRPr="003C72FA" w:rsidRDefault="00765129" w:rsidP="00765129">
            <w:pPr>
              <w:pStyle w:val="Brdtekst"/>
              <w:spacing w:after="0"/>
            </w:pPr>
            <w:r w:rsidRPr="003C72FA">
              <w:t>Redusere talehastigheten</w:t>
            </w:r>
          </w:p>
        </w:tc>
        <w:tc>
          <w:tcPr>
            <w:tcW w:w="4585" w:type="dxa"/>
            <w:vAlign w:val="center"/>
          </w:tcPr>
          <w:p w14:paraId="4A45F770" w14:textId="103D81C5" w:rsidR="00765129" w:rsidRPr="003C72FA" w:rsidRDefault="00765129" w:rsidP="00765129">
            <w:pPr>
              <w:pStyle w:val="Brdtekst"/>
              <w:spacing w:after="0"/>
            </w:pPr>
            <w:r w:rsidRPr="003C72FA">
              <w:t>Enter + Punkt 2</w:t>
            </w:r>
          </w:p>
        </w:tc>
      </w:tr>
      <w:tr w:rsidR="00797EDD" w:rsidRPr="003C72FA" w14:paraId="7168E114" w14:textId="77777777" w:rsidTr="2469B250">
        <w:trPr>
          <w:trHeight w:val="360"/>
        </w:trPr>
        <w:tc>
          <w:tcPr>
            <w:tcW w:w="4045" w:type="dxa"/>
            <w:vAlign w:val="center"/>
          </w:tcPr>
          <w:p w14:paraId="6FBBFC19" w14:textId="76CB40B7" w:rsidR="00797EDD" w:rsidRPr="003C72FA" w:rsidRDefault="00797EDD" w:rsidP="00797EDD">
            <w:pPr>
              <w:pStyle w:val="Brdtekst"/>
              <w:spacing w:after="0"/>
            </w:pPr>
            <w:r w:rsidRPr="003C72FA">
              <w:t>Åpne terminal</w:t>
            </w:r>
          </w:p>
        </w:tc>
        <w:tc>
          <w:tcPr>
            <w:tcW w:w="4585" w:type="dxa"/>
            <w:vAlign w:val="center"/>
          </w:tcPr>
          <w:p w14:paraId="19C338DB" w14:textId="0967656A" w:rsidR="00797EDD" w:rsidRPr="003C72FA" w:rsidRDefault="00EE2777" w:rsidP="00797EDD">
            <w:pPr>
              <w:pStyle w:val="Brdtekst"/>
              <w:spacing w:after="0"/>
            </w:pPr>
            <w:r w:rsidRPr="003C72FA">
              <w:t>Slett bakover</w:t>
            </w:r>
            <w:r w:rsidR="00797EDD" w:rsidRPr="003C72FA">
              <w:t xml:space="preserve"> + Enter + T</w:t>
            </w:r>
          </w:p>
        </w:tc>
      </w:tr>
      <w:tr w:rsidR="00797EDD" w:rsidRPr="003C72FA" w14:paraId="6846E350" w14:textId="77777777" w:rsidTr="2469B250">
        <w:trPr>
          <w:trHeight w:val="360"/>
        </w:trPr>
        <w:tc>
          <w:tcPr>
            <w:tcW w:w="4045" w:type="dxa"/>
            <w:vAlign w:val="center"/>
          </w:tcPr>
          <w:p w14:paraId="5B7C96AB" w14:textId="07D42850" w:rsidR="00797EDD" w:rsidRPr="003C72FA" w:rsidRDefault="00797EDD" w:rsidP="00797EDD">
            <w:pPr>
              <w:pStyle w:val="Brdtekst"/>
              <w:spacing w:after="0"/>
            </w:pPr>
            <w:r w:rsidRPr="003C72FA">
              <w:t xml:space="preserve">Åpne </w:t>
            </w:r>
            <w:r w:rsidR="004667CE" w:rsidRPr="003C72FA">
              <w:t>Editor</w:t>
            </w:r>
          </w:p>
        </w:tc>
        <w:tc>
          <w:tcPr>
            <w:tcW w:w="4585" w:type="dxa"/>
            <w:vAlign w:val="center"/>
          </w:tcPr>
          <w:p w14:paraId="55ACFBDB" w14:textId="1D6C2588" w:rsidR="00797EDD" w:rsidRPr="003C72FA" w:rsidRDefault="00EE3AC8" w:rsidP="00797EDD">
            <w:pPr>
              <w:pStyle w:val="Brdtekst"/>
              <w:spacing w:after="0"/>
            </w:pPr>
            <w:r w:rsidRPr="003C72FA">
              <w:t>Slett bakover</w:t>
            </w:r>
            <w:r w:rsidR="00797EDD" w:rsidRPr="003C72FA">
              <w:t xml:space="preserve"> + Enter + E</w:t>
            </w:r>
          </w:p>
        </w:tc>
      </w:tr>
      <w:tr w:rsidR="00797EDD" w:rsidRPr="003C72FA" w14:paraId="127D1CFA" w14:textId="77777777" w:rsidTr="2469B250">
        <w:trPr>
          <w:trHeight w:val="360"/>
        </w:trPr>
        <w:tc>
          <w:tcPr>
            <w:tcW w:w="4045" w:type="dxa"/>
            <w:vAlign w:val="center"/>
          </w:tcPr>
          <w:p w14:paraId="04C5988F" w14:textId="6713DD84" w:rsidR="00797EDD" w:rsidRPr="003C72FA" w:rsidRDefault="00797EDD" w:rsidP="00797EDD">
            <w:pPr>
              <w:pStyle w:val="Brdtekst"/>
              <w:spacing w:after="0"/>
            </w:pPr>
            <w:r w:rsidRPr="003C72FA">
              <w:t>Åpne Victor Reader</w:t>
            </w:r>
          </w:p>
        </w:tc>
        <w:tc>
          <w:tcPr>
            <w:tcW w:w="4585" w:type="dxa"/>
            <w:vAlign w:val="center"/>
          </w:tcPr>
          <w:p w14:paraId="2B7A6B8F" w14:textId="533857E3" w:rsidR="00797EDD" w:rsidRPr="003C72FA" w:rsidRDefault="00EE3AC8" w:rsidP="00797EDD">
            <w:pPr>
              <w:pStyle w:val="Brdtekst"/>
              <w:spacing w:after="0"/>
            </w:pPr>
            <w:r w:rsidRPr="003C72FA">
              <w:t>Slett bakover +</w:t>
            </w:r>
            <w:r w:rsidR="00797EDD" w:rsidRPr="003C72FA">
              <w:t xml:space="preserve"> Enter + V</w:t>
            </w:r>
          </w:p>
        </w:tc>
      </w:tr>
      <w:tr w:rsidR="00797EDD" w:rsidRPr="003C72FA" w14:paraId="3EBA039D" w14:textId="77777777" w:rsidTr="2469B250">
        <w:trPr>
          <w:trHeight w:val="360"/>
        </w:trPr>
        <w:tc>
          <w:tcPr>
            <w:tcW w:w="4045" w:type="dxa"/>
            <w:vAlign w:val="center"/>
          </w:tcPr>
          <w:p w14:paraId="619D391D" w14:textId="4FD2AA1D" w:rsidR="00797EDD" w:rsidRPr="003C72FA" w:rsidRDefault="00797EDD" w:rsidP="00797EDD">
            <w:pPr>
              <w:pStyle w:val="Brdtekst"/>
              <w:spacing w:after="0"/>
            </w:pPr>
            <w:r w:rsidRPr="003C72FA">
              <w:t xml:space="preserve">Åpne </w:t>
            </w:r>
            <w:r w:rsidR="00EE3AC8" w:rsidRPr="003C72FA">
              <w:t>Filutforsker</w:t>
            </w:r>
          </w:p>
        </w:tc>
        <w:tc>
          <w:tcPr>
            <w:tcW w:w="4585" w:type="dxa"/>
            <w:vAlign w:val="center"/>
          </w:tcPr>
          <w:p w14:paraId="67A4F78E" w14:textId="3BB0A8D9" w:rsidR="00797EDD" w:rsidRPr="003C72FA" w:rsidRDefault="00EE3AC8" w:rsidP="00797EDD">
            <w:pPr>
              <w:pStyle w:val="Brdtekst"/>
              <w:spacing w:after="0"/>
            </w:pPr>
            <w:r w:rsidRPr="003C72FA">
              <w:t>Slett bakover</w:t>
            </w:r>
            <w:r w:rsidR="00797EDD" w:rsidRPr="003C72FA">
              <w:t xml:space="preserve"> + Enter + F</w:t>
            </w:r>
          </w:p>
        </w:tc>
      </w:tr>
      <w:tr w:rsidR="00797EDD" w:rsidRPr="003C72FA" w14:paraId="01C0000C" w14:textId="77777777" w:rsidTr="2469B250">
        <w:trPr>
          <w:trHeight w:val="360"/>
        </w:trPr>
        <w:tc>
          <w:tcPr>
            <w:tcW w:w="4045" w:type="dxa"/>
            <w:vAlign w:val="center"/>
          </w:tcPr>
          <w:p w14:paraId="64E0D4D5" w14:textId="15A15BCC" w:rsidR="00797EDD" w:rsidRPr="003C72FA" w:rsidRDefault="00797EDD" w:rsidP="00797EDD">
            <w:pPr>
              <w:pStyle w:val="Brdtekst"/>
              <w:spacing w:after="0"/>
            </w:pPr>
            <w:r w:rsidRPr="003C72FA">
              <w:lastRenderedPageBreak/>
              <w:t>Åpn</w:t>
            </w:r>
            <w:r w:rsidR="00EE3AC8" w:rsidRPr="003C72FA">
              <w:t>e Kalkulator</w:t>
            </w:r>
          </w:p>
        </w:tc>
        <w:tc>
          <w:tcPr>
            <w:tcW w:w="4585" w:type="dxa"/>
            <w:vAlign w:val="center"/>
          </w:tcPr>
          <w:p w14:paraId="2051EB63" w14:textId="39BF2641" w:rsidR="00797EDD" w:rsidRPr="003C72FA" w:rsidRDefault="00EE3AC8" w:rsidP="00797EDD">
            <w:pPr>
              <w:pStyle w:val="Brdtekst"/>
              <w:spacing w:after="0"/>
            </w:pPr>
            <w:r w:rsidRPr="003C72FA">
              <w:t>Slett bakover</w:t>
            </w:r>
            <w:r w:rsidR="00797EDD" w:rsidRPr="003C72FA">
              <w:t xml:space="preserve"> + Enter + C</w:t>
            </w:r>
          </w:p>
        </w:tc>
      </w:tr>
      <w:tr w:rsidR="00797EDD" w:rsidRPr="003C72FA" w14:paraId="0730927F" w14:textId="77777777" w:rsidTr="2469B250">
        <w:trPr>
          <w:trHeight w:val="360"/>
        </w:trPr>
        <w:tc>
          <w:tcPr>
            <w:tcW w:w="4045" w:type="dxa"/>
            <w:vAlign w:val="center"/>
          </w:tcPr>
          <w:p w14:paraId="50AA20AD" w14:textId="5AC2FCD2" w:rsidR="00797EDD" w:rsidRPr="003C72FA" w:rsidRDefault="00797EDD" w:rsidP="00797EDD">
            <w:pPr>
              <w:pStyle w:val="Brdtekst"/>
              <w:spacing w:after="0"/>
            </w:pPr>
            <w:r w:rsidRPr="003C72FA">
              <w:t>Åpne Bookshare</w:t>
            </w:r>
          </w:p>
        </w:tc>
        <w:tc>
          <w:tcPr>
            <w:tcW w:w="4585" w:type="dxa"/>
            <w:vAlign w:val="center"/>
          </w:tcPr>
          <w:p w14:paraId="29B45BC0" w14:textId="7E919547" w:rsidR="00797EDD" w:rsidRPr="003C72FA" w:rsidRDefault="00EE3AC8" w:rsidP="00797EDD">
            <w:pPr>
              <w:pStyle w:val="Brdtekst"/>
              <w:spacing w:after="0"/>
            </w:pPr>
            <w:r w:rsidRPr="003C72FA">
              <w:t>Slett bakover</w:t>
            </w:r>
            <w:r w:rsidR="00797EDD" w:rsidRPr="003C72FA">
              <w:t xml:space="preserve"> + Enter + B</w:t>
            </w:r>
          </w:p>
        </w:tc>
      </w:tr>
      <w:tr w:rsidR="00797EDD" w:rsidRPr="003C72FA" w14:paraId="5F6C1FC3" w14:textId="77777777" w:rsidTr="2469B250">
        <w:trPr>
          <w:trHeight w:val="360"/>
        </w:trPr>
        <w:tc>
          <w:tcPr>
            <w:tcW w:w="4045" w:type="dxa"/>
            <w:vAlign w:val="center"/>
          </w:tcPr>
          <w:p w14:paraId="64A890FA" w14:textId="49280D69" w:rsidR="00797EDD" w:rsidRPr="003C72FA" w:rsidRDefault="00797EDD" w:rsidP="00797EDD">
            <w:pPr>
              <w:pStyle w:val="Brdtekst"/>
              <w:spacing w:after="0"/>
            </w:pPr>
            <w:r w:rsidRPr="003C72FA">
              <w:t>Åpne NFB-nyhetslinje</w:t>
            </w:r>
          </w:p>
        </w:tc>
        <w:tc>
          <w:tcPr>
            <w:tcW w:w="4585" w:type="dxa"/>
            <w:vAlign w:val="center"/>
          </w:tcPr>
          <w:p w14:paraId="31CEA3BC" w14:textId="36A3EB27" w:rsidR="00797EDD" w:rsidRPr="003C72FA" w:rsidRDefault="00EE3AC8" w:rsidP="00797EDD">
            <w:pPr>
              <w:pStyle w:val="Brdtekst"/>
              <w:spacing w:after="0"/>
            </w:pPr>
            <w:r w:rsidRPr="003C72FA">
              <w:t>Slett bakover</w:t>
            </w:r>
            <w:r w:rsidR="00797EDD" w:rsidRPr="003C72FA">
              <w:t xml:space="preserve"> + Enter + W</w:t>
            </w:r>
          </w:p>
        </w:tc>
      </w:tr>
      <w:tr w:rsidR="00797EDD" w:rsidRPr="003C72FA" w14:paraId="22BF4045" w14:textId="77777777" w:rsidTr="2469B250">
        <w:trPr>
          <w:trHeight w:val="360"/>
        </w:trPr>
        <w:tc>
          <w:tcPr>
            <w:tcW w:w="4045" w:type="dxa"/>
            <w:vAlign w:val="center"/>
          </w:tcPr>
          <w:p w14:paraId="2867FDF7" w14:textId="6856445D" w:rsidR="00797EDD" w:rsidRPr="003C72FA" w:rsidRDefault="00797EDD" w:rsidP="00797EDD">
            <w:pPr>
              <w:pStyle w:val="Brdtekst"/>
              <w:spacing w:after="0"/>
            </w:pPr>
            <w:r w:rsidRPr="003C72FA">
              <w:t>Åpne NLS Bard</w:t>
            </w:r>
          </w:p>
        </w:tc>
        <w:tc>
          <w:tcPr>
            <w:tcW w:w="4585" w:type="dxa"/>
            <w:vAlign w:val="center"/>
          </w:tcPr>
          <w:p w14:paraId="3886B44A" w14:textId="77777777" w:rsidR="00797EDD" w:rsidRPr="003C72FA" w:rsidRDefault="00EE3AC8" w:rsidP="00797EDD">
            <w:pPr>
              <w:pStyle w:val="Brdtekst"/>
              <w:spacing w:after="0"/>
            </w:pPr>
            <w:r w:rsidRPr="003C72FA">
              <w:t>Slett bakover</w:t>
            </w:r>
            <w:r w:rsidR="00797EDD" w:rsidRPr="003C72FA">
              <w:t xml:space="preserve"> + Enter + N</w:t>
            </w:r>
          </w:p>
        </w:tc>
      </w:tr>
      <w:tr w:rsidR="00D00A51" w:rsidRPr="003C72FA" w14:paraId="66313E3B" w14:textId="77777777" w:rsidTr="2469B250">
        <w:trPr>
          <w:trHeight w:val="360"/>
        </w:trPr>
        <w:tc>
          <w:tcPr>
            <w:tcW w:w="4045" w:type="dxa"/>
            <w:vAlign w:val="center"/>
          </w:tcPr>
          <w:p w14:paraId="30EF9D31" w14:textId="4FDF9C12" w:rsidR="00D00A51" w:rsidRPr="003C72FA" w:rsidRDefault="00D00A51" w:rsidP="00797EDD">
            <w:pPr>
              <w:pStyle w:val="Brdtekst"/>
              <w:spacing w:after="0"/>
            </w:pPr>
            <w:r w:rsidRPr="003C72FA">
              <w:t>Søk etter WIFI</w:t>
            </w:r>
          </w:p>
        </w:tc>
        <w:tc>
          <w:tcPr>
            <w:tcW w:w="4585" w:type="dxa"/>
            <w:vAlign w:val="center"/>
          </w:tcPr>
          <w:p w14:paraId="736E3697" w14:textId="48F5BFE5" w:rsidR="00D00A51" w:rsidRPr="003C72FA" w:rsidRDefault="00D00A51" w:rsidP="00797EDD">
            <w:pPr>
              <w:pStyle w:val="Brdtekst"/>
              <w:spacing w:after="0"/>
            </w:pPr>
            <w:r w:rsidRPr="003C72FA">
              <w:t>Slett bakover + Enter + S</w:t>
            </w:r>
          </w:p>
        </w:tc>
      </w:tr>
    </w:tbl>
    <w:p w14:paraId="2C0C01FE" w14:textId="77777777" w:rsidR="004A67A2" w:rsidRPr="003C72FA" w:rsidRDefault="004A67A2" w:rsidP="004A67A2"/>
    <w:p w14:paraId="63B5379A" w14:textId="77777777" w:rsidR="004A67A2" w:rsidRPr="003C72FA" w:rsidRDefault="004A67A2" w:rsidP="004A67A2">
      <w:pPr>
        <w:pStyle w:val="Bildetekst"/>
        <w:keepNext/>
        <w:rPr>
          <w:rFonts w:ascii="Verdana" w:hAnsi="Verdana"/>
          <w:b/>
          <w:bCs/>
          <w:i w:val="0"/>
          <w:iCs w:val="0"/>
          <w:color w:val="auto"/>
          <w:sz w:val="22"/>
          <w:szCs w:val="22"/>
        </w:rPr>
      </w:pPr>
      <w:r w:rsidRPr="003C72FA">
        <w:rPr>
          <w:rStyle w:val="Sterk"/>
          <w:i w:val="0"/>
          <w:iCs w:val="0"/>
          <w:color w:val="auto"/>
          <w:sz w:val="22"/>
          <w:szCs w:val="22"/>
        </w:rPr>
        <w:t>Kommandoer på tastaturet</w:t>
      </w:r>
    </w:p>
    <w:tbl>
      <w:tblPr>
        <w:tblStyle w:val="Tabellrutenett"/>
        <w:tblW w:w="0" w:type="auto"/>
        <w:tblLook w:val="04A0" w:firstRow="1" w:lastRow="0" w:firstColumn="1" w:lastColumn="0" w:noHBand="0" w:noVBand="1"/>
      </w:tblPr>
      <w:tblGrid>
        <w:gridCol w:w="4287"/>
        <w:gridCol w:w="4343"/>
      </w:tblGrid>
      <w:tr w:rsidR="004A67A2" w:rsidRPr="003C72FA" w14:paraId="74E969A0" w14:textId="77777777" w:rsidTr="002A58D7">
        <w:trPr>
          <w:trHeight w:val="432"/>
          <w:tblHeader/>
        </w:trPr>
        <w:tc>
          <w:tcPr>
            <w:tcW w:w="4287" w:type="dxa"/>
            <w:vAlign w:val="center"/>
          </w:tcPr>
          <w:p w14:paraId="3A2306FB" w14:textId="77777777" w:rsidR="004A67A2" w:rsidRPr="003C72FA" w:rsidRDefault="004A67A2" w:rsidP="002A58D7">
            <w:pPr>
              <w:pStyle w:val="Brdtekst"/>
              <w:spacing w:after="0"/>
              <w:jc w:val="center"/>
              <w:rPr>
                <w:rStyle w:val="Sterk"/>
                <w:sz w:val="26"/>
                <w:szCs w:val="26"/>
              </w:rPr>
            </w:pPr>
            <w:r w:rsidRPr="003C72FA">
              <w:rPr>
                <w:rStyle w:val="Sterk"/>
                <w:sz w:val="26"/>
                <w:szCs w:val="26"/>
              </w:rPr>
              <w:t>Handling</w:t>
            </w:r>
          </w:p>
        </w:tc>
        <w:tc>
          <w:tcPr>
            <w:tcW w:w="4343" w:type="dxa"/>
            <w:vAlign w:val="center"/>
          </w:tcPr>
          <w:p w14:paraId="6CCFA492" w14:textId="77777777" w:rsidR="004A67A2" w:rsidRPr="003C72FA" w:rsidRDefault="004A67A2" w:rsidP="002A58D7">
            <w:pPr>
              <w:pStyle w:val="Brdtekst"/>
              <w:spacing w:after="0"/>
              <w:jc w:val="center"/>
              <w:rPr>
                <w:rStyle w:val="Sterk"/>
                <w:sz w:val="26"/>
                <w:szCs w:val="26"/>
              </w:rPr>
            </w:pPr>
            <w:r w:rsidRPr="003C72FA">
              <w:rPr>
                <w:rStyle w:val="Sterk"/>
                <w:sz w:val="26"/>
                <w:szCs w:val="26"/>
              </w:rPr>
              <w:t>Snarvei eller tastekombinasjon</w:t>
            </w:r>
          </w:p>
        </w:tc>
      </w:tr>
      <w:tr w:rsidR="004A67A2" w:rsidRPr="003C72FA" w14:paraId="0D3D4642" w14:textId="77777777" w:rsidTr="002A58D7">
        <w:trPr>
          <w:trHeight w:val="360"/>
        </w:trPr>
        <w:tc>
          <w:tcPr>
            <w:tcW w:w="4287" w:type="dxa"/>
            <w:vAlign w:val="center"/>
          </w:tcPr>
          <w:p w14:paraId="3986113E" w14:textId="77777777" w:rsidR="004A67A2" w:rsidRPr="003C72FA" w:rsidRDefault="004A67A2" w:rsidP="002A58D7">
            <w:pPr>
              <w:pStyle w:val="Brdtekst"/>
              <w:spacing w:after="0"/>
            </w:pPr>
            <w:r w:rsidRPr="003C72FA">
              <w:t>Aktivere redigeringsmodus</w:t>
            </w:r>
          </w:p>
        </w:tc>
        <w:tc>
          <w:tcPr>
            <w:tcW w:w="4343" w:type="dxa"/>
            <w:vAlign w:val="center"/>
          </w:tcPr>
          <w:p w14:paraId="67504393" w14:textId="45FC34DC" w:rsidR="004A67A2" w:rsidRPr="003C72FA" w:rsidRDefault="00EE3AC8" w:rsidP="002A58D7">
            <w:pPr>
              <w:pStyle w:val="Brdtekst"/>
              <w:spacing w:after="0"/>
            </w:pPr>
            <w:r w:rsidRPr="003C72FA">
              <w:t>Enter</w:t>
            </w:r>
            <w:r w:rsidR="004A67A2" w:rsidRPr="003C72FA">
              <w:t xml:space="preserve"> eller en markør</w:t>
            </w:r>
            <w:r w:rsidRPr="003C72FA">
              <w:t>henter</w:t>
            </w:r>
          </w:p>
        </w:tc>
      </w:tr>
      <w:tr w:rsidR="004A67A2" w:rsidRPr="003C72FA" w14:paraId="18285ABC" w14:textId="77777777" w:rsidTr="002A58D7">
        <w:trPr>
          <w:trHeight w:val="360"/>
        </w:trPr>
        <w:tc>
          <w:tcPr>
            <w:tcW w:w="4287" w:type="dxa"/>
            <w:vAlign w:val="center"/>
          </w:tcPr>
          <w:p w14:paraId="02BCFC04" w14:textId="77777777" w:rsidR="004A67A2" w:rsidRPr="003C72FA" w:rsidRDefault="004A67A2" w:rsidP="002A58D7">
            <w:pPr>
              <w:pStyle w:val="Brdtekst"/>
              <w:spacing w:after="0"/>
            </w:pPr>
            <w:r w:rsidRPr="003C72FA">
              <w:t>Gå ut av redigeringsmodus</w:t>
            </w:r>
          </w:p>
        </w:tc>
        <w:tc>
          <w:tcPr>
            <w:tcW w:w="4343" w:type="dxa"/>
            <w:vAlign w:val="center"/>
          </w:tcPr>
          <w:p w14:paraId="271CD51C" w14:textId="77777777" w:rsidR="004A67A2" w:rsidRPr="003C72FA" w:rsidRDefault="004A67A2" w:rsidP="002A58D7">
            <w:pPr>
              <w:pStyle w:val="Brdtekst"/>
              <w:spacing w:after="0"/>
            </w:pPr>
            <w:r w:rsidRPr="003C72FA">
              <w:t>Mellomrom + E</w:t>
            </w:r>
          </w:p>
        </w:tc>
      </w:tr>
      <w:tr w:rsidR="004A67A2" w:rsidRPr="003C72FA" w14:paraId="7B4F3F9D" w14:textId="77777777" w:rsidTr="002A58D7">
        <w:trPr>
          <w:trHeight w:val="360"/>
        </w:trPr>
        <w:tc>
          <w:tcPr>
            <w:tcW w:w="4287" w:type="dxa"/>
            <w:vAlign w:val="center"/>
          </w:tcPr>
          <w:p w14:paraId="5F2D9452" w14:textId="77777777" w:rsidR="004A67A2" w:rsidRPr="003C72FA" w:rsidRDefault="004A67A2" w:rsidP="002A58D7">
            <w:pPr>
              <w:pStyle w:val="Brdtekst"/>
              <w:spacing w:after="0"/>
            </w:pPr>
            <w:r w:rsidRPr="003C72FA">
              <w:t>Opprett fil</w:t>
            </w:r>
          </w:p>
        </w:tc>
        <w:tc>
          <w:tcPr>
            <w:tcW w:w="4343" w:type="dxa"/>
            <w:vAlign w:val="center"/>
          </w:tcPr>
          <w:p w14:paraId="729FE634" w14:textId="411390CD" w:rsidR="004A67A2" w:rsidRPr="003C72FA" w:rsidRDefault="00EE3AC8" w:rsidP="002A58D7">
            <w:pPr>
              <w:pStyle w:val="Brdtekst"/>
              <w:spacing w:after="0"/>
            </w:pPr>
            <w:r w:rsidRPr="003C72FA">
              <w:t>Slett bakover</w:t>
            </w:r>
            <w:r w:rsidR="004A67A2" w:rsidRPr="003C72FA">
              <w:t xml:space="preserve"> + N</w:t>
            </w:r>
          </w:p>
        </w:tc>
      </w:tr>
      <w:tr w:rsidR="004A67A2" w:rsidRPr="003C72FA" w14:paraId="580B7DE3" w14:textId="77777777" w:rsidTr="002A58D7">
        <w:trPr>
          <w:trHeight w:val="360"/>
        </w:trPr>
        <w:tc>
          <w:tcPr>
            <w:tcW w:w="4287" w:type="dxa"/>
            <w:vAlign w:val="center"/>
          </w:tcPr>
          <w:p w14:paraId="2A486B70" w14:textId="77777777" w:rsidR="004A67A2" w:rsidRPr="003C72FA" w:rsidRDefault="004A67A2" w:rsidP="002A58D7">
            <w:pPr>
              <w:pStyle w:val="Brdtekst"/>
              <w:spacing w:after="0"/>
            </w:pPr>
            <w:r w:rsidRPr="003C72FA">
              <w:t>Åpne fil</w:t>
            </w:r>
          </w:p>
        </w:tc>
        <w:tc>
          <w:tcPr>
            <w:tcW w:w="4343" w:type="dxa"/>
            <w:vAlign w:val="center"/>
          </w:tcPr>
          <w:p w14:paraId="374E75D7" w14:textId="5A3F6B43" w:rsidR="004A67A2" w:rsidRPr="003C72FA" w:rsidRDefault="00EE3AC8" w:rsidP="002A58D7">
            <w:pPr>
              <w:pStyle w:val="Brdtekst"/>
              <w:spacing w:after="0"/>
            </w:pPr>
            <w:r w:rsidRPr="003C72FA">
              <w:t>Slett bakover</w:t>
            </w:r>
            <w:r w:rsidR="004A67A2" w:rsidRPr="003C72FA">
              <w:t xml:space="preserve"> + O</w:t>
            </w:r>
          </w:p>
        </w:tc>
      </w:tr>
      <w:tr w:rsidR="000E78DA" w:rsidRPr="003C72FA" w14:paraId="6FE62159" w14:textId="77777777" w:rsidTr="002A58D7">
        <w:trPr>
          <w:trHeight w:val="360"/>
        </w:trPr>
        <w:tc>
          <w:tcPr>
            <w:tcW w:w="4287" w:type="dxa"/>
            <w:vAlign w:val="center"/>
          </w:tcPr>
          <w:p w14:paraId="4BE963ED" w14:textId="77777777" w:rsidR="000E78DA" w:rsidRPr="003C72FA" w:rsidRDefault="000E78DA" w:rsidP="000E78DA">
            <w:pPr>
              <w:pStyle w:val="Brdtekst"/>
              <w:spacing w:after="0"/>
            </w:pPr>
            <w:r w:rsidRPr="003C72FA">
              <w:t>Lagre</w:t>
            </w:r>
          </w:p>
        </w:tc>
        <w:tc>
          <w:tcPr>
            <w:tcW w:w="4343" w:type="dxa"/>
            <w:vAlign w:val="center"/>
          </w:tcPr>
          <w:p w14:paraId="53AB5B9B" w14:textId="77777777" w:rsidR="000E78DA" w:rsidRPr="003C72FA" w:rsidRDefault="000E78DA" w:rsidP="000E78DA">
            <w:pPr>
              <w:pStyle w:val="Brdtekst"/>
              <w:spacing w:after="0"/>
            </w:pPr>
            <w:r w:rsidRPr="003C72FA">
              <w:t>Mellomrom + S</w:t>
            </w:r>
          </w:p>
        </w:tc>
      </w:tr>
      <w:tr w:rsidR="000E78DA" w:rsidRPr="003C72FA" w14:paraId="4251D638" w14:textId="77777777" w:rsidTr="002A58D7">
        <w:trPr>
          <w:trHeight w:val="360"/>
        </w:trPr>
        <w:tc>
          <w:tcPr>
            <w:tcW w:w="4287" w:type="dxa"/>
            <w:vAlign w:val="center"/>
          </w:tcPr>
          <w:p w14:paraId="6A9A3D94" w14:textId="77777777" w:rsidR="000E78DA" w:rsidRPr="003C72FA" w:rsidRDefault="000E78DA" w:rsidP="000E78DA">
            <w:pPr>
              <w:pStyle w:val="Brdtekst"/>
              <w:spacing w:after="0"/>
            </w:pPr>
            <w:r w:rsidRPr="003C72FA">
              <w:t>Lagre som</w:t>
            </w:r>
          </w:p>
        </w:tc>
        <w:tc>
          <w:tcPr>
            <w:tcW w:w="4343" w:type="dxa"/>
            <w:vAlign w:val="center"/>
          </w:tcPr>
          <w:p w14:paraId="3A39467C" w14:textId="1EEAF12A" w:rsidR="000E78DA" w:rsidRPr="003C72FA" w:rsidRDefault="00EE3AC8" w:rsidP="000E78DA">
            <w:pPr>
              <w:pStyle w:val="Brdtekst"/>
              <w:spacing w:after="0"/>
            </w:pPr>
            <w:r w:rsidRPr="003C72FA">
              <w:t>Slett bakover</w:t>
            </w:r>
            <w:r w:rsidR="000E78DA" w:rsidRPr="003C72FA">
              <w:t xml:space="preserve"> + S</w:t>
            </w:r>
          </w:p>
        </w:tc>
      </w:tr>
      <w:tr w:rsidR="000E78DA" w:rsidRPr="003C72FA" w14:paraId="23E901FD" w14:textId="77777777" w:rsidTr="002A58D7">
        <w:trPr>
          <w:trHeight w:val="360"/>
        </w:trPr>
        <w:tc>
          <w:tcPr>
            <w:tcW w:w="4287" w:type="dxa"/>
            <w:vAlign w:val="center"/>
          </w:tcPr>
          <w:p w14:paraId="5893EDA5" w14:textId="553B9ED2" w:rsidR="000E78DA" w:rsidRPr="003C72FA" w:rsidRDefault="00754CD8" w:rsidP="000E78DA">
            <w:pPr>
              <w:pStyle w:val="Brdtekst"/>
              <w:spacing w:after="0"/>
            </w:pPr>
            <w:r w:rsidRPr="003C72FA">
              <w:t>Søk</w:t>
            </w:r>
            <w:r w:rsidR="000E78DA" w:rsidRPr="003C72FA">
              <w:t xml:space="preserve"> </w:t>
            </w:r>
          </w:p>
        </w:tc>
        <w:tc>
          <w:tcPr>
            <w:tcW w:w="4343" w:type="dxa"/>
            <w:vAlign w:val="center"/>
          </w:tcPr>
          <w:p w14:paraId="3E10C1D6" w14:textId="77777777" w:rsidR="000E78DA" w:rsidRPr="003C72FA" w:rsidRDefault="000E78DA" w:rsidP="000E78DA">
            <w:pPr>
              <w:pStyle w:val="Brdtekst"/>
              <w:spacing w:after="0"/>
            </w:pPr>
            <w:r w:rsidRPr="003C72FA">
              <w:t>Mellomrom + F</w:t>
            </w:r>
          </w:p>
        </w:tc>
      </w:tr>
      <w:tr w:rsidR="000E78DA" w:rsidRPr="003C72FA" w14:paraId="05023CAC" w14:textId="77777777" w:rsidTr="002A58D7">
        <w:trPr>
          <w:trHeight w:val="360"/>
        </w:trPr>
        <w:tc>
          <w:tcPr>
            <w:tcW w:w="4287" w:type="dxa"/>
            <w:vAlign w:val="center"/>
          </w:tcPr>
          <w:p w14:paraId="3CFE192F" w14:textId="77777777" w:rsidR="000E78DA" w:rsidRPr="003C72FA" w:rsidRDefault="000E78DA" w:rsidP="000E78DA">
            <w:pPr>
              <w:pStyle w:val="Brdtekst"/>
              <w:spacing w:after="0"/>
            </w:pPr>
            <w:r w:rsidRPr="003C72FA">
              <w:t>Søk etter neste</w:t>
            </w:r>
          </w:p>
        </w:tc>
        <w:tc>
          <w:tcPr>
            <w:tcW w:w="4343" w:type="dxa"/>
            <w:vAlign w:val="center"/>
          </w:tcPr>
          <w:p w14:paraId="7B18E47B" w14:textId="77777777" w:rsidR="000E78DA" w:rsidRPr="003C72FA" w:rsidRDefault="000E78DA" w:rsidP="000E78DA">
            <w:pPr>
              <w:pStyle w:val="Brdtekst"/>
              <w:spacing w:after="0"/>
            </w:pPr>
            <w:r w:rsidRPr="003C72FA">
              <w:t>Mellomrom + N</w:t>
            </w:r>
          </w:p>
        </w:tc>
      </w:tr>
      <w:tr w:rsidR="000E78DA" w:rsidRPr="003C72FA" w14:paraId="66D4E134" w14:textId="77777777" w:rsidTr="002A58D7">
        <w:trPr>
          <w:trHeight w:val="360"/>
        </w:trPr>
        <w:tc>
          <w:tcPr>
            <w:tcW w:w="4287" w:type="dxa"/>
            <w:vAlign w:val="center"/>
          </w:tcPr>
          <w:p w14:paraId="41DE3ADF" w14:textId="77777777" w:rsidR="000E78DA" w:rsidRPr="003C72FA" w:rsidRDefault="000E78DA" w:rsidP="000E78DA">
            <w:pPr>
              <w:pStyle w:val="Brdtekst"/>
              <w:spacing w:after="0"/>
            </w:pPr>
            <w:r w:rsidRPr="003C72FA">
              <w:t>Søk etter forrige</w:t>
            </w:r>
          </w:p>
        </w:tc>
        <w:tc>
          <w:tcPr>
            <w:tcW w:w="4343" w:type="dxa"/>
            <w:vAlign w:val="center"/>
          </w:tcPr>
          <w:p w14:paraId="0585532F" w14:textId="77777777" w:rsidR="000E78DA" w:rsidRPr="003C72FA" w:rsidRDefault="000E78DA" w:rsidP="000E78DA">
            <w:pPr>
              <w:pStyle w:val="Brdtekst"/>
              <w:spacing w:after="0"/>
            </w:pPr>
            <w:r w:rsidRPr="003C72FA">
              <w:t>Mellomrom + P</w:t>
            </w:r>
          </w:p>
        </w:tc>
      </w:tr>
      <w:tr w:rsidR="000E78DA" w:rsidRPr="003C72FA" w14:paraId="3B98B398" w14:textId="77777777" w:rsidTr="002A58D7">
        <w:trPr>
          <w:trHeight w:val="360"/>
        </w:trPr>
        <w:tc>
          <w:tcPr>
            <w:tcW w:w="4287" w:type="dxa"/>
            <w:vAlign w:val="center"/>
          </w:tcPr>
          <w:p w14:paraId="0FD06B66" w14:textId="77777777" w:rsidR="000E78DA" w:rsidRPr="003C72FA" w:rsidRDefault="000E78DA" w:rsidP="000E78DA">
            <w:pPr>
              <w:pStyle w:val="Brdtekst"/>
              <w:spacing w:after="0"/>
            </w:pPr>
            <w:r w:rsidRPr="003C72FA">
              <w:t>Erstatte</w:t>
            </w:r>
          </w:p>
        </w:tc>
        <w:tc>
          <w:tcPr>
            <w:tcW w:w="4343" w:type="dxa"/>
            <w:vAlign w:val="center"/>
          </w:tcPr>
          <w:p w14:paraId="49B4E3EC" w14:textId="638F94DF" w:rsidR="000E78DA" w:rsidRPr="003C72FA" w:rsidRDefault="00754CD8" w:rsidP="000E78DA">
            <w:pPr>
              <w:pStyle w:val="Brdtekst"/>
              <w:spacing w:after="0"/>
            </w:pPr>
            <w:r w:rsidRPr="003C72FA">
              <w:t>Slett bakover</w:t>
            </w:r>
            <w:r w:rsidR="000E78DA" w:rsidRPr="003C72FA">
              <w:t xml:space="preserve"> + F</w:t>
            </w:r>
          </w:p>
        </w:tc>
      </w:tr>
      <w:tr w:rsidR="000E78DA" w:rsidRPr="003C72FA" w14:paraId="6CAD7A0E" w14:textId="77777777" w:rsidTr="002A58D7">
        <w:trPr>
          <w:trHeight w:val="360"/>
        </w:trPr>
        <w:tc>
          <w:tcPr>
            <w:tcW w:w="4287" w:type="dxa"/>
            <w:vAlign w:val="center"/>
          </w:tcPr>
          <w:p w14:paraId="6C2EA668" w14:textId="77777777" w:rsidR="000E78DA" w:rsidRPr="003C72FA" w:rsidRDefault="000E78DA" w:rsidP="000E78DA">
            <w:pPr>
              <w:pStyle w:val="Brdtekst"/>
              <w:spacing w:after="0"/>
            </w:pPr>
            <w:r w:rsidRPr="003C72FA">
              <w:t>Start/stopp-merking</w:t>
            </w:r>
          </w:p>
        </w:tc>
        <w:tc>
          <w:tcPr>
            <w:tcW w:w="4343" w:type="dxa"/>
            <w:vAlign w:val="center"/>
          </w:tcPr>
          <w:p w14:paraId="54B2DBF7" w14:textId="137E2E14" w:rsidR="000E78DA" w:rsidRPr="003C72FA" w:rsidRDefault="00754CD8" w:rsidP="000E78DA">
            <w:pPr>
              <w:pStyle w:val="Brdtekst"/>
              <w:spacing w:after="0"/>
            </w:pPr>
            <w:r w:rsidRPr="003C72FA">
              <w:t>Enter</w:t>
            </w:r>
            <w:r w:rsidR="000E78DA" w:rsidRPr="003C72FA">
              <w:t xml:space="preserve"> + S</w:t>
            </w:r>
          </w:p>
        </w:tc>
      </w:tr>
      <w:tr w:rsidR="000E78DA" w:rsidRPr="003C72FA" w14:paraId="18668EB2" w14:textId="77777777" w:rsidTr="002A58D7">
        <w:trPr>
          <w:trHeight w:val="360"/>
        </w:trPr>
        <w:tc>
          <w:tcPr>
            <w:tcW w:w="4287" w:type="dxa"/>
            <w:vAlign w:val="center"/>
          </w:tcPr>
          <w:p w14:paraId="5630576E" w14:textId="77777777" w:rsidR="000E78DA" w:rsidRPr="003C72FA" w:rsidRDefault="000E78DA" w:rsidP="000E78DA">
            <w:pPr>
              <w:pStyle w:val="Brdtekst"/>
              <w:spacing w:after="0"/>
            </w:pPr>
            <w:r w:rsidRPr="003C72FA">
              <w:t xml:space="preserve">Merk alle </w:t>
            </w:r>
          </w:p>
        </w:tc>
        <w:tc>
          <w:tcPr>
            <w:tcW w:w="4343" w:type="dxa"/>
            <w:vAlign w:val="center"/>
          </w:tcPr>
          <w:p w14:paraId="179709FB" w14:textId="415715ED" w:rsidR="000E78DA" w:rsidRPr="003C72FA" w:rsidRDefault="00754CD8" w:rsidP="000E78DA">
            <w:pPr>
              <w:pStyle w:val="Brdtekst"/>
              <w:spacing w:after="0"/>
            </w:pPr>
            <w:r w:rsidRPr="003C72FA">
              <w:t>Enter</w:t>
            </w:r>
            <w:r w:rsidR="000E78DA" w:rsidRPr="003C72FA">
              <w:t xml:space="preserve"> + P</w:t>
            </w:r>
            <w:r w:rsidRPr="003C72FA">
              <w:t>unkt</w:t>
            </w:r>
            <w:r w:rsidR="000E78DA" w:rsidRPr="003C72FA">
              <w:t xml:space="preserve"> 1-2-3-4-5-6</w:t>
            </w:r>
          </w:p>
        </w:tc>
      </w:tr>
      <w:tr w:rsidR="000E78DA" w:rsidRPr="003C72FA" w14:paraId="08AC0D0C" w14:textId="77777777" w:rsidTr="002A58D7">
        <w:trPr>
          <w:trHeight w:val="360"/>
        </w:trPr>
        <w:tc>
          <w:tcPr>
            <w:tcW w:w="4287" w:type="dxa"/>
            <w:vAlign w:val="center"/>
          </w:tcPr>
          <w:p w14:paraId="317CF218" w14:textId="77777777" w:rsidR="000E78DA" w:rsidRPr="003C72FA" w:rsidRDefault="000E78DA" w:rsidP="000E78DA">
            <w:pPr>
              <w:pStyle w:val="Brdtekst"/>
              <w:spacing w:after="0"/>
            </w:pPr>
            <w:r w:rsidRPr="003C72FA">
              <w:t>Kopi</w:t>
            </w:r>
          </w:p>
        </w:tc>
        <w:tc>
          <w:tcPr>
            <w:tcW w:w="4343" w:type="dxa"/>
            <w:vAlign w:val="center"/>
          </w:tcPr>
          <w:p w14:paraId="21605BBC" w14:textId="3BA8BB64" w:rsidR="000E78DA" w:rsidRPr="003C72FA" w:rsidRDefault="00754CD8" w:rsidP="000E78DA">
            <w:pPr>
              <w:pStyle w:val="Brdtekst"/>
              <w:spacing w:after="0"/>
            </w:pPr>
            <w:r w:rsidRPr="003C72FA">
              <w:t>Slett bakover</w:t>
            </w:r>
            <w:r w:rsidR="000E78DA" w:rsidRPr="003C72FA">
              <w:t xml:space="preserve"> + Y</w:t>
            </w:r>
          </w:p>
        </w:tc>
      </w:tr>
      <w:tr w:rsidR="000E78DA" w:rsidRPr="003C72FA" w14:paraId="1DB42763" w14:textId="77777777" w:rsidTr="002A58D7">
        <w:trPr>
          <w:trHeight w:val="360"/>
        </w:trPr>
        <w:tc>
          <w:tcPr>
            <w:tcW w:w="4287" w:type="dxa"/>
            <w:vAlign w:val="center"/>
          </w:tcPr>
          <w:p w14:paraId="4B7D3F5A" w14:textId="77777777" w:rsidR="000E78DA" w:rsidRPr="003C72FA" w:rsidRDefault="000E78DA" w:rsidP="000E78DA">
            <w:pPr>
              <w:pStyle w:val="Brdtekst"/>
              <w:spacing w:after="0"/>
            </w:pPr>
            <w:r w:rsidRPr="003C72FA">
              <w:t>Klippe</w:t>
            </w:r>
          </w:p>
        </w:tc>
        <w:tc>
          <w:tcPr>
            <w:tcW w:w="4343" w:type="dxa"/>
            <w:vAlign w:val="center"/>
          </w:tcPr>
          <w:p w14:paraId="1EF4502A" w14:textId="52368C31" w:rsidR="000E78DA" w:rsidRPr="003C72FA" w:rsidRDefault="00754CD8" w:rsidP="000E78DA">
            <w:pPr>
              <w:pStyle w:val="Brdtekst"/>
              <w:spacing w:after="0"/>
            </w:pPr>
            <w:r w:rsidRPr="003C72FA">
              <w:t>Slett bakover</w:t>
            </w:r>
            <w:r w:rsidR="000E78DA" w:rsidRPr="003C72FA">
              <w:t xml:space="preserve"> + X</w:t>
            </w:r>
          </w:p>
        </w:tc>
      </w:tr>
      <w:tr w:rsidR="000E78DA" w:rsidRPr="003C72FA" w14:paraId="483B77FB" w14:textId="77777777" w:rsidTr="002A58D7">
        <w:trPr>
          <w:trHeight w:val="360"/>
        </w:trPr>
        <w:tc>
          <w:tcPr>
            <w:tcW w:w="4287" w:type="dxa"/>
            <w:vAlign w:val="center"/>
          </w:tcPr>
          <w:p w14:paraId="2357C96C" w14:textId="77777777" w:rsidR="000E78DA" w:rsidRPr="003C72FA" w:rsidRDefault="000E78DA" w:rsidP="000E78DA">
            <w:pPr>
              <w:pStyle w:val="Brdtekst"/>
              <w:spacing w:after="0"/>
            </w:pPr>
            <w:r w:rsidRPr="003C72FA">
              <w:t>Lime inn</w:t>
            </w:r>
          </w:p>
        </w:tc>
        <w:tc>
          <w:tcPr>
            <w:tcW w:w="4343" w:type="dxa"/>
            <w:vAlign w:val="center"/>
          </w:tcPr>
          <w:p w14:paraId="79D70082" w14:textId="15336D39" w:rsidR="000E78DA" w:rsidRPr="003C72FA" w:rsidRDefault="00754CD8" w:rsidP="000E78DA">
            <w:pPr>
              <w:pStyle w:val="Brdtekst"/>
              <w:spacing w:after="0"/>
            </w:pPr>
            <w:r w:rsidRPr="003C72FA">
              <w:t>Slett bakover</w:t>
            </w:r>
            <w:r w:rsidR="000E78DA" w:rsidRPr="003C72FA">
              <w:t xml:space="preserve"> + V</w:t>
            </w:r>
          </w:p>
        </w:tc>
      </w:tr>
      <w:tr w:rsidR="000E78DA" w:rsidRPr="003C72FA" w14:paraId="71FE954F" w14:textId="77777777" w:rsidTr="002A58D7">
        <w:trPr>
          <w:trHeight w:val="360"/>
        </w:trPr>
        <w:tc>
          <w:tcPr>
            <w:tcW w:w="4287" w:type="dxa"/>
            <w:vAlign w:val="center"/>
          </w:tcPr>
          <w:p w14:paraId="2C76C2A9" w14:textId="77777777" w:rsidR="000E78DA" w:rsidRPr="003C72FA" w:rsidRDefault="000E78DA" w:rsidP="000E78DA">
            <w:pPr>
              <w:pStyle w:val="Brdtekst"/>
              <w:spacing w:after="0"/>
            </w:pPr>
            <w:r w:rsidRPr="003C72FA">
              <w:t>Slett forrige ord</w:t>
            </w:r>
          </w:p>
        </w:tc>
        <w:tc>
          <w:tcPr>
            <w:tcW w:w="4343" w:type="dxa"/>
            <w:vAlign w:val="center"/>
          </w:tcPr>
          <w:p w14:paraId="63168524" w14:textId="14A5C90C" w:rsidR="000E78DA" w:rsidRPr="003C72FA" w:rsidRDefault="00754CD8" w:rsidP="000E78DA">
            <w:pPr>
              <w:pStyle w:val="Brdtekst"/>
              <w:spacing w:after="0"/>
            </w:pPr>
            <w:r w:rsidRPr="003C72FA">
              <w:t>Slett bakover</w:t>
            </w:r>
            <w:r w:rsidR="000E78DA" w:rsidRPr="003C72FA">
              <w:t xml:space="preserve"> + P</w:t>
            </w:r>
            <w:r w:rsidRPr="003C72FA">
              <w:t>unkt</w:t>
            </w:r>
            <w:r w:rsidR="000E78DA" w:rsidRPr="003C72FA">
              <w:t xml:space="preserve"> 2</w:t>
            </w:r>
          </w:p>
        </w:tc>
      </w:tr>
      <w:tr w:rsidR="000E78DA" w:rsidRPr="003C72FA" w14:paraId="00C2F189" w14:textId="77777777" w:rsidTr="002A58D7">
        <w:trPr>
          <w:trHeight w:val="360"/>
        </w:trPr>
        <w:tc>
          <w:tcPr>
            <w:tcW w:w="4287" w:type="dxa"/>
            <w:vAlign w:val="center"/>
          </w:tcPr>
          <w:p w14:paraId="4EB2F2BB" w14:textId="77777777" w:rsidR="000E78DA" w:rsidRPr="003C72FA" w:rsidRDefault="000E78DA" w:rsidP="000E78DA">
            <w:pPr>
              <w:pStyle w:val="Brdtekst"/>
              <w:spacing w:after="0"/>
            </w:pPr>
            <w:r w:rsidRPr="003C72FA">
              <w:t>Slett gjeldende ord</w:t>
            </w:r>
          </w:p>
        </w:tc>
        <w:tc>
          <w:tcPr>
            <w:tcW w:w="4343" w:type="dxa"/>
            <w:vAlign w:val="center"/>
          </w:tcPr>
          <w:p w14:paraId="4216D3AA" w14:textId="56C9A5EA" w:rsidR="000E78DA" w:rsidRPr="003C72FA" w:rsidRDefault="00754CD8" w:rsidP="000E78DA">
            <w:pPr>
              <w:pStyle w:val="Brdtekst"/>
              <w:spacing w:after="0"/>
            </w:pPr>
            <w:r w:rsidRPr="003C72FA">
              <w:t>Slett bakover</w:t>
            </w:r>
            <w:r w:rsidR="000E78DA" w:rsidRPr="003C72FA">
              <w:t xml:space="preserve"> + P</w:t>
            </w:r>
            <w:r w:rsidRPr="003C72FA">
              <w:t>unkt</w:t>
            </w:r>
            <w:r w:rsidR="000E78DA" w:rsidRPr="003C72FA">
              <w:t xml:space="preserve"> 2-5</w:t>
            </w:r>
          </w:p>
        </w:tc>
      </w:tr>
      <w:tr w:rsidR="000E78DA" w:rsidRPr="003C72FA" w14:paraId="56CCCB84" w14:textId="77777777" w:rsidTr="002A58D7">
        <w:trPr>
          <w:trHeight w:val="360"/>
        </w:trPr>
        <w:tc>
          <w:tcPr>
            <w:tcW w:w="4287" w:type="dxa"/>
          </w:tcPr>
          <w:p w14:paraId="51B8C0E7" w14:textId="77777777" w:rsidR="000E78DA" w:rsidRPr="003C72FA" w:rsidRDefault="000E78DA" w:rsidP="000E78DA">
            <w:pPr>
              <w:pStyle w:val="Brdtekst"/>
              <w:spacing w:after="0"/>
            </w:pPr>
            <w:r w:rsidRPr="003C72FA">
              <w:t>Slett forrige tegn</w:t>
            </w:r>
          </w:p>
        </w:tc>
        <w:tc>
          <w:tcPr>
            <w:tcW w:w="4343" w:type="dxa"/>
          </w:tcPr>
          <w:p w14:paraId="37CD373C" w14:textId="7F415493" w:rsidR="000E78DA" w:rsidRPr="003C72FA" w:rsidRDefault="00754CD8" w:rsidP="000E78DA">
            <w:pPr>
              <w:pStyle w:val="Brdtekst"/>
              <w:spacing w:after="0"/>
            </w:pPr>
            <w:r w:rsidRPr="003C72FA">
              <w:t>Slett bakover</w:t>
            </w:r>
          </w:p>
        </w:tc>
      </w:tr>
      <w:tr w:rsidR="000E78DA" w:rsidRPr="003C72FA" w14:paraId="13C3ED86" w14:textId="77777777" w:rsidTr="002A58D7">
        <w:trPr>
          <w:trHeight w:val="360"/>
        </w:trPr>
        <w:tc>
          <w:tcPr>
            <w:tcW w:w="4287" w:type="dxa"/>
            <w:vAlign w:val="center"/>
          </w:tcPr>
          <w:p w14:paraId="09A8752D" w14:textId="77777777" w:rsidR="000E78DA" w:rsidRPr="003C72FA" w:rsidRDefault="000E78DA" w:rsidP="000E78DA">
            <w:pPr>
              <w:pStyle w:val="Brdtekst"/>
              <w:spacing w:after="0"/>
            </w:pPr>
            <w:r w:rsidRPr="003C72FA">
              <w:t>Gå til neste redigeringsboks under redigering</w:t>
            </w:r>
          </w:p>
        </w:tc>
        <w:tc>
          <w:tcPr>
            <w:tcW w:w="4343" w:type="dxa"/>
            <w:vAlign w:val="center"/>
          </w:tcPr>
          <w:p w14:paraId="1EA3FA3E" w14:textId="6145ECC5" w:rsidR="000E78DA" w:rsidRPr="003C72FA" w:rsidRDefault="00754CD8" w:rsidP="000E78DA">
            <w:pPr>
              <w:pStyle w:val="Brdtekst"/>
              <w:spacing w:after="0"/>
            </w:pPr>
            <w:r w:rsidRPr="003C72FA">
              <w:t>Enter</w:t>
            </w:r>
          </w:p>
        </w:tc>
      </w:tr>
      <w:tr w:rsidR="000E78DA" w:rsidRPr="003C72FA" w14:paraId="36F3BB7E" w14:textId="77777777" w:rsidTr="002A58D7">
        <w:trPr>
          <w:trHeight w:val="360"/>
        </w:trPr>
        <w:tc>
          <w:tcPr>
            <w:tcW w:w="4287" w:type="dxa"/>
            <w:vAlign w:val="center"/>
          </w:tcPr>
          <w:p w14:paraId="5E7BEEB7" w14:textId="77777777" w:rsidR="000E78DA" w:rsidRPr="003C72FA" w:rsidRDefault="000E78DA" w:rsidP="000E78DA">
            <w:pPr>
              <w:pStyle w:val="Brdtekst"/>
              <w:spacing w:after="0"/>
            </w:pPr>
            <w:r w:rsidRPr="003C72FA">
              <w:t>Gå til neste redigeringsboks uten å redigere</w:t>
            </w:r>
          </w:p>
        </w:tc>
        <w:tc>
          <w:tcPr>
            <w:tcW w:w="4343" w:type="dxa"/>
            <w:vAlign w:val="center"/>
          </w:tcPr>
          <w:p w14:paraId="5381D5CB" w14:textId="77777777" w:rsidR="000E78DA" w:rsidRPr="003C72FA" w:rsidRDefault="000E78DA" w:rsidP="000E78DA">
            <w:pPr>
              <w:pStyle w:val="Brdtekst"/>
              <w:spacing w:after="0"/>
            </w:pPr>
            <w:r w:rsidRPr="003C72FA">
              <w:t>Neste tommeltast</w:t>
            </w:r>
          </w:p>
        </w:tc>
      </w:tr>
      <w:tr w:rsidR="000E78DA" w:rsidRPr="003C72FA" w14:paraId="30E2151A" w14:textId="77777777" w:rsidTr="002A58D7">
        <w:trPr>
          <w:trHeight w:val="360"/>
        </w:trPr>
        <w:tc>
          <w:tcPr>
            <w:tcW w:w="4287" w:type="dxa"/>
            <w:vAlign w:val="center"/>
          </w:tcPr>
          <w:p w14:paraId="3F6C9615" w14:textId="77777777" w:rsidR="000E78DA" w:rsidRPr="003C72FA" w:rsidRDefault="000E78DA" w:rsidP="000E78DA">
            <w:pPr>
              <w:pStyle w:val="Brdtekst"/>
              <w:spacing w:after="0"/>
            </w:pPr>
            <w:r w:rsidRPr="003C72FA">
              <w:t>Flytte til forrige redigeringsboks uten å redigere</w:t>
            </w:r>
          </w:p>
        </w:tc>
        <w:tc>
          <w:tcPr>
            <w:tcW w:w="4343" w:type="dxa"/>
            <w:vAlign w:val="center"/>
          </w:tcPr>
          <w:p w14:paraId="43C67E24" w14:textId="77777777" w:rsidR="000E78DA" w:rsidRPr="003C72FA" w:rsidRDefault="000E78DA" w:rsidP="000E78DA">
            <w:pPr>
              <w:pStyle w:val="Brdtekst"/>
              <w:spacing w:after="0"/>
            </w:pPr>
            <w:r w:rsidRPr="003C72FA">
              <w:t>Forrige tommeltast</w:t>
            </w:r>
          </w:p>
        </w:tc>
      </w:tr>
      <w:tr w:rsidR="000E78DA" w:rsidRPr="003C72FA" w14:paraId="38839810" w14:textId="77777777" w:rsidTr="002A58D7">
        <w:trPr>
          <w:trHeight w:val="360"/>
        </w:trPr>
        <w:tc>
          <w:tcPr>
            <w:tcW w:w="4287" w:type="dxa"/>
            <w:vAlign w:val="center"/>
          </w:tcPr>
          <w:p w14:paraId="6C50611B" w14:textId="77777777" w:rsidR="000E78DA" w:rsidRPr="003C72FA" w:rsidRDefault="000E78DA" w:rsidP="000E78DA">
            <w:pPr>
              <w:pStyle w:val="Brdtekst"/>
              <w:spacing w:after="0"/>
            </w:pPr>
            <w:r w:rsidRPr="003C72FA">
              <w:t>Flytte innsettingspunktet til begynnelsen av tekstfeltdokumentet</w:t>
            </w:r>
          </w:p>
        </w:tc>
        <w:tc>
          <w:tcPr>
            <w:tcW w:w="4343" w:type="dxa"/>
            <w:vAlign w:val="center"/>
          </w:tcPr>
          <w:p w14:paraId="62AA40C4" w14:textId="589947CD" w:rsidR="000E78DA" w:rsidRPr="003C72FA" w:rsidRDefault="000E78DA" w:rsidP="000E78DA">
            <w:pPr>
              <w:pStyle w:val="Brdtekst"/>
              <w:spacing w:after="0"/>
            </w:pPr>
            <w:r w:rsidRPr="003C72FA">
              <w:t>Mellomrom + p</w:t>
            </w:r>
            <w:r w:rsidR="00754CD8" w:rsidRPr="003C72FA">
              <w:t>unkt</w:t>
            </w:r>
            <w:r w:rsidRPr="003C72FA">
              <w:t xml:space="preserve"> 1-2-3 </w:t>
            </w:r>
          </w:p>
        </w:tc>
      </w:tr>
      <w:tr w:rsidR="000E78DA" w:rsidRPr="003C72FA" w14:paraId="44C9E4C3" w14:textId="77777777" w:rsidTr="002A58D7">
        <w:trPr>
          <w:trHeight w:val="360"/>
        </w:trPr>
        <w:tc>
          <w:tcPr>
            <w:tcW w:w="4287" w:type="dxa"/>
            <w:vAlign w:val="center"/>
          </w:tcPr>
          <w:p w14:paraId="2B6D7721" w14:textId="77777777" w:rsidR="000E78DA" w:rsidRPr="003C72FA" w:rsidRDefault="000E78DA" w:rsidP="000E78DA">
            <w:pPr>
              <w:pStyle w:val="Brdtekst"/>
              <w:spacing w:after="0"/>
            </w:pPr>
            <w:r w:rsidRPr="003C72FA">
              <w:lastRenderedPageBreak/>
              <w:t>Flytte innsettingspunktet til slutten av tekstfeltdokumentet</w:t>
            </w:r>
          </w:p>
        </w:tc>
        <w:tc>
          <w:tcPr>
            <w:tcW w:w="4343" w:type="dxa"/>
            <w:vAlign w:val="center"/>
          </w:tcPr>
          <w:p w14:paraId="217FF43F" w14:textId="22F5A417" w:rsidR="000E78DA" w:rsidRPr="003C72FA" w:rsidRDefault="000E78DA" w:rsidP="000E78DA">
            <w:pPr>
              <w:pStyle w:val="Brdtekst"/>
              <w:spacing w:after="0"/>
            </w:pPr>
            <w:r w:rsidRPr="003C72FA">
              <w:t>Mellomrom + P</w:t>
            </w:r>
            <w:r w:rsidR="00754CD8" w:rsidRPr="003C72FA">
              <w:t>unkt</w:t>
            </w:r>
            <w:r w:rsidRPr="003C72FA">
              <w:t xml:space="preserve"> 4-5-6 </w:t>
            </w:r>
          </w:p>
        </w:tc>
      </w:tr>
      <w:tr w:rsidR="000E78DA" w:rsidRPr="003C72FA" w14:paraId="35488A44" w14:textId="77777777" w:rsidTr="002A58D7">
        <w:trPr>
          <w:trHeight w:val="360"/>
        </w:trPr>
        <w:tc>
          <w:tcPr>
            <w:tcW w:w="4287" w:type="dxa"/>
            <w:vAlign w:val="center"/>
          </w:tcPr>
          <w:p w14:paraId="1059D872" w14:textId="77777777" w:rsidR="000E78DA" w:rsidRPr="003C72FA" w:rsidRDefault="000E78DA" w:rsidP="000E78DA">
            <w:pPr>
              <w:pStyle w:val="Brdtekst"/>
              <w:spacing w:after="0"/>
            </w:pPr>
            <w:r w:rsidRPr="003C72FA">
              <w:t>Starte automatisk rulling</w:t>
            </w:r>
          </w:p>
        </w:tc>
        <w:tc>
          <w:tcPr>
            <w:tcW w:w="4343" w:type="dxa"/>
            <w:vAlign w:val="center"/>
          </w:tcPr>
          <w:p w14:paraId="61D14B74" w14:textId="416F1B3E" w:rsidR="000E78DA" w:rsidRPr="003C72FA" w:rsidRDefault="000E78DA" w:rsidP="000E78DA">
            <w:pPr>
              <w:pStyle w:val="Brdtekst"/>
              <w:spacing w:after="0"/>
            </w:pPr>
            <w:r w:rsidRPr="003C72FA">
              <w:t xml:space="preserve">Enter + </w:t>
            </w:r>
            <w:r w:rsidR="00754CD8" w:rsidRPr="003C72FA">
              <w:t>Punkt</w:t>
            </w:r>
            <w:r w:rsidRPr="003C72FA">
              <w:t xml:space="preserve"> 1-2-4-5-6 eller C6</w:t>
            </w:r>
          </w:p>
        </w:tc>
      </w:tr>
      <w:tr w:rsidR="000E78DA" w:rsidRPr="003C72FA" w14:paraId="425CA3DE" w14:textId="77777777" w:rsidTr="002A58D7">
        <w:trPr>
          <w:trHeight w:val="360"/>
        </w:trPr>
        <w:tc>
          <w:tcPr>
            <w:tcW w:w="4287" w:type="dxa"/>
            <w:vAlign w:val="center"/>
          </w:tcPr>
          <w:p w14:paraId="3AED2679" w14:textId="77777777" w:rsidR="000E78DA" w:rsidRPr="003C72FA" w:rsidRDefault="000E78DA" w:rsidP="000E78DA">
            <w:pPr>
              <w:pStyle w:val="Brdtekst"/>
              <w:spacing w:after="0"/>
            </w:pPr>
            <w:r w:rsidRPr="003C72FA">
              <w:t>Øke hastigheten på automatisk rulling</w:t>
            </w:r>
          </w:p>
        </w:tc>
        <w:tc>
          <w:tcPr>
            <w:tcW w:w="4343" w:type="dxa"/>
            <w:vAlign w:val="center"/>
          </w:tcPr>
          <w:p w14:paraId="36E9CCA5" w14:textId="77777777" w:rsidR="000E78DA" w:rsidRPr="003C72FA" w:rsidRDefault="000E78DA" w:rsidP="000E78DA">
            <w:pPr>
              <w:pStyle w:val="Brdtekst"/>
              <w:spacing w:after="0"/>
            </w:pPr>
            <w:r w:rsidRPr="003C72FA">
              <w:t>Enter + Punkt 6</w:t>
            </w:r>
          </w:p>
        </w:tc>
      </w:tr>
      <w:tr w:rsidR="000E78DA" w:rsidRPr="003C72FA" w14:paraId="40C31A6B" w14:textId="77777777" w:rsidTr="002A58D7">
        <w:trPr>
          <w:trHeight w:val="360"/>
        </w:trPr>
        <w:tc>
          <w:tcPr>
            <w:tcW w:w="4287" w:type="dxa"/>
            <w:vAlign w:val="center"/>
          </w:tcPr>
          <w:p w14:paraId="770751E3" w14:textId="77777777" w:rsidR="000E78DA" w:rsidRPr="003C72FA" w:rsidRDefault="000E78DA" w:rsidP="000E78DA">
            <w:pPr>
              <w:pStyle w:val="Brdtekst"/>
              <w:spacing w:after="0"/>
            </w:pPr>
            <w:r w:rsidRPr="003C72FA">
              <w:t>Redusere hastigheten på automatisk rulling</w:t>
            </w:r>
          </w:p>
        </w:tc>
        <w:tc>
          <w:tcPr>
            <w:tcW w:w="4343" w:type="dxa"/>
            <w:vAlign w:val="center"/>
          </w:tcPr>
          <w:p w14:paraId="6EDD744A" w14:textId="77777777" w:rsidR="000E78DA" w:rsidRPr="003C72FA" w:rsidRDefault="000E78DA" w:rsidP="000E78DA">
            <w:pPr>
              <w:pStyle w:val="Brdtekst"/>
              <w:spacing w:after="0"/>
            </w:pPr>
            <w:r w:rsidRPr="003C72FA">
              <w:t>Enter + Punkt 3</w:t>
            </w:r>
          </w:p>
        </w:tc>
      </w:tr>
      <w:tr w:rsidR="00C83DE4" w:rsidRPr="003C72FA" w14:paraId="1EA5FB67" w14:textId="77777777" w:rsidTr="002A58D7">
        <w:trPr>
          <w:trHeight w:val="360"/>
        </w:trPr>
        <w:tc>
          <w:tcPr>
            <w:tcW w:w="4287" w:type="dxa"/>
            <w:vAlign w:val="center"/>
          </w:tcPr>
          <w:p w14:paraId="50514FA7" w14:textId="61371B8C" w:rsidR="00C83DE4" w:rsidRPr="003C72FA" w:rsidRDefault="00C83DE4" w:rsidP="00C83DE4">
            <w:pPr>
              <w:pStyle w:val="Brdtekst"/>
              <w:spacing w:after="0"/>
            </w:pPr>
            <w:r w:rsidRPr="003C72FA">
              <w:t>Les alt (tekst-til-tale-funksjon)</w:t>
            </w:r>
          </w:p>
        </w:tc>
        <w:tc>
          <w:tcPr>
            <w:tcW w:w="4343" w:type="dxa"/>
            <w:vAlign w:val="center"/>
          </w:tcPr>
          <w:p w14:paraId="5A698F29" w14:textId="1A28BE00" w:rsidR="00C83DE4" w:rsidRPr="003C72FA" w:rsidRDefault="00C83DE4" w:rsidP="00C83DE4">
            <w:pPr>
              <w:pStyle w:val="Brdtekst"/>
              <w:spacing w:after="0"/>
            </w:pPr>
            <w:r w:rsidRPr="003C72FA">
              <w:t>Mellomrom + G</w:t>
            </w:r>
          </w:p>
        </w:tc>
      </w:tr>
      <w:tr w:rsidR="00C83DE4" w:rsidRPr="003C72FA" w14:paraId="4E6F7A6C" w14:textId="77777777" w:rsidTr="002A58D7">
        <w:trPr>
          <w:trHeight w:val="360"/>
        </w:trPr>
        <w:tc>
          <w:tcPr>
            <w:tcW w:w="4287" w:type="dxa"/>
            <w:vAlign w:val="center"/>
          </w:tcPr>
          <w:p w14:paraId="5C197D89" w14:textId="280DCE4F" w:rsidR="00C83DE4" w:rsidRPr="003C72FA" w:rsidRDefault="00C83DE4" w:rsidP="00C83DE4">
            <w:pPr>
              <w:pStyle w:val="Brdtekst"/>
              <w:spacing w:after="0"/>
            </w:pPr>
            <w:r w:rsidRPr="003C72FA">
              <w:t>Stoppe tekst-til-tale</w:t>
            </w:r>
          </w:p>
        </w:tc>
        <w:tc>
          <w:tcPr>
            <w:tcW w:w="4343" w:type="dxa"/>
            <w:vAlign w:val="center"/>
          </w:tcPr>
          <w:p w14:paraId="58F1C716" w14:textId="101F1CB8" w:rsidR="00C83DE4" w:rsidRPr="003C72FA" w:rsidRDefault="00754CD8" w:rsidP="00C83DE4">
            <w:pPr>
              <w:pStyle w:val="Brdtekst"/>
              <w:spacing w:after="0"/>
            </w:pPr>
            <w:r w:rsidRPr="003C72FA">
              <w:t>Slett bakover</w:t>
            </w:r>
            <w:r w:rsidR="00C83DE4" w:rsidRPr="003C72FA">
              <w:t xml:space="preserve"> + Enter</w:t>
            </w:r>
          </w:p>
        </w:tc>
      </w:tr>
      <w:tr w:rsidR="00C83DE4" w:rsidRPr="003C72FA" w14:paraId="2B966484" w14:textId="77777777" w:rsidTr="002A58D7">
        <w:trPr>
          <w:trHeight w:val="360"/>
        </w:trPr>
        <w:tc>
          <w:tcPr>
            <w:tcW w:w="4287" w:type="dxa"/>
            <w:vAlign w:val="center"/>
          </w:tcPr>
          <w:p w14:paraId="17D94521" w14:textId="77777777" w:rsidR="00C83DE4" w:rsidRPr="003C72FA" w:rsidRDefault="00C83DE4" w:rsidP="00C83DE4">
            <w:pPr>
              <w:pStyle w:val="Brdtekst"/>
              <w:spacing w:after="0"/>
            </w:pPr>
            <w:r w:rsidRPr="003C72FA">
              <w:t xml:space="preserve">Aktivere/deaktivere lesemodus </w:t>
            </w:r>
          </w:p>
        </w:tc>
        <w:tc>
          <w:tcPr>
            <w:tcW w:w="4343" w:type="dxa"/>
            <w:vAlign w:val="center"/>
          </w:tcPr>
          <w:p w14:paraId="053DB6B1" w14:textId="77777777" w:rsidR="00C83DE4" w:rsidRPr="003C72FA" w:rsidRDefault="00C83DE4" w:rsidP="00C83DE4">
            <w:pPr>
              <w:pStyle w:val="Brdtekst"/>
              <w:spacing w:after="0"/>
            </w:pPr>
            <w:r w:rsidRPr="003C72FA">
              <w:t>Mellomrom + X</w:t>
            </w:r>
          </w:p>
        </w:tc>
      </w:tr>
      <w:tr w:rsidR="00C83DE4" w:rsidRPr="003C72FA" w14:paraId="272DF5D7" w14:textId="77777777" w:rsidTr="002A58D7">
        <w:trPr>
          <w:trHeight w:val="360"/>
        </w:trPr>
        <w:tc>
          <w:tcPr>
            <w:tcW w:w="4287" w:type="dxa"/>
            <w:vAlign w:val="center"/>
          </w:tcPr>
          <w:p w14:paraId="0A9C20D9" w14:textId="31D287A7" w:rsidR="00C83DE4" w:rsidRPr="003C72FA" w:rsidRDefault="00C83DE4" w:rsidP="00C83DE4">
            <w:pPr>
              <w:pStyle w:val="Brdtekst"/>
              <w:spacing w:after="0"/>
            </w:pPr>
            <w:r w:rsidRPr="003C72FA">
              <w:t>Bokmerke-menyen</w:t>
            </w:r>
          </w:p>
        </w:tc>
        <w:tc>
          <w:tcPr>
            <w:tcW w:w="4343" w:type="dxa"/>
            <w:vAlign w:val="center"/>
          </w:tcPr>
          <w:p w14:paraId="22A4CBDF" w14:textId="5695869B" w:rsidR="00C83DE4" w:rsidRPr="003C72FA" w:rsidRDefault="00754CD8" w:rsidP="00C83DE4">
            <w:pPr>
              <w:pStyle w:val="Brdtekst"/>
              <w:spacing w:after="0"/>
            </w:pPr>
            <w:r w:rsidRPr="003C72FA">
              <w:t>Enter</w:t>
            </w:r>
            <w:r w:rsidR="00C83DE4" w:rsidRPr="003C72FA">
              <w:t xml:space="preserve"> + M</w:t>
            </w:r>
          </w:p>
        </w:tc>
      </w:tr>
      <w:tr w:rsidR="00C83DE4" w:rsidRPr="003C72FA" w14:paraId="0342BE53" w14:textId="77777777" w:rsidTr="002A58D7">
        <w:trPr>
          <w:trHeight w:val="360"/>
        </w:trPr>
        <w:tc>
          <w:tcPr>
            <w:tcW w:w="4287" w:type="dxa"/>
            <w:vAlign w:val="center"/>
          </w:tcPr>
          <w:p w14:paraId="090508F2" w14:textId="5A1CE2CA" w:rsidR="00C83DE4" w:rsidRPr="003C72FA" w:rsidRDefault="00C83DE4" w:rsidP="00C83DE4">
            <w:pPr>
              <w:pStyle w:val="Brdtekst"/>
              <w:spacing w:after="0"/>
            </w:pPr>
            <w:r w:rsidRPr="003C72FA">
              <w:t>Hopp til bokmerke</w:t>
            </w:r>
          </w:p>
        </w:tc>
        <w:tc>
          <w:tcPr>
            <w:tcW w:w="4343" w:type="dxa"/>
            <w:vAlign w:val="center"/>
          </w:tcPr>
          <w:p w14:paraId="2134D7AD" w14:textId="21353960" w:rsidR="00C83DE4" w:rsidRPr="003C72FA" w:rsidRDefault="00C83DE4" w:rsidP="00C83DE4">
            <w:pPr>
              <w:pStyle w:val="Brdtekst"/>
              <w:spacing w:after="0"/>
            </w:pPr>
            <w:r w:rsidRPr="003C72FA">
              <w:t>Enter + J</w:t>
            </w:r>
          </w:p>
        </w:tc>
      </w:tr>
      <w:tr w:rsidR="00C83DE4" w:rsidRPr="003C72FA" w14:paraId="5789C589" w14:textId="77777777" w:rsidTr="002A58D7">
        <w:trPr>
          <w:trHeight w:val="360"/>
        </w:trPr>
        <w:tc>
          <w:tcPr>
            <w:tcW w:w="4287" w:type="dxa"/>
            <w:vAlign w:val="center"/>
          </w:tcPr>
          <w:p w14:paraId="56295B55" w14:textId="68FFF7CA" w:rsidR="00C83DE4" w:rsidRPr="003C72FA" w:rsidRDefault="00C83DE4" w:rsidP="00C83DE4">
            <w:pPr>
              <w:pStyle w:val="Brdtekst"/>
              <w:spacing w:after="0"/>
            </w:pPr>
            <w:r w:rsidRPr="003C72FA">
              <w:t>Sett inn bokmerke</w:t>
            </w:r>
          </w:p>
        </w:tc>
        <w:tc>
          <w:tcPr>
            <w:tcW w:w="4343" w:type="dxa"/>
            <w:vAlign w:val="center"/>
          </w:tcPr>
          <w:p w14:paraId="0BA1C185" w14:textId="5EF16368" w:rsidR="00C83DE4" w:rsidRPr="003C72FA" w:rsidRDefault="00C83DE4" w:rsidP="00C83DE4">
            <w:pPr>
              <w:pStyle w:val="Brdtekst"/>
              <w:spacing w:after="0"/>
            </w:pPr>
            <w:r w:rsidRPr="003C72FA">
              <w:t>Enter + B</w:t>
            </w:r>
          </w:p>
        </w:tc>
      </w:tr>
    </w:tbl>
    <w:p w14:paraId="439AE8FB" w14:textId="77777777" w:rsidR="004A67A2" w:rsidRPr="003C72FA" w:rsidRDefault="004A67A2" w:rsidP="004A67A2"/>
    <w:p w14:paraId="41FB088B" w14:textId="3B43ADC8" w:rsidR="0071288B" w:rsidRPr="003C72FA" w:rsidRDefault="0071288B" w:rsidP="0071288B">
      <w:pPr>
        <w:keepNext/>
        <w:spacing w:after="200"/>
        <w:rPr>
          <w:rFonts w:ascii="Verdana" w:hAnsi="Verdana"/>
          <w:b/>
          <w:bCs/>
          <w:sz w:val="22"/>
          <w:szCs w:val="22"/>
        </w:rPr>
      </w:pPr>
      <w:r w:rsidRPr="003C72FA">
        <w:rPr>
          <w:b/>
          <w:sz w:val="22"/>
          <w:szCs w:val="22"/>
        </w:rPr>
        <w:t xml:space="preserve"> </w:t>
      </w:r>
      <w:r w:rsidR="00E17CF8" w:rsidRPr="003C72FA">
        <w:rPr>
          <w:b/>
          <w:sz w:val="22"/>
          <w:szCs w:val="22"/>
        </w:rPr>
        <w:t xml:space="preserve">Punktskrift editor </w:t>
      </w:r>
      <w:r w:rsidRPr="003C72FA">
        <w:rPr>
          <w:b/>
          <w:sz w:val="22"/>
          <w:szCs w:val="22"/>
        </w:rPr>
        <w:t>kommandoer</w:t>
      </w:r>
    </w:p>
    <w:tbl>
      <w:tblPr>
        <w:tblStyle w:val="TableGrid3"/>
        <w:tblW w:w="0" w:type="auto"/>
        <w:tblLook w:val="04A0" w:firstRow="1" w:lastRow="0" w:firstColumn="1" w:lastColumn="0" w:noHBand="0" w:noVBand="1"/>
      </w:tblPr>
      <w:tblGrid>
        <w:gridCol w:w="4287"/>
        <w:gridCol w:w="4343"/>
      </w:tblGrid>
      <w:tr w:rsidR="0071288B" w:rsidRPr="003C72FA" w14:paraId="0E45705A" w14:textId="77777777" w:rsidTr="002E6568">
        <w:trPr>
          <w:trHeight w:val="432"/>
          <w:tblHeader/>
        </w:trPr>
        <w:tc>
          <w:tcPr>
            <w:tcW w:w="4287" w:type="dxa"/>
            <w:vAlign w:val="center"/>
          </w:tcPr>
          <w:p w14:paraId="56838F84" w14:textId="77777777" w:rsidR="0071288B" w:rsidRPr="003C72FA" w:rsidRDefault="0071288B" w:rsidP="0071288B">
            <w:pPr>
              <w:spacing w:after="0"/>
              <w:jc w:val="center"/>
              <w:rPr>
                <w:b/>
                <w:bCs/>
                <w:sz w:val="26"/>
                <w:szCs w:val="26"/>
              </w:rPr>
            </w:pPr>
            <w:r w:rsidRPr="003C72FA">
              <w:rPr>
                <w:b/>
                <w:sz w:val="26"/>
                <w:szCs w:val="26"/>
              </w:rPr>
              <w:t>Handling</w:t>
            </w:r>
          </w:p>
        </w:tc>
        <w:tc>
          <w:tcPr>
            <w:tcW w:w="4343" w:type="dxa"/>
            <w:vAlign w:val="center"/>
          </w:tcPr>
          <w:p w14:paraId="10259EB0" w14:textId="77777777" w:rsidR="0071288B" w:rsidRPr="003C72FA" w:rsidRDefault="0071288B" w:rsidP="0071288B">
            <w:pPr>
              <w:spacing w:after="0"/>
              <w:jc w:val="center"/>
              <w:rPr>
                <w:b/>
                <w:bCs/>
                <w:sz w:val="26"/>
                <w:szCs w:val="26"/>
              </w:rPr>
            </w:pPr>
            <w:r w:rsidRPr="003C72FA">
              <w:rPr>
                <w:b/>
                <w:sz w:val="26"/>
                <w:szCs w:val="26"/>
              </w:rPr>
              <w:t>Snarvei eller tastekombinasjon</w:t>
            </w:r>
          </w:p>
        </w:tc>
      </w:tr>
      <w:tr w:rsidR="0071288B" w:rsidRPr="003C72FA" w14:paraId="5FAF8222" w14:textId="77777777" w:rsidTr="002E6568">
        <w:trPr>
          <w:trHeight w:val="360"/>
        </w:trPr>
        <w:tc>
          <w:tcPr>
            <w:tcW w:w="4287" w:type="dxa"/>
            <w:vAlign w:val="center"/>
          </w:tcPr>
          <w:p w14:paraId="18F3D8D5" w14:textId="77777777" w:rsidR="0071288B" w:rsidRPr="003C72FA" w:rsidRDefault="0071288B" w:rsidP="0071288B">
            <w:pPr>
              <w:spacing w:after="0"/>
            </w:pPr>
            <w:r w:rsidRPr="003C72FA">
              <w:t>Aktivere redigeringsmodus</w:t>
            </w:r>
          </w:p>
        </w:tc>
        <w:tc>
          <w:tcPr>
            <w:tcW w:w="4343" w:type="dxa"/>
            <w:vAlign w:val="center"/>
          </w:tcPr>
          <w:p w14:paraId="5DD21654" w14:textId="2F5A4F57" w:rsidR="0071288B" w:rsidRPr="003C72FA" w:rsidRDefault="006F57FC" w:rsidP="0071288B">
            <w:pPr>
              <w:spacing w:after="0"/>
            </w:pPr>
            <w:r w:rsidRPr="003C72FA">
              <w:t>Enter</w:t>
            </w:r>
            <w:r w:rsidR="0071288B" w:rsidRPr="003C72FA">
              <w:t xml:space="preserve"> eller en markør</w:t>
            </w:r>
            <w:r w:rsidRPr="003C72FA">
              <w:t>henter</w:t>
            </w:r>
          </w:p>
        </w:tc>
      </w:tr>
      <w:tr w:rsidR="0071288B" w:rsidRPr="003C72FA" w14:paraId="628530FB" w14:textId="77777777" w:rsidTr="002E6568">
        <w:trPr>
          <w:trHeight w:val="360"/>
        </w:trPr>
        <w:tc>
          <w:tcPr>
            <w:tcW w:w="4287" w:type="dxa"/>
            <w:vAlign w:val="center"/>
          </w:tcPr>
          <w:p w14:paraId="6B204896" w14:textId="77777777" w:rsidR="0071288B" w:rsidRPr="003C72FA" w:rsidRDefault="0071288B" w:rsidP="0071288B">
            <w:pPr>
              <w:spacing w:after="0"/>
            </w:pPr>
            <w:r w:rsidRPr="003C72FA">
              <w:t>Gå ut av redigeringsmodus</w:t>
            </w:r>
          </w:p>
        </w:tc>
        <w:tc>
          <w:tcPr>
            <w:tcW w:w="4343" w:type="dxa"/>
            <w:vAlign w:val="center"/>
          </w:tcPr>
          <w:p w14:paraId="508D9475" w14:textId="77777777" w:rsidR="0071288B" w:rsidRPr="003C72FA" w:rsidRDefault="0071288B" w:rsidP="0071288B">
            <w:pPr>
              <w:spacing w:after="0"/>
            </w:pPr>
            <w:r w:rsidRPr="003C72FA">
              <w:t>Mellomrom + E</w:t>
            </w:r>
          </w:p>
        </w:tc>
      </w:tr>
      <w:tr w:rsidR="0071288B" w:rsidRPr="003C72FA" w14:paraId="5798381C" w14:textId="77777777" w:rsidTr="002E6568">
        <w:trPr>
          <w:trHeight w:val="360"/>
        </w:trPr>
        <w:tc>
          <w:tcPr>
            <w:tcW w:w="4287" w:type="dxa"/>
            <w:vAlign w:val="center"/>
          </w:tcPr>
          <w:p w14:paraId="2AB4FD47" w14:textId="77777777" w:rsidR="0071288B" w:rsidRPr="003C72FA" w:rsidRDefault="0071288B" w:rsidP="0071288B">
            <w:pPr>
              <w:spacing w:after="0"/>
            </w:pPr>
            <w:r w:rsidRPr="003C72FA">
              <w:t>Opprett fil</w:t>
            </w:r>
          </w:p>
        </w:tc>
        <w:tc>
          <w:tcPr>
            <w:tcW w:w="4343" w:type="dxa"/>
            <w:vAlign w:val="center"/>
          </w:tcPr>
          <w:p w14:paraId="7C655C70" w14:textId="7C65494A" w:rsidR="0071288B" w:rsidRPr="003C72FA" w:rsidRDefault="006F57FC" w:rsidP="0071288B">
            <w:pPr>
              <w:spacing w:after="0"/>
            </w:pPr>
            <w:r w:rsidRPr="003C72FA">
              <w:t>Slett bakover</w:t>
            </w:r>
            <w:r w:rsidR="0071288B" w:rsidRPr="003C72FA">
              <w:t xml:space="preserve"> + N</w:t>
            </w:r>
          </w:p>
        </w:tc>
      </w:tr>
      <w:tr w:rsidR="0071288B" w:rsidRPr="003C72FA" w14:paraId="27C2B08E" w14:textId="77777777" w:rsidTr="002E6568">
        <w:trPr>
          <w:trHeight w:val="360"/>
        </w:trPr>
        <w:tc>
          <w:tcPr>
            <w:tcW w:w="4287" w:type="dxa"/>
            <w:vAlign w:val="center"/>
          </w:tcPr>
          <w:p w14:paraId="05AD7B18" w14:textId="77777777" w:rsidR="0071288B" w:rsidRPr="003C72FA" w:rsidRDefault="0071288B" w:rsidP="0071288B">
            <w:pPr>
              <w:spacing w:after="0"/>
            </w:pPr>
            <w:r w:rsidRPr="003C72FA">
              <w:t>Åpne fil</w:t>
            </w:r>
          </w:p>
        </w:tc>
        <w:tc>
          <w:tcPr>
            <w:tcW w:w="4343" w:type="dxa"/>
            <w:vAlign w:val="center"/>
          </w:tcPr>
          <w:p w14:paraId="6B57F0ED" w14:textId="67E0B774" w:rsidR="0071288B" w:rsidRPr="003C72FA" w:rsidRDefault="006F57FC" w:rsidP="0071288B">
            <w:pPr>
              <w:spacing w:after="0"/>
            </w:pPr>
            <w:r w:rsidRPr="003C72FA">
              <w:t>Slett bakover</w:t>
            </w:r>
            <w:r w:rsidR="0071288B" w:rsidRPr="003C72FA">
              <w:t xml:space="preserve"> + O</w:t>
            </w:r>
          </w:p>
        </w:tc>
      </w:tr>
      <w:tr w:rsidR="000E78DA" w:rsidRPr="003C72FA" w14:paraId="06AEEEF4" w14:textId="77777777" w:rsidTr="002E6568">
        <w:trPr>
          <w:trHeight w:val="360"/>
        </w:trPr>
        <w:tc>
          <w:tcPr>
            <w:tcW w:w="4287" w:type="dxa"/>
            <w:vAlign w:val="center"/>
          </w:tcPr>
          <w:p w14:paraId="0CD6BC51" w14:textId="77777777" w:rsidR="000E78DA" w:rsidRPr="003C72FA" w:rsidRDefault="000E78DA" w:rsidP="000E78DA">
            <w:pPr>
              <w:spacing w:after="0"/>
            </w:pPr>
            <w:r w:rsidRPr="003C72FA">
              <w:t>Lagre</w:t>
            </w:r>
          </w:p>
        </w:tc>
        <w:tc>
          <w:tcPr>
            <w:tcW w:w="4343" w:type="dxa"/>
            <w:vAlign w:val="center"/>
          </w:tcPr>
          <w:p w14:paraId="25033257" w14:textId="77777777" w:rsidR="000E78DA" w:rsidRPr="003C72FA" w:rsidRDefault="000E78DA" w:rsidP="000E78DA">
            <w:pPr>
              <w:spacing w:after="0"/>
            </w:pPr>
            <w:r w:rsidRPr="003C72FA">
              <w:t>Mellomrom + S</w:t>
            </w:r>
          </w:p>
        </w:tc>
      </w:tr>
      <w:tr w:rsidR="000E78DA" w:rsidRPr="003C72FA" w14:paraId="68BC0C4D" w14:textId="77777777" w:rsidTr="002E6568">
        <w:trPr>
          <w:trHeight w:val="360"/>
        </w:trPr>
        <w:tc>
          <w:tcPr>
            <w:tcW w:w="4287" w:type="dxa"/>
            <w:vAlign w:val="center"/>
          </w:tcPr>
          <w:p w14:paraId="0011B4BA" w14:textId="77777777" w:rsidR="000E78DA" w:rsidRPr="003C72FA" w:rsidRDefault="000E78DA" w:rsidP="000E78DA">
            <w:pPr>
              <w:spacing w:after="0"/>
            </w:pPr>
            <w:r w:rsidRPr="003C72FA">
              <w:t>Lagre som</w:t>
            </w:r>
          </w:p>
        </w:tc>
        <w:tc>
          <w:tcPr>
            <w:tcW w:w="4343" w:type="dxa"/>
            <w:vAlign w:val="center"/>
          </w:tcPr>
          <w:p w14:paraId="424EEBE2" w14:textId="39468F4B" w:rsidR="000E78DA" w:rsidRPr="003C72FA" w:rsidRDefault="006F57FC" w:rsidP="000E78DA">
            <w:pPr>
              <w:spacing w:after="0"/>
            </w:pPr>
            <w:r w:rsidRPr="003C72FA">
              <w:t>Slett bakover</w:t>
            </w:r>
            <w:r w:rsidR="000E78DA" w:rsidRPr="003C72FA">
              <w:t xml:space="preserve"> + S</w:t>
            </w:r>
          </w:p>
        </w:tc>
      </w:tr>
      <w:tr w:rsidR="000E78DA" w:rsidRPr="003C72FA" w14:paraId="1A23C19E" w14:textId="77777777" w:rsidTr="002E6568">
        <w:trPr>
          <w:trHeight w:val="360"/>
        </w:trPr>
        <w:tc>
          <w:tcPr>
            <w:tcW w:w="4287" w:type="dxa"/>
            <w:vAlign w:val="center"/>
          </w:tcPr>
          <w:p w14:paraId="1130CD3A" w14:textId="7A264FF9" w:rsidR="000E78DA" w:rsidRPr="003C72FA" w:rsidRDefault="006F57FC" w:rsidP="000E78DA">
            <w:pPr>
              <w:spacing w:after="0"/>
            </w:pPr>
            <w:r w:rsidRPr="003C72FA">
              <w:t>Søk</w:t>
            </w:r>
            <w:r w:rsidR="000E78DA" w:rsidRPr="003C72FA">
              <w:t xml:space="preserve"> </w:t>
            </w:r>
          </w:p>
        </w:tc>
        <w:tc>
          <w:tcPr>
            <w:tcW w:w="4343" w:type="dxa"/>
            <w:vAlign w:val="center"/>
          </w:tcPr>
          <w:p w14:paraId="183DE916" w14:textId="77777777" w:rsidR="000E78DA" w:rsidRPr="003C72FA" w:rsidRDefault="000E78DA" w:rsidP="000E78DA">
            <w:pPr>
              <w:spacing w:after="0"/>
            </w:pPr>
            <w:r w:rsidRPr="003C72FA">
              <w:t>Mellomrom + F</w:t>
            </w:r>
          </w:p>
        </w:tc>
      </w:tr>
      <w:tr w:rsidR="000E78DA" w:rsidRPr="003C72FA" w14:paraId="633B10D1" w14:textId="77777777" w:rsidTr="002E6568">
        <w:trPr>
          <w:trHeight w:val="360"/>
        </w:trPr>
        <w:tc>
          <w:tcPr>
            <w:tcW w:w="4287" w:type="dxa"/>
            <w:vAlign w:val="center"/>
          </w:tcPr>
          <w:p w14:paraId="68C78EF5" w14:textId="77777777" w:rsidR="000E78DA" w:rsidRPr="003C72FA" w:rsidRDefault="000E78DA" w:rsidP="000E78DA">
            <w:pPr>
              <w:spacing w:after="0"/>
            </w:pPr>
            <w:r w:rsidRPr="003C72FA">
              <w:t>Søk etter neste</w:t>
            </w:r>
          </w:p>
        </w:tc>
        <w:tc>
          <w:tcPr>
            <w:tcW w:w="4343" w:type="dxa"/>
            <w:vAlign w:val="center"/>
          </w:tcPr>
          <w:p w14:paraId="4AC42E8F" w14:textId="77777777" w:rsidR="000E78DA" w:rsidRPr="003C72FA" w:rsidRDefault="000E78DA" w:rsidP="000E78DA">
            <w:pPr>
              <w:spacing w:after="0"/>
            </w:pPr>
            <w:r w:rsidRPr="003C72FA">
              <w:t>Mellomrom + N</w:t>
            </w:r>
          </w:p>
        </w:tc>
      </w:tr>
      <w:tr w:rsidR="000E78DA" w:rsidRPr="003C72FA" w14:paraId="47CF941F" w14:textId="77777777" w:rsidTr="002E6568">
        <w:trPr>
          <w:trHeight w:val="360"/>
        </w:trPr>
        <w:tc>
          <w:tcPr>
            <w:tcW w:w="4287" w:type="dxa"/>
            <w:vAlign w:val="center"/>
          </w:tcPr>
          <w:p w14:paraId="6C011F34" w14:textId="77777777" w:rsidR="000E78DA" w:rsidRPr="003C72FA" w:rsidRDefault="000E78DA" w:rsidP="000E78DA">
            <w:pPr>
              <w:spacing w:after="0"/>
            </w:pPr>
            <w:r w:rsidRPr="003C72FA">
              <w:t>Søk etter forrige</w:t>
            </w:r>
          </w:p>
        </w:tc>
        <w:tc>
          <w:tcPr>
            <w:tcW w:w="4343" w:type="dxa"/>
            <w:vAlign w:val="center"/>
          </w:tcPr>
          <w:p w14:paraId="021702B5" w14:textId="77777777" w:rsidR="000E78DA" w:rsidRPr="003C72FA" w:rsidRDefault="000E78DA" w:rsidP="000E78DA">
            <w:pPr>
              <w:spacing w:after="0"/>
            </w:pPr>
            <w:r w:rsidRPr="003C72FA">
              <w:t>Mellomrom + P</w:t>
            </w:r>
          </w:p>
        </w:tc>
      </w:tr>
      <w:tr w:rsidR="000E78DA" w:rsidRPr="003C72FA" w14:paraId="421160B5" w14:textId="77777777" w:rsidTr="002E6568">
        <w:trPr>
          <w:trHeight w:val="360"/>
        </w:trPr>
        <w:tc>
          <w:tcPr>
            <w:tcW w:w="4287" w:type="dxa"/>
            <w:vAlign w:val="center"/>
          </w:tcPr>
          <w:p w14:paraId="01725637" w14:textId="77777777" w:rsidR="000E78DA" w:rsidRPr="003C72FA" w:rsidRDefault="000E78DA" w:rsidP="000E78DA">
            <w:pPr>
              <w:spacing w:after="0"/>
            </w:pPr>
            <w:r w:rsidRPr="003C72FA">
              <w:t>Erstatte</w:t>
            </w:r>
          </w:p>
        </w:tc>
        <w:tc>
          <w:tcPr>
            <w:tcW w:w="4343" w:type="dxa"/>
            <w:vAlign w:val="center"/>
          </w:tcPr>
          <w:p w14:paraId="1A622425" w14:textId="113F4527" w:rsidR="000E78DA" w:rsidRPr="003C72FA" w:rsidRDefault="006F57FC" w:rsidP="000E78DA">
            <w:pPr>
              <w:spacing w:after="0"/>
            </w:pPr>
            <w:r w:rsidRPr="003C72FA">
              <w:t>Slett bakover</w:t>
            </w:r>
            <w:r w:rsidR="000E78DA" w:rsidRPr="003C72FA">
              <w:t xml:space="preserve"> + F</w:t>
            </w:r>
          </w:p>
        </w:tc>
      </w:tr>
      <w:tr w:rsidR="000E78DA" w:rsidRPr="003C72FA" w14:paraId="030D25C9" w14:textId="77777777" w:rsidTr="002E6568">
        <w:trPr>
          <w:trHeight w:val="360"/>
        </w:trPr>
        <w:tc>
          <w:tcPr>
            <w:tcW w:w="4287" w:type="dxa"/>
            <w:vAlign w:val="center"/>
          </w:tcPr>
          <w:p w14:paraId="2FB7C6C0" w14:textId="77777777" w:rsidR="000E78DA" w:rsidRPr="003C72FA" w:rsidRDefault="000E78DA" w:rsidP="000E78DA">
            <w:pPr>
              <w:spacing w:after="0"/>
            </w:pPr>
            <w:r w:rsidRPr="003C72FA">
              <w:t>Start/stopp-merking</w:t>
            </w:r>
          </w:p>
        </w:tc>
        <w:tc>
          <w:tcPr>
            <w:tcW w:w="4343" w:type="dxa"/>
            <w:vAlign w:val="center"/>
          </w:tcPr>
          <w:p w14:paraId="38507E61" w14:textId="14D1EF0C" w:rsidR="000E78DA" w:rsidRPr="003C72FA" w:rsidRDefault="006F57FC" w:rsidP="000E78DA">
            <w:pPr>
              <w:spacing w:after="0"/>
            </w:pPr>
            <w:r w:rsidRPr="003C72FA">
              <w:t>Enter</w:t>
            </w:r>
            <w:r w:rsidR="000E78DA" w:rsidRPr="003C72FA">
              <w:t xml:space="preserve"> + S</w:t>
            </w:r>
          </w:p>
        </w:tc>
      </w:tr>
      <w:tr w:rsidR="000E78DA" w:rsidRPr="003C72FA" w14:paraId="67E4F712" w14:textId="77777777" w:rsidTr="002E6568">
        <w:trPr>
          <w:trHeight w:val="360"/>
        </w:trPr>
        <w:tc>
          <w:tcPr>
            <w:tcW w:w="4287" w:type="dxa"/>
            <w:vAlign w:val="center"/>
          </w:tcPr>
          <w:p w14:paraId="2A6F3BA1" w14:textId="77777777" w:rsidR="000E78DA" w:rsidRPr="003C72FA" w:rsidRDefault="000E78DA" w:rsidP="000E78DA">
            <w:pPr>
              <w:spacing w:after="0"/>
            </w:pPr>
            <w:r w:rsidRPr="003C72FA">
              <w:t xml:space="preserve">Merk alle </w:t>
            </w:r>
          </w:p>
        </w:tc>
        <w:tc>
          <w:tcPr>
            <w:tcW w:w="4343" w:type="dxa"/>
            <w:vAlign w:val="center"/>
          </w:tcPr>
          <w:p w14:paraId="084F5E65" w14:textId="77777777" w:rsidR="000E78DA" w:rsidRPr="003C72FA" w:rsidRDefault="000E78DA" w:rsidP="000E78DA">
            <w:pPr>
              <w:spacing w:after="0"/>
            </w:pPr>
            <w:r w:rsidRPr="003C72FA">
              <w:t>Enter + A</w:t>
            </w:r>
          </w:p>
        </w:tc>
      </w:tr>
      <w:tr w:rsidR="000E78DA" w:rsidRPr="003C72FA" w14:paraId="3DD372A7" w14:textId="77777777" w:rsidTr="002E6568">
        <w:trPr>
          <w:trHeight w:val="360"/>
        </w:trPr>
        <w:tc>
          <w:tcPr>
            <w:tcW w:w="4287" w:type="dxa"/>
            <w:vAlign w:val="center"/>
          </w:tcPr>
          <w:p w14:paraId="55E75816" w14:textId="77777777" w:rsidR="000E78DA" w:rsidRPr="003C72FA" w:rsidRDefault="000E78DA" w:rsidP="000E78DA">
            <w:pPr>
              <w:spacing w:after="0"/>
            </w:pPr>
            <w:r w:rsidRPr="003C72FA">
              <w:t>Kopi</w:t>
            </w:r>
          </w:p>
        </w:tc>
        <w:tc>
          <w:tcPr>
            <w:tcW w:w="4343" w:type="dxa"/>
            <w:vAlign w:val="center"/>
          </w:tcPr>
          <w:p w14:paraId="272B2913" w14:textId="3F200C1A" w:rsidR="000E78DA" w:rsidRPr="003C72FA" w:rsidRDefault="006F57FC" w:rsidP="000E78DA">
            <w:pPr>
              <w:spacing w:after="0"/>
            </w:pPr>
            <w:r w:rsidRPr="003C72FA">
              <w:t>Slett bakover</w:t>
            </w:r>
            <w:r w:rsidR="000E78DA" w:rsidRPr="003C72FA">
              <w:t xml:space="preserve"> + Y</w:t>
            </w:r>
          </w:p>
        </w:tc>
      </w:tr>
      <w:tr w:rsidR="000E78DA" w:rsidRPr="003C72FA" w14:paraId="72E68E17" w14:textId="77777777" w:rsidTr="002E6568">
        <w:trPr>
          <w:trHeight w:val="360"/>
        </w:trPr>
        <w:tc>
          <w:tcPr>
            <w:tcW w:w="4287" w:type="dxa"/>
            <w:vAlign w:val="center"/>
          </w:tcPr>
          <w:p w14:paraId="73E245B5" w14:textId="77777777" w:rsidR="000E78DA" w:rsidRPr="003C72FA" w:rsidRDefault="000E78DA" w:rsidP="000E78DA">
            <w:pPr>
              <w:spacing w:after="0"/>
            </w:pPr>
            <w:r w:rsidRPr="003C72FA">
              <w:t>Klippe</w:t>
            </w:r>
          </w:p>
        </w:tc>
        <w:tc>
          <w:tcPr>
            <w:tcW w:w="4343" w:type="dxa"/>
            <w:vAlign w:val="center"/>
          </w:tcPr>
          <w:p w14:paraId="4A99372D" w14:textId="5A992AC5" w:rsidR="000E78DA" w:rsidRPr="003C72FA" w:rsidRDefault="006F57FC" w:rsidP="000E78DA">
            <w:pPr>
              <w:spacing w:after="0"/>
            </w:pPr>
            <w:r w:rsidRPr="003C72FA">
              <w:t>Slett bakover</w:t>
            </w:r>
            <w:r w:rsidR="000E78DA" w:rsidRPr="003C72FA">
              <w:t xml:space="preserve"> + X</w:t>
            </w:r>
          </w:p>
        </w:tc>
      </w:tr>
      <w:tr w:rsidR="000E78DA" w:rsidRPr="003C72FA" w14:paraId="67FC0D7D" w14:textId="77777777" w:rsidTr="002E6568">
        <w:trPr>
          <w:trHeight w:val="360"/>
        </w:trPr>
        <w:tc>
          <w:tcPr>
            <w:tcW w:w="4287" w:type="dxa"/>
            <w:vAlign w:val="center"/>
          </w:tcPr>
          <w:p w14:paraId="11E5F2E8" w14:textId="77777777" w:rsidR="000E78DA" w:rsidRPr="003C72FA" w:rsidRDefault="000E78DA" w:rsidP="000E78DA">
            <w:pPr>
              <w:spacing w:after="0"/>
            </w:pPr>
            <w:r w:rsidRPr="003C72FA">
              <w:t>Lime inn</w:t>
            </w:r>
          </w:p>
        </w:tc>
        <w:tc>
          <w:tcPr>
            <w:tcW w:w="4343" w:type="dxa"/>
            <w:vAlign w:val="center"/>
          </w:tcPr>
          <w:p w14:paraId="3DA46D26" w14:textId="3523EA3D" w:rsidR="000E78DA" w:rsidRPr="003C72FA" w:rsidRDefault="006F57FC" w:rsidP="000E78DA">
            <w:pPr>
              <w:spacing w:after="0"/>
            </w:pPr>
            <w:r w:rsidRPr="003C72FA">
              <w:t>Slett bakover</w:t>
            </w:r>
            <w:r w:rsidR="000E78DA" w:rsidRPr="003C72FA">
              <w:t xml:space="preserve"> + V</w:t>
            </w:r>
          </w:p>
        </w:tc>
      </w:tr>
      <w:tr w:rsidR="000E78DA" w:rsidRPr="003C72FA" w14:paraId="4F9D0C2B" w14:textId="77777777" w:rsidTr="002E6568">
        <w:trPr>
          <w:trHeight w:val="360"/>
        </w:trPr>
        <w:tc>
          <w:tcPr>
            <w:tcW w:w="4287" w:type="dxa"/>
            <w:vAlign w:val="center"/>
          </w:tcPr>
          <w:p w14:paraId="4B9E6793" w14:textId="77777777" w:rsidR="000E78DA" w:rsidRPr="003C72FA" w:rsidRDefault="000E78DA" w:rsidP="000E78DA">
            <w:pPr>
              <w:spacing w:after="0"/>
            </w:pPr>
            <w:r w:rsidRPr="003C72FA">
              <w:t>Slett forrige ord</w:t>
            </w:r>
          </w:p>
        </w:tc>
        <w:tc>
          <w:tcPr>
            <w:tcW w:w="4343" w:type="dxa"/>
            <w:vAlign w:val="center"/>
          </w:tcPr>
          <w:p w14:paraId="16F85336" w14:textId="01DF9FB4" w:rsidR="000E78DA" w:rsidRPr="003C72FA" w:rsidRDefault="006F57FC" w:rsidP="000E78DA">
            <w:pPr>
              <w:spacing w:after="0"/>
            </w:pPr>
            <w:r w:rsidRPr="003C72FA">
              <w:t>Slett bakover</w:t>
            </w:r>
            <w:r w:rsidR="000E78DA" w:rsidRPr="003C72FA">
              <w:t xml:space="preserve"> + P</w:t>
            </w:r>
            <w:r w:rsidRPr="003C72FA">
              <w:t>unkt</w:t>
            </w:r>
            <w:r w:rsidR="000E78DA" w:rsidRPr="003C72FA">
              <w:t xml:space="preserve"> 2</w:t>
            </w:r>
          </w:p>
        </w:tc>
      </w:tr>
      <w:tr w:rsidR="000E78DA" w:rsidRPr="003C72FA" w14:paraId="26E5BCA2" w14:textId="77777777" w:rsidTr="002E6568">
        <w:trPr>
          <w:trHeight w:val="360"/>
        </w:trPr>
        <w:tc>
          <w:tcPr>
            <w:tcW w:w="4287" w:type="dxa"/>
            <w:vAlign w:val="center"/>
          </w:tcPr>
          <w:p w14:paraId="56E8A762" w14:textId="77777777" w:rsidR="000E78DA" w:rsidRPr="003C72FA" w:rsidRDefault="000E78DA" w:rsidP="000E78DA">
            <w:pPr>
              <w:spacing w:after="0"/>
            </w:pPr>
            <w:r w:rsidRPr="003C72FA">
              <w:t>Slett gjeldende ord</w:t>
            </w:r>
          </w:p>
        </w:tc>
        <w:tc>
          <w:tcPr>
            <w:tcW w:w="4343" w:type="dxa"/>
            <w:vAlign w:val="center"/>
          </w:tcPr>
          <w:p w14:paraId="366A4BAB" w14:textId="3D3B46EE" w:rsidR="000E78DA" w:rsidRPr="003C72FA" w:rsidRDefault="006F57FC" w:rsidP="000E78DA">
            <w:pPr>
              <w:spacing w:after="0"/>
            </w:pPr>
            <w:r w:rsidRPr="003C72FA">
              <w:t>Slett bakover</w:t>
            </w:r>
            <w:r w:rsidR="000E78DA" w:rsidRPr="003C72FA">
              <w:t xml:space="preserve"> + P</w:t>
            </w:r>
            <w:r w:rsidRPr="003C72FA">
              <w:t>unkt</w:t>
            </w:r>
            <w:r w:rsidR="000E78DA" w:rsidRPr="003C72FA">
              <w:t xml:space="preserve"> 2-5</w:t>
            </w:r>
          </w:p>
        </w:tc>
      </w:tr>
      <w:tr w:rsidR="000E78DA" w:rsidRPr="003C72FA" w14:paraId="2D876258" w14:textId="77777777" w:rsidTr="002E6568">
        <w:trPr>
          <w:trHeight w:val="360"/>
        </w:trPr>
        <w:tc>
          <w:tcPr>
            <w:tcW w:w="4287" w:type="dxa"/>
          </w:tcPr>
          <w:p w14:paraId="568260B3" w14:textId="77777777" w:rsidR="000E78DA" w:rsidRPr="003C72FA" w:rsidRDefault="000E78DA" w:rsidP="000E78DA">
            <w:pPr>
              <w:spacing w:after="0"/>
            </w:pPr>
            <w:r w:rsidRPr="003C72FA">
              <w:t>Slett forrige tegn</w:t>
            </w:r>
          </w:p>
        </w:tc>
        <w:tc>
          <w:tcPr>
            <w:tcW w:w="4343" w:type="dxa"/>
          </w:tcPr>
          <w:p w14:paraId="62C4A8AA" w14:textId="75505183" w:rsidR="000E78DA" w:rsidRPr="003C72FA" w:rsidRDefault="006F57FC" w:rsidP="000E78DA">
            <w:pPr>
              <w:spacing w:after="0"/>
            </w:pPr>
            <w:r w:rsidRPr="003C72FA">
              <w:t>Slett bakover</w:t>
            </w:r>
            <w:r w:rsidR="000E78DA" w:rsidRPr="003C72FA">
              <w:t xml:space="preserve"> </w:t>
            </w:r>
          </w:p>
        </w:tc>
      </w:tr>
      <w:tr w:rsidR="000E78DA" w:rsidRPr="003C72FA" w14:paraId="4D50BFD6" w14:textId="77777777" w:rsidTr="002E6568">
        <w:trPr>
          <w:trHeight w:val="360"/>
        </w:trPr>
        <w:tc>
          <w:tcPr>
            <w:tcW w:w="4287" w:type="dxa"/>
            <w:vAlign w:val="center"/>
          </w:tcPr>
          <w:p w14:paraId="3DD4829D" w14:textId="77777777" w:rsidR="000E78DA" w:rsidRPr="003C72FA" w:rsidRDefault="000E78DA" w:rsidP="000E78DA">
            <w:pPr>
              <w:spacing w:after="0"/>
            </w:pPr>
            <w:r w:rsidRPr="003C72FA">
              <w:lastRenderedPageBreak/>
              <w:t>Gå til neste redigeringsboks under redigering</w:t>
            </w:r>
          </w:p>
        </w:tc>
        <w:tc>
          <w:tcPr>
            <w:tcW w:w="4343" w:type="dxa"/>
            <w:vAlign w:val="center"/>
          </w:tcPr>
          <w:p w14:paraId="1CA3A72A" w14:textId="2DEA559E" w:rsidR="000E78DA" w:rsidRPr="003C72FA" w:rsidRDefault="006F57FC" w:rsidP="000E78DA">
            <w:pPr>
              <w:spacing w:after="0"/>
            </w:pPr>
            <w:r w:rsidRPr="003C72FA">
              <w:t>Enter</w:t>
            </w:r>
          </w:p>
        </w:tc>
      </w:tr>
      <w:tr w:rsidR="000E78DA" w:rsidRPr="003C72FA" w14:paraId="603FD816" w14:textId="77777777" w:rsidTr="002E6568">
        <w:trPr>
          <w:trHeight w:val="360"/>
        </w:trPr>
        <w:tc>
          <w:tcPr>
            <w:tcW w:w="4287" w:type="dxa"/>
            <w:vAlign w:val="center"/>
          </w:tcPr>
          <w:p w14:paraId="2DDC5CD2" w14:textId="77777777" w:rsidR="000E78DA" w:rsidRPr="003C72FA" w:rsidRDefault="000E78DA" w:rsidP="000E78DA">
            <w:pPr>
              <w:spacing w:after="0"/>
            </w:pPr>
            <w:r w:rsidRPr="003C72FA">
              <w:t>Gå til neste redigeringsboks uten å redigere</w:t>
            </w:r>
          </w:p>
        </w:tc>
        <w:tc>
          <w:tcPr>
            <w:tcW w:w="4343" w:type="dxa"/>
            <w:vAlign w:val="center"/>
          </w:tcPr>
          <w:p w14:paraId="79E1A33A" w14:textId="77777777" w:rsidR="000E78DA" w:rsidRPr="003C72FA" w:rsidRDefault="000E78DA" w:rsidP="000E78DA">
            <w:pPr>
              <w:spacing w:after="0"/>
            </w:pPr>
            <w:r w:rsidRPr="003C72FA">
              <w:t>Neste tommeltast</w:t>
            </w:r>
          </w:p>
        </w:tc>
      </w:tr>
      <w:tr w:rsidR="000E78DA" w:rsidRPr="003C72FA" w14:paraId="04783310" w14:textId="77777777" w:rsidTr="002E6568">
        <w:trPr>
          <w:trHeight w:val="360"/>
        </w:trPr>
        <w:tc>
          <w:tcPr>
            <w:tcW w:w="4287" w:type="dxa"/>
            <w:vAlign w:val="center"/>
          </w:tcPr>
          <w:p w14:paraId="0C51B31D" w14:textId="77777777" w:rsidR="000E78DA" w:rsidRPr="003C72FA" w:rsidRDefault="000E78DA" w:rsidP="000E78DA">
            <w:pPr>
              <w:spacing w:after="0"/>
            </w:pPr>
            <w:r w:rsidRPr="003C72FA">
              <w:t>Flytte til forrige redigeringsboks uten å redigere</w:t>
            </w:r>
          </w:p>
        </w:tc>
        <w:tc>
          <w:tcPr>
            <w:tcW w:w="4343" w:type="dxa"/>
            <w:vAlign w:val="center"/>
          </w:tcPr>
          <w:p w14:paraId="35512153" w14:textId="77777777" w:rsidR="000E78DA" w:rsidRPr="003C72FA" w:rsidRDefault="000E78DA" w:rsidP="000E78DA">
            <w:pPr>
              <w:spacing w:after="0"/>
            </w:pPr>
            <w:r w:rsidRPr="003C72FA">
              <w:t>Forrige tommeltast</w:t>
            </w:r>
          </w:p>
        </w:tc>
      </w:tr>
      <w:tr w:rsidR="000E78DA" w:rsidRPr="003C72FA" w14:paraId="620BB8A0" w14:textId="77777777" w:rsidTr="002E6568">
        <w:trPr>
          <w:trHeight w:val="360"/>
        </w:trPr>
        <w:tc>
          <w:tcPr>
            <w:tcW w:w="4287" w:type="dxa"/>
            <w:vAlign w:val="center"/>
          </w:tcPr>
          <w:p w14:paraId="124BB259" w14:textId="77777777" w:rsidR="000E78DA" w:rsidRPr="003C72FA" w:rsidRDefault="000E78DA" w:rsidP="000E78DA">
            <w:pPr>
              <w:spacing w:after="0"/>
            </w:pPr>
            <w:r w:rsidRPr="003C72FA">
              <w:t>Flytte innsettingspunktet til begynnelsen av tekstfeltdokumentet</w:t>
            </w:r>
          </w:p>
        </w:tc>
        <w:tc>
          <w:tcPr>
            <w:tcW w:w="4343" w:type="dxa"/>
            <w:vAlign w:val="center"/>
          </w:tcPr>
          <w:p w14:paraId="7D05C962" w14:textId="2F7DA215" w:rsidR="000E78DA" w:rsidRPr="003C72FA" w:rsidRDefault="000E78DA" w:rsidP="000E78DA">
            <w:pPr>
              <w:spacing w:after="0"/>
            </w:pPr>
            <w:r w:rsidRPr="003C72FA">
              <w:t>Mellomrom + p</w:t>
            </w:r>
            <w:r w:rsidR="006F57FC" w:rsidRPr="003C72FA">
              <w:t>unkt</w:t>
            </w:r>
            <w:r w:rsidRPr="003C72FA">
              <w:t xml:space="preserve"> 1-2-3 </w:t>
            </w:r>
          </w:p>
        </w:tc>
      </w:tr>
      <w:tr w:rsidR="000E78DA" w:rsidRPr="003C72FA" w14:paraId="183381E6" w14:textId="77777777" w:rsidTr="002E6568">
        <w:trPr>
          <w:trHeight w:val="360"/>
        </w:trPr>
        <w:tc>
          <w:tcPr>
            <w:tcW w:w="4287" w:type="dxa"/>
            <w:vAlign w:val="center"/>
          </w:tcPr>
          <w:p w14:paraId="76B6AE0F" w14:textId="77777777" w:rsidR="000E78DA" w:rsidRPr="003C72FA" w:rsidRDefault="000E78DA" w:rsidP="000E78DA">
            <w:pPr>
              <w:spacing w:after="0"/>
            </w:pPr>
            <w:r w:rsidRPr="003C72FA">
              <w:t>Flytte innsettingspunktet til slutten av tekstfeltdokumentet</w:t>
            </w:r>
          </w:p>
        </w:tc>
        <w:tc>
          <w:tcPr>
            <w:tcW w:w="4343" w:type="dxa"/>
            <w:vAlign w:val="center"/>
          </w:tcPr>
          <w:p w14:paraId="594070C8" w14:textId="72A4CD9B" w:rsidR="000E78DA" w:rsidRPr="003C72FA" w:rsidRDefault="000E78DA" w:rsidP="000E78DA">
            <w:pPr>
              <w:spacing w:after="0"/>
            </w:pPr>
            <w:r w:rsidRPr="003C72FA">
              <w:t>Mellomrom + P</w:t>
            </w:r>
            <w:r w:rsidR="006F57FC" w:rsidRPr="003C72FA">
              <w:t>unkt</w:t>
            </w:r>
            <w:r w:rsidRPr="003C72FA">
              <w:t xml:space="preserve"> 4-5-6 </w:t>
            </w:r>
          </w:p>
        </w:tc>
      </w:tr>
      <w:tr w:rsidR="000E78DA" w:rsidRPr="003C72FA" w14:paraId="756C7E75" w14:textId="77777777" w:rsidTr="002E6568">
        <w:trPr>
          <w:trHeight w:val="360"/>
        </w:trPr>
        <w:tc>
          <w:tcPr>
            <w:tcW w:w="4287" w:type="dxa"/>
            <w:vAlign w:val="center"/>
          </w:tcPr>
          <w:p w14:paraId="0B0B14D9" w14:textId="77777777" w:rsidR="000E78DA" w:rsidRPr="003C72FA" w:rsidRDefault="000E78DA" w:rsidP="000E78DA">
            <w:pPr>
              <w:spacing w:after="0"/>
            </w:pPr>
            <w:r w:rsidRPr="003C72FA">
              <w:t>Starte automatisk rulling</w:t>
            </w:r>
          </w:p>
        </w:tc>
        <w:tc>
          <w:tcPr>
            <w:tcW w:w="4343" w:type="dxa"/>
            <w:vAlign w:val="center"/>
          </w:tcPr>
          <w:p w14:paraId="432B7677" w14:textId="6F94BABF" w:rsidR="000E78DA" w:rsidRPr="003C72FA" w:rsidRDefault="000E78DA" w:rsidP="000E78DA">
            <w:pPr>
              <w:spacing w:after="0"/>
            </w:pPr>
            <w:r w:rsidRPr="003C72FA">
              <w:t>Mellomrom + P</w:t>
            </w:r>
            <w:r w:rsidR="00D915AA" w:rsidRPr="003C72FA">
              <w:t>unkt</w:t>
            </w:r>
            <w:r w:rsidRPr="003C72FA">
              <w:t xml:space="preserve"> 1-2-4-5-6</w:t>
            </w:r>
          </w:p>
        </w:tc>
      </w:tr>
      <w:tr w:rsidR="000E78DA" w:rsidRPr="003C72FA" w14:paraId="0A39D549" w14:textId="77777777" w:rsidTr="002E6568">
        <w:trPr>
          <w:trHeight w:val="360"/>
        </w:trPr>
        <w:tc>
          <w:tcPr>
            <w:tcW w:w="4287" w:type="dxa"/>
            <w:vAlign w:val="center"/>
          </w:tcPr>
          <w:p w14:paraId="5E3C366E" w14:textId="77777777" w:rsidR="000E78DA" w:rsidRPr="003C72FA" w:rsidRDefault="000E78DA" w:rsidP="000E78DA">
            <w:pPr>
              <w:spacing w:after="0"/>
            </w:pPr>
            <w:r w:rsidRPr="003C72FA">
              <w:t>Øk hastigheten på automatisk rulling</w:t>
            </w:r>
          </w:p>
        </w:tc>
        <w:tc>
          <w:tcPr>
            <w:tcW w:w="4343" w:type="dxa"/>
            <w:vAlign w:val="center"/>
          </w:tcPr>
          <w:p w14:paraId="4700F167" w14:textId="77777777" w:rsidR="000E78DA" w:rsidRPr="003C72FA" w:rsidRDefault="000E78DA" w:rsidP="000E78DA">
            <w:pPr>
              <w:spacing w:after="0"/>
            </w:pPr>
            <w:r w:rsidRPr="003C72FA">
              <w:t>Enter + Punkt 6</w:t>
            </w:r>
          </w:p>
        </w:tc>
      </w:tr>
      <w:tr w:rsidR="000E78DA" w:rsidRPr="003C72FA" w14:paraId="3E37E841" w14:textId="77777777" w:rsidTr="002E6568">
        <w:trPr>
          <w:trHeight w:val="360"/>
        </w:trPr>
        <w:tc>
          <w:tcPr>
            <w:tcW w:w="4287" w:type="dxa"/>
            <w:vAlign w:val="center"/>
          </w:tcPr>
          <w:p w14:paraId="67B81554" w14:textId="77777777" w:rsidR="000E78DA" w:rsidRPr="003C72FA" w:rsidRDefault="000E78DA" w:rsidP="000E78DA">
            <w:pPr>
              <w:spacing w:after="0"/>
            </w:pPr>
            <w:r w:rsidRPr="003C72FA">
              <w:t>Redusere hastigheten på automatisk rulling</w:t>
            </w:r>
          </w:p>
        </w:tc>
        <w:tc>
          <w:tcPr>
            <w:tcW w:w="4343" w:type="dxa"/>
            <w:vAlign w:val="center"/>
          </w:tcPr>
          <w:p w14:paraId="1C17201E" w14:textId="77777777" w:rsidR="000E78DA" w:rsidRPr="003C72FA" w:rsidRDefault="000E78DA" w:rsidP="000E78DA">
            <w:pPr>
              <w:spacing w:after="0"/>
            </w:pPr>
            <w:r w:rsidRPr="003C72FA">
              <w:t>Enter + Punkt 3</w:t>
            </w:r>
          </w:p>
        </w:tc>
      </w:tr>
      <w:tr w:rsidR="000E78DA" w:rsidRPr="003C72FA" w14:paraId="51CAD2AF" w14:textId="77777777" w:rsidTr="002E6568">
        <w:trPr>
          <w:trHeight w:val="360"/>
        </w:trPr>
        <w:tc>
          <w:tcPr>
            <w:tcW w:w="4287" w:type="dxa"/>
            <w:vAlign w:val="center"/>
          </w:tcPr>
          <w:p w14:paraId="01D5D8CA" w14:textId="77777777" w:rsidR="000E78DA" w:rsidRPr="003C72FA" w:rsidRDefault="000E78DA" w:rsidP="000E78DA">
            <w:pPr>
              <w:spacing w:after="0"/>
            </w:pPr>
            <w:r w:rsidRPr="003C72FA">
              <w:t xml:space="preserve">Aktivere/deaktivere lesemodus </w:t>
            </w:r>
          </w:p>
        </w:tc>
        <w:tc>
          <w:tcPr>
            <w:tcW w:w="4343" w:type="dxa"/>
            <w:vAlign w:val="center"/>
          </w:tcPr>
          <w:p w14:paraId="03EA6254" w14:textId="77777777" w:rsidR="000E78DA" w:rsidRPr="003C72FA" w:rsidRDefault="000E78DA" w:rsidP="000E78DA">
            <w:pPr>
              <w:spacing w:after="0"/>
            </w:pPr>
            <w:r w:rsidRPr="003C72FA">
              <w:t>Mellomrom + X</w:t>
            </w:r>
          </w:p>
        </w:tc>
      </w:tr>
      <w:tr w:rsidR="000E78DA" w:rsidRPr="003C72FA" w14:paraId="7A66DC0A" w14:textId="77777777" w:rsidTr="002E6568">
        <w:trPr>
          <w:trHeight w:val="360"/>
        </w:trPr>
        <w:tc>
          <w:tcPr>
            <w:tcW w:w="4287" w:type="dxa"/>
            <w:vAlign w:val="center"/>
          </w:tcPr>
          <w:p w14:paraId="6D016DD0" w14:textId="77777777" w:rsidR="000E78DA" w:rsidRPr="003C72FA" w:rsidRDefault="000E78DA" w:rsidP="000E78DA">
            <w:pPr>
              <w:spacing w:after="0"/>
            </w:pPr>
            <w:r w:rsidRPr="003C72FA">
              <w:t>Bokmerke-menyen</w:t>
            </w:r>
          </w:p>
        </w:tc>
        <w:tc>
          <w:tcPr>
            <w:tcW w:w="4343" w:type="dxa"/>
            <w:vAlign w:val="center"/>
          </w:tcPr>
          <w:p w14:paraId="6ADEA4D8" w14:textId="610CE736" w:rsidR="000E78DA" w:rsidRPr="003C72FA" w:rsidRDefault="00D915AA" w:rsidP="000E78DA">
            <w:pPr>
              <w:spacing w:after="0"/>
            </w:pPr>
            <w:r w:rsidRPr="003C72FA">
              <w:t>Enter</w:t>
            </w:r>
            <w:r w:rsidR="000E78DA" w:rsidRPr="003C72FA">
              <w:t xml:space="preserve"> + M</w:t>
            </w:r>
          </w:p>
        </w:tc>
      </w:tr>
      <w:tr w:rsidR="000E78DA" w:rsidRPr="003C72FA" w14:paraId="45CD057C" w14:textId="77777777" w:rsidTr="002E6568">
        <w:trPr>
          <w:trHeight w:val="360"/>
        </w:trPr>
        <w:tc>
          <w:tcPr>
            <w:tcW w:w="4287" w:type="dxa"/>
            <w:vAlign w:val="center"/>
          </w:tcPr>
          <w:p w14:paraId="57146949" w14:textId="77777777" w:rsidR="000E78DA" w:rsidRPr="003C72FA" w:rsidRDefault="000E78DA" w:rsidP="000E78DA">
            <w:pPr>
              <w:spacing w:after="0"/>
            </w:pPr>
            <w:r w:rsidRPr="003C72FA">
              <w:t>Hopp til bokmerke</w:t>
            </w:r>
          </w:p>
        </w:tc>
        <w:tc>
          <w:tcPr>
            <w:tcW w:w="4343" w:type="dxa"/>
            <w:vAlign w:val="center"/>
          </w:tcPr>
          <w:p w14:paraId="451806E3" w14:textId="77777777" w:rsidR="000E78DA" w:rsidRPr="003C72FA" w:rsidRDefault="000E78DA" w:rsidP="000E78DA">
            <w:pPr>
              <w:spacing w:after="0"/>
            </w:pPr>
            <w:r w:rsidRPr="003C72FA">
              <w:t>Enter + J</w:t>
            </w:r>
          </w:p>
        </w:tc>
      </w:tr>
      <w:tr w:rsidR="000E78DA" w:rsidRPr="003C72FA" w14:paraId="04F4E6AD" w14:textId="77777777" w:rsidTr="002E6568">
        <w:trPr>
          <w:trHeight w:val="360"/>
        </w:trPr>
        <w:tc>
          <w:tcPr>
            <w:tcW w:w="4287" w:type="dxa"/>
            <w:vAlign w:val="center"/>
          </w:tcPr>
          <w:p w14:paraId="655849C6" w14:textId="77777777" w:rsidR="000E78DA" w:rsidRPr="003C72FA" w:rsidRDefault="000E78DA" w:rsidP="000E78DA">
            <w:pPr>
              <w:spacing w:after="0"/>
            </w:pPr>
            <w:r w:rsidRPr="003C72FA">
              <w:t>Sett inn bokmerke</w:t>
            </w:r>
          </w:p>
        </w:tc>
        <w:tc>
          <w:tcPr>
            <w:tcW w:w="4343" w:type="dxa"/>
            <w:vAlign w:val="center"/>
          </w:tcPr>
          <w:p w14:paraId="07132812" w14:textId="77777777" w:rsidR="000E78DA" w:rsidRPr="003C72FA" w:rsidRDefault="000E78DA" w:rsidP="000E78DA">
            <w:pPr>
              <w:spacing w:after="0"/>
            </w:pPr>
            <w:r w:rsidRPr="003C72FA">
              <w:t>Enter + B</w:t>
            </w:r>
          </w:p>
        </w:tc>
      </w:tr>
    </w:tbl>
    <w:p w14:paraId="416B0712" w14:textId="77777777" w:rsidR="0071288B" w:rsidRPr="003C72FA" w:rsidRDefault="0071288B" w:rsidP="004A67A2"/>
    <w:p w14:paraId="28E8B489" w14:textId="00230A1E" w:rsidR="004A67A2" w:rsidRPr="003C72FA" w:rsidRDefault="004A67A2" w:rsidP="004A67A2">
      <w:pPr>
        <w:pStyle w:val="Bildetekst"/>
        <w:keepNext/>
        <w:rPr>
          <w:rFonts w:ascii="Verdana" w:hAnsi="Verdana"/>
          <w:b/>
          <w:bCs/>
          <w:i w:val="0"/>
          <w:iCs w:val="0"/>
          <w:color w:val="auto"/>
          <w:sz w:val="22"/>
          <w:szCs w:val="22"/>
        </w:rPr>
      </w:pPr>
      <w:r w:rsidRPr="003C72FA">
        <w:rPr>
          <w:rStyle w:val="Sterk"/>
          <w:i w:val="0"/>
          <w:iCs w:val="0"/>
          <w:color w:val="auto"/>
          <w:sz w:val="22"/>
          <w:szCs w:val="22"/>
        </w:rPr>
        <w:t>Victor Reader/Lesekommandoer</w:t>
      </w:r>
      <w:r w:rsidR="008D0439" w:rsidRPr="003C72FA">
        <w:rPr>
          <w:rStyle w:val="Sterk"/>
          <w:i w:val="0"/>
          <w:iCs w:val="0"/>
          <w:color w:val="auto"/>
          <w:sz w:val="22"/>
          <w:szCs w:val="22"/>
        </w:rPr>
        <w:t xml:space="preserve"> for lærebøker</w:t>
      </w:r>
    </w:p>
    <w:tbl>
      <w:tblPr>
        <w:tblStyle w:val="Tabellrutenett"/>
        <w:tblW w:w="0" w:type="auto"/>
        <w:tblLook w:val="04A0" w:firstRow="1" w:lastRow="0" w:firstColumn="1" w:lastColumn="0" w:noHBand="0" w:noVBand="1"/>
      </w:tblPr>
      <w:tblGrid>
        <w:gridCol w:w="4292"/>
        <w:gridCol w:w="4338"/>
      </w:tblGrid>
      <w:tr w:rsidR="004A67A2" w:rsidRPr="003C72FA" w14:paraId="642BCA55" w14:textId="77777777" w:rsidTr="002A58D7">
        <w:trPr>
          <w:trHeight w:val="432"/>
          <w:tblHeader/>
        </w:trPr>
        <w:tc>
          <w:tcPr>
            <w:tcW w:w="4292" w:type="dxa"/>
            <w:vAlign w:val="center"/>
          </w:tcPr>
          <w:p w14:paraId="0262ACF6" w14:textId="77777777" w:rsidR="004A67A2" w:rsidRPr="003C72FA" w:rsidRDefault="004A67A2" w:rsidP="002A58D7">
            <w:pPr>
              <w:pStyle w:val="Brdtekst"/>
              <w:spacing w:after="0"/>
              <w:jc w:val="center"/>
              <w:rPr>
                <w:rStyle w:val="Sterk"/>
                <w:sz w:val="26"/>
                <w:szCs w:val="26"/>
              </w:rPr>
            </w:pPr>
            <w:r w:rsidRPr="003C72FA">
              <w:rPr>
                <w:rStyle w:val="Sterk"/>
                <w:sz w:val="26"/>
                <w:szCs w:val="26"/>
              </w:rPr>
              <w:t>Handling</w:t>
            </w:r>
          </w:p>
        </w:tc>
        <w:tc>
          <w:tcPr>
            <w:tcW w:w="4338" w:type="dxa"/>
            <w:vAlign w:val="center"/>
          </w:tcPr>
          <w:p w14:paraId="1E920DE5" w14:textId="77777777" w:rsidR="004A67A2" w:rsidRPr="003C72FA" w:rsidRDefault="004A67A2" w:rsidP="002A58D7">
            <w:pPr>
              <w:pStyle w:val="Brdtekst"/>
              <w:spacing w:after="0"/>
              <w:jc w:val="center"/>
              <w:rPr>
                <w:rStyle w:val="Sterk"/>
                <w:sz w:val="26"/>
                <w:szCs w:val="26"/>
              </w:rPr>
            </w:pPr>
            <w:r w:rsidRPr="003C72FA">
              <w:rPr>
                <w:rStyle w:val="Sterk"/>
                <w:sz w:val="26"/>
                <w:szCs w:val="26"/>
              </w:rPr>
              <w:t>Snarvei eller tastekombinasjon</w:t>
            </w:r>
          </w:p>
        </w:tc>
      </w:tr>
      <w:tr w:rsidR="004A67A2" w:rsidRPr="003C72FA" w14:paraId="3AF876B7" w14:textId="77777777" w:rsidTr="002A58D7">
        <w:trPr>
          <w:trHeight w:val="360"/>
        </w:trPr>
        <w:tc>
          <w:tcPr>
            <w:tcW w:w="4292" w:type="dxa"/>
            <w:vAlign w:val="center"/>
          </w:tcPr>
          <w:p w14:paraId="7EFDFBF0" w14:textId="77777777" w:rsidR="004A67A2" w:rsidRPr="003C72FA" w:rsidRDefault="004A67A2" w:rsidP="002A58D7">
            <w:pPr>
              <w:pStyle w:val="Brdtekst"/>
              <w:spacing w:after="0"/>
            </w:pPr>
            <w:r w:rsidRPr="003C72FA">
              <w:t xml:space="preserve">Bokliste </w:t>
            </w:r>
          </w:p>
        </w:tc>
        <w:tc>
          <w:tcPr>
            <w:tcW w:w="4338" w:type="dxa"/>
            <w:vAlign w:val="center"/>
          </w:tcPr>
          <w:p w14:paraId="70B716F4" w14:textId="77777777" w:rsidR="004A67A2" w:rsidRPr="003C72FA" w:rsidRDefault="004A67A2" w:rsidP="002A58D7">
            <w:pPr>
              <w:pStyle w:val="Brdtekst"/>
              <w:spacing w:after="0"/>
            </w:pPr>
            <w:r w:rsidRPr="003C72FA">
              <w:t>Mellomrom + B</w:t>
            </w:r>
          </w:p>
        </w:tc>
      </w:tr>
      <w:tr w:rsidR="004A67A2" w:rsidRPr="003C72FA" w14:paraId="50F24E6B" w14:textId="77777777" w:rsidTr="002A58D7">
        <w:trPr>
          <w:trHeight w:val="360"/>
        </w:trPr>
        <w:tc>
          <w:tcPr>
            <w:tcW w:w="4292" w:type="dxa"/>
            <w:vAlign w:val="center"/>
          </w:tcPr>
          <w:p w14:paraId="68EF2FDB" w14:textId="77777777" w:rsidR="004A67A2" w:rsidRPr="003C72FA" w:rsidRDefault="004A67A2" w:rsidP="002A58D7">
            <w:pPr>
              <w:pStyle w:val="Brdtekst"/>
              <w:spacing w:after="0"/>
            </w:pPr>
            <w:r w:rsidRPr="003C72FA">
              <w:t>Behandle bøker</w:t>
            </w:r>
          </w:p>
        </w:tc>
        <w:tc>
          <w:tcPr>
            <w:tcW w:w="4338" w:type="dxa"/>
            <w:vAlign w:val="center"/>
          </w:tcPr>
          <w:p w14:paraId="3B0BDB8C" w14:textId="5EF8456A" w:rsidR="004A67A2" w:rsidRPr="003C72FA" w:rsidRDefault="00D915AA" w:rsidP="002A58D7">
            <w:pPr>
              <w:pStyle w:val="Brdtekst"/>
              <w:spacing w:after="0"/>
            </w:pPr>
            <w:r w:rsidRPr="003C72FA">
              <w:t>Slett bakover</w:t>
            </w:r>
            <w:r w:rsidR="004A67A2" w:rsidRPr="003C72FA">
              <w:t xml:space="preserve"> + M</w:t>
            </w:r>
          </w:p>
        </w:tc>
      </w:tr>
      <w:tr w:rsidR="004A67A2" w:rsidRPr="003C72FA" w14:paraId="30AD0C96" w14:textId="77777777" w:rsidTr="002A58D7">
        <w:trPr>
          <w:trHeight w:val="360"/>
        </w:trPr>
        <w:tc>
          <w:tcPr>
            <w:tcW w:w="4292" w:type="dxa"/>
            <w:vAlign w:val="center"/>
          </w:tcPr>
          <w:p w14:paraId="7AB7406D" w14:textId="77777777" w:rsidR="004A67A2" w:rsidRPr="003C72FA" w:rsidRDefault="004A67A2" w:rsidP="002A58D7">
            <w:pPr>
              <w:pStyle w:val="Brdtekst"/>
              <w:spacing w:after="0"/>
            </w:pPr>
            <w:r w:rsidRPr="003C72FA">
              <w:t>Gå til Alternativ-menyen</w:t>
            </w:r>
          </w:p>
        </w:tc>
        <w:tc>
          <w:tcPr>
            <w:tcW w:w="4338" w:type="dxa"/>
            <w:vAlign w:val="center"/>
          </w:tcPr>
          <w:p w14:paraId="632F8277" w14:textId="77777777" w:rsidR="004A67A2" w:rsidRPr="003C72FA" w:rsidRDefault="004A67A2" w:rsidP="002A58D7">
            <w:pPr>
              <w:pStyle w:val="Brdtekst"/>
              <w:spacing w:after="0"/>
            </w:pPr>
            <w:r w:rsidRPr="003C72FA">
              <w:t>Enter + G</w:t>
            </w:r>
          </w:p>
        </w:tc>
      </w:tr>
      <w:tr w:rsidR="004A67A2" w:rsidRPr="003C72FA" w14:paraId="6CC65923" w14:textId="77777777" w:rsidTr="002A58D7">
        <w:trPr>
          <w:trHeight w:val="360"/>
        </w:trPr>
        <w:tc>
          <w:tcPr>
            <w:tcW w:w="4292" w:type="dxa"/>
            <w:vAlign w:val="center"/>
          </w:tcPr>
          <w:p w14:paraId="79C8ABE8" w14:textId="77777777" w:rsidR="004A67A2" w:rsidRPr="003C72FA" w:rsidRDefault="004A67A2" w:rsidP="002A58D7">
            <w:pPr>
              <w:pStyle w:val="Brdtekst"/>
              <w:spacing w:after="0"/>
            </w:pPr>
            <w:r w:rsidRPr="003C72FA">
              <w:t>Bokmerke-menyen</w:t>
            </w:r>
          </w:p>
        </w:tc>
        <w:tc>
          <w:tcPr>
            <w:tcW w:w="4338" w:type="dxa"/>
            <w:vAlign w:val="center"/>
          </w:tcPr>
          <w:p w14:paraId="2277E62F" w14:textId="158B9C58" w:rsidR="004A67A2" w:rsidRPr="003C72FA" w:rsidRDefault="00D915AA" w:rsidP="002A58D7">
            <w:pPr>
              <w:pStyle w:val="Brdtekst"/>
              <w:spacing w:after="0"/>
            </w:pPr>
            <w:r w:rsidRPr="003C72FA">
              <w:t>Enter</w:t>
            </w:r>
            <w:r w:rsidR="004A67A2" w:rsidRPr="003C72FA">
              <w:t xml:space="preserve"> + M</w:t>
            </w:r>
          </w:p>
        </w:tc>
      </w:tr>
      <w:tr w:rsidR="004A67A2" w:rsidRPr="003C72FA" w14:paraId="402C4429" w14:textId="77777777" w:rsidTr="002A58D7">
        <w:trPr>
          <w:trHeight w:val="360"/>
        </w:trPr>
        <w:tc>
          <w:tcPr>
            <w:tcW w:w="4292" w:type="dxa"/>
            <w:vAlign w:val="center"/>
          </w:tcPr>
          <w:p w14:paraId="1056792C" w14:textId="77777777" w:rsidR="004A67A2" w:rsidRPr="003C72FA" w:rsidRDefault="004A67A2" w:rsidP="002A58D7">
            <w:pPr>
              <w:pStyle w:val="Brdtekst"/>
              <w:spacing w:after="0"/>
            </w:pPr>
            <w:r w:rsidRPr="003C72FA">
              <w:t>Hopp til bokmerke</w:t>
            </w:r>
          </w:p>
        </w:tc>
        <w:tc>
          <w:tcPr>
            <w:tcW w:w="4338" w:type="dxa"/>
            <w:vAlign w:val="center"/>
          </w:tcPr>
          <w:p w14:paraId="60733E5C" w14:textId="77777777" w:rsidR="004A67A2" w:rsidRPr="003C72FA" w:rsidRDefault="004A67A2" w:rsidP="002A58D7">
            <w:pPr>
              <w:pStyle w:val="Brdtekst"/>
              <w:spacing w:after="0"/>
            </w:pPr>
            <w:r w:rsidRPr="003C72FA">
              <w:t>Enter + J</w:t>
            </w:r>
          </w:p>
        </w:tc>
      </w:tr>
      <w:tr w:rsidR="004A67A2" w:rsidRPr="003C72FA" w14:paraId="5D83DAB3" w14:textId="77777777" w:rsidTr="002A58D7">
        <w:trPr>
          <w:trHeight w:val="360"/>
        </w:trPr>
        <w:tc>
          <w:tcPr>
            <w:tcW w:w="4292" w:type="dxa"/>
            <w:vAlign w:val="center"/>
          </w:tcPr>
          <w:p w14:paraId="7D3FB295" w14:textId="77777777" w:rsidR="004A67A2" w:rsidRPr="003C72FA" w:rsidRDefault="004A67A2" w:rsidP="002A58D7">
            <w:pPr>
              <w:pStyle w:val="Brdtekst"/>
              <w:spacing w:after="0"/>
            </w:pPr>
            <w:r w:rsidRPr="003C72FA">
              <w:t>Sett inn hurtigbokmerke</w:t>
            </w:r>
          </w:p>
        </w:tc>
        <w:tc>
          <w:tcPr>
            <w:tcW w:w="4338" w:type="dxa"/>
            <w:vAlign w:val="center"/>
          </w:tcPr>
          <w:p w14:paraId="0FB2E83B" w14:textId="77777777" w:rsidR="004A67A2" w:rsidRPr="003C72FA" w:rsidRDefault="004A67A2" w:rsidP="002A58D7">
            <w:pPr>
              <w:pStyle w:val="Brdtekst"/>
              <w:spacing w:after="0"/>
            </w:pPr>
            <w:r w:rsidRPr="003C72FA">
              <w:t>Enter + B</w:t>
            </w:r>
          </w:p>
        </w:tc>
      </w:tr>
      <w:tr w:rsidR="004A67A2" w:rsidRPr="003C72FA" w14:paraId="3F91F73D" w14:textId="08C9BF5B" w:rsidTr="002A58D7">
        <w:trPr>
          <w:trHeight w:val="360"/>
        </w:trPr>
        <w:tc>
          <w:tcPr>
            <w:tcW w:w="4292" w:type="dxa"/>
            <w:vAlign w:val="center"/>
          </w:tcPr>
          <w:p w14:paraId="2669F8DE" w14:textId="3C92024B" w:rsidR="004A67A2" w:rsidRPr="003C72FA" w:rsidRDefault="004A67A2" w:rsidP="002A58D7">
            <w:pPr>
              <w:pStyle w:val="Brdtekst"/>
              <w:spacing w:after="0"/>
            </w:pPr>
            <w:r w:rsidRPr="003C72FA">
              <w:t>Vis bokmerker for utheving</w:t>
            </w:r>
          </w:p>
        </w:tc>
        <w:tc>
          <w:tcPr>
            <w:tcW w:w="4338" w:type="dxa"/>
            <w:vAlign w:val="center"/>
          </w:tcPr>
          <w:p w14:paraId="4A7D2F72" w14:textId="486ABBAD" w:rsidR="004A67A2" w:rsidRPr="003C72FA" w:rsidRDefault="00D915AA" w:rsidP="002A58D7">
            <w:pPr>
              <w:pStyle w:val="Brdtekst"/>
              <w:spacing w:after="0"/>
            </w:pPr>
            <w:r w:rsidRPr="003C72FA">
              <w:t>Enter</w:t>
            </w:r>
            <w:r w:rsidR="004A67A2" w:rsidRPr="003C72FA">
              <w:t xml:space="preserve"> + H</w:t>
            </w:r>
          </w:p>
        </w:tc>
      </w:tr>
      <w:tr w:rsidR="004A67A2" w:rsidRPr="003C72FA" w14:paraId="288B0111" w14:textId="77777777" w:rsidTr="002A58D7">
        <w:trPr>
          <w:trHeight w:val="360"/>
        </w:trPr>
        <w:tc>
          <w:tcPr>
            <w:tcW w:w="4292" w:type="dxa"/>
            <w:vAlign w:val="center"/>
          </w:tcPr>
          <w:p w14:paraId="5DC6BC4B" w14:textId="77777777" w:rsidR="004A67A2" w:rsidRPr="003C72FA" w:rsidRDefault="004A67A2" w:rsidP="002A58D7">
            <w:pPr>
              <w:pStyle w:val="Brdtekst"/>
              <w:spacing w:after="0"/>
            </w:pPr>
            <w:r w:rsidRPr="003C72FA">
              <w:t>Åpne navigasjonsnivå</w:t>
            </w:r>
          </w:p>
        </w:tc>
        <w:tc>
          <w:tcPr>
            <w:tcW w:w="4338" w:type="dxa"/>
            <w:vAlign w:val="center"/>
          </w:tcPr>
          <w:p w14:paraId="2C3280FC" w14:textId="77777777" w:rsidR="004A67A2" w:rsidRPr="003C72FA" w:rsidRDefault="004A67A2" w:rsidP="002A58D7">
            <w:pPr>
              <w:pStyle w:val="Brdtekst"/>
              <w:spacing w:after="0"/>
            </w:pPr>
            <w:r w:rsidRPr="003C72FA">
              <w:t>Mellomrom + T</w:t>
            </w:r>
          </w:p>
        </w:tc>
      </w:tr>
      <w:tr w:rsidR="00320219" w:rsidRPr="003C72FA" w14:paraId="3D449626" w14:textId="77777777" w:rsidTr="002A58D7">
        <w:trPr>
          <w:trHeight w:val="360"/>
        </w:trPr>
        <w:tc>
          <w:tcPr>
            <w:tcW w:w="4292" w:type="dxa"/>
            <w:vAlign w:val="center"/>
          </w:tcPr>
          <w:p w14:paraId="69D58ABA" w14:textId="20FF931A" w:rsidR="00320219" w:rsidRPr="003C72FA" w:rsidRDefault="00320219" w:rsidP="00320219">
            <w:pPr>
              <w:pStyle w:val="Brdtekst"/>
              <w:spacing w:after="0"/>
            </w:pPr>
            <w:r w:rsidRPr="003C72FA">
              <w:t>Forrige navigasjonsnivå</w:t>
            </w:r>
          </w:p>
        </w:tc>
        <w:tc>
          <w:tcPr>
            <w:tcW w:w="4338" w:type="dxa"/>
            <w:vAlign w:val="center"/>
          </w:tcPr>
          <w:p w14:paraId="4037F1D0" w14:textId="3726585E" w:rsidR="00320219" w:rsidRPr="003C72FA" w:rsidRDefault="00D915AA" w:rsidP="00320219">
            <w:pPr>
              <w:pStyle w:val="Brdtekst"/>
              <w:spacing w:after="0"/>
            </w:pPr>
            <w:r w:rsidRPr="003C72FA">
              <w:t>Slett bakover</w:t>
            </w:r>
            <w:r w:rsidR="00320219" w:rsidRPr="003C72FA">
              <w:t xml:space="preserve"> + P</w:t>
            </w:r>
            <w:r w:rsidRPr="003C72FA">
              <w:t>unkt</w:t>
            </w:r>
            <w:r w:rsidR="00320219" w:rsidRPr="003C72FA">
              <w:t xml:space="preserve"> 3</w:t>
            </w:r>
          </w:p>
        </w:tc>
      </w:tr>
      <w:tr w:rsidR="00320219" w:rsidRPr="003C72FA" w14:paraId="3E5633AF" w14:textId="77777777" w:rsidTr="002A58D7">
        <w:trPr>
          <w:trHeight w:val="360"/>
        </w:trPr>
        <w:tc>
          <w:tcPr>
            <w:tcW w:w="4292" w:type="dxa"/>
            <w:vAlign w:val="center"/>
          </w:tcPr>
          <w:p w14:paraId="3EB139C0" w14:textId="598BF7E7" w:rsidR="00320219" w:rsidRPr="003C72FA" w:rsidRDefault="00320219" w:rsidP="00320219">
            <w:pPr>
              <w:pStyle w:val="Brdtekst"/>
              <w:spacing w:after="0"/>
            </w:pPr>
            <w:r w:rsidRPr="003C72FA">
              <w:t>Neste navigasjonsnivå</w:t>
            </w:r>
          </w:p>
        </w:tc>
        <w:tc>
          <w:tcPr>
            <w:tcW w:w="4338" w:type="dxa"/>
            <w:vAlign w:val="center"/>
          </w:tcPr>
          <w:p w14:paraId="3001563D" w14:textId="074F3AFF" w:rsidR="00320219" w:rsidRPr="003C72FA" w:rsidRDefault="00D915AA" w:rsidP="00320219">
            <w:pPr>
              <w:pStyle w:val="Brdtekst"/>
              <w:spacing w:after="0"/>
            </w:pPr>
            <w:r w:rsidRPr="003C72FA">
              <w:t>Slett bakover</w:t>
            </w:r>
            <w:r w:rsidR="00320219" w:rsidRPr="003C72FA">
              <w:t xml:space="preserve"> + P</w:t>
            </w:r>
            <w:r w:rsidRPr="003C72FA">
              <w:t>unkt</w:t>
            </w:r>
            <w:r w:rsidR="00320219" w:rsidRPr="003C72FA">
              <w:t xml:space="preserve"> 6</w:t>
            </w:r>
          </w:p>
        </w:tc>
      </w:tr>
      <w:tr w:rsidR="00320219" w:rsidRPr="003C72FA" w14:paraId="4DC4B9F6" w14:textId="77777777" w:rsidTr="002A58D7">
        <w:trPr>
          <w:trHeight w:val="360"/>
        </w:trPr>
        <w:tc>
          <w:tcPr>
            <w:tcW w:w="4292" w:type="dxa"/>
            <w:vAlign w:val="center"/>
          </w:tcPr>
          <w:p w14:paraId="77B4A185" w14:textId="77777777" w:rsidR="00320219" w:rsidRPr="003C72FA" w:rsidRDefault="00320219" w:rsidP="00320219">
            <w:pPr>
              <w:pStyle w:val="Brdtekst"/>
              <w:spacing w:after="0"/>
            </w:pPr>
            <w:r w:rsidRPr="003C72FA">
              <w:t>Forrige element</w:t>
            </w:r>
          </w:p>
        </w:tc>
        <w:tc>
          <w:tcPr>
            <w:tcW w:w="4338" w:type="dxa"/>
            <w:vAlign w:val="center"/>
          </w:tcPr>
          <w:p w14:paraId="67A55BEE" w14:textId="77777777" w:rsidR="00320219" w:rsidRPr="003C72FA" w:rsidRDefault="00320219" w:rsidP="00320219">
            <w:pPr>
              <w:pStyle w:val="Brdtekst"/>
              <w:spacing w:after="0"/>
            </w:pPr>
            <w:r w:rsidRPr="003C72FA">
              <w:t>Forrige tommeltast</w:t>
            </w:r>
          </w:p>
        </w:tc>
      </w:tr>
      <w:tr w:rsidR="00320219" w:rsidRPr="003C72FA" w14:paraId="1860ECBC" w14:textId="77777777" w:rsidTr="002A58D7">
        <w:trPr>
          <w:trHeight w:val="360"/>
        </w:trPr>
        <w:tc>
          <w:tcPr>
            <w:tcW w:w="4292" w:type="dxa"/>
            <w:vAlign w:val="center"/>
          </w:tcPr>
          <w:p w14:paraId="0F1EFFEA" w14:textId="77777777" w:rsidR="00320219" w:rsidRPr="003C72FA" w:rsidRDefault="00320219" w:rsidP="00320219">
            <w:pPr>
              <w:pStyle w:val="Brdtekst"/>
              <w:spacing w:after="0"/>
            </w:pPr>
            <w:r w:rsidRPr="003C72FA">
              <w:t>Neste element</w:t>
            </w:r>
          </w:p>
        </w:tc>
        <w:tc>
          <w:tcPr>
            <w:tcW w:w="4338" w:type="dxa"/>
            <w:vAlign w:val="center"/>
          </w:tcPr>
          <w:p w14:paraId="334C7CEA" w14:textId="77777777" w:rsidR="00320219" w:rsidRPr="003C72FA" w:rsidRDefault="00320219" w:rsidP="00320219">
            <w:pPr>
              <w:pStyle w:val="Brdtekst"/>
              <w:spacing w:after="0"/>
            </w:pPr>
            <w:r w:rsidRPr="003C72FA">
              <w:t>Neste tommeltast</w:t>
            </w:r>
          </w:p>
        </w:tc>
      </w:tr>
      <w:tr w:rsidR="00320219" w:rsidRPr="003C72FA" w14:paraId="74884A76" w14:textId="77777777" w:rsidTr="002A58D7">
        <w:trPr>
          <w:trHeight w:val="360"/>
        </w:trPr>
        <w:tc>
          <w:tcPr>
            <w:tcW w:w="4292" w:type="dxa"/>
            <w:vAlign w:val="center"/>
          </w:tcPr>
          <w:p w14:paraId="5966A5F6" w14:textId="77777777" w:rsidR="00320219" w:rsidRPr="003C72FA" w:rsidRDefault="00320219" w:rsidP="00320219">
            <w:pPr>
              <w:pStyle w:val="Brdtekst"/>
              <w:spacing w:after="0"/>
            </w:pPr>
            <w:r w:rsidRPr="003C72FA">
              <w:t>Start automatisk rulling</w:t>
            </w:r>
          </w:p>
        </w:tc>
        <w:tc>
          <w:tcPr>
            <w:tcW w:w="4338" w:type="dxa"/>
            <w:vAlign w:val="center"/>
          </w:tcPr>
          <w:p w14:paraId="51F9BB03" w14:textId="60E1DFE2" w:rsidR="00320219" w:rsidRPr="003C72FA" w:rsidRDefault="00320219" w:rsidP="00320219">
            <w:pPr>
              <w:pStyle w:val="Brdtekst"/>
              <w:spacing w:after="0"/>
            </w:pPr>
            <w:r w:rsidRPr="003C72FA">
              <w:t>Enter + P</w:t>
            </w:r>
            <w:r w:rsidR="00D915AA" w:rsidRPr="003C72FA">
              <w:t>unkt</w:t>
            </w:r>
            <w:r w:rsidRPr="003C72FA">
              <w:t xml:space="preserve"> 1-2-4-5-6 eller C6</w:t>
            </w:r>
          </w:p>
        </w:tc>
      </w:tr>
      <w:tr w:rsidR="00320219" w:rsidRPr="003C72FA" w14:paraId="18A71E97" w14:textId="77777777" w:rsidTr="002A58D7">
        <w:trPr>
          <w:trHeight w:val="360"/>
        </w:trPr>
        <w:tc>
          <w:tcPr>
            <w:tcW w:w="4292" w:type="dxa"/>
            <w:vAlign w:val="center"/>
          </w:tcPr>
          <w:p w14:paraId="2B9D920C" w14:textId="77777777" w:rsidR="00320219" w:rsidRPr="003C72FA" w:rsidRDefault="00320219" w:rsidP="00320219">
            <w:pPr>
              <w:pStyle w:val="Brdtekst"/>
              <w:spacing w:after="0"/>
            </w:pPr>
            <w:r w:rsidRPr="003C72FA">
              <w:t>Øk hastigheten for automatisk rulling</w:t>
            </w:r>
          </w:p>
        </w:tc>
        <w:tc>
          <w:tcPr>
            <w:tcW w:w="4338" w:type="dxa"/>
            <w:vAlign w:val="center"/>
          </w:tcPr>
          <w:p w14:paraId="56F88F87" w14:textId="77777777" w:rsidR="00320219" w:rsidRPr="003C72FA" w:rsidRDefault="00320219" w:rsidP="00320219">
            <w:pPr>
              <w:pStyle w:val="Brdtekst"/>
              <w:spacing w:after="0"/>
            </w:pPr>
            <w:r w:rsidRPr="003C72FA">
              <w:t>Enter + Punkt 6</w:t>
            </w:r>
          </w:p>
        </w:tc>
      </w:tr>
      <w:tr w:rsidR="00320219" w:rsidRPr="003C72FA" w14:paraId="4E31E074" w14:textId="77777777" w:rsidTr="002A58D7">
        <w:trPr>
          <w:trHeight w:val="360"/>
        </w:trPr>
        <w:tc>
          <w:tcPr>
            <w:tcW w:w="4292" w:type="dxa"/>
            <w:vAlign w:val="center"/>
          </w:tcPr>
          <w:p w14:paraId="5E4D3396" w14:textId="77777777" w:rsidR="00320219" w:rsidRPr="003C72FA" w:rsidRDefault="00320219" w:rsidP="00320219">
            <w:pPr>
              <w:pStyle w:val="Brdtekst"/>
              <w:spacing w:after="0"/>
            </w:pPr>
            <w:r w:rsidRPr="003C72FA">
              <w:lastRenderedPageBreak/>
              <w:t>Reduser hastigheten for automatisk rulling</w:t>
            </w:r>
          </w:p>
        </w:tc>
        <w:tc>
          <w:tcPr>
            <w:tcW w:w="4338" w:type="dxa"/>
            <w:vAlign w:val="center"/>
          </w:tcPr>
          <w:p w14:paraId="52C0EC30" w14:textId="77777777" w:rsidR="00320219" w:rsidRPr="003C72FA" w:rsidRDefault="00320219" w:rsidP="00320219">
            <w:pPr>
              <w:pStyle w:val="Brdtekst"/>
              <w:spacing w:after="0"/>
            </w:pPr>
            <w:r w:rsidRPr="003C72FA">
              <w:t>Enter + Punkt 3</w:t>
            </w:r>
          </w:p>
        </w:tc>
      </w:tr>
      <w:tr w:rsidR="00DC74B3" w:rsidRPr="003C72FA" w14:paraId="38B86FB2" w14:textId="77777777" w:rsidTr="002A58D7">
        <w:trPr>
          <w:trHeight w:val="360"/>
        </w:trPr>
        <w:tc>
          <w:tcPr>
            <w:tcW w:w="4292" w:type="dxa"/>
            <w:vAlign w:val="center"/>
          </w:tcPr>
          <w:p w14:paraId="1F3269C1" w14:textId="5A20BC01" w:rsidR="00DC74B3" w:rsidRPr="003C72FA" w:rsidRDefault="00DC74B3" w:rsidP="00DC74B3">
            <w:pPr>
              <w:pStyle w:val="Brdtekst"/>
              <w:spacing w:after="0"/>
            </w:pPr>
            <w:r w:rsidRPr="003C72FA">
              <w:t>Les alt (tekst-til-tale-funksjon)</w:t>
            </w:r>
          </w:p>
        </w:tc>
        <w:tc>
          <w:tcPr>
            <w:tcW w:w="4338" w:type="dxa"/>
            <w:vAlign w:val="center"/>
          </w:tcPr>
          <w:p w14:paraId="6C0FE45B" w14:textId="34D94B74" w:rsidR="00DC74B3" w:rsidRPr="003C72FA" w:rsidRDefault="00DC74B3" w:rsidP="00DC74B3">
            <w:pPr>
              <w:pStyle w:val="Brdtekst"/>
              <w:spacing w:after="0"/>
            </w:pPr>
            <w:r w:rsidRPr="003C72FA">
              <w:t>Mellomrom + G</w:t>
            </w:r>
          </w:p>
        </w:tc>
      </w:tr>
      <w:tr w:rsidR="00DC74B3" w:rsidRPr="003C72FA" w14:paraId="4CF44721" w14:textId="77777777" w:rsidTr="002A58D7">
        <w:trPr>
          <w:trHeight w:val="360"/>
        </w:trPr>
        <w:tc>
          <w:tcPr>
            <w:tcW w:w="4292" w:type="dxa"/>
            <w:vAlign w:val="center"/>
          </w:tcPr>
          <w:p w14:paraId="2D04B38A" w14:textId="0F3079DC" w:rsidR="00DC74B3" w:rsidRPr="003C72FA" w:rsidRDefault="00DC74B3" w:rsidP="00DC74B3">
            <w:pPr>
              <w:pStyle w:val="Brdtekst"/>
              <w:spacing w:after="0"/>
            </w:pPr>
            <w:r w:rsidRPr="003C72FA">
              <w:t>Stopp lesing (tekst-til-tale-funksjon)</w:t>
            </w:r>
          </w:p>
        </w:tc>
        <w:tc>
          <w:tcPr>
            <w:tcW w:w="4338" w:type="dxa"/>
            <w:vAlign w:val="center"/>
          </w:tcPr>
          <w:p w14:paraId="28688648" w14:textId="4C99D076" w:rsidR="00DC74B3" w:rsidRPr="003C72FA" w:rsidRDefault="00D915AA" w:rsidP="00DC74B3">
            <w:pPr>
              <w:pStyle w:val="Brdtekst"/>
              <w:spacing w:after="0"/>
            </w:pPr>
            <w:r w:rsidRPr="003C72FA">
              <w:t>Slett bakover</w:t>
            </w:r>
            <w:r w:rsidR="00DC74B3" w:rsidRPr="003C72FA">
              <w:t xml:space="preserve"> + Enter</w:t>
            </w:r>
          </w:p>
        </w:tc>
      </w:tr>
      <w:tr w:rsidR="00DC74B3" w:rsidRPr="003C72FA" w14:paraId="2883DC1E" w14:textId="77777777" w:rsidTr="002A58D7">
        <w:trPr>
          <w:trHeight w:val="360"/>
        </w:trPr>
        <w:tc>
          <w:tcPr>
            <w:tcW w:w="4292" w:type="dxa"/>
            <w:vAlign w:val="center"/>
          </w:tcPr>
          <w:p w14:paraId="6A7C9502" w14:textId="77777777" w:rsidR="00DC74B3" w:rsidRPr="003C72FA" w:rsidRDefault="00DC74B3" w:rsidP="00DC74B3">
            <w:pPr>
              <w:pStyle w:val="Brdtekst"/>
              <w:spacing w:after="0"/>
            </w:pPr>
            <w:r w:rsidRPr="003C72FA">
              <w:t>Hvor er jeg</w:t>
            </w:r>
          </w:p>
        </w:tc>
        <w:tc>
          <w:tcPr>
            <w:tcW w:w="4338" w:type="dxa"/>
            <w:vAlign w:val="center"/>
          </w:tcPr>
          <w:p w14:paraId="486D69E2" w14:textId="288BD5D5" w:rsidR="00DC74B3" w:rsidRPr="003C72FA" w:rsidRDefault="00DC74B3" w:rsidP="00DC74B3">
            <w:pPr>
              <w:pStyle w:val="Brdtekst"/>
              <w:spacing w:after="0"/>
            </w:pPr>
            <w:r w:rsidRPr="003C72FA">
              <w:t>Mellomrom + p</w:t>
            </w:r>
            <w:r w:rsidR="00D915AA" w:rsidRPr="003C72FA">
              <w:t>unkt</w:t>
            </w:r>
            <w:r w:rsidRPr="003C72FA">
              <w:t xml:space="preserve"> 1-5-6</w:t>
            </w:r>
          </w:p>
        </w:tc>
      </w:tr>
      <w:tr w:rsidR="00DC74B3" w:rsidRPr="003C72FA" w14:paraId="67B86213" w14:textId="77777777" w:rsidTr="002A58D7">
        <w:trPr>
          <w:trHeight w:val="360"/>
        </w:trPr>
        <w:tc>
          <w:tcPr>
            <w:tcW w:w="4292" w:type="dxa"/>
            <w:vAlign w:val="center"/>
          </w:tcPr>
          <w:p w14:paraId="65A03CA5" w14:textId="77777777" w:rsidR="00DC74B3" w:rsidRPr="003C72FA" w:rsidRDefault="00DC74B3" w:rsidP="00DC74B3">
            <w:pPr>
              <w:pStyle w:val="Brdtekst"/>
              <w:spacing w:after="0"/>
            </w:pPr>
            <w:r w:rsidRPr="003C72FA">
              <w:t>Info</w:t>
            </w:r>
          </w:p>
        </w:tc>
        <w:tc>
          <w:tcPr>
            <w:tcW w:w="4338" w:type="dxa"/>
            <w:vAlign w:val="center"/>
          </w:tcPr>
          <w:p w14:paraId="4F43664C" w14:textId="77777777" w:rsidR="00DC74B3" w:rsidRPr="003C72FA" w:rsidRDefault="00DC74B3" w:rsidP="00DC74B3">
            <w:pPr>
              <w:pStyle w:val="Brdtekst"/>
              <w:spacing w:after="0"/>
            </w:pPr>
            <w:r w:rsidRPr="003C72FA">
              <w:t>Mellomrom + I</w:t>
            </w:r>
          </w:p>
        </w:tc>
      </w:tr>
      <w:tr w:rsidR="00DC74B3" w:rsidRPr="003C72FA" w14:paraId="4F882A15" w14:textId="77777777" w:rsidTr="002A58D7">
        <w:trPr>
          <w:trHeight w:val="360"/>
        </w:trPr>
        <w:tc>
          <w:tcPr>
            <w:tcW w:w="4292" w:type="dxa"/>
            <w:vAlign w:val="center"/>
          </w:tcPr>
          <w:p w14:paraId="27976565" w14:textId="77777777" w:rsidR="00DC74B3" w:rsidRPr="003C72FA" w:rsidRDefault="00DC74B3" w:rsidP="00DC74B3">
            <w:pPr>
              <w:pStyle w:val="Brdtekst"/>
              <w:spacing w:after="0"/>
            </w:pPr>
            <w:r w:rsidRPr="003C72FA">
              <w:t>Gå til begynnelsen av boken</w:t>
            </w:r>
          </w:p>
        </w:tc>
        <w:tc>
          <w:tcPr>
            <w:tcW w:w="4338" w:type="dxa"/>
            <w:vAlign w:val="center"/>
          </w:tcPr>
          <w:p w14:paraId="76199C25" w14:textId="5E60AB8F" w:rsidR="00DC74B3" w:rsidRPr="003C72FA" w:rsidRDefault="00DC74B3" w:rsidP="00DC74B3">
            <w:pPr>
              <w:pStyle w:val="Brdtekst"/>
              <w:spacing w:after="0"/>
            </w:pPr>
            <w:r w:rsidRPr="003C72FA">
              <w:t>Mellomrom + p</w:t>
            </w:r>
            <w:r w:rsidR="00D915AA" w:rsidRPr="003C72FA">
              <w:t>unkt</w:t>
            </w:r>
            <w:r w:rsidRPr="003C72FA">
              <w:t xml:space="preserve"> 1-2-3</w:t>
            </w:r>
          </w:p>
        </w:tc>
      </w:tr>
      <w:tr w:rsidR="00DC74B3" w:rsidRPr="003C72FA" w14:paraId="6FE658E7" w14:textId="77777777" w:rsidTr="002A58D7">
        <w:trPr>
          <w:trHeight w:val="360"/>
        </w:trPr>
        <w:tc>
          <w:tcPr>
            <w:tcW w:w="4292" w:type="dxa"/>
            <w:vAlign w:val="center"/>
          </w:tcPr>
          <w:p w14:paraId="35C33E2C" w14:textId="77777777" w:rsidR="00DC74B3" w:rsidRPr="003C72FA" w:rsidRDefault="00DC74B3" w:rsidP="00DC74B3">
            <w:pPr>
              <w:pStyle w:val="Brdtekst"/>
              <w:spacing w:after="0"/>
            </w:pPr>
            <w:r w:rsidRPr="003C72FA">
              <w:t>Gå til slutten av boken</w:t>
            </w:r>
          </w:p>
        </w:tc>
        <w:tc>
          <w:tcPr>
            <w:tcW w:w="4338" w:type="dxa"/>
            <w:vAlign w:val="center"/>
          </w:tcPr>
          <w:p w14:paraId="1E34EFF5" w14:textId="16C38F31" w:rsidR="00DC74B3" w:rsidRPr="003C72FA" w:rsidRDefault="00DC74B3" w:rsidP="00DC74B3">
            <w:pPr>
              <w:pStyle w:val="Brdtekst"/>
              <w:spacing w:after="0"/>
            </w:pPr>
            <w:r w:rsidRPr="003C72FA">
              <w:t>Mellomrom + P</w:t>
            </w:r>
            <w:r w:rsidR="00D915AA" w:rsidRPr="003C72FA">
              <w:t>unkt</w:t>
            </w:r>
            <w:r w:rsidRPr="003C72FA">
              <w:t xml:space="preserve"> 4-5-6</w:t>
            </w:r>
          </w:p>
        </w:tc>
      </w:tr>
      <w:tr w:rsidR="00DC74B3" w:rsidRPr="003C72FA" w14:paraId="0D30314B" w14:textId="77777777" w:rsidTr="002A58D7">
        <w:trPr>
          <w:trHeight w:val="360"/>
        </w:trPr>
        <w:tc>
          <w:tcPr>
            <w:tcW w:w="4292" w:type="dxa"/>
            <w:vAlign w:val="center"/>
          </w:tcPr>
          <w:p w14:paraId="72ED7A05" w14:textId="77777777" w:rsidR="00DC74B3" w:rsidRPr="003C72FA" w:rsidRDefault="00DC74B3" w:rsidP="00DC74B3">
            <w:pPr>
              <w:pStyle w:val="Brdtekst"/>
              <w:spacing w:after="0"/>
            </w:pPr>
            <w:r w:rsidRPr="003C72FA">
              <w:t xml:space="preserve">Åpne nylig brukte bøker </w:t>
            </w:r>
          </w:p>
        </w:tc>
        <w:tc>
          <w:tcPr>
            <w:tcW w:w="4338" w:type="dxa"/>
            <w:vAlign w:val="center"/>
          </w:tcPr>
          <w:p w14:paraId="1B6F056F" w14:textId="77777777" w:rsidR="00DC74B3" w:rsidRPr="003C72FA" w:rsidRDefault="00DC74B3" w:rsidP="00DC74B3">
            <w:pPr>
              <w:pStyle w:val="Brdtekst"/>
              <w:spacing w:after="0"/>
            </w:pPr>
            <w:r w:rsidRPr="003C72FA">
              <w:t>Enter + R</w:t>
            </w:r>
          </w:p>
        </w:tc>
      </w:tr>
      <w:tr w:rsidR="00DC74B3" w:rsidRPr="003C72FA" w14:paraId="1B2101FE" w14:textId="77777777" w:rsidTr="002A58D7">
        <w:trPr>
          <w:trHeight w:val="360"/>
        </w:trPr>
        <w:tc>
          <w:tcPr>
            <w:tcW w:w="4292" w:type="dxa"/>
            <w:vAlign w:val="center"/>
          </w:tcPr>
          <w:p w14:paraId="0CDFC60B" w14:textId="77777777" w:rsidR="00DC74B3" w:rsidRPr="003C72FA" w:rsidRDefault="00DC74B3" w:rsidP="00DC74B3">
            <w:pPr>
              <w:pStyle w:val="Brdtekst"/>
              <w:spacing w:after="0"/>
            </w:pPr>
            <w:r w:rsidRPr="003C72FA">
              <w:t>Søke etter bøker eller tekst</w:t>
            </w:r>
          </w:p>
        </w:tc>
        <w:tc>
          <w:tcPr>
            <w:tcW w:w="4338" w:type="dxa"/>
            <w:vAlign w:val="center"/>
          </w:tcPr>
          <w:p w14:paraId="7FBD4585" w14:textId="77777777" w:rsidR="00DC74B3" w:rsidRPr="003C72FA" w:rsidRDefault="00DC74B3" w:rsidP="00DC74B3">
            <w:pPr>
              <w:pStyle w:val="Brdtekst"/>
              <w:spacing w:after="0"/>
            </w:pPr>
            <w:r w:rsidRPr="003C72FA">
              <w:t>Mellomrom + F</w:t>
            </w:r>
          </w:p>
        </w:tc>
      </w:tr>
      <w:tr w:rsidR="00DC74B3" w:rsidRPr="003C72FA" w14:paraId="68E777E3" w14:textId="77777777" w:rsidTr="002A58D7">
        <w:trPr>
          <w:trHeight w:val="360"/>
        </w:trPr>
        <w:tc>
          <w:tcPr>
            <w:tcW w:w="4292" w:type="dxa"/>
            <w:vAlign w:val="center"/>
          </w:tcPr>
          <w:p w14:paraId="5C563EB8" w14:textId="77777777" w:rsidR="00DC74B3" w:rsidRPr="003C72FA" w:rsidRDefault="00DC74B3" w:rsidP="00DC74B3">
            <w:pPr>
              <w:pStyle w:val="Brdtekst"/>
              <w:spacing w:after="0"/>
            </w:pPr>
            <w:r w:rsidRPr="003C72FA">
              <w:t>Søk etter neste</w:t>
            </w:r>
          </w:p>
        </w:tc>
        <w:tc>
          <w:tcPr>
            <w:tcW w:w="4338" w:type="dxa"/>
            <w:vAlign w:val="center"/>
          </w:tcPr>
          <w:p w14:paraId="73B103B0" w14:textId="77777777" w:rsidR="00DC74B3" w:rsidRPr="003C72FA" w:rsidRDefault="00DC74B3" w:rsidP="00DC74B3">
            <w:pPr>
              <w:pStyle w:val="Brdtekst"/>
              <w:spacing w:after="0"/>
            </w:pPr>
            <w:r w:rsidRPr="003C72FA">
              <w:t>Mellomrom + N</w:t>
            </w:r>
          </w:p>
        </w:tc>
      </w:tr>
      <w:tr w:rsidR="00DC74B3" w:rsidRPr="003C72FA" w14:paraId="29B43B39" w14:textId="77777777" w:rsidTr="002A58D7">
        <w:trPr>
          <w:trHeight w:val="360"/>
        </w:trPr>
        <w:tc>
          <w:tcPr>
            <w:tcW w:w="4292" w:type="dxa"/>
            <w:vAlign w:val="center"/>
          </w:tcPr>
          <w:p w14:paraId="12EF3089" w14:textId="77777777" w:rsidR="00DC74B3" w:rsidRPr="003C72FA" w:rsidRDefault="00DC74B3" w:rsidP="00DC74B3">
            <w:pPr>
              <w:pStyle w:val="Brdtekst"/>
              <w:spacing w:after="0"/>
            </w:pPr>
            <w:r w:rsidRPr="003C72FA">
              <w:t>Søk etter forrige</w:t>
            </w:r>
          </w:p>
        </w:tc>
        <w:tc>
          <w:tcPr>
            <w:tcW w:w="4338" w:type="dxa"/>
            <w:vAlign w:val="center"/>
          </w:tcPr>
          <w:p w14:paraId="7D25AEEA" w14:textId="77777777" w:rsidR="00DC74B3" w:rsidRPr="003C72FA" w:rsidRDefault="00DC74B3" w:rsidP="00DC74B3">
            <w:pPr>
              <w:pStyle w:val="Brdtekst"/>
              <w:spacing w:after="0"/>
            </w:pPr>
            <w:r w:rsidRPr="003C72FA">
              <w:t>Mellomrom + P</w:t>
            </w:r>
          </w:p>
        </w:tc>
      </w:tr>
      <w:tr w:rsidR="00DC74B3" w:rsidRPr="003C72FA" w14:paraId="166B191C" w14:textId="77777777" w:rsidTr="002A58D7">
        <w:trPr>
          <w:trHeight w:val="360"/>
        </w:trPr>
        <w:tc>
          <w:tcPr>
            <w:tcW w:w="4292" w:type="dxa"/>
            <w:vAlign w:val="center"/>
          </w:tcPr>
          <w:p w14:paraId="0250C90F" w14:textId="77777777" w:rsidR="00DC74B3" w:rsidRPr="003C72FA" w:rsidRDefault="00DC74B3" w:rsidP="00DC74B3">
            <w:pPr>
              <w:pStyle w:val="Brdtekst"/>
              <w:spacing w:after="0"/>
            </w:pPr>
            <w:r w:rsidRPr="003C72FA">
              <w:t>Neste linje som ikke er tom</w:t>
            </w:r>
          </w:p>
        </w:tc>
        <w:tc>
          <w:tcPr>
            <w:tcW w:w="4338" w:type="dxa"/>
            <w:vAlign w:val="center"/>
          </w:tcPr>
          <w:p w14:paraId="703E05A2" w14:textId="77777777" w:rsidR="00DC74B3" w:rsidRPr="003C72FA" w:rsidRDefault="00DC74B3" w:rsidP="00DC74B3">
            <w:pPr>
              <w:pStyle w:val="Brdtekst"/>
              <w:spacing w:after="0"/>
            </w:pPr>
            <w:r w:rsidRPr="003C72FA">
              <w:t>Enter + Punkt 4</w:t>
            </w:r>
          </w:p>
        </w:tc>
      </w:tr>
      <w:tr w:rsidR="00DC74B3" w:rsidRPr="003C72FA" w14:paraId="59370325" w14:textId="77777777" w:rsidTr="002A58D7">
        <w:trPr>
          <w:trHeight w:val="360"/>
        </w:trPr>
        <w:tc>
          <w:tcPr>
            <w:tcW w:w="4292" w:type="dxa"/>
            <w:vAlign w:val="center"/>
          </w:tcPr>
          <w:p w14:paraId="25AEF7F4" w14:textId="77777777" w:rsidR="00DC74B3" w:rsidRPr="003C72FA" w:rsidRDefault="00DC74B3" w:rsidP="00DC74B3">
            <w:pPr>
              <w:pStyle w:val="Brdtekst"/>
              <w:spacing w:after="0"/>
            </w:pPr>
            <w:r w:rsidRPr="003C72FA">
              <w:t>Forrige linje som ikke er tom</w:t>
            </w:r>
          </w:p>
        </w:tc>
        <w:tc>
          <w:tcPr>
            <w:tcW w:w="4338" w:type="dxa"/>
            <w:vAlign w:val="center"/>
          </w:tcPr>
          <w:p w14:paraId="446B08A2" w14:textId="77777777" w:rsidR="00DC74B3" w:rsidRPr="003C72FA" w:rsidRDefault="00DC74B3" w:rsidP="00DC74B3">
            <w:pPr>
              <w:pStyle w:val="Brdtekst"/>
              <w:spacing w:after="0"/>
            </w:pPr>
            <w:r w:rsidRPr="003C72FA">
              <w:t>Enter + Punkt 1</w:t>
            </w:r>
          </w:p>
        </w:tc>
      </w:tr>
      <w:tr w:rsidR="00DC74B3" w:rsidRPr="003C72FA" w14:paraId="14DE800E" w14:textId="77777777" w:rsidTr="002A58D7">
        <w:trPr>
          <w:trHeight w:val="360"/>
        </w:trPr>
        <w:tc>
          <w:tcPr>
            <w:tcW w:w="4292" w:type="dxa"/>
            <w:vAlign w:val="center"/>
          </w:tcPr>
          <w:p w14:paraId="2E80898B" w14:textId="77777777" w:rsidR="00DC74B3" w:rsidRPr="003C72FA" w:rsidRDefault="00DC74B3" w:rsidP="00DC74B3">
            <w:pPr>
              <w:pStyle w:val="Brdtekst"/>
              <w:spacing w:after="0"/>
            </w:pPr>
            <w:r w:rsidRPr="003C72FA">
              <w:t>Forrige tegn</w:t>
            </w:r>
          </w:p>
        </w:tc>
        <w:tc>
          <w:tcPr>
            <w:tcW w:w="4338" w:type="dxa"/>
            <w:vAlign w:val="center"/>
          </w:tcPr>
          <w:p w14:paraId="142970F1" w14:textId="52A3119F" w:rsidR="00DC74B3" w:rsidRPr="003C72FA" w:rsidRDefault="00DC74B3" w:rsidP="00DC74B3">
            <w:pPr>
              <w:pStyle w:val="Brdtekst"/>
              <w:spacing w:after="0"/>
            </w:pPr>
            <w:r w:rsidRPr="003C72FA">
              <w:t>Mellomrom + p</w:t>
            </w:r>
            <w:r w:rsidR="00D915AA" w:rsidRPr="003C72FA">
              <w:t>unkt</w:t>
            </w:r>
            <w:r w:rsidRPr="003C72FA">
              <w:t xml:space="preserve"> 3</w:t>
            </w:r>
          </w:p>
        </w:tc>
      </w:tr>
      <w:tr w:rsidR="00DC74B3" w:rsidRPr="003C72FA" w14:paraId="1538261B" w14:textId="77777777" w:rsidTr="002A58D7">
        <w:trPr>
          <w:trHeight w:val="360"/>
        </w:trPr>
        <w:tc>
          <w:tcPr>
            <w:tcW w:w="4292" w:type="dxa"/>
            <w:vAlign w:val="center"/>
          </w:tcPr>
          <w:p w14:paraId="36E35CE6" w14:textId="77777777" w:rsidR="00DC74B3" w:rsidRPr="003C72FA" w:rsidRDefault="00DC74B3" w:rsidP="00DC74B3">
            <w:pPr>
              <w:pStyle w:val="Brdtekst"/>
              <w:spacing w:after="0"/>
            </w:pPr>
            <w:r w:rsidRPr="003C72FA">
              <w:t>Neste tegn</w:t>
            </w:r>
          </w:p>
        </w:tc>
        <w:tc>
          <w:tcPr>
            <w:tcW w:w="4338" w:type="dxa"/>
            <w:vAlign w:val="center"/>
          </w:tcPr>
          <w:p w14:paraId="4B6FA5CA" w14:textId="7CC863E1" w:rsidR="00DC74B3" w:rsidRPr="003C72FA" w:rsidRDefault="00DC74B3" w:rsidP="00DC74B3">
            <w:pPr>
              <w:pStyle w:val="Brdtekst"/>
              <w:spacing w:after="0"/>
            </w:pPr>
            <w:r w:rsidRPr="003C72FA">
              <w:t>Mellomrom + p</w:t>
            </w:r>
            <w:r w:rsidR="00D915AA" w:rsidRPr="003C72FA">
              <w:t>unkt</w:t>
            </w:r>
            <w:r w:rsidRPr="003C72FA">
              <w:t xml:space="preserve"> 6 </w:t>
            </w:r>
          </w:p>
        </w:tc>
      </w:tr>
      <w:tr w:rsidR="00DC74B3" w:rsidRPr="003C72FA" w14:paraId="5AF88FEB" w14:textId="77777777" w:rsidTr="002A58D7">
        <w:trPr>
          <w:trHeight w:val="360"/>
        </w:trPr>
        <w:tc>
          <w:tcPr>
            <w:tcW w:w="4292" w:type="dxa"/>
            <w:vAlign w:val="center"/>
          </w:tcPr>
          <w:p w14:paraId="261A869E" w14:textId="77777777" w:rsidR="00DC74B3" w:rsidRPr="003C72FA" w:rsidRDefault="00DC74B3" w:rsidP="00DC74B3">
            <w:pPr>
              <w:pStyle w:val="Brdtekst"/>
              <w:spacing w:after="0"/>
            </w:pPr>
            <w:r w:rsidRPr="003C72FA">
              <w:t>Forrige ord</w:t>
            </w:r>
          </w:p>
        </w:tc>
        <w:tc>
          <w:tcPr>
            <w:tcW w:w="4338" w:type="dxa"/>
            <w:vAlign w:val="center"/>
          </w:tcPr>
          <w:p w14:paraId="62AB26B3" w14:textId="5ABAB718" w:rsidR="00DC74B3" w:rsidRPr="003C72FA" w:rsidRDefault="00DC74B3" w:rsidP="00DC74B3">
            <w:pPr>
              <w:pStyle w:val="Brdtekst"/>
              <w:spacing w:after="0"/>
            </w:pPr>
            <w:r w:rsidRPr="003C72FA">
              <w:t>Mellomrom + p</w:t>
            </w:r>
            <w:r w:rsidR="00D915AA" w:rsidRPr="003C72FA">
              <w:t>unkt</w:t>
            </w:r>
            <w:r w:rsidRPr="003C72FA">
              <w:t xml:space="preserve"> 2</w:t>
            </w:r>
          </w:p>
        </w:tc>
      </w:tr>
      <w:tr w:rsidR="00DC74B3" w:rsidRPr="003C72FA" w14:paraId="08C31AEB" w14:textId="77777777" w:rsidTr="002A58D7">
        <w:trPr>
          <w:trHeight w:val="360"/>
        </w:trPr>
        <w:tc>
          <w:tcPr>
            <w:tcW w:w="4292" w:type="dxa"/>
            <w:vAlign w:val="center"/>
          </w:tcPr>
          <w:p w14:paraId="0CB623FC" w14:textId="77777777" w:rsidR="00DC74B3" w:rsidRPr="003C72FA" w:rsidRDefault="00DC74B3" w:rsidP="00DC74B3">
            <w:pPr>
              <w:pStyle w:val="Brdtekst"/>
              <w:spacing w:after="0"/>
            </w:pPr>
            <w:r w:rsidRPr="003C72FA">
              <w:t>Neste ord</w:t>
            </w:r>
          </w:p>
        </w:tc>
        <w:tc>
          <w:tcPr>
            <w:tcW w:w="4338" w:type="dxa"/>
            <w:vAlign w:val="center"/>
          </w:tcPr>
          <w:p w14:paraId="428F2674" w14:textId="4C7F79E4" w:rsidR="00DC74B3" w:rsidRPr="003C72FA" w:rsidRDefault="00DC74B3" w:rsidP="00DC74B3">
            <w:pPr>
              <w:pStyle w:val="Brdtekst"/>
              <w:spacing w:after="0"/>
            </w:pPr>
            <w:r w:rsidRPr="003C72FA">
              <w:t>Mellomrom + p</w:t>
            </w:r>
            <w:r w:rsidR="00D915AA" w:rsidRPr="003C72FA">
              <w:t>unkt</w:t>
            </w:r>
            <w:r w:rsidRPr="003C72FA">
              <w:t xml:space="preserve"> 5</w:t>
            </w:r>
          </w:p>
        </w:tc>
      </w:tr>
      <w:tr w:rsidR="00DC74B3" w:rsidRPr="003C72FA" w14:paraId="49085354" w14:textId="77777777" w:rsidTr="002A58D7">
        <w:trPr>
          <w:trHeight w:val="360"/>
        </w:trPr>
        <w:tc>
          <w:tcPr>
            <w:tcW w:w="4292" w:type="dxa"/>
            <w:vAlign w:val="center"/>
          </w:tcPr>
          <w:p w14:paraId="3FEC56A1" w14:textId="77777777" w:rsidR="00DC74B3" w:rsidRPr="003C72FA" w:rsidRDefault="00DC74B3" w:rsidP="00DC74B3">
            <w:pPr>
              <w:pStyle w:val="Brdtekst"/>
              <w:spacing w:after="0"/>
            </w:pPr>
            <w:r w:rsidRPr="003C72FA">
              <w:t>Forrige avsnitt</w:t>
            </w:r>
          </w:p>
        </w:tc>
        <w:tc>
          <w:tcPr>
            <w:tcW w:w="4338" w:type="dxa"/>
            <w:vAlign w:val="center"/>
          </w:tcPr>
          <w:p w14:paraId="68C42D3C" w14:textId="5FC95E88" w:rsidR="00DC74B3" w:rsidRPr="003C72FA" w:rsidRDefault="00DC74B3" w:rsidP="00DC74B3">
            <w:pPr>
              <w:pStyle w:val="Brdtekst"/>
              <w:spacing w:after="0"/>
            </w:pPr>
            <w:r w:rsidRPr="003C72FA">
              <w:t>Mellomrom + p</w:t>
            </w:r>
            <w:r w:rsidR="00D915AA" w:rsidRPr="003C72FA">
              <w:t>unkt</w:t>
            </w:r>
            <w:r w:rsidRPr="003C72FA">
              <w:t xml:space="preserve"> 2-3</w:t>
            </w:r>
          </w:p>
        </w:tc>
      </w:tr>
      <w:tr w:rsidR="00DC74B3" w:rsidRPr="003C72FA" w14:paraId="5AB394AA" w14:textId="77777777" w:rsidTr="002A58D7">
        <w:trPr>
          <w:trHeight w:val="360"/>
        </w:trPr>
        <w:tc>
          <w:tcPr>
            <w:tcW w:w="4292" w:type="dxa"/>
            <w:vAlign w:val="center"/>
          </w:tcPr>
          <w:p w14:paraId="5F719302" w14:textId="77777777" w:rsidR="00DC74B3" w:rsidRPr="003C72FA" w:rsidRDefault="00DC74B3" w:rsidP="00DC74B3">
            <w:pPr>
              <w:pStyle w:val="Brdtekst"/>
              <w:spacing w:after="0"/>
            </w:pPr>
            <w:r w:rsidRPr="003C72FA">
              <w:t>Neste avsnitt</w:t>
            </w:r>
          </w:p>
        </w:tc>
        <w:tc>
          <w:tcPr>
            <w:tcW w:w="4338" w:type="dxa"/>
            <w:vAlign w:val="center"/>
          </w:tcPr>
          <w:p w14:paraId="2321973C" w14:textId="24FA49F4" w:rsidR="00DC74B3" w:rsidRPr="003C72FA" w:rsidRDefault="00DC74B3" w:rsidP="00DC74B3">
            <w:pPr>
              <w:pStyle w:val="Brdtekst"/>
              <w:spacing w:after="0"/>
            </w:pPr>
            <w:r w:rsidRPr="003C72FA">
              <w:t>Mellomrom + p</w:t>
            </w:r>
            <w:r w:rsidR="00A91B1D" w:rsidRPr="003C72FA">
              <w:t>unkt</w:t>
            </w:r>
            <w:r w:rsidRPr="003C72FA">
              <w:t xml:space="preserve"> 5-6</w:t>
            </w:r>
          </w:p>
        </w:tc>
      </w:tr>
      <w:tr w:rsidR="00DC74B3" w:rsidRPr="003C72FA" w14:paraId="11989AAC" w14:textId="77777777" w:rsidTr="002A58D7">
        <w:trPr>
          <w:trHeight w:val="360"/>
        </w:trPr>
        <w:tc>
          <w:tcPr>
            <w:tcW w:w="4292" w:type="dxa"/>
            <w:vAlign w:val="center"/>
          </w:tcPr>
          <w:p w14:paraId="3EC5CD84" w14:textId="009A76AA" w:rsidR="00DC74B3" w:rsidRPr="003C72FA" w:rsidRDefault="00DC74B3" w:rsidP="00DC74B3">
            <w:pPr>
              <w:pStyle w:val="Brdtekst"/>
              <w:spacing w:after="0"/>
            </w:pPr>
            <w:r w:rsidRPr="003C72FA">
              <w:t>Start/stopp-merking</w:t>
            </w:r>
          </w:p>
        </w:tc>
        <w:tc>
          <w:tcPr>
            <w:tcW w:w="4338" w:type="dxa"/>
            <w:vAlign w:val="center"/>
          </w:tcPr>
          <w:p w14:paraId="456A1446" w14:textId="32EF3480" w:rsidR="00DC74B3" w:rsidRPr="003C72FA" w:rsidRDefault="00A91B1D" w:rsidP="00DC74B3">
            <w:pPr>
              <w:pStyle w:val="Brdtekst"/>
              <w:spacing w:after="0"/>
            </w:pPr>
            <w:r w:rsidRPr="003C72FA">
              <w:t>Enter</w:t>
            </w:r>
            <w:r w:rsidR="00DC74B3" w:rsidRPr="003C72FA">
              <w:t xml:space="preserve"> + S</w:t>
            </w:r>
          </w:p>
        </w:tc>
      </w:tr>
      <w:tr w:rsidR="00DC74B3" w:rsidRPr="003C72FA" w14:paraId="045E48A3" w14:textId="77777777" w:rsidTr="002A58D7">
        <w:trPr>
          <w:trHeight w:val="360"/>
        </w:trPr>
        <w:tc>
          <w:tcPr>
            <w:tcW w:w="4292" w:type="dxa"/>
            <w:vAlign w:val="center"/>
          </w:tcPr>
          <w:p w14:paraId="02F2AA54" w14:textId="20337132" w:rsidR="00DC74B3" w:rsidRPr="003C72FA" w:rsidRDefault="00DC74B3" w:rsidP="00DC74B3">
            <w:pPr>
              <w:pStyle w:val="Brdtekst"/>
              <w:spacing w:after="0"/>
            </w:pPr>
            <w:r w:rsidRPr="003C72FA">
              <w:t>Merke alle (gjeldende avsnitt)</w:t>
            </w:r>
          </w:p>
        </w:tc>
        <w:tc>
          <w:tcPr>
            <w:tcW w:w="4338" w:type="dxa"/>
            <w:vAlign w:val="center"/>
          </w:tcPr>
          <w:p w14:paraId="327D1A14" w14:textId="54BC04BF" w:rsidR="00DC74B3" w:rsidRPr="003C72FA" w:rsidRDefault="00A91B1D" w:rsidP="00DC74B3">
            <w:pPr>
              <w:pStyle w:val="Brdtekst"/>
              <w:spacing w:after="0"/>
            </w:pPr>
            <w:r w:rsidRPr="003C72FA">
              <w:t>Enter</w:t>
            </w:r>
            <w:r w:rsidR="00DC74B3" w:rsidRPr="003C72FA">
              <w:t xml:space="preserve"> + P</w:t>
            </w:r>
            <w:r w:rsidRPr="003C72FA">
              <w:t>unkt</w:t>
            </w:r>
            <w:r w:rsidR="00DC74B3" w:rsidRPr="003C72FA">
              <w:t xml:space="preserve"> 1-2-3-4-5-6</w:t>
            </w:r>
          </w:p>
        </w:tc>
      </w:tr>
      <w:tr w:rsidR="00DC74B3" w:rsidRPr="003C72FA" w14:paraId="2CDCF75F" w14:textId="77777777" w:rsidTr="002A58D7">
        <w:trPr>
          <w:trHeight w:val="360"/>
        </w:trPr>
        <w:tc>
          <w:tcPr>
            <w:tcW w:w="4292" w:type="dxa"/>
            <w:vAlign w:val="center"/>
          </w:tcPr>
          <w:p w14:paraId="138D70DF" w14:textId="08C64093" w:rsidR="00DC74B3" w:rsidRPr="003C72FA" w:rsidRDefault="00DC74B3" w:rsidP="00DC74B3">
            <w:pPr>
              <w:pStyle w:val="Brdtekst"/>
              <w:spacing w:after="0"/>
            </w:pPr>
            <w:r w:rsidRPr="003C72FA">
              <w:t>Kopier (gjeldende avsnitt)</w:t>
            </w:r>
          </w:p>
        </w:tc>
        <w:tc>
          <w:tcPr>
            <w:tcW w:w="4338" w:type="dxa"/>
            <w:vAlign w:val="center"/>
          </w:tcPr>
          <w:p w14:paraId="342FE7D0" w14:textId="555789D8" w:rsidR="00DC74B3" w:rsidRPr="003C72FA" w:rsidRDefault="00A91B1D" w:rsidP="00DC74B3">
            <w:pPr>
              <w:pStyle w:val="Brdtekst"/>
              <w:spacing w:after="0"/>
            </w:pPr>
            <w:r w:rsidRPr="003C72FA">
              <w:t>Slett bakover</w:t>
            </w:r>
            <w:r w:rsidR="00DC74B3" w:rsidRPr="003C72FA">
              <w:t xml:space="preserve"> + Y</w:t>
            </w:r>
          </w:p>
        </w:tc>
      </w:tr>
      <w:tr w:rsidR="00DC74B3" w:rsidRPr="003C72FA" w14:paraId="714AB571" w14:textId="77777777" w:rsidTr="002A58D7">
        <w:trPr>
          <w:trHeight w:val="360"/>
        </w:trPr>
        <w:tc>
          <w:tcPr>
            <w:tcW w:w="4292" w:type="dxa"/>
            <w:vAlign w:val="center"/>
          </w:tcPr>
          <w:p w14:paraId="17BE4B2E" w14:textId="780E61E4" w:rsidR="00DC74B3" w:rsidRPr="003C72FA" w:rsidRDefault="00DC74B3" w:rsidP="00DC74B3">
            <w:pPr>
              <w:pStyle w:val="Brdtekst"/>
              <w:spacing w:after="0"/>
            </w:pPr>
            <w:r w:rsidRPr="003C72FA">
              <w:t>Slett bok</w:t>
            </w:r>
          </w:p>
        </w:tc>
        <w:tc>
          <w:tcPr>
            <w:tcW w:w="4338" w:type="dxa"/>
            <w:vAlign w:val="center"/>
          </w:tcPr>
          <w:p w14:paraId="7A56DC34" w14:textId="47885564" w:rsidR="00DC74B3" w:rsidRPr="003C72FA" w:rsidRDefault="00A91B1D" w:rsidP="00DC74B3">
            <w:pPr>
              <w:pStyle w:val="Brdtekst"/>
              <w:spacing w:after="0"/>
            </w:pPr>
            <w:r w:rsidRPr="003C72FA">
              <w:t>Slett bakover</w:t>
            </w:r>
            <w:r w:rsidR="00DC74B3" w:rsidRPr="003C72FA">
              <w:t xml:space="preserve"> + P</w:t>
            </w:r>
            <w:r w:rsidRPr="003C72FA">
              <w:t>unkt</w:t>
            </w:r>
            <w:r w:rsidR="00DC74B3" w:rsidRPr="003C72FA">
              <w:t xml:space="preserve"> 2-3-5-6</w:t>
            </w:r>
          </w:p>
        </w:tc>
      </w:tr>
    </w:tbl>
    <w:p w14:paraId="365B1C9E" w14:textId="77777777" w:rsidR="004A67A2" w:rsidRPr="003C72FA" w:rsidRDefault="004A67A2" w:rsidP="004A67A2"/>
    <w:p w14:paraId="24C8E5EA" w14:textId="67D1C00F" w:rsidR="006048E0" w:rsidRPr="003C72FA" w:rsidRDefault="006048E0" w:rsidP="006048E0">
      <w:pPr>
        <w:keepNext/>
        <w:spacing w:after="200"/>
        <w:rPr>
          <w:rFonts w:ascii="Verdana" w:hAnsi="Verdana"/>
          <w:b/>
          <w:bCs/>
          <w:sz w:val="22"/>
          <w:szCs w:val="22"/>
        </w:rPr>
      </w:pPr>
      <w:r w:rsidRPr="003C72FA">
        <w:rPr>
          <w:b/>
          <w:sz w:val="22"/>
          <w:szCs w:val="22"/>
        </w:rPr>
        <w:t>Victor Reader Kommandoer for lydbøker</w:t>
      </w:r>
    </w:p>
    <w:tbl>
      <w:tblPr>
        <w:tblStyle w:val="TableGrid4"/>
        <w:tblW w:w="0" w:type="auto"/>
        <w:tblLook w:val="04A0" w:firstRow="1" w:lastRow="0" w:firstColumn="1" w:lastColumn="0" w:noHBand="0" w:noVBand="1"/>
      </w:tblPr>
      <w:tblGrid>
        <w:gridCol w:w="4292"/>
        <w:gridCol w:w="4338"/>
      </w:tblGrid>
      <w:tr w:rsidR="006048E0" w:rsidRPr="003C72FA" w14:paraId="5680B445" w14:textId="77777777" w:rsidTr="002E6568">
        <w:trPr>
          <w:trHeight w:val="432"/>
          <w:tblHeader/>
        </w:trPr>
        <w:tc>
          <w:tcPr>
            <w:tcW w:w="4292" w:type="dxa"/>
            <w:vAlign w:val="center"/>
          </w:tcPr>
          <w:p w14:paraId="4A290538" w14:textId="77777777" w:rsidR="006048E0" w:rsidRPr="003C72FA" w:rsidRDefault="006048E0" w:rsidP="006048E0">
            <w:pPr>
              <w:spacing w:after="0"/>
              <w:jc w:val="center"/>
              <w:rPr>
                <w:b/>
                <w:bCs/>
                <w:sz w:val="26"/>
                <w:szCs w:val="26"/>
              </w:rPr>
            </w:pPr>
            <w:r w:rsidRPr="003C72FA">
              <w:rPr>
                <w:b/>
                <w:sz w:val="26"/>
                <w:szCs w:val="26"/>
              </w:rPr>
              <w:t>Handling</w:t>
            </w:r>
          </w:p>
        </w:tc>
        <w:tc>
          <w:tcPr>
            <w:tcW w:w="4338" w:type="dxa"/>
            <w:vAlign w:val="center"/>
          </w:tcPr>
          <w:p w14:paraId="22BA0C90" w14:textId="77777777" w:rsidR="006048E0" w:rsidRPr="003C72FA" w:rsidRDefault="006048E0" w:rsidP="006048E0">
            <w:pPr>
              <w:spacing w:after="0"/>
              <w:jc w:val="center"/>
              <w:rPr>
                <w:b/>
                <w:bCs/>
                <w:sz w:val="26"/>
                <w:szCs w:val="26"/>
              </w:rPr>
            </w:pPr>
            <w:r w:rsidRPr="003C72FA">
              <w:rPr>
                <w:b/>
                <w:sz w:val="26"/>
                <w:szCs w:val="26"/>
              </w:rPr>
              <w:t>Snarvei eller tastekombinasjon</w:t>
            </w:r>
          </w:p>
        </w:tc>
      </w:tr>
      <w:tr w:rsidR="006048E0" w:rsidRPr="003C72FA" w14:paraId="53B92B27" w14:textId="77777777" w:rsidTr="002E6568">
        <w:trPr>
          <w:trHeight w:val="360"/>
        </w:trPr>
        <w:tc>
          <w:tcPr>
            <w:tcW w:w="4292" w:type="dxa"/>
            <w:vAlign w:val="center"/>
          </w:tcPr>
          <w:p w14:paraId="2290B19B" w14:textId="77777777" w:rsidR="006048E0" w:rsidRPr="003C72FA" w:rsidRDefault="006048E0" w:rsidP="006048E0">
            <w:pPr>
              <w:spacing w:after="0"/>
            </w:pPr>
            <w:r w:rsidRPr="003C72FA">
              <w:t xml:space="preserve">Bokliste </w:t>
            </w:r>
          </w:p>
        </w:tc>
        <w:tc>
          <w:tcPr>
            <w:tcW w:w="4338" w:type="dxa"/>
            <w:vAlign w:val="center"/>
          </w:tcPr>
          <w:p w14:paraId="23FA486C" w14:textId="77777777" w:rsidR="006048E0" w:rsidRPr="003C72FA" w:rsidRDefault="006048E0" w:rsidP="006048E0">
            <w:pPr>
              <w:spacing w:after="0"/>
            </w:pPr>
            <w:r w:rsidRPr="003C72FA">
              <w:t>Mellomrom + B</w:t>
            </w:r>
          </w:p>
        </w:tc>
      </w:tr>
      <w:tr w:rsidR="006048E0" w:rsidRPr="003C72FA" w14:paraId="793E48F4" w14:textId="77777777" w:rsidTr="002E6568">
        <w:trPr>
          <w:trHeight w:val="360"/>
        </w:trPr>
        <w:tc>
          <w:tcPr>
            <w:tcW w:w="4292" w:type="dxa"/>
            <w:vAlign w:val="center"/>
          </w:tcPr>
          <w:p w14:paraId="01B961CC" w14:textId="77777777" w:rsidR="006048E0" w:rsidRPr="003C72FA" w:rsidRDefault="006048E0" w:rsidP="006048E0">
            <w:pPr>
              <w:spacing w:after="0"/>
            </w:pPr>
            <w:r w:rsidRPr="003C72FA">
              <w:t>Behandle bøker</w:t>
            </w:r>
          </w:p>
        </w:tc>
        <w:tc>
          <w:tcPr>
            <w:tcW w:w="4338" w:type="dxa"/>
            <w:vAlign w:val="center"/>
          </w:tcPr>
          <w:p w14:paraId="3FE96E6E" w14:textId="01727ED4" w:rsidR="006048E0" w:rsidRPr="003C72FA" w:rsidRDefault="00A91B1D" w:rsidP="006048E0">
            <w:pPr>
              <w:spacing w:after="0"/>
            </w:pPr>
            <w:r w:rsidRPr="003C72FA">
              <w:t>Slett bakover</w:t>
            </w:r>
            <w:r w:rsidR="006048E0" w:rsidRPr="003C72FA">
              <w:t xml:space="preserve"> + M</w:t>
            </w:r>
          </w:p>
        </w:tc>
      </w:tr>
      <w:tr w:rsidR="006048E0" w:rsidRPr="003C72FA" w14:paraId="36B3D334" w14:textId="77777777" w:rsidTr="002E6568">
        <w:trPr>
          <w:trHeight w:val="360"/>
        </w:trPr>
        <w:tc>
          <w:tcPr>
            <w:tcW w:w="4292" w:type="dxa"/>
            <w:vAlign w:val="center"/>
          </w:tcPr>
          <w:p w14:paraId="6581A50F" w14:textId="77777777" w:rsidR="006048E0" w:rsidRPr="003C72FA" w:rsidRDefault="006048E0" w:rsidP="006048E0">
            <w:pPr>
              <w:spacing w:after="0"/>
            </w:pPr>
            <w:r w:rsidRPr="003C72FA">
              <w:t>Gå til Alternativ-menyen</w:t>
            </w:r>
          </w:p>
        </w:tc>
        <w:tc>
          <w:tcPr>
            <w:tcW w:w="4338" w:type="dxa"/>
            <w:vAlign w:val="center"/>
          </w:tcPr>
          <w:p w14:paraId="39A62A5C" w14:textId="77777777" w:rsidR="006048E0" w:rsidRPr="003C72FA" w:rsidRDefault="006048E0" w:rsidP="006048E0">
            <w:pPr>
              <w:spacing w:after="0"/>
            </w:pPr>
            <w:r w:rsidRPr="003C72FA">
              <w:t>Enter + G</w:t>
            </w:r>
          </w:p>
        </w:tc>
      </w:tr>
      <w:tr w:rsidR="006048E0" w:rsidRPr="003C72FA" w14:paraId="722E8D0A" w14:textId="77777777" w:rsidTr="002E6568">
        <w:trPr>
          <w:trHeight w:val="360"/>
        </w:trPr>
        <w:tc>
          <w:tcPr>
            <w:tcW w:w="4292" w:type="dxa"/>
            <w:vAlign w:val="center"/>
          </w:tcPr>
          <w:p w14:paraId="2BBA4C2E" w14:textId="77777777" w:rsidR="006048E0" w:rsidRPr="003C72FA" w:rsidRDefault="006048E0" w:rsidP="006048E0">
            <w:pPr>
              <w:spacing w:after="0"/>
            </w:pPr>
            <w:r w:rsidRPr="003C72FA">
              <w:t>Bokmerke-menyen</w:t>
            </w:r>
          </w:p>
        </w:tc>
        <w:tc>
          <w:tcPr>
            <w:tcW w:w="4338" w:type="dxa"/>
            <w:vAlign w:val="center"/>
          </w:tcPr>
          <w:p w14:paraId="250955D5" w14:textId="5A9671FE" w:rsidR="006048E0" w:rsidRPr="003C72FA" w:rsidRDefault="00A91B1D" w:rsidP="006048E0">
            <w:pPr>
              <w:spacing w:after="0"/>
            </w:pPr>
            <w:r w:rsidRPr="003C72FA">
              <w:t>Enter</w:t>
            </w:r>
            <w:r w:rsidR="006048E0" w:rsidRPr="003C72FA">
              <w:t xml:space="preserve"> + M</w:t>
            </w:r>
          </w:p>
        </w:tc>
      </w:tr>
      <w:tr w:rsidR="006048E0" w:rsidRPr="003C72FA" w14:paraId="4EF6B661" w14:textId="77777777" w:rsidTr="002E6568">
        <w:trPr>
          <w:trHeight w:val="360"/>
        </w:trPr>
        <w:tc>
          <w:tcPr>
            <w:tcW w:w="4292" w:type="dxa"/>
            <w:vAlign w:val="center"/>
          </w:tcPr>
          <w:p w14:paraId="7EE5AF77" w14:textId="77777777" w:rsidR="006048E0" w:rsidRPr="003C72FA" w:rsidRDefault="006048E0" w:rsidP="006048E0">
            <w:pPr>
              <w:spacing w:after="0"/>
            </w:pPr>
            <w:r w:rsidRPr="003C72FA">
              <w:t>Hopp til bokmerke</w:t>
            </w:r>
          </w:p>
        </w:tc>
        <w:tc>
          <w:tcPr>
            <w:tcW w:w="4338" w:type="dxa"/>
            <w:vAlign w:val="center"/>
          </w:tcPr>
          <w:p w14:paraId="4C896BBB" w14:textId="77777777" w:rsidR="006048E0" w:rsidRPr="003C72FA" w:rsidRDefault="006048E0" w:rsidP="006048E0">
            <w:pPr>
              <w:spacing w:after="0"/>
            </w:pPr>
            <w:r w:rsidRPr="003C72FA">
              <w:t>Enter + J</w:t>
            </w:r>
          </w:p>
        </w:tc>
      </w:tr>
      <w:tr w:rsidR="006048E0" w:rsidRPr="003C72FA" w14:paraId="39D88EC2" w14:textId="77777777" w:rsidTr="002E6568">
        <w:trPr>
          <w:trHeight w:val="360"/>
        </w:trPr>
        <w:tc>
          <w:tcPr>
            <w:tcW w:w="4292" w:type="dxa"/>
            <w:vAlign w:val="center"/>
          </w:tcPr>
          <w:p w14:paraId="69BF9215" w14:textId="77777777" w:rsidR="006048E0" w:rsidRPr="003C72FA" w:rsidRDefault="006048E0" w:rsidP="006048E0">
            <w:pPr>
              <w:spacing w:after="0"/>
            </w:pPr>
            <w:r w:rsidRPr="003C72FA">
              <w:t>Sett inn hurtigbokmerke</w:t>
            </w:r>
          </w:p>
        </w:tc>
        <w:tc>
          <w:tcPr>
            <w:tcW w:w="4338" w:type="dxa"/>
            <w:vAlign w:val="center"/>
          </w:tcPr>
          <w:p w14:paraId="75543094" w14:textId="77777777" w:rsidR="006048E0" w:rsidRPr="003C72FA" w:rsidRDefault="006048E0" w:rsidP="006048E0">
            <w:pPr>
              <w:spacing w:after="0"/>
            </w:pPr>
            <w:r w:rsidRPr="003C72FA">
              <w:t>Enter + B</w:t>
            </w:r>
          </w:p>
        </w:tc>
      </w:tr>
      <w:tr w:rsidR="006048E0" w:rsidRPr="003C72FA" w14:paraId="68B67848" w14:textId="77777777" w:rsidTr="002E6568">
        <w:trPr>
          <w:trHeight w:val="360"/>
        </w:trPr>
        <w:tc>
          <w:tcPr>
            <w:tcW w:w="4292" w:type="dxa"/>
            <w:vAlign w:val="center"/>
          </w:tcPr>
          <w:p w14:paraId="43E97F05" w14:textId="77777777" w:rsidR="006048E0" w:rsidRPr="003C72FA" w:rsidRDefault="006048E0" w:rsidP="006048E0">
            <w:pPr>
              <w:spacing w:after="0"/>
            </w:pPr>
            <w:r w:rsidRPr="003C72FA">
              <w:lastRenderedPageBreak/>
              <w:t>Vis bokmerker for utheving</w:t>
            </w:r>
          </w:p>
        </w:tc>
        <w:tc>
          <w:tcPr>
            <w:tcW w:w="4338" w:type="dxa"/>
            <w:vAlign w:val="center"/>
          </w:tcPr>
          <w:p w14:paraId="6FBAB4C9" w14:textId="511B8064" w:rsidR="006048E0" w:rsidRPr="003C72FA" w:rsidRDefault="00A91B1D" w:rsidP="006048E0">
            <w:pPr>
              <w:spacing w:after="0"/>
            </w:pPr>
            <w:r w:rsidRPr="003C72FA">
              <w:t>Enter</w:t>
            </w:r>
            <w:r w:rsidR="006048E0" w:rsidRPr="003C72FA">
              <w:t xml:space="preserve"> + H</w:t>
            </w:r>
          </w:p>
        </w:tc>
      </w:tr>
      <w:tr w:rsidR="006048E0" w:rsidRPr="003C72FA" w14:paraId="58FE0000" w14:textId="77777777" w:rsidTr="002E6568">
        <w:trPr>
          <w:trHeight w:val="360"/>
        </w:trPr>
        <w:tc>
          <w:tcPr>
            <w:tcW w:w="4292" w:type="dxa"/>
            <w:vAlign w:val="center"/>
          </w:tcPr>
          <w:p w14:paraId="3B314656" w14:textId="77777777" w:rsidR="006048E0" w:rsidRPr="003C72FA" w:rsidRDefault="006048E0" w:rsidP="006048E0">
            <w:pPr>
              <w:spacing w:after="0"/>
            </w:pPr>
            <w:r w:rsidRPr="003C72FA">
              <w:t>Åpne navigasjonsnivå</w:t>
            </w:r>
          </w:p>
        </w:tc>
        <w:tc>
          <w:tcPr>
            <w:tcW w:w="4338" w:type="dxa"/>
            <w:vAlign w:val="center"/>
          </w:tcPr>
          <w:p w14:paraId="6C642576" w14:textId="77777777" w:rsidR="006048E0" w:rsidRPr="003C72FA" w:rsidRDefault="006048E0" w:rsidP="006048E0">
            <w:pPr>
              <w:spacing w:after="0"/>
            </w:pPr>
            <w:r w:rsidRPr="003C72FA">
              <w:t>Mellomrom + T</w:t>
            </w:r>
          </w:p>
        </w:tc>
      </w:tr>
      <w:tr w:rsidR="006048E0" w:rsidRPr="003C72FA" w14:paraId="4DB83F0F" w14:textId="77777777" w:rsidTr="002E6568">
        <w:trPr>
          <w:trHeight w:val="360"/>
        </w:trPr>
        <w:tc>
          <w:tcPr>
            <w:tcW w:w="4292" w:type="dxa"/>
            <w:vAlign w:val="center"/>
          </w:tcPr>
          <w:p w14:paraId="2352DBA4" w14:textId="77777777" w:rsidR="006048E0" w:rsidRPr="003C72FA" w:rsidRDefault="006048E0" w:rsidP="006048E0">
            <w:pPr>
              <w:spacing w:after="0"/>
            </w:pPr>
            <w:r w:rsidRPr="003C72FA">
              <w:t>Forrige element</w:t>
            </w:r>
          </w:p>
        </w:tc>
        <w:tc>
          <w:tcPr>
            <w:tcW w:w="4338" w:type="dxa"/>
            <w:vAlign w:val="center"/>
          </w:tcPr>
          <w:p w14:paraId="3CC0DBAD" w14:textId="77777777" w:rsidR="006048E0" w:rsidRPr="003C72FA" w:rsidRDefault="006048E0" w:rsidP="006048E0">
            <w:pPr>
              <w:spacing w:after="0"/>
            </w:pPr>
            <w:r w:rsidRPr="003C72FA">
              <w:t>Forrige tommeltast</w:t>
            </w:r>
          </w:p>
        </w:tc>
      </w:tr>
      <w:tr w:rsidR="006048E0" w:rsidRPr="003C72FA" w14:paraId="59C1CACD" w14:textId="77777777" w:rsidTr="002E6568">
        <w:trPr>
          <w:trHeight w:val="360"/>
        </w:trPr>
        <w:tc>
          <w:tcPr>
            <w:tcW w:w="4292" w:type="dxa"/>
            <w:vAlign w:val="center"/>
          </w:tcPr>
          <w:p w14:paraId="3057F9AB" w14:textId="77777777" w:rsidR="006048E0" w:rsidRPr="003C72FA" w:rsidRDefault="006048E0" w:rsidP="006048E0">
            <w:pPr>
              <w:spacing w:after="0"/>
            </w:pPr>
            <w:r w:rsidRPr="003C72FA">
              <w:t>Neste element</w:t>
            </w:r>
          </w:p>
        </w:tc>
        <w:tc>
          <w:tcPr>
            <w:tcW w:w="4338" w:type="dxa"/>
            <w:vAlign w:val="center"/>
          </w:tcPr>
          <w:p w14:paraId="3A11D915" w14:textId="77777777" w:rsidR="006048E0" w:rsidRPr="003C72FA" w:rsidRDefault="006048E0" w:rsidP="006048E0">
            <w:pPr>
              <w:spacing w:after="0"/>
            </w:pPr>
            <w:r w:rsidRPr="003C72FA">
              <w:t>Neste tommeltast</w:t>
            </w:r>
          </w:p>
        </w:tc>
      </w:tr>
      <w:tr w:rsidR="006048E0" w:rsidRPr="003C72FA" w14:paraId="1A67B7CA" w14:textId="77777777" w:rsidTr="002E6568">
        <w:trPr>
          <w:trHeight w:val="360"/>
        </w:trPr>
        <w:tc>
          <w:tcPr>
            <w:tcW w:w="4292" w:type="dxa"/>
            <w:vAlign w:val="center"/>
          </w:tcPr>
          <w:p w14:paraId="7A8E01F2" w14:textId="77777777" w:rsidR="006048E0" w:rsidRPr="003C72FA" w:rsidRDefault="006048E0" w:rsidP="006048E0">
            <w:pPr>
              <w:spacing w:after="0"/>
            </w:pPr>
            <w:r w:rsidRPr="003C72FA">
              <w:t>Endre til forrige navigasjonsnivå</w:t>
            </w:r>
          </w:p>
        </w:tc>
        <w:tc>
          <w:tcPr>
            <w:tcW w:w="4338" w:type="dxa"/>
            <w:vAlign w:val="center"/>
          </w:tcPr>
          <w:p w14:paraId="34ED9B33" w14:textId="3AC11B5D" w:rsidR="006048E0" w:rsidRPr="003C72FA" w:rsidRDefault="00A91B1D" w:rsidP="006048E0">
            <w:pPr>
              <w:spacing w:after="0"/>
            </w:pPr>
            <w:r w:rsidRPr="003C72FA">
              <w:t>Slett bakover</w:t>
            </w:r>
            <w:r w:rsidR="006048E0" w:rsidRPr="003C72FA">
              <w:t xml:space="preserve"> + P</w:t>
            </w:r>
            <w:r w:rsidRPr="003C72FA">
              <w:t>unkt</w:t>
            </w:r>
            <w:r w:rsidR="006048E0" w:rsidRPr="003C72FA">
              <w:t xml:space="preserve"> 3</w:t>
            </w:r>
          </w:p>
        </w:tc>
      </w:tr>
      <w:tr w:rsidR="006048E0" w:rsidRPr="003C72FA" w14:paraId="6945740A" w14:textId="77777777" w:rsidTr="002E6568">
        <w:trPr>
          <w:trHeight w:val="360"/>
        </w:trPr>
        <w:tc>
          <w:tcPr>
            <w:tcW w:w="4292" w:type="dxa"/>
            <w:vAlign w:val="center"/>
          </w:tcPr>
          <w:p w14:paraId="18028612" w14:textId="77777777" w:rsidR="006048E0" w:rsidRPr="003C72FA" w:rsidRDefault="006048E0" w:rsidP="006048E0">
            <w:pPr>
              <w:spacing w:after="0"/>
            </w:pPr>
            <w:r w:rsidRPr="003C72FA">
              <w:t>Endre til neste navigasjonsnivå</w:t>
            </w:r>
          </w:p>
        </w:tc>
        <w:tc>
          <w:tcPr>
            <w:tcW w:w="4338" w:type="dxa"/>
            <w:vAlign w:val="center"/>
          </w:tcPr>
          <w:p w14:paraId="33DE112B" w14:textId="4863E578" w:rsidR="006048E0" w:rsidRPr="003C72FA" w:rsidRDefault="00A91B1D" w:rsidP="006048E0">
            <w:pPr>
              <w:spacing w:after="0"/>
            </w:pPr>
            <w:r w:rsidRPr="003C72FA">
              <w:t>Slett bakover</w:t>
            </w:r>
            <w:r w:rsidR="006048E0" w:rsidRPr="003C72FA">
              <w:t xml:space="preserve"> + P</w:t>
            </w:r>
            <w:r w:rsidRPr="003C72FA">
              <w:t>unkt</w:t>
            </w:r>
            <w:r w:rsidR="006048E0" w:rsidRPr="003C72FA">
              <w:t xml:space="preserve"> 6</w:t>
            </w:r>
          </w:p>
        </w:tc>
      </w:tr>
      <w:tr w:rsidR="006048E0" w:rsidRPr="003C72FA" w14:paraId="395049F1" w14:textId="77777777" w:rsidTr="002E6568">
        <w:trPr>
          <w:trHeight w:val="360"/>
        </w:trPr>
        <w:tc>
          <w:tcPr>
            <w:tcW w:w="4292" w:type="dxa"/>
            <w:vAlign w:val="center"/>
          </w:tcPr>
          <w:p w14:paraId="2881802C" w14:textId="77777777" w:rsidR="006048E0" w:rsidRPr="003C72FA" w:rsidRDefault="006048E0" w:rsidP="006048E0">
            <w:pPr>
              <w:spacing w:after="0"/>
            </w:pPr>
            <w:r w:rsidRPr="003C72FA">
              <w:t>Hvor er jeg</w:t>
            </w:r>
          </w:p>
        </w:tc>
        <w:tc>
          <w:tcPr>
            <w:tcW w:w="4338" w:type="dxa"/>
            <w:vAlign w:val="center"/>
          </w:tcPr>
          <w:p w14:paraId="0B1ED7FA" w14:textId="583E1F27" w:rsidR="006048E0" w:rsidRPr="003C72FA" w:rsidRDefault="006048E0" w:rsidP="006048E0">
            <w:pPr>
              <w:spacing w:after="0"/>
            </w:pPr>
            <w:r w:rsidRPr="003C72FA">
              <w:t>Mellomrom + p</w:t>
            </w:r>
            <w:r w:rsidR="00A91B1D" w:rsidRPr="003C72FA">
              <w:t>unkt</w:t>
            </w:r>
            <w:r w:rsidRPr="003C72FA">
              <w:t xml:space="preserve"> 1-5-6</w:t>
            </w:r>
          </w:p>
        </w:tc>
      </w:tr>
      <w:tr w:rsidR="006048E0" w:rsidRPr="003C72FA" w14:paraId="250162A8" w14:textId="77777777" w:rsidTr="002E6568">
        <w:trPr>
          <w:trHeight w:val="360"/>
        </w:trPr>
        <w:tc>
          <w:tcPr>
            <w:tcW w:w="4292" w:type="dxa"/>
            <w:vAlign w:val="center"/>
          </w:tcPr>
          <w:p w14:paraId="58317E43" w14:textId="77777777" w:rsidR="006048E0" w:rsidRPr="003C72FA" w:rsidRDefault="006048E0" w:rsidP="006048E0">
            <w:pPr>
              <w:spacing w:after="0"/>
            </w:pPr>
            <w:r w:rsidRPr="003C72FA">
              <w:t>Info</w:t>
            </w:r>
          </w:p>
        </w:tc>
        <w:tc>
          <w:tcPr>
            <w:tcW w:w="4338" w:type="dxa"/>
            <w:vAlign w:val="center"/>
          </w:tcPr>
          <w:p w14:paraId="7DC5B6C3" w14:textId="77777777" w:rsidR="006048E0" w:rsidRPr="003C72FA" w:rsidRDefault="006048E0" w:rsidP="006048E0">
            <w:pPr>
              <w:spacing w:after="0"/>
            </w:pPr>
            <w:r w:rsidRPr="003C72FA">
              <w:t>Mellomrom + I</w:t>
            </w:r>
          </w:p>
        </w:tc>
      </w:tr>
      <w:tr w:rsidR="006048E0" w:rsidRPr="003C72FA" w14:paraId="3906EA07" w14:textId="77777777" w:rsidTr="002E6568">
        <w:trPr>
          <w:trHeight w:val="360"/>
        </w:trPr>
        <w:tc>
          <w:tcPr>
            <w:tcW w:w="4292" w:type="dxa"/>
            <w:vAlign w:val="center"/>
          </w:tcPr>
          <w:p w14:paraId="41329EC6" w14:textId="77777777" w:rsidR="006048E0" w:rsidRPr="003C72FA" w:rsidRDefault="006048E0" w:rsidP="006048E0">
            <w:pPr>
              <w:spacing w:after="0"/>
            </w:pPr>
            <w:r w:rsidRPr="003C72FA">
              <w:t>Gå til begynnelsen av boken</w:t>
            </w:r>
          </w:p>
        </w:tc>
        <w:tc>
          <w:tcPr>
            <w:tcW w:w="4338" w:type="dxa"/>
            <w:vAlign w:val="center"/>
          </w:tcPr>
          <w:p w14:paraId="4E01E04E" w14:textId="53706BF4" w:rsidR="006048E0" w:rsidRPr="003C72FA" w:rsidRDefault="006048E0" w:rsidP="006048E0">
            <w:pPr>
              <w:spacing w:after="0"/>
            </w:pPr>
            <w:r w:rsidRPr="003C72FA">
              <w:t>Mellomrom + p</w:t>
            </w:r>
            <w:r w:rsidR="00A91B1D" w:rsidRPr="003C72FA">
              <w:t>unkt</w:t>
            </w:r>
            <w:r w:rsidRPr="003C72FA">
              <w:t xml:space="preserve"> 1-2-3</w:t>
            </w:r>
          </w:p>
        </w:tc>
      </w:tr>
      <w:tr w:rsidR="006048E0" w:rsidRPr="003C72FA" w14:paraId="72C15612" w14:textId="77777777" w:rsidTr="002E6568">
        <w:trPr>
          <w:trHeight w:val="360"/>
        </w:trPr>
        <w:tc>
          <w:tcPr>
            <w:tcW w:w="4292" w:type="dxa"/>
            <w:vAlign w:val="center"/>
          </w:tcPr>
          <w:p w14:paraId="594CD247" w14:textId="77777777" w:rsidR="006048E0" w:rsidRPr="003C72FA" w:rsidRDefault="006048E0" w:rsidP="006048E0">
            <w:pPr>
              <w:spacing w:after="0"/>
            </w:pPr>
            <w:r w:rsidRPr="003C72FA">
              <w:t>Gå til slutten av boken</w:t>
            </w:r>
          </w:p>
        </w:tc>
        <w:tc>
          <w:tcPr>
            <w:tcW w:w="4338" w:type="dxa"/>
            <w:vAlign w:val="center"/>
          </w:tcPr>
          <w:p w14:paraId="732BCF6C" w14:textId="453F515A" w:rsidR="006048E0" w:rsidRPr="003C72FA" w:rsidRDefault="006048E0" w:rsidP="006048E0">
            <w:pPr>
              <w:spacing w:after="0"/>
            </w:pPr>
            <w:r w:rsidRPr="003C72FA">
              <w:t>Mellomrom + P</w:t>
            </w:r>
            <w:r w:rsidR="00A91B1D" w:rsidRPr="003C72FA">
              <w:t>unkt</w:t>
            </w:r>
            <w:r w:rsidRPr="003C72FA">
              <w:t xml:space="preserve"> 4-5-6</w:t>
            </w:r>
          </w:p>
        </w:tc>
      </w:tr>
      <w:tr w:rsidR="006048E0" w:rsidRPr="003C72FA" w14:paraId="478BAA0F" w14:textId="77777777" w:rsidTr="002E6568">
        <w:trPr>
          <w:trHeight w:val="360"/>
        </w:trPr>
        <w:tc>
          <w:tcPr>
            <w:tcW w:w="4292" w:type="dxa"/>
            <w:vAlign w:val="center"/>
          </w:tcPr>
          <w:p w14:paraId="7E0FE9D8" w14:textId="77777777" w:rsidR="006048E0" w:rsidRPr="003C72FA" w:rsidRDefault="006048E0" w:rsidP="006048E0">
            <w:pPr>
              <w:spacing w:after="0"/>
            </w:pPr>
            <w:r w:rsidRPr="003C72FA">
              <w:t xml:space="preserve">Åpne nylig brukte bøker </w:t>
            </w:r>
          </w:p>
        </w:tc>
        <w:tc>
          <w:tcPr>
            <w:tcW w:w="4338" w:type="dxa"/>
            <w:vAlign w:val="center"/>
          </w:tcPr>
          <w:p w14:paraId="438B06AB" w14:textId="77777777" w:rsidR="006048E0" w:rsidRPr="003C72FA" w:rsidRDefault="006048E0" w:rsidP="006048E0">
            <w:pPr>
              <w:spacing w:after="0"/>
            </w:pPr>
            <w:r w:rsidRPr="003C72FA">
              <w:t>Enter + R</w:t>
            </w:r>
          </w:p>
        </w:tc>
      </w:tr>
      <w:tr w:rsidR="006048E0" w:rsidRPr="003C72FA" w14:paraId="2B3A7915" w14:textId="77777777" w:rsidTr="002E6568">
        <w:trPr>
          <w:trHeight w:val="360"/>
        </w:trPr>
        <w:tc>
          <w:tcPr>
            <w:tcW w:w="4292" w:type="dxa"/>
            <w:vAlign w:val="center"/>
          </w:tcPr>
          <w:p w14:paraId="5407D66B" w14:textId="77777777" w:rsidR="006048E0" w:rsidRPr="003C72FA" w:rsidRDefault="006048E0" w:rsidP="006048E0">
            <w:pPr>
              <w:spacing w:after="0"/>
            </w:pPr>
            <w:r w:rsidRPr="003C72FA">
              <w:t>Slett bok</w:t>
            </w:r>
          </w:p>
        </w:tc>
        <w:tc>
          <w:tcPr>
            <w:tcW w:w="4338" w:type="dxa"/>
            <w:vAlign w:val="center"/>
          </w:tcPr>
          <w:p w14:paraId="4BB99FF6" w14:textId="5F7E3440" w:rsidR="006048E0" w:rsidRPr="003C72FA" w:rsidRDefault="00A91B1D" w:rsidP="006048E0">
            <w:pPr>
              <w:spacing w:after="0"/>
            </w:pPr>
            <w:r w:rsidRPr="003C72FA">
              <w:t>Slett bakover</w:t>
            </w:r>
            <w:r w:rsidR="006048E0" w:rsidRPr="003C72FA">
              <w:t xml:space="preserve"> + P</w:t>
            </w:r>
            <w:r w:rsidRPr="003C72FA">
              <w:t>unkt</w:t>
            </w:r>
            <w:r w:rsidR="006048E0" w:rsidRPr="003C72FA">
              <w:t xml:space="preserve"> 2-3-5-6</w:t>
            </w:r>
          </w:p>
        </w:tc>
      </w:tr>
      <w:tr w:rsidR="006048E0" w:rsidRPr="003C72FA" w14:paraId="620153BE" w14:textId="77777777" w:rsidTr="002E6568">
        <w:trPr>
          <w:trHeight w:val="360"/>
        </w:trPr>
        <w:tc>
          <w:tcPr>
            <w:tcW w:w="4292" w:type="dxa"/>
            <w:vAlign w:val="center"/>
          </w:tcPr>
          <w:p w14:paraId="7D43F6DD" w14:textId="77777777" w:rsidR="006048E0" w:rsidRPr="003C72FA" w:rsidRDefault="006048E0" w:rsidP="006048E0">
            <w:pPr>
              <w:spacing w:after="0"/>
            </w:pPr>
            <w:r w:rsidRPr="003C72FA">
              <w:t>Spill av lydbok</w:t>
            </w:r>
          </w:p>
        </w:tc>
        <w:tc>
          <w:tcPr>
            <w:tcW w:w="4338" w:type="dxa"/>
            <w:vAlign w:val="center"/>
          </w:tcPr>
          <w:p w14:paraId="33626D21" w14:textId="77777777" w:rsidR="006048E0" w:rsidRPr="003C72FA" w:rsidRDefault="006048E0" w:rsidP="006048E0">
            <w:pPr>
              <w:spacing w:after="0"/>
            </w:pPr>
            <w:r w:rsidRPr="003C72FA">
              <w:t>Mellomrom + G</w:t>
            </w:r>
          </w:p>
        </w:tc>
      </w:tr>
      <w:tr w:rsidR="006048E0" w:rsidRPr="003C72FA" w14:paraId="71BE6582" w14:textId="77777777" w:rsidTr="002E6568">
        <w:trPr>
          <w:trHeight w:val="360"/>
        </w:trPr>
        <w:tc>
          <w:tcPr>
            <w:tcW w:w="4292" w:type="dxa"/>
            <w:vAlign w:val="center"/>
          </w:tcPr>
          <w:p w14:paraId="67F6882C" w14:textId="77777777" w:rsidR="006048E0" w:rsidRPr="003C72FA" w:rsidRDefault="006048E0" w:rsidP="006048E0">
            <w:pPr>
              <w:spacing w:after="0"/>
            </w:pPr>
            <w:r w:rsidRPr="003C72FA">
              <w:t>Stopp lesingen</w:t>
            </w:r>
          </w:p>
        </w:tc>
        <w:tc>
          <w:tcPr>
            <w:tcW w:w="4338" w:type="dxa"/>
            <w:vAlign w:val="center"/>
          </w:tcPr>
          <w:p w14:paraId="77D2EC41" w14:textId="624FED4E" w:rsidR="006048E0" w:rsidRPr="003C72FA" w:rsidRDefault="00A91B1D" w:rsidP="006048E0">
            <w:pPr>
              <w:spacing w:after="0"/>
            </w:pPr>
            <w:r w:rsidRPr="003C72FA">
              <w:t>Slett bakover</w:t>
            </w:r>
            <w:r w:rsidR="006048E0" w:rsidRPr="003C72FA">
              <w:t xml:space="preserve"> + Enter</w:t>
            </w:r>
          </w:p>
        </w:tc>
      </w:tr>
      <w:tr w:rsidR="006048E0" w:rsidRPr="003C72FA" w14:paraId="138DDD9B" w14:textId="77777777" w:rsidTr="002E6568">
        <w:trPr>
          <w:trHeight w:val="360"/>
        </w:trPr>
        <w:tc>
          <w:tcPr>
            <w:tcW w:w="4292" w:type="dxa"/>
            <w:vAlign w:val="center"/>
          </w:tcPr>
          <w:p w14:paraId="30491BA5" w14:textId="77777777" w:rsidR="006048E0" w:rsidRPr="003C72FA" w:rsidRDefault="006048E0" w:rsidP="006048E0">
            <w:pPr>
              <w:spacing w:after="0"/>
            </w:pPr>
            <w:r w:rsidRPr="003C72FA">
              <w:t>Spol fremover 5 sekunder</w:t>
            </w:r>
          </w:p>
        </w:tc>
        <w:tc>
          <w:tcPr>
            <w:tcW w:w="4338" w:type="dxa"/>
            <w:vAlign w:val="center"/>
          </w:tcPr>
          <w:p w14:paraId="7FB666AC" w14:textId="77777777" w:rsidR="006048E0" w:rsidRPr="003C72FA" w:rsidRDefault="006048E0" w:rsidP="006048E0">
            <w:pPr>
              <w:spacing w:after="0"/>
            </w:pPr>
            <w:r w:rsidRPr="003C72FA">
              <w:t>Høyre tommeltast (enkelttrykk)</w:t>
            </w:r>
          </w:p>
        </w:tc>
      </w:tr>
      <w:tr w:rsidR="006048E0" w:rsidRPr="003C72FA" w14:paraId="7831FEF2" w14:textId="77777777" w:rsidTr="002E6568">
        <w:trPr>
          <w:trHeight w:val="360"/>
        </w:trPr>
        <w:tc>
          <w:tcPr>
            <w:tcW w:w="4292" w:type="dxa"/>
            <w:vAlign w:val="center"/>
          </w:tcPr>
          <w:p w14:paraId="447B465F" w14:textId="77777777" w:rsidR="006048E0" w:rsidRPr="003C72FA" w:rsidRDefault="006048E0" w:rsidP="006048E0">
            <w:pPr>
              <w:spacing w:after="0"/>
            </w:pPr>
            <w:r w:rsidRPr="003C72FA">
              <w:t xml:space="preserve">Spol tilbake 5 sekunder </w:t>
            </w:r>
          </w:p>
        </w:tc>
        <w:tc>
          <w:tcPr>
            <w:tcW w:w="4338" w:type="dxa"/>
            <w:vAlign w:val="center"/>
          </w:tcPr>
          <w:p w14:paraId="484773CB" w14:textId="77777777" w:rsidR="006048E0" w:rsidRPr="003C72FA" w:rsidRDefault="006048E0" w:rsidP="006048E0">
            <w:pPr>
              <w:spacing w:after="0"/>
            </w:pPr>
            <w:r w:rsidRPr="003C72FA">
              <w:t>Venstre tommeltast (enkelttrykk)</w:t>
            </w:r>
          </w:p>
        </w:tc>
      </w:tr>
      <w:tr w:rsidR="006048E0" w:rsidRPr="003C72FA" w14:paraId="585DA5A0" w14:textId="77777777" w:rsidTr="002E6568">
        <w:trPr>
          <w:trHeight w:val="360"/>
        </w:trPr>
        <w:tc>
          <w:tcPr>
            <w:tcW w:w="4292" w:type="dxa"/>
            <w:vAlign w:val="center"/>
          </w:tcPr>
          <w:p w14:paraId="310E7FB4" w14:textId="77777777" w:rsidR="006048E0" w:rsidRPr="003C72FA" w:rsidRDefault="006048E0" w:rsidP="006048E0">
            <w:pPr>
              <w:spacing w:after="0"/>
            </w:pPr>
            <w:r w:rsidRPr="003C72FA">
              <w:t>Spol fremover (Lengre tidshopp)</w:t>
            </w:r>
          </w:p>
        </w:tc>
        <w:tc>
          <w:tcPr>
            <w:tcW w:w="4338" w:type="dxa"/>
            <w:vAlign w:val="center"/>
          </w:tcPr>
          <w:p w14:paraId="1445E48D" w14:textId="77777777" w:rsidR="006048E0" w:rsidRPr="003C72FA" w:rsidRDefault="006048E0" w:rsidP="006048E0">
            <w:pPr>
              <w:spacing w:after="0"/>
            </w:pPr>
            <w:r w:rsidRPr="003C72FA">
              <w:t>Høyre tommeltast (trykk og hold nede)</w:t>
            </w:r>
          </w:p>
        </w:tc>
      </w:tr>
      <w:tr w:rsidR="006048E0" w:rsidRPr="003C72FA" w14:paraId="241D86C9" w14:textId="77777777" w:rsidTr="002E6568">
        <w:trPr>
          <w:trHeight w:val="360"/>
        </w:trPr>
        <w:tc>
          <w:tcPr>
            <w:tcW w:w="4292" w:type="dxa"/>
            <w:vAlign w:val="center"/>
          </w:tcPr>
          <w:p w14:paraId="1BA7D201" w14:textId="77777777" w:rsidR="006048E0" w:rsidRPr="003C72FA" w:rsidRDefault="006048E0" w:rsidP="006048E0">
            <w:pPr>
              <w:spacing w:after="0"/>
            </w:pPr>
            <w:r w:rsidRPr="003C72FA">
              <w:t>Spol tilbake (lengre tidshopp)</w:t>
            </w:r>
          </w:p>
        </w:tc>
        <w:tc>
          <w:tcPr>
            <w:tcW w:w="4338" w:type="dxa"/>
            <w:vAlign w:val="center"/>
          </w:tcPr>
          <w:p w14:paraId="103032E7" w14:textId="77777777" w:rsidR="006048E0" w:rsidRPr="003C72FA" w:rsidRDefault="006048E0" w:rsidP="006048E0">
            <w:pPr>
              <w:spacing w:after="0"/>
            </w:pPr>
            <w:r w:rsidRPr="003C72FA">
              <w:t>Venstre tommeltast (trykk og hold nede)</w:t>
            </w:r>
          </w:p>
        </w:tc>
      </w:tr>
      <w:tr w:rsidR="006048E0" w:rsidRPr="003C72FA" w14:paraId="78B62B64" w14:textId="77777777" w:rsidTr="002E6568">
        <w:trPr>
          <w:trHeight w:val="360"/>
        </w:trPr>
        <w:tc>
          <w:tcPr>
            <w:tcW w:w="4292" w:type="dxa"/>
            <w:vAlign w:val="center"/>
          </w:tcPr>
          <w:p w14:paraId="1BC88FB5" w14:textId="77777777" w:rsidR="006048E0" w:rsidRPr="003C72FA" w:rsidRDefault="006048E0" w:rsidP="006048E0">
            <w:pPr>
              <w:spacing w:after="0"/>
            </w:pPr>
            <w:r w:rsidRPr="003C72FA">
              <w:t>Øke lesehastigheten</w:t>
            </w:r>
          </w:p>
        </w:tc>
        <w:tc>
          <w:tcPr>
            <w:tcW w:w="4338" w:type="dxa"/>
            <w:vAlign w:val="center"/>
          </w:tcPr>
          <w:p w14:paraId="783DDF8D" w14:textId="77777777" w:rsidR="006048E0" w:rsidRPr="003C72FA" w:rsidRDefault="006048E0" w:rsidP="006048E0">
            <w:pPr>
              <w:spacing w:after="0"/>
            </w:pPr>
            <w:r w:rsidRPr="003C72FA">
              <w:t>Enter + Punkt 5</w:t>
            </w:r>
          </w:p>
        </w:tc>
      </w:tr>
      <w:tr w:rsidR="006048E0" w:rsidRPr="003C72FA" w14:paraId="52C41C88" w14:textId="77777777" w:rsidTr="002E6568">
        <w:trPr>
          <w:trHeight w:val="360"/>
        </w:trPr>
        <w:tc>
          <w:tcPr>
            <w:tcW w:w="4292" w:type="dxa"/>
            <w:vAlign w:val="center"/>
          </w:tcPr>
          <w:p w14:paraId="7FAB8F3D" w14:textId="77777777" w:rsidR="006048E0" w:rsidRPr="003C72FA" w:rsidRDefault="006048E0" w:rsidP="006048E0">
            <w:pPr>
              <w:spacing w:after="0"/>
            </w:pPr>
            <w:r w:rsidRPr="003C72FA">
              <w:t>Redusere lesehastigheten</w:t>
            </w:r>
          </w:p>
        </w:tc>
        <w:tc>
          <w:tcPr>
            <w:tcW w:w="4338" w:type="dxa"/>
            <w:vAlign w:val="center"/>
          </w:tcPr>
          <w:p w14:paraId="73A3175C" w14:textId="77777777" w:rsidR="006048E0" w:rsidRPr="003C72FA" w:rsidRDefault="006048E0" w:rsidP="006048E0">
            <w:pPr>
              <w:spacing w:after="0"/>
            </w:pPr>
            <w:r w:rsidRPr="003C72FA">
              <w:t>Enter + Punkt 2</w:t>
            </w:r>
          </w:p>
        </w:tc>
      </w:tr>
    </w:tbl>
    <w:p w14:paraId="6A785104" w14:textId="77777777" w:rsidR="006048E0" w:rsidRPr="003C72FA" w:rsidRDefault="006048E0" w:rsidP="004A67A2"/>
    <w:p w14:paraId="6065B196" w14:textId="752E3464" w:rsidR="004A67A2" w:rsidRPr="003C72FA" w:rsidRDefault="00A91B1D" w:rsidP="004A67A2">
      <w:pPr>
        <w:pStyle w:val="Bildetekst"/>
        <w:keepNext/>
        <w:spacing w:after="120"/>
        <w:rPr>
          <w:rFonts w:ascii="Verdana" w:hAnsi="Verdana"/>
          <w:b/>
          <w:bCs/>
          <w:i w:val="0"/>
          <w:iCs w:val="0"/>
          <w:color w:val="auto"/>
          <w:sz w:val="22"/>
          <w:szCs w:val="22"/>
        </w:rPr>
      </w:pPr>
      <w:r w:rsidRPr="003C72FA">
        <w:rPr>
          <w:rStyle w:val="Sterk"/>
          <w:i w:val="0"/>
          <w:iCs w:val="0"/>
          <w:color w:val="auto"/>
          <w:sz w:val="22"/>
          <w:szCs w:val="22"/>
        </w:rPr>
        <w:t>Filutforsker</w:t>
      </w:r>
      <w:r w:rsidR="00AA2018" w:rsidRPr="003C72FA">
        <w:rPr>
          <w:rStyle w:val="Sterk"/>
          <w:i w:val="0"/>
          <w:iCs w:val="0"/>
          <w:color w:val="auto"/>
          <w:sz w:val="22"/>
          <w:szCs w:val="22"/>
        </w:rPr>
        <w:t xml:space="preserve"> </w:t>
      </w:r>
      <w:r w:rsidR="004A67A2" w:rsidRPr="003C72FA">
        <w:rPr>
          <w:rStyle w:val="Sterk"/>
          <w:i w:val="0"/>
          <w:iCs w:val="0"/>
          <w:color w:val="auto"/>
          <w:sz w:val="22"/>
          <w:szCs w:val="22"/>
        </w:rPr>
        <w:t>kommandoer</w:t>
      </w:r>
    </w:p>
    <w:tbl>
      <w:tblPr>
        <w:tblStyle w:val="Tabellrutenett"/>
        <w:tblW w:w="0" w:type="auto"/>
        <w:tblLook w:val="04A0" w:firstRow="1" w:lastRow="0" w:firstColumn="1" w:lastColumn="0" w:noHBand="0" w:noVBand="1"/>
      </w:tblPr>
      <w:tblGrid>
        <w:gridCol w:w="4248"/>
        <w:gridCol w:w="4394"/>
      </w:tblGrid>
      <w:tr w:rsidR="004A67A2" w:rsidRPr="003C72FA" w14:paraId="7AE97F54" w14:textId="77777777" w:rsidTr="00715971">
        <w:trPr>
          <w:trHeight w:val="432"/>
          <w:tblHeader/>
        </w:trPr>
        <w:tc>
          <w:tcPr>
            <w:tcW w:w="4248" w:type="dxa"/>
            <w:vAlign w:val="center"/>
          </w:tcPr>
          <w:p w14:paraId="385ABFAE" w14:textId="77777777" w:rsidR="004A67A2" w:rsidRPr="003C72FA" w:rsidRDefault="004A67A2" w:rsidP="002A58D7">
            <w:pPr>
              <w:pStyle w:val="Brdtekst"/>
              <w:spacing w:after="0"/>
              <w:jc w:val="center"/>
              <w:rPr>
                <w:rStyle w:val="Sterk"/>
              </w:rPr>
            </w:pPr>
            <w:r w:rsidRPr="003C72FA">
              <w:rPr>
                <w:rStyle w:val="Sterk"/>
              </w:rPr>
              <w:t>Handling</w:t>
            </w:r>
          </w:p>
        </w:tc>
        <w:tc>
          <w:tcPr>
            <w:tcW w:w="4394" w:type="dxa"/>
            <w:vAlign w:val="center"/>
          </w:tcPr>
          <w:p w14:paraId="0C78372D" w14:textId="77777777" w:rsidR="004A67A2" w:rsidRPr="003C72FA" w:rsidRDefault="004A67A2" w:rsidP="002A58D7">
            <w:pPr>
              <w:pStyle w:val="Brdtekst"/>
              <w:spacing w:after="0"/>
              <w:jc w:val="center"/>
              <w:rPr>
                <w:rStyle w:val="Sterk"/>
              </w:rPr>
            </w:pPr>
            <w:r w:rsidRPr="003C72FA">
              <w:rPr>
                <w:rStyle w:val="Sterk"/>
              </w:rPr>
              <w:t>Snarvei eller tastekombinasjon</w:t>
            </w:r>
          </w:p>
        </w:tc>
      </w:tr>
      <w:tr w:rsidR="004A67A2" w:rsidRPr="003C72FA" w14:paraId="5E4E75C0" w14:textId="77777777" w:rsidTr="00715971">
        <w:trPr>
          <w:trHeight w:val="360"/>
        </w:trPr>
        <w:tc>
          <w:tcPr>
            <w:tcW w:w="4248" w:type="dxa"/>
            <w:vAlign w:val="center"/>
          </w:tcPr>
          <w:p w14:paraId="6AC6AC61" w14:textId="77777777" w:rsidR="004A67A2" w:rsidRPr="003C72FA" w:rsidRDefault="004A67A2" w:rsidP="002A58D7">
            <w:pPr>
              <w:pStyle w:val="Brdtekst"/>
              <w:spacing w:after="0"/>
            </w:pPr>
            <w:r w:rsidRPr="003C72FA">
              <w:t xml:space="preserve">Opprett ny mappe </w:t>
            </w:r>
          </w:p>
        </w:tc>
        <w:tc>
          <w:tcPr>
            <w:tcW w:w="4394" w:type="dxa"/>
            <w:vAlign w:val="center"/>
          </w:tcPr>
          <w:p w14:paraId="62CFF09C" w14:textId="77777777" w:rsidR="004A67A2" w:rsidRPr="003C72FA" w:rsidRDefault="004A67A2" w:rsidP="002A58D7">
            <w:pPr>
              <w:pStyle w:val="Brdtekst"/>
              <w:spacing w:after="0"/>
            </w:pPr>
            <w:r w:rsidRPr="003C72FA">
              <w:t>Mellomrom + N</w:t>
            </w:r>
          </w:p>
        </w:tc>
      </w:tr>
      <w:tr w:rsidR="004A67A2" w:rsidRPr="003C72FA" w14:paraId="4D9BA693" w14:textId="77777777" w:rsidTr="00715971">
        <w:trPr>
          <w:trHeight w:val="360"/>
        </w:trPr>
        <w:tc>
          <w:tcPr>
            <w:tcW w:w="4248" w:type="dxa"/>
            <w:vAlign w:val="center"/>
          </w:tcPr>
          <w:p w14:paraId="030821DE" w14:textId="5F043A1B" w:rsidR="004A67A2" w:rsidRPr="003C72FA" w:rsidRDefault="004A67A2" w:rsidP="002A58D7">
            <w:pPr>
              <w:pStyle w:val="Brdtekst"/>
              <w:spacing w:after="0"/>
            </w:pPr>
            <w:r w:rsidRPr="003C72FA">
              <w:t xml:space="preserve">Fil-/stasjonsinformasjon </w:t>
            </w:r>
          </w:p>
        </w:tc>
        <w:tc>
          <w:tcPr>
            <w:tcW w:w="4394" w:type="dxa"/>
            <w:vAlign w:val="center"/>
          </w:tcPr>
          <w:p w14:paraId="6A07F054" w14:textId="77777777" w:rsidR="004A67A2" w:rsidRPr="003C72FA" w:rsidRDefault="004A67A2" w:rsidP="002A58D7">
            <w:pPr>
              <w:pStyle w:val="Brdtekst"/>
              <w:spacing w:after="0"/>
            </w:pPr>
            <w:r w:rsidRPr="003C72FA">
              <w:t>Mellomrom + I</w:t>
            </w:r>
          </w:p>
        </w:tc>
      </w:tr>
      <w:tr w:rsidR="004A67A2" w:rsidRPr="003C72FA" w14:paraId="2EAE72A4" w14:textId="77777777" w:rsidTr="00715971">
        <w:trPr>
          <w:trHeight w:val="360"/>
        </w:trPr>
        <w:tc>
          <w:tcPr>
            <w:tcW w:w="4248" w:type="dxa"/>
            <w:vAlign w:val="center"/>
          </w:tcPr>
          <w:p w14:paraId="675240FF" w14:textId="77777777" w:rsidR="004A67A2" w:rsidRPr="003C72FA" w:rsidRDefault="004A67A2" w:rsidP="002A58D7">
            <w:pPr>
              <w:pStyle w:val="Brdtekst"/>
              <w:spacing w:after="0"/>
            </w:pPr>
            <w:r w:rsidRPr="003C72FA">
              <w:t>Merk/opp</w:t>
            </w:r>
          </w:p>
        </w:tc>
        <w:tc>
          <w:tcPr>
            <w:tcW w:w="4394" w:type="dxa"/>
            <w:vAlign w:val="center"/>
          </w:tcPr>
          <w:p w14:paraId="5994708B" w14:textId="1F25F4CC" w:rsidR="004A67A2" w:rsidRPr="003C72FA" w:rsidRDefault="00500C61" w:rsidP="002A58D7">
            <w:pPr>
              <w:pStyle w:val="Brdtekst"/>
              <w:spacing w:after="0"/>
            </w:pPr>
            <w:r w:rsidRPr="003C72FA">
              <w:t>Slett bakover</w:t>
            </w:r>
            <w:r w:rsidR="004A67A2" w:rsidRPr="003C72FA">
              <w:t xml:space="preserve"> + L</w:t>
            </w:r>
          </w:p>
        </w:tc>
      </w:tr>
      <w:tr w:rsidR="004A67A2" w:rsidRPr="003C72FA" w14:paraId="3FF32A3B" w14:textId="77777777" w:rsidTr="00715971">
        <w:trPr>
          <w:trHeight w:val="360"/>
        </w:trPr>
        <w:tc>
          <w:tcPr>
            <w:tcW w:w="4248" w:type="dxa"/>
            <w:vAlign w:val="center"/>
          </w:tcPr>
          <w:p w14:paraId="7570D7DD" w14:textId="77777777" w:rsidR="004A67A2" w:rsidRPr="003C72FA" w:rsidRDefault="004A67A2" w:rsidP="002A58D7">
            <w:pPr>
              <w:pStyle w:val="Brdtekst"/>
              <w:spacing w:after="0"/>
            </w:pPr>
            <w:r w:rsidRPr="003C72FA">
              <w:t xml:space="preserve">Merk alle/oppmerk alle </w:t>
            </w:r>
          </w:p>
        </w:tc>
        <w:tc>
          <w:tcPr>
            <w:tcW w:w="4394" w:type="dxa"/>
            <w:vAlign w:val="center"/>
          </w:tcPr>
          <w:p w14:paraId="051634C5" w14:textId="42C70BA9" w:rsidR="004A67A2" w:rsidRPr="003C72FA" w:rsidRDefault="00500C61" w:rsidP="002A58D7">
            <w:pPr>
              <w:pStyle w:val="Brdtekst"/>
              <w:spacing w:after="0"/>
            </w:pPr>
            <w:r w:rsidRPr="003C72FA">
              <w:t>Enter</w:t>
            </w:r>
            <w:r w:rsidR="004A67A2" w:rsidRPr="003C72FA">
              <w:t xml:space="preserve"> + P</w:t>
            </w:r>
            <w:r w:rsidRPr="003C72FA">
              <w:t>unkt</w:t>
            </w:r>
            <w:r w:rsidR="004A67A2" w:rsidRPr="003C72FA">
              <w:t xml:space="preserve"> 1-2-3-4-5-6</w:t>
            </w:r>
          </w:p>
        </w:tc>
      </w:tr>
      <w:tr w:rsidR="004A67A2" w:rsidRPr="003C72FA" w14:paraId="3D258894" w14:textId="77777777" w:rsidTr="00715971">
        <w:trPr>
          <w:trHeight w:val="360"/>
        </w:trPr>
        <w:tc>
          <w:tcPr>
            <w:tcW w:w="4248" w:type="dxa"/>
            <w:vAlign w:val="center"/>
          </w:tcPr>
          <w:p w14:paraId="6EA7E9E7" w14:textId="77777777" w:rsidR="004A67A2" w:rsidRPr="003C72FA" w:rsidRDefault="004A67A2" w:rsidP="002A58D7">
            <w:pPr>
              <w:pStyle w:val="Brdtekst"/>
              <w:spacing w:after="0"/>
            </w:pPr>
            <w:r w:rsidRPr="003C72FA">
              <w:t>Gi nytt navn til fil</w:t>
            </w:r>
          </w:p>
        </w:tc>
        <w:tc>
          <w:tcPr>
            <w:tcW w:w="4394" w:type="dxa"/>
            <w:vAlign w:val="center"/>
          </w:tcPr>
          <w:p w14:paraId="3AC54645" w14:textId="26700644" w:rsidR="004A67A2" w:rsidRPr="003C72FA" w:rsidRDefault="00500C61" w:rsidP="002A58D7">
            <w:pPr>
              <w:pStyle w:val="Brdtekst"/>
              <w:spacing w:after="0"/>
            </w:pPr>
            <w:r w:rsidRPr="003C72FA">
              <w:t>Slett bakover</w:t>
            </w:r>
            <w:r w:rsidR="004A67A2" w:rsidRPr="003C72FA">
              <w:t xml:space="preserve"> + R</w:t>
            </w:r>
          </w:p>
        </w:tc>
      </w:tr>
      <w:tr w:rsidR="004A67A2" w:rsidRPr="003C72FA" w14:paraId="6E7139B4" w14:textId="77777777" w:rsidTr="00715971">
        <w:trPr>
          <w:trHeight w:val="360"/>
        </w:trPr>
        <w:tc>
          <w:tcPr>
            <w:tcW w:w="4248" w:type="dxa"/>
            <w:vAlign w:val="center"/>
          </w:tcPr>
          <w:p w14:paraId="63F5627E" w14:textId="77777777" w:rsidR="004A67A2" w:rsidRPr="003C72FA" w:rsidRDefault="004A67A2" w:rsidP="002A58D7">
            <w:pPr>
              <w:pStyle w:val="Brdtekst"/>
              <w:spacing w:after="0"/>
            </w:pPr>
            <w:r w:rsidRPr="003C72FA">
              <w:t>Slett fil</w:t>
            </w:r>
          </w:p>
        </w:tc>
        <w:tc>
          <w:tcPr>
            <w:tcW w:w="4394" w:type="dxa"/>
            <w:vAlign w:val="center"/>
          </w:tcPr>
          <w:p w14:paraId="57D0559D" w14:textId="3D50C5BE" w:rsidR="004A67A2" w:rsidRPr="003C72FA" w:rsidRDefault="00500C61" w:rsidP="002A58D7">
            <w:pPr>
              <w:pStyle w:val="Brdtekst"/>
              <w:spacing w:after="0"/>
            </w:pPr>
            <w:r w:rsidRPr="003C72FA">
              <w:t>Slett bakover</w:t>
            </w:r>
            <w:r w:rsidR="004A67A2" w:rsidRPr="003C72FA">
              <w:t xml:space="preserve"> + P</w:t>
            </w:r>
            <w:r w:rsidRPr="003C72FA">
              <w:t>unkt</w:t>
            </w:r>
            <w:r w:rsidR="004A67A2" w:rsidRPr="003C72FA">
              <w:t xml:space="preserve"> 2-3-5-6</w:t>
            </w:r>
          </w:p>
        </w:tc>
      </w:tr>
      <w:tr w:rsidR="004A67A2" w:rsidRPr="003C72FA" w14:paraId="5DFF3EBE" w14:textId="77777777" w:rsidTr="00715971">
        <w:trPr>
          <w:trHeight w:val="360"/>
        </w:trPr>
        <w:tc>
          <w:tcPr>
            <w:tcW w:w="4248" w:type="dxa"/>
            <w:vAlign w:val="center"/>
          </w:tcPr>
          <w:p w14:paraId="08BFAE26" w14:textId="77777777" w:rsidR="004A67A2" w:rsidRPr="003C72FA" w:rsidRDefault="004A67A2" w:rsidP="002A58D7">
            <w:pPr>
              <w:pStyle w:val="Brdtekst"/>
              <w:spacing w:after="0"/>
            </w:pPr>
            <w:r w:rsidRPr="003C72FA">
              <w:t xml:space="preserve">Kopier fil </w:t>
            </w:r>
          </w:p>
        </w:tc>
        <w:tc>
          <w:tcPr>
            <w:tcW w:w="4394" w:type="dxa"/>
            <w:vAlign w:val="center"/>
          </w:tcPr>
          <w:p w14:paraId="3C888FBE" w14:textId="6AB57783" w:rsidR="004A67A2" w:rsidRPr="003C72FA" w:rsidRDefault="00500C61" w:rsidP="002A58D7">
            <w:pPr>
              <w:pStyle w:val="Brdtekst"/>
              <w:spacing w:after="0"/>
            </w:pPr>
            <w:r w:rsidRPr="003C72FA">
              <w:t>Slett bakover</w:t>
            </w:r>
            <w:r w:rsidR="004A67A2" w:rsidRPr="003C72FA">
              <w:t xml:space="preserve"> + Y</w:t>
            </w:r>
          </w:p>
        </w:tc>
      </w:tr>
      <w:tr w:rsidR="004A67A2" w:rsidRPr="003C72FA" w14:paraId="52937DA7" w14:textId="77777777" w:rsidTr="00715971">
        <w:trPr>
          <w:trHeight w:val="360"/>
        </w:trPr>
        <w:tc>
          <w:tcPr>
            <w:tcW w:w="4248" w:type="dxa"/>
            <w:vAlign w:val="center"/>
          </w:tcPr>
          <w:p w14:paraId="2416ED3F" w14:textId="77777777" w:rsidR="004A67A2" w:rsidRPr="003C72FA" w:rsidRDefault="004A67A2" w:rsidP="002A58D7">
            <w:pPr>
              <w:pStyle w:val="Brdtekst"/>
              <w:spacing w:after="0"/>
            </w:pPr>
            <w:r w:rsidRPr="003C72FA">
              <w:t>Klipp ut fil</w:t>
            </w:r>
          </w:p>
        </w:tc>
        <w:tc>
          <w:tcPr>
            <w:tcW w:w="4394" w:type="dxa"/>
            <w:vAlign w:val="center"/>
          </w:tcPr>
          <w:p w14:paraId="1E9844C8" w14:textId="04836791" w:rsidR="004A67A2" w:rsidRPr="003C72FA" w:rsidRDefault="00500C61" w:rsidP="002A58D7">
            <w:pPr>
              <w:pStyle w:val="Brdtekst"/>
              <w:spacing w:after="0"/>
            </w:pPr>
            <w:r w:rsidRPr="003C72FA">
              <w:t>Slett bakover</w:t>
            </w:r>
            <w:r w:rsidR="004A67A2" w:rsidRPr="003C72FA">
              <w:t xml:space="preserve"> + X</w:t>
            </w:r>
          </w:p>
        </w:tc>
      </w:tr>
      <w:tr w:rsidR="004A67A2" w:rsidRPr="003C72FA" w14:paraId="7DA21C3A" w14:textId="77777777" w:rsidTr="00715971">
        <w:trPr>
          <w:trHeight w:val="360"/>
        </w:trPr>
        <w:tc>
          <w:tcPr>
            <w:tcW w:w="4248" w:type="dxa"/>
            <w:vAlign w:val="center"/>
          </w:tcPr>
          <w:p w14:paraId="7F485711" w14:textId="77777777" w:rsidR="004A67A2" w:rsidRPr="003C72FA" w:rsidRDefault="004A67A2" w:rsidP="002A58D7">
            <w:pPr>
              <w:pStyle w:val="Brdtekst"/>
              <w:spacing w:after="0"/>
            </w:pPr>
            <w:r w:rsidRPr="003C72FA">
              <w:t>Lim inn fil</w:t>
            </w:r>
          </w:p>
        </w:tc>
        <w:tc>
          <w:tcPr>
            <w:tcW w:w="4394" w:type="dxa"/>
            <w:vAlign w:val="center"/>
          </w:tcPr>
          <w:p w14:paraId="15411A7E" w14:textId="518F2884" w:rsidR="004A67A2" w:rsidRPr="003C72FA" w:rsidRDefault="00500C61" w:rsidP="002A58D7">
            <w:pPr>
              <w:pStyle w:val="Brdtekst"/>
              <w:spacing w:after="0"/>
            </w:pPr>
            <w:r w:rsidRPr="003C72FA">
              <w:t>Slett bakover</w:t>
            </w:r>
            <w:r w:rsidR="004A67A2" w:rsidRPr="003C72FA">
              <w:t xml:space="preserve"> + V</w:t>
            </w:r>
          </w:p>
        </w:tc>
      </w:tr>
      <w:tr w:rsidR="004A67A2" w:rsidRPr="003C72FA" w14:paraId="753ED85D" w14:textId="77777777" w:rsidTr="00715971">
        <w:trPr>
          <w:trHeight w:val="360"/>
        </w:trPr>
        <w:tc>
          <w:tcPr>
            <w:tcW w:w="4248" w:type="dxa"/>
            <w:vAlign w:val="center"/>
          </w:tcPr>
          <w:p w14:paraId="4F21CFB6" w14:textId="77777777" w:rsidR="004A67A2" w:rsidRPr="003C72FA" w:rsidRDefault="004A67A2" w:rsidP="002A58D7">
            <w:pPr>
              <w:pStyle w:val="Brdtekst"/>
              <w:spacing w:after="0"/>
            </w:pPr>
            <w:r w:rsidRPr="003C72FA">
              <w:t xml:space="preserve">Søk i fil </w:t>
            </w:r>
          </w:p>
        </w:tc>
        <w:tc>
          <w:tcPr>
            <w:tcW w:w="4394" w:type="dxa"/>
            <w:vAlign w:val="center"/>
          </w:tcPr>
          <w:p w14:paraId="5F2A4FA8" w14:textId="77777777" w:rsidR="004A67A2" w:rsidRPr="003C72FA" w:rsidRDefault="004A67A2" w:rsidP="002A58D7">
            <w:pPr>
              <w:pStyle w:val="Brdtekst"/>
              <w:spacing w:after="0"/>
            </w:pPr>
            <w:r w:rsidRPr="003C72FA">
              <w:t>Mellomrom + F</w:t>
            </w:r>
          </w:p>
        </w:tc>
      </w:tr>
      <w:tr w:rsidR="004A67A2" w:rsidRPr="003C72FA" w14:paraId="06C0775B" w14:textId="77777777" w:rsidTr="00715971">
        <w:trPr>
          <w:trHeight w:val="360"/>
        </w:trPr>
        <w:tc>
          <w:tcPr>
            <w:tcW w:w="4248" w:type="dxa"/>
            <w:vAlign w:val="center"/>
          </w:tcPr>
          <w:p w14:paraId="06FF5D0D" w14:textId="77777777" w:rsidR="004A67A2" w:rsidRPr="003C72FA" w:rsidRDefault="004A67A2" w:rsidP="002A58D7">
            <w:pPr>
              <w:pStyle w:val="Brdtekst"/>
              <w:spacing w:after="0"/>
            </w:pPr>
            <w:r w:rsidRPr="003C72FA">
              <w:lastRenderedPageBreak/>
              <w:t xml:space="preserve">Sortere filer </w:t>
            </w:r>
          </w:p>
        </w:tc>
        <w:tc>
          <w:tcPr>
            <w:tcW w:w="4394" w:type="dxa"/>
            <w:vAlign w:val="center"/>
          </w:tcPr>
          <w:p w14:paraId="0DA1798B" w14:textId="77777777" w:rsidR="004A67A2" w:rsidRPr="003C72FA" w:rsidRDefault="004A67A2" w:rsidP="002A58D7">
            <w:pPr>
              <w:pStyle w:val="Brdtekst"/>
              <w:spacing w:after="0"/>
            </w:pPr>
            <w:r w:rsidRPr="003C72FA">
              <w:t>Mellomrom + V</w:t>
            </w:r>
          </w:p>
        </w:tc>
      </w:tr>
      <w:tr w:rsidR="004A67A2" w:rsidRPr="003C72FA" w14:paraId="0F71B542" w14:textId="77777777" w:rsidTr="00715971">
        <w:trPr>
          <w:trHeight w:val="360"/>
        </w:trPr>
        <w:tc>
          <w:tcPr>
            <w:tcW w:w="4248" w:type="dxa"/>
            <w:vAlign w:val="center"/>
          </w:tcPr>
          <w:p w14:paraId="20AF97D5" w14:textId="77777777" w:rsidR="004A67A2" w:rsidRPr="003C72FA" w:rsidRDefault="004A67A2" w:rsidP="002A58D7">
            <w:pPr>
              <w:pStyle w:val="Brdtekst"/>
              <w:spacing w:after="0"/>
            </w:pPr>
            <w:r w:rsidRPr="003C72FA">
              <w:t xml:space="preserve">Hvor er jeg </w:t>
            </w:r>
          </w:p>
        </w:tc>
        <w:tc>
          <w:tcPr>
            <w:tcW w:w="4394" w:type="dxa"/>
            <w:vAlign w:val="center"/>
          </w:tcPr>
          <w:p w14:paraId="0B607B95" w14:textId="69B7D3BA" w:rsidR="004A67A2" w:rsidRPr="003C72FA" w:rsidRDefault="004A67A2" w:rsidP="002A58D7">
            <w:pPr>
              <w:pStyle w:val="Brdtekst"/>
              <w:spacing w:after="0"/>
            </w:pPr>
            <w:r w:rsidRPr="003C72FA">
              <w:t>Mellomrom + p</w:t>
            </w:r>
            <w:r w:rsidR="00500C61" w:rsidRPr="003C72FA">
              <w:t>unkt</w:t>
            </w:r>
            <w:r w:rsidRPr="003C72FA">
              <w:t xml:space="preserve"> 1-5-6</w:t>
            </w:r>
          </w:p>
        </w:tc>
      </w:tr>
      <w:tr w:rsidR="004A67A2" w:rsidRPr="003C72FA" w14:paraId="047240FB" w14:textId="77777777" w:rsidTr="00715971">
        <w:trPr>
          <w:trHeight w:val="360"/>
        </w:trPr>
        <w:tc>
          <w:tcPr>
            <w:tcW w:w="4248" w:type="dxa"/>
            <w:vAlign w:val="center"/>
          </w:tcPr>
          <w:p w14:paraId="18436C50" w14:textId="77777777" w:rsidR="004A67A2" w:rsidRPr="003C72FA" w:rsidRDefault="004A67A2" w:rsidP="002A58D7">
            <w:pPr>
              <w:pStyle w:val="Brdtekst"/>
              <w:spacing w:after="0"/>
            </w:pPr>
            <w:r w:rsidRPr="003C72FA">
              <w:t xml:space="preserve">Velg stasjon </w:t>
            </w:r>
          </w:p>
        </w:tc>
        <w:tc>
          <w:tcPr>
            <w:tcW w:w="4394" w:type="dxa"/>
            <w:vAlign w:val="center"/>
          </w:tcPr>
          <w:p w14:paraId="6D9EE98A" w14:textId="77777777" w:rsidR="004A67A2" w:rsidRPr="003C72FA" w:rsidRDefault="004A67A2" w:rsidP="002A58D7">
            <w:pPr>
              <w:pStyle w:val="Brdtekst"/>
              <w:spacing w:after="0"/>
            </w:pPr>
            <w:r w:rsidRPr="003C72FA">
              <w:t>Mellomrom + D</w:t>
            </w:r>
          </w:p>
        </w:tc>
      </w:tr>
      <w:tr w:rsidR="004A67A2" w:rsidRPr="003C72FA" w14:paraId="29EA1E63" w14:textId="77777777" w:rsidTr="00715971">
        <w:trPr>
          <w:trHeight w:val="360"/>
        </w:trPr>
        <w:tc>
          <w:tcPr>
            <w:tcW w:w="4248" w:type="dxa"/>
            <w:vAlign w:val="center"/>
          </w:tcPr>
          <w:p w14:paraId="2E339BC0" w14:textId="77777777" w:rsidR="004A67A2" w:rsidRPr="003C72FA" w:rsidRDefault="004A67A2" w:rsidP="002A58D7">
            <w:pPr>
              <w:pStyle w:val="Brdtekst"/>
              <w:spacing w:after="0"/>
            </w:pPr>
            <w:r w:rsidRPr="003C72FA">
              <w:t>Gå til overordnet mappe</w:t>
            </w:r>
          </w:p>
        </w:tc>
        <w:tc>
          <w:tcPr>
            <w:tcW w:w="4394" w:type="dxa"/>
            <w:vAlign w:val="center"/>
          </w:tcPr>
          <w:p w14:paraId="0CEAE1EE" w14:textId="77777777" w:rsidR="004A67A2" w:rsidRPr="003C72FA" w:rsidRDefault="004A67A2" w:rsidP="002A58D7">
            <w:pPr>
              <w:pStyle w:val="Brdtekst"/>
              <w:spacing w:after="0"/>
            </w:pPr>
            <w:r w:rsidRPr="003C72FA">
              <w:t>Mellomrom + E</w:t>
            </w:r>
          </w:p>
        </w:tc>
      </w:tr>
      <w:tr w:rsidR="004A67A2" w:rsidRPr="003C72FA" w14:paraId="1851AB9E" w14:textId="77777777" w:rsidTr="00715971">
        <w:trPr>
          <w:trHeight w:val="360"/>
        </w:trPr>
        <w:tc>
          <w:tcPr>
            <w:tcW w:w="4248" w:type="dxa"/>
            <w:vAlign w:val="center"/>
          </w:tcPr>
          <w:p w14:paraId="159C74EA" w14:textId="77777777" w:rsidR="004A67A2" w:rsidRPr="003C72FA" w:rsidRDefault="004A67A2" w:rsidP="002A58D7">
            <w:pPr>
              <w:pStyle w:val="Brdtekst"/>
              <w:spacing w:after="0"/>
            </w:pPr>
            <w:r w:rsidRPr="003C72FA">
              <w:t>Løs ut medier</w:t>
            </w:r>
          </w:p>
        </w:tc>
        <w:tc>
          <w:tcPr>
            <w:tcW w:w="4394" w:type="dxa"/>
            <w:vAlign w:val="center"/>
          </w:tcPr>
          <w:p w14:paraId="2E3DEA49" w14:textId="77777777" w:rsidR="004A67A2" w:rsidRPr="003C72FA" w:rsidRDefault="004A67A2" w:rsidP="002A58D7">
            <w:pPr>
              <w:pStyle w:val="Brdtekst"/>
              <w:spacing w:after="0"/>
            </w:pPr>
            <w:r w:rsidRPr="003C72FA">
              <w:t>Enter + E</w:t>
            </w:r>
          </w:p>
        </w:tc>
      </w:tr>
    </w:tbl>
    <w:p w14:paraId="10318F9D" w14:textId="77777777" w:rsidR="004A67A2" w:rsidRPr="003C72FA" w:rsidRDefault="004A67A2" w:rsidP="004A67A2"/>
    <w:p w14:paraId="585F2AE3" w14:textId="27D7A3D7" w:rsidR="004A67A2" w:rsidRPr="003C72FA" w:rsidRDefault="004A67A2" w:rsidP="004A67A2">
      <w:pPr>
        <w:pStyle w:val="Bildetekst"/>
        <w:keepNext/>
        <w:rPr>
          <w:rFonts w:ascii="Verdana" w:hAnsi="Verdana"/>
          <w:b/>
          <w:bCs/>
          <w:i w:val="0"/>
          <w:iCs w:val="0"/>
          <w:color w:val="auto"/>
          <w:sz w:val="22"/>
          <w:szCs w:val="22"/>
        </w:rPr>
      </w:pPr>
      <w:r w:rsidRPr="003C72FA">
        <w:rPr>
          <w:rStyle w:val="Sterk"/>
          <w:i w:val="0"/>
          <w:iCs w:val="0"/>
          <w:color w:val="auto"/>
          <w:sz w:val="22"/>
          <w:szCs w:val="22"/>
        </w:rPr>
        <w:t xml:space="preserve">Kalkulator-kommandoer ved hjelp av </w:t>
      </w:r>
      <w:r w:rsidR="006B7846" w:rsidRPr="003C72FA">
        <w:rPr>
          <w:rStyle w:val="Sterk"/>
          <w:i w:val="0"/>
          <w:iCs w:val="0"/>
          <w:color w:val="auto"/>
          <w:sz w:val="22"/>
          <w:szCs w:val="22"/>
        </w:rPr>
        <w:t>8-punkt datapunkt</w:t>
      </w:r>
    </w:p>
    <w:tbl>
      <w:tblPr>
        <w:tblStyle w:val="Tabellrutenett"/>
        <w:tblW w:w="0" w:type="auto"/>
        <w:tblLook w:val="04A0" w:firstRow="1" w:lastRow="0" w:firstColumn="1" w:lastColumn="0" w:noHBand="0" w:noVBand="1"/>
      </w:tblPr>
      <w:tblGrid>
        <w:gridCol w:w="4315"/>
        <w:gridCol w:w="4315"/>
      </w:tblGrid>
      <w:tr w:rsidR="004A67A2" w:rsidRPr="003C72FA" w14:paraId="1F218010" w14:textId="77777777" w:rsidTr="002A58D7">
        <w:trPr>
          <w:trHeight w:val="432"/>
          <w:tblHeader/>
        </w:trPr>
        <w:tc>
          <w:tcPr>
            <w:tcW w:w="4315" w:type="dxa"/>
            <w:vAlign w:val="center"/>
          </w:tcPr>
          <w:p w14:paraId="55FD30C9" w14:textId="77777777" w:rsidR="004A67A2" w:rsidRPr="003C72FA" w:rsidRDefault="004A67A2" w:rsidP="002A58D7">
            <w:pPr>
              <w:pStyle w:val="Brdtekst"/>
              <w:spacing w:after="0"/>
              <w:jc w:val="center"/>
              <w:rPr>
                <w:rStyle w:val="Sterk"/>
              </w:rPr>
            </w:pPr>
            <w:r w:rsidRPr="003C72FA">
              <w:rPr>
                <w:rStyle w:val="Sterk"/>
              </w:rPr>
              <w:t>Handling</w:t>
            </w:r>
          </w:p>
        </w:tc>
        <w:tc>
          <w:tcPr>
            <w:tcW w:w="4315" w:type="dxa"/>
            <w:vAlign w:val="center"/>
          </w:tcPr>
          <w:p w14:paraId="6D45858E" w14:textId="77777777" w:rsidR="004A67A2" w:rsidRPr="003C72FA" w:rsidRDefault="004A67A2" w:rsidP="002A58D7">
            <w:pPr>
              <w:pStyle w:val="Brdtekst"/>
              <w:spacing w:after="0"/>
              <w:jc w:val="center"/>
              <w:rPr>
                <w:rStyle w:val="Sterk"/>
              </w:rPr>
            </w:pPr>
            <w:r w:rsidRPr="003C72FA">
              <w:rPr>
                <w:rStyle w:val="Sterk"/>
              </w:rPr>
              <w:t>Snarvei eller tastekombinasjon</w:t>
            </w:r>
          </w:p>
        </w:tc>
      </w:tr>
      <w:tr w:rsidR="004A67A2" w:rsidRPr="003C72FA" w14:paraId="45980E86" w14:textId="77777777" w:rsidTr="002A58D7">
        <w:trPr>
          <w:trHeight w:val="360"/>
        </w:trPr>
        <w:tc>
          <w:tcPr>
            <w:tcW w:w="4315" w:type="dxa"/>
            <w:vAlign w:val="center"/>
          </w:tcPr>
          <w:p w14:paraId="633AB9CE" w14:textId="3A15621C" w:rsidR="004A67A2" w:rsidRPr="003C72FA" w:rsidRDefault="006B7846" w:rsidP="002A58D7">
            <w:pPr>
              <w:pStyle w:val="Brdtekst"/>
              <w:spacing w:after="0"/>
            </w:pPr>
            <w:r w:rsidRPr="003C72FA">
              <w:t>Pluss</w:t>
            </w:r>
            <w:r w:rsidR="004A67A2" w:rsidRPr="003C72FA">
              <w:t xml:space="preserve"> </w:t>
            </w:r>
          </w:p>
        </w:tc>
        <w:tc>
          <w:tcPr>
            <w:tcW w:w="4315" w:type="dxa"/>
            <w:vAlign w:val="center"/>
          </w:tcPr>
          <w:p w14:paraId="5EF7056D" w14:textId="1F3B63E4" w:rsidR="004A67A2" w:rsidRPr="003C72FA" w:rsidRDefault="004A67A2" w:rsidP="002A58D7">
            <w:pPr>
              <w:pStyle w:val="Brdtekst"/>
              <w:spacing w:after="0"/>
            </w:pPr>
            <w:r w:rsidRPr="003C72FA">
              <w:t>P</w:t>
            </w:r>
            <w:r w:rsidR="006B7846" w:rsidRPr="003C72FA">
              <w:t>unkt 2-3-5</w:t>
            </w:r>
          </w:p>
        </w:tc>
      </w:tr>
      <w:tr w:rsidR="004A67A2" w:rsidRPr="003C72FA" w14:paraId="7AD7A3FB" w14:textId="77777777" w:rsidTr="002A58D7">
        <w:trPr>
          <w:trHeight w:val="360"/>
        </w:trPr>
        <w:tc>
          <w:tcPr>
            <w:tcW w:w="4315" w:type="dxa"/>
            <w:vAlign w:val="center"/>
          </w:tcPr>
          <w:p w14:paraId="7572020B" w14:textId="77777777" w:rsidR="004A67A2" w:rsidRPr="003C72FA" w:rsidRDefault="004A67A2" w:rsidP="002A58D7">
            <w:pPr>
              <w:pStyle w:val="Brdtekst"/>
              <w:spacing w:after="0"/>
            </w:pPr>
            <w:r w:rsidRPr="003C72FA">
              <w:t>Minus</w:t>
            </w:r>
          </w:p>
        </w:tc>
        <w:tc>
          <w:tcPr>
            <w:tcW w:w="4315" w:type="dxa"/>
            <w:vAlign w:val="center"/>
          </w:tcPr>
          <w:p w14:paraId="31C55842" w14:textId="294491DD" w:rsidR="004A67A2" w:rsidRPr="003C72FA" w:rsidRDefault="004A67A2" w:rsidP="002A58D7">
            <w:pPr>
              <w:pStyle w:val="Brdtekst"/>
              <w:spacing w:after="0"/>
            </w:pPr>
            <w:r w:rsidRPr="003C72FA">
              <w:t>P</w:t>
            </w:r>
            <w:r w:rsidR="00D67CAF" w:rsidRPr="003C72FA">
              <w:t>unkt</w:t>
            </w:r>
            <w:r w:rsidRPr="003C72FA">
              <w:t xml:space="preserve"> 3-6</w:t>
            </w:r>
          </w:p>
        </w:tc>
      </w:tr>
      <w:tr w:rsidR="004A67A2" w:rsidRPr="003C72FA" w14:paraId="58BF806C" w14:textId="77777777" w:rsidTr="002A58D7">
        <w:trPr>
          <w:trHeight w:val="360"/>
        </w:trPr>
        <w:tc>
          <w:tcPr>
            <w:tcW w:w="4315" w:type="dxa"/>
            <w:vAlign w:val="center"/>
          </w:tcPr>
          <w:p w14:paraId="3DBAC361" w14:textId="77777777" w:rsidR="004A67A2" w:rsidRPr="003C72FA" w:rsidRDefault="004A67A2" w:rsidP="002A58D7">
            <w:pPr>
              <w:pStyle w:val="Brdtekst"/>
              <w:spacing w:after="0"/>
            </w:pPr>
            <w:r w:rsidRPr="003C72FA">
              <w:t>Multiplisere</w:t>
            </w:r>
          </w:p>
        </w:tc>
        <w:tc>
          <w:tcPr>
            <w:tcW w:w="4315" w:type="dxa"/>
            <w:vAlign w:val="center"/>
          </w:tcPr>
          <w:p w14:paraId="40E628FE" w14:textId="245361A7" w:rsidR="004A67A2" w:rsidRPr="003C72FA" w:rsidRDefault="004A67A2" w:rsidP="002A58D7">
            <w:pPr>
              <w:pStyle w:val="Brdtekst"/>
              <w:spacing w:after="0"/>
            </w:pPr>
            <w:r w:rsidRPr="003C72FA">
              <w:t>P</w:t>
            </w:r>
            <w:r w:rsidR="006B7846" w:rsidRPr="003C72FA">
              <w:t>unkt</w:t>
            </w:r>
            <w:r w:rsidRPr="003C72FA">
              <w:t xml:space="preserve"> </w:t>
            </w:r>
            <w:r w:rsidR="006B7846" w:rsidRPr="003C72FA">
              <w:t>3-5</w:t>
            </w:r>
          </w:p>
        </w:tc>
      </w:tr>
      <w:tr w:rsidR="004A67A2" w:rsidRPr="003C72FA" w14:paraId="02E7F4E6" w14:textId="77777777" w:rsidTr="002A58D7">
        <w:trPr>
          <w:trHeight w:val="360"/>
        </w:trPr>
        <w:tc>
          <w:tcPr>
            <w:tcW w:w="4315" w:type="dxa"/>
            <w:vAlign w:val="center"/>
          </w:tcPr>
          <w:p w14:paraId="45AE9B81" w14:textId="71F04559" w:rsidR="004A67A2" w:rsidRPr="003C72FA" w:rsidRDefault="004A67A2" w:rsidP="002A58D7">
            <w:pPr>
              <w:pStyle w:val="Brdtekst"/>
              <w:spacing w:after="0"/>
            </w:pPr>
            <w:r w:rsidRPr="003C72FA">
              <w:t>D</w:t>
            </w:r>
            <w:r w:rsidR="006B7846" w:rsidRPr="003C72FA">
              <w:t>ivisjon</w:t>
            </w:r>
          </w:p>
        </w:tc>
        <w:tc>
          <w:tcPr>
            <w:tcW w:w="4315" w:type="dxa"/>
            <w:vAlign w:val="center"/>
          </w:tcPr>
          <w:p w14:paraId="56908FC2" w14:textId="69B4C26E" w:rsidR="004A67A2" w:rsidRPr="003C72FA" w:rsidRDefault="004A67A2" w:rsidP="002A58D7">
            <w:pPr>
              <w:pStyle w:val="Brdtekst"/>
              <w:spacing w:after="0"/>
            </w:pPr>
            <w:r w:rsidRPr="003C72FA">
              <w:t>P</w:t>
            </w:r>
            <w:r w:rsidR="006B7846" w:rsidRPr="003C72FA">
              <w:t>unkt 5-7</w:t>
            </w:r>
          </w:p>
        </w:tc>
      </w:tr>
      <w:tr w:rsidR="004A67A2" w:rsidRPr="003C72FA" w14:paraId="1CC93196" w14:textId="77777777" w:rsidTr="002A58D7">
        <w:trPr>
          <w:trHeight w:val="360"/>
        </w:trPr>
        <w:tc>
          <w:tcPr>
            <w:tcW w:w="4315" w:type="dxa"/>
            <w:vAlign w:val="center"/>
          </w:tcPr>
          <w:p w14:paraId="17AAD2DB" w14:textId="149ECC92" w:rsidR="004A67A2" w:rsidRPr="003C72FA" w:rsidRDefault="006B7846" w:rsidP="002A58D7">
            <w:pPr>
              <w:pStyle w:val="Brdtekst"/>
              <w:spacing w:after="0"/>
            </w:pPr>
            <w:r w:rsidRPr="003C72FA">
              <w:t>Er lik</w:t>
            </w:r>
          </w:p>
        </w:tc>
        <w:tc>
          <w:tcPr>
            <w:tcW w:w="4315" w:type="dxa"/>
            <w:vAlign w:val="center"/>
          </w:tcPr>
          <w:p w14:paraId="0F67D0FD" w14:textId="5753D75F" w:rsidR="004A67A2" w:rsidRPr="003C72FA" w:rsidRDefault="006B7846" w:rsidP="002A58D7">
            <w:pPr>
              <w:pStyle w:val="Brdtekst"/>
              <w:spacing w:after="0"/>
            </w:pPr>
            <w:r w:rsidRPr="003C72FA">
              <w:t>Enter</w:t>
            </w:r>
          </w:p>
        </w:tc>
      </w:tr>
      <w:tr w:rsidR="004A67A2" w:rsidRPr="003C72FA" w14:paraId="56DB01F6" w14:textId="77777777" w:rsidTr="002A58D7">
        <w:trPr>
          <w:trHeight w:val="360"/>
        </w:trPr>
        <w:tc>
          <w:tcPr>
            <w:tcW w:w="4315" w:type="dxa"/>
            <w:vAlign w:val="center"/>
          </w:tcPr>
          <w:p w14:paraId="6D7FF964" w14:textId="23A3AA52" w:rsidR="004A67A2" w:rsidRPr="003C72FA" w:rsidRDefault="006B7846" w:rsidP="002A58D7">
            <w:pPr>
              <w:pStyle w:val="Brdtekst"/>
              <w:spacing w:after="0"/>
            </w:pPr>
            <w:r w:rsidRPr="003C72FA">
              <w:t>Slett</w:t>
            </w:r>
            <w:r w:rsidR="004A67A2" w:rsidRPr="003C72FA">
              <w:t xml:space="preserve"> </w:t>
            </w:r>
          </w:p>
        </w:tc>
        <w:tc>
          <w:tcPr>
            <w:tcW w:w="4315" w:type="dxa"/>
            <w:vAlign w:val="center"/>
          </w:tcPr>
          <w:p w14:paraId="618F707B" w14:textId="141FFC79" w:rsidR="004A67A2" w:rsidRPr="003C72FA" w:rsidRDefault="004A67A2" w:rsidP="002A58D7">
            <w:pPr>
              <w:pStyle w:val="Brdtekst"/>
              <w:spacing w:after="0"/>
            </w:pPr>
            <w:r w:rsidRPr="003C72FA">
              <w:t>Mellomrom + P</w:t>
            </w:r>
            <w:r w:rsidR="006B7846" w:rsidRPr="003C72FA">
              <w:t>unkt</w:t>
            </w:r>
            <w:r w:rsidRPr="003C72FA">
              <w:t xml:space="preserve"> 3-5-6</w:t>
            </w:r>
          </w:p>
        </w:tc>
      </w:tr>
      <w:tr w:rsidR="004A67A2" w:rsidRPr="003C72FA" w14:paraId="589E3FC4" w14:textId="77777777" w:rsidTr="002A58D7">
        <w:trPr>
          <w:trHeight w:val="360"/>
        </w:trPr>
        <w:tc>
          <w:tcPr>
            <w:tcW w:w="4315" w:type="dxa"/>
            <w:vAlign w:val="center"/>
          </w:tcPr>
          <w:p w14:paraId="2AE72E0F" w14:textId="77777777" w:rsidR="004A67A2" w:rsidRPr="003C72FA" w:rsidRDefault="004A67A2" w:rsidP="002A58D7">
            <w:pPr>
              <w:pStyle w:val="Brdtekst"/>
              <w:spacing w:after="0"/>
            </w:pPr>
            <w:r w:rsidRPr="003C72FA">
              <w:t>Desimaltegn</w:t>
            </w:r>
          </w:p>
        </w:tc>
        <w:tc>
          <w:tcPr>
            <w:tcW w:w="4315" w:type="dxa"/>
            <w:vAlign w:val="center"/>
          </w:tcPr>
          <w:p w14:paraId="01DEBA50" w14:textId="317B5596" w:rsidR="004A67A2" w:rsidRPr="003C72FA" w:rsidRDefault="004A67A2" w:rsidP="002A58D7">
            <w:pPr>
              <w:pStyle w:val="Brdtekst"/>
              <w:spacing w:after="0"/>
            </w:pPr>
            <w:r w:rsidRPr="003C72FA">
              <w:t>P</w:t>
            </w:r>
            <w:r w:rsidR="006B7846" w:rsidRPr="003C72FA">
              <w:t>unkt</w:t>
            </w:r>
            <w:r w:rsidRPr="003C72FA">
              <w:t xml:space="preserve"> </w:t>
            </w:r>
            <w:r w:rsidR="006B7846" w:rsidRPr="003C72FA">
              <w:t>2</w:t>
            </w:r>
          </w:p>
        </w:tc>
      </w:tr>
      <w:tr w:rsidR="004A67A2" w:rsidRPr="003C72FA" w14:paraId="0E693918" w14:textId="77777777" w:rsidTr="002A58D7">
        <w:trPr>
          <w:trHeight w:val="360"/>
        </w:trPr>
        <w:tc>
          <w:tcPr>
            <w:tcW w:w="4315" w:type="dxa"/>
            <w:vAlign w:val="center"/>
          </w:tcPr>
          <w:p w14:paraId="4A011E97" w14:textId="77777777" w:rsidR="004A67A2" w:rsidRPr="003C72FA" w:rsidRDefault="004A67A2" w:rsidP="002A58D7">
            <w:pPr>
              <w:pStyle w:val="Brdtekst"/>
              <w:spacing w:after="0"/>
            </w:pPr>
            <w:r w:rsidRPr="003C72FA">
              <w:t>Prosent</w:t>
            </w:r>
          </w:p>
        </w:tc>
        <w:tc>
          <w:tcPr>
            <w:tcW w:w="4315" w:type="dxa"/>
            <w:vAlign w:val="center"/>
          </w:tcPr>
          <w:p w14:paraId="27FF7647" w14:textId="49EE8C19" w:rsidR="004A67A2" w:rsidRPr="003C72FA" w:rsidRDefault="004A67A2" w:rsidP="002A58D7">
            <w:pPr>
              <w:pStyle w:val="Brdtekst"/>
              <w:spacing w:after="0"/>
            </w:pPr>
            <w:r w:rsidRPr="003C72FA">
              <w:t>P</w:t>
            </w:r>
            <w:r w:rsidR="00EF2085" w:rsidRPr="003C72FA">
              <w:t>unkt</w:t>
            </w:r>
            <w:r w:rsidRPr="003C72FA">
              <w:t xml:space="preserve"> 4-6</w:t>
            </w:r>
          </w:p>
        </w:tc>
      </w:tr>
      <w:tr w:rsidR="004A67A2" w:rsidRPr="003C72FA" w14:paraId="1BEC284B" w14:textId="77777777" w:rsidTr="002A58D7">
        <w:trPr>
          <w:trHeight w:val="360"/>
        </w:trPr>
        <w:tc>
          <w:tcPr>
            <w:tcW w:w="4315" w:type="dxa"/>
            <w:vAlign w:val="center"/>
          </w:tcPr>
          <w:p w14:paraId="75C00324" w14:textId="77777777" w:rsidR="004A67A2" w:rsidRPr="003C72FA" w:rsidRDefault="004A67A2" w:rsidP="002A58D7">
            <w:pPr>
              <w:pStyle w:val="Brdtekst"/>
              <w:spacing w:after="0"/>
            </w:pPr>
            <w:r w:rsidRPr="003C72FA">
              <w:t xml:space="preserve">Kvadratrot </w:t>
            </w:r>
          </w:p>
        </w:tc>
        <w:tc>
          <w:tcPr>
            <w:tcW w:w="4315" w:type="dxa"/>
            <w:vAlign w:val="center"/>
          </w:tcPr>
          <w:p w14:paraId="62456979" w14:textId="6B5E3066" w:rsidR="004A67A2" w:rsidRPr="003C72FA" w:rsidRDefault="004A67A2" w:rsidP="002A58D7">
            <w:pPr>
              <w:pStyle w:val="Brdtekst"/>
              <w:spacing w:after="0"/>
            </w:pPr>
            <w:r w:rsidRPr="003C72FA">
              <w:t>Mellomrom + P</w:t>
            </w:r>
            <w:r w:rsidR="00EF2085" w:rsidRPr="003C72FA">
              <w:t>unkt</w:t>
            </w:r>
            <w:r w:rsidRPr="003C72FA">
              <w:t xml:space="preserve"> </w:t>
            </w:r>
            <w:r w:rsidR="00EF2085" w:rsidRPr="003C72FA">
              <w:t>2</w:t>
            </w:r>
            <w:r w:rsidRPr="003C72FA">
              <w:t>-5</w:t>
            </w:r>
          </w:p>
        </w:tc>
      </w:tr>
      <w:tr w:rsidR="004A67A2" w:rsidRPr="003C72FA" w14:paraId="3D5C93DD" w14:textId="77777777" w:rsidTr="002A58D7">
        <w:trPr>
          <w:trHeight w:val="360"/>
        </w:trPr>
        <w:tc>
          <w:tcPr>
            <w:tcW w:w="4315" w:type="dxa"/>
            <w:vAlign w:val="center"/>
          </w:tcPr>
          <w:p w14:paraId="4DD276D9" w14:textId="77777777" w:rsidR="004A67A2" w:rsidRPr="003C72FA" w:rsidRDefault="004A67A2" w:rsidP="002A58D7">
            <w:pPr>
              <w:pStyle w:val="Brdtekst"/>
              <w:spacing w:after="0"/>
            </w:pPr>
            <w:r w:rsidRPr="003C72FA">
              <w:t>Pi</w:t>
            </w:r>
          </w:p>
        </w:tc>
        <w:tc>
          <w:tcPr>
            <w:tcW w:w="4315" w:type="dxa"/>
            <w:vAlign w:val="center"/>
          </w:tcPr>
          <w:p w14:paraId="1E26461D" w14:textId="518C285A" w:rsidR="004A67A2" w:rsidRPr="003C72FA" w:rsidRDefault="009C6C0F" w:rsidP="002A58D7">
            <w:pPr>
              <w:pStyle w:val="Brdtekst"/>
              <w:spacing w:after="0"/>
            </w:pPr>
            <w:r w:rsidRPr="003C72FA">
              <w:t>Punkt 1-2-3-4-8</w:t>
            </w:r>
          </w:p>
        </w:tc>
      </w:tr>
    </w:tbl>
    <w:p w14:paraId="7F6B156F" w14:textId="77777777" w:rsidR="004A67A2" w:rsidRPr="003C72FA" w:rsidRDefault="004A67A2" w:rsidP="004A67A2"/>
    <w:p w14:paraId="676C7BC6" w14:textId="6666B600" w:rsidR="00E43FE7" w:rsidRPr="003C72FA" w:rsidRDefault="00E43FE7">
      <w:pPr>
        <w:spacing w:after="160"/>
      </w:pPr>
      <w:r w:rsidRPr="003C72FA">
        <w:br w:type="page"/>
      </w:r>
    </w:p>
    <w:p w14:paraId="3EA92922" w14:textId="673ED3E6" w:rsidR="00E43FE7" w:rsidRPr="003C72FA" w:rsidRDefault="00E43FE7" w:rsidP="00A9574D">
      <w:pPr>
        <w:pStyle w:val="Overskrift1"/>
      </w:pPr>
      <w:bookmarkStart w:id="419" w:name="_Toc16495120"/>
      <w:bookmarkStart w:id="420" w:name="_Toc161236159"/>
      <w:r w:rsidRPr="003C72FA">
        <w:lastRenderedPageBreak/>
        <w:t xml:space="preserve">Tillegg B – </w:t>
      </w:r>
      <w:r w:rsidR="00B327AB" w:rsidRPr="003C72FA">
        <w:t>Punkt</w:t>
      </w:r>
      <w:r w:rsidRPr="003C72FA">
        <w:t>skrifttabeller</w:t>
      </w:r>
      <w:bookmarkEnd w:id="419"/>
      <w:bookmarkEnd w:id="420"/>
    </w:p>
    <w:p w14:paraId="7A9BDCCF" w14:textId="234BB67F" w:rsidR="00E43FE7" w:rsidRPr="003C72FA" w:rsidRDefault="00E43FE7" w:rsidP="00E43FE7">
      <w:pPr>
        <w:pStyle w:val="Overskrift2"/>
        <w:tabs>
          <w:tab w:val="left" w:pos="708"/>
        </w:tabs>
        <w:rPr>
          <w:rFonts w:eastAsia="Times New Roman"/>
          <w:b w:val="0"/>
        </w:rPr>
      </w:pPr>
      <w:bookmarkStart w:id="421" w:name="_Toc500162118"/>
      <w:bookmarkStart w:id="422" w:name="_Toc16495121"/>
      <w:bookmarkStart w:id="423" w:name="_Toc161236160"/>
      <w:bookmarkEnd w:id="421"/>
      <w:r w:rsidRPr="003C72FA">
        <w:t>USA 8</w:t>
      </w:r>
      <w:r w:rsidR="00B327AB" w:rsidRPr="003C72FA">
        <w:t>-</w:t>
      </w:r>
      <w:r w:rsidRPr="003C72FA">
        <w:t>punkt data</w:t>
      </w:r>
      <w:bookmarkEnd w:id="422"/>
      <w:r w:rsidR="00B327AB" w:rsidRPr="003C72FA">
        <w:t>punkt</w:t>
      </w:r>
      <w:bookmarkEnd w:id="423"/>
    </w:p>
    <w:p w14:paraId="793FB538" w14:textId="77777777" w:rsidR="00E43FE7" w:rsidRPr="003C72FA" w:rsidRDefault="00E43FE7" w:rsidP="00E43FE7">
      <w:r w:rsidRPr="003C72FA">
        <w:t>utropstegn: '!' 2,3,4,6</w:t>
      </w:r>
    </w:p>
    <w:p w14:paraId="1C1816A3" w14:textId="77777777" w:rsidR="00E43FE7" w:rsidRPr="003C72FA" w:rsidRDefault="00E43FE7" w:rsidP="00E43FE7">
      <w:r w:rsidRPr="003C72FA">
        <w:t>sitat: ''' 5</w:t>
      </w:r>
    </w:p>
    <w:p w14:paraId="63293744" w14:textId="77777777" w:rsidR="00E43FE7" w:rsidRPr="003C72FA" w:rsidRDefault="00E43FE7" w:rsidP="00E43FE7">
      <w:r w:rsidRPr="003C72FA">
        <w:t>pund: '#' 3,4,5,6</w:t>
      </w:r>
    </w:p>
    <w:p w14:paraId="3F3A138E" w14:textId="77777777" w:rsidR="00E43FE7" w:rsidRPr="003C72FA" w:rsidRDefault="00E43FE7" w:rsidP="00E43FE7">
      <w:r w:rsidRPr="003C72FA">
        <w:t>dollar tegn: '$' 1,2,4,6</w:t>
      </w:r>
    </w:p>
    <w:p w14:paraId="320CFEFC" w14:textId="77777777" w:rsidR="00E43FE7" w:rsidRPr="003C72FA" w:rsidRDefault="00E43FE7" w:rsidP="00E43FE7">
      <w:r w:rsidRPr="003C72FA">
        <w:t>prosent: %' 1,4,6</w:t>
      </w:r>
    </w:p>
    <w:p w14:paraId="379EDF91" w14:textId="77777777" w:rsidR="00E43FE7" w:rsidRPr="003C72FA" w:rsidRDefault="00E43FE7" w:rsidP="00E43FE7">
      <w:r w:rsidRPr="003C72FA">
        <w:t>&amp;: '&amp;' 1,2,3,4,6</w:t>
      </w:r>
    </w:p>
    <w:p w14:paraId="64F3853B" w14:textId="77777777" w:rsidR="00E43FE7" w:rsidRPr="003C72FA" w:rsidRDefault="00E43FE7" w:rsidP="00E43FE7">
      <w:r w:rsidRPr="003C72FA">
        <w:t>apostrof: ''' 3</w:t>
      </w:r>
    </w:p>
    <w:p w14:paraId="6D4B142E" w14:textId="77777777" w:rsidR="00E43FE7" w:rsidRPr="003C72FA" w:rsidRDefault="00E43FE7" w:rsidP="00E43FE7">
      <w:r w:rsidRPr="003C72FA">
        <w:t>venstre par: '('1,2,3,5,6</w:t>
      </w:r>
    </w:p>
    <w:p w14:paraId="74520A31" w14:textId="77777777" w:rsidR="00E43FE7" w:rsidRPr="003C72FA" w:rsidRDefault="00E43FE7" w:rsidP="00E43FE7">
      <w:r w:rsidRPr="003C72FA">
        <w:t>høyre paren: ')' 2,3,4,5,6</w:t>
      </w:r>
    </w:p>
    <w:p w14:paraId="0A5DDFC8" w14:textId="77777777" w:rsidR="00E43FE7" w:rsidRPr="003C72FA" w:rsidRDefault="00E43FE7" w:rsidP="00E43FE7">
      <w:r w:rsidRPr="003C72FA">
        <w:t>stjerne: '*' 1,6</w:t>
      </w:r>
    </w:p>
    <w:p w14:paraId="4E5EB760" w14:textId="77777777" w:rsidR="00E43FE7" w:rsidRPr="003C72FA" w:rsidRDefault="00E43FE7" w:rsidP="00E43FE7">
      <w:r w:rsidRPr="003C72FA">
        <w:t>pluss tegn: '+' 3,4,6</w:t>
      </w:r>
    </w:p>
    <w:p w14:paraId="22ADAECD" w14:textId="77777777" w:rsidR="00E43FE7" w:rsidRPr="003C72FA" w:rsidRDefault="00E43FE7" w:rsidP="00E43FE7">
      <w:r w:rsidRPr="003C72FA">
        <w:t>komma: ',' 6</w:t>
      </w:r>
    </w:p>
    <w:p w14:paraId="7C17A88A" w14:textId="77777777" w:rsidR="00E43FE7" w:rsidRPr="003C72FA" w:rsidRDefault="00E43FE7" w:rsidP="00E43FE7">
      <w:r w:rsidRPr="003C72FA">
        <w:t>bindestrek: ' ' 3,6</w:t>
      </w:r>
    </w:p>
    <w:p w14:paraId="32A9AD92" w14:textId="77777777" w:rsidR="00E43FE7" w:rsidRPr="003C72FA" w:rsidRDefault="00E43FE7" w:rsidP="00E43FE7">
      <w:r w:rsidRPr="003C72FA">
        <w:t>periode: '.' 4,6</w:t>
      </w:r>
    </w:p>
    <w:p w14:paraId="32748232" w14:textId="77777777" w:rsidR="00E43FE7" w:rsidRPr="003C72FA" w:rsidRDefault="00E43FE7" w:rsidP="00E43FE7">
      <w:r w:rsidRPr="003C72FA">
        <w:t>skråstrek: '/' 3,4</w:t>
      </w:r>
    </w:p>
    <w:p w14:paraId="3AB38EEF" w14:textId="77777777" w:rsidR="00E43FE7" w:rsidRPr="003C72FA" w:rsidRDefault="00E43FE7" w:rsidP="00E43FE7">
      <w:r w:rsidRPr="003C72FA">
        <w:t>kolon: ':' 1,5,6</w:t>
      </w:r>
    </w:p>
    <w:p w14:paraId="157F2757" w14:textId="77777777" w:rsidR="00E43FE7" w:rsidRPr="003C72FA" w:rsidRDefault="00E43FE7" w:rsidP="00E43FE7">
      <w:r w:rsidRPr="003C72FA">
        <w:t>semikolon: ';' 5,6</w:t>
      </w:r>
    </w:p>
    <w:p w14:paraId="4A14F724" w14:textId="77777777" w:rsidR="00E43FE7" w:rsidRPr="003C72FA" w:rsidRDefault="00E43FE7" w:rsidP="00E43FE7">
      <w:r w:rsidRPr="003C72FA">
        <w:t>mindre enn: '&lt;' 1,2,6</w:t>
      </w:r>
    </w:p>
    <w:p w14:paraId="215A054F" w14:textId="77777777" w:rsidR="00E43FE7" w:rsidRPr="003C72FA" w:rsidRDefault="00E43FE7" w:rsidP="00E43FE7">
      <w:r w:rsidRPr="003C72FA">
        <w:t>er lik: '=' 1,2,3,4,5,6</w:t>
      </w:r>
    </w:p>
    <w:p w14:paraId="158A6A63" w14:textId="77777777" w:rsidR="00E43FE7" w:rsidRPr="003C72FA" w:rsidRDefault="00E43FE7" w:rsidP="00E43FE7">
      <w:r w:rsidRPr="003C72FA">
        <w:t>større enn: '&gt;' 3,4,5</w:t>
      </w:r>
    </w:p>
    <w:p w14:paraId="7A2024C3" w14:textId="77777777" w:rsidR="00E43FE7" w:rsidRPr="003C72FA" w:rsidRDefault="00E43FE7" w:rsidP="00E43FE7">
      <w:r w:rsidRPr="003C72FA">
        <w:t>spørsmålstegn: '?' 1,4,5,6</w:t>
      </w:r>
    </w:p>
    <w:p w14:paraId="3E2F5403" w14:textId="77777777" w:rsidR="00E43FE7" w:rsidRPr="003C72FA" w:rsidRDefault="00E43FE7" w:rsidP="00E43FE7">
      <w:r w:rsidRPr="003C72FA">
        <w:t>ved symbol: '@' 4,7</w:t>
      </w:r>
    </w:p>
    <w:p w14:paraId="38B6C4A4" w14:textId="77777777" w:rsidR="00E43FE7" w:rsidRPr="003C72FA" w:rsidRDefault="00E43FE7" w:rsidP="00E43FE7">
      <w:r w:rsidRPr="003C72FA">
        <w:t>venstre hakeparentes: '[' 2,4,6,7</w:t>
      </w:r>
    </w:p>
    <w:p w14:paraId="56A2A157" w14:textId="77777777" w:rsidR="00E43FE7" w:rsidRPr="003C72FA" w:rsidRDefault="00E43FE7" w:rsidP="00E43FE7">
      <w:r w:rsidRPr="003C72FA">
        <w:t>omvendt skråstrek: '\' 1,2,5,6,7</w:t>
      </w:r>
    </w:p>
    <w:p w14:paraId="381477AC" w14:textId="77777777" w:rsidR="00E43FE7" w:rsidRPr="003C72FA" w:rsidRDefault="00E43FE7" w:rsidP="00E43FE7">
      <w:r w:rsidRPr="003C72FA">
        <w:t>høyre hakeparentes: ']' 1,2,4,5,6,7</w:t>
      </w:r>
    </w:p>
    <w:p w14:paraId="043FDF00" w14:textId="77777777" w:rsidR="00E43FE7" w:rsidRPr="003C72FA" w:rsidRDefault="00E43FE7" w:rsidP="00E43FE7">
      <w:r w:rsidRPr="003C72FA">
        <w:t>karat skilt: '^' 4,5,7</w:t>
      </w:r>
    </w:p>
    <w:p w14:paraId="215AAA7D" w14:textId="77777777" w:rsidR="00E43FE7" w:rsidRPr="003C72FA" w:rsidRDefault="00E43FE7" w:rsidP="00E43FE7">
      <w:r w:rsidRPr="003C72FA">
        <w:t>understreke: '_' 4,5,6</w:t>
      </w:r>
    </w:p>
    <w:p w14:paraId="2E4B4CB0" w14:textId="77777777" w:rsidR="00E43FE7" w:rsidRPr="003C72FA" w:rsidRDefault="00E43FE7" w:rsidP="00E43FE7">
      <w:r w:rsidRPr="003C72FA">
        <w:lastRenderedPageBreak/>
        <w:t>grav aksent: ''' 4</w:t>
      </w:r>
    </w:p>
    <w:p w14:paraId="19C9B629" w14:textId="77777777" w:rsidR="00E43FE7" w:rsidRPr="003C72FA" w:rsidRDefault="00E43FE7" w:rsidP="00E43FE7">
      <w:r w:rsidRPr="003C72FA">
        <w:t>venstre krøllete hakeparentes: {' 2,4,6</w:t>
      </w:r>
    </w:p>
    <w:p w14:paraId="6A5DFB8A" w14:textId="77777777" w:rsidR="00E43FE7" w:rsidRPr="003C72FA" w:rsidRDefault="00E43FE7" w:rsidP="00E43FE7">
      <w:r w:rsidRPr="003C72FA">
        <w:t>loddrett stolpe: '|' 1,2,5,6</w:t>
      </w:r>
    </w:p>
    <w:p w14:paraId="3287C343" w14:textId="77777777" w:rsidR="00E43FE7" w:rsidRPr="003C72FA" w:rsidRDefault="00E43FE7" w:rsidP="00E43FE7">
      <w:r w:rsidRPr="003C72FA">
        <w:t>høyre klammeparentes: '}' 1,2,4,5,6</w:t>
      </w:r>
    </w:p>
    <w:p w14:paraId="1D5AAAEC" w14:textId="77777777" w:rsidR="00E43FE7" w:rsidRPr="003C72FA" w:rsidRDefault="00E43FE7" w:rsidP="00E43FE7">
      <w:r w:rsidRPr="003C72FA">
        <w:t>tilde: '~' 4,5</w:t>
      </w:r>
    </w:p>
    <w:p w14:paraId="3A5BE172" w14:textId="77777777" w:rsidR="00E43FE7" w:rsidRPr="003C72FA" w:rsidRDefault="00E43FE7" w:rsidP="00E43FE7">
      <w:r w:rsidRPr="003C72FA">
        <w:t>'0': 3,5,6</w:t>
      </w:r>
    </w:p>
    <w:p w14:paraId="71E4B7B7" w14:textId="77777777" w:rsidR="00E43FE7" w:rsidRPr="003C72FA" w:rsidRDefault="00E43FE7" w:rsidP="00E43FE7">
      <w:r w:rsidRPr="003C72FA">
        <w:t>'1': 2</w:t>
      </w:r>
    </w:p>
    <w:p w14:paraId="6E68D77F" w14:textId="77777777" w:rsidR="00E43FE7" w:rsidRPr="003C72FA" w:rsidRDefault="00E43FE7" w:rsidP="00E43FE7">
      <w:r w:rsidRPr="003C72FA">
        <w:t>'2': 2,3</w:t>
      </w:r>
    </w:p>
    <w:p w14:paraId="47201241" w14:textId="77777777" w:rsidR="00E43FE7" w:rsidRPr="003C72FA" w:rsidRDefault="00E43FE7" w:rsidP="00E43FE7">
      <w:r w:rsidRPr="003C72FA">
        <w:t>'3': 2,5</w:t>
      </w:r>
    </w:p>
    <w:p w14:paraId="34692FD7" w14:textId="77777777" w:rsidR="00E43FE7" w:rsidRPr="003C72FA" w:rsidRDefault="00E43FE7" w:rsidP="00E43FE7">
      <w:r w:rsidRPr="003C72FA">
        <w:t>'4': 2,5,6</w:t>
      </w:r>
    </w:p>
    <w:p w14:paraId="425D17FB" w14:textId="77777777" w:rsidR="00E43FE7" w:rsidRPr="003C72FA" w:rsidRDefault="00E43FE7" w:rsidP="00E43FE7">
      <w:r w:rsidRPr="003C72FA">
        <w:t>'5': 2,6</w:t>
      </w:r>
    </w:p>
    <w:p w14:paraId="086DDFF7" w14:textId="77777777" w:rsidR="00E43FE7" w:rsidRPr="003C72FA" w:rsidRDefault="00E43FE7" w:rsidP="00E43FE7">
      <w:r w:rsidRPr="003C72FA">
        <w:t>'6': 2,3,5</w:t>
      </w:r>
    </w:p>
    <w:p w14:paraId="7A35A9CB" w14:textId="77777777" w:rsidR="00E43FE7" w:rsidRPr="003C72FA" w:rsidRDefault="00E43FE7" w:rsidP="00E43FE7">
      <w:r w:rsidRPr="003C72FA">
        <w:t>'7': 2,3,5,6</w:t>
      </w:r>
    </w:p>
    <w:p w14:paraId="77BFD13F" w14:textId="77777777" w:rsidR="00E43FE7" w:rsidRPr="003C72FA" w:rsidRDefault="00E43FE7" w:rsidP="00E43FE7">
      <w:r w:rsidRPr="003C72FA">
        <w:t>'8': 2,3,6</w:t>
      </w:r>
    </w:p>
    <w:p w14:paraId="14CB4B83" w14:textId="77777777" w:rsidR="00E43FE7" w:rsidRPr="003C72FA" w:rsidRDefault="00E43FE7" w:rsidP="00E43FE7">
      <w:r w:rsidRPr="003C72FA">
        <w:t>'9': 3,5</w:t>
      </w:r>
    </w:p>
    <w:p w14:paraId="561C8A2D" w14:textId="77777777" w:rsidR="00E43FE7" w:rsidRPr="003C72FA" w:rsidRDefault="00E43FE7" w:rsidP="00E43FE7">
      <w:r w:rsidRPr="003C72FA">
        <w:t>Store bokstaver:</w:t>
      </w:r>
    </w:p>
    <w:p w14:paraId="1FEDB2EC" w14:textId="77777777" w:rsidR="00E43FE7" w:rsidRPr="003C72FA" w:rsidRDefault="00E43FE7" w:rsidP="00E43FE7">
      <w:r w:rsidRPr="003C72FA">
        <w:t>A: 1,7</w:t>
      </w:r>
    </w:p>
    <w:p w14:paraId="7CF5C1A7" w14:textId="77777777" w:rsidR="00E43FE7" w:rsidRPr="003C72FA" w:rsidRDefault="00E43FE7" w:rsidP="00E43FE7">
      <w:r w:rsidRPr="003C72FA">
        <w:t>'B': 1,2,7</w:t>
      </w:r>
    </w:p>
    <w:p w14:paraId="7B130D2A" w14:textId="77777777" w:rsidR="00E43FE7" w:rsidRPr="003C72FA" w:rsidRDefault="00E43FE7" w:rsidP="00E43FE7">
      <w:r w:rsidRPr="003C72FA">
        <w:t>'C': 1,4,7</w:t>
      </w:r>
    </w:p>
    <w:p w14:paraId="24ECFADF" w14:textId="77777777" w:rsidR="00E43FE7" w:rsidRPr="003C72FA" w:rsidRDefault="00E43FE7" w:rsidP="00E43FE7">
      <w:r w:rsidRPr="003C72FA">
        <w:t>'Fra:1,4,5,7</w:t>
      </w:r>
    </w:p>
    <w:p w14:paraId="3261052B" w14:textId="77777777" w:rsidR="00E43FE7" w:rsidRPr="003C72FA" w:rsidRDefault="00E43FE7" w:rsidP="00E43FE7">
      <w:r w:rsidRPr="003C72FA">
        <w:t>'E': 1,5,7</w:t>
      </w:r>
    </w:p>
    <w:p w14:paraId="4F101963" w14:textId="77777777" w:rsidR="00E43FE7" w:rsidRPr="003C72FA" w:rsidRDefault="00E43FE7" w:rsidP="00E43FE7">
      <w:r w:rsidRPr="003C72FA">
        <w:t>'F': 1,2,4,7</w:t>
      </w:r>
    </w:p>
    <w:p w14:paraId="37AAD1D8" w14:textId="77777777" w:rsidR="00E43FE7" w:rsidRPr="003C72FA" w:rsidRDefault="00E43FE7" w:rsidP="00E43FE7">
      <w:r w:rsidRPr="003C72FA">
        <w:t>'G': 1,2,4,5,7</w:t>
      </w:r>
    </w:p>
    <w:p w14:paraId="2F410E02" w14:textId="77777777" w:rsidR="00E43FE7" w:rsidRPr="003C72FA" w:rsidRDefault="00E43FE7" w:rsidP="00E43FE7">
      <w:r w:rsidRPr="003C72FA">
        <w:t>'H': 1,2,5,7</w:t>
      </w:r>
    </w:p>
    <w:p w14:paraId="6DC32197" w14:textId="77777777" w:rsidR="00E43FE7" w:rsidRPr="003C72FA" w:rsidRDefault="00E43FE7" w:rsidP="00E43FE7">
      <w:r w:rsidRPr="003C72FA">
        <w:t>'Jeg': 2,4,7</w:t>
      </w:r>
    </w:p>
    <w:p w14:paraId="71EC86E7" w14:textId="77777777" w:rsidR="00E43FE7" w:rsidRPr="003C72FA" w:rsidRDefault="00E43FE7" w:rsidP="00E43FE7">
      <w:r w:rsidRPr="003C72FA">
        <w:t>'J': 2,4,5,7</w:t>
      </w:r>
    </w:p>
    <w:p w14:paraId="1A003F3C" w14:textId="77777777" w:rsidR="00E43FE7" w:rsidRPr="003C72FA" w:rsidRDefault="00E43FE7" w:rsidP="00E43FE7">
      <w:r w:rsidRPr="003C72FA">
        <w:t>'K': 1,3,7</w:t>
      </w:r>
    </w:p>
    <w:p w14:paraId="1686A941" w14:textId="77777777" w:rsidR="00E43FE7" w:rsidRPr="003C72FA" w:rsidRDefault="00E43FE7" w:rsidP="00E43FE7">
      <w:r w:rsidRPr="003C72FA">
        <w:t>'Den': 1,2,3,7</w:t>
      </w:r>
    </w:p>
    <w:p w14:paraId="4717EEE4" w14:textId="77777777" w:rsidR="00E43FE7" w:rsidRPr="003C72FA" w:rsidRDefault="00E43FE7" w:rsidP="00E43FE7">
      <w:r w:rsidRPr="003C72FA">
        <w:t>'M': 1,3,4,7</w:t>
      </w:r>
    </w:p>
    <w:p w14:paraId="7C347738" w14:textId="77777777" w:rsidR="00E43FE7" w:rsidRPr="003C72FA" w:rsidRDefault="00E43FE7" w:rsidP="00E43FE7">
      <w:r w:rsidRPr="003C72FA">
        <w:t>'N': 1,3,4,5,7</w:t>
      </w:r>
    </w:p>
    <w:p w14:paraId="03CE89BF" w14:textId="77777777" w:rsidR="00E43FE7" w:rsidRPr="003C72FA" w:rsidRDefault="00E43FE7" w:rsidP="00E43FE7">
      <w:r w:rsidRPr="003C72FA">
        <w:lastRenderedPageBreak/>
        <w:t>'O': 1,3,5,7</w:t>
      </w:r>
    </w:p>
    <w:p w14:paraId="2587152B" w14:textId="77777777" w:rsidR="00E43FE7" w:rsidRPr="003C72FA" w:rsidRDefault="00E43FE7" w:rsidP="00E43FE7">
      <w:r w:rsidRPr="003C72FA">
        <w:t>'P': 1,2,3,4,7</w:t>
      </w:r>
    </w:p>
    <w:p w14:paraId="4A43CF9D" w14:textId="77777777" w:rsidR="00E43FE7" w:rsidRPr="003C72FA" w:rsidRDefault="00E43FE7" w:rsidP="00E43FE7">
      <w:r w:rsidRPr="003C72FA">
        <w:t>'Q': 1,2,3,4,5,7</w:t>
      </w:r>
    </w:p>
    <w:p w14:paraId="26808E55" w14:textId="77777777" w:rsidR="00E43FE7" w:rsidRPr="003C72FA" w:rsidRDefault="00E43FE7" w:rsidP="00E43FE7">
      <w:r w:rsidRPr="003C72FA">
        <w:t>'R': 1,2,3,5,7</w:t>
      </w:r>
    </w:p>
    <w:p w14:paraId="2CE1139E" w14:textId="77777777" w:rsidR="00E43FE7" w:rsidRPr="003C72FA" w:rsidRDefault="00E43FE7" w:rsidP="00E43FE7">
      <w:r w:rsidRPr="003C72FA">
        <w:t>'S': 2,3,4,7</w:t>
      </w:r>
    </w:p>
    <w:p w14:paraId="51BA6BD7" w14:textId="77777777" w:rsidR="00E43FE7" w:rsidRPr="003C72FA" w:rsidRDefault="00E43FE7" w:rsidP="00E43FE7">
      <w:r w:rsidRPr="003C72FA">
        <w:t>'T': 2,3,4,5,7</w:t>
      </w:r>
    </w:p>
    <w:p w14:paraId="77C7EFF8" w14:textId="77777777" w:rsidR="00E43FE7" w:rsidRPr="003C72FA" w:rsidRDefault="00E43FE7" w:rsidP="00E43FE7">
      <w:r w:rsidRPr="003C72FA">
        <w:t>'U': 1,3,6,7</w:t>
      </w:r>
    </w:p>
    <w:p w14:paraId="4C4DE744" w14:textId="77777777" w:rsidR="00E43FE7" w:rsidRPr="003C72FA" w:rsidRDefault="00E43FE7" w:rsidP="00E43FE7">
      <w:r w:rsidRPr="003C72FA">
        <w:t>'V': 1,2,3,6,7</w:t>
      </w:r>
    </w:p>
    <w:p w14:paraId="63AE0460" w14:textId="77777777" w:rsidR="00E43FE7" w:rsidRPr="003C72FA" w:rsidRDefault="00E43FE7" w:rsidP="00E43FE7">
      <w:r w:rsidRPr="003C72FA">
        <w:t>'W': 2,4,5,6,7</w:t>
      </w:r>
    </w:p>
    <w:p w14:paraId="25EACD90" w14:textId="77777777" w:rsidR="00E43FE7" w:rsidRPr="003C72FA" w:rsidRDefault="00E43FE7" w:rsidP="00E43FE7">
      <w:r w:rsidRPr="003C72FA">
        <w:t>'X': 1,3,4,6,7</w:t>
      </w:r>
    </w:p>
    <w:p w14:paraId="3BDCDC5D" w14:textId="77777777" w:rsidR="00E43FE7" w:rsidRPr="003C72FA" w:rsidRDefault="00E43FE7" w:rsidP="00E43FE7">
      <w:r w:rsidRPr="003C72FA">
        <w:t>'Y': 1,3,4,5,6,7</w:t>
      </w:r>
    </w:p>
    <w:p w14:paraId="22FEA777" w14:textId="77777777" w:rsidR="00E43FE7" w:rsidRPr="003C72FA" w:rsidRDefault="00E43FE7" w:rsidP="00E43FE7">
      <w:r w:rsidRPr="003C72FA">
        <w:t>'Z': 1,3,5,6,7</w:t>
      </w:r>
    </w:p>
    <w:p w14:paraId="1E6B453E" w14:textId="77777777" w:rsidR="00E43FE7" w:rsidRPr="003C72FA" w:rsidRDefault="00E43FE7" w:rsidP="00E43FE7">
      <w:r w:rsidRPr="003C72FA">
        <w:t>Små bokstaver:</w:t>
      </w:r>
    </w:p>
    <w:p w14:paraId="144C1A2B" w14:textId="77777777" w:rsidR="00E43FE7" w:rsidRPr="003C72FA" w:rsidRDefault="00E43FE7" w:rsidP="00E43FE7">
      <w:r w:rsidRPr="003C72FA">
        <w:t>'a': 1</w:t>
      </w:r>
    </w:p>
    <w:p w14:paraId="46949167" w14:textId="77777777" w:rsidR="00E43FE7" w:rsidRPr="003C72FA" w:rsidRDefault="00E43FE7" w:rsidP="00E43FE7">
      <w:r w:rsidRPr="003C72FA">
        <w:t>'b': 1,2</w:t>
      </w:r>
    </w:p>
    <w:p w14:paraId="4C9AF595" w14:textId="77777777" w:rsidR="00E43FE7" w:rsidRPr="003C72FA" w:rsidRDefault="00E43FE7" w:rsidP="00E43FE7">
      <w:r w:rsidRPr="003C72FA">
        <w:t>'c': 1,4</w:t>
      </w:r>
    </w:p>
    <w:p w14:paraId="6FCC34CF" w14:textId="77777777" w:rsidR="00E43FE7" w:rsidRPr="003C72FA" w:rsidRDefault="00E43FE7" w:rsidP="00E43FE7">
      <w:r w:rsidRPr="003C72FA">
        <w:t>'d': 1,4,5</w:t>
      </w:r>
    </w:p>
    <w:p w14:paraId="0812E7AF" w14:textId="77777777" w:rsidR="00E43FE7" w:rsidRPr="003C72FA" w:rsidRDefault="00E43FE7" w:rsidP="00E43FE7">
      <w:r w:rsidRPr="003C72FA">
        <w:t>'e': 1,5</w:t>
      </w:r>
    </w:p>
    <w:p w14:paraId="584EC910" w14:textId="77777777" w:rsidR="00E43FE7" w:rsidRPr="003C72FA" w:rsidRDefault="00E43FE7" w:rsidP="00E43FE7">
      <w:r w:rsidRPr="003C72FA">
        <w:t>'f': 1,2,4</w:t>
      </w:r>
    </w:p>
    <w:p w14:paraId="61845642" w14:textId="77777777" w:rsidR="00E43FE7" w:rsidRPr="003C72FA" w:rsidRDefault="00E43FE7" w:rsidP="00E43FE7">
      <w:r w:rsidRPr="003C72FA">
        <w:t>'g': 1,2,4,5</w:t>
      </w:r>
    </w:p>
    <w:p w14:paraId="2CEE0DF3" w14:textId="77777777" w:rsidR="00E43FE7" w:rsidRPr="003C72FA" w:rsidRDefault="00E43FE7" w:rsidP="00E43FE7">
      <w:r w:rsidRPr="003C72FA">
        <w:t>'h': 1,2,5</w:t>
      </w:r>
    </w:p>
    <w:p w14:paraId="4399F34D" w14:textId="77777777" w:rsidR="00E43FE7" w:rsidRPr="003C72FA" w:rsidRDefault="00E43FE7" w:rsidP="00E43FE7">
      <w:r w:rsidRPr="003C72FA">
        <w:t>'i': 2,4</w:t>
      </w:r>
    </w:p>
    <w:p w14:paraId="0417AA84" w14:textId="77777777" w:rsidR="00E43FE7" w:rsidRPr="003C72FA" w:rsidRDefault="00E43FE7" w:rsidP="00E43FE7">
      <w:r w:rsidRPr="003C72FA">
        <w:t>'d': 2,4,5</w:t>
      </w:r>
    </w:p>
    <w:p w14:paraId="1AF53FC1" w14:textId="77777777" w:rsidR="00E43FE7" w:rsidRPr="003C72FA" w:rsidRDefault="00E43FE7" w:rsidP="00E43FE7">
      <w:r w:rsidRPr="003C72FA">
        <w:t>'k': 1,3</w:t>
      </w:r>
    </w:p>
    <w:p w14:paraId="4D9B92A0" w14:textId="77777777" w:rsidR="00E43FE7" w:rsidRPr="003C72FA" w:rsidRDefault="00E43FE7" w:rsidP="00E43FE7">
      <w:r w:rsidRPr="003C72FA">
        <w:t>'l': 1,2,3</w:t>
      </w:r>
    </w:p>
    <w:p w14:paraId="6454D0DA" w14:textId="77777777" w:rsidR="00E43FE7" w:rsidRPr="003C72FA" w:rsidRDefault="00E43FE7" w:rsidP="00E43FE7">
      <w:r w:rsidRPr="003C72FA">
        <w:t>'m': 1,3,4</w:t>
      </w:r>
    </w:p>
    <w:p w14:paraId="24DD1509" w14:textId="77777777" w:rsidR="00E43FE7" w:rsidRPr="003C72FA" w:rsidRDefault="00E43FE7" w:rsidP="00E43FE7">
      <w:r w:rsidRPr="003C72FA">
        <w:t>'n': 1,3,4,5</w:t>
      </w:r>
    </w:p>
    <w:p w14:paraId="507CCBF1" w14:textId="77777777" w:rsidR="00E43FE7" w:rsidRPr="003C72FA" w:rsidRDefault="00E43FE7" w:rsidP="00E43FE7">
      <w:r w:rsidRPr="003C72FA">
        <w:t>'o': 1,3,5</w:t>
      </w:r>
    </w:p>
    <w:p w14:paraId="5EA8B5F0" w14:textId="77777777" w:rsidR="00E43FE7" w:rsidRPr="003C72FA" w:rsidRDefault="00E43FE7" w:rsidP="00E43FE7">
      <w:r w:rsidRPr="003C72FA">
        <w:t>'p': 1,2,3,4</w:t>
      </w:r>
    </w:p>
    <w:p w14:paraId="0958ACC8" w14:textId="77777777" w:rsidR="00E43FE7" w:rsidRPr="003C72FA" w:rsidRDefault="00E43FE7" w:rsidP="00E43FE7">
      <w:r w:rsidRPr="003C72FA">
        <w:t>'q': 1,2,3,4,5</w:t>
      </w:r>
    </w:p>
    <w:p w14:paraId="29E91A0C" w14:textId="77777777" w:rsidR="00E43FE7" w:rsidRPr="003C72FA" w:rsidRDefault="00E43FE7" w:rsidP="00E43FE7">
      <w:r w:rsidRPr="003C72FA">
        <w:lastRenderedPageBreak/>
        <w:t>'r': 1,2,3,5</w:t>
      </w:r>
    </w:p>
    <w:p w14:paraId="6E990A56" w14:textId="77777777" w:rsidR="00E43FE7" w:rsidRPr="003C72FA" w:rsidRDefault="00E43FE7" w:rsidP="00E43FE7">
      <w:r w:rsidRPr="003C72FA">
        <w:t>S: 2,3,4</w:t>
      </w:r>
    </w:p>
    <w:p w14:paraId="002E6621" w14:textId="77777777" w:rsidR="00E43FE7" w:rsidRPr="003C72FA" w:rsidRDefault="00E43FE7" w:rsidP="00E43FE7">
      <w:r w:rsidRPr="003C72FA">
        <w:t>'t': 2,3,4,5</w:t>
      </w:r>
    </w:p>
    <w:p w14:paraId="0F10AE39" w14:textId="77777777" w:rsidR="00E43FE7" w:rsidRPr="003C72FA" w:rsidRDefault="00E43FE7" w:rsidP="00E43FE7">
      <w:r w:rsidRPr="003C72FA">
        <w:t>'u': 1,3,6</w:t>
      </w:r>
    </w:p>
    <w:p w14:paraId="0DF876F6" w14:textId="77777777" w:rsidR="00E43FE7" w:rsidRPr="003C72FA" w:rsidRDefault="00E43FE7" w:rsidP="00E43FE7">
      <w:r w:rsidRPr="003C72FA">
        <w:t>'inn': 1,2,3,6</w:t>
      </w:r>
    </w:p>
    <w:p w14:paraId="0FF86A55" w14:textId="77777777" w:rsidR="00E43FE7" w:rsidRPr="003C72FA" w:rsidRDefault="00E43FE7" w:rsidP="00E43FE7">
      <w:r w:rsidRPr="003C72FA">
        <w:t>'inn': 2,4,5,6</w:t>
      </w:r>
    </w:p>
    <w:p w14:paraId="4813F5EF" w14:textId="77777777" w:rsidR="00E43FE7" w:rsidRPr="003C72FA" w:rsidRDefault="00E43FE7" w:rsidP="00E43FE7">
      <w:r w:rsidRPr="003C72FA">
        <w:t>'x': 1,3,4,6</w:t>
      </w:r>
    </w:p>
    <w:p w14:paraId="40CEA08E" w14:textId="77777777" w:rsidR="00E43FE7" w:rsidRPr="003C72FA" w:rsidRDefault="00E43FE7" w:rsidP="00E43FE7">
      <w:r w:rsidRPr="003C72FA">
        <w:t>'y': 1,3,4,5,6</w:t>
      </w:r>
    </w:p>
    <w:p w14:paraId="51F2459F" w14:textId="77777777" w:rsidR="00E43FE7" w:rsidRPr="003C72FA" w:rsidRDefault="00E43FE7" w:rsidP="00E43FE7">
      <w:r w:rsidRPr="003C72FA">
        <w:t>'z': 1,3,5,6</w:t>
      </w:r>
    </w:p>
    <w:p w14:paraId="5665BD07" w14:textId="77777777" w:rsidR="00E43FE7" w:rsidRPr="003C72FA" w:rsidRDefault="00E43FE7" w:rsidP="00E43FE7"/>
    <w:p w14:paraId="18118E56" w14:textId="44DCB592" w:rsidR="00E43FE7" w:rsidRPr="003C72FA" w:rsidRDefault="00E43FE7" w:rsidP="00E43FE7">
      <w:pPr>
        <w:pStyle w:val="Overskrift2"/>
        <w:tabs>
          <w:tab w:val="left" w:pos="708"/>
        </w:tabs>
        <w:rPr>
          <w:rFonts w:eastAsia="Times New Roman"/>
        </w:rPr>
      </w:pPr>
      <w:bookmarkStart w:id="424" w:name="_Toc16495122"/>
      <w:bookmarkStart w:id="425" w:name="_Toc161236161"/>
      <w:r w:rsidRPr="003C72FA">
        <w:t>Storbritannia 8</w:t>
      </w:r>
      <w:r w:rsidR="00D511E3" w:rsidRPr="003C72FA">
        <w:t>-</w:t>
      </w:r>
      <w:r w:rsidRPr="003C72FA">
        <w:t>punkt d</w:t>
      </w:r>
      <w:bookmarkEnd w:id="424"/>
      <w:r w:rsidR="00D511E3" w:rsidRPr="003C72FA">
        <w:t>atapunkt</w:t>
      </w:r>
      <w:bookmarkEnd w:id="425"/>
    </w:p>
    <w:p w14:paraId="0EBDB05A" w14:textId="77777777" w:rsidR="00E43FE7" w:rsidRPr="003C72FA" w:rsidRDefault="00E43FE7" w:rsidP="00E43FE7">
      <w:r w:rsidRPr="003C72FA">
        <w:t>utropstegn: '!': 2,3,4,6</w:t>
      </w:r>
    </w:p>
    <w:p w14:paraId="1E2335C1" w14:textId="77777777" w:rsidR="00E43FE7" w:rsidRPr="003C72FA" w:rsidRDefault="00E43FE7" w:rsidP="00E43FE7">
      <w:r w:rsidRPr="003C72FA">
        <w:t>sitat: '"' 4</w:t>
      </w:r>
    </w:p>
    <w:p w14:paraId="47D1E469" w14:textId="77777777" w:rsidR="00E43FE7" w:rsidRPr="003C72FA" w:rsidRDefault="00E43FE7" w:rsidP="00E43FE7">
      <w:r w:rsidRPr="003C72FA">
        <w:t>pund: '#' 5,6</w:t>
      </w:r>
    </w:p>
    <w:p w14:paraId="5A346BEE" w14:textId="77777777" w:rsidR="00E43FE7" w:rsidRPr="003C72FA" w:rsidRDefault="00E43FE7" w:rsidP="00E43FE7">
      <w:r w:rsidRPr="003C72FA">
        <w:t>dollar tegn: '$' 4,5,6</w:t>
      </w:r>
    </w:p>
    <w:p w14:paraId="281D76DC" w14:textId="77777777" w:rsidR="00E43FE7" w:rsidRPr="003C72FA" w:rsidRDefault="00E43FE7" w:rsidP="00E43FE7">
      <w:r w:rsidRPr="003C72FA">
        <w:t>prosent: %' 4,6</w:t>
      </w:r>
    </w:p>
    <w:p w14:paraId="0D6590E5" w14:textId="77777777" w:rsidR="00E43FE7" w:rsidRPr="003C72FA" w:rsidRDefault="00E43FE7" w:rsidP="00E43FE7">
      <w:r w:rsidRPr="003C72FA">
        <w:t>&amp;: '&amp;' 1,2,3,4,6</w:t>
      </w:r>
    </w:p>
    <w:p w14:paraId="0C7452CC" w14:textId="77777777" w:rsidR="00E43FE7" w:rsidRPr="003C72FA" w:rsidRDefault="00E43FE7" w:rsidP="00E43FE7">
      <w:r w:rsidRPr="003C72FA">
        <w:t>apostrof: ''' 3</w:t>
      </w:r>
    </w:p>
    <w:p w14:paraId="65991906" w14:textId="77777777" w:rsidR="00E43FE7" w:rsidRPr="003C72FA" w:rsidRDefault="00E43FE7" w:rsidP="00E43FE7">
      <w:r w:rsidRPr="003C72FA">
        <w:t>venstre par: '('4.5</w:t>
      </w:r>
    </w:p>
    <w:p w14:paraId="3D61EEDF" w14:textId="77777777" w:rsidR="00E43FE7" w:rsidRPr="003C72FA" w:rsidRDefault="00E43FE7" w:rsidP="00E43FE7">
      <w:r w:rsidRPr="003C72FA">
        <w:t>høyre paren: ')' 3,4,5</w:t>
      </w:r>
    </w:p>
    <w:p w14:paraId="7115A5DE" w14:textId="77777777" w:rsidR="00E43FE7" w:rsidRPr="003C72FA" w:rsidRDefault="00E43FE7" w:rsidP="00E43FE7">
      <w:r w:rsidRPr="003C72FA">
        <w:t>stjerne: '*' 3,5</w:t>
      </w:r>
    </w:p>
    <w:p w14:paraId="66893314" w14:textId="77777777" w:rsidR="00E43FE7" w:rsidRPr="003C72FA" w:rsidRDefault="00E43FE7" w:rsidP="00E43FE7">
      <w:r w:rsidRPr="003C72FA">
        <w:t>pluss tegn: '+' 2,3,5</w:t>
      </w:r>
    </w:p>
    <w:p w14:paraId="387962CE" w14:textId="77777777" w:rsidR="00E43FE7" w:rsidRPr="003C72FA" w:rsidRDefault="00E43FE7" w:rsidP="00E43FE7">
      <w:r w:rsidRPr="003C72FA">
        <w:t>komma: ',' 2</w:t>
      </w:r>
    </w:p>
    <w:p w14:paraId="23D038D4" w14:textId="77777777" w:rsidR="00E43FE7" w:rsidRPr="003C72FA" w:rsidRDefault="00E43FE7" w:rsidP="00E43FE7">
      <w:r w:rsidRPr="003C72FA">
        <w:t>bindestrek: ' ' 3,6</w:t>
      </w:r>
    </w:p>
    <w:p w14:paraId="0620D524" w14:textId="77777777" w:rsidR="00E43FE7" w:rsidRPr="003C72FA" w:rsidRDefault="00E43FE7" w:rsidP="00E43FE7">
      <w:r w:rsidRPr="003C72FA">
        <w:t>periode: '.' 2,5,6</w:t>
      </w:r>
    </w:p>
    <w:p w14:paraId="349D7B6E" w14:textId="77777777" w:rsidR="00E43FE7" w:rsidRPr="003C72FA" w:rsidRDefault="00E43FE7" w:rsidP="00E43FE7">
      <w:r w:rsidRPr="003C72FA">
        <w:t>skråstrek: '/' 3,4</w:t>
      </w:r>
    </w:p>
    <w:p w14:paraId="1894EB07" w14:textId="77777777" w:rsidR="00E43FE7" w:rsidRPr="003C72FA" w:rsidRDefault="00E43FE7" w:rsidP="00E43FE7">
      <w:r w:rsidRPr="003C72FA">
        <w:t>kolon: ':' 2,5</w:t>
      </w:r>
    </w:p>
    <w:p w14:paraId="24092AA2" w14:textId="77777777" w:rsidR="00E43FE7" w:rsidRPr="003C72FA" w:rsidRDefault="00E43FE7" w:rsidP="00E43FE7">
      <w:r w:rsidRPr="003C72FA">
        <w:t>semikolon: ';' 2,3</w:t>
      </w:r>
    </w:p>
    <w:p w14:paraId="0EB56072" w14:textId="77777777" w:rsidR="00E43FE7" w:rsidRPr="003C72FA" w:rsidRDefault="00E43FE7" w:rsidP="00E43FE7">
      <w:r w:rsidRPr="003C72FA">
        <w:t>mindre enn: '&lt;' 2,3,6</w:t>
      </w:r>
    </w:p>
    <w:p w14:paraId="5F41B5DA" w14:textId="77777777" w:rsidR="00E43FE7" w:rsidRPr="003C72FA" w:rsidRDefault="00E43FE7" w:rsidP="00E43FE7">
      <w:r w:rsidRPr="003C72FA">
        <w:lastRenderedPageBreak/>
        <w:t>er lik: '=' 2,3,5,6</w:t>
      </w:r>
    </w:p>
    <w:p w14:paraId="76EA4E20" w14:textId="77777777" w:rsidR="00E43FE7" w:rsidRPr="003C72FA" w:rsidRDefault="00E43FE7" w:rsidP="00E43FE7">
      <w:r w:rsidRPr="003C72FA">
        <w:t>større enn: '&gt;' 3,5,6</w:t>
      </w:r>
    </w:p>
    <w:p w14:paraId="15C40AFA" w14:textId="77777777" w:rsidR="00E43FE7" w:rsidRPr="003C72FA" w:rsidRDefault="00E43FE7" w:rsidP="00E43FE7">
      <w:r w:rsidRPr="003C72FA">
        <w:t>spørsmålstegn: '?' 2,6</w:t>
      </w:r>
    </w:p>
    <w:p w14:paraId="1CE5DB49" w14:textId="77777777" w:rsidR="00E43FE7" w:rsidRPr="003C72FA" w:rsidRDefault="00E43FE7" w:rsidP="00E43FE7">
      <w:r w:rsidRPr="003C72FA">
        <w:t>ved symbol: '@' 2,3,4,6,7</w:t>
      </w:r>
    </w:p>
    <w:p w14:paraId="391A376B" w14:textId="77777777" w:rsidR="00E43FE7" w:rsidRPr="003C72FA" w:rsidRDefault="00E43FE7" w:rsidP="00E43FE7">
      <w:r w:rsidRPr="003C72FA">
        <w:t>venstre hakeparentes: '[' 1,2,3,5,6,7</w:t>
      </w:r>
    </w:p>
    <w:p w14:paraId="3DCCCAAE" w14:textId="77777777" w:rsidR="00E43FE7" w:rsidRPr="003C72FA" w:rsidRDefault="00E43FE7" w:rsidP="00E43FE7">
      <w:r w:rsidRPr="003C72FA">
        <w:t>omvendt skråstrek: '\' 5,7</w:t>
      </w:r>
    </w:p>
    <w:p w14:paraId="748841A3" w14:textId="77777777" w:rsidR="00E43FE7" w:rsidRPr="003C72FA" w:rsidRDefault="00E43FE7" w:rsidP="00E43FE7">
      <w:r w:rsidRPr="003C72FA">
        <w:t>høyre hakeparentes: ']' 2,3,4,5,6,7</w:t>
      </w:r>
    </w:p>
    <w:p w14:paraId="2A4AEE8C" w14:textId="77777777" w:rsidR="00E43FE7" w:rsidRPr="003C72FA" w:rsidRDefault="00E43FE7" w:rsidP="00E43FE7">
      <w:r w:rsidRPr="003C72FA">
        <w:t>karat skilt: '^' 6,7</w:t>
      </w:r>
    </w:p>
    <w:p w14:paraId="17AE2CBB" w14:textId="77777777" w:rsidR="00E43FE7" w:rsidRPr="003C72FA" w:rsidRDefault="00E43FE7" w:rsidP="00E43FE7">
      <w:r w:rsidRPr="003C72FA">
        <w:t>understreke: '_' 3,4,6</w:t>
      </w:r>
    </w:p>
    <w:p w14:paraId="0FF6BA6F" w14:textId="77777777" w:rsidR="00E43FE7" w:rsidRPr="003C72FA" w:rsidRDefault="00E43FE7" w:rsidP="00E43FE7">
      <w:r w:rsidRPr="003C72FA">
        <w:t>grav aksent: ''' 2,3,4,6</w:t>
      </w:r>
    </w:p>
    <w:p w14:paraId="075AE628" w14:textId="77777777" w:rsidR="00E43FE7" w:rsidRPr="003C72FA" w:rsidRDefault="00E43FE7" w:rsidP="00E43FE7">
      <w:r w:rsidRPr="003C72FA">
        <w:t>venstre krøllete hakeparentes: '{' 1,2,3,5,6</w:t>
      </w:r>
    </w:p>
    <w:p w14:paraId="453C37FD" w14:textId="77777777" w:rsidR="00E43FE7" w:rsidRPr="003C72FA" w:rsidRDefault="00E43FE7" w:rsidP="00E43FE7">
      <w:r w:rsidRPr="003C72FA">
        <w:t>loddrett stolpe: '|' 5</w:t>
      </w:r>
    </w:p>
    <w:p w14:paraId="323CCC3D" w14:textId="77777777" w:rsidR="00E43FE7" w:rsidRPr="003C72FA" w:rsidRDefault="00E43FE7" w:rsidP="00E43FE7">
      <w:r w:rsidRPr="003C72FA">
        <w:t>høyre klammeparentes: '}' 2,3,4,5,6</w:t>
      </w:r>
    </w:p>
    <w:p w14:paraId="61740624" w14:textId="77777777" w:rsidR="00E43FE7" w:rsidRPr="003C72FA" w:rsidRDefault="00E43FE7" w:rsidP="00E43FE7">
      <w:r w:rsidRPr="003C72FA">
        <w:t>tilde: '~' 6</w:t>
      </w:r>
    </w:p>
    <w:p w14:paraId="3B1C85F2" w14:textId="77777777" w:rsidR="00E43FE7" w:rsidRPr="003C72FA" w:rsidRDefault="00E43FE7" w:rsidP="00E43FE7">
      <w:r w:rsidRPr="003C72FA">
        <w:t>Pund sterling: '£' 2,3,6,7,8</w:t>
      </w:r>
    </w:p>
    <w:p w14:paraId="504B59D9" w14:textId="77777777" w:rsidR="00E43FE7" w:rsidRPr="003C72FA" w:rsidRDefault="00E43FE7" w:rsidP="00E43FE7">
      <w:r w:rsidRPr="003C72FA">
        <w:t>graderingstegn: '°' 1,3,4,6,8</w:t>
      </w:r>
    </w:p>
    <w:p w14:paraId="75C2B7DD" w14:textId="77777777" w:rsidR="00E43FE7" w:rsidRPr="003C72FA" w:rsidRDefault="00E43FE7" w:rsidP="00E43FE7">
      <w:r w:rsidRPr="003C72FA">
        <w:t>'0': 1,2,3,4,5,6</w:t>
      </w:r>
    </w:p>
    <w:p w14:paraId="4A1497EA" w14:textId="77777777" w:rsidR="00E43FE7" w:rsidRPr="003C72FA" w:rsidRDefault="00E43FE7" w:rsidP="00E43FE7">
      <w:r w:rsidRPr="003C72FA">
        <w:t>'1': 1,6</w:t>
      </w:r>
    </w:p>
    <w:p w14:paraId="1314C4F3" w14:textId="77777777" w:rsidR="00E43FE7" w:rsidRPr="003C72FA" w:rsidRDefault="00E43FE7" w:rsidP="00E43FE7">
      <w:r w:rsidRPr="003C72FA">
        <w:t>'2': 1,2,6</w:t>
      </w:r>
    </w:p>
    <w:p w14:paraId="1ED4690F" w14:textId="77777777" w:rsidR="00E43FE7" w:rsidRPr="003C72FA" w:rsidRDefault="00E43FE7" w:rsidP="00E43FE7">
      <w:r w:rsidRPr="003C72FA">
        <w:t>'3': 1,4,6</w:t>
      </w:r>
    </w:p>
    <w:p w14:paraId="55CF2290" w14:textId="77777777" w:rsidR="00E43FE7" w:rsidRPr="003C72FA" w:rsidRDefault="00E43FE7" w:rsidP="00E43FE7">
      <w:r w:rsidRPr="003C72FA">
        <w:t>'4': 1,4,5,6</w:t>
      </w:r>
    </w:p>
    <w:p w14:paraId="066DDE69" w14:textId="77777777" w:rsidR="00E43FE7" w:rsidRPr="003C72FA" w:rsidRDefault="00E43FE7" w:rsidP="00E43FE7">
      <w:r w:rsidRPr="003C72FA">
        <w:t>'5': 1,5,6</w:t>
      </w:r>
    </w:p>
    <w:p w14:paraId="3FFA0B6E" w14:textId="77777777" w:rsidR="00E43FE7" w:rsidRPr="003C72FA" w:rsidRDefault="00E43FE7" w:rsidP="00E43FE7">
      <w:r w:rsidRPr="003C72FA">
        <w:t>'6': 1,2,4,6</w:t>
      </w:r>
    </w:p>
    <w:p w14:paraId="76955805" w14:textId="77777777" w:rsidR="00E43FE7" w:rsidRPr="003C72FA" w:rsidRDefault="00E43FE7" w:rsidP="00E43FE7">
      <w:r w:rsidRPr="003C72FA">
        <w:t>'7': 1,2,4,5,6</w:t>
      </w:r>
    </w:p>
    <w:p w14:paraId="5A5EA895" w14:textId="77777777" w:rsidR="00E43FE7" w:rsidRPr="003C72FA" w:rsidRDefault="00E43FE7" w:rsidP="00E43FE7">
      <w:r w:rsidRPr="003C72FA">
        <w:t>'8': 1,2,5,6</w:t>
      </w:r>
    </w:p>
    <w:p w14:paraId="7C764433" w14:textId="77777777" w:rsidR="00E43FE7" w:rsidRPr="003C72FA" w:rsidRDefault="00E43FE7" w:rsidP="00E43FE7">
      <w:r w:rsidRPr="003C72FA">
        <w:t>'9': 2,4,6</w:t>
      </w:r>
    </w:p>
    <w:p w14:paraId="60236431" w14:textId="77777777" w:rsidR="00E43FE7" w:rsidRPr="003C72FA" w:rsidRDefault="00E43FE7" w:rsidP="00E43FE7">
      <w:r w:rsidRPr="003C72FA">
        <w:t>Store bokstaver:</w:t>
      </w:r>
    </w:p>
    <w:p w14:paraId="48C79BD2" w14:textId="77777777" w:rsidR="00E43FE7" w:rsidRPr="00D104AE" w:rsidRDefault="00E43FE7" w:rsidP="00E43FE7">
      <w:pPr>
        <w:rPr>
          <w:lang w:val="en-GB"/>
        </w:rPr>
      </w:pPr>
      <w:r w:rsidRPr="00D104AE">
        <w:rPr>
          <w:lang w:val="en-GB"/>
        </w:rPr>
        <w:t>A: 1,7</w:t>
      </w:r>
    </w:p>
    <w:p w14:paraId="2CB18FF9" w14:textId="77777777" w:rsidR="00E43FE7" w:rsidRPr="00D104AE" w:rsidRDefault="00E43FE7" w:rsidP="00E43FE7">
      <w:pPr>
        <w:rPr>
          <w:lang w:val="en-GB"/>
        </w:rPr>
      </w:pPr>
      <w:r w:rsidRPr="00D104AE">
        <w:rPr>
          <w:lang w:val="en-GB"/>
        </w:rPr>
        <w:t>'B': 1,2,7</w:t>
      </w:r>
    </w:p>
    <w:p w14:paraId="32ECFE47" w14:textId="77777777" w:rsidR="00E43FE7" w:rsidRPr="00D104AE" w:rsidRDefault="00E43FE7" w:rsidP="00E43FE7">
      <w:pPr>
        <w:rPr>
          <w:lang w:val="en-GB"/>
        </w:rPr>
      </w:pPr>
      <w:r w:rsidRPr="00D104AE">
        <w:rPr>
          <w:lang w:val="en-GB"/>
        </w:rPr>
        <w:t>'C': 1,4,7</w:t>
      </w:r>
    </w:p>
    <w:p w14:paraId="48E3B3D2" w14:textId="77777777" w:rsidR="00E43FE7" w:rsidRPr="00D104AE" w:rsidRDefault="00E43FE7" w:rsidP="00E43FE7">
      <w:pPr>
        <w:rPr>
          <w:lang w:val="en-GB"/>
        </w:rPr>
      </w:pPr>
      <w:r w:rsidRPr="00D104AE">
        <w:rPr>
          <w:lang w:val="en-GB"/>
        </w:rPr>
        <w:lastRenderedPageBreak/>
        <w:t>'Fra:1,4,5,7</w:t>
      </w:r>
    </w:p>
    <w:p w14:paraId="62766ACF" w14:textId="77777777" w:rsidR="00E43FE7" w:rsidRPr="00D104AE" w:rsidRDefault="00E43FE7" w:rsidP="00E43FE7">
      <w:pPr>
        <w:rPr>
          <w:lang w:val="en-GB"/>
        </w:rPr>
      </w:pPr>
      <w:r w:rsidRPr="00D104AE">
        <w:rPr>
          <w:lang w:val="en-GB"/>
        </w:rPr>
        <w:t>'E': 1,5,7</w:t>
      </w:r>
    </w:p>
    <w:p w14:paraId="73EC7A23" w14:textId="77777777" w:rsidR="00E43FE7" w:rsidRPr="00D104AE" w:rsidRDefault="00E43FE7" w:rsidP="00E43FE7">
      <w:pPr>
        <w:rPr>
          <w:lang w:val="en-GB"/>
        </w:rPr>
      </w:pPr>
      <w:r w:rsidRPr="00D104AE">
        <w:rPr>
          <w:lang w:val="en-GB"/>
        </w:rPr>
        <w:t>'F': 1,2,4,7</w:t>
      </w:r>
    </w:p>
    <w:p w14:paraId="521682FB" w14:textId="77777777" w:rsidR="00E43FE7" w:rsidRPr="00D104AE" w:rsidRDefault="00E43FE7" w:rsidP="00E43FE7">
      <w:pPr>
        <w:rPr>
          <w:lang w:val="en-GB"/>
        </w:rPr>
      </w:pPr>
      <w:r w:rsidRPr="00D104AE">
        <w:rPr>
          <w:lang w:val="en-GB"/>
        </w:rPr>
        <w:t>'G': 1,2,4,5,7</w:t>
      </w:r>
    </w:p>
    <w:p w14:paraId="44ABB12C" w14:textId="77777777" w:rsidR="00E43FE7" w:rsidRPr="00D104AE" w:rsidRDefault="00E43FE7" w:rsidP="00E43FE7">
      <w:pPr>
        <w:rPr>
          <w:lang w:val="en-GB"/>
        </w:rPr>
      </w:pPr>
      <w:r w:rsidRPr="00D104AE">
        <w:rPr>
          <w:lang w:val="en-GB"/>
        </w:rPr>
        <w:t>'H': 1,2,5,7</w:t>
      </w:r>
    </w:p>
    <w:p w14:paraId="09B8C499" w14:textId="77777777" w:rsidR="00E43FE7" w:rsidRPr="00D104AE" w:rsidRDefault="00E43FE7" w:rsidP="00E43FE7">
      <w:pPr>
        <w:rPr>
          <w:lang w:val="en-GB"/>
        </w:rPr>
      </w:pPr>
      <w:r w:rsidRPr="00D104AE">
        <w:rPr>
          <w:lang w:val="en-GB"/>
        </w:rPr>
        <w:t>'Jeg': 2,4,7</w:t>
      </w:r>
    </w:p>
    <w:p w14:paraId="105ACC5F" w14:textId="77777777" w:rsidR="00E43FE7" w:rsidRPr="00D104AE" w:rsidRDefault="00E43FE7" w:rsidP="00E43FE7">
      <w:pPr>
        <w:rPr>
          <w:lang w:val="en-GB"/>
        </w:rPr>
      </w:pPr>
      <w:r w:rsidRPr="00D104AE">
        <w:rPr>
          <w:lang w:val="en-GB"/>
        </w:rPr>
        <w:t>'J': 2,4,5,7</w:t>
      </w:r>
    </w:p>
    <w:p w14:paraId="065F0120" w14:textId="77777777" w:rsidR="00E43FE7" w:rsidRPr="00D104AE" w:rsidRDefault="00E43FE7" w:rsidP="00E43FE7">
      <w:pPr>
        <w:rPr>
          <w:lang w:val="en-GB"/>
        </w:rPr>
      </w:pPr>
      <w:r w:rsidRPr="00D104AE">
        <w:rPr>
          <w:lang w:val="en-GB"/>
        </w:rPr>
        <w:t>'K': 1,3,7</w:t>
      </w:r>
    </w:p>
    <w:p w14:paraId="05BAED57" w14:textId="77777777" w:rsidR="00E43FE7" w:rsidRPr="00D104AE" w:rsidRDefault="00E43FE7" w:rsidP="00E43FE7">
      <w:pPr>
        <w:rPr>
          <w:lang w:val="en-GB"/>
        </w:rPr>
      </w:pPr>
      <w:r w:rsidRPr="00D104AE">
        <w:rPr>
          <w:lang w:val="en-GB"/>
        </w:rPr>
        <w:t>'Den': 1,2,3,7</w:t>
      </w:r>
    </w:p>
    <w:p w14:paraId="6F2FC55F" w14:textId="77777777" w:rsidR="00E43FE7" w:rsidRPr="00D104AE" w:rsidRDefault="00E43FE7" w:rsidP="00E43FE7">
      <w:pPr>
        <w:rPr>
          <w:lang w:val="en-GB"/>
        </w:rPr>
      </w:pPr>
      <w:r w:rsidRPr="00D104AE">
        <w:rPr>
          <w:lang w:val="en-GB"/>
        </w:rPr>
        <w:t>'M': 1,3,4,7</w:t>
      </w:r>
    </w:p>
    <w:p w14:paraId="16B3B225" w14:textId="77777777" w:rsidR="00E43FE7" w:rsidRPr="00D104AE" w:rsidRDefault="00E43FE7" w:rsidP="00E43FE7">
      <w:pPr>
        <w:rPr>
          <w:lang w:val="en-GB"/>
        </w:rPr>
      </w:pPr>
      <w:r w:rsidRPr="00D104AE">
        <w:rPr>
          <w:lang w:val="en-GB"/>
        </w:rPr>
        <w:t>'N': 1,3,4,5,7</w:t>
      </w:r>
    </w:p>
    <w:p w14:paraId="06C5E6D3" w14:textId="77777777" w:rsidR="00E43FE7" w:rsidRPr="00D104AE" w:rsidRDefault="00E43FE7" w:rsidP="00E43FE7">
      <w:pPr>
        <w:rPr>
          <w:lang w:val="en-GB"/>
        </w:rPr>
      </w:pPr>
      <w:r w:rsidRPr="00D104AE">
        <w:rPr>
          <w:lang w:val="en-GB"/>
        </w:rPr>
        <w:t>'O': 1,3,5,7</w:t>
      </w:r>
    </w:p>
    <w:p w14:paraId="7134D4A9" w14:textId="77777777" w:rsidR="00E43FE7" w:rsidRPr="00D104AE" w:rsidRDefault="00E43FE7" w:rsidP="00E43FE7">
      <w:pPr>
        <w:rPr>
          <w:lang w:val="en-GB"/>
        </w:rPr>
      </w:pPr>
      <w:r w:rsidRPr="00D104AE">
        <w:rPr>
          <w:lang w:val="en-GB"/>
        </w:rPr>
        <w:t>'P': 1,2,3,4,7</w:t>
      </w:r>
    </w:p>
    <w:p w14:paraId="12CF5773" w14:textId="77777777" w:rsidR="00E43FE7" w:rsidRPr="00D104AE" w:rsidRDefault="00E43FE7" w:rsidP="00E43FE7">
      <w:pPr>
        <w:rPr>
          <w:lang w:val="en-GB"/>
        </w:rPr>
      </w:pPr>
      <w:r w:rsidRPr="00D104AE">
        <w:rPr>
          <w:lang w:val="en-GB"/>
        </w:rPr>
        <w:t>'Q': 1,2,3,4,5,7</w:t>
      </w:r>
    </w:p>
    <w:p w14:paraId="375A9A97" w14:textId="77777777" w:rsidR="00E43FE7" w:rsidRPr="00D104AE" w:rsidRDefault="00E43FE7" w:rsidP="00E43FE7">
      <w:pPr>
        <w:rPr>
          <w:lang w:val="en-GB"/>
        </w:rPr>
      </w:pPr>
      <w:r w:rsidRPr="00D104AE">
        <w:rPr>
          <w:lang w:val="en-GB"/>
        </w:rPr>
        <w:t>'R': 1,2,3,5,7</w:t>
      </w:r>
    </w:p>
    <w:p w14:paraId="29E95518" w14:textId="77777777" w:rsidR="00E43FE7" w:rsidRPr="00D104AE" w:rsidRDefault="00E43FE7" w:rsidP="00E43FE7">
      <w:pPr>
        <w:rPr>
          <w:lang w:val="en-GB"/>
        </w:rPr>
      </w:pPr>
      <w:r w:rsidRPr="00D104AE">
        <w:rPr>
          <w:lang w:val="en-GB"/>
        </w:rPr>
        <w:t>'S': 2,3,4,7</w:t>
      </w:r>
    </w:p>
    <w:p w14:paraId="77724312" w14:textId="77777777" w:rsidR="00E43FE7" w:rsidRPr="00D104AE" w:rsidRDefault="00E43FE7" w:rsidP="00E43FE7">
      <w:pPr>
        <w:rPr>
          <w:lang w:val="en-GB"/>
        </w:rPr>
      </w:pPr>
      <w:r w:rsidRPr="00D104AE">
        <w:rPr>
          <w:lang w:val="en-GB"/>
        </w:rPr>
        <w:t>'T': 2,3,4,5,7</w:t>
      </w:r>
    </w:p>
    <w:p w14:paraId="75840312" w14:textId="77777777" w:rsidR="00E43FE7" w:rsidRPr="00D104AE" w:rsidRDefault="00E43FE7" w:rsidP="00E43FE7">
      <w:pPr>
        <w:rPr>
          <w:lang w:val="en-GB"/>
        </w:rPr>
      </w:pPr>
      <w:r w:rsidRPr="00D104AE">
        <w:rPr>
          <w:lang w:val="en-GB"/>
        </w:rPr>
        <w:t>'U': 1,3,6,7</w:t>
      </w:r>
    </w:p>
    <w:p w14:paraId="6476BB5A" w14:textId="77777777" w:rsidR="00E43FE7" w:rsidRPr="00D104AE" w:rsidRDefault="00E43FE7" w:rsidP="00E43FE7">
      <w:pPr>
        <w:rPr>
          <w:lang w:val="en-GB"/>
        </w:rPr>
      </w:pPr>
      <w:r w:rsidRPr="00D104AE">
        <w:rPr>
          <w:lang w:val="en-GB"/>
        </w:rPr>
        <w:t>'V': 1,2,3,6,7</w:t>
      </w:r>
    </w:p>
    <w:p w14:paraId="39FE689A" w14:textId="77777777" w:rsidR="00E43FE7" w:rsidRPr="00D104AE" w:rsidRDefault="00E43FE7" w:rsidP="00E43FE7">
      <w:pPr>
        <w:rPr>
          <w:lang w:val="en-GB"/>
        </w:rPr>
      </w:pPr>
      <w:r w:rsidRPr="00D104AE">
        <w:rPr>
          <w:lang w:val="en-GB"/>
        </w:rPr>
        <w:t>'W': 2,4,5,6,7</w:t>
      </w:r>
    </w:p>
    <w:p w14:paraId="6FFFADEA" w14:textId="77777777" w:rsidR="00E43FE7" w:rsidRPr="00D104AE" w:rsidRDefault="00E43FE7" w:rsidP="00E43FE7">
      <w:pPr>
        <w:rPr>
          <w:lang w:val="en-GB"/>
        </w:rPr>
      </w:pPr>
      <w:r w:rsidRPr="00D104AE">
        <w:rPr>
          <w:lang w:val="en-GB"/>
        </w:rPr>
        <w:t>'X': 1,3,4,6,7</w:t>
      </w:r>
    </w:p>
    <w:p w14:paraId="3EBFDF45" w14:textId="77777777" w:rsidR="00E43FE7" w:rsidRPr="00D104AE" w:rsidRDefault="00E43FE7" w:rsidP="00E43FE7">
      <w:pPr>
        <w:rPr>
          <w:lang w:val="en-GB"/>
        </w:rPr>
      </w:pPr>
      <w:r w:rsidRPr="00D104AE">
        <w:rPr>
          <w:lang w:val="en-GB"/>
        </w:rPr>
        <w:t>'Y': 1,3,4,5,6,7</w:t>
      </w:r>
    </w:p>
    <w:p w14:paraId="61E53E3E" w14:textId="77777777" w:rsidR="00E43FE7" w:rsidRPr="003C72FA" w:rsidRDefault="00E43FE7" w:rsidP="00E43FE7">
      <w:r w:rsidRPr="003C72FA">
        <w:t>'Z': 1,3,5,6,7</w:t>
      </w:r>
    </w:p>
    <w:p w14:paraId="3291CB1B" w14:textId="77777777" w:rsidR="00E43FE7" w:rsidRPr="003C72FA" w:rsidRDefault="00E43FE7" w:rsidP="00E43FE7">
      <w:r w:rsidRPr="003C72FA">
        <w:t>Små bokstaver:</w:t>
      </w:r>
    </w:p>
    <w:p w14:paraId="1E29AAF2" w14:textId="77777777" w:rsidR="00E43FE7" w:rsidRPr="003C72FA" w:rsidRDefault="00E43FE7" w:rsidP="00E43FE7">
      <w:r w:rsidRPr="003C72FA">
        <w:t>'a': 1</w:t>
      </w:r>
    </w:p>
    <w:p w14:paraId="3F8FBB1D" w14:textId="77777777" w:rsidR="00E43FE7" w:rsidRPr="003C72FA" w:rsidRDefault="00E43FE7" w:rsidP="00E43FE7">
      <w:r w:rsidRPr="003C72FA">
        <w:t>'b': 1,2</w:t>
      </w:r>
    </w:p>
    <w:p w14:paraId="080A2007" w14:textId="77777777" w:rsidR="00E43FE7" w:rsidRPr="00D104AE" w:rsidRDefault="00E43FE7" w:rsidP="00E43FE7">
      <w:pPr>
        <w:rPr>
          <w:lang w:val="en-GB"/>
        </w:rPr>
      </w:pPr>
      <w:r w:rsidRPr="00D104AE">
        <w:rPr>
          <w:lang w:val="en-GB"/>
        </w:rPr>
        <w:t>'c': 1,4</w:t>
      </w:r>
    </w:p>
    <w:p w14:paraId="077B73E1" w14:textId="77777777" w:rsidR="00E43FE7" w:rsidRPr="00D104AE" w:rsidRDefault="00E43FE7" w:rsidP="00E43FE7">
      <w:pPr>
        <w:rPr>
          <w:lang w:val="en-GB"/>
        </w:rPr>
      </w:pPr>
      <w:r w:rsidRPr="00D104AE">
        <w:rPr>
          <w:lang w:val="en-GB"/>
        </w:rPr>
        <w:t>'d': 1,4,5</w:t>
      </w:r>
    </w:p>
    <w:p w14:paraId="26192F38" w14:textId="77777777" w:rsidR="00E43FE7" w:rsidRPr="00D104AE" w:rsidRDefault="00E43FE7" w:rsidP="00E43FE7">
      <w:pPr>
        <w:rPr>
          <w:lang w:val="en-GB"/>
        </w:rPr>
      </w:pPr>
      <w:r w:rsidRPr="00D104AE">
        <w:rPr>
          <w:lang w:val="en-GB"/>
        </w:rPr>
        <w:t>'e': 1,5</w:t>
      </w:r>
    </w:p>
    <w:p w14:paraId="2F353ED4" w14:textId="77777777" w:rsidR="00E43FE7" w:rsidRPr="00D104AE" w:rsidRDefault="00E43FE7" w:rsidP="00E43FE7">
      <w:pPr>
        <w:rPr>
          <w:lang w:val="en-GB"/>
        </w:rPr>
      </w:pPr>
      <w:r w:rsidRPr="00D104AE">
        <w:rPr>
          <w:lang w:val="en-GB"/>
        </w:rPr>
        <w:t>'f': 1,2,4</w:t>
      </w:r>
    </w:p>
    <w:p w14:paraId="28B8096F" w14:textId="77777777" w:rsidR="00E43FE7" w:rsidRPr="00D104AE" w:rsidRDefault="00E43FE7" w:rsidP="00E43FE7">
      <w:pPr>
        <w:rPr>
          <w:lang w:val="en-GB"/>
        </w:rPr>
      </w:pPr>
      <w:r w:rsidRPr="00D104AE">
        <w:rPr>
          <w:lang w:val="en-GB"/>
        </w:rPr>
        <w:lastRenderedPageBreak/>
        <w:t>'g': 1,2,4,5</w:t>
      </w:r>
    </w:p>
    <w:p w14:paraId="374EA691" w14:textId="77777777" w:rsidR="00E43FE7" w:rsidRPr="00D104AE" w:rsidRDefault="00E43FE7" w:rsidP="00E43FE7">
      <w:pPr>
        <w:rPr>
          <w:lang w:val="en-GB"/>
        </w:rPr>
      </w:pPr>
      <w:r w:rsidRPr="00D104AE">
        <w:rPr>
          <w:lang w:val="en-GB"/>
        </w:rPr>
        <w:t>'h': 1,2,5</w:t>
      </w:r>
    </w:p>
    <w:p w14:paraId="5F58C7D7" w14:textId="77777777" w:rsidR="00E43FE7" w:rsidRPr="00D104AE" w:rsidRDefault="00E43FE7" w:rsidP="00E43FE7">
      <w:pPr>
        <w:rPr>
          <w:lang w:val="en-GB"/>
        </w:rPr>
      </w:pPr>
      <w:r w:rsidRPr="00D104AE">
        <w:rPr>
          <w:lang w:val="en-GB"/>
        </w:rPr>
        <w:t>'i': 2,4</w:t>
      </w:r>
    </w:p>
    <w:p w14:paraId="6BF761AA" w14:textId="77777777" w:rsidR="00E43FE7" w:rsidRPr="00D104AE" w:rsidRDefault="00E43FE7" w:rsidP="00E43FE7">
      <w:pPr>
        <w:rPr>
          <w:lang w:val="en-GB"/>
        </w:rPr>
      </w:pPr>
      <w:r w:rsidRPr="00D104AE">
        <w:rPr>
          <w:lang w:val="en-GB"/>
        </w:rPr>
        <w:t>'d': 2,4,5</w:t>
      </w:r>
    </w:p>
    <w:p w14:paraId="0C6A9971" w14:textId="77777777" w:rsidR="00E43FE7" w:rsidRPr="00D104AE" w:rsidRDefault="00E43FE7" w:rsidP="00E43FE7">
      <w:pPr>
        <w:rPr>
          <w:lang w:val="en-GB"/>
        </w:rPr>
      </w:pPr>
      <w:r w:rsidRPr="00D104AE">
        <w:rPr>
          <w:lang w:val="en-GB"/>
        </w:rPr>
        <w:t>'k': 1,3</w:t>
      </w:r>
    </w:p>
    <w:p w14:paraId="708D4011" w14:textId="77777777" w:rsidR="00E43FE7" w:rsidRPr="00D104AE" w:rsidRDefault="00E43FE7" w:rsidP="00E43FE7">
      <w:pPr>
        <w:rPr>
          <w:lang w:val="en-GB"/>
        </w:rPr>
      </w:pPr>
      <w:r w:rsidRPr="00D104AE">
        <w:rPr>
          <w:lang w:val="en-GB"/>
        </w:rPr>
        <w:t>'l': 1,2,3</w:t>
      </w:r>
    </w:p>
    <w:p w14:paraId="75DFB8F8" w14:textId="77777777" w:rsidR="00E43FE7" w:rsidRPr="00D104AE" w:rsidRDefault="00E43FE7" w:rsidP="00E43FE7">
      <w:pPr>
        <w:rPr>
          <w:lang w:val="en-GB"/>
        </w:rPr>
      </w:pPr>
      <w:r w:rsidRPr="00D104AE">
        <w:rPr>
          <w:lang w:val="en-GB"/>
        </w:rPr>
        <w:t>'m': 1,3,4</w:t>
      </w:r>
    </w:p>
    <w:p w14:paraId="22C7F868" w14:textId="77777777" w:rsidR="00E43FE7" w:rsidRPr="00D104AE" w:rsidRDefault="00E43FE7" w:rsidP="00E43FE7">
      <w:pPr>
        <w:rPr>
          <w:lang w:val="en-GB"/>
        </w:rPr>
      </w:pPr>
      <w:r w:rsidRPr="00D104AE">
        <w:rPr>
          <w:lang w:val="en-GB"/>
        </w:rPr>
        <w:t>'n': 1,3,4,5</w:t>
      </w:r>
    </w:p>
    <w:p w14:paraId="6C91806D" w14:textId="77777777" w:rsidR="00E43FE7" w:rsidRPr="00D104AE" w:rsidRDefault="00E43FE7" w:rsidP="00E43FE7">
      <w:pPr>
        <w:rPr>
          <w:lang w:val="en-GB"/>
        </w:rPr>
      </w:pPr>
      <w:r w:rsidRPr="00D104AE">
        <w:rPr>
          <w:lang w:val="en-GB"/>
        </w:rPr>
        <w:t>'o': 1,3,5</w:t>
      </w:r>
    </w:p>
    <w:p w14:paraId="24F8BCDA" w14:textId="77777777" w:rsidR="00E43FE7" w:rsidRPr="00D104AE" w:rsidRDefault="00E43FE7" w:rsidP="00E43FE7">
      <w:pPr>
        <w:rPr>
          <w:lang w:val="en-GB"/>
        </w:rPr>
      </w:pPr>
      <w:r w:rsidRPr="00D104AE">
        <w:rPr>
          <w:lang w:val="en-GB"/>
        </w:rPr>
        <w:t>'p': 1,2,3,4</w:t>
      </w:r>
    </w:p>
    <w:p w14:paraId="7571B65B" w14:textId="77777777" w:rsidR="00E43FE7" w:rsidRPr="00D104AE" w:rsidRDefault="00E43FE7" w:rsidP="00E43FE7">
      <w:pPr>
        <w:rPr>
          <w:lang w:val="en-GB"/>
        </w:rPr>
      </w:pPr>
      <w:r w:rsidRPr="00D104AE">
        <w:rPr>
          <w:lang w:val="en-GB"/>
        </w:rPr>
        <w:t>'q': 1,2,3,4,5</w:t>
      </w:r>
    </w:p>
    <w:p w14:paraId="266DC5FC" w14:textId="77777777" w:rsidR="00E43FE7" w:rsidRPr="00D104AE" w:rsidRDefault="00E43FE7" w:rsidP="00E43FE7">
      <w:pPr>
        <w:rPr>
          <w:lang w:val="en-GB"/>
        </w:rPr>
      </w:pPr>
      <w:r w:rsidRPr="00D104AE">
        <w:rPr>
          <w:lang w:val="en-GB"/>
        </w:rPr>
        <w:t>'r': 1,2,3,5</w:t>
      </w:r>
    </w:p>
    <w:p w14:paraId="5C511103" w14:textId="77777777" w:rsidR="00E43FE7" w:rsidRPr="00D104AE" w:rsidRDefault="00E43FE7" w:rsidP="00E43FE7">
      <w:pPr>
        <w:rPr>
          <w:lang w:val="en-GB"/>
        </w:rPr>
      </w:pPr>
      <w:r w:rsidRPr="00D104AE">
        <w:rPr>
          <w:lang w:val="en-GB"/>
        </w:rPr>
        <w:t>S: 2,3,4</w:t>
      </w:r>
    </w:p>
    <w:p w14:paraId="2D069055" w14:textId="77777777" w:rsidR="00E43FE7" w:rsidRPr="00D104AE" w:rsidRDefault="00E43FE7" w:rsidP="00E43FE7">
      <w:pPr>
        <w:rPr>
          <w:lang w:val="en-GB"/>
        </w:rPr>
      </w:pPr>
      <w:r w:rsidRPr="00D104AE">
        <w:rPr>
          <w:lang w:val="en-GB"/>
        </w:rPr>
        <w:t>'t': 2,3,4,5</w:t>
      </w:r>
    </w:p>
    <w:p w14:paraId="6FDBEA76" w14:textId="77777777" w:rsidR="00E43FE7" w:rsidRPr="00D104AE" w:rsidRDefault="00E43FE7" w:rsidP="00E43FE7">
      <w:pPr>
        <w:rPr>
          <w:lang w:val="en-GB"/>
        </w:rPr>
      </w:pPr>
      <w:r w:rsidRPr="00D104AE">
        <w:rPr>
          <w:lang w:val="en-GB"/>
        </w:rPr>
        <w:t>'u': 1,3,6</w:t>
      </w:r>
    </w:p>
    <w:p w14:paraId="62BEAC0C" w14:textId="77777777" w:rsidR="00E43FE7" w:rsidRPr="00D104AE" w:rsidRDefault="00E43FE7" w:rsidP="00E43FE7">
      <w:pPr>
        <w:rPr>
          <w:lang w:val="en-GB"/>
        </w:rPr>
      </w:pPr>
      <w:r w:rsidRPr="00D104AE">
        <w:rPr>
          <w:lang w:val="en-GB"/>
        </w:rPr>
        <w:t>'inn': 1,2,3,6</w:t>
      </w:r>
    </w:p>
    <w:p w14:paraId="47DB39E0" w14:textId="77777777" w:rsidR="00E43FE7" w:rsidRPr="003C72FA" w:rsidRDefault="00E43FE7" w:rsidP="00E43FE7">
      <w:r w:rsidRPr="003C72FA">
        <w:t>'inn': 2,4,5,6</w:t>
      </w:r>
    </w:p>
    <w:p w14:paraId="40482755" w14:textId="77777777" w:rsidR="00E43FE7" w:rsidRPr="003C72FA" w:rsidRDefault="00E43FE7" w:rsidP="00E43FE7">
      <w:r w:rsidRPr="003C72FA">
        <w:t>'x': 1,3,4,6</w:t>
      </w:r>
    </w:p>
    <w:p w14:paraId="2B19C35E" w14:textId="77777777" w:rsidR="00E43FE7" w:rsidRPr="003C72FA" w:rsidRDefault="00E43FE7" w:rsidP="00E43FE7">
      <w:r w:rsidRPr="003C72FA">
        <w:t>'y': 1,3,4,5,6</w:t>
      </w:r>
    </w:p>
    <w:p w14:paraId="1668BEAC" w14:textId="222B1D8B" w:rsidR="00E43FE7" w:rsidRPr="003C72FA" w:rsidRDefault="00E43FE7" w:rsidP="00E43FE7">
      <w:r w:rsidRPr="003C72FA">
        <w:t>'z': 1,3,5,6</w:t>
      </w:r>
    </w:p>
    <w:p w14:paraId="5C55B8B5" w14:textId="1B5999A7" w:rsidR="009025F7" w:rsidRPr="002D7960" w:rsidRDefault="00190D0F">
      <w:r>
        <w:t>z</w:t>
      </w:r>
    </w:p>
    <w:sectPr w:rsidR="009025F7" w:rsidRPr="002D7960" w:rsidSect="00F658AF">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B47FB" w14:textId="77777777" w:rsidR="00F658AF" w:rsidRPr="003C72FA" w:rsidRDefault="00F658AF" w:rsidP="00646BBF">
      <w:pPr>
        <w:spacing w:after="0" w:line="240" w:lineRule="auto"/>
      </w:pPr>
      <w:r w:rsidRPr="003C72FA">
        <w:separator/>
      </w:r>
    </w:p>
  </w:endnote>
  <w:endnote w:type="continuationSeparator" w:id="0">
    <w:p w14:paraId="5A6F1389" w14:textId="77777777" w:rsidR="00F658AF" w:rsidRPr="003C72FA" w:rsidRDefault="00F658AF" w:rsidP="00646BBF">
      <w:pPr>
        <w:spacing w:after="0" w:line="240" w:lineRule="auto"/>
      </w:pPr>
      <w:r w:rsidRPr="003C72FA">
        <w:continuationSeparator/>
      </w:r>
    </w:p>
  </w:endnote>
  <w:endnote w:type="continuationNotice" w:id="1">
    <w:p w14:paraId="1C965B70" w14:textId="77777777" w:rsidR="00F658AF" w:rsidRPr="003C72FA" w:rsidRDefault="00F658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Content>
      <w:p w14:paraId="223B10B4" w14:textId="62ED19BA" w:rsidR="008B554F" w:rsidRPr="003C72FA" w:rsidRDefault="008B554F">
        <w:pPr>
          <w:pStyle w:val="Bunntekst"/>
          <w:jc w:val="center"/>
        </w:pPr>
        <w:r w:rsidRPr="003C72FA">
          <w:fldChar w:fldCharType="begin"/>
        </w:r>
        <w:r w:rsidRPr="003C72FA">
          <w:instrText xml:space="preserve"> PAGE   \* MERGEFORMAT </w:instrText>
        </w:r>
        <w:r w:rsidRPr="003C72FA">
          <w:fldChar w:fldCharType="separate"/>
        </w:r>
        <w:r w:rsidRPr="003C72FA">
          <w:t>3</w:t>
        </w:r>
        <w:r w:rsidRPr="003C72FA">
          <w:fldChar w:fldCharType="end"/>
        </w:r>
      </w:p>
    </w:sdtContent>
  </w:sdt>
  <w:p w14:paraId="4EFC882E" w14:textId="77777777" w:rsidR="008B554F" w:rsidRPr="003C72FA" w:rsidRDefault="008B554F">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Pr="003C72FA" w:rsidRDefault="008B554F">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155934"/>
      <w:docPartObj>
        <w:docPartGallery w:val="Page Numbers (Bottom of Page)"/>
        <w:docPartUnique/>
      </w:docPartObj>
    </w:sdtPr>
    <w:sdtContent>
      <w:p w14:paraId="2DBAF542" w14:textId="0B5932EA" w:rsidR="00C54382" w:rsidRPr="003C72FA" w:rsidRDefault="00C54382">
        <w:pPr>
          <w:pStyle w:val="Bunntekst"/>
          <w:jc w:val="center"/>
        </w:pPr>
        <w:r w:rsidRPr="003C72FA">
          <w:fldChar w:fldCharType="begin"/>
        </w:r>
        <w:r w:rsidRPr="003C72FA">
          <w:instrText>PAGE   \* MERGEFORMAT</w:instrText>
        </w:r>
        <w:r w:rsidRPr="003C72FA">
          <w:fldChar w:fldCharType="separate"/>
        </w:r>
        <w:r w:rsidRPr="003C72FA">
          <w:t>2</w:t>
        </w:r>
        <w:r w:rsidRPr="003C72FA">
          <w:fldChar w:fldCharType="end"/>
        </w:r>
      </w:p>
    </w:sdtContent>
  </w:sdt>
  <w:p w14:paraId="2CDD3A38" w14:textId="77777777" w:rsidR="008B554F" w:rsidRPr="003C72FA" w:rsidRDefault="008B554F">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Pr="003C72FA" w:rsidRDefault="008B554F">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4D0C3" w14:textId="77777777" w:rsidR="00F658AF" w:rsidRPr="003C72FA" w:rsidRDefault="00F658AF" w:rsidP="00646BBF">
      <w:pPr>
        <w:spacing w:after="0" w:line="240" w:lineRule="auto"/>
      </w:pPr>
      <w:r w:rsidRPr="003C72FA">
        <w:separator/>
      </w:r>
    </w:p>
  </w:footnote>
  <w:footnote w:type="continuationSeparator" w:id="0">
    <w:p w14:paraId="333FD2B6" w14:textId="77777777" w:rsidR="00F658AF" w:rsidRPr="003C72FA" w:rsidRDefault="00F658AF" w:rsidP="00646BBF">
      <w:pPr>
        <w:spacing w:after="0" w:line="240" w:lineRule="auto"/>
      </w:pPr>
      <w:r w:rsidRPr="003C72FA">
        <w:continuationSeparator/>
      </w:r>
    </w:p>
  </w:footnote>
  <w:footnote w:type="continuationNotice" w:id="1">
    <w:p w14:paraId="74E3E06D" w14:textId="77777777" w:rsidR="00F658AF" w:rsidRPr="003C72FA" w:rsidRDefault="00F658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Pr="003C72FA" w:rsidRDefault="008B554F">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Pr="003C72FA" w:rsidRDefault="008B554F">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Pr="003C72FA" w:rsidRDefault="008B554F">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B44328"/>
    <w:multiLevelType w:val="hybridMultilevel"/>
    <w:tmpl w:val="A9EC39B4"/>
    <w:lvl w:ilvl="0" w:tplc="F7925C26">
      <w:start w:val="21"/>
      <w:numFmt w:val="decimal"/>
      <w:lvlText w:val="%1."/>
      <w:lvlJc w:val="left"/>
      <w:pPr>
        <w:ind w:left="1077" w:hanging="720"/>
      </w:pPr>
      <w:rPr>
        <w:rFonts w:hint="default"/>
      </w:rPr>
    </w:lvl>
    <w:lvl w:ilvl="1" w:tplc="04140019" w:tentative="1">
      <w:start w:val="1"/>
      <w:numFmt w:val="lowerLetter"/>
      <w:lvlText w:val="%2."/>
      <w:lvlJc w:val="left"/>
      <w:pPr>
        <w:ind w:left="1437" w:hanging="360"/>
      </w:pPr>
    </w:lvl>
    <w:lvl w:ilvl="2" w:tplc="0414001B" w:tentative="1">
      <w:start w:val="1"/>
      <w:numFmt w:val="lowerRoman"/>
      <w:lvlText w:val="%3."/>
      <w:lvlJc w:val="right"/>
      <w:pPr>
        <w:ind w:left="2157" w:hanging="180"/>
      </w:pPr>
    </w:lvl>
    <w:lvl w:ilvl="3" w:tplc="0414000F" w:tentative="1">
      <w:start w:val="1"/>
      <w:numFmt w:val="decimal"/>
      <w:lvlText w:val="%4."/>
      <w:lvlJc w:val="left"/>
      <w:pPr>
        <w:ind w:left="2877" w:hanging="360"/>
      </w:pPr>
    </w:lvl>
    <w:lvl w:ilvl="4" w:tplc="04140019" w:tentative="1">
      <w:start w:val="1"/>
      <w:numFmt w:val="lowerLetter"/>
      <w:lvlText w:val="%5."/>
      <w:lvlJc w:val="left"/>
      <w:pPr>
        <w:ind w:left="3597" w:hanging="360"/>
      </w:pPr>
    </w:lvl>
    <w:lvl w:ilvl="5" w:tplc="0414001B" w:tentative="1">
      <w:start w:val="1"/>
      <w:numFmt w:val="lowerRoman"/>
      <w:lvlText w:val="%6."/>
      <w:lvlJc w:val="right"/>
      <w:pPr>
        <w:ind w:left="4317" w:hanging="180"/>
      </w:pPr>
    </w:lvl>
    <w:lvl w:ilvl="6" w:tplc="0414000F" w:tentative="1">
      <w:start w:val="1"/>
      <w:numFmt w:val="decimal"/>
      <w:lvlText w:val="%7."/>
      <w:lvlJc w:val="left"/>
      <w:pPr>
        <w:ind w:left="5037" w:hanging="360"/>
      </w:pPr>
    </w:lvl>
    <w:lvl w:ilvl="7" w:tplc="04140019" w:tentative="1">
      <w:start w:val="1"/>
      <w:numFmt w:val="lowerLetter"/>
      <w:lvlText w:val="%8."/>
      <w:lvlJc w:val="left"/>
      <w:pPr>
        <w:ind w:left="5757" w:hanging="360"/>
      </w:pPr>
    </w:lvl>
    <w:lvl w:ilvl="8" w:tplc="0414001B" w:tentative="1">
      <w:start w:val="1"/>
      <w:numFmt w:val="lowerRoman"/>
      <w:lvlText w:val="%9."/>
      <w:lvlJc w:val="right"/>
      <w:pPr>
        <w:ind w:left="6477" w:hanging="180"/>
      </w:pPr>
    </w:lvl>
  </w:abstractNum>
  <w:abstractNum w:abstractNumId="22"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EB1CC9"/>
    <w:multiLevelType w:val="multilevel"/>
    <w:tmpl w:val="9E78CEC2"/>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3"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453935"/>
    <w:multiLevelType w:val="multilevel"/>
    <w:tmpl w:val="B6F8D176"/>
    <w:lvl w:ilvl="0">
      <w:start w:val="19"/>
      <w:numFmt w:val="decimal"/>
      <w:lvlText w:val="%1"/>
      <w:lvlJc w:val="left"/>
      <w:pPr>
        <w:ind w:left="672" w:hanging="672"/>
      </w:pPr>
      <w:rPr>
        <w:rFonts w:ascii="Verdana" w:hAnsi="Verdana" w:cstheme="majorBidi" w:hint="default"/>
        <w:sz w:val="26"/>
      </w:rPr>
    </w:lvl>
    <w:lvl w:ilvl="1">
      <w:start w:val="1"/>
      <w:numFmt w:val="decimal"/>
      <w:lvlText w:val="%1.%2"/>
      <w:lvlJc w:val="left"/>
      <w:pPr>
        <w:ind w:left="1392" w:hanging="672"/>
      </w:pPr>
      <w:rPr>
        <w:rFonts w:ascii="Verdana" w:hAnsi="Verdana" w:cstheme="majorBidi" w:hint="default"/>
        <w:sz w:val="26"/>
      </w:rPr>
    </w:lvl>
    <w:lvl w:ilvl="2">
      <w:start w:val="1"/>
      <w:numFmt w:val="decimal"/>
      <w:lvlText w:val="%1.%2.%3"/>
      <w:lvlJc w:val="left"/>
      <w:pPr>
        <w:ind w:left="2160" w:hanging="720"/>
      </w:pPr>
      <w:rPr>
        <w:rFonts w:ascii="Verdana" w:hAnsi="Verdana" w:cstheme="majorBidi" w:hint="default"/>
        <w:sz w:val="26"/>
      </w:rPr>
    </w:lvl>
    <w:lvl w:ilvl="3">
      <w:start w:val="1"/>
      <w:numFmt w:val="decimal"/>
      <w:lvlText w:val="%1.%2.%3.%4"/>
      <w:lvlJc w:val="left"/>
      <w:pPr>
        <w:ind w:left="2880" w:hanging="720"/>
      </w:pPr>
      <w:rPr>
        <w:rFonts w:ascii="Verdana" w:hAnsi="Verdana" w:cstheme="majorBidi" w:hint="default"/>
        <w:sz w:val="26"/>
      </w:rPr>
    </w:lvl>
    <w:lvl w:ilvl="4">
      <w:start w:val="1"/>
      <w:numFmt w:val="decimal"/>
      <w:lvlText w:val="%1.%2.%3.%4.%5"/>
      <w:lvlJc w:val="left"/>
      <w:pPr>
        <w:ind w:left="3960" w:hanging="1080"/>
      </w:pPr>
      <w:rPr>
        <w:rFonts w:ascii="Verdana" w:hAnsi="Verdana" w:cstheme="majorBidi" w:hint="default"/>
        <w:sz w:val="26"/>
      </w:rPr>
    </w:lvl>
    <w:lvl w:ilvl="5">
      <w:start w:val="1"/>
      <w:numFmt w:val="decimal"/>
      <w:lvlText w:val="%1.%2.%3.%4.%5.%6"/>
      <w:lvlJc w:val="left"/>
      <w:pPr>
        <w:ind w:left="4680" w:hanging="1080"/>
      </w:pPr>
      <w:rPr>
        <w:rFonts w:ascii="Verdana" w:hAnsi="Verdana" w:cstheme="majorBidi" w:hint="default"/>
        <w:sz w:val="26"/>
      </w:rPr>
    </w:lvl>
    <w:lvl w:ilvl="6">
      <w:start w:val="1"/>
      <w:numFmt w:val="decimal"/>
      <w:lvlText w:val="%1.%2.%3.%4.%5.%6.%7"/>
      <w:lvlJc w:val="left"/>
      <w:pPr>
        <w:ind w:left="5760" w:hanging="1440"/>
      </w:pPr>
      <w:rPr>
        <w:rFonts w:ascii="Verdana" w:hAnsi="Verdana" w:cstheme="majorBidi" w:hint="default"/>
        <w:sz w:val="26"/>
      </w:rPr>
    </w:lvl>
    <w:lvl w:ilvl="7">
      <w:start w:val="1"/>
      <w:numFmt w:val="decimal"/>
      <w:lvlText w:val="%1.%2.%3.%4.%5.%6.%7.%8"/>
      <w:lvlJc w:val="left"/>
      <w:pPr>
        <w:ind w:left="6480" w:hanging="1440"/>
      </w:pPr>
      <w:rPr>
        <w:rFonts w:ascii="Verdana" w:hAnsi="Verdana" w:cstheme="majorBidi" w:hint="default"/>
        <w:sz w:val="26"/>
      </w:rPr>
    </w:lvl>
    <w:lvl w:ilvl="8">
      <w:start w:val="1"/>
      <w:numFmt w:val="decimal"/>
      <w:lvlText w:val="%1.%2.%3.%4.%5.%6.%7.%8.%9"/>
      <w:lvlJc w:val="left"/>
      <w:pPr>
        <w:ind w:left="7560" w:hanging="1800"/>
      </w:pPr>
      <w:rPr>
        <w:rFonts w:ascii="Verdana" w:hAnsi="Verdana" w:cstheme="majorBidi" w:hint="default"/>
        <w:sz w:val="26"/>
      </w:rPr>
    </w:lvl>
  </w:abstractNum>
  <w:abstractNum w:abstractNumId="36" w15:restartNumberingAfterBreak="0">
    <w:nsid w:val="42783BF8"/>
    <w:multiLevelType w:val="multilevel"/>
    <w:tmpl w:val="9F8E78BA"/>
    <w:lvl w:ilvl="0">
      <w:start w:val="11"/>
      <w:numFmt w:val="decimal"/>
      <w:lvlText w:val="%1"/>
      <w:lvlJc w:val="left"/>
      <w:pPr>
        <w:ind w:left="672" w:hanging="672"/>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6120" w:hanging="1800"/>
      </w:pPr>
      <w:rPr>
        <w:rFonts w:hint="default"/>
      </w:rPr>
    </w:lvl>
    <w:lvl w:ilvl="5">
      <w:start w:val="1"/>
      <w:numFmt w:val="decimal"/>
      <w:lvlText w:val="%1.%2.%3.%4.%5.%6"/>
      <w:lvlJc w:val="left"/>
      <w:pPr>
        <w:ind w:left="7560" w:hanging="216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10080" w:hanging="2520"/>
      </w:pPr>
      <w:rPr>
        <w:rFonts w:hint="default"/>
      </w:rPr>
    </w:lvl>
    <w:lvl w:ilvl="8">
      <w:start w:val="1"/>
      <w:numFmt w:val="decimal"/>
      <w:lvlText w:val="%1.%2.%3.%4.%5.%6.%7.%8.%9"/>
      <w:lvlJc w:val="left"/>
      <w:pPr>
        <w:ind w:left="11520" w:hanging="2880"/>
      </w:pPr>
      <w:rPr>
        <w:rFonts w:hint="default"/>
      </w:rPr>
    </w:lvl>
  </w:abstractNum>
  <w:abstractNum w:abstractNumId="37"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52572C07"/>
    <w:multiLevelType w:val="multilevel"/>
    <w:tmpl w:val="BF9AFEDC"/>
    <w:lvl w:ilvl="0">
      <w:start w:val="1"/>
      <w:numFmt w:val="decimal"/>
      <w:lvlText w:val="%1."/>
      <w:lvlJc w:val="left"/>
      <w:pPr>
        <w:ind w:left="770" w:hanging="360"/>
      </w:p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45"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3"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1676A8E"/>
    <w:multiLevelType w:val="hybridMultilevel"/>
    <w:tmpl w:val="ECB8E8C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6"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3" w15:restartNumberingAfterBreak="0">
    <w:nsid w:val="6F747956"/>
    <w:multiLevelType w:val="hybridMultilevel"/>
    <w:tmpl w:val="F3CEC364"/>
    <w:lvl w:ilvl="0" w:tplc="A7ACDF3E">
      <w:start w:val="16"/>
      <w:numFmt w:val="decimal"/>
      <w:lvlText w:val="%1."/>
      <w:lvlJc w:val="left"/>
      <w:pPr>
        <w:ind w:left="1080" w:hanging="72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4"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5"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637107171">
    <w:abstractNumId w:val="60"/>
  </w:num>
  <w:num w:numId="2" w16cid:durableId="1759867293">
    <w:abstractNumId w:val="47"/>
  </w:num>
  <w:num w:numId="3" w16cid:durableId="132378109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6"/>
  </w:num>
  <w:num w:numId="5" w16cid:durableId="1692220335">
    <w:abstractNumId w:val="27"/>
  </w:num>
  <w:num w:numId="6" w16cid:durableId="154809657">
    <w:abstractNumId w:val="44"/>
  </w:num>
  <w:num w:numId="7" w16cid:durableId="1827821950">
    <w:abstractNumId w:val="19"/>
  </w:num>
  <w:num w:numId="8" w16cid:durableId="746461863">
    <w:abstractNumId w:val="33"/>
  </w:num>
  <w:num w:numId="9" w16cid:durableId="178005027">
    <w:abstractNumId w:val="15"/>
  </w:num>
  <w:num w:numId="10" w16cid:durableId="1594167142">
    <w:abstractNumId w:val="2"/>
  </w:num>
  <w:num w:numId="11" w16cid:durableId="121464195">
    <w:abstractNumId w:val="30"/>
  </w:num>
  <w:num w:numId="12" w16cid:durableId="1183977175">
    <w:abstractNumId w:val="28"/>
  </w:num>
  <w:num w:numId="13" w16cid:durableId="231504651">
    <w:abstractNumId w:val="48"/>
  </w:num>
  <w:num w:numId="14" w16cid:durableId="1146894732">
    <w:abstractNumId w:val="25"/>
  </w:num>
  <w:num w:numId="15" w16cid:durableId="1959026668">
    <w:abstractNumId w:val="52"/>
  </w:num>
  <w:num w:numId="16" w16cid:durableId="185338884">
    <w:abstractNumId w:val="26"/>
  </w:num>
  <w:num w:numId="17" w16cid:durableId="990138174">
    <w:abstractNumId w:val="10"/>
  </w:num>
  <w:num w:numId="18" w16cid:durableId="1674263136">
    <w:abstractNumId w:val="64"/>
  </w:num>
  <w:num w:numId="19" w16cid:durableId="1588223862">
    <w:abstractNumId w:val="32"/>
  </w:num>
  <w:num w:numId="20" w16cid:durableId="1741248701">
    <w:abstractNumId w:val="65"/>
  </w:num>
  <w:num w:numId="21" w16cid:durableId="1313221371">
    <w:abstractNumId w:val="58"/>
  </w:num>
  <w:num w:numId="22" w16cid:durableId="670834314">
    <w:abstractNumId w:val="53"/>
  </w:num>
  <w:num w:numId="23" w16cid:durableId="153494776">
    <w:abstractNumId w:val="3"/>
  </w:num>
  <w:num w:numId="24" w16cid:durableId="904031464">
    <w:abstractNumId w:val="31"/>
  </w:num>
  <w:num w:numId="25" w16cid:durableId="1013847280">
    <w:abstractNumId w:val="20"/>
  </w:num>
  <w:num w:numId="26" w16cid:durableId="246350670">
    <w:abstractNumId w:val="59"/>
  </w:num>
  <w:num w:numId="27" w16cid:durableId="519321888">
    <w:abstractNumId w:val="34"/>
  </w:num>
  <w:num w:numId="28" w16cid:durableId="726532816">
    <w:abstractNumId w:val="16"/>
  </w:num>
  <w:num w:numId="29" w16cid:durableId="303705462">
    <w:abstractNumId w:val="42"/>
  </w:num>
  <w:num w:numId="30" w16cid:durableId="78913233">
    <w:abstractNumId w:val="13"/>
  </w:num>
  <w:num w:numId="31" w16cid:durableId="1014267463">
    <w:abstractNumId w:val="11"/>
  </w:num>
  <w:num w:numId="32" w16cid:durableId="1021400203">
    <w:abstractNumId w:val="17"/>
  </w:num>
  <w:num w:numId="33" w16cid:durableId="702874396">
    <w:abstractNumId w:val="49"/>
  </w:num>
  <w:num w:numId="34" w16cid:durableId="2018461706">
    <w:abstractNumId w:val="46"/>
  </w:num>
  <w:num w:numId="35" w16cid:durableId="1573615544">
    <w:abstractNumId w:val="39"/>
  </w:num>
  <w:num w:numId="36" w16cid:durableId="258565653">
    <w:abstractNumId w:val="50"/>
  </w:num>
  <w:num w:numId="37" w16cid:durableId="1783500952">
    <w:abstractNumId w:val="41"/>
  </w:num>
  <w:num w:numId="38" w16cid:durableId="1875463493">
    <w:abstractNumId w:val="38"/>
  </w:num>
  <w:num w:numId="39" w16cid:durableId="678392465">
    <w:abstractNumId w:val="1"/>
  </w:num>
  <w:num w:numId="40" w16cid:durableId="1354526865">
    <w:abstractNumId w:val="67"/>
  </w:num>
  <w:num w:numId="41" w16cid:durableId="218326563">
    <w:abstractNumId w:val="54"/>
  </w:num>
  <w:num w:numId="42" w16cid:durableId="1414622974">
    <w:abstractNumId w:val="22"/>
  </w:num>
  <w:num w:numId="43" w16cid:durableId="545416467">
    <w:abstractNumId w:val="5"/>
  </w:num>
  <w:num w:numId="44" w16cid:durableId="1499887411">
    <w:abstractNumId w:val="37"/>
  </w:num>
  <w:num w:numId="45" w16cid:durableId="1861973464">
    <w:abstractNumId w:val="51"/>
  </w:num>
  <w:num w:numId="46" w16cid:durableId="61028170">
    <w:abstractNumId w:val="9"/>
  </w:num>
  <w:num w:numId="47" w16cid:durableId="15884101">
    <w:abstractNumId w:val="62"/>
  </w:num>
  <w:num w:numId="48" w16cid:durableId="1372149744">
    <w:abstractNumId w:val="23"/>
  </w:num>
  <w:num w:numId="49" w16cid:durableId="310331572">
    <w:abstractNumId w:val="12"/>
  </w:num>
  <w:num w:numId="50" w16cid:durableId="909510363">
    <w:abstractNumId w:val="8"/>
  </w:num>
  <w:num w:numId="51" w16cid:durableId="2014645718">
    <w:abstractNumId w:val="57"/>
  </w:num>
  <w:num w:numId="52" w16cid:durableId="1294286843">
    <w:abstractNumId w:val="40"/>
  </w:num>
  <w:num w:numId="53" w16cid:durableId="451286840">
    <w:abstractNumId w:val="14"/>
  </w:num>
  <w:num w:numId="54" w16cid:durableId="2104717525">
    <w:abstractNumId w:val="43"/>
  </w:num>
  <w:num w:numId="55" w16cid:durableId="893929832">
    <w:abstractNumId w:val="24"/>
  </w:num>
  <w:num w:numId="56" w16cid:durableId="894464030">
    <w:abstractNumId w:val="56"/>
  </w:num>
  <w:num w:numId="57" w16cid:durableId="2024476105">
    <w:abstractNumId w:val="0"/>
  </w:num>
  <w:num w:numId="58" w16cid:durableId="1104113561">
    <w:abstractNumId w:val="61"/>
  </w:num>
  <w:num w:numId="59" w16cid:durableId="1449854068">
    <w:abstractNumId w:val="18"/>
  </w:num>
  <w:num w:numId="60" w16cid:durableId="1956984800">
    <w:abstractNumId w:val="66"/>
  </w:num>
  <w:num w:numId="61" w16cid:durableId="341975428">
    <w:abstractNumId w:val="29"/>
  </w:num>
  <w:num w:numId="62" w16cid:durableId="1723216823">
    <w:abstractNumId w:val="7"/>
  </w:num>
  <w:num w:numId="63" w16cid:durableId="309330984">
    <w:abstractNumId w:val="4"/>
  </w:num>
  <w:num w:numId="64" w16cid:durableId="1052191874">
    <w:abstractNumId w:val="68"/>
  </w:num>
  <w:num w:numId="65" w16cid:durableId="1856536543">
    <w:abstractNumId w:val="63"/>
  </w:num>
  <w:num w:numId="66" w16cid:durableId="56780836">
    <w:abstractNumId w:val="36"/>
  </w:num>
  <w:num w:numId="67" w16cid:durableId="560679393">
    <w:abstractNumId w:val="55"/>
  </w:num>
  <w:num w:numId="68" w16cid:durableId="253629983">
    <w:abstractNumId w:val="35"/>
  </w:num>
  <w:num w:numId="69" w16cid:durableId="531192327">
    <w:abstractNumId w:val="2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132F"/>
    <w:rsid w:val="00001F31"/>
    <w:rsid w:val="0000379D"/>
    <w:rsid w:val="00003C5E"/>
    <w:rsid w:val="000055E7"/>
    <w:rsid w:val="00007CD7"/>
    <w:rsid w:val="00007FF2"/>
    <w:rsid w:val="000114DF"/>
    <w:rsid w:val="00012ED7"/>
    <w:rsid w:val="00015246"/>
    <w:rsid w:val="00016668"/>
    <w:rsid w:val="000200AC"/>
    <w:rsid w:val="0002125A"/>
    <w:rsid w:val="00022511"/>
    <w:rsid w:val="00023724"/>
    <w:rsid w:val="000238E1"/>
    <w:rsid w:val="00024988"/>
    <w:rsid w:val="0002585B"/>
    <w:rsid w:val="00025EC8"/>
    <w:rsid w:val="000261AE"/>
    <w:rsid w:val="00026504"/>
    <w:rsid w:val="0002674F"/>
    <w:rsid w:val="0002784E"/>
    <w:rsid w:val="00031502"/>
    <w:rsid w:val="00034193"/>
    <w:rsid w:val="00036F79"/>
    <w:rsid w:val="00037329"/>
    <w:rsid w:val="00040A37"/>
    <w:rsid w:val="00043B4F"/>
    <w:rsid w:val="00044E14"/>
    <w:rsid w:val="0004694B"/>
    <w:rsid w:val="0005010C"/>
    <w:rsid w:val="00051E23"/>
    <w:rsid w:val="00051EA3"/>
    <w:rsid w:val="00053B50"/>
    <w:rsid w:val="00054237"/>
    <w:rsid w:val="0005431B"/>
    <w:rsid w:val="0005466F"/>
    <w:rsid w:val="00055562"/>
    <w:rsid w:val="00055DF6"/>
    <w:rsid w:val="00057406"/>
    <w:rsid w:val="0006033F"/>
    <w:rsid w:val="0006132B"/>
    <w:rsid w:val="00062128"/>
    <w:rsid w:val="000622A3"/>
    <w:rsid w:val="00062F90"/>
    <w:rsid w:val="00065E8D"/>
    <w:rsid w:val="00066859"/>
    <w:rsid w:val="000672A2"/>
    <w:rsid w:val="0006785C"/>
    <w:rsid w:val="000707FD"/>
    <w:rsid w:val="00071BDF"/>
    <w:rsid w:val="00071C35"/>
    <w:rsid w:val="00072705"/>
    <w:rsid w:val="0007302B"/>
    <w:rsid w:val="0007371E"/>
    <w:rsid w:val="000738CE"/>
    <w:rsid w:val="00074215"/>
    <w:rsid w:val="000757BC"/>
    <w:rsid w:val="000772F9"/>
    <w:rsid w:val="00081546"/>
    <w:rsid w:val="00081E23"/>
    <w:rsid w:val="00084BF6"/>
    <w:rsid w:val="00085D6A"/>
    <w:rsid w:val="00085E2E"/>
    <w:rsid w:val="00086080"/>
    <w:rsid w:val="00086DEB"/>
    <w:rsid w:val="00087C19"/>
    <w:rsid w:val="00090921"/>
    <w:rsid w:val="00091F4E"/>
    <w:rsid w:val="000921FB"/>
    <w:rsid w:val="00092888"/>
    <w:rsid w:val="00094186"/>
    <w:rsid w:val="000941DC"/>
    <w:rsid w:val="0009515F"/>
    <w:rsid w:val="00095B7B"/>
    <w:rsid w:val="00095D64"/>
    <w:rsid w:val="00095EAB"/>
    <w:rsid w:val="00096E5D"/>
    <w:rsid w:val="0009700D"/>
    <w:rsid w:val="00097413"/>
    <w:rsid w:val="0009752C"/>
    <w:rsid w:val="000A1649"/>
    <w:rsid w:val="000A170C"/>
    <w:rsid w:val="000A19D5"/>
    <w:rsid w:val="000A2D91"/>
    <w:rsid w:val="000A337D"/>
    <w:rsid w:val="000A4713"/>
    <w:rsid w:val="000A4A57"/>
    <w:rsid w:val="000A5466"/>
    <w:rsid w:val="000A6167"/>
    <w:rsid w:val="000A645B"/>
    <w:rsid w:val="000A6ACD"/>
    <w:rsid w:val="000A747F"/>
    <w:rsid w:val="000B00C0"/>
    <w:rsid w:val="000B0B0E"/>
    <w:rsid w:val="000B3419"/>
    <w:rsid w:val="000B43DE"/>
    <w:rsid w:val="000B4D63"/>
    <w:rsid w:val="000B5865"/>
    <w:rsid w:val="000B5D17"/>
    <w:rsid w:val="000B7FBA"/>
    <w:rsid w:val="000C0B1E"/>
    <w:rsid w:val="000C10B9"/>
    <w:rsid w:val="000C134C"/>
    <w:rsid w:val="000C1400"/>
    <w:rsid w:val="000C2A85"/>
    <w:rsid w:val="000C311D"/>
    <w:rsid w:val="000C3865"/>
    <w:rsid w:val="000C466B"/>
    <w:rsid w:val="000C707D"/>
    <w:rsid w:val="000C7170"/>
    <w:rsid w:val="000C759A"/>
    <w:rsid w:val="000C7812"/>
    <w:rsid w:val="000C7FBF"/>
    <w:rsid w:val="000D24DD"/>
    <w:rsid w:val="000D3E2C"/>
    <w:rsid w:val="000D40BC"/>
    <w:rsid w:val="000D48EC"/>
    <w:rsid w:val="000D5C24"/>
    <w:rsid w:val="000D6748"/>
    <w:rsid w:val="000D6883"/>
    <w:rsid w:val="000D754B"/>
    <w:rsid w:val="000E0A3C"/>
    <w:rsid w:val="000E1868"/>
    <w:rsid w:val="000E36F3"/>
    <w:rsid w:val="000E3AD7"/>
    <w:rsid w:val="000E4AF7"/>
    <w:rsid w:val="000E5313"/>
    <w:rsid w:val="000E5F05"/>
    <w:rsid w:val="000E5F9C"/>
    <w:rsid w:val="000E6A28"/>
    <w:rsid w:val="000E78DA"/>
    <w:rsid w:val="000F0E72"/>
    <w:rsid w:val="000F1191"/>
    <w:rsid w:val="000F1E61"/>
    <w:rsid w:val="000F27F7"/>
    <w:rsid w:val="000F39D0"/>
    <w:rsid w:val="000F3AF4"/>
    <w:rsid w:val="000F5F08"/>
    <w:rsid w:val="000F6206"/>
    <w:rsid w:val="000F63CA"/>
    <w:rsid w:val="000F71C7"/>
    <w:rsid w:val="001008DD"/>
    <w:rsid w:val="00101491"/>
    <w:rsid w:val="0010229B"/>
    <w:rsid w:val="00103CCE"/>
    <w:rsid w:val="00103D1E"/>
    <w:rsid w:val="00104C05"/>
    <w:rsid w:val="00107173"/>
    <w:rsid w:val="0010727E"/>
    <w:rsid w:val="00111865"/>
    <w:rsid w:val="00111931"/>
    <w:rsid w:val="00111F1E"/>
    <w:rsid w:val="001122AF"/>
    <w:rsid w:val="00112CCB"/>
    <w:rsid w:val="00112F57"/>
    <w:rsid w:val="0011310B"/>
    <w:rsid w:val="00113D19"/>
    <w:rsid w:val="0011563F"/>
    <w:rsid w:val="00116018"/>
    <w:rsid w:val="0011782F"/>
    <w:rsid w:val="0012050F"/>
    <w:rsid w:val="00121442"/>
    <w:rsid w:val="0012156B"/>
    <w:rsid w:val="00121A6F"/>
    <w:rsid w:val="00123B53"/>
    <w:rsid w:val="001248FA"/>
    <w:rsid w:val="001249CC"/>
    <w:rsid w:val="00125095"/>
    <w:rsid w:val="001256B7"/>
    <w:rsid w:val="001272CB"/>
    <w:rsid w:val="0012768E"/>
    <w:rsid w:val="0013038B"/>
    <w:rsid w:val="0013132A"/>
    <w:rsid w:val="00134C64"/>
    <w:rsid w:val="00137FB0"/>
    <w:rsid w:val="00140913"/>
    <w:rsid w:val="001417FD"/>
    <w:rsid w:val="0014190F"/>
    <w:rsid w:val="0014194D"/>
    <w:rsid w:val="00141AE9"/>
    <w:rsid w:val="00143B3A"/>
    <w:rsid w:val="001449ED"/>
    <w:rsid w:val="00146FBF"/>
    <w:rsid w:val="00147765"/>
    <w:rsid w:val="00147D2D"/>
    <w:rsid w:val="00150269"/>
    <w:rsid w:val="00150CD2"/>
    <w:rsid w:val="001511BF"/>
    <w:rsid w:val="001515A1"/>
    <w:rsid w:val="0015184A"/>
    <w:rsid w:val="00152EDE"/>
    <w:rsid w:val="0015314F"/>
    <w:rsid w:val="0015360E"/>
    <w:rsid w:val="00154602"/>
    <w:rsid w:val="00157311"/>
    <w:rsid w:val="00157ECD"/>
    <w:rsid w:val="0016027F"/>
    <w:rsid w:val="001603DA"/>
    <w:rsid w:val="00161909"/>
    <w:rsid w:val="001625D9"/>
    <w:rsid w:val="0016272B"/>
    <w:rsid w:val="00162AE6"/>
    <w:rsid w:val="00163921"/>
    <w:rsid w:val="00164CF9"/>
    <w:rsid w:val="00166122"/>
    <w:rsid w:val="00166885"/>
    <w:rsid w:val="00167DB5"/>
    <w:rsid w:val="00170D94"/>
    <w:rsid w:val="00171B88"/>
    <w:rsid w:val="00171DA3"/>
    <w:rsid w:val="00173AF1"/>
    <w:rsid w:val="0017506A"/>
    <w:rsid w:val="0017573B"/>
    <w:rsid w:val="00176108"/>
    <w:rsid w:val="0017610E"/>
    <w:rsid w:val="00176EC0"/>
    <w:rsid w:val="0017775F"/>
    <w:rsid w:val="00181104"/>
    <w:rsid w:val="00181690"/>
    <w:rsid w:val="00181E8E"/>
    <w:rsid w:val="001835F8"/>
    <w:rsid w:val="00183D0E"/>
    <w:rsid w:val="001848B7"/>
    <w:rsid w:val="00184E14"/>
    <w:rsid w:val="00184FA1"/>
    <w:rsid w:val="00185CEC"/>
    <w:rsid w:val="001860B1"/>
    <w:rsid w:val="001875C4"/>
    <w:rsid w:val="001909C0"/>
    <w:rsid w:val="00190D0F"/>
    <w:rsid w:val="00191FA1"/>
    <w:rsid w:val="0019243B"/>
    <w:rsid w:val="00192F9A"/>
    <w:rsid w:val="00193835"/>
    <w:rsid w:val="0019499B"/>
    <w:rsid w:val="00194FF7"/>
    <w:rsid w:val="00196396"/>
    <w:rsid w:val="00197043"/>
    <w:rsid w:val="001970E3"/>
    <w:rsid w:val="0019710C"/>
    <w:rsid w:val="0019741B"/>
    <w:rsid w:val="0019768C"/>
    <w:rsid w:val="001A08B9"/>
    <w:rsid w:val="001A1881"/>
    <w:rsid w:val="001A1BA6"/>
    <w:rsid w:val="001A2BAA"/>
    <w:rsid w:val="001A2E9D"/>
    <w:rsid w:val="001A34D2"/>
    <w:rsid w:val="001A4658"/>
    <w:rsid w:val="001A5EC6"/>
    <w:rsid w:val="001A6DCE"/>
    <w:rsid w:val="001B039D"/>
    <w:rsid w:val="001B1380"/>
    <w:rsid w:val="001B17E1"/>
    <w:rsid w:val="001B1C63"/>
    <w:rsid w:val="001B20C2"/>
    <w:rsid w:val="001B21D6"/>
    <w:rsid w:val="001B309B"/>
    <w:rsid w:val="001B32E6"/>
    <w:rsid w:val="001B35DF"/>
    <w:rsid w:val="001B3F4E"/>
    <w:rsid w:val="001B405E"/>
    <w:rsid w:val="001B4337"/>
    <w:rsid w:val="001B4C37"/>
    <w:rsid w:val="001B4F86"/>
    <w:rsid w:val="001B5155"/>
    <w:rsid w:val="001B6610"/>
    <w:rsid w:val="001B75FE"/>
    <w:rsid w:val="001C019B"/>
    <w:rsid w:val="001C0590"/>
    <w:rsid w:val="001C0B81"/>
    <w:rsid w:val="001C148C"/>
    <w:rsid w:val="001C361B"/>
    <w:rsid w:val="001C4130"/>
    <w:rsid w:val="001C4D59"/>
    <w:rsid w:val="001C4F9B"/>
    <w:rsid w:val="001C51CD"/>
    <w:rsid w:val="001C5982"/>
    <w:rsid w:val="001C5F81"/>
    <w:rsid w:val="001C67A1"/>
    <w:rsid w:val="001C6C75"/>
    <w:rsid w:val="001C7B2D"/>
    <w:rsid w:val="001C7FB1"/>
    <w:rsid w:val="001D1140"/>
    <w:rsid w:val="001D1262"/>
    <w:rsid w:val="001D1D80"/>
    <w:rsid w:val="001D21AE"/>
    <w:rsid w:val="001D27C2"/>
    <w:rsid w:val="001D29C5"/>
    <w:rsid w:val="001D32BA"/>
    <w:rsid w:val="001D3DA3"/>
    <w:rsid w:val="001D3FEE"/>
    <w:rsid w:val="001D51DE"/>
    <w:rsid w:val="001D720D"/>
    <w:rsid w:val="001D73B2"/>
    <w:rsid w:val="001D7D99"/>
    <w:rsid w:val="001E23E3"/>
    <w:rsid w:val="001E2635"/>
    <w:rsid w:val="001E33A9"/>
    <w:rsid w:val="001E4242"/>
    <w:rsid w:val="001E4274"/>
    <w:rsid w:val="001E48D9"/>
    <w:rsid w:val="001E4B7E"/>
    <w:rsid w:val="001E573E"/>
    <w:rsid w:val="001E5DDB"/>
    <w:rsid w:val="001E640F"/>
    <w:rsid w:val="001E65C5"/>
    <w:rsid w:val="001E7D92"/>
    <w:rsid w:val="001F0C91"/>
    <w:rsid w:val="001F2351"/>
    <w:rsid w:val="001F2467"/>
    <w:rsid w:val="001F3060"/>
    <w:rsid w:val="001F4774"/>
    <w:rsid w:val="001F67F1"/>
    <w:rsid w:val="002015F5"/>
    <w:rsid w:val="0020162B"/>
    <w:rsid w:val="00204727"/>
    <w:rsid w:val="00204AD3"/>
    <w:rsid w:val="00205057"/>
    <w:rsid w:val="0020573F"/>
    <w:rsid w:val="0020697C"/>
    <w:rsid w:val="002070B7"/>
    <w:rsid w:val="00210F16"/>
    <w:rsid w:val="0021160E"/>
    <w:rsid w:val="00212084"/>
    <w:rsid w:val="0021315D"/>
    <w:rsid w:val="0021414C"/>
    <w:rsid w:val="002151F2"/>
    <w:rsid w:val="002164A3"/>
    <w:rsid w:val="00220069"/>
    <w:rsid w:val="0022078A"/>
    <w:rsid w:val="00220E46"/>
    <w:rsid w:val="002218B0"/>
    <w:rsid w:val="00222801"/>
    <w:rsid w:val="0022360D"/>
    <w:rsid w:val="00223B99"/>
    <w:rsid w:val="00224055"/>
    <w:rsid w:val="00224617"/>
    <w:rsid w:val="0022484A"/>
    <w:rsid w:val="00224A91"/>
    <w:rsid w:val="00224AF9"/>
    <w:rsid w:val="002252E5"/>
    <w:rsid w:val="0022572C"/>
    <w:rsid w:val="0022637C"/>
    <w:rsid w:val="00226664"/>
    <w:rsid w:val="00226FB4"/>
    <w:rsid w:val="00227BD9"/>
    <w:rsid w:val="002300EC"/>
    <w:rsid w:val="002305C1"/>
    <w:rsid w:val="00232C17"/>
    <w:rsid w:val="002336FB"/>
    <w:rsid w:val="00233876"/>
    <w:rsid w:val="00233DF5"/>
    <w:rsid w:val="002342E3"/>
    <w:rsid w:val="00234744"/>
    <w:rsid w:val="002361D6"/>
    <w:rsid w:val="002368E1"/>
    <w:rsid w:val="00237D13"/>
    <w:rsid w:val="0024056F"/>
    <w:rsid w:val="00241300"/>
    <w:rsid w:val="0024152A"/>
    <w:rsid w:val="002424CB"/>
    <w:rsid w:val="002428C6"/>
    <w:rsid w:val="00244498"/>
    <w:rsid w:val="00244597"/>
    <w:rsid w:val="00244F41"/>
    <w:rsid w:val="00246E11"/>
    <w:rsid w:val="00250C32"/>
    <w:rsid w:val="00251A0F"/>
    <w:rsid w:val="00252C7E"/>
    <w:rsid w:val="00253B9A"/>
    <w:rsid w:val="002541A6"/>
    <w:rsid w:val="0025430B"/>
    <w:rsid w:val="0025453C"/>
    <w:rsid w:val="00255248"/>
    <w:rsid w:val="00255AEE"/>
    <w:rsid w:val="002568A9"/>
    <w:rsid w:val="00256A1F"/>
    <w:rsid w:val="00256ABD"/>
    <w:rsid w:val="00256C0A"/>
    <w:rsid w:val="002608F2"/>
    <w:rsid w:val="0026107E"/>
    <w:rsid w:val="002615FE"/>
    <w:rsid w:val="00263727"/>
    <w:rsid w:val="0026535F"/>
    <w:rsid w:val="00265E11"/>
    <w:rsid w:val="002663DB"/>
    <w:rsid w:val="002671B2"/>
    <w:rsid w:val="00267658"/>
    <w:rsid w:val="00270DA6"/>
    <w:rsid w:val="00271B06"/>
    <w:rsid w:val="002724FA"/>
    <w:rsid w:val="00273F34"/>
    <w:rsid w:val="002745CE"/>
    <w:rsid w:val="00274B1D"/>
    <w:rsid w:val="00275E1C"/>
    <w:rsid w:val="00276345"/>
    <w:rsid w:val="002774AC"/>
    <w:rsid w:val="002777F9"/>
    <w:rsid w:val="00277D6D"/>
    <w:rsid w:val="002816CD"/>
    <w:rsid w:val="00282DC8"/>
    <w:rsid w:val="00283B55"/>
    <w:rsid w:val="0028422B"/>
    <w:rsid w:val="002849D5"/>
    <w:rsid w:val="00286DE4"/>
    <w:rsid w:val="00287514"/>
    <w:rsid w:val="00287A18"/>
    <w:rsid w:val="00287E1B"/>
    <w:rsid w:val="00290765"/>
    <w:rsid w:val="00291B51"/>
    <w:rsid w:val="00293427"/>
    <w:rsid w:val="00293D2B"/>
    <w:rsid w:val="00294626"/>
    <w:rsid w:val="00296934"/>
    <w:rsid w:val="00297BDF"/>
    <w:rsid w:val="002A001C"/>
    <w:rsid w:val="002A053B"/>
    <w:rsid w:val="002A0C40"/>
    <w:rsid w:val="002A0E45"/>
    <w:rsid w:val="002A2C1A"/>
    <w:rsid w:val="002A3DE7"/>
    <w:rsid w:val="002A44B8"/>
    <w:rsid w:val="002A46B8"/>
    <w:rsid w:val="002A5817"/>
    <w:rsid w:val="002A58D7"/>
    <w:rsid w:val="002A5C31"/>
    <w:rsid w:val="002A7797"/>
    <w:rsid w:val="002B077A"/>
    <w:rsid w:val="002B0A09"/>
    <w:rsid w:val="002B0AC8"/>
    <w:rsid w:val="002B1601"/>
    <w:rsid w:val="002B398D"/>
    <w:rsid w:val="002B3DD5"/>
    <w:rsid w:val="002B4394"/>
    <w:rsid w:val="002B4685"/>
    <w:rsid w:val="002B4711"/>
    <w:rsid w:val="002B480C"/>
    <w:rsid w:val="002B4887"/>
    <w:rsid w:val="002B5444"/>
    <w:rsid w:val="002B561C"/>
    <w:rsid w:val="002B605A"/>
    <w:rsid w:val="002B6D3F"/>
    <w:rsid w:val="002B77A4"/>
    <w:rsid w:val="002C29FE"/>
    <w:rsid w:val="002C2CF0"/>
    <w:rsid w:val="002C3AE5"/>
    <w:rsid w:val="002C48FC"/>
    <w:rsid w:val="002C4A3C"/>
    <w:rsid w:val="002C621E"/>
    <w:rsid w:val="002C6BB0"/>
    <w:rsid w:val="002C6C50"/>
    <w:rsid w:val="002D0DD9"/>
    <w:rsid w:val="002D0ED4"/>
    <w:rsid w:val="002D0FAC"/>
    <w:rsid w:val="002D1A30"/>
    <w:rsid w:val="002D3DAC"/>
    <w:rsid w:val="002D4869"/>
    <w:rsid w:val="002D4887"/>
    <w:rsid w:val="002D54BD"/>
    <w:rsid w:val="002D5C07"/>
    <w:rsid w:val="002D6795"/>
    <w:rsid w:val="002D6BBB"/>
    <w:rsid w:val="002D7052"/>
    <w:rsid w:val="002D78DC"/>
    <w:rsid w:val="002D7960"/>
    <w:rsid w:val="002E0B8C"/>
    <w:rsid w:val="002E2C37"/>
    <w:rsid w:val="002E3946"/>
    <w:rsid w:val="002E3989"/>
    <w:rsid w:val="002E462E"/>
    <w:rsid w:val="002E4A21"/>
    <w:rsid w:val="002E4C45"/>
    <w:rsid w:val="002E5A97"/>
    <w:rsid w:val="002E5D9D"/>
    <w:rsid w:val="002E5DB0"/>
    <w:rsid w:val="002E6568"/>
    <w:rsid w:val="002E74E0"/>
    <w:rsid w:val="002E77FF"/>
    <w:rsid w:val="002E795A"/>
    <w:rsid w:val="002E7E11"/>
    <w:rsid w:val="002F012E"/>
    <w:rsid w:val="002F1752"/>
    <w:rsid w:val="002F195C"/>
    <w:rsid w:val="002F3802"/>
    <w:rsid w:val="002F3931"/>
    <w:rsid w:val="002F3B3C"/>
    <w:rsid w:val="002F3D90"/>
    <w:rsid w:val="002F47F7"/>
    <w:rsid w:val="002F485F"/>
    <w:rsid w:val="002F5B8B"/>
    <w:rsid w:val="002F5C6D"/>
    <w:rsid w:val="002F5CC7"/>
    <w:rsid w:val="002F709A"/>
    <w:rsid w:val="003002E4"/>
    <w:rsid w:val="00301444"/>
    <w:rsid w:val="00301985"/>
    <w:rsid w:val="00302DF4"/>
    <w:rsid w:val="00303742"/>
    <w:rsid w:val="00304E29"/>
    <w:rsid w:val="00305682"/>
    <w:rsid w:val="00305AEC"/>
    <w:rsid w:val="00305F2A"/>
    <w:rsid w:val="00306740"/>
    <w:rsid w:val="00306AD9"/>
    <w:rsid w:val="003074C4"/>
    <w:rsid w:val="00307AD8"/>
    <w:rsid w:val="0031159D"/>
    <w:rsid w:val="003135A3"/>
    <w:rsid w:val="0031384B"/>
    <w:rsid w:val="0031471C"/>
    <w:rsid w:val="00315215"/>
    <w:rsid w:val="0031586B"/>
    <w:rsid w:val="00315977"/>
    <w:rsid w:val="003166E5"/>
    <w:rsid w:val="00316B66"/>
    <w:rsid w:val="0031707B"/>
    <w:rsid w:val="00317AE0"/>
    <w:rsid w:val="00317B6E"/>
    <w:rsid w:val="00320219"/>
    <w:rsid w:val="00320D3B"/>
    <w:rsid w:val="00320EA4"/>
    <w:rsid w:val="00321808"/>
    <w:rsid w:val="00321EBF"/>
    <w:rsid w:val="003233FE"/>
    <w:rsid w:val="0032609B"/>
    <w:rsid w:val="00331EB9"/>
    <w:rsid w:val="00332BC2"/>
    <w:rsid w:val="00334626"/>
    <w:rsid w:val="00334DD6"/>
    <w:rsid w:val="00335D04"/>
    <w:rsid w:val="00336382"/>
    <w:rsid w:val="00337665"/>
    <w:rsid w:val="003406E1"/>
    <w:rsid w:val="00340CAE"/>
    <w:rsid w:val="00340EEE"/>
    <w:rsid w:val="0034129D"/>
    <w:rsid w:val="00341A0F"/>
    <w:rsid w:val="003425FB"/>
    <w:rsid w:val="00342C56"/>
    <w:rsid w:val="00342EFE"/>
    <w:rsid w:val="00346421"/>
    <w:rsid w:val="00347BB7"/>
    <w:rsid w:val="00347FE6"/>
    <w:rsid w:val="003503B1"/>
    <w:rsid w:val="0035079E"/>
    <w:rsid w:val="00351452"/>
    <w:rsid w:val="00353056"/>
    <w:rsid w:val="0035376F"/>
    <w:rsid w:val="003539E8"/>
    <w:rsid w:val="00355103"/>
    <w:rsid w:val="00355506"/>
    <w:rsid w:val="003556E6"/>
    <w:rsid w:val="0035698C"/>
    <w:rsid w:val="00357443"/>
    <w:rsid w:val="0036062E"/>
    <w:rsid w:val="00360B47"/>
    <w:rsid w:val="003610C2"/>
    <w:rsid w:val="003615A8"/>
    <w:rsid w:val="00361E8A"/>
    <w:rsid w:val="0036332B"/>
    <w:rsid w:val="003640D9"/>
    <w:rsid w:val="0036491A"/>
    <w:rsid w:val="00364A09"/>
    <w:rsid w:val="00364A89"/>
    <w:rsid w:val="00365247"/>
    <w:rsid w:val="003662AF"/>
    <w:rsid w:val="003708E7"/>
    <w:rsid w:val="003716D8"/>
    <w:rsid w:val="00371E09"/>
    <w:rsid w:val="003737A0"/>
    <w:rsid w:val="00375DA6"/>
    <w:rsid w:val="00375FA7"/>
    <w:rsid w:val="00376877"/>
    <w:rsid w:val="00377BA1"/>
    <w:rsid w:val="00377C36"/>
    <w:rsid w:val="00377CC4"/>
    <w:rsid w:val="00380442"/>
    <w:rsid w:val="00380E6E"/>
    <w:rsid w:val="00380E95"/>
    <w:rsid w:val="00381F5B"/>
    <w:rsid w:val="003825F4"/>
    <w:rsid w:val="00383755"/>
    <w:rsid w:val="003837C7"/>
    <w:rsid w:val="00383B3D"/>
    <w:rsid w:val="003845D5"/>
    <w:rsid w:val="00384871"/>
    <w:rsid w:val="00385461"/>
    <w:rsid w:val="00390F6F"/>
    <w:rsid w:val="0039137B"/>
    <w:rsid w:val="00391897"/>
    <w:rsid w:val="00391F3B"/>
    <w:rsid w:val="00392631"/>
    <w:rsid w:val="00393FB1"/>
    <w:rsid w:val="00394BC7"/>
    <w:rsid w:val="0039650B"/>
    <w:rsid w:val="00396D20"/>
    <w:rsid w:val="003976B6"/>
    <w:rsid w:val="00397FDF"/>
    <w:rsid w:val="003A154D"/>
    <w:rsid w:val="003A2A88"/>
    <w:rsid w:val="003A2E43"/>
    <w:rsid w:val="003A3EE9"/>
    <w:rsid w:val="003A4A17"/>
    <w:rsid w:val="003A5067"/>
    <w:rsid w:val="003A5273"/>
    <w:rsid w:val="003A55EB"/>
    <w:rsid w:val="003A5607"/>
    <w:rsid w:val="003A7FD3"/>
    <w:rsid w:val="003B06F7"/>
    <w:rsid w:val="003B1F99"/>
    <w:rsid w:val="003B2210"/>
    <w:rsid w:val="003B29AA"/>
    <w:rsid w:val="003B337B"/>
    <w:rsid w:val="003B44DC"/>
    <w:rsid w:val="003B4909"/>
    <w:rsid w:val="003B53E6"/>
    <w:rsid w:val="003B599F"/>
    <w:rsid w:val="003B5C7F"/>
    <w:rsid w:val="003B5F0E"/>
    <w:rsid w:val="003B6420"/>
    <w:rsid w:val="003B64E9"/>
    <w:rsid w:val="003BC285"/>
    <w:rsid w:val="003C1DEC"/>
    <w:rsid w:val="003C2A0A"/>
    <w:rsid w:val="003C32BA"/>
    <w:rsid w:val="003C3519"/>
    <w:rsid w:val="003C474F"/>
    <w:rsid w:val="003C4804"/>
    <w:rsid w:val="003C4B00"/>
    <w:rsid w:val="003C4F9E"/>
    <w:rsid w:val="003C72FA"/>
    <w:rsid w:val="003C77A0"/>
    <w:rsid w:val="003D07FE"/>
    <w:rsid w:val="003D092B"/>
    <w:rsid w:val="003D1894"/>
    <w:rsid w:val="003D192C"/>
    <w:rsid w:val="003D2CDC"/>
    <w:rsid w:val="003D39BD"/>
    <w:rsid w:val="003D47B6"/>
    <w:rsid w:val="003D5240"/>
    <w:rsid w:val="003D5B91"/>
    <w:rsid w:val="003D7EA8"/>
    <w:rsid w:val="003E056C"/>
    <w:rsid w:val="003E075D"/>
    <w:rsid w:val="003E18F0"/>
    <w:rsid w:val="003E251A"/>
    <w:rsid w:val="003E2FAA"/>
    <w:rsid w:val="003E3676"/>
    <w:rsid w:val="003E4548"/>
    <w:rsid w:val="003E61D4"/>
    <w:rsid w:val="003E6398"/>
    <w:rsid w:val="003E7353"/>
    <w:rsid w:val="003E74CA"/>
    <w:rsid w:val="003E7634"/>
    <w:rsid w:val="003F273A"/>
    <w:rsid w:val="003F4084"/>
    <w:rsid w:val="003F4CE0"/>
    <w:rsid w:val="003F59B3"/>
    <w:rsid w:val="003F6F2E"/>
    <w:rsid w:val="003F786D"/>
    <w:rsid w:val="00400A54"/>
    <w:rsid w:val="004024F8"/>
    <w:rsid w:val="00402E58"/>
    <w:rsid w:val="004031B0"/>
    <w:rsid w:val="00403527"/>
    <w:rsid w:val="00403FDE"/>
    <w:rsid w:val="004040C9"/>
    <w:rsid w:val="00404A8B"/>
    <w:rsid w:val="0040535A"/>
    <w:rsid w:val="00405A62"/>
    <w:rsid w:val="00405C4E"/>
    <w:rsid w:val="00405F60"/>
    <w:rsid w:val="00406130"/>
    <w:rsid w:val="00407559"/>
    <w:rsid w:val="00407959"/>
    <w:rsid w:val="00410201"/>
    <w:rsid w:val="00411B08"/>
    <w:rsid w:val="0041204B"/>
    <w:rsid w:val="00412507"/>
    <w:rsid w:val="00412DBA"/>
    <w:rsid w:val="00413117"/>
    <w:rsid w:val="00413D13"/>
    <w:rsid w:val="004154DC"/>
    <w:rsid w:val="004154E6"/>
    <w:rsid w:val="00416C96"/>
    <w:rsid w:val="0041747B"/>
    <w:rsid w:val="00417CB1"/>
    <w:rsid w:val="00417E0D"/>
    <w:rsid w:val="00417EA0"/>
    <w:rsid w:val="00417F78"/>
    <w:rsid w:val="004200F5"/>
    <w:rsid w:val="00421445"/>
    <w:rsid w:val="0042146B"/>
    <w:rsid w:val="00421BE1"/>
    <w:rsid w:val="00421C03"/>
    <w:rsid w:val="00422DE1"/>
    <w:rsid w:val="004252EE"/>
    <w:rsid w:val="00425C14"/>
    <w:rsid w:val="004264CF"/>
    <w:rsid w:val="00426C74"/>
    <w:rsid w:val="00427E2F"/>
    <w:rsid w:val="00427F10"/>
    <w:rsid w:val="00427F23"/>
    <w:rsid w:val="00432103"/>
    <w:rsid w:val="0043291E"/>
    <w:rsid w:val="004330DB"/>
    <w:rsid w:val="00433351"/>
    <w:rsid w:val="00433A70"/>
    <w:rsid w:val="00434006"/>
    <w:rsid w:val="00436AF2"/>
    <w:rsid w:val="00436B16"/>
    <w:rsid w:val="00436F56"/>
    <w:rsid w:val="0044004A"/>
    <w:rsid w:val="00440829"/>
    <w:rsid w:val="00440B05"/>
    <w:rsid w:val="00440C47"/>
    <w:rsid w:val="00440EC8"/>
    <w:rsid w:val="004411D1"/>
    <w:rsid w:val="004432D9"/>
    <w:rsid w:val="004457A5"/>
    <w:rsid w:val="00445842"/>
    <w:rsid w:val="004458D7"/>
    <w:rsid w:val="00446C5D"/>
    <w:rsid w:val="00447431"/>
    <w:rsid w:val="00447AD0"/>
    <w:rsid w:val="004505AF"/>
    <w:rsid w:val="00451CF8"/>
    <w:rsid w:val="004522DC"/>
    <w:rsid w:val="004527BB"/>
    <w:rsid w:val="0045329A"/>
    <w:rsid w:val="00453927"/>
    <w:rsid w:val="00453D10"/>
    <w:rsid w:val="004546ED"/>
    <w:rsid w:val="00455688"/>
    <w:rsid w:val="00455B7C"/>
    <w:rsid w:val="00455F82"/>
    <w:rsid w:val="00455F97"/>
    <w:rsid w:val="0046163B"/>
    <w:rsid w:val="00462534"/>
    <w:rsid w:val="00462A94"/>
    <w:rsid w:val="00463735"/>
    <w:rsid w:val="00463AB9"/>
    <w:rsid w:val="004650B9"/>
    <w:rsid w:val="004667CE"/>
    <w:rsid w:val="00466FE2"/>
    <w:rsid w:val="0046720F"/>
    <w:rsid w:val="00467FD0"/>
    <w:rsid w:val="00470B0B"/>
    <w:rsid w:val="00470F6C"/>
    <w:rsid w:val="0047101F"/>
    <w:rsid w:val="00471EE7"/>
    <w:rsid w:val="00472162"/>
    <w:rsid w:val="004725DE"/>
    <w:rsid w:val="00474851"/>
    <w:rsid w:val="00475297"/>
    <w:rsid w:val="00475FB0"/>
    <w:rsid w:val="0047632D"/>
    <w:rsid w:val="004763B6"/>
    <w:rsid w:val="00476404"/>
    <w:rsid w:val="004766AA"/>
    <w:rsid w:val="004777A8"/>
    <w:rsid w:val="00480456"/>
    <w:rsid w:val="00480511"/>
    <w:rsid w:val="00481833"/>
    <w:rsid w:val="004818E8"/>
    <w:rsid w:val="00481E32"/>
    <w:rsid w:val="00483033"/>
    <w:rsid w:val="00484011"/>
    <w:rsid w:val="004844AB"/>
    <w:rsid w:val="00484907"/>
    <w:rsid w:val="00484B8B"/>
    <w:rsid w:val="00484EC5"/>
    <w:rsid w:val="00485370"/>
    <w:rsid w:val="00485A4A"/>
    <w:rsid w:val="0048674C"/>
    <w:rsid w:val="0048740E"/>
    <w:rsid w:val="00487800"/>
    <w:rsid w:val="004879F0"/>
    <w:rsid w:val="00490114"/>
    <w:rsid w:val="00491D87"/>
    <w:rsid w:val="00492ADE"/>
    <w:rsid w:val="00492DBA"/>
    <w:rsid w:val="00493B92"/>
    <w:rsid w:val="00493E23"/>
    <w:rsid w:val="00496AA7"/>
    <w:rsid w:val="00496F7F"/>
    <w:rsid w:val="004A0475"/>
    <w:rsid w:val="004A073D"/>
    <w:rsid w:val="004A09CA"/>
    <w:rsid w:val="004A1E98"/>
    <w:rsid w:val="004A2160"/>
    <w:rsid w:val="004A27F0"/>
    <w:rsid w:val="004A2DDA"/>
    <w:rsid w:val="004A2F64"/>
    <w:rsid w:val="004A394A"/>
    <w:rsid w:val="004A4864"/>
    <w:rsid w:val="004A5730"/>
    <w:rsid w:val="004A5D3F"/>
    <w:rsid w:val="004A67A2"/>
    <w:rsid w:val="004A6C8E"/>
    <w:rsid w:val="004A7B29"/>
    <w:rsid w:val="004A7BD6"/>
    <w:rsid w:val="004B03B9"/>
    <w:rsid w:val="004B0428"/>
    <w:rsid w:val="004B079C"/>
    <w:rsid w:val="004B0DFA"/>
    <w:rsid w:val="004B4AFC"/>
    <w:rsid w:val="004B54D4"/>
    <w:rsid w:val="004B669C"/>
    <w:rsid w:val="004B68FD"/>
    <w:rsid w:val="004C08F8"/>
    <w:rsid w:val="004C0DF6"/>
    <w:rsid w:val="004C15E9"/>
    <w:rsid w:val="004C1E80"/>
    <w:rsid w:val="004C3D86"/>
    <w:rsid w:val="004C40C4"/>
    <w:rsid w:val="004C49B2"/>
    <w:rsid w:val="004C4E48"/>
    <w:rsid w:val="004C5630"/>
    <w:rsid w:val="004C68C4"/>
    <w:rsid w:val="004C7F3B"/>
    <w:rsid w:val="004D02FF"/>
    <w:rsid w:val="004D11E7"/>
    <w:rsid w:val="004D2D9C"/>
    <w:rsid w:val="004D2EDF"/>
    <w:rsid w:val="004D3738"/>
    <w:rsid w:val="004D3DEB"/>
    <w:rsid w:val="004D451F"/>
    <w:rsid w:val="004D509F"/>
    <w:rsid w:val="004D555A"/>
    <w:rsid w:val="004D5AC2"/>
    <w:rsid w:val="004D5E24"/>
    <w:rsid w:val="004D6E95"/>
    <w:rsid w:val="004D7764"/>
    <w:rsid w:val="004E04A4"/>
    <w:rsid w:val="004E0A45"/>
    <w:rsid w:val="004E171F"/>
    <w:rsid w:val="004E18D7"/>
    <w:rsid w:val="004E1A7D"/>
    <w:rsid w:val="004E2D08"/>
    <w:rsid w:val="004E3B8B"/>
    <w:rsid w:val="004E41FA"/>
    <w:rsid w:val="004E6C0C"/>
    <w:rsid w:val="004F0FD6"/>
    <w:rsid w:val="004F102A"/>
    <w:rsid w:val="004F1A79"/>
    <w:rsid w:val="004F1F58"/>
    <w:rsid w:val="004F2046"/>
    <w:rsid w:val="004F3ABB"/>
    <w:rsid w:val="004F3E8A"/>
    <w:rsid w:val="004F4ADA"/>
    <w:rsid w:val="004F4F85"/>
    <w:rsid w:val="004F5F9A"/>
    <w:rsid w:val="004F69C9"/>
    <w:rsid w:val="004F742F"/>
    <w:rsid w:val="00500011"/>
    <w:rsid w:val="00500441"/>
    <w:rsid w:val="0050078F"/>
    <w:rsid w:val="00500BF0"/>
    <w:rsid w:val="00500C61"/>
    <w:rsid w:val="00500DAF"/>
    <w:rsid w:val="00500F9F"/>
    <w:rsid w:val="0050170F"/>
    <w:rsid w:val="005046FD"/>
    <w:rsid w:val="005053A9"/>
    <w:rsid w:val="005074FC"/>
    <w:rsid w:val="00507E86"/>
    <w:rsid w:val="0051093C"/>
    <w:rsid w:val="005118C3"/>
    <w:rsid w:val="00512C49"/>
    <w:rsid w:val="0051431F"/>
    <w:rsid w:val="005149D7"/>
    <w:rsid w:val="00515A95"/>
    <w:rsid w:val="005169EB"/>
    <w:rsid w:val="00516BFB"/>
    <w:rsid w:val="005177F9"/>
    <w:rsid w:val="00517BF0"/>
    <w:rsid w:val="00520525"/>
    <w:rsid w:val="00522860"/>
    <w:rsid w:val="00522BEC"/>
    <w:rsid w:val="005240AC"/>
    <w:rsid w:val="0052499C"/>
    <w:rsid w:val="00527004"/>
    <w:rsid w:val="00527C1D"/>
    <w:rsid w:val="005307C9"/>
    <w:rsid w:val="00531A3D"/>
    <w:rsid w:val="00532CF1"/>
    <w:rsid w:val="00533AA9"/>
    <w:rsid w:val="00534A82"/>
    <w:rsid w:val="00534F64"/>
    <w:rsid w:val="005372CB"/>
    <w:rsid w:val="00540DDD"/>
    <w:rsid w:val="00541274"/>
    <w:rsid w:val="00543650"/>
    <w:rsid w:val="0054519B"/>
    <w:rsid w:val="00545C77"/>
    <w:rsid w:val="00545E76"/>
    <w:rsid w:val="005461AE"/>
    <w:rsid w:val="00546AFF"/>
    <w:rsid w:val="00546B4B"/>
    <w:rsid w:val="00547A81"/>
    <w:rsid w:val="00550CC1"/>
    <w:rsid w:val="00550D47"/>
    <w:rsid w:val="00553068"/>
    <w:rsid w:val="00553762"/>
    <w:rsid w:val="00553824"/>
    <w:rsid w:val="00554294"/>
    <w:rsid w:val="00554629"/>
    <w:rsid w:val="00555F83"/>
    <w:rsid w:val="005564D3"/>
    <w:rsid w:val="00556C8D"/>
    <w:rsid w:val="0055776F"/>
    <w:rsid w:val="00557835"/>
    <w:rsid w:val="00557D0E"/>
    <w:rsid w:val="005607B5"/>
    <w:rsid w:val="005612B6"/>
    <w:rsid w:val="0056253A"/>
    <w:rsid w:val="00565473"/>
    <w:rsid w:val="00566665"/>
    <w:rsid w:val="00566832"/>
    <w:rsid w:val="00566C49"/>
    <w:rsid w:val="0057025B"/>
    <w:rsid w:val="00572D3C"/>
    <w:rsid w:val="00573A7D"/>
    <w:rsid w:val="00574422"/>
    <w:rsid w:val="00574807"/>
    <w:rsid w:val="005749BF"/>
    <w:rsid w:val="005755F3"/>
    <w:rsid w:val="00576741"/>
    <w:rsid w:val="005772A5"/>
    <w:rsid w:val="005803F5"/>
    <w:rsid w:val="005811B1"/>
    <w:rsid w:val="00581967"/>
    <w:rsid w:val="005839B2"/>
    <w:rsid w:val="00584FBA"/>
    <w:rsid w:val="0058549C"/>
    <w:rsid w:val="0058762B"/>
    <w:rsid w:val="00590483"/>
    <w:rsid w:val="0059049A"/>
    <w:rsid w:val="00590872"/>
    <w:rsid w:val="005916F4"/>
    <w:rsid w:val="00594114"/>
    <w:rsid w:val="00594AE4"/>
    <w:rsid w:val="00594EAF"/>
    <w:rsid w:val="00595408"/>
    <w:rsid w:val="00595D8A"/>
    <w:rsid w:val="005962C3"/>
    <w:rsid w:val="005A0014"/>
    <w:rsid w:val="005A0570"/>
    <w:rsid w:val="005A091A"/>
    <w:rsid w:val="005A133D"/>
    <w:rsid w:val="005A2ACC"/>
    <w:rsid w:val="005A383C"/>
    <w:rsid w:val="005A39B2"/>
    <w:rsid w:val="005A3B20"/>
    <w:rsid w:val="005A47C4"/>
    <w:rsid w:val="005A518F"/>
    <w:rsid w:val="005A63AD"/>
    <w:rsid w:val="005A6459"/>
    <w:rsid w:val="005A76D6"/>
    <w:rsid w:val="005A7ED4"/>
    <w:rsid w:val="005B0394"/>
    <w:rsid w:val="005B288F"/>
    <w:rsid w:val="005B2F6E"/>
    <w:rsid w:val="005B39FC"/>
    <w:rsid w:val="005B3D08"/>
    <w:rsid w:val="005B417C"/>
    <w:rsid w:val="005B4520"/>
    <w:rsid w:val="005B4A81"/>
    <w:rsid w:val="005B58CD"/>
    <w:rsid w:val="005B5A9B"/>
    <w:rsid w:val="005B6EB5"/>
    <w:rsid w:val="005B6FC4"/>
    <w:rsid w:val="005C0168"/>
    <w:rsid w:val="005C0E13"/>
    <w:rsid w:val="005C2178"/>
    <w:rsid w:val="005C41DE"/>
    <w:rsid w:val="005C4477"/>
    <w:rsid w:val="005C5AC0"/>
    <w:rsid w:val="005C6752"/>
    <w:rsid w:val="005C6E30"/>
    <w:rsid w:val="005C798D"/>
    <w:rsid w:val="005D0039"/>
    <w:rsid w:val="005D061F"/>
    <w:rsid w:val="005D0F27"/>
    <w:rsid w:val="005D2023"/>
    <w:rsid w:val="005D2A6C"/>
    <w:rsid w:val="005D2BBA"/>
    <w:rsid w:val="005D2CC5"/>
    <w:rsid w:val="005D35CF"/>
    <w:rsid w:val="005D38AB"/>
    <w:rsid w:val="005D42CC"/>
    <w:rsid w:val="005D4DE6"/>
    <w:rsid w:val="005D5268"/>
    <w:rsid w:val="005D52CB"/>
    <w:rsid w:val="005D551E"/>
    <w:rsid w:val="005D57A4"/>
    <w:rsid w:val="005D5F79"/>
    <w:rsid w:val="005D689E"/>
    <w:rsid w:val="005D6D4D"/>
    <w:rsid w:val="005D6D9A"/>
    <w:rsid w:val="005E0A0B"/>
    <w:rsid w:val="005E0A4F"/>
    <w:rsid w:val="005E0ABD"/>
    <w:rsid w:val="005E0F0E"/>
    <w:rsid w:val="005E5851"/>
    <w:rsid w:val="005E5C24"/>
    <w:rsid w:val="005E5C49"/>
    <w:rsid w:val="005F002D"/>
    <w:rsid w:val="005F0CDC"/>
    <w:rsid w:val="005F11CA"/>
    <w:rsid w:val="005F1AC8"/>
    <w:rsid w:val="005F294F"/>
    <w:rsid w:val="005F2FCE"/>
    <w:rsid w:val="005F3C0C"/>
    <w:rsid w:val="005F3E6C"/>
    <w:rsid w:val="005F45A8"/>
    <w:rsid w:val="005F49F5"/>
    <w:rsid w:val="005F4EF1"/>
    <w:rsid w:val="005F7208"/>
    <w:rsid w:val="005F7E01"/>
    <w:rsid w:val="00600400"/>
    <w:rsid w:val="006005AA"/>
    <w:rsid w:val="00600CE9"/>
    <w:rsid w:val="0060187B"/>
    <w:rsid w:val="00602D41"/>
    <w:rsid w:val="00603C39"/>
    <w:rsid w:val="00603E71"/>
    <w:rsid w:val="0060407C"/>
    <w:rsid w:val="006048E0"/>
    <w:rsid w:val="00605C74"/>
    <w:rsid w:val="0060763C"/>
    <w:rsid w:val="00607E11"/>
    <w:rsid w:val="00610B52"/>
    <w:rsid w:val="00610EA9"/>
    <w:rsid w:val="00610F35"/>
    <w:rsid w:val="006118AD"/>
    <w:rsid w:val="00611A3D"/>
    <w:rsid w:val="00612DBA"/>
    <w:rsid w:val="00614130"/>
    <w:rsid w:val="0061601B"/>
    <w:rsid w:val="0061684F"/>
    <w:rsid w:val="0062156F"/>
    <w:rsid w:val="00621B32"/>
    <w:rsid w:val="00621E95"/>
    <w:rsid w:val="00623A86"/>
    <w:rsid w:val="00624DFF"/>
    <w:rsid w:val="00625272"/>
    <w:rsid w:val="00626474"/>
    <w:rsid w:val="00627EBB"/>
    <w:rsid w:val="00630CEE"/>
    <w:rsid w:val="00632DBC"/>
    <w:rsid w:val="0063562D"/>
    <w:rsid w:val="00635C5C"/>
    <w:rsid w:val="00637D05"/>
    <w:rsid w:val="00641A78"/>
    <w:rsid w:val="00641D80"/>
    <w:rsid w:val="00642291"/>
    <w:rsid w:val="0064369E"/>
    <w:rsid w:val="00643C8D"/>
    <w:rsid w:val="00643CD8"/>
    <w:rsid w:val="006453B8"/>
    <w:rsid w:val="0064582B"/>
    <w:rsid w:val="006459CF"/>
    <w:rsid w:val="0064664E"/>
    <w:rsid w:val="00646BBF"/>
    <w:rsid w:val="00646C88"/>
    <w:rsid w:val="0064798B"/>
    <w:rsid w:val="00650B61"/>
    <w:rsid w:val="00650F5C"/>
    <w:rsid w:val="00651374"/>
    <w:rsid w:val="00651AA4"/>
    <w:rsid w:val="0065242D"/>
    <w:rsid w:val="0065404E"/>
    <w:rsid w:val="0065469A"/>
    <w:rsid w:val="00654D2E"/>
    <w:rsid w:val="00656733"/>
    <w:rsid w:val="0065756D"/>
    <w:rsid w:val="00661101"/>
    <w:rsid w:val="0066451B"/>
    <w:rsid w:val="006655D6"/>
    <w:rsid w:val="00666A63"/>
    <w:rsid w:val="006672E1"/>
    <w:rsid w:val="00670055"/>
    <w:rsid w:val="006709B4"/>
    <w:rsid w:val="006710B2"/>
    <w:rsid w:val="006714AC"/>
    <w:rsid w:val="00671697"/>
    <w:rsid w:val="00672582"/>
    <w:rsid w:val="00674574"/>
    <w:rsid w:val="006748BD"/>
    <w:rsid w:val="006751C8"/>
    <w:rsid w:val="00675C09"/>
    <w:rsid w:val="006773C3"/>
    <w:rsid w:val="00680DFF"/>
    <w:rsid w:val="006829C8"/>
    <w:rsid w:val="00683A2B"/>
    <w:rsid w:val="0068441B"/>
    <w:rsid w:val="006848D3"/>
    <w:rsid w:val="006852F7"/>
    <w:rsid w:val="00686299"/>
    <w:rsid w:val="006868F6"/>
    <w:rsid w:val="00692314"/>
    <w:rsid w:val="006926C7"/>
    <w:rsid w:val="00693452"/>
    <w:rsid w:val="00694055"/>
    <w:rsid w:val="00694E29"/>
    <w:rsid w:val="00695998"/>
    <w:rsid w:val="00695AD4"/>
    <w:rsid w:val="00695E91"/>
    <w:rsid w:val="00696892"/>
    <w:rsid w:val="0069726A"/>
    <w:rsid w:val="0069734F"/>
    <w:rsid w:val="00697B32"/>
    <w:rsid w:val="00697FDE"/>
    <w:rsid w:val="006A0E56"/>
    <w:rsid w:val="006A17D5"/>
    <w:rsid w:val="006A251D"/>
    <w:rsid w:val="006A2A60"/>
    <w:rsid w:val="006A3338"/>
    <w:rsid w:val="006A48AB"/>
    <w:rsid w:val="006A5631"/>
    <w:rsid w:val="006A6531"/>
    <w:rsid w:val="006A69F6"/>
    <w:rsid w:val="006A6E16"/>
    <w:rsid w:val="006A7E86"/>
    <w:rsid w:val="006B0083"/>
    <w:rsid w:val="006B0E2E"/>
    <w:rsid w:val="006B19A1"/>
    <w:rsid w:val="006B2127"/>
    <w:rsid w:val="006B226A"/>
    <w:rsid w:val="006B2F80"/>
    <w:rsid w:val="006B3095"/>
    <w:rsid w:val="006B3617"/>
    <w:rsid w:val="006B5EAD"/>
    <w:rsid w:val="006B6349"/>
    <w:rsid w:val="006B70AA"/>
    <w:rsid w:val="006B7846"/>
    <w:rsid w:val="006B7C1E"/>
    <w:rsid w:val="006C07F6"/>
    <w:rsid w:val="006C0C2E"/>
    <w:rsid w:val="006C26E5"/>
    <w:rsid w:val="006C2991"/>
    <w:rsid w:val="006C45EF"/>
    <w:rsid w:val="006C465B"/>
    <w:rsid w:val="006C693E"/>
    <w:rsid w:val="006C70C9"/>
    <w:rsid w:val="006D02F3"/>
    <w:rsid w:val="006D15A2"/>
    <w:rsid w:val="006D1940"/>
    <w:rsid w:val="006D2735"/>
    <w:rsid w:val="006D319D"/>
    <w:rsid w:val="006D3BF9"/>
    <w:rsid w:val="006D48F4"/>
    <w:rsid w:val="006D57BB"/>
    <w:rsid w:val="006D5CB9"/>
    <w:rsid w:val="006D635D"/>
    <w:rsid w:val="006E06F1"/>
    <w:rsid w:val="006E0FF9"/>
    <w:rsid w:val="006E1CC3"/>
    <w:rsid w:val="006E282C"/>
    <w:rsid w:val="006E3AAF"/>
    <w:rsid w:val="006E3AE0"/>
    <w:rsid w:val="006E5810"/>
    <w:rsid w:val="006E6465"/>
    <w:rsid w:val="006E6FB9"/>
    <w:rsid w:val="006E77C4"/>
    <w:rsid w:val="006F0A78"/>
    <w:rsid w:val="006F0C37"/>
    <w:rsid w:val="006F1452"/>
    <w:rsid w:val="006F17EA"/>
    <w:rsid w:val="006F1F59"/>
    <w:rsid w:val="006F2689"/>
    <w:rsid w:val="006F52E4"/>
    <w:rsid w:val="006F57FC"/>
    <w:rsid w:val="006F603A"/>
    <w:rsid w:val="006F63BE"/>
    <w:rsid w:val="006F72DB"/>
    <w:rsid w:val="006F7D8B"/>
    <w:rsid w:val="00700954"/>
    <w:rsid w:val="007027D0"/>
    <w:rsid w:val="007057FB"/>
    <w:rsid w:val="00706CDC"/>
    <w:rsid w:val="007071D4"/>
    <w:rsid w:val="00707A96"/>
    <w:rsid w:val="00710F35"/>
    <w:rsid w:val="007116F3"/>
    <w:rsid w:val="00711A57"/>
    <w:rsid w:val="007122D4"/>
    <w:rsid w:val="0071288B"/>
    <w:rsid w:val="00712D11"/>
    <w:rsid w:val="00714946"/>
    <w:rsid w:val="00714EB8"/>
    <w:rsid w:val="0071566A"/>
    <w:rsid w:val="00715971"/>
    <w:rsid w:val="00716A1A"/>
    <w:rsid w:val="0071723D"/>
    <w:rsid w:val="0071775A"/>
    <w:rsid w:val="00717811"/>
    <w:rsid w:val="00717BBB"/>
    <w:rsid w:val="0072052B"/>
    <w:rsid w:val="007208E4"/>
    <w:rsid w:val="00721B96"/>
    <w:rsid w:val="00722742"/>
    <w:rsid w:val="00722ED8"/>
    <w:rsid w:val="00723647"/>
    <w:rsid w:val="0072366E"/>
    <w:rsid w:val="007241C6"/>
    <w:rsid w:val="0072520F"/>
    <w:rsid w:val="00725A1F"/>
    <w:rsid w:val="00725C01"/>
    <w:rsid w:val="0072631D"/>
    <w:rsid w:val="00726DED"/>
    <w:rsid w:val="007274B9"/>
    <w:rsid w:val="007304C5"/>
    <w:rsid w:val="00730543"/>
    <w:rsid w:val="00730718"/>
    <w:rsid w:val="00730A19"/>
    <w:rsid w:val="00732897"/>
    <w:rsid w:val="00732951"/>
    <w:rsid w:val="00732AA7"/>
    <w:rsid w:val="00733166"/>
    <w:rsid w:val="00733EEC"/>
    <w:rsid w:val="00733F78"/>
    <w:rsid w:val="007340BA"/>
    <w:rsid w:val="007350A1"/>
    <w:rsid w:val="007356A4"/>
    <w:rsid w:val="007359CF"/>
    <w:rsid w:val="007359F1"/>
    <w:rsid w:val="00735F1A"/>
    <w:rsid w:val="00736C26"/>
    <w:rsid w:val="007375B9"/>
    <w:rsid w:val="00741805"/>
    <w:rsid w:val="00741AD3"/>
    <w:rsid w:val="00741D95"/>
    <w:rsid w:val="00741E8D"/>
    <w:rsid w:val="007420C6"/>
    <w:rsid w:val="007420C7"/>
    <w:rsid w:val="007438B5"/>
    <w:rsid w:val="00743F83"/>
    <w:rsid w:val="007457C3"/>
    <w:rsid w:val="00746909"/>
    <w:rsid w:val="00750468"/>
    <w:rsid w:val="00751C7C"/>
    <w:rsid w:val="00751D85"/>
    <w:rsid w:val="0075205C"/>
    <w:rsid w:val="00752455"/>
    <w:rsid w:val="00752A18"/>
    <w:rsid w:val="00752A8E"/>
    <w:rsid w:val="00752CB0"/>
    <w:rsid w:val="0075315A"/>
    <w:rsid w:val="00754CD8"/>
    <w:rsid w:val="00755757"/>
    <w:rsid w:val="00755B22"/>
    <w:rsid w:val="00755C14"/>
    <w:rsid w:val="00762D1F"/>
    <w:rsid w:val="00762E84"/>
    <w:rsid w:val="00762FDF"/>
    <w:rsid w:val="00763420"/>
    <w:rsid w:val="0076506C"/>
    <w:rsid w:val="00765129"/>
    <w:rsid w:val="0076544C"/>
    <w:rsid w:val="007658A8"/>
    <w:rsid w:val="00767297"/>
    <w:rsid w:val="00770ECC"/>
    <w:rsid w:val="00771E6F"/>
    <w:rsid w:val="00772925"/>
    <w:rsid w:val="00773174"/>
    <w:rsid w:val="00773DF3"/>
    <w:rsid w:val="0077421D"/>
    <w:rsid w:val="0077516E"/>
    <w:rsid w:val="0077708A"/>
    <w:rsid w:val="00777656"/>
    <w:rsid w:val="00780578"/>
    <w:rsid w:val="007818A5"/>
    <w:rsid w:val="00781A75"/>
    <w:rsid w:val="00782155"/>
    <w:rsid w:val="007824E4"/>
    <w:rsid w:val="00782D23"/>
    <w:rsid w:val="00782DEA"/>
    <w:rsid w:val="007837A5"/>
    <w:rsid w:val="00783B8D"/>
    <w:rsid w:val="00783E0A"/>
    <w:rsid w:val="00783E51"/>
    <w:rsid w:val="00783EE1"/>
    <w:rsid w:val="00784B21"/>
    <w:rsid w:val="007855AC"/>
    <w:rsid w:val="00785DF0"/>
    <w:rsid w:val="00785EAC"/>
    <w:rsid w:val="00785F29"/>
    <w:rsid w:val="007866ED"/>
    <w:rsid w:val="00786BAB"/>
    <w:rsid w:val="007876FB"/>
    <w:rsid w:val="007878B3"/>
    <w:rsid w:val="007901D0"/>
    <w:rsid w:val="0079069D"/>
    <w:rsid w:val="00790FE3"/>
    <w:rsid w:val="00791625"/>
    <w:rsid w:val="00792157"/>
    <w:rsid w:val="007925C6"/>
    <w:rsid w:val="007935C1"/>
    <w:rsid w:val="00793ADE"/>
    <w:rsid w:val="00797EDD"/>
    <w:rsid w:val="007A09FC"/>
    <w:rsid w:val="007A0E3E"/>
    <w:rsid w:val="007A12A1"/>
    <w:rsid w:val="007A1E66"/>
    <w:rsid w:val="007A3583"/>
    <w:rsid w:val="007A35F4"/>
    <w:rsid w:val="007A3838"/>
    <w:rsid w:val="007A4074"/>
    <w:rsid w:val="007A4171"/>
    <w:rsid w:val="007A5304"/>
    <w:rsid w:val="007A56AA"/>
    <w:rsid w:val="007A6C51"/>
    <w:rsid w:val="007A6FB9"/>
    <w:rsid w:val="007A7A1F"/>
    <w:rsid w:val="007A7AF9"/>
    <w:rsid w:val="007A7DAC"/>
    <w:rsid w:val="007A7F4E"/>
    <w:rsid w:val="007A7F54"/>
    <w:rsid w:val="007B0FFA"/>
    <w:rsid w:val="007B2FDA"/>
    <w:rsid w:val="007B44D8"/>
    <w:rsid w:val="007B5036"/>
    <w:rsid w:val="007B6440"/>
    <w:rsid w:val="007B6E85"/>
    <w:rsid w:val="007B7ACA"/>
    <w:rsid w:val="007C0DCE"/>
    <w:rsid w:val="007C1688"/>
    <w:rsid w:val="007C2532"/>
    <w:rsid w:val="007C40B0"/>
    <w:rsid w:val="007C4441"/>
    <w:rsid w:val="007C4E6F"/>
    <w:rsid w:val="007C68D3"/>
    <w:rsid w:val="007D18A8"/>
    <w:rsid w:val="007D284A"/>
    <w:rsid w:val="007D2870"/>
    <w:rsid w:val="007D2D56"/>
    <w:rsid w:val="007D3175"/>
    <w:rsid w:val="007D33B4"/>
    <w:rsid w:val="007D4078"/>
    <w:rsid w:val="007D4865"/>
    <w:rsid w:val="007D57DD"/>
    <w:rsid w:val="007D589D"/>
    <w:rsid w:val="007D60F8"/>
    <w:rsid w:val="007D6F39"/>
    <w:rsid w:val="007D7E9F"/>
    <w:rsid w:val="007E007C"/>
    <w:rsid w:val="007E1D51"/>
    <w:rsid w:val="007E2BF9"/>
    <w:rsid w:val="007E2E5F"/>
    <w:rsid w:val="007E3231"/>
    <w:rsid w:val="007E3E97"/>
    <w:rsid w:val="007E460F"/>
    <w:rsid w:val="007E48B3"/>
    <w:rsid w:val="007E4CF4"/>
    <w:rsid w:val="007E53BE"/>
    <w:rsid w:val="007E6021"/>
    <w:rsid w:val="007E73C4"/>
    <w:rsid w:val="007E79C0"/>
    <w:rsid w:val="007E7B8B"/>
    <w:rsid w:val="007F0C3F"/>
    <w:rsid w:val="007F10FD"/>
    <w:rsid w:val="007F23B4"/>
    <w:rsid w:val="007F30E6"/>
    <w:rsid w:val="007F371B"/>
    <w:rsid w:val="007F386E"/>
    <w:rsid w:val="007F3D92"/>
    <w:rsid w:val="007F4937"/>
    <w:rsid w:val="007F4974"/>
    <w:rsid w:val="007F4D4D"/>
    <w:rsid w:val="007F5BB3"/>
    <w:rsid w:val="007F5DCD"/>
    <w:rsid w:val="007F7A2B"/>
    <w:rsid w:val="00800137"/>
    <w:rsid w:val="008006EC"/>
    <w:rsid w:val="00800815"/>
    <w:rsid w:val="00800F46"/>
    <w:rsid w:val="00801694"/>
    <w:rsid w:val="00801DCB"/>
    <w:rsid w:val="00802831"/>
    <w:rsid w:val="00803445"/>
    <w:rsid w:val="00803D74"/>
    <w:rsid w:val="00803EEA"/>
    <w:rsid w:val="0080508A"/>
    <w:rsid w:val="008068A3"/>
    <w:rsid w:val="00810007"/>
    <w:rsid w:val="00810D7A"/>
    <w:rsid w:val="00811790"/>
    <w:rsid w:val="008119D8"/>
    <w:rsid w:val="0081205D"/>
    <w:rsid w:val="008129FF"/>
    <w:rsid w:val="0081435E"/>
    <w:rsid w:val="00814626"/>
    <w:rsid w:val="008155D3"/>
    <w:rsid w:val="00815743"/>
    <w:rsid w:val="00816729"/>
    <w:rsid w:val="0081727D"/>
    <w:rsid w:val="00817C8D"/>
    <w:rsid w:val="00820130"/>
    <w:rsid w:val="00821A5B"/>
    <w:rsid w:val="00821B13"/>
    <w:rsid w:val="00822B46"/>
    <w:rsid w:val="00822D9A"/>
    <w:rsid w:val="008231E4"/>
    <w:rsid w:val="00824048"/>
    <w:rsid w:val="0082661F"/>
    <w:rsid w:val="008302C7"/>
    <w:rsid w:val="008316D0"/>
    <w:rsid w:val="00831727"/>
    <w:rsid w:val="008318D6"/>
    <w:rsid w:val="00832084"/>
    <w:rsid w:val="008320FA"/>
    <w:rsid w:val="00833793"/>
    <w:rsid w:val="00835097"/>
    <w:rsid w:val="00835176"/>
    <w:rsid w:val="008351ED"/>
    <w:rsid w:val="008357A6"/>
    <w:rsid w:val="00835F6A"/>
    <w:rsid w:val="008360F9"/>
    <w:rsid w:val="00836C71"/>
    <w:rsid w:val="00837545"/>
    <w:rsid w:val="00842327"/>
    <w:rsid w:val="00842635"/>
    <w:rsid w:val="00842CC0"/>
    <w:rsid w:val="00842D8C"/>
    <w:rsid w:val="00843037"/>
    <w:rsid w:val="0084363F"/>
    <w:rsid w:val="0084394F"/>
    <w:rsid w:val="00844601"/>
    <w:rsid w:val="00844AF8"/>
    <w:rsid w:val="008454CB"/>
    <w:rsid w:val="00845ED6"/>
    <w:rsid w:val="0084663F"/>
    <w:rsid w:val="0084674C"/>
    <w:rsid w:val="00852E5B"/>
    <w:rsid w:val="00853F1C"/>
    <w:rsid w:val="00854180"/>
    <w:rsid w:val="00854772"/>
    <w:rsid w:val="00855FAA"/>
    <w:rsid w:val="00856533"/>
    <w:rsid w:val="00856870"/>
    <w:rsid w:val="00856D23"/>
    <w:rsid w:val="0085718E"/>
    <w:rsid w:val="008572BF"/>
    <w:rsid w:val="00857BEF"/>
    <w:rsid w:val="00860257"/>
    <w:rsid w:val="00860843"/>
    <w:rsid w:val="00862864"/>
    <w:rsid w:val="0086316F"/>
    <w:rsid w:val="00863A96"/>
    <w:rsid w:val="00863B99"/>
    <w:rsid w:val="00864ACC"/>
    <w:rsid w:val="008669E3"/>
    <w:rsid w:val="00867B3D"/>
    <w:rsid w:val="00870AD9"/>
    <w:rsid w:val="00871E22"/>
    <w:rsid w:val="008720C5"/>
    <w:rsid w:val="00872376"/>
    <w:rsid w:val="0087268B"/>
    <w:rsid w:val="008736A4"/>
    <w:rsid w:val="00874219"/>
    <w:rsid w:val="0087545C"/>
    <w:rsid w:val="00876AA8"/>
    <w:rsid w:val="00876AF7"/>
    <w:rsid w:val="008812D8"/>
    <w:rsid w:val="00881E48"/>
    <w:rsid w:val="0088227C"/>
    <w:rsid w:val="008828AB"/>
    <w:rsid w:val="00883060"/>
    <w:rsid w:val="0088492E"/>
    <w:rsid w:val="00884E00"/>
    <w:rsid w:val="00884E85"/>
    <w:rsid w:val="00886D2F"/>
    <w:rsid w:val="00887026"/>
    <w:rsid w:val="0088704F"/>
    <w:rsid w:val="00887450"/>
    <w:rsid w:val="00887A19"/>
    <w:rsid w:val="00891B9D"/>
    <w:rsid w:val="00891F94"/>
    <w:rsid w:val="00892227"/>
    <w:rsid w:val="008927FD"/>
    <w:rsid w:val="008928D9"/>
    <w:rsid w:val="00894290"/>
    <w:rsid w:val="008954D7"/>
    <w:rsid w:val="0089665F"/>
    <w:rsid w:val="00896BF0"/>
    <w:rsid w:val="008A06A8"/>
    <w:rsid w:val="008A09CE"/>
    <w:rsid w:val="008A0D08"/>
    <w:rsid w:val="008A1B13"/>
    <w:rsid w:val="008A1E7A"/>
    <w:rsid w:val="008A4BD5"/>
    <w:rsid w:val="008A4BF1"/>
    <w:rsid w:val="008A5217"/>
    <w:rsid w:val="008A6E0A"/>
    <w:rsid w:val="008A6E11"/>
    <w:rsid w:val="008A6F0C"/>
    <w:rsid w:val="008B00DE"/>
    <w:rsid w:val="008B184C"/>
    <w:rsid w:val="008B3694"/>
    <w:rsid w:val="008B3D74"/>
    <w:rsid w:val="008B554F"/>
    <w:rsid w:val="008B62A1"/>
    <w:rsid w:val="008B6901"/>
    <w:rsid w:val="008B7572"/>
    <w:rsid w:val="008C000D"/>
    <w:rsid w:val="008C065D"/>
    <w:rsid w:val="008C3A1C"/>
    <w:rsid w:val="008C4458"/>
    <w:rsid w:val="008C70EB"/>
    <w:rsid w:val="008C7760"/>
    <w:rsid w:val="008D0439"/>
    <w:rsid w:val="008D05EB"/>
    <w:rsid w:val="008D0F14"/>
    <w:rsid w:val="008D2153"/>
    <w:rsid w:val="008D280F"/>
    <w:rsid w:val="008D39F4"/>
    <w:rsid w:val="008D3D95"/>
    <w:rsid w:val="008D3DBB"/>
    <w:rsid w:val="008E01D4"/>
    <w:rsid w:val="008E0249"/>
    <w:rsid w:val="008E06A3"/>
    <w:rsid w:val="008E17BB"/>
    <w:rsid w:val="008E2C68"/>
    <w:rsid w:val="008E2CF7"/>
    <w:rsid w:val="008E2E47"/>
    <w:rsid w:val="008E3051"/>
    <w:rsid w:val="008E3F8B"/>
    <w:rsid w:val="008E49D3"/>
    <w:rsid w:val="008E4A66"/>
    <w:rsid w:val="008E5FE3"/>
    <w:rsid w:val="008E6A6E"/>
    <w:rsid w:val="008E6D6A"/>
    <w:rsid w:val="008F03AE"/>
    <w:rsid w:val="008F06D7"/>
    <w:rsid w:val="008F07D2"/>
    <w:rsid w:val="008F1B4A"/>
    <w:rsid w:val="008F327F"/>
    <w:rsid w:val="008F3C54"/>
    <w:rsid w:val="008F3F37"/>
    <w:rsid w:val="008F589F"/>
    <w:rsid w:val="0090094C"/>
    <w:rsid w:val="009018A9"/>
    <w:rsid w:val="009019E0"/>
    <w:rsid w:val="009025F7"/>
    <w:rsid w:val="009029F5"/>
    <w:rsid w:val="009047CB"/>
    <w:rsid w:val="00904CBA"/>
    <w:rsid w:val="00905177"/>
    <w:rsid w:val="00905673"/>
    <w:rsid w:val="00905C43"/>
    <w:rsid w:val="00907A80"/>
    <w:rsid w:val="00910664"/>
    <w:rsid w:val="00910BD1"/>
    <w:rsid w:val="0091172B"/>
    <w:rsid w:val="009119B9"/>
    <w:rsid w:val="00911ED1"/>
    <w:rsid w:val="009138F4"/>
    <w:rsid w:val="00913EFA"/>
    <w:rsid w:val="009173DA"/>
    <w:rsid w:val="00917619"/>
    <w:rsid w:val="00920B77"/>
    <w:rsid w:val="00921AF2"/>
    <w:rsid w:val="009230B3"/>
    <w:rsid w:val="00923919"/>
    <w:rsid w:val="00923C6C"/>
    <w:rsid w:val="0092427E"/>
    <w:rsid w:val="00924C2C"/>
    <w:rsid w:val="0092552B"/>
    <w:rsid w:val="00925863"/>
    <w:rsid w:val="009268CB"/>
    <w:rsid w:val="00926A42"/>
    <w:rsid w:val="00931260"/>
    <w:rsid w:val="00931A60"/>
    <w:rsid w:val="00933480"/>
    <w:rsid w:val="009347D5"/>
    <w:rsid w:val="00934BC2"/>
    <w:rsid w:val="00936E14"/>
    <w:rsid w:val="0093727C"/>
    <w:rsid w:val="00937B66"/>
    <w:rsid w:val="00940145"/>
    <w:rsid w:val="0094094E"/>
    <w:rsid w:val="00941010"/>
    <w:rsid w:val="00941278"/>
    <w:rsid w:val="00942790"/>
    <w:rsid w:val="00942E0C"/>
    <w:rsid w:val="00943E0B"/>
    <w:rsid w:val="00945D7D"/>
    <w:rsid w:val="00945F19"/>
    <w:rsid w:val="009471E9"/>
    <w:rsid w:val="009479ED"/>
    <w:rsid w:val="00947DD9"/>
    <w:rsid w:val="00947E81"/>
    <w:rsid w:val="009510B5"/>
    <w:rsid w:val="00954667"/>
    <w:rsid w:val="0095480D"/>
    <w:rsid w:val="00954CAF"/>
    <w:rsid w:val="00955134"/>
    <w:rsid w:val="00955174"/>
    <w:rsid w:val="00956FC6"/>
    <w:rsid w:val="009579FE"/>
    <w:rsid w:val="009610A1"/>
    <w:rsid w:val="009618CC"/>
    <w:rsid w:val="00961DC7"/>
    <w:rsid w:val="0096377C"/>
    <w:rsid w:val="00963998"/>
    <w:rsid w:val="00964BAF"/>
    <w:rsid w:val="00966718"/>
    <w:rsid w:val="00966CAA"/>
    <w:rsid w:val="00967660"/>
    <w:rsid w:val="009703C8"/>
    <w:rsid w:val="009717C6"/>
    <w:rsid w:val="00971CAB"/>
    <w:rsid w:val="00971DC6"/>
    <w:rsid w:val="00975E96"/>
    <w:rsid w:val="009766B9"/>
    <w:rsid w:val="009777AB"/>
    <w:rsid w:val="00977F4E"/>
    <w:rsid w:val="00980830"/>
    <w:rsid w:val="009828BE"/>
    <w:rsid w:val="00982D8D"/>
    <w:rsid w:val="00986E1C"/>
    <w:rsid w:val="009878A5"/>
    <w:rsid w:val="00990B00"/>
    <w:rsid w:val="00990E24"/>
    <w:rsid w:val="00991582"/>
    <w:rsid w:val="00991F3E"/>
    <w:rsid w:val="0099237F"/>
    <w:rsid w:val="00993B96"/>
    <w:rsid w:val="009946D0"/>
    <w:rsid w:val="00997459"/>
    <w:rsid w:val="00997699"/>
    <w:rsid w:val="009A0EB8"/>
    <w:rsid w:val="009A28F5"/>
    <w:rsid w:val="009A2A89"/>
    <w:rsid w:val="009A2ADA"/>
    <w:rsid w:val="009A30E4"/>
    <w:rsid w:val="009A31D0"/>
    <w:rsid w:val="009A5010"/>
    <w:rsid w:val="009A511E"/>
    <w:rsid w:val="009A5637"/>
    <w:rsid w:val="009A5ADD"/>
    <w:rsid w:val="009A7977"/>
    <w:rsid w:val="009B0C0F"/>
    <w:rsid w:val="009B0C65"/>
    <w:rsid w:val="009B1014"/>
    <w:rsid w:val="009B3362"/>
    <w:rsid w:val="009B5613"/>
    <w:rsid w:val="009C0D3F"/>
    <w:rsid w:val="009C19CB"/>
    <w:rsid w:val="009C227E"/>
    <w:rsid w:val="009C2B1E"/>
    <w:rsid w:val="009C354F"/>
    <w:rsid w:val="009C4979"/>
    <w:rsid w:val="009C5F58"/>
    <w:rsid w:val="009C61EC"/>
    <w:rsid w:val="009C6C0F"/>
    <w:rsid w:val="009C6C87"/>
    <w:rsid w:val="009C71ED"/>
    <w:rsid w:val="009D0829"/>
    <w:rsid w:val="009D09F8"/>
    <w:rsid w:val="009D10B9"/>
    <w:rsid w:val="009D2747"/>
    <w:rsid w:val="009D2C5B"/>
    <w:rsid w:val="009D2ED3"/>
    <w:rsid w:val="009D37CA"/>
    <w:rsid w:val="009D455C"/>
    <w:rsid w:val="009D5B00"/>
    <w:rsid w:val="009E1730"/>
    <w:rsid w:val="009E262F"/>
    <w:rsid w:val="009E2BE3"/>
    <w:rsid w:val="009E4A1C"/>
    <w:rsid w:val="009E4FD0"/>
    <w:rsid w:val="009E5718"/>
    <w:rsid w:val="009E5A8F"/>
    <w:rsid w:val="009E7EDA"/>
    <w:rsid w:val="009F1013"/>
    <w:rsid w:val="009F158B"/>
    <w:rsid w:val="009F2119"/>
    <w:rsid w:val="009F2941"/>
    <w:rsid w:val="009F2B52"/>
    <w:rsid w:val="009F2EE7"/>
    <w:rsid w:val="009F37D3"/>
    <w:rsid w:val="009F4176"/>
    <w:rsid w:val="009F42D9"/>
    <w:rsid w:val="009F58F9"/>
    <w:rsid w:val="009F5F60"/>
    <w:rsid w:val="009F605F"/>
    <w:rsid w:val="009F6E54"/>
    <w:rsid w:val="00A005D5"/>
    <w:rsid w:val="00A012DD"/>
    <w:rsid w:val="00A025B9"/>
    <w:rsid w:val="00A026A3"/>
    <w:rsid w:val="00A02DC0"/>
    <w:rsid w:val="00A034EE"/>
    <w:rsid w:val="00A034FE"/>
    <w:rsid w:val="00A05309"/>
    <w:rsid w:val="00A053E7"/>
    <w:rsid w:val="00A054BA"/>
    <w:rsid w:val="00A05595"/>
    <w:rsid w:val="00A05DA7"/>
    <w:rsid w:val="00A05E3D"/>
    <w:rsid w:val="00A074B9"/>
    <w:rsid w:val="00A10E6F"/>
    <w:rsid w:val="00A12F6E"/>
    <w:rsid w:val="00A13228"/>
    <w:rsid w:val="00A13317"/>
    <w:rsid w:val="00A1355E"/>
    <w:rsid w:val="00A14D0E"/>
    <w:rsid w:val="00A1525C"/>
    <w:rsid w:val="00A17486"/>
    <w:rsid w:val="00A20480"/>
    <w:rsid w:val="00A2085F"/>
    <w:rsid w:val="00A2092E"/>
    <w:rsid w:val="00A21B96"/>
    <w:rsid w:val="00A244DE"/>
    <w:rsid w:val="00A254BC"/>
    <w:rsid w:val="00A2724D"/>
    <w:rsid w:val="00A27263"/>
    <w:rsid w:val="00A27AA9"/>
    <w:rsid w:val="00A27C6E"/>
    <w:rsid w:val="00A27F95"/>
    <w:rsid w:val="00A30135"/>
    <w:rsid w:val="00A31DE4"/>
    <w:rsid w:val="00A32750"/>
    <w:rsid w:val="00A32D43"/>
    <w:rsid w:val="00A33380"/>
    <w:rsid w:val="00A33923"/>
    <w:rsid w:val="00A34225"/>
    <w:rsid w:val="00A342D5"/>
    <w:rsid w:val="00A35486"/>
    <w:rsid w:val="00A35C81"/>
    <w:rsid w:val="00A361E7"/>
    <w:rsid w:val="00A4097D"/>
    <w:rsid w:val="00A41428"/>
    <w:rsid w:val="00A4181B"/>
    <w:rsid w:val="00A42146"/>
    <w:rsid w:val="00A44B99"/>
    <w:rsid w:val="00A452A4"/>
    <w:rsid w:val="00A45335"/>
    <w:rsid w:val="00A46636"/>
    <w:rsid w:val="00A502BE"/>
    <w:rsid w:val="00A50394"/>
    <w:rsid w:val="00A512B3"/>
    <w:rsid w:val="00A5452E"/>
    <w:rsid w:val="00A54E1D"/>
    <w:rsid w:val="00A5586B"/>
    <w:rsid w:val="00A565B0"/>
    <w:rsid w:val="00A57357"/>
    <w:rsid w:val="00A574ED"/>
    <w:rsid w:val="00A5777C"/>
    <w:rsid w:val="00A577F5"/>
    <w:rsid w:val="00A57E53"/>
    <w:rsid w:val="00A60B67"/>
    <w:rsid w:val="00A61AEC"/>
    <w:rsid w:val="00A64114"/>
    <w:rsid w:val="00A64FE7"/>
    <w:rsid w:val="00A65B87"/>
    <w:rsid w:val="00A666DA"/>
    <w:rsid w:val="00A66FCF"/>
    <w:rsid w:val="00A67AB9"/>
    <w:rsid w:val="00A701CF"/>
    <w:rsid w:val="00A7205A"/>
    <w:rsid w:val="00A74A7C"/>
    <w:rsid w:val="00A7537F"/>
    <w:rsid w:val="00A75821"/>
    <w:rsid w:val="00A7618F"/>
    <w:rsid w:val="00A76429"/>
    <w:rsid w:val="00A77728"/>
    <w:rsid w:val="00A80F35"/>
    <w:rsid w:val="00A81569"/>
    <w:rsid w:val="00A815AA"/>
    <w:rsid w:val="00A817B0"/>
    <w:rsid w:val="00A832C9"/>
    <w:rsid w:val="00A83A24"/>
    <w:rsid w:val="00A8417A"/>
    <w:rsid w:val="00A84729"/>
    <w:rsid w:val="00A8500D"/>
    <w:rsid w:val="00A853A5"/>
    <w:rsid w:val="00A85D85"/>
    <w:rsid w:val="00A86B28"/>
    <w:rsid w:val="00A878DD"/>
    <w:rsid w:val="00A87C8B"/>
    <w:rsid w:val="00A90337"/>
    <w:rsid w:val="00A90641"/>
    <w:rsid w:val="00A90724"/>
    <w:rsid w:val="00A91B1D"/>
    <w:rsid w:val="00A924F5"/>
    <w:rsid w:val="00A92A71"/>
    <w:rsid w:val="00A9315F"/>
    <w:rsid w:val="00A934C4"/>
    <w:rsid w:val="00A93D36"/>
    <w:rsid w:val="00A940CB"/>
    <w:rsid w:val="00A9433D"/>
    <w:rsid w:val="00A9507D"/>
    <w:rsid w:val="00A9574D"/>
    <w:rsid w:val="00A975E4"/>
    <w:rsid w:val="00AA1078"/>
    <w:rsid w:val="00AA10B2"/>
    <w:rsid w:val="00AA1600"/>
    <w:rsid w:val="00AA16D2"/>
    <w:rsid w:val="00AA2018"/>
    <w:rsid w:val="00AA2881"/>
    <w:rsid w:val="00AA2A9B"/>
    <w:rsid w:val="00AA33EA"/>
    <w:rsid w:val="00AA3B0F"/>
    <w:rsid w:val="00AA41D4"/>
    <w:rsid w:val="00AA46DC"/>
    <w:rsid w:val="00AA502F"/>
    <w:rsid w:val="00AA5950"/>
    <w:rsid w:val="00AA5B16"/>
    <w:rsid w:val="00AA6418"/>
    <w:rsid w:val="00AA664F"/>
    <w:rsid w:val="00AA70C4"/>
    <w:rsid w:val="00AA71EC"/>
    <w:rsid w:val="00AA7485"/>
    <w:rsid w:val="00AA7610"/>
    <w:rsid w:val="00AB0355"/>
    <w:rsid w:val="00AB0836"/>
    <w:rsid w:val="00AB1F25"/>
    <w:rsid w:val="00AB4A48"/>
    <w:rsid w:val="00AB4C1D"/>
    <w:rsid w:val="00AB536E"/>
    <w:rsid w:val="00AB6184"/>
    <w:rsid w:val="00AC1D06"/>
    <w:rsid w:val="00AC2466"/>
    <w:rsid w:val="00AC25D8"/>
    <w:rsid w:val="00AC377B"/>
    <w:rsid w:val="00AC3AD6"/>
    <w:rsid w:val="00AC63E3"/>
    <w:rsid w:val="00AC71F2"/>
    <w:rsid w:val="00AD003D"/>
    <w:rsid w:val="00AD142A"/>
    <w:rsid w:val="00AD1B8F"/>
    <w:rsid w:val="00AD2481"/>
    <w:rsid w:val="00AD32AF"/>
    <w:rsid w:val="00AD3B2A"/>
    <w:rsid w:val="00AD5711"/>
    <w:rsid w:val="00AD6A2D"/>
    <w:rsid w:val="00AD6FD7"/>
    <w:rsid w:val="00AD75D5"/>
    <w:rsid w:val="00AD7A51"/>
    <w:rsid w:val="00AD7F87"/>
    <w:rsid w:val="00AE03DF"/>
    <w:rsid w:val="00AE0E07"/>
    <w:rsid w:val="00AE1ACB"/>
    <w:rsid w:val="00AE4A3B"/>
    <w:rsid w:val="00AE6271"/>
    <w:rsid w:val="00AE6A0E"/>
    <w:rsid w:val="00AF081D"/>
    <w:rsid w:val="00AF0B43"/>
    <w:rsid w:val="00AF0C48"/>
    <w:rsid w:val="00AF0C8E"/>
    <w:rsid w:val="00AF12C7"/>
    <w:rsid w:val="00AF17AA"/>
    <w:rsid w:val="00AF28E3"/>
    <w:rsid w:val="00AF57AA"/>
    <w:rsid w:val="00AF6C40"/>
    <w:rsid w:val="00AF7591"/>
    <w:rsid w:val="00B004AF"/>
    <w:rsid w:val="00B00636"/>
    <w:rsid w:val="00B01AD8"/>
    <w:rsid w:val="00B027AC"/>
    <w:rsid w:val="00B04CF1"/>
    <w:rsid w:val="00B05252"/>
    <w:rsid w:val="00B06754"/>
    <w:rsid w:val="00B067BA"/>
    <w:rsid w:val="00B0765E"/>
    <w:rsid w:val="00B10621"/>
    <w:rsid w:val="00B12833"/>
    <w:rsid w:val="00B12A7C"/>
    <w:rsid w:val="00B13D62"/>
    <w:rsid w:val="00B140B7"/>
    <w:rsid w:val="00B153DA"/>
    <w:rsid w:val="00B16248"/>
    <w:rsid w:val="00B206EF"/>
    <w:rsid w:val="00B2079D"/>
    <w:rsid w:val="00B20B9A"/>
    <w:rsid w:val="00B218FA"/>
    <w:rsid w:val="00B21B9D"/>
    <w:rsid w:val="00B21C94"/>
    <w:rsid w:val="00B22A4F"/>
    <w:rsid w:val="00B22B45"/>
    <w:rsid w:val="00B240B4"/>
    <w:rsid w:val="00B316A8"/>
    <w:rsid w:val="00B31777"/>
    <w:rsid w:val="00B327AB"/>
    <w:rsid w:val="00B32990"/>
    <w:rsid w:val="00B32C1F"/>
    <w:rsid w:val="00B339F0"/>
    <w:rsid w:val="00B349DC"/>
    <w:rsid w:val="00B34D48"/>
    <w:rsid w:val="00B34FB1"/>
    <w:rsid w:val="00B44ACE"/>
    <w:rsid w:val="00B44EB4"/>
    <w:rsid w:val="00B45C3A"/>
    <w:rsid w:val="00B46D15"/>
    <w:rsid w:val="00B46E30"/>
    <w:rsid w:val="00B50AA2"/>
    <w:rsid w:val="00B50CC4"/>
    <w:rsid w:val="00B52D98"/>
    <w:rsid w:val="00B53C85"/>
    <w:rsid w:val="00B5500F"/>
    <w:rsid w:val="00B55D24"/>
    <w:rsid w:val="00B568AB"/>
    <w:rsid w:val="00B610F3"/>
    <w:rsid w:val="00B616F3"/>
    <w:rsid w:val="00B61E1B"/>
    <w:rsid w:val="00B62EDB"/>
    <w:rsid w:val="00B63EF2"/>
    <w:rsid w:val="00B644B9"/>
    <w:rsid w:val="00B6544E"/>
    <w:rsid w:val="00B66F28"/>
    <w:rsid w:val="00B67A40"/>
    <w:rsid w:val="00B67F7E"/>
    <w:rsid w:val="00B70646"/>
    <w:rsid w:val="00B71628"/>
    <w:rsid w:val="00B71E36"/>
    <w:rsid w:val="00B722AB"/>
    <w:rsid w:val="00B723D1"/>
    <w:rsid w:val="00B7251E"/>
    <w:rsid w:val="00B771D4"/>
    <w:rsid w:val="00B77D49"/>
    <w:rsid w:val="00B801B9"/>
    <w:rsid w:val="00B80266"/>
    <w:rsid w:val="00B805D0"/>
    <w:rsid w:val="00B80CC8"/>
    <w:rsid w:val="00B81C44"/>
    <w:rsid w:val="00B82469"/>
    <w:rsid w:val="00B82556"/>
    <w:rsid w:val="00B82867"/>
    <w:rsid w:val="00B833C2"/>
    <w:rsid w:val="00B83F44"/>
    <w:rsid w:val="00B8603F"/>
    <w:rsid w:val="00B86937"/>
    <w:rsid w:val="00B871B8"/>
    <w:rsid w:val="00B9036E"/>
    <w:rsid w:val="00B904D6"/>
    <w:rsid w:val="00B90800"/>
    <w:rsid w:val="00B90BB0"/>
    <w:rsid w:val="00B9192A"/>
    <w:rsid w:val="00B92807"/>
    <w:rsid w:val="00B92AD4"/>
    <w:rsid w:val="00B92BDC"/>
    <w:rsid w:val="00B94373"/>
    <w:rsid w:val="00B9547D"/>
    <w:rsid w:val="00B955F1"/>
    <w:rsid w:val="00B95E1D"/>
    <w:rsid w:val="00B97177"/>
    <w:rsid w:val="00B975D2"/>
    <w:rsid w:val="00BA129C"/>
    <w:rsid w:val="00BA1F47"/>
    <w:rsid w:val="00BA2C6D"/>
    <w:rsid w:val="00BA3243"/>
    <w:rsid w:val="00BA34AA"/>
    <w:rsid w:val="00BA5ABB"/>
    <w:rsid w:val="00BA6207"/>
    <w:rsid w:val="00BA69DA"/>
    <w:rsid w:val="00BA794C"/>
    <w:rsid w:val="00BB0386"/>
    <w:rsid w:val="00BB04EB"/>
    <w:rsid w:val="00BB0A8D"/>
    <w:rsid w:val="00BB104E"/>
    <w:rsid w:val="00BB38B9"/>
    <w:rsid w:val="00BB4F88"/>
    <w:rsid w:val="00BB6356"/>
    <w:rsid w:val="00BB7052"/>
    <w:rsid w:val="00BB7991"/>
    <w:rsid w:val="00BB7E4A"/>
    <w:rsid w:val="00BC01A3"/>
    <w:rsid w:val="00BC0404"/>
    <w:rsid w:val="00BC0F5C"/>
    <w:rsid w:val="00BC160E"/>
    <w:rsid w:val="00BC181A"/>
    <w:rsid w:val="00BC24C5"/>
    <w:rsid w:val="00BC24C9"/>
    <w:rsid w:val="00BC2532"/>
    <w:rsid w:val="00BC2FE1"/>
    <w:rsid w:val="00BC5787"/>
    <w:rsid w:val="00BC60C4"/>
    <w:rsid w:val="00BD0E50"/>
    <w:rsid w:val="00BD110F"/>
    <w:rsid w:val="00BD1118"/>
    <w:rsid w:val="00BD1229"/>
    <w:rsid w:val="00BD1741"/>
    <w:rsid w:val="00BD1BC5"/>
    <w:rsid w:val="00BD2566"/>
    <w:rsid w:val="00BD3A0C"/>
    <w:rsid w:val="00BD3BEE"/>
    <w:rsid w:val="00BD3DF6"/>
    <w:rsid w:val="00BD3EA8"/>
    <w:rsid w:val="00BD3F30"/>
    <w:rsid w:val="00BD4D1B"/>
    <w:rsid w:val="00BD5CB1"/>
    <w:rsid w:val="00BD60AC"/>
    <w:rsid w:val="00BD79E5"/>
    <w:rsid w:val="00BD7F14"/>
    <w:rsid w:val="00BD7F9E"/>
    <w:rsid w:val="00BE01F7"/>
    <w:rsid w:val="00BE3EF3"/>
    <w:rsid w:val="00BE4FC6"/>
    <w:rsid w:val="00BE58F4"/>
    <w:rsid w:val="00BE5E08"/>
    <w:rsid w:val="00BE5E8D"/>
    <w:rsid w:val="00BE6008"/>
    <w:rsid w:val="00BE7129"/>
    <w:rsid w:val="00BF02F0"/>
    <w:rsid w:val="00BF0D0C"/>
    <w:rsid w:val="00BF13AE"/>
    <w:rsid w:val="00BF1521"/>
    <w:rsid w:val="00BF1884"/>
    <w:rsid w:val="00BF1C81"/>
    <w:rsid w:val="00BF22E3"/>
    <w:rsid w:val="00BF3424"/>
    <w:rsid w:val="00BF4E8D"/>
    <w:rsid w:val="00BF57D2"/>
    <w:rsid w:val="00BF5AE7"/>
    <w:rsid w:val="00BF6716"/>
    <w:rsid w:val="00BF6B48"/>
    <w:rsid w:val="00BF6EBA"/>
    <w:rsid w:val="00BF782B"/>
    <w:rsid w:val="00BF7D25"/>
    <w:rsid w:val="00C00C59"/>
    <w:rsid w:val="00C01577"/>
    <w:rsid w:val="00C02B39"/>
    <w:rsid w:val="00C038C4"/>
    <w:rsid w:val="00C045FA"/>
    <w:rsid w:val="00C0488B"/>
    <w:rsid w:val="00C04A2E"/>
    <w:rsid w:val="00C059FF"/>
    <w:rsid w:val="00C05EFD"/>
    <w:rsid w:val="00C060E9"/>
    <w:rsid w:val="00C1045E"/>
    <w:rsid w:val="00C107F8"/>
    <w:rsid w:val="00C110C0"/>
    <w:rsid w:val="00C1276B"/>
    <w:rsid w:val="00C14074"/>
    <w:rsid w:val="00C14408"/>
    <w:rsid w:val="00C1616A"/>
    <w:rsid w:val="00C1682D"/>
    <w:rsid w:val="00C170C6"/>
    <w:rsid w:val="00C207BD"/>
    <w:rsid w:val="00C20DEC"/>
    <w:rsid w:val="00C21184"/>
    <w:rsid w:val="00C218FB"/>
    <w:rsid w:val="00C23829"/>
    <w:rsid w:val="00C25962"/>
    <w:rsid w:val="00C260EA"/>
    <w:rsid w:val="00C26A69"/>
    <w:rsid w:val="00C26DB9"/>
    <w:rsid w:val="00C27C98"/>
    <w:rsid w:val="00C30214"/>
    <w:rsid w:val="00C308A3"/>
    <w:rsid w:val="00C30EA6"/>
    <w:rsid w:val="00C318C2"/>
    <w:rsid w:val="00C31ED6"/>
    <w:rsid w:val="00C33B6D"/>
    <w:rsid w:val="00C354E5"/>
    <w:rsid w:val="00C36305"/>
    <w:rsid w:val="00C36D13"/>
    <w:rsid w:val="00C37214"/>
    <w:rsid w:val="00C37397"/>
    <w:rsid w:val="00C4109E"/>
    <w:rsid w:val="00C41341"/>
    <w:rsid w:val="00C41C3A"/>
    <w:rsid w:val="00C42E08"/>
    <w:rsid w:val="00C435EA"/>
    <w:rsid w:val="00C43F64"/>
    <w:rsid w:val="00C44D83"/>
    <w:rsid w:val="00C45BFB"/>
    <w:rsid w:val="00C4666B"/>
    <w:rsid w:val="00C46970"/>
    <w:rsid w:val="00C47853"/>
    <w:rsid w:val="00C47A05"/>
    <w:rsid w:val="00C50762"/>
    <w:rsid w:val="00C512D9"/>
    <w:rsid w:val="00C53AAA"/>
    <w:rsid w:val="00C54382"/>
    <w:rsid w:val="00C54AC7"/>
    <w:rsid w:val="00C54C11"/>
    <w:rsid w:val="00C56366"/>
    <w:rsid w:val="00C56EEC"/>
    <w:rsid w:val="00C5790E"/>
    <w:rsid w:val="00C60645"/>
    <w:rsid w:val="00C60966"/>
    <w:rsid w:val="00C6155D"/>
    <w:rsid w:val="00C6157B"/>
    <w:rsid w:val="00C61742"/>
    <w:rsid w:val="00C61D53"/>
    <w:rsid w:val="00C61DC4"/>
    <w:rsid w:val="00C653F3"/>
    <w:rsid w:val="00C66CFA"/>
    <w:rsid w:val="00C670DF"/>
    <w:rsid w:val="00C67BFE"/>
    <w:rsid w:val="00C67D18"/>
    <w:rsid w:val="00C70CB3"/>
    <w:rsid w:val="00C710E2"/>
    <w:rsid w:val="00C72A48"/>
    <w:rsid w:val="00C733A7"/>
    <w:rsid w:val="00C73646"/>
    <w:rsid w:val="00C73F44"/>
    <w:rsid w:val="00C74B49"/>
    <w:rsid w:val="00C74F4D"/>
    <w:rsid w:val="00C754EB"/>
    <w:rsid w:val="00C76111"/>
    <w:rsid w:val="00C76171"/>
    <w:rsid w:val="00C761C4"/>
    <w:rsid w:val="00C76327"/>
    <w:rsid w:val="00C816BF"/>
    <w:rsid w:val="00C81FBE"/>
    <w:rsid w:val="00C8258C"/>
    <w:rsid w:val="00C831CA"/>
    <w:rsid w:val="00C83DE4"/>
    <w:rsid w:val="00C84AC2"/>
    <w:rsid w:val="00C84EDF"/>
    <w:rsid w:val="00C8620E"/>
    <w:rsid w:val="00C8688D"/>
    <w:rsid w:val="00C871A8"/>
    <w:rsid w:val="00C8750A"/>
    <w:rsid w:val="00C9028C"/>
    <w:rsid w:val="00C91F6C"/>
    <w:rsid w:val="00C93025"/>
    <w:rsid w:val="00C9329B"/>
    <w:rsid w:val="00C94CB5"/>
    <w:rsid w:val="00C9787D"/>
    <w:rsid w:val="00CA1182"/>
    <w:rsid w:val="00CA1790"/>
    <w:rsid w:val="00CA42E8"/>
    <w:rsid w:val="00CA4699"/>
    <w:rsid w:val="00CA560D"/>
    <w:rsid w:val="00CA5633"/>
    <w:rsid w:val="00CA5F37"/>
    <w:rsid w:val="00CA64B2"/>
    <w:rsid w:val="00CA69CC"/>
    <w:rsid w:val="00CA6E99"/>
    <w:rsid w:val="00CA72C8"/>
    <w:rsid w:val="00CA7913"/>
    <w:rsid w:val="00CA7C0D"/>
    <w:rsid w:val="00CB196A"/>
    <w:rsid w:val="00CB219A"/>
    <w:rsid w:val="00CB2C7C"/>
    <w:rsid w:val="00CB30AE"/>
    <w:rsid w:val="00CB54DE"/>
    <w:rsid w:val="00CB627D"/>
    <w:rsid w:val="00CB738B"/>
    <w:rsid w:val="00CB74E9"/>
    <w:rsid w:val="00CC2F1B"/>
    <w:rsid w:val="00CC3540"/>
    <w:rsid w:val="00CC4327"/>
    <w:rsid w:val="00CC57CD"/>
    <w:rsid w:val="00CD08D0"/>
    <w:rsid w:val="00CD0EF7"/>
    <w:rsid w:val="00CD1EE4"/>
    <w:rsid w:val="00CD37B6"/>
    <w:rsid w:val="00CD4BCE"/>
    <w:rsid w:val="00CD52B9"/>
    <w:rsid w:val="00CD611A"/>
    <w:rsid w:val="00CD7434"/>
    <w:rsid w:val="00CD7EAA"/>
    <w:rsid w:val="00CE083D"/>
    <w:rsid w:val="00CE1D2F"/>
    <w:rsid w:val="00CE236D"/>
    <w:rsid w:val="00CE2655"/>
    <w:rsid w:val="00CE2781"/>
    <w:rsid w:val="00CE2C18"/>
    <w:rsid w:val="00CE2E88"/>
    <w:rsid w:val="00CE3709"/>
    <w:rsid w:val="00CE37CF"/>
    <w:rsid w:val="00CE5629"/>
    <w:rsid w:val="00CE57E5"/>
    <w:rsid w:val="00CE74DD"/>
    <w:rsid w:val="00CE78F6"/>
    <w:rsid w:val="00CE7CF3"/>
    <w:rsid w:val="00CF0EF5"/>
    <w:rsid w:val="00CF110E"/>
    <w:rsid w:val="00CF141A"/>
    <w:rsid w:val="00CF3F52"/>
    <w:rsid w:val="00CF60DB"/>
    <w:rsid w:val="00CF6570"/>
    <w:rsid w:val="00CF6D14"/>
    <w:rsid w:val="00CF728D"/>
    <w:rsid w:val="00CF730D"/>
    <w:rsid w:val="00CF759A"/>
    <w:rsid w:val="00D00682"/>
    <w:rsid w:val="00D00A51"/>
    <w:rsid w:val="00D012CF"/>
    <w:rsid w:val="00D01AF7"/>
    <w:rsid w:val="00D03518"/>
    <w:rsid w:val="00D03CF2"/>
    <w:rsid w:val="00D049B3"/>
    <w:rsid w:val="00D05CA4"/>
    <w:rsid w:val="00D072DD"/>
    <w:rsid w:val="00D07E68"/>
    <w:rsid w:val="00D104AE"/>
    <w:rsid w:val="00D116ED"/>
    <w:rsid w:val="00D12A04"/>
    <w:rsid w:val="00D12C60"/>
    <w:rsid w:val="00D135BD"/>
    <w:rsid w:val="00D13A0D"/>
    <w:rsid w:val="00D13A2A"/>
    <w:rsid w:val="00D1477A"/>
    <w:rsid w:val="00D149B2"/>
    <w:rsid w:val="00D1602C"/>
    <w:rsid w:val="00D16300"/>
    <w:rsid w:val="00D16A04"/>
    <w:rsid w:val="00D16F58"/>
    <w:rsid w:val="00D205B0"/>
    <w:rsid w:val="00D20DD7"/>
    <w:rsid w:val="00D20EE9"/>
    <w:rsid w:val="00D21263"/>
    <w:rsid w:val="00D22652"/>
    <w:rsid w:val="00D22F4D"/>
    <w:rsid w:val="00D23725"/>
    <w:rsid w:val="00D24B70"/>
    <w:rsid w:val="00D24F5B"/>
    <w:rsid w:val="00D251D1"/>
    <w:rsid w:val="00D25AA8"/>
    <w:rsid w:val="00D26A6D"/>
    <w:rsid w:val="00D273A6"/>
    <w:rsid w:val="00D30780"/>
    <w:rsid w:val="00D31A4C"/>
    <w:rsid w:val="00D33312"/>
    <w:rsid w:val="00D33E98"/>
    <w:rsid w:val="00D34107"/>
    <w:rsid w:val="00D40294"/>
    <w:rsid w:val="00D40AF0"/>
    <w:rsid w:val="00D4181E"/>
    <w:rsid w:val="00D41C0A"/>
    <w:rsid w:val="00D42DD3"/>
    <w:rsid w:val="00D45527"/>
    <w:rsid w:val="00D45607"/>
    <w:rsid w:val="00D463E0"/>
    <w:rsid w:val="00D47122"/>
    <w:rsid w:val="00D4785F"/>
    <w:rsid w:val="00D47E04"/>
    <w:rsid w:val="00D50A4B"/>
    <w:rsid w:val="00D50F7A"/>
    <w:rsid w:val="00D511E3"/>
    <w:rsid w:val="00D51C3E"/>
    <w:rsid w:val="00D528AD"/>
    <w:rsid w:val="00D54D60"/>
    <w:rsid w:val="00D61E50"/>
    <w:rsid w:val="00D62DC2"/>
    <w:rsid w:val="00D62FCB"/>
    <w:rsid w:val="00D63D78"/>
    <w:rsid w:val="00D65550"/>
    <w:rsid w:val="00D66D2B"/>
    <w:rsid w:val="00D67CAF"/>
    <w:rsid w:val="00D67E42"/>
    <w:rsid w:val="00D703A7"/>
    <w:rsid w:val="00D70F9D"/>
    <w:rsid w:val="00D729CE"/>
    <w:rsid w:val="00D731EF"/>
    <w:rsid w:val="00D73965"/>
    <w:rsid w:val="00D739FA"/>
    <w:rsid w:val="00D7415A"/>
    <w:rsid w:val="00D74591"/>
    <w:rsid w:val="00D74840"/>
    <w:rsid w:val="00D75381"/>
    <w:rsid w:val="00D75AAD"/>
    <w:rsid w:val="00D76006"/>
    <w:rsid w:val="00D765D4"/>
    <w:rsid w:val="00D770B3"/>
    <w:rsid w:val="00D8089C"/>
    <w:rsid w:val="00D80A4F"/>
    <w:rsid w:val="00D80AC1"/>
    <w:rsid w:val="00D80B5E"/>
    <w:rsid w:val="00D8306E"/>
    <w:rsid w:val="00D8476A"/>
    <w:rsid w:val="00D84AAA"/>
    <w:rsid w:val="00D8530B"/>
    <w:rsid w:val="00D863E3"/>
    <w:rsid w:val="00D86472"/>
    <w:rsid w:val="00D865E3"/>
    <w:rsid w:val="00D904AB"/>
    <w:rsid w:val="00D90A8D"/>
    <w:rsid w:val="00D91218"/>
    <w:rsid w:val="00D915AA"/>
    <w:rsid w:val="00D92230"/>
    <w:rsid w:val="00D94A32"/>
    <w:rsid w:val="00D94DAB"/>
    <w:rsid w:val="00D95AB7"/>
    <w:rsid w:val="00DA07E3"/>
    <w:rsid w:val="00DA0BC8"/>
    <w:rsid w:val="00DA1582"/>
    <w:rsid w:val="00DA1962"/>
    <w:rsid w:val="00DA279F"/>
    <w:rsid w:val="00DA2AB7"/>
    <w:rsid w:val="00DA30A8"/>
    <w:rsid w:val="00DA4327"/>
    <w:rsid w:val="00DA4878"/>
    <w:rsid w:val="00DA5598"/>
    <w:rsid w:val="00DA6ED8"/>
    <w:rsid w:val="00DA7346"/>
    <w:rsid w:val="00DB42AE"/>
    <w:rsid w:val="00DB5666"/>
    <w:rsid w:val="00DB58AF"/>
    <w:rsid w:val="00DB6FD0"/>
    <w:rsid w:val="00DB735E"/>
    <w:rsid w:val="00DB7EA6"/>
    <w:rsid w:val="00DC215E"/>
    <w:rsid w:val="00DC2E2F"/>
    <w:rsid w:val="00DC4362"/>
    <w:rsid w:val="00DC4880"/>
    <w:rsid w:val="00DC4A98"/>
    <w:rsid w:val="00DC4A9A"/>
    <w:rsid w:val="00DC5614"/>
    <w:rsid w:val="00DC5FDA"/>
    <w:rsid w:val="00DC6248"/>
    <w:rsid w:val="00DC74B3"/>
    <w:rsid w:val="00DC7949"/>
    <w:rsid w:val="00DD0603"/>
    <w:rsid w:val="00DD1B4D"/>
    <w:rsid w:val="00DD1F60"/>
    <w:rsid w:val="00DD2903"/>
    <w:rsid w:val="00DD2B13"/>
    <w:rsid w:val="00DD3362"/>
    <w:rsid w:val="00DD3623"/>
    <w:rsid w:val="00DD4670"/>
    <w:rsid w:val="00DD586C"/>
    <w:rsid w:val="00DD5A30"/>
    <w:rsid w:val="00DD76ED"/>
    <w:rsid w:val="00DD7856"/>
    <w:rsid w:val="00DE04CE"/>
    <w:rsid w:val="00DE0E59"/>
    <w:rsid w:val="00DE16D3"/>
    <w:rsid w:val="00DE290F"/>
    <w:rsid w:val="00DE318E"/>
    <w:rsid w:val="00DE332D"/>
    <w:rsid w:val="00DE40DB"/>
    <w:rsid w:val="00DF0195"/>
    <w:rsid w:val="00DF01F1"/>
    <w:rsid w:val="00DF19AE"/>
    <w:rsid w:val="00DF1D98"/>
    <w:rsid w:val="00DF2ADA"/>
    <w:rsid w:val="00DF3527"/>
    <w:rsid w:val="00DF4A31"/>
    <w:rsid w:val="00DF589B"/>
    <w:rsid w:val="00DF596E"/>
    <w:rsid w:val="00DF5B46"/>
    <w:rsid w:val="00DF772E"/>
    <w:rsid w:val="00E0083D"/>
    <w:rsid w:val="00E018D3"/>
    <w:rsid w:val="00E04535"/>
    <w:rsid w:val="00E0486E"/>
    <w:rsid w:val="00E05415"/>
    <w:rsid w:val="00E07129"/>
    <w:rsid w:val="00E07957"/>
    <w:rsid w:val="00E07C6B"/>
    <w:rsid w:val="00E11007"/>
    <w:rsid w:val="00E12330"/>
    <w:rsid w:val="00E12433"/>
    <w:rsid w:val="00E132C3"/>
    <w:rsid w:val="00E13D2A"/>
    <w:rsid w:val="00E13E97"/>
    <w:rsid w:val="00E16728"/>
    <w:rsid w:val="00E16744"/>
    <w:rsid w:val="00E17CF8"/>
    <w:rsid w:val="00E2004F"/>
    <w:rsid w:val="00E2099F"/>
    <w:rsid w:val="00E21D38"/>
    <w:rsid w:val="00E2304D"/>
    <w:rsid w:val="00E23D9F"/>
    <w:rsid w:val="00E2665F"/>
    <w:rsid w:val="00E266DC"/>
    <w:rsid w:val="00E26AD0"/>
    <w:rsid w:val="00E31665"/>
    <w:rsid w:val="00E32146"/>
    <w:rsid w:val="00E3224D"/>
    <w:rsid w:val="00E32495"/>
    <w:rsid w:val="00E32686"/>
    <w:rsid w:val="00E33327"/>
    <w:rsid w:val="00E33D02"/>
    <w:rsid w:val="00E351C1"/>
    <w:rsid w:val="00E36A53"/>
    <w:rsid w:val="00E3739F"/>
    <w:rsid w:val="00E37BBF"/>
    <w:rsid w:val="00E37C74"/>
    <w:rsid w:val="00E37DC4"/>
    <w:rsid w:val="00E4089E"/>
    <w:rsid w:val="00E4158E"/>
    <w:rsid w:val="00E4334E"/>
    <w:rsid w:val="00E435ED"/>
    <w:rsid w:val="00E43FE7"/>
    <w:rsid w:val="00E440C9"/>
    <w:rsid w:val="00E4553A"/>
    <w:rsid w:val="00E46142"/>
    <w:rsid w:val="00E47538"/>
    <w:rsid w:val="00E4766C"/>
    <w:rsid w:val="00E47911"/>
    <w:rsid w:val="00E503D1"/>
    <w:rsid w:val="00E50705"/>
    <w:rsid w:val="00E539EC"/>
    <w:rsid w:val="00E53B74"/>
    <w:rsid w:val="00E54E07"/>
    <w:rsid w:val="00E551AF"/>
    <w:rsid w:val="00E55767"/>
    <w:rsid w:val="00E601BD"/>
    <w:rsid w:val="00E6124A"/>
    <w:rsid w:val="00E61437"/>
    <w:rsid w:val="00E61AF1"/>
    <w:rsid w:val="00E61FC9"/>
    <w:rsid w:val="00E622E6"/>
    <w:rsid w:val="00E634A7"/>
    <w:rsid w:val="00E64330"/>
    <w:rsid w:val="00E64E6C"/>
    <w:rsid w:val="00E65110"/>
    <w:rsid w:val="00E6542A"/>
    <w:rsid w:val="00E65438"/>
    <w:rsid w:val="00E655E7"/>
    <w:rsid w:val="00E65E62"/>
    <w:rsid w:val="00E67028"/>
    <w:rsid w:val="00E705FA"/>
    <w:rsid w:val="00E736E6"/>
    <w:rsid w:val="00E74005"/>
    <w:rsid w:val="00E749FE"/>
    <w:rsid w:val="00E752FC"/>
    <w:rsid w:val="00E76335"/>
    <w:rsid w:val="00E77813"/>
    <w:rsid w:val="00E77B23"/>
    <w:rsid w:val="00E77EF6"/>
    <w:rsid w:val="00E803D1"/>
    <w:rsid w:val="00E81A72"/>
    <w:rsid w:val="00E822C5"/>
    <w:rsid w:val="00E82773"/>
    <w:rsid w:val="00E832F4"/>
    <w:rsid w:val="00E83E0D"/>
    <w:rsid w:val="00E8446B"/>
    <w:rsid w:val="00E8584B"/>
    <w:rsid w:val="00E85C9F"/>
    <w:rsid w:val="00E86A02"/>
    <w:rsid w:val="00E8715C"/>
    <w:rsid w:val="00E87F8C"/>
    <w:rsid w:val="00E90359"/>
    <w:rsid w:val="00E9042F"/>
    <w:rsid w:val="00E90679"/>
    <w:rsid w:val="00E90C44"/>
    <w:rsid w:val="00E91C18"/>
    <w:rsid w:val="00E9227B"/>
    <w:rsid w:val="00E932C2"/>
    <w:rsid w:val="00E9445D"/>
    <w:rsid w:val="00E94DEF"/>
    <w:rsid w:val="00E95A85"/>
    <w:rsid w:val="00E961BB"/>
    <w:rsid w:val="00E965CA"/>
    <w:rsid w:val="00E966ED"/>
    <w:rsid w:val="00E968B6"/>
    <w:rsid w:val="00E96AF3"/>
    <w:rsid w:val="00E973E0"/>
    <w:rsid w:val="00E97EC3"/>
    <w:rsid w:val="00EA137F"/>
    <w:rsid w:val="00EA1A85"/>
    <w:rsid w:val="00EA29DC"/>
    <w:rsid w:val="00EA4726"/>
    <w:rsid w:val="00EA5518"/>
    <w:rsid w:val="00EA7815"/>
    <w:rsid w:val="00EB0715"/>
    <w:rsid w:val="00EB1B76"/>
    <w:rsid w:val="00EB2481"/>
    <w:rsid w:val="00EB295D"/>
    <w:rsid w:val="00EB38EC"/>
    <w:rsid w:val="00EB3F61"/>
    <w:rsid w:val="00EB4ADB"/>
    <w:rsid w:val="00EB5027"/>
    <w:rsid w:val="00EB62DE"/>
    <w:rsid w:val="00EB6E7F"/>
    <w:rsid w:val="00EB741C"/>
    <w:rsid w:val="00EB7AAD"/>
    <w:rsid w:val="00EC01C1"/>
    <w:rsid w:val="00EC1020"/>
    <w:rsid w:val="00EC17A7"/>
    <w:rsid w:val="00EC1ACF"/>
    <w:rsid w:val="00EC26CD"/>
    <w:rsid w:val="00EC2758"/>
    <w:rsid w:val="00EC2C59"/>
    <w:rsid w:val="00EC3A8B"/>
    <w:rsid w:val="00EC56C8"/>
    <w:rsid w:val="00EC5A1E"/>
    <w:rsid w:val="00EC5C1D"/>
    <w:rsid w:val="00EC741E"/>
    <w:rsid w:val="00EC7708"/>
    <w:rsid w:val="00ED3429"/>
    <w:rsid w:val="00ED4B7D"/>
    <w:rsid w:val="00ED75D3"/>
    <w:rsid w:val="00ED764F"/>
    <w:rsid w:val="00ED79B3"/>
    <w:rsid w:val="00EE1482"/>
    <w:rsid w:val="00EE1D04"/>
    <w:rsid w:val="00EE2777"/>
    <w:rsid w:val="00EE2CEC"/>
    <w:rsid w:val="00EE3189"/>
    <w:rsid w:val="00EE39EC"/>
    <w:rsid w:val="00EE3AC8"/>
    <w:rsid w:val="00EE61F1"/>
    <w:rsid w:val="00EF1448"/>
    <w:rsid w:val="00EF2085"/>
    <w:rsid w:val="00EF2DA0"/>
    <w:rsid w:val="00EF2E2A"/>
    <w:rsid w:val="00EF3302"/>
    <w:rsid w:val="00EF3336"/>
    <w:rsid w:val="00EF3FC3"/>
    <w:rsid w:val="00EF41AD"/>
    <w:rsid w:val="00EF4534"/>
    <w:rsid w:val="00EF47FD"/>
    <w:rsid w:val="00EF5A5F"/>
    <w:rsid w:val="00EF6217"/>
    <w:rsid w:val="00F0046A"/>
    <w:rsid w:val="00F0050F"/>
    <w:rsid w:val="00F012AD"/>
    <w:rsid w:val="00F01EB1"/>
    <w:rsid w:val="00F02A27"/>
    <w:rsid w:val="00F02D24"/>
    <w:rsid w:val="00F0345D"/>
    <w:rsid w:val="00F04BEF"/>
    <w:rsid w:val="00F06B6E"/>
    <w:rsid w:val="00F07AB0"/>
    <w:rsid w:val="00F110E9"/>
    <w:rsid w:val="00F12E30"/>
    <w:rsid w:val="00F12F55"/>
    <w:rsid w:val="00F14EA8"/>
    <w:rsid w:val="00F15A8E"/>
    <w:rsid w:val="00F15EC4"/>
    <w:rsid w:val="00F16432"/>
    <w:rsid w:val="00F16EF1"/>
    <w:rsid w:val="00F1710B"/>
    <w:rsid w:val="00F17858"/>
    <w:rsid w:val="00F20862"/>
    <w:rsid w:val="00F20944"/>
    <w:rsid w:val="00F2153F"/>
    <w:rsid w:val="00F21949"/>
    <w:rsid w:val="00F21A7C"/>
    <w:rsid w:val="00F22584"/>
    <w:rsid w:val="00F2280F"/>
    <w:rsid w:val="00F22A84"/>
    <w:rsid w:val="00F22B38"/>
    <w:rsid w:val="00F2407B"/>
    <w:rsid w:val="00F243BE"/>
    <w:rsid w:val="00F249DA"/>
    <w:rsid w:val="00F2522D"/>
    <w:rsid w:val="00F25281"/>
    <w:rsid w:val="00F25457"/>
    <w:rsid w:val="00F25C5F"/>
    <w:rsid w:val="00F26F0C"/>
    <w:rsid w:val="00F306EE"/>
    <w:rsid w:val="00F31816"/>
    <w:rsid w:val="00F324FD"/>
    <w:rsid w:val="00F33097"/>
    <w:rsid w:val="00F33D0A"/>
    <w:rsid w:val="00F34A7B"/>
    <w:rsid w:val="00F34C1E"/>
    <w:rsid w:val="00F363A8"/>
    <w:rsid w:val="00F36BA2"/>
    <w:rsid w:val="00F36F5C"/>
    <w:rsid w:val="00F371E7"/>
    <w:rsid w:val="00F4107C"/>
    <w:rsid w:val="00F413DC"/>
    <w:rsid w:val="00F413FF"/>
    <w:rsid w:val="00F41EA0"/>
    <w:rsid w:val="00F42CEA"/>
    <w:rsid w:val="00F431ED"/>
    <w:rsid w:val="00F4368F"/>
    <w:rsid w:val="00F44229"/>
    <w:rsid w:val="00F44E33"/>
    <w:rsid w:val="00F45632"/>
    <w:rsid w:val="00F46455"/>
    <w:rsid w:val="00F47AA7"/>
    <w:rsid w:val="00F51E65"/>
    <w:rsid w:val="00F52284"/>
    <w:rsid w:val="00F543C0"/>
    <w:rsid w:val="00F545CB"/>
    <w:rsid w:val="00F551A5"/>
    <w:rsid w:val="00F5561F"/>
    <w:rsid w:val="00F60331"/>
    <w:rsid w:val="00F621BD"/>
    <w:rsid w:val="00F630F7"/>
    <w:rsid w:val="00F64F72"/>
    <w:rsid w:val="00F65480"/>
    <w:rsid w:val="00F65567"/>
    <w:rsid w:val="00F65885"/>
    <w:rsid w:val="00F658AF"/>
    <w:rsid w:val="00F66ABA"/>
    <w:rsid w:val="00F67876"/>
    <w:rsid w:val="00F700C4"/>
    <w:rsid w:val="00F705BC"/>
    <w:rsid w:val="00F712E9"/>
    <w:rsid w:val="00F71594"/>
    <w:rsid w:val="00F7169F"/>
    <w:rsid w:val="00F71921"/>
    <w:rsid w:val="00F71EB3"/>
    <w:rsid w:val="00F73993"/>
    <w:rsid w:val="00F73A34"/>
    <w:rsid w:val="00F73DAE"/>
    <w:rsid w:val="00F74591"/>
    <w:rsid w:val="00F74A4F"/>
    <w:rsid w:val="00F75442"/>
    <w:rsid w:val="00F7610D"/>
    <w:rsid w:val="00F763C6"/>
    <w:rsid w:val="00F77A6A"/>
    <w:rsid w:val="00F77DD7"/>
    <w:rsid w:val="00F77E90"/>
    <w:rsid w:val="00F7EF08"/>
    <w:rsid w:val="00F807D7"/>
    <w:rsid w:val="00F80FC0"/>
    <w:rsid w:val="00F811BA"/>
    <w:rsid w:val="00F83EC9"/>
    <w:rsid w:val="00F84441"/>
    <w:rsid w:val="00F84F68"/>
    <w:rsid w:val="00F85F83"/>
    <w:rsid w:val="00F86F3A"/>
    <w:rsid w:val="00F8779F"/>
    <w:rsid w:val="00F87994"/>
    <w:rsid w:val="00F87E10"/>
    <w:rsid w:val="00F9083B"/>
    <w:rsid w:val="00F90AF2"/>
    <w:rsid w:val="00F90D3B"/>
    <w:rsid w:val="00F91794"/>
    <w:rsid w:val="00F91AD4"/>
    <w:rsid w:val="00F9240F"/>
    <w:rsid w:val="00F93B78"/>
    <w:rsid w:val="00F9488E"/>
    <w:rsid w:val="00F956F3"/>
    <w:rsid w:val="00F96193"/>
    <w:rsid w:val="00F966AA"/>
    <w:rsid w:val="00F97DCA"/>
    <w:rsid w:val="00FA0463"/>
    <w:rsid w:val="00FA0C31"/>
    <w:rsid w:val="00FA113F"/>
    <w:rsid w:val="00FA1643"/>
    <w:rsid w:val="00FA2522"/>
    <w:rsid w:val="00FA2885"/>
    <w:rsid w:val="00FA299D"/>
    <w:rsid w:val="00FA4222"/>
    <w:rsid w:val="00FA4A9F"/>
    <w:rsid w:val="00FA629A"/>
    <w:rsid w:val="00FA71AD"/>
    <w:rsid w:val="00FA71F5"/>
    <w:rsid w:val="00FB01AD"/>
    <w:rsid w:val="00FB01AE"/>
    <w:rsid w:val="00FB116F"/>
    <w:rsid w:val="00FB1682"/>
    <w:rsid w:val="00FB1D34"/>
    <w:rsid w:val="00FB1D40"/>
    <w:rsid w:val="00FB2DC4"/>
    <w:rsid w:val="00FB4A24"/>
    <w:rsid w:val="00FB4A2E"/>
    <w:rsid w:val="00FB4B44"/>
    <w:rsid w:val="00FB7818"/>
    <w:rsid w:val="00FC0F42"/>
    <w:rsid w:val="00FC1322"/>
    <w:rsid w:val="00FC1C0D"/>
    <w:rsid w:val="00FC2022"/>
    <w:rsid w:val="00FC2068"/>
    <w:rsid w:val="00FC27EE"/>
    <w:rsid w:val="00FC3034"/>
    <w:rsid w:val="00FC3C76"/>
    <w:rsid w:val="00FC4F03"/>
    <w:rsid w:val="00FC5A6B"/>
    <w:rsid w:val="00FC6B69"/>
    <w:rsid w:val="00FC7C4D"/>
    <w:rsid w:val="00FD1424"/>
    <w:rsid w:val="00FD215D"/>
    <w:rsid w:val="00FD28F3"/>
    <w:rsid w:val="00FD40ED"/>
    <w:rsid w:val="00FD5115"/>
    <w:rsid w:val="00FD754B"/>
    <w:rsid w:val="00FE0BBA"/>
    <w:rsid w:val="00FE1020"/>
    <w:rsid w:val="00FE11A6"/>
    <w:rsid w:val="00FE1A99"/>
    <w:rsid w:val="00FE1AEE"/>
    <w:rsid w:val="00FE275C"/>
    <w:rsid w:val="00FE2BAF"/>
    <w:rsid w:val="00FE2C26"/>
    <w:rsid w:val="00FE364C"/>
    <w:rsid w:val="00FE59EF"/>
    <w:rsid w:val="00FE5BD1"/>
    <w:rsid w:val="00FE659D"/>
    <w:rsid w:val="00FE68DB"/>
    <w:rsid w:val="00FE7AE5"/>
    <w:rsid w:val="00FF1F2A"/>
    <w:rsid w:val="00FF32B9"/>
    <w:rsid w:val="00FF7DD8"/>
    <w:rsid w:val="01354B32"/>
    <w:rsid w:val="01D4CACB"/>
    <w:rsid w:val="026A9344"/>
    <w:rsid w:val="02C83664"/>
    <w:rsid w:val="02F1672D"/>
    <w:rsid w:val="044D2A99"/>
    <w:rsid w:val="045587A1"/>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ED5209A"/>
    <w:rsid w:val="2F4F4C59"/>
    <w:rsid w:val="306B622F"/>
    <w:rsid w:val="30720810"/>
    <w:rsid w:val="309ADDE7"/>
    <w:rsid w:val="314C278A"/>
    <w:rsid w:val="317D5504"/>
    <w:rsid w:val="31F6DCEC"/>
    <w:rsid w:val="32AA3A43"/>
    <w:rsid w:val="336D665D"/>
    <w:rsid w:val="346068C0"/>
    <w:rsid w:val="34729603"/>
    <w:rsid w:val="34F505B0"/>
    <w:rsid w:val="3527D52A"/>
    <w:rsid w:val="3707344D"/>
    <w:rsid w:val="37438E04"/>
    <w:rsid w:val="3836BF34"/>
    <w:rsid w:val="38605CE9"/>
    <w:rsid w:val="38BAC50E"/>
    <w:rsid w:val="38EA2DD0"/>
    <w:rsid w:val="39BEB0B2"/>
    <w:rsid w:val="39E3E861"/>
    <w:rsid w:val="3B13CBF6"/>
    <w:rsid w:val="3BB551C4"/>
    <w:rsid w:val="3CCDA7DF"/>
    <w:rsid w:val="415ABA06"/>
    <w:rsid w:val="41EBE051"/>
    <w:rsid w:val="42B0CE18"/>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4DF0FF"/>
    <w:rsid w:val="545AA2E7"/>
    <w:rsid w:val="547C62D1"/>
    <w:rsid w:val="5542EC28"/>
    <w:rsid w:val="55690ECA"/>
    <w:rsid w:val="55B626DD"/>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6FDFD20"/>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7DDB8830-AC5B-4C7E-9A01-8E40AC54C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nb-NO"/>
    </w:rPr>
  </w:style>
  <w:style w:type="paragraph" w:styleId="Overskrift1">
    <w:name w:val="heading 1"/>
    <w:basedOn w:val="Normal"/>
    <w:next w:val="Normal"/>
    <w:link w:val="Overskrift1Tegn"/>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Overskrift2">
    <w:name w:val="heading 2"/>
    <w:basedOn w:val="Normal"/>
    <w:next w:val="Normal"/>
    <w:link w:val="Overskrift2Tegn"/>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Overskrift3">
    <w:name w:val="heading 3"/>
    <w:basedOn w:val="Normal"/>
    <w:next w:val="Brdtekst"/>
    <w:link w:val="Overskrift3Tegn"/>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Overskrift4">
    <w:name w:val="heading 4"/>
    <w:basedOn w:val="Normal"/>
    <w:next w:val="Brdtekst"/>
    <w:link w:val="Overskrift4Tegn"/>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next w:val="Brdtekst"/>
    <w:link w:val="Overskrift5Tegn"/>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Overskrift6">
    <w:name w:val="heading 6"/>
    <w:basedOn w:val="Normal"/>
    <w:next w:val="Brdtekst"/>
    <w:link w:val="Overskrift6Tegn"/>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Overskrift7">
    <w:name w:val="heading 7"/>
    <w:basedOn w:val="Normal"/>
    <w:next w:val="Brdtekst"/>
    <w:link w:val="Overskrift7Tegn"/>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Overskrift8">
    <w:name w:val="heading 8"/>
    <w:basedOn w:val="Normal"/>
    <w:next w:val="Brdtekst"/>
    <w:link w:val="Overskrift8Tegn"/>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Brdtekst"/>
    <w:link w:val="Overskrift9Tegn"/>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46BBF"/>
    <w:rPr>
      <w:rFonts w:ascii="Verdana" w:eastAsiaTheme="majorEastAsia" w:hAnsi="Verdana" w:cstheme="majorBidi"/>
      <w:b/>
      <w:color w:val="2E74B5" w:themeColor="accent1" w:themeShade="BF"/>
      <w:sz w:val="32"/>
      <w:szCs w:val="32"/>
    </w:rPr>
  </w:style>
  <w:style w:type="character" w:customStyle="1" w:styleId="Overskrift2Tegn">
    <w:name w:val="Overskrift 2 Tegn"/>
    <w:basedOn w:val="Standardskriftforavsnitt"/>
    <w:link w:val="Overskrift2"/>
    <w:uiPriority w:val="9"/>
    <w:rsid w:val="00646BBF"/>
    <w:rPr>
      <w:rFonts w:ascii="Verdana" w:eastAsiaTheme="majorEastAsia" w:hAnsi="Verdana" w:cstheme="majorBidi"/>
      <w:b/>
      <w:sz w:val="26"/>
      <w:szCs w:val="26"/>
    </w:rPr>
  </w:style>
  <w:style w:type="paragraph" w:styleId="Topptekst">
    <w:name w:val="header"/>
    <w:basedOn w:val="Normal"/>
    <w:link w:val="TopptekstTegn"/>
    <w:uiPriority w:val="99"/>
    <w:unhideWhenUsed/>
    <w:rsid w:val="00646BBF"/>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646BBF"/>
  </w:style>
  <w:style w:type="paragraph" w:styleId="Bunntekst">
    <w:name w:val="footer"/>
    <w:basedOn w:val="Normal"/>
    <w:link w:val="BunntekstTegn"/>
    <w:uiPriority w:val="99"/>
    <w:unhideWhenUsed/>
    <w:rsid w:val="00646BBF"/>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646BBF"/>
  </w:style>
  <w:style w:type="character" w:customStyle="1" w:styleId="Overskrift3Tegn">
    <w:name w:val="Overskrift 3 Tegn"/>
    <w:basedOn w:val="Standardskriftforavsnitt"/>
    <w:link w:val="Overskrift3"/>
    <w:uiPriority w:val="9"/>
    <w:rsid w:val="00646BBF"/>
    <w:rPr>
      <w:rFonts w:ascii="Verdana" w:eastAsiaTheme="majorEastAsia" w:hAnsi="Verdana" w:cstheme="majorBidi"/>
      <w:b/>
      <w:szCs w:val="24"/>
    </w:rPr>
  </w:style>
  <w:style w:type="character" w:customStyle="1" w:styleId="Overskrift4Tegn">
    <w:name w:val="Overskrift 4 Tegn"/>
    <w:basedOn w:val="Standardskriftforavsnitt"/>
    <w:link w:val="Overskrift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Overskrift5Tegn">
    <w:name w:val="Overskrift 5 Tegn"/>
    <w:basedOn w:val="Standardskriftforavsnitt"/>
    <w:link w:val="Overskrift5"/>
    <w:uiPriority w:val="9"/>
    <w:rsid w:val="00646BBF"/>
    <w:rPr>
      <w:rFonts w:asciiTheme="majorHAnsi" w:eastAsiaTheme="majorEastAsia" w:hAnsiTheme="majorHAnsi" w:cstheme="majorBidi"/>
      <w:color w:val="2E74B5" w:themeColor="accent1" w:themeShade="BF"/>
      <w:sz w:val="24"/>
      <w:szCs w:val="24"/>
    </w:rPr>
  </w:style>
  <w:style w:type="character" w:customStyle="1" w:styleId="Overskrift6Tegn">
    <w:name w:val="Overskrift 6 Tegn"/>
    <w:basedOn w:val="Standardskriftforavsnitt"/>
    <w:link w:val="Overskrift6"/>
    <w:uiPriority w:val="9"/>
    <w:rsid w:val="00646BBF"/>
    <w:rPr>
      <w:rFonts w:asciiTheme="majorHAnsi" w:eastAsiaTheme="majorEastAsia" w:hAnsiTheme="majorHAnsi" w:cstheme="majorBidi"/>
      <w:color w:val="1F4D78" w:themeColor="accent1" w:themeShade="7F"/>
      <w:sz w:val="24"/>
      <w:szCs w:val="24"/>
    </w:rPr>
  </w:style>
  <w:style w:type="character" w:customStyle="1" w:styleId="Overskrift7Tegn">
    <w:name w:val="Overskrift 7 Tegn"/>
    <w:basedOn w:val="Standardskriftforavsnitt"/>
    <w:link w:val="Overskrift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Overskrift8Tegn">
    <w:name w:val="Overskrift 8 Tegn"/>
    <w:basedOn w:val="Standardskriftforavsnitt"/>
    <w:link w:val="Overskrift8"/>
    <w:uiPriority w:val="9"/>
    <w:rsid w:val="00646BBF"/>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646BBF"/>
    <w:rPr>
      <w:rFonts w:asciiTheme="majorHAnsi" w:eastAsiaTheme="majorEastAsia" w:hAnsiTheme="majorHAnsi" w:cstheme="majorBidi"/>
      <w:i/>
      <w:iCs/>
      <w:color w:val="272727" w:themeColor="text1" w:themeTint="D8"/>
      <w:sz w:val="21"/>
      <w:szCs w:val="21"/>
    </w:rPr>
  </w:style>
  <w:style w:type="paragraph" w:styleId="Tittel">
    <w:name w:val="Title"/>
    <w:basedOn w:val="Normal"/>
    <w:next w:val="Normal"/>
    <w:link w:val="TittelTegn"/>
    <w:autoRedefine/>
    <w:uiPriority w:val="99"/>
    <w:qFormat/>
    <w:rsid w:val="00646BBF"/>
    <w:pPr>
      <w:spacing w:before="240" w:after="60"/>
      <w:outlineLvl w:val="0"/>
    </w:pPr>
    <w:rPr>
      <w:rFonts w:ascii="Arial" w:hAnsi="Arial" w:cs="Arial"/>
      <w:b/>
      <w:bCs/>
      <w:caps/>
      <w:kern w:val="28"/>
      <w:sz w:val="34"/>
      <w:szCs w:val="32"/>
    </w:rPr>
  </w:style>
  <w:style w:type="character" w:customStyle="1" w:styleId="TittelTegn">
    <w:name w:val="Tittel Tegn"/>
    <w:basedOn w:val="Standardskriftforavsnitt"/>
    <w:link w:val="Tittel"/>
    <w:uiPriority w:val="99"/>
    <w:rsid w:val="00646BBF"/>
    <w:rPr>
      <w:rFonts w:ascii="Arial" w:hAnsi="Arial" w:cs="Arial"/>
      <w:b/>
      <w:bCs/>
      <w:caps/>
      <w:kern w:val="28"/>
      <w:sz w:val="34"/>
      <w:szCs w:val="32"/>
    </w:rPr>
  </w:style>
  <w:style w:type="paragraph" w:styleId="Brdtekst">
    <w:name w:val="Body Text"/>
    <w:basedOn w:val="Normal"/>
    <w:link w:val="BrdtekstTegn"/>
    <w:uiPriority w:val="99"/>
    <w:unhideWhenUsed/>
    <w:rsid w:val="00646BBF"/>
  </w:style>
  <w:style w:type="character" w:customStyle="1" w:styleId="BrdtekstTegn">
    <w:name w:val="Brødtekst Tegn"/>
    <w:basedOn w:val="Standardskriftforavsnitt"/>
    <w:link w:val="Brdtekst"/>
    <w:uiPriority w:val="99"/>
    <w:rsid w:val="00646BBF"/>
    <w:rPr>
      <w:sz w:val="24"/>
      <w:szCs w:val="24"/>
    </w:rPr>
  </w:style>
  <w:style w:type="paragraph" w:styleId="Bildetekst">
    <w:name w:val="caption"/>
    <w:basedOn w:val="Normal"/>
    <w:next w:val="Normal"/>
    <w:uiPriority w:val="35"/>
    <w:unhideWhenUsed/>
    <w:qFormat/>
    <w:rsid w:val="00646BBF"/>
    <w:pPr>
      <w:spacing w:after="200"/>
    </w:pPr>
    <w:rPr>
      <w:i/>
      <w:iCs/>
      <w:color w:val="44546A" w:themeColor="text2"/>
      <w:sz w:val="18"/>
      <w:szCs w:val="18"/>
    </w:rPr>
  </w:style>
  <w:style w:type="paragraph" w:styleId="Blokkteks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eavsnitt">
    <w:name w:val="List Paragraph"/>
    <w:basedOn w:val="Normal"/>
    <w:uiPriority w:val="34"/>
    <w:qFormat/>
    <w:rsid w:val="00646BBF"/>
    <w:pPr>
      <w:ind w:left="720"/>
      <w:contextualSpacing/>
    </w:pPr>
  </w:style>
  <w:style w:type="table" w:styleId="Tabellrutenett">
    <w:name w:val="Table Grid"/>
    <w:basedOn w:val="Vanligtabel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link w:val="FotnotetekstTegn"/>
    <w:uiPriority w:val="99"/>
    <w:unhideWhenUsed/>
    <w:rsid w:val="00646BBF"/>
  </w:style>
  <w:style w:type="character" w:customStyle="1" w:styleId="FotnotetekstTegn">
    <w:name w:val="Fotnotetekst Tegn"/>
    <w:basedOn w:val="Standardskriftforavsnitt"/>
    <w:link w:val="Fotnotetekst"/>
    <w:uiPriority w:val="99"/>
    <w:rsid w:val="00646BBF"/>
    <w:rPr>
      <w:sz w:val="24"/>
      <w:szCs w:val="24"/>
    </w:rPr>
  </w:style>
  <w:style w:type="character" w:styleId="Fotnotereferanse">
    <w:name w:val="footnote reference"/>
    <w:basedOn w:val="Standardskriftforavsnitt"/>
    <w:uiPriority w:val="99"/>
    <w:unhideWhenUsed/>
    <w:rsid w:val="00646BBF"/>
    <w:rPr>
      <w:vertAlign w:val="superscript"/>
    </w:rPr>
  </w:style>
  <w:style w:type="character" w:styleId="Merknadsreferanse">
    <w:name w:val="annotation reference"/>
    <w:basedOn w:val="Standardskriftforavsnitt"/>
    <w:uiPriority w:val="99"/>
    <w:semiHidden/>
    <w:unhideWhenUsed/>
    <w:rsid w:val="00646BBF"/>
    <w:rPr>
      <w:sz w:val="16"/>
      <w:szCs w:val="16"/>
    </w:rPr>
  </w:style>
  <w:style w:type="paragraph" w:styleId="Merknadstekst">
    <w:name w:val="annotation text"/>
    <w:basedOn w:val="Normal"/>
    <w:link w:val="MerknadstekstTegn"/>
    <w:uiPriority w:val="99"/>
    <w:unhideWhenUsed/>
    <w:rsid w:val="00646BBF"/>
    <w:rPr>
      <w:sz w:val="20"/>
      <w:szCs w:val="20"/>
    </w:rPr>
  </w:style>
  <w:style w:type="character" w:customStyle="1" w:styleId="MerknadstekstTegn">
    <w:name w:val="Merknadstekst Tegn"/>
    <w:basedOn w:val="Standardskriftforavsnitt"/>
    <w:link w:val="Merknadstekst"/>
    <w:uiPriority w:val="99"/>
    <w:rsid w:val="00646BBF"/>
    <w:rPr>
      <w:sz w:val="20"/>
      <w:szCs w:val="20"/>
    </w:rPr>
  </w:style>
  <w:style w:type="paragraph" w:styleId="Kommentaremne">
    <w:name w:val="annotation subject"/>
    <w:basedOn w:val="Merknadstekst"/>
    <w:next w:val="Merknadstekst"/>
    <w:link w:val="KommentaremneTegn"/>
    <w:uiPriority w:val="99"/>
    <w:semiHidden/>
    <w:unhideWhenUsed/>
    <w:rsid w:val="00646BBF"/>
    <w:rPr>
      <w:b/>
      <w:bCs/>
    </w:rPr>
  </w:style>
  <w:style w:type="character" w:customStyle="1" w:styleId="KommentaremneTegn">
    <w:name w:val="Kommentaremne Tegn"/>
    <w:basedOn w:val="MerknadstekstTegn"/>
    <w:link w:val="Kommentaremne"/>
    <w:uiPriority w:val="99"/>
    <w:semiHidden/>
    <w:rsid w:val="00646BBF"/>
    <w:rPr>
      <w:b/>
      <w:bCs/>
      <w:sz w:val="20"/>
      <w:szCs w:val="20"/>
    </w:rPr>
  </w:style>
  <w:style w:type="paragraph" w:styleId="Bobletekst">
    <w:name w:val="Balloon Text"/>
    <w:basedOn w:val="Normal"/>
    <w:link w:val="BobletekstTegn"/>
    <w:uiPriority w:val="99"/>
    <w:semiHidden/>
    <w:unhideWhenUsed/>
    <w:rsid w:val="00646BBF"/>
    <w:rPr>
      <w:rFonts w:ascii="Segoe UI" w:hAnsi="Segoe UI" w:cs="Segoe UI"/>
      <w:sz w:val="18"/>
      <w:szCs w:val="18"/>
    </w:rPr>
  </w:style>
  <w:style w:type="character" w:customStyle="1" w:styleId="BobletekstTegn">
    <w:name w:val="Bobletekst Tegn"/>
    <w:basedOn w:val="Standardskriftforavsnitt"/>
    <w:link w:val="Bobletekst"/>
    <w:uiPriority w:val="99"/>
    <w:semiHidden/>
    <w:rsid w:val="00646BBF"/>
    <w:rPr>
      <w:rFonts w:ascii="Segoe UI" w:hAnsi="Segoe UI" w:cs="Segoe UI"/>
      <w:sz w:val="18"/>
      <w:szCs w:val="18"/>
    </w:rPr>
  </w:style>
  <w:style w:type="character" w:styleId="Hyperkobling">
    <w:name w:val="Hyperlink"/>
    <w:basedOn w:val="Standardskriftforavsnitt"/>
    <w:uiPriority w:val="99"/>
    <w:rsid w:val="00646BBF"/>
    <w:rPr>
      <w:color w:val="0000FF"/>
      <w:u w:val="single"/>
    </w:rPr>
  </w:style>
  <w:style w:type="paragraph" w:styleId="Ingenmellomrom">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erk">
    <w:name w:val="Strong"/>
    <w:basedOn w:val="Standardskriftforavsnitt"/>
    <w:uiPriority w:val="22"/>
    <w:qFormat/>
    <w:rsid w:val="00646BBF"/>
    <w:rPr>
      <w:b/>
      <w:bCs/>
    </w:rPr>
  </w:style>
  <w:style w:type="paragraph" w:styleId="Overskriftforinnholdsfortegnelse">
    <w:name w:val="TOC Heading"/>
    <w:basedOn w:val="Overskrift1"/>
    <w:next w:val="Normal"/>
    <w:uiPriority w:val="39"/>
    <w:unhideWhenUsed/>
    <w:qFormat/>
    <w:rsid w:val="00646BBF"/>
    <w:pPr>
      <w:spacing w:after="0"/>
      <w:outlineLvl w:val="9"/>
    </w:pPr>
  </w:style>
  <w:style w:type="paragraph" w:styleId="INNH1">
    <w:name w:val="toc 1"/>
    <w:basedOn w:val="Normal"/>
    <w:next w:val="Normal"/>
    <w:autoRedefine/>
    <w:uiPriority w:val="39"/>
    <w:unhideWhenUsed/>
    <w:rsid w:val="005E5C49"/>
    <w:pPr>
      <w:tabs>
        <w:tab w:val="left" w:pos="480"/>
        <w:tab w:val="right" w:leader="dot" w:pos="9962"/>
      </w:tabs>
      <w:spacing w:after="100"/>
    </w:pPr>
  </w:style>
  <w:style w:type="paragraph" w:styleId="INNH2">
    <w:name w:val="toc 2"/>
    <w:basedOn w:val="Normal"/>
    <w:next w:val="Normal"/>
    <w:autoRedefine/>
    <w:uiPriority w:val="39"/>
    <w:unhideWhenUsed/>
    <w:rsid w:val="005E5C49"/>
    <w:pPr>
      <w:tabs>
        <w:tab w:val="left" w:pos="880"/>
        <w:tab w:val="right" w:leader="dot" w:pos="9962"/>
      </w:tabs>
      <w:spacing w:after="100"/>
      <w:ind w:left="240"/>
    </w:pPr>
  </w:style>
  <w:style w:type="paragraph" w:styleId="INNH3">
    <w:name w:val="toc 3"/>
    <w:basedOn w:val="Normal"/>
    <w:next w:val="Normal"/>
    <w:autoRedefine/>
    <w:uiPriority w:val="39"/>
    <w:unhideWhenUsed/>
    <w:rsid w:val="00271B06"/>
    <w:pPr>
      <w:tabs>
        <w:tab w:val="left" w:pos="1320"/>
        <w:tab w:val="right" w:leader="dot" w:pos="9962"/>
      </w:tabs>
      <w:spacing w:after="100"/>
      <w:ind w:left="480"/>
    </w:pPr>
  </w:style>
  <w:style w:type="paragraph" w:styleId="INNH4">
    <w:name w:val="toc 4"/>
    <w:basedOn w:val="Normal"/>
    <w:next w:val="Normal"/>
    <w:autoRedefine/>
    <w:uiPriority w:val="39"/>
    <w:unhideWhenUsed/>
    <w:rsid w:val="00646BBF"/>
    <w:pPr>
      <w:spacing w:after="100"/>
      <w:ind w:left="660"/>
    </w:pPr>
    <w:rPr>
      <w:rFonts w:eastAsiaTheme="minorEastAsia"/>
      <w:sz w:val="22"/>
      <w:szCs w:val="22"/>
    </w:rPr>
  </w:style>
  <w:style w:type="paragraph" w:styleId="INNH5">
    <w:name w:val="toc 5"/>
    <w:basedOn w:val="Normal"/>
    <w:next w:val="Normal"/>
    <w:autoRedefine/>
    <w:uiPriority w:val="39"/>
    <w:unhideWhenUsed/>
    <w:rsid w:val="00646BBF"/>
    <w:pPr>
      <w:spacing w:after="100"/>
      <w:ind w:left="880"/>
    </w:pPr>
    <w:rPr>
      <w:rFonts w:eastAsiaTheme="minorEastAsia"/>
      <w:sz w:val="22"/>
      <w:szCs w:val="22"/>
    </w:rPr>
  </w:style>
  <w:style w:type="paragraph" w:styleId="INNH6">
    <w:name w:val="toc 6"/>
    <w:basedOn w:val="Normal"/>
    <w:next w:val="Normal"/>
    <w:autoRedefine/>
    <w:uiPriority w:val="39"/>
    <w:unhideWhenUsed/>
    <w:rsid w:val="00646BBF"/>
    <w:pPr>
      <w:spacing w:after="100"/>
      <w:ind w:left="1100"/>
    </w:pPr>
    <w:rPr>
      <w:rFonts w:eastAsiaTheme="minorEastAsia"/>
      <w:sz w:val="22"/>
      <w:szCs w:val="22"/>
    </w:rPr>
  </w:style>
  <w:style w:type="paragraph" w:styleId="INNH7">
    <w:name w:val="toc 7"/>
    <w:basedOn w:val="Normal"/>
    <w:next w:val="Normal"/>
    <w:autoRedefine/>
    <w:uiPriority w:val="39"/>
    <w:unhideWhenUsed/>
    <w:rsid w:val="00646BBF"/>
    <w:pPr>
      <w:spacing w:after="100"/>
      <w:ind w:left="1320"/>
    </w:pPr>
    <w:rPr>
      <w:rFonts w:eastAsiaTheme="minorEastAsia"/>
      <w:sz w:val="22"/>
      <w:szCs w:val="22"/>
    </w:rPr>
  </w:style>
  <w:style w:type="paragraph" w:styleId="INNH8">
    <w:name w:val="toc 8"/>
    <w:basedOn w:val="Normal"/>
    <w:next w:val="Normal"/>
    <w:autoRedefine/>
    <w:uiPriority w:val="39"/>
    <w:unhideWhenUsed/>
    <w:rsid w:val="00646BBF"/>
    <w:pPr>
      <w:spacing w:after="100"/>
      <w:ind w:left="1540"/>
    </w:pPr>
    <w:rPr>
      <w:rFonts w:eastAsiaTheme="minorEastAsia"/>
      <w:sz w:val="22"/>
      <w:szCs w:val="22"/>
    </w:rPr>
  </w:style>
  <w:style w:type="paragraph" w:styleId="INNH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kriftforavsnitt"/>
    <w:rsid w:val="00181104"/>
  </w:style>
  <w:style w:type="character" w:customStyle="1" w:styleId="eop">
    <w:name w:val="eop"/>
    <w:basedOn w:val="Standardskriftforavsnitt"/>
    <w:rsid w:val="00181104"/>
  </w:style>
  <w:style w:type="character" w:styleId="Ulstomtale">
    <w:name w:val="Unresolved Mention"/>
    <w:basedOn w:val="Standardskriftforavsnitt"/>
    <w:uiPriority w:val="99"/>
    <w:unhideWhenUsed/>
    <w:rsid w:val="00233DF5"/>
    <w:rPr>
      <w:color w:val="605E5C"/>
      <w:shd w:val="clear" w:color="auto" w:fill="E1DFDD"/>
    </w:rPr>
  </w:style>
  <w:style w:type="character" w:styleId="Fulgthyperkobling">
    <w:name w:val="FollowedHyperlink"/>
    <w:basedOn w:val="Standardskriftforavsnitt"/>
    <w:uiPriority w:val="99"/>
    <w:semiHidden/>
    <w:unhideWhenUsed/>
    <w:rsid w:val="002C4A3C"/>
    <w:rPr>
      <w:color w:val="954F72" w:themeColor="followedHyperlink"/>
      <w:u w:val="single"/>
    </w:rPr>
  </w:style>
  <w:style w:type="character" w:styleId="Omtale">
    <w:name w:val="Mention"/>
    <w:basedOn w:val="Standardskriftforavsnitt"/>
    <w:uiPriority w:val="99"/>
    <w:unhideWhenUsed/>
    <w:rsid w:val="00917619"/>
    <w:rPr>
      <w:color w:val="2B579A"/>
      <w:shd w:val="clear" w:color="auto" w:fill="E1DFDD"/>
    </w:rPr>
  </w:style>
  <w:style w:type="character" w:styleId="Linjenummer">
    <w:name w:val="line number"/>
    <w:basedOn w:val="Standardskriftforavsnitt"/>
    <w:uiPriority w:val="99"/>
    <w:semiHidden/>
    <w:unhideWhenUsed/>
    <w:rsid w:val="00D24B70"/>
  </w:style>
  <w:style w:type="character" w:customStyle="1" w:styleId="jlqj4b">
    <w:name w:val="jlqj4b"/>
    <w:basedOn w:val="Standardskriftforavsnitt"/>
    <w:rsid w:val="00D54D60"/>
  </w:style>
  <w:style w:type="paragraph" w:styleId="Revisjon">
    <w:name w:val="Revision"/>
    <w:hidden/>
    <w:uiPriority w:val="99"/>
    <w:semiHidden/>
    <w:rsid w:val="00C70CB3"/>
    <w:pPr>
      <w:spacing w:after="0" w:line="240" w:lineRule="auto"/>
    </w:pPr>
    <w:rPr>
      <w:sz w:val="24"/>
      <w:szCs w:val="24"/>
    </w:rPr>
  </w:style>
  <w:style w:type="table" w:customStyle="1" w:styleId="TableGrid1">
    <w:name w:val="Table Grid1"/>
    <w:basedOn w:val="Vanligtabell"/>
    <w:next w:val="Tabellrutenett"/>
    <w:uiPriority w:val="39"/>
    <w:rsid w:val="0067169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Overskrift2"/>
    <w:link w:val="Style1Char"/>
    <w:qFormat/>
    <w:rsid w:val="00EC5C1D"/>
    <w:pPr>
      <w:numPr>
        <w:ilvl w:val="1"/>
        <w:numId w:val="46"/>
      </w:numPr>
      <w:spacing w:line="240" w:lineRule="auto"/>
    </w:pPr>
    <w:rPr>
      <w:lang w:val="en-US"/>
    </w:rPr>
  </w:style>
  <w:style w:type="table" w:customStyle="1" w:styleId="TableGrid2">
    <w:name w:val="Table Grid2"/>
    <w:basedOn w:val="Vanligtabell"/>
    <w:next w:val="Tabellrutenett"/>
    <w:uiPriority w:val="39"/>
    <w:rsid w:val="009618C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Overskrift2Tegn"/>
    <w:link w:val="Style1"/>
    <w:rsid w:val="00EC5C1D"/>
    <w:rPr>
      <w:rFonts w:ascii="Verdana" w:eastAsiaTheme="majorEastAsia" w:hAnsi="Verdana" w:cstheme="majorBidi"/>
      <w:b/>
      <w:sz w:val="26"/>
      <w:szCs w:val="26"/>
    </w:rPr>
  </w:style>
  <w:style w:type="table" w:customStyle="1" w:styleId="TableGrid3">
    <w:name w:val="Table Grid3"/>
    <w:basedOn w:val="Vanligtabell"/>
    <w:next w:val="Tabellrutenett"/>
    <w:uiPriority w:val="39"/>
    <w:rsid w:val="0071288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Vanligtabell"/>
    <w:next w:val="Tabellrutenett"/>
    <w:uiPriority w:val="39"/>
    <w:rsid w:val="006048E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ssholdertekst">
    <w:name w:val="Placeholder Text"/>
    <w:basedOn w:val="Standardskriftforavsnitt"/>
    <w:uiPriority w:val="99"/>
    <w:semiHidden/>
    <w:rsid w:val="00E04535"/>
    <w:rPr>
      <w:color w:val="808080"/>
    </w:rPr>
  </w:style>
  <w:style w:type="paragraph" w:styleId="NormalWeb">
    <w:name w:val="Normal (Web)"/>
    <w:basedOn w:val="Normal"/>
    <w:uiPriority w:val="99"/>
    <w:semiHidden/>
    <w:unhideWhenUsed/>
    <w:rsid w:val="0036062E"/>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88910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us/brailliant-bi-40x-braille-display.html"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2.xml"/><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Value>53</Value>
      <Value>13</Value>
      <Value>11</Value>
      <Value>2</Value>
      <Value>63</Value>
    </TaxCatchAll>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9EED1B07-0BED-4B24-A9C7-3D20AC573B2F}"/>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4048</TotalTime>
  <Pages>77</Pages>
  <Words>19530</Words>
  <Characters>103513</Characters>
  <Application>Microsoft Office Word</Application>
  <DocSecurity>0</DocSecurity>
  <Lines>862</Lines>
  <Paragraphs>245</Paragraphs>
  <ScaleCrop>false</ScaleCrop>
  <HeadingPairs>
    <vt:vector size="2" baseType="variant">
      <vt:variant>
        <vt:lpstr>Tittel</vt:lpstr>
      </vt:variant>
      <vt:variant>
        <vt:i4>1</vt:i4>
      </vt:variant>
    </vt:vector>
  </HeadingPairs>
  <TitlesOfParts>
    <vt:vector size="1" baseType="lpstr">
      <vt:lpstr>BI20 Brukergenerert brukerhjul</vt:lpstr>
    </vt:vector>
  </TitlesOfParts>
  <Company>HP</Company>
  <LinksUpToDate>false</LinksUpToDate>
  <CharactersWithSpaces>122798</CharactersWithSpaces>
  <SharedDoc>false</SharedDoc>
  <HLinks>
    <vt:vector size="942" baseType="variant">
      <vt:variant>
        <vt:i4>5832742</vt:i4>
      </vt:variant>
      <vt:variant>
        <vt:i4>903</vt:i4>
      </vt:variant>
      <vt:variant>
        <vt:i4>0</vt:i4>
      </vt:variant>
      <vt:variant>
        <vt:i4>5</vt:i4>
      </vt:variant>
      <vt:variant>
        <vt:lpwstr>mailto:us.info@humanware.com</vt:lpwstr>
      </vt:variant>
      <vt:variant>
        <vt:lpwstr/>
      </vt:variant>
      <vt:variant>
        <vt:i4>4849664</vt:i4>
      </vt:variant>
      <vt:variant>
        <vt:i4>900</vt:i4>
      </vt:variant>
      <vt:variant>
        <vt:i4>0</vt:i4>
      </vt:variant>
      <vt:variant>
        <vt:i4>5</vt:i4>
      </vt:variant>
      <vt:variant>
        <vt:lpwstr>http://www.humanware.com/</vt:lpwstr>
      </vt:variant>
      <vt:variant>
        <vt:lpwstr/>
      </vt:variant>
      <vt:variant>
        <vt:i4>3735647</vt:i4>
      </vt:variant>
      <vt:variant>
        <vt:i4>897</vt:i4>
      </vt:variant>
      <vt:variant>
        <vt:i4>0</vt:i4>
      </vt:variant>
      <vt:variant>
        <vt:i4>5</vt:i4>
      </vt:variant>
      <vt:variant>
        <vt:lpwstr>mailto:au.sales@humanware.com</vt:lpwstr>
      </vt:variant>
      <vt:variant>
        <vt:lpwstr/>
      </vt:variant>
      <vt:variant>
        <vt:i4>5111851</vt:i4>
      </vt:variant>
      <vt:variant>
        <vt:i4>894</vt:i4>
      </vt:variant>
      <vt:variant>
        <vt:i4>0</vt:i4>
      </vt:variant>
      <vt:variant>
        <vt:i4>5</vt:i4>
      </vt:variant>
      <vt:variant>
        <vt:lpwstr>mailto:eu.support@humanware.com</vt:lpwstr>
      </vt:variant>
      <vt:variant>
        <vt:lpwstr/>
      </vt:variant>
      <vt:variant>
        <vt:i4>6160429</vt:i4>
      </vt:variant>
      <vt:variant>
        <vt:i4>891</vt:i4>
      </vt:variant>
      <vt:variant>
        <vt:i4>0</vt:i4>
      </vt:variant>
      <vt:variant>
        <vt:i4>5</vt:i4>
      </vt:variant>
      <vt:variant>
        <vt:lpwstr>mailto:us.support@humanware.com</vt:lpwstr>
      </vt:variant>
      <vt:variant>
        <vt:lpwstr/>
      </vt:variant>
      <vt:variant>
        <vt:i4>1769517</vt:i4>
      </vt:variant>
      <vt:variant>
        <vt:i4>888</vt:i4>
      </vt:variant>
      <vt:variant>
        <vt:i4>0</vt:i4>
      </vt:variant>
      <vt:variant>
        <vt:i4>5</vt:i4>
      </vt:variant>
      <vt:variant>
        <vt:lpwstr>mailto:support@humanware.com</vt:lpwstr>
      </vt:variant>
      <vt:variant>
        <vt:lpwstr/>
      </vt:variant>
      <vt:variant>
        <vt:i4>5374040</vt:i4>
      </vt:variant>
      <vt:variant>
        <vt:i4>885</vt:i4>
      </vt:variant>
      <vt:variant>
        <vt:i4>0</vt:i4>
      </vt:variant>
      <vt:variant>
        <vt:i4>5</vt:i4>
      </vt:variant>
      <vt:variant>
        <vt:lpwstr>http://www.humanware.com/support</vt:lpwstr>
      </vt:variant>
      <vt:variant>
        <vt:lpwstr/>
      </vt:variant>
      <vt:variant>
        <vt:i4>2293784</vt:i4>
      </vt:variant>
      <vt:variant>
        <vt:i4>882</vt:i4>
      </vt:variant>
      <vt:variant>
        <vt:i4>0</vt:i4>
      </vt:variant>
      <vt:variant>
        <vt:i4>5</vt:i4>
      </vt:variant>
      <vt:variant>
        <vt:lpwstr/>
      </vt:variant>
      <vt:variant>
        <vt:lpwstr>_Connecting_to_a</vt:lpwstr>
      </vt:variant>
      <vt:variant>
        <vt:i4>5832722</vt:i4>
      </vt:variant>
      <vt:variant>
        <vt:i4>879</vt:i4>
      </vt:variant>
      <vt:variant>
        <vt:i4>0</vt:i4>
      </vt:variant>
      <vt:variant>
        <vt:i4>5</vt:i4>
      </vt:variant>
      <vt:variant>
        <vt:lpwstr>http://www.bookshare.org/</vt:lpwstr>
      </vt:variant>
      <vt:variant>
        <vt:lpwstr/>
      </vt:variant>
      <vt:variant>
        <vt:i4>4653166</vt:i4>
      </vt:variant>
      <vt:variant>
        <vt:i4>876</vt:i4>
      </vt:variant>
      <vt:variant>
        <vt:i4>0</vt:i4>
      </vt:variant>
      <vt:variant>
        <vt:i4>5</vt:i4>
      </vt:variant>
      <vt:variant>
        <vt:lpwstr/>
      </vt:variant>
      <vt:variant>
        <vt:lpwstr>_Calculator_Commands_Table</vt:lpwstr>
      </vt:variant>
      <vt:variant>
        <vt:i4>2818056</vt:i4>
      </vt:variant>
      <vt:variant>
        <vt:i4>873</vt:i4>
      </vt:variant>
      <vt:variant>
        <vt:i4>0</vt:i4>
      </vt:variant>
      <vt:variant>
        <vt:i4>5</vt:i4>
      </vt:variant>
      <vt:variant>
        <vt:lpwstr/>
      </vt:variant>
      <vt:variant>
        <vt:lpwstr>_Setting_User_Preferences</vt:lpwstr>
      </vt:variant>
      <vt:variant>
        <vt:i4>2752529</vt:i4>
      </vt:variant>
      <vt:variant>
        <vt:i4>870</vt:i4>
      </vt:variant>
      <vt:variant>
        <vt:i4>0</vt:i4>
      </vt:variant>
      <vt:variant>
        <vt:i4>5</vt:i4>
      </vt:variant>
      <vt:variant>
        <vt:lpwstr/>
      </vt:variant>
      <vt:variant>
        <vt:lpwstr>_Customize_KeySofts_Main</vt:lpwstr>
      </vt:variant>
      <vt:variant>
        <vt:i4>3670062</vt:i4>
      </vt:variant>
      <vt:variant>
        <vt:i4>867</vt:i4>
      </vt:variant>
      <vt:variant>
        <vt:i4>0</vt:i4>
      </vt:variant>
      <vt:variant>
        <vt:i4>5</vt:i4>
      </vt:variant>
      <vt:variant>
        <vt:lpwstr>https://store.humanware.com/hus/brailliant-bi-40x-braille-display.html</vt:lpwstr>
      </vt:variant>
      <vt:variant>
        <vt:lpwstr/>
      </vt:variant>
      <vt:variant>
        <vt:i4>1245239</vt:i4>
      </vt:variant>
      <vt:variant>
        <vt:i4>860</vt:i4>
      </vt:variant>
      <vt:variant>
        <vt:i4>0</vt:i4>
      </vt:variant>
      <vt:variant>
        <vt:i4>5</vt:i4>
      </vt:variant>
      <vt:variant>
        <vt:lpwstr/>
      </vt:variant>
      <vt:variant>
        <vt:lpwstr>_Toc102657158</vt:lpwstr>
      </vt:variant>
      <vt:variant>
        <vt:i4>1245239</vt:i4>
      </vt:variant>
      <vt:variant>
        <vt:i4>854</vt:i4>
      </vt:variant>
      <vt:variant>
        <vt:i4>0</vt:i4>
      </vt:variant>
      <vt:variant>
        <vt:i4>5</vt:i4>
      </vt:variant>
      <vt:variant>
        <vt:lpwstr/>
      </vt:variant>
      <vt:variant>
        <vt:lpwstr>_Toc102657157</vt:lpwstr>
      </vt:variant>
      <vt:variant>
        <vt:i4>1245239</vt:i4>
      </vt:variant>
      <vt:variant>
        <vt:i4>848</vt:i4>
      </vt:variant>
      <vt:variant>
        <vt:i4>0</vt:i4>
      </vt:variant>
      <vt:variant>
        <vt:i4>5</vt:i4>
      </vt:variant>
      <vt:variant>
        <vt:lpwstr/>
      </vt:variant>
      <vt:variant>
        <vt:lpwstr>_Toc102657156</vt:lpwstr>
      </vt:variant>
      <vt:variant>
        <vt:i4>1245239</vt:i4>
      </vt:variant>
      <vt:variant>
        <vt:i4>842</vt:i4>
      </vt:variant>
      <vt:variant>
        <vt:i4>0</vt:i4>
      </vt:variant>
      <vt:variant>
        <vt:i4>5</vt:i4>
      </vt:variant>
      <vt:variant>
        <vt:lpwstr/>
      </vt:variant>
      <vt:variant>
        <vt:lpwstr>_Toc102657155</vt:lpwstr>
      </vt:variant>
      <vt:variant>
        <vt:i4>1245239</vt:i4>
      </vt:variant>
      <vt:variant>
        <vt:i4>836</vt:i4>
      </vt:variant>
      <vt:variant>
        <vt:i4>0</vt:i4>
      </vt:variant>
      <vt:variant>
        <vt:i4>5</vt:i4>
      </vt:variant>
      <vt:variant>
        <vt:lpwstr/>
      </vt:variant>
      <vt:variant>
        <vt:lpwstr>_Toc102657154</vt:lpwstr>
      </vt:variant>
      <vt:variant>
        <vt:i4>1245239</vt:i4>
      </vt:variant>
      <vt:variant>
        <vt:i4>830</vt:i4>
      </vt:variant>
      <vt:variant>
        <vt:i4>0</vt:i4>
      </vt:variant>
      <vt:variant>
        <vt:i4>5</vt:i4>
      </vt:variant>
      <vt:variant>
        <vt:lpwstr/>
      </vt:variant>
      <vt:variant>
        <vt:lpwstr>_Toc102657153</vt:lpwstr>
      </vt:variant>
      <vt:variant>
        <vt:i4>1245239</vt:i4>
      </vt:variant>
      <vt:variant>
        <vt:i4>824</vt:i4>
      </vt:variant>
      <vt:variant>
        <vt:i4>0</vt:i4>
      </vt:variant>
      <vt:variant>
        <vt:i4>5</vt:i4>
      </vt:variant>
      <vt:variant>
        <vt:lpwstr/>
      </vt:variant>
      <vt:variant>
        <vt:lpwstr>_Toc102657152</vt:lpwstr>
      </vt:variant>
      <vt:variant>
        <vt:i4>1245239</vt:i4>
      </vt:variant>
      <vt:variant>
        <vt:i4>818</vt:i4>
      </vt:variant>
      <vt:variant>
        <vt:i4>0</vt:i4>
      </vt:variant>
      <vt:variant>
        <vt:i4>5</vt:i4>
      </vt:variant>
      <vt:variant>
        <vt:lpwstr/>
      </vt:variant>
      <vt:variant>
        <vt:lpwstr>_Toc102657151</vt:lpwstr>
      </vt:variant>
      <vt:variant>
        <vt:i4>1245239</vt:i4>
      </vt:variant>
      <vt:variant>
        <vt:i4>812</vt:i4>
      </vt:variant>
      <vt:variant>
        <vt:i4>0</vt:i4>
      </vt:variant>
      <vt:variant>
        <vt:i4>5</vt:i4>
      </vt:variant>
      <vt:variant>
        <vt:lpwstr/>
      </vt:variant>
      <vt:variant>
        <vt:lpwstr>_Toc102657150</vt:lpwstr>
      </vt:variant>
      <vt:variant>
        <vt:i4>1179703</vt:i4>
      </vt:variant>
      <vt:variant>
        <vt:i4>806</vt:i4>
      </vt:variant>
      <vt:variant>
        <vt:i4>0</vt:i4>
      </vt:variant>
      <vt:variant>
        <vt:i4>5</vt:i4>
      </vt:variant>
      <vt:variant>
        <vt:lpwstr/>
      </vt:variant>
      <vt:variant>
        <vt:lpwstr>_Toc102657149</vt:lpwstr>
      </vt:variant>
      <vt:variant>
        <vt:i4>1179703</vt:i4>
      </vt:variant>
      <vt:variant>
        <vt:i4>800</vt:i4>
      </vt:variant>
      <vt:variant>
        <vt:i4>0</vt:i4>
      </vt:variant>
      <vt:variant>
        <vt:i4>5</vt:i4>
      </vt:variant>
      <vt:variant>
        <vt:lpwstr/>
      </vt:variant>
      <vt:variant>
        <vt:lpwstr>_Toc102657148</vt:lpwstr>
      </vt:variant>
      <vt:variant>
        <vt:i4>1179703</vt:i4>
      </vt:variant>
      <vt:variant>
        <vt:i4>794</vt:i4>
      </vt:variant>
      <vt:variant>
        <vt:i4>0</vt:i4>
      </vt:variant>
      <vt:variant>
        <vt:i4>5</vt:i4>
      </vt:variant>
      <vt:variant>
        <vt:lpwstr/>
      </vt:variant>
      <vt:variant>
        <vt:lpwstr>_Toc102657147</vt:lpwstr>
      </vt:variant>
      <vt:variant>
        <vt:i4>1179703</vt:i4>
      </vt:variant>
      <vt:variant>
        <vt:i4>788</vt:i4>
      </vt:variant>
      <vt:variant>
        <vt:i4>0</vt:i4>
      </vt:variant>
      <vt:variant>
        <vt:i4>5</vt:i4>
      </vt:variant>
      <vt:variant>
        <vt:lpwstr/>
      </vt:variant>
      <vt:variant>
        <vt:lpwstr>_Toc102657146</vt:lpwstr>
      </vt:variant>
      <vt:variant>
        <vt:i4>1179703</vt:i4>
      </vt:variant>
      <vt:variant>
        <vt:i4>782</vt:i4>
      </vt:variant>
      <vt:variant>
        <vt:i4>0</vt:i4>
      </vt:variant>
      <vt:variant>
        <vt:i4>5</vt:i4>
      </vt:variant>
      <vt:variant>
        <vt:lpwstr/>
      </vt:variant>
      <vt:variant>
        <vt:lpwstr>_Toc102657145</vt:lpwstr>
      </vt:variant>
      <vt:variant>
        <vt:i4>1179703</vt:i4>
      </vt:variant>
      <vt:variant>
        <vt:i4>776</vt:i4>
      </vt:variant>
      <vt:variant>
        <vt:i4>0</vt:i4>
      </vt:variant>
      <vt:variant>
        <vt:i4>5</vt:i4>
      </vt:variant>
      <vt:variant>
        <vt:lpwstr/>
      </vt:variant>
      <vt:variant>
        <vt:lpwstr>_Toc102657144</vt:lpwstr>
      </vt:variant>
      <vt:variant>
        <vt:i4>1179703</vt:i4>
      </vt:variant>
      <vt:variant>
        <vt:i4>770</vt:i4>
      </vt:variant>
      <vt:variant>
        <vt:i4>0</vt:i4>
      </vt:variant>
      <vt:variant>
        <vt:i4>5</vt:i4>
      </vt:variant>
      <vt:variant>
        <vt:lpwstr/>
      </vt:variant>
      <vt:variant>
        <vt:lpwstr>_Toc102657143</vt:lpwstr>
      </vt:variant>
      <vt:variant>
        <vt:i4>1179703</vt:i4>
      </vt:variant>
      <vt:variant>
        <vt:i4>764</vt:i4>
      </vt:variant>
      <vt:variant>
        <vt:i4>0</vt:i4>
      </vt:variant>
      <vt:variant>
        <vt:i4>5</vt:i4>
      </vt:variant>
      <vt:variant>
        <vt:lpwstr/>
      </vt:variant>
      <vt:variant>
        <vt:lpwstr>_Toc102657142</vt:lpwstr>
      </vt:variant>
      <vt:variant>
        <vt:i4>1179703</vt:i4>
      </vt:variant>
      <vt:variant>
        <vt:i4>758</vt:i4>
      </vt:variant>
      <vt:variant>
        <vt:i4>0</vt:i4>
      </vt:variant>
      <vt:variant>
        <vt:i4>5</vt:i4>
      </vt:variant>
      <vt:variant>
        <vt:lpwstr/>
      </vt:variant>
      <vt:variant>
        <vt:lpwstr>_Toc102657141</vt:lpwstr>
      </vt:variant>
      <vt:variant>
        <vt:i4>1179703</vt:i4>
      </vt:variant>
      <vt:variant>
        <vt:i4>752</vt:i4>
      </vt:variant>
      <vt:variant>
        <vt:i4>0</vt:i4>
      </vt:variant>
      <vt:variant>
        <vt:i4>5</vt:i4>
      </vt:variant>
      <vt:variant>
        <vt:lpwstr/>
      </vt:variant>
      <vt:variant>
        <vt:lpwstr>_Toc102657140</vt:lpwstr>
      </vt:variant>
      <vt:variant>
        <vt:i4>1376311</vt:i4>
      </vt:variant>
      <vt:variant>
        <vt:i4>746</vt:i4>
      </vt:variant>
      <vt:variant>
        <vt:i4>0</vt:i4>
      </vt:variant>
      <vt:variant>
        <vt:i4>5</vt:i4>
      </vt:variant>
      <vt:variant>
        <vt:lpwstr/>
      </vt:variant>
      <vt:variant>
        <vt:lpwstr>_Toc102657139</vt:lpwstr>
      </vt:variant>
      <vt:variant>
        <vt:i4>1376311</vt:i4>
      </vt:variant>
      <vt:variant>
        <vt:i4>740</vt:i4>
      </vt:variant>
      <vt:variant>
        <vt:i4>0</vt:i4>
      </vt:variant>
      <vt:variant>
        <vt:i4>5</vt:i4>
      </vt:variant>
      <vt:variant>
        <vt:lpwstr/>
      </vt:variant>
      <vt:variant>
        <vt:lpwstr>_Toc102657138</vt:lpwstr>
      </vt:variant>
      <vt:variant>
        <vt:i4>1376311</vt:i4>
      </vt:variant>
      <vt:variant>
        <vt:i4>734</vt:i4>
      </vt:variant>
      <vt:variant>
        <vt:i4>0</vt:i4>
      </vt:variant>
      <vt:variant>
        <vt:i4>5</vt:i4>
      </vt:variant>
      <vt:variant>
        <vt:lpwstr/>
      </vt:variant>
      <vt:variant>
        <vt:lpwstr>_Toc102657137</vt:lpwstr>
      </vt:variant>
      <vt:variant>
        <vt:i4>1376311</vt:i4>
      </vt:variant>
      <vt:variant>
        <vt:i4>728</vt:i4>
      </vt:variant>
      <vt:variant>
        <vt:i4>0</vt:i4>
      </vt:variant>
      <vt:variant>
        <vt:i4>5</vt:i4>
      </vt:variant>
      <vt:variant>
        <vt:lpwstr/>
      </vt:variant>
      <vt:variant>
        <vt:lpwstr>_Toc102657136</vt:lpwstr>
      </vt:variant>
      <vt:variant>
        <vt:i4>1376311</vt:i4>
      </vt:variant>
      <vt:variant>
        <vt:i4>722</vt:i4>
      </vt:variant>
      <vt:variant>
        <vt:i4>0</vt:i4>
      </vt:variant>
      <vt:variant>
        <vt:i4>5</vt:i4>
      </vt:variant>
      <vt:variant>
        <vt:lpwstr/>
      </vt:variant>
      <vt:variant>
        <vt:lpwstr>_Toc102657135</vt:lpwstr>
      </vt:variant>
      <vt:variant>
        <vt:i4>1376311</vt:i4>
      </vt:variant>
      <vt:variant>
        <vt:i4>716</vt:i4>
      </vt:variant>
      <vt:variant>
        <vt:i4>0</vt:i4>
      </vt:variant>
      <vt:variant>
        <vt:i4>5</vt:i4>
      </vt:variant>
      <vt:variant>
        <vt:lpwstr/>
      </vt:variant>
      <vt:variant>
        <vt:lpwstr>_Toc102657134</vt:lpwstr>
      </vt:variant>
      <vt:variant>
        <vt:i4>1376311</vt:i4>
      </vt:variant>
      <vt:variant>
        <vt:i4>710</vt:i4>
      </vt:variant>
      <vt:variant>
        <vt:i4>0</vt:i4>
      </vt:variant>
      <vt:variant>
        <vt:i4>5</vt:i4>
      </vt:variant>
      <vt:variant>
        <vt:lpwstr/>
      </vt:variant>
      <vt:variant>
        <vt:lpwstr>_Toc102657133</vt:lpwstr>
      </vt:variant>
      <vt:variant>
        <vt:i4>1376311</vt:i4>
      </vt:variant>
      <vt:variant>
        <vt:i4>704</vt:i4>
      </vt:variant>
      <vt:variant>
        <vt:i4>0</vt:i4>
      </vt:variant>
      <vt:variant>
        <vt:i4>5</vt:i4>
      </vt:variant>
      <vt:variant>
        <vt:lpwstr/>
      </vt:variant>
      <vt:variant>
        <vt:lpwstr>_Toc102657132</vt:lpwstr>
      </vt:variant>
      <vt:variant>
        <vt:i4>1376311</vt:i4>
      </vt:variant>
      <vt:variant>
        <vt:i4>698</vt:i4>
      </vt:variant>
      <vt:variant>
        <vt:i4>0</vt:i4>
      </vt:variant>
      <vt:variant>
        <vt:i4>5</vt:i4>
      </vt:variant>
      <vt:variant>
        <vt:lpwstr/>
      </vt:variant>
      <vt:variant>
        <vt:lpwstr>_Toc102657131</vt:lpwstr>
      </vt:variant>
      <vt:variant>
        <vt:i4>1376311</vt:i4>
      </vt:variant>
      <vt:variant>
        <vt:i4>692</vt:i4>
      </vt:variant>
      <vt:variant>
        <vt:i4>0</vt:i4>
      </vt:variant>
      <vt:variant>
        <vt:i4>5</vt:i4>
      </vt:variant>
      <vt:variant>
        <vt:lpwstr/>
      </vt:variant>
      <vt:variant>
        <vt:lpwstr>_Toc102657130</vt:lpwstr>
      </vt:variant>
      <vt:variant>
        <vt:i4>1310775</vt:i4>
      </vt:variant>
      <vt:variant>
        <vt:i4>686</vt:i4>
      </vt:variant>
      <vt:variant>
        <vt:i4>0</vt:i4>
      </vt:variant>
      <vt:variant>
        <vt:i4>5</vt:i4>
      </vt:variant>
      <vt:variant>
        <vt:lpwstr/>
      </vt:variant>
      <vt:variant>
        <vt:lpwstr>_Toc102657129</vt:lpwstr>
      </vt:variant>
      <vt:variant>
        <vt:i4>1310775</vt:i4>
      </vt:variant>
      <vt:variant>
        <vt:i4>680</vt:i4>
      </vt:variant>
      <vt:variant>
        <vt:i4>0</vt:i4>
      </vt:variant>
      <vt:variant>
        <vt:i4>5</vt:i4>
      </vt:variant>
      <vt:variant>
        <vt:lpwstr/>
      </vt:variant>
      <vt:variant>
        <vt:lpwstr>_Toc102657128</vt:lpwstr>
      </vt:variant>
      <vt:variant>
        <vt:i4>1310775</vt:i4>
      </vt:variant>
      <vt:variant>
        <vt:i4>674</vt:i4>
      </vt:variant>
      <vt:variant>
        <vt:i4>0</vt:i4>
      </vt:variant>
      <vt:variant>
        <vt:i4>5</vt:i4>
      </vt:variant>
      <vt:variant>
        <vt:lpwstr/>
      </vt:variant>
      <vt:variant>
        <vt:lpwstr>_Toc102657127</vt:lpwstr>
      </vt:variant>
      <vt:variant>
        <vt:i4>1310775</vt:i4>
      </vt:variant>
      <vt:variant>
        <vt:i4>668</vt:i4>
      </vt:variant>
      <vt:variant>
        <vt:i4>0</vt:i4>
      </vt:variant>
      <vt:variant>
        <vt:i4>5</vt:i4>
      </vt:variant>
      <vt:variant>
        <vt:lpwstr/>
      </vt:variant>
      <vt:variant>
        <vt:lpwstr>_Toc102657126</vt:lpwstr>
      </vt:variant>
      <vt:variant>
        <vt:i4>1310775</vt:i4>
      </vt:variant>
      <vt:variant>
        <vt:i4>662</vt:i4>
      </vt:variant>
      <vt:variant>
        <vt:i4>0</vt:i4>
      </vt:variant>
      <vt:variant>
        <vt:i4>5</vt:i4>
      </vt:variant>
      <vt:variant>
        <vt:lpwstr/>
      </vt:variant>
      <vt:variant>
        <vt:lpwstr>_Toc102657125</vt:lpwstr>
      </vt:variant>
      <vt:variant>
        <vt:i4>1310775</vt:i4>
      </vt:variant>
      <vt:variant>
        <vt:i4>656</vt:i4>
      </vt:variant>
      <vt:variant>
        <vt:i4>0</vt:i4>
      </vt:variant>
      <vt:variant>
        <vt:i4>5</vt:i4>
      </vt:variant>
      <vt:variant>
        <vt:lpwstr/>
      </vt:variant>
      <vt:variant>
        <vt:lpwstr>_Toc102657124</vt:lpwstr>
      </vt:variant>
      <vt:variant>
        <vt:i4>1310775</vt:i4>
      </vt:variant>
      <vt:variant>
        <vt:i4>650</vt:i4>
      </vt:variant>
      <vt:variant>
        <vt:i4>0</vt:i4>
      </vt:variant>
      <vt:variant>
        <vt:i4>5</vt:i4>
      </vt:variant>
      <vt:variant>
        <vt:lpwstr/>
      </vt:variant>
      <vt:variant>
        <vt:lpwstr>_Toc102657123</vt:lpwstr>
      </vt:variant>
      <vt:variant>
        <vt:i4>1310775</vt:i4>
      </vt:variant>
      <vt:variant>
        <vt:i4>644</vt:i4>
      </vt:variant>
      <vt:variant>
        <vt:i4>0</vt:i4>
      </vt:variant>
      <vt:variant>
        <vt:i4>5</vt:i4>
      </vt:variant>
      <vt:variant>
        <vt:lpwstr/>
      </vt:variant>
      <vt:variant>
        <vt:lpwstr>_Toc102657122</vt:lpwstr>
      </vt:variant>
      <vt:variant>
        <vt:i4>1310775</vt:i4>
      </vt:variant>
      <vt:variant>
        <vt:i4>638</vt:i4>
      </vt:variant>
      <vt:variant>
        <vt:i4>0</vt:i4>
      </vt:variant>
      <vt:variant>
        <vt:i4>5</vt:i4>
      </vt:variant>
      <vt:variant>
        <vt:lpwstr/>
      </vt:variant>
      <vt:variant>
        <vt:lpwstr>_Toc102657121</vt:lpwstr>
      </vt:variant>
      <vt:variant>
        <vt:i4>1310775</vt:i4>
      </vt:variant>
      <vt:variant>
        <vt:i4>632</vt:i4>
      </vt:variant>
      <vt:variant>
        <vt:i4>0</vt:i4>
      </vt:variant>
      <vt:variant>
        <vt:i4>5</vt:i4>
      </vt:variant>
      <vt:variant>
        <vt:lpwstr/>
      </vt:variant>
      <vt:variant>
        <vt:lpwstr>_Toc102657120</vt:lpwstr>
      </vt:variant>
      <vt:variant>
        <vt:i4>1507383</vt:i4>
      </vt:variant>
      <vt:variant>
        <vt:i4>626</vt:i4>
      </vt:variant>
      <vt:variant>
        <vt:i4>0</vt:i4>
      </vt:variant>
      <vt:variant>
        <vt:i4>5</vt:i4>
      </vt:variant>
      <vt:variant>
        <vt:lpwstr/>
      </vt:variant>
      <vt:variant>
        <vt:lpwstr>_Toc102657119</vt:lpwstr>
      </vt:variant>
      <vt:variant>
        <vt:i4>1507383</vt:i4>
      </vt:variant>
      <vt:variant>
        <vt:i4>620</vt:i4>
      </vt:variant>
      <vt:variant>
        <vt:i4>0</vt:i4>
      </vt:variant>
      <vt:variant>
        <vt:i4>5</vt:i4>
      </vt:variant>
      <vt:variant>
        <vt:lpwstr/>
      </vt:variant>
      <vt:variant>
        <vt:lpwstr>_Toc102657118</vt:lpwstr>
      </vt:variant>
      <vt:variant>
        <vt:i4>1507383</vt:i4>
      </vt:variant>
      <vt:variant>
        <vt:i4>614</vt:i4>
      </vt:variant>
      <vt:variant>
        <vt:i4>0</vt:i4>
      </vt:variant>
      <vt:variant>
        <vt:i4>5</vt:i4>
      </vt:variant>
      <vt:variant>
        <vt:lpwstr/>
      </vt:variant>
      <vt:variant>
        <vt:lpwstr>_Toc102657117</vt:lpwstr>
      </vt:variant>
      <vt:variant>
        <vt:i4>1507383</vt:i4>
      </vt:variant>
      <vt:variant>
        <vt:i4>608</vt:i4>
      </vt:variant>
      <vt:variant>
        <vt:i4>0</vt:i4>
      </vt:variant>
      <vt:variant>
        <vt:i4>5</vt:i4>
      </vt:variant>
      <vt:variant>
        <vt:lpwstr/>
      </vt:variant>
      <vt:variant>
        <vt:lpwstr>_Toc102657116</vt:lpwstr>
      </vt:variant>
      <vt:variant>
        <vt:i4>1507383</vt:i4>
      </vt:variant>
      <vt:variant>
        <vt:i4>602</vt:i4>
      </vt:variant>
      <vt:variant>
        <vt:i4>0</vt:i4>
      </vt:variant>
      <vt:variant>
        <vt:i4>5</vt:i4>
      </vt:variant>
      <vt:variant>
        <vt:lpwstr/>
      </vt:variant>
      <vt:variant>
        <vt:lpwstr>_Toc102657115</vt:lpwstr>
      </vt:variant>
      <vt:variant>
        <vt:i4>1507383</vt:i4>
      </vt:variant>
      <vt:variant>
        <vt:i4>596</vt:i4>
      </vt:variant>
      <vt:variant>
        <vt:i4>0</vt:i4>
      </vt:variant>
      <vt:variant>
        <vt:i4>5</vt:i4>
      </vt:variant>
      <vt:variant>
        <vt:lpwstr/>
      </vt:variant>
      <vt:variant>
        <vt:lpwstr>_Toc102657114</vt:lpwstr>
      </vt:variant>
      <vt:variant>
        <vt:i4>1507383</vt:i4>
      </vt:variant>
      <vt:variant>
        <vt:i4>590</vt:i4>
      </vt:variant>
      <vt:variant>
        <vt:i4>0</vt:i4>
      </vt:variant>
      <vt:variant>
        <vt:i4>5</vt:i4>
      </vt:variant>
      <vt:variant>
        <vt:lpwstr/>
      </vt:variant>
      <vt:variant>
        <vt:lpwstr>_Toc102657113</vt:lpwstr>
      </vt:variant>
      <vt:variant>
        <vt:i4>1507383</vt:i4>
      </vt:variant>
      <vt:variant>
        <vt:i4>584</vt:i4>
      </vt:variant>
      <vt:variant>
        <vt:i4>0</vt:i4>
      </vt:variant>
      <vt:variant>
        <vt:i4>5</vt:i4>
      </vt:variant>
      <vt:variant>
        <vt:lpwstr/>
      </vt:variant>
      <vt:variant>
        <vt:lpwstr>_Toc102657112</vt:lpwstr>
      </vt:variant>
      <vt:variant>
        <vt:i4>1507383</vt:i4>
      </vt:variant>
      <vt:variant>
        <vt:i4>578</vt:i4>
      </vt:variant>
      <vt:variant>
        <vt:i4>0</vt:i4>
      </vt:variant>
      <vt:variant>
        <vt:i4>5</vt:i4>
      </vt:variant>
      <vt:variant>
        <vt:lpwstr/>
      </vt:variant>
      <vt:variant>
        <vt:lpwstr>_Toc102657111</vt:lpwstr>
      </vt:variant>
      <vt:variant>
        <vt:i4>1507383</vt:i4>
      </vt:variant>
      <vt:variant>
        <vt:i4>572</vt:i4>
      </vt:variant>
      <vt:variant>
        <vt:i4>0</vt:i4>
      </vt:variant>
      <vt:variant>
        <vt:i4>5</vt:i4>
      </vt:variant>
      <vt:variant>
        <vt:lpwstr/>
      </vt:variant>
      <vt:variant>
        <vt:lpwstr>_Toc102657110</vt:lpwstr>
      </vt:variant>
      <vt:variant>
        <vt:i4>1441847</vt:i4>
      </vt:variant>
      <vt:variant>
        <vt:i4>566</vt:i4>
      </vt:variant>
      <vt:variant>
        <vt:i4>0</vt:i4>
      </vt:variant>
      <vt:variant>
        <vt:i4>5</vt:i4>
      </vt:variant>
      <vt:variant>
        <vt:lpwstr/>
      </vt:variant>
      <vt:variant>
        <vt:lpwstr>_Toc102657109</vt:lpwstr>
      </vt:variant>
      <vt:variant>
        <vt:i4>1441847</vt:i4>
      </vt:variant>
      <vt:variant>
        <vt:i4>560</vt:i4>
      </vt:variant>
      <vt:variant>
        <vt:i4>0</vt:i4>
      </vt:variant>
      <vt:variant>
        <vt:i4>5</vt:i4>
      </vt:variant>
      <vt:variant>
        <vt:lpwstr/>
      </vt:variant>
      <vt:variant>
        <vt:lpwstr>_Toc102657108</vt:lpwstr>
      </vt:variant>
      <vt:variant>
        <vt:i4>1441847</vt:i4>
      </vt:variant>
      <vt:variant>
        <vt:i4>554</vt:i4>
      </vt:variant>
      <vt:variant>
        <vt:i4>0</vt:i4>
      </vt:variant>
      <vt:variant>
        <vt:i4>5</vt:i4>
      </vt:variant>
      <vt:variant>
        <vt:lpwstr/>
      </vt:variant>
      <vt:variant>
        <vt:lpwstr>_Toc102657107</vt:lpwstr>
      </vt:variant>
      <vt:variant>
        <vt:i4>1441847</vt:i4>
      </vt:variant>
      <vt:variant>
        <vt:i4>548</vt:i4>
      </vt:variant>
      <vt:variant>
        <vt:i4>0</vt:i4>
      </vt:variant>
      <vt:variant>
        <vt:i4>5</vt:i4>
      </vt:variant>
      <vt:variant>
        <vt:lpwstr/>
      </vt:variant>
      <vt:variant>
        <vt:lpwstr>_Toc102657106</vt:lpwstr>
      </vt:variant>
      <vt:variant>
        <vt:i4>1441847</vt:i4>
      </vt:variant>
      <vt:variant>
        <vt:i4>542</vt:i4>
      </vt:variant>
      <vt:variant>
        <vt:i4>0</vt:i4>
      </vt:variant>
      <vt:variant>
        <vt:i4>5</vt:i4>
      </vt:variant>
      <vt:variant>
        <vt:lpwstr/>
      </vt:variant>
      <vt:variant>
        <vt:lpwstr>_Toc102657105</vt:lpwstr>
      </vt:variant>
      <vt:variant>
        <vt:i4>1441847</vt:i4>
      </vt:variant>
      <vt:variant>
        <vt:i4>536</vt:i4>
      </vt:variant>
      <vt:variant>
        <vt:i4>0</vt:i4>
      </vt:variant>
      <vt:variant>
        <vt:i4>5</vt:i4>
      </vt:variant>
      <vt:variant>
        <vt:lpwstr/>
      </vt:variant>
      <vt:variant>
        <vt:lpwstr>_Toc102657104</vt:lpwstr>
      </vt:variant>
      <vt:variant>
        <vt:i4>1441847</vt:i4>
      </vt:variant>
      <vt:variant>
        <vt:i4>530</vt:i4>
      </vt:variant>
      <vt:variant>
        <vt:i4>0</vt:i4>
      </vt:variant>
      <vt:variant>
        <vt:i4>5</vt:i4>
      </vt:variant>
      <vt:variant>
        <vt:lpwstr/>
      </vt:variant>
      <vt:variant>
        <vt:lpwstr>_Toc102657103</vt:lpwstr>
      </vt:variant>
      <vt:variant>
        <vt:i4>1441847</vt:i4>
      </vt:variant>
      <vt:variant>
        <vt:i4>524</vt:i4>
      </vt:variant>
      <vt:variant>
        <vt:i4>0</vt:i4>
      </vt:variant>
      <vt:variant>
        <vt:i4>5</vt:i4>
      </vt:variant>
      <vt:variant>
        <vt:lpwstr/>
      </vt:variant>
      <vt:variant>
        <vt:lpwstr>_Toc102657102</vt:lpwstr>
      </vt:variant>
      <vt:variant>
        <vt:i4>1441847</vt:i4>
      </vt:variant>
      <vt:variant>
        <vt:i4>518</vt:i4>
      </vt:variant>
      <vt:variant>
        <vt:i4>0</vt:i4>
      </vt:variant>
      <vt:variant>
        <vt:i4>5</vt:i4>
      </vt:variant>
      <vt:variant>
        <vt:lpwstr/>
      </vt:variant>
      <vt:variant>
        <vt:lpwstr>_Toc102657101</vt:lpwstr>
      </vt:variant>
      <vt:variant>
        <vt:i4>1441847</vt:i4>
      </vt:variant>
      <vt:variant>
        <vt:i4>512</vt:i4>
      </vt:variant>
      <vt:variant>
        <vt:i4>0</vt:i4>
      </vt:variant>
      <vt:variant>
        <vt:i4>5</vt:i4>
      </vt:variant>
      <vt:variant>
        <vt:lpwstr/>
      </vt:variant>
      <vt:variant>
        <vt:lpwstr>_Toc102657100</vt:lpwstr>
      </vt:variant>
      <vt:variant>
        <vt:i4>2031670</vt:i4>
      </vt:variant>
      <vt:variant>
        <vt:i4>506</vt:i4>
      </vt:variant>
      <vt:variant>
        <vt:i4>0</vt:i4>
      </vt:variant>
      <vt:variant>
        <vt:i4>5</vt:i4>
      </vt:variant>
      <vt:variant>
        <vt:lpwstr/>
      </vt:variant>
      <vt:variant>
        <vt:lpwstr>_Toc102657099</vt:lpwstr>
      </vt:variant>
      <vt:variant>
        <vt:i4>2031670</vt:i4>
      </vt:variant>
      <vt:variant>
        <vt:i4>500</vt:i4>
      </vt:variant>
      <vt:variant>
        <vt:i4>0</vt:i4>
      </vt:variant>
      <vt:variant>
        <vt:i4>5</vt:i4>
      </vt:variant>
      <vt:variant>
        <vt:lpwstr/>
      </vt:variant>
      <vt:variant>
        <vt:lpwstr>_Toc102657098</vt:lpwstr>
      </vt:variant>
      <vt:variant>
        <vt:i4>2031670</vt:i4>
      </vt:variant>
      <vt:variant>
        <vt:i4>494</vt:i4>
      </vt:variant>
      <vt:variant>
        <vt:i4>0</vt:i4>
      </vt:variant>
      <vt:variant>
        <vt:i4>5</vt:i4>
      </vt:variant>
      <vt:variant>
        <vt:lpwstr/>
      </vt:variant>
      <vt:variant>
        <vt:lpwstr>_Toc102657097</vt:lpwstr>
      </vt:variant>
      <vt:variant>
        <vt:i4>2031670</vt:i4>
      </vt:variant>
      <vt:variant>
        <vt:i4>488</vt:i4>
      </vt:variant>
      <vt:variant>
        <vt:i4>0</vt:i4>
      </vt:variant>
      <vt:variant>
        <vt:i4>5</vt:i4>
      </vt:variant>
      <vt:variant>
        <vt:lpwstr/>
      </vt:variant>
      <vt:variant>
        <vt:lpwstr>_Toc102657096</vt:lpwstr>
      </vt:variant>
      <vt:variant>
        <vt:i4>2031670</vt:i4>
      </vt:variant>
      <vt:variant>
        <vt:i4>482</vt:i4>
      </vt:variant>
      <vt:variant>
        <vt:i4>0</vt:i4>
      </vt:variant>
      <vt:variant>
        <vt:i4>5</vt:i4>
      </vt:variant>
      <vt:variant>
        <vt:lpwstr/>
      </vt:variant>
      <vt:variant>
        <vt:lpwstr>_Toc102657095</vt:lpwstr>
      </vt:variant>
      <vt:variant>
        <vt:i4>2031670</vt:i4>
      </vt:variant>
      <vt:variant>
        <vt:i4>476</vt:i4>
      </vt:variant>
      <vt:variant>
        <vt:i4>0</vt:i4>
      </vt:variant>
      <vt:variant>
        <vt:i4>5</vt:i4>
      </vt:variant>
      <vt:variant>
        <vt:lpwstr/>
      </vt:variant>
      <vt:variant>
        <vt:lpwstr>_Toc102657094</vt:lpwstr>
      </vt:variant>
      <vt:variant>
        <vt:i4>2031670</vt:i4>
      </vt:variant>
      <vt:variant>
        <vt:i4>470</vt:i4>
      </vt:variant>
      <vt:variant>
        <vt:i4>0</vt:i4>
      </vt:variant>
      <vt:variant>
        <vt:i4>5</vt:i4>
      </vt:variant>
      <vt:variant>
        <vt:lpwstr/>
      </vt:variant>
      <vt:variant>
        <vt:lpwstr>_Toc102657093</vt:lpwstr>
      </vt:variant>
      <vt:variant>
        <vt:i4>2031670</vt:i4>
      </vt:variant>
      <vt:variant>
        <vt:i4>464</vt:i4>
      </vt:variant>
      <vt:variant>
        <vt:i4>0</vt:i4>
      </vt:variant>
      <vt:variant>
        <vt:i4>5</vt:i4>
      </vt:variant>
      <vt:variant>
        <vt:lpwstr/>
      </vt:variant>
      <vt:variant>
        <vt:lpwstr>_Toc102657092</vt:lpwstr>
      </vt:variant>
      <vt:variant>
        <vt:i4>2031670</vt:i4>
      </vt:variant>
      <vt:variant>
        <vt:i4>458</vt:i4>
      </vt:variant>
      <vt:variant>
        <vt:i4>0</vt:i4>
      </vt:variant>
      <vt:variant>
        <vt:i4>5</vt:i4>
      </vt:variant>
      <vt:variant>
        <vt:lpwstr/>
      </vt:variant>
      <vt:variant>
        <vt:lpwstr>_Toc102657091</vt:lpwstr>
      </vt:variant>
      <vt:variant>
        <vt:i4>2031670</vt:i4>
      </vt:variant>
      <vt:variant>
        <vt:i4>452</vt:i4>
      </vt:variant>
      <vt:variant>
        <vt:i4>0</vt:i4>
      </vt:variant>
      <vt:variant>
        <vt:i4>5</vt:i4>
      </vt:variant>
      <vt:variant>
        <vt:lpwstr/>
      </vt:variant>
      <vt:variant>
        <vt:lpwstr>_Toc102657090</vt:lpwstr>
      </vt:variant>
      <vt:variant>
        <vt:i4>1966134</vt:i4>
      </vt:variant>
      <vt:variant>
        <vt:i4>446</vt:i4>
      </vt:variant>
      <vt:variant>
        <vt:i4>0</vt:i4>
      </vt:variant>
      <vt:variant>
        <vt:i4>5</vt:i4>
      </vt:variant>
      <vt:variant>
        <vt:lpwstr/>
      </vt:variant>
      <vt:variant>
        <vt:lpwstr>_Toc102657089</vt:lpwstr>
      </vt:variant>
      <vt:variant>
        <vt:i4>1966134</vt:i4>
      </vt:variant>
      <vt:variant>
        <vt:i4>440</vt:i4>
      </vt:variant>
      <vt:variant>
        <vt:i4>0</vt:i4>
      </vt:variant>
      <vt:variant>
        <vt:i4>5</vt:i4>
      </vt:variant>
      <vt:variant>
        <vt:lpwstr/>
      </vt:variant>
      <vt:variant>
        <vt:lpwstr>_Toc102657088</vt:lpwstr>
      </vt:variant>
      <vt:variant>
        <vt:i4>1966134</vt:i4>
      </vt:variant>
      <vt:variant>
        <vt:i4>434</vt:i4>
      </vt:variant>
      <vt:variant>
        <vt:i4>0</vt:i4>
      </vt:variant>
      <vt:variant>
        <vt:i4>5</vt:i4>
      </vt:variant>
      <vt:variant>
        <vt:lpwstr/>
      </vt:variant>
      <vt:variant>
        <vt:lpwstr>_Toc102657087</vt:lpwstr>
      </vt:variant>
      <vt:variant>
        <vt:i4>1966134</vt:i4>
      </vt:variant>
      <vt:variant>
        <vt:i4>428</vt:i4>
      </vt:variant>
      <vt:variant>
        <vt:i4>0</vt:i4>
      </vt:variant>
      <vt:variant>
        <vt:i4>5</vt:i4>
      </vt:variant>
      <vt:variant>
        <vt:lpwstr/>
      </vt:variant>
      <vt:variant>
        <vt:lpwstr>_Toc102657086</vt:lpwstr>
      </vt:variant>
      <vt:variant>
        <vt:i4>1966134</vt:i4>
      </vt:variant>
      <vt:variant>
        <vt:i4>422</vt:i4>
      </vt:variant>
      <vt:variant>
        <vt:i4>0</vt:i4>
      </vt:variant>
      <vt:variant>
        <vt:i4>5</vt:i4>
      </vt:variant>
      <vt:variant>
        <vt:lpwstr/>
      </vt:variant>
      <vt:variant>
        <vt:lpwstr>_Toc102657085</vt:lpwstr>
      </vt:variant>
      <vt:variant>
        <vt:i4>1966134</vt:i4>
      </vt:variant>
      <vt:variant>
        <vt:i4>416</vt:i4>
      </vt:variant>
      <vt:variant>
        <vt:i4>0</vt:i4>
      </vt:variant>
      <vt:variant>
        <vt:i4>5</vt:i4>
      </vt:variant>
      <vt:variant>
        <vt:lpwstr/>
      </vt:variant>
      <vt:variant>
        <vt:lpwstr>_Toc102657084</vt:lpwstr>
      </vt:variant>
      <vt:variant>
        <vt:i4>1966134</vt:i4>
      </vt:variant>
      <vt:variant>
        <vt:i4>410</vt:i4>
      </vt:variant>
      <vt:variant>
        <vt:i4>0</vt:i4>
      </vt:variant>
      <vt:variant>
        <vt:i4>5</vt:i4>
      </vt:variant>
      <vt:variant>
        <vt:lpwstr/>
      </vt:variant>
      <vt:variant>
        <vt:lpwstr>_Toc102657083</vt:lpwstr>
      </vt:variant>
      <vt:variant>
        <vt:i4>1966134</vt:i4>
      </vt:variant>
      <vt:variant>
        <vt:i4>404</vt:i4>
      </vt:variant>
      <vt:variant>
        <vt:i4>0</vt:i4>
      </vt:variant>
      <vt:variant>
        <vt:i4>5</vt:i4>
      </vt:variant>
      <vt:variant>
        <vt:lpwstr/>
      </vt:variant>
      <vt:variant>
        <vt:lpwstr>_Toc102657082</vt:lpwstr>
      </vt:variant>
      <vt:variant>
        <vt:i4>1966134</vt:i4>
      </vt:variant>
      <vt:variant>
        <vt:i4>398</vt:i4>
      </vt:variant>
      <vt:variant>
        <vt:i4>0</vt:i4>
      </vt:variant>
      <vt:variant>
        <vt:i4>5</vt:i4>
      </vt:variant>
      <vt:variant>
        <vt:lpwstr/>
      </vt:variant>
      <vt:variant>
        <vt:lpwstr>_Toc102657081</vt:lpwstr>
      </vt:variant>
      <vt:variant>
        <vt:i4>1966134</vt:i4>
      </vt:variant>
      <vt:variant>
        <vt:i4>392</vt:i4>
      </vt:variant>
      <vt:variant>
        <vt:i4>0</vt:i4>
      </vt:variant>
      <vt:variant>
        <vt:i4>5</vt:i4>
      </vt:variant>
      <vt:variant>
        <vt:lpwstr/>
      </vt:variant>
      <vt:variant>
        <vt:lpwstr>_Toc102657080</vt:lpwstr>
      </vt:variant>
      <vt:variant>
        <vt:i4>1114166</vt:i4>
      </vt:variant>
      <vt:variant>
        <vt:i4>386</vt:i4>
      </vt:variant>
      <vt:variant>
        <vt:i4>0</vt:i4>
      </vt:variant>
      <vt:variant>
        <vt:i4>5</vt:i4>
      </vt:variant>
      <vt:variant>
        <vt:lpwstr/>
      </vt:variant>
      <vt:variant>
        <vt:lpwstr>_Toc102657079</vt:lpwstr>
      </vt:variant>
      <vt:variant>
        <vt:i4>1114166</vt:i4>
      </vt:variant>
      <vt:variant>
        <vt:i4>380</vt:i4>
      </vt:variant>
      <vt:variant>
        <vt:i4>0</vt:i4>
      </vt:variant>
      <vt:variant>
        <vt:i4>5</vt:i4>
      </vt:variant>
      <vt:variant>
        <vt:lpwstr/>
      </vt:variant>
      <vt:variant>
        <vt:lpwstr>_Toc102657078</vt:lpwstr>
      </vt:variant>
      <vt:variant>
        <vt:i4>1114166</vt:i4>
      </vt:variant>
      <vt:variant>
        <vt:i4>374</vt:i4>
      </vt:variant>
      <vt:variant>
        <vt:i4>0</vt:i4>
      </vt:variant>
      <vt:variant>
        <vt:i4>5</vt:i4>
      </vt:variant>
      <vt:variant>
        <vt:lpwstr/>
      </vt:variant>
      <vt:variant>
        <vt:lpwstr>_Toc102657077</vt:lpwstr>
      </vt:variant>
      <vt:variant>
        <vt:i4>1114166</vt:i4>
      </vt:variant>
      <vt:variant>
        <vt:i4>368</vt:i4>
      </vt:variant>
      <vt:variant>
        <vt:i4>0</vt:i4>
      </vt:variant>
      <vt:variant>
        <vt:i4>5</vt:i4>
      </vt:variant>
      <vt:variant>
        <vt:lpwstr/>
      </vt:variant>
      <vt:variant>
        <vt:lpwstr>_Toc102657076</vt:lpwstr>
      </vt:variant>
      <vt:variant>
        <vt:i4>1114166</vt:i4>
      </vt:variant>
      <vt:variant>
        <vt:i4>362</vt:i4>
      </vt:variant>
      <vt:variant>
        <vt:i4>0</vt:i4>
      </vt:variant>
      <vt:variant>
        <vt:i4>5</vt:i4>
      </vt:variant>
      <vt:variant>
        <vt:lpwstr/>
      </vt:variant>
      <vt:variant>
        <vt:lpwstr>_Toc102657075</vt:lpwstr>
      </vt:variant>
      <vt:variant>
        <vt:i4>1114166</vt:i4>
      </vt:variant>
      <vt:variant>
        <vt:i4>356</vt:i4>
      </vt:variant>
      <vt:variant>
        <vt:i4>0</vt:i4>
      </vt:variant>
      <vt:variant>
        <vt:i4>5</vt:i4>
      </vt:variant>
      <vt:variant>
        <vt:lpwstr/>
      </vt:variant>
      <vt:variant>
        <vt:lpwstr>_Toc102657074</vt:lpwstr>
      </vt:variant>
      <vt:variant>
        <vt:i4>1114166</vt:i4>
      </vt:variant>
      <vt:variant>
        <vt:i4>350</vt:i4>
      </vt:variant>
      <vt:variant>
        <vt:i4>0</vt:i4>
      </vt:variant>
      <vt:variant>
        <vt:i4>5</vt:i4>
      </vt:variant>
      <vt:variant>
        <vt:lpwstr/>
      </vt:variant>
      <vt:variant>
        <vt:lpwstr>_Toc102657073</vt:lpwstr>
      </vt:variant>
      <vt:variant>
        <vt:i4>1114166</vt:i4>
      </vt:variant>
      <vt:variant>
        <vt:i4>344</vt:i4>
      </vt:variant>
      <vt:variant>
        <vt:i4>0</vt:i4>
      </vt:variant>
      <vt:variant>
        <vt:i4>5</vt:i4>
      </vt:variant>
      <vt:variant>
        <vt:lpwstr/>
      </vt:variant>
      <vt:variant>
        <vt:lpwstr>_Toc102657072</vt:lpwstr>
      </vt:variant>
      <vt:variant>
        <vt:i4>1114166</vt:i4>
      </vt:variant>
      <vt:variant>
        <vt:i4>338</vt:i4>
      </vt:variant>
      <vt:variant>
        <vt:i4>0</vt:i4>
      </vt:variant>
      <vt:variant>
        <vt:i4>5</vt:i4>
      </vt:variant>
      <vt:variant>
        <vt:lpwstr/>
      </vt:variant>
      <vt:variant>
        <vt:lpwstr>_Toc102657071</vt:lpwstr>
      </vt:variant>
      <vt:variant>
        <vt:i4>1114166</vt:i4>
      </vt:variant>
      <vt:variant>
        <vt:i4>332</vt:i4>
      </vt:variant>
      <vt:variant>
        <vt:i4>0</vt:i4>
      </vt:variant>
      <vt:variant>
        <vt:i4>5</vt:i4>
      </vt:variant>
      <vt:variant>
        <vt:lpwstr/>
      </vt:variant>
      <vt:variant>
        <vt:lpwstr>_Toc102657070</vt:lpwstr>
      </vt:variant>
      <vt:variant>
        <vt:i4>1048630</vt:i4>
      </vt:variant>
      <vt:variant>
        <vt:i4>326</vt:i4>
      </vt:variant>
      <vt:variant>
        <vt:i4>0</vt:i4>
      </vt:variant>
      <vt:variant>
        <vt:i4>5</vt:i4>
      </vt:variant>
      <vt:variant>
        <vt:lpwstr/>
      </vt:variant>
      <vt:variant>
        <vt:lpwstr>_Toc102657069</vt:lpwstr>
      </vt:variant>
      <vt:variant>
        <vt:i4>1048630</vt:i4>
      </vt:variant>
      <vt:variant>
        <vt:i4>320</vt:i4>
      </vt:variant>
      <vt:variant>
        <vt:i4>0</vt:i4>
      </vt:variant>
      <vt:variant>
        <vt:i4>5</vt:i4>
      </vt:variant>
      <vt:variant>
        <vt:lpwstr/>
      </vt:variant>
      <vt:variant>
        <vt:lpwstr>_Toc102657068</vt:lpwstr>
      </vt:variant>
      <vt:variant>
        <vt:i4>1048630</vt:i4>
      </vt:variant>
      <vt:variant>
        <vt:i4>314</vt:i4>
      </vt:variant>
      <vt:variant>
        <vt:i4>0</vt:i4>
      </vt:variant>
      <vt:variant>
        <vt:i4>5</vt:i4>
      </vt:variant>
      <vt:variant>
        <vt:lpwstr/>
      </vt:variant>
      <vt:variant>
        <vt:lpwstr>_Toc102657067</vt:lpwstr>
      </vt:variant>
      <vt:variant>
        <vt:i4>1048630</vt:i4>
      </vt:variant>
      <vt:variant>
        <vt:i4>308</vt:i4>
      </vt:variant>
      <vt:variant>
        <vt:i4>0</vt:i4>
      </vt:variant>
      <vt:variant>
        <vt:i4>5</vt:i4>
      </vt:variant>
      <vt:variant>
        <vt:lpwstr/>
      </vt:variant>
      <vt:variant>
        <vt:lpwstr>_Toc102657063</vt:lpwstr>
      </vt:variant>
      <vt:variant>
        <vt:i4>1048630</vt:i4>
      </vt:variant>
      <vt:variant>
        <vt:i4>302</vt:i4>
      </vt:variant>
      <vt:variant>
        <vt:i4>0</vt:i4>
      </vt:variant>
      <vt:variant>
        <vt:i4>5</vt:i4>
      </vt:variant>
      <vt:variant>
        <vt:lpwstr/>
      </vt:variant>
      <vt:variant>
        <vt:lpwstr>_Toc102657062</vt:lpwstr>
      </vt:variant>
      <vt:variant>
        <vt:i4>1048630</vt:i4>
      </vt:variant>
      <vt:variant>
        <vt:i4>296</vt:i4>
      </vt:variant>
      <vt:variant>
        <vt:i4>0</vt:i4>
      </vt:variant>
      <vt:variant>
        <vt:i4>5</vt:i4>
      </vt:variant>
      <vt:variant>
        <vt:lpwstr/>
      </vt:variant>
      <vt:variant>
        <vt:lpwstr>_Toc102657061</vt:lpwstr>
      </vt:variant>
      <vt:variant>
        <vt:i4>1048630</vt:i4>
      </vt:variant>
      <vt:variant>
        <vt:i4>290</vt:i4>
      </vt:variant>
      <vt:variant>
        <vt:i4>0</vt:i4>
      </vt:variant>
      <vt:variant>
        <vt:i4>5</vt:i4>
      </vt:variant>
      <vt:variant>
        <vt:lpwstr/>
      </vt:variant>
      <vt:variant>
        <vt:lpwstr>_Toc102657060</vt:lpwstr>
      </vt:variant>
      <vt:variant>
        <vt:i4>1245238</vt:i4>
      </vt:variant>
      <vt:variant>
        <vt:i4>284</vt:i4>
      </vt:variant>
      <vt:variant>
        <vt:i4>0</vt:i4>
      </vt:variant>
      <vt:variant>
        <vt:i4>5</vt:i4>
      </vt:variant>
      <vt:variant>
        <vt:lpwstr/>
      </vt:variant>
      <vt:variant>
        <vt:lpwstr>_Toc102657058</vt:lpwstr>
      </vt:variant>
      <vt:variant>
        <vt:i4>1245238</vt:i4>
      </vt:variant>
      <vt:variant>
        <vt:i4>278</vt:i4>
      </vt:variant>
      <vt:variant>
        <vt:i4>0</vt:i4>
      </vt:variant>
      <vt:variant>
        <vt:i4>5</vt:i4>
      </vt:variant>
      <vt:variant>
        <vt:lpwstr/>
      </vt:variant>
      <vt:variant>
        <vt:lpwstr>_Toc102657057</vt:lpwstr>
      </vt:variant>
      <vt:variant>
        <vt:i4>1245238</vt:i4>
      </vt:variant>
      <vt:variant>
        <vt:i4>272</vt:i4>
      </vt:variant>
      <vt:variant>
        <vt:i4>0</vt:i4>
      </vt:variant>
      <vt:variant>
        <vt:i4>5</vt:i4>
      </vt:variant>
      <vt:variant>
        <vt:lpwstr/>
      </vt:variant>
      <vt:variant>
        <vt:lpwstr>_Toc102657056</vt:lpwstr>
      </vt:variant>
      <vt:variant>
        <vt:i4>1245238</vt:i4>
      </vt:variant>
      <vt:variant>
        <vt:i4>266</vt:i4>
      </vt:variant>
      <vt:variant>
        <vt:i4>0</vt:i4>
      </vt:variant>
      <vt:variant>
        <vt:i4>5</vt:i4>
      </vt:variant>
      <vt:variant>
        <vt:lpwstr/>
      </vt:variant>
      <vt:variant>
        <vt:lpwstr>_Toc102657055</vt:lpwstr>
      </vt:variant>
      <vt:variant>
        <vt:i4>1245238</vt:i4>
      </vt:variant>
      <vt:variant>
        <vt:i4>260</vt:i4>
      </vt:variant>
      <vt:variant>
        <vt:i4>0</vt:i4>
      </vt:variant>
      <vt:variant>
        <vt:i4>5</vt:i4>
      </vt:variant>
      <vt:variant>
        <vt:lpwstr/>
      </vt:variant>
      <vt:variant>
        <vt:lpwstr>_Toc102657054</vt:lpwstr>
      </vt:variant>
      <vt:variant>
        <vt:i4>1245238</vt:i4>
      </vt:variant>
      <vt:variant>
        <vt:i4>254</vt:i4>
      </vt:variant>
      <vt:variant>
        <vt:i4>0</vt:i4>
      </vt:variant>
      <vt:variant>
        <vt:i4>5</vt:i4>
      </vt:variant>
      <vt:variant>
        <vt:lpwstr/>
      </vt:variant>
      <vt:variant>
        <vt:lpwstr>_Toc102657053</vt:lpwstr>
      </vt:variant>
      <vt:variant>
        <vt:i4>1245238</vt:i4>
      </vt:variant>
      <vt:variant>
        <vt:i4>248</vt:i4>
      </vt:variant>
      <vt:variant>
        <vt:i4>0</vt:i4>
      </vt:variant>
      <vt:variant>
        <vt:i4>5</vt:i4>
      </vt:variant>
      <vt:variant>
        <vt:lpwstr/>
      </vt:variant>
      <vt:variant>
        <vt:lpwstr>_Toc102657052</vt:lpwstr>
      </vt:variant>
      <vt:variant>
        <vt:i4>1245238</vt:i4>
      </vt:variant>
      <vt:variant>
        <vt:i4>242</vt:i4>
      </vt:variant>
      <vt:variant>
        <vt:i4>0</vt:i4>
      </vt:variant>
      <vt:variant>
        <vt:i4>5</vt:i4>
      </vt:variant>
      <vt:variant>
        <vt:lpwstr/>
      </vt:variant>
      <vt:variant>
        <vt:lpwstr>_Toc102657051</vt:lpwstr>
      </vt:variant>
      <vt:variant>
        <vt:i4>1245238</vt:i4>
      </vt:variant>
      <vt:variant>
        <vt:i4>236</vt:i4>
      </vt:variant>
      <vt:variant>
        <vt:i4>0</vt:i4>
      </vt:variant>
      <vt:variant>
        <vt:i4>5</vt:i4>
      </vt:variant>
      <vt:variant>
        <vt:lpwstr/>
      </vt:variant>
      <vt:variant>
        <vt:lpwstr>_Toc102657050</vt:lpwstr>
      </vt:variant>
      <vt:variant>
        <vt:i4>1179702</vt:i4>
      </vt:variant>
      <vt:variant>
        <vt:i4>230</vt:i4>
      </vt:variant>
      <vt:variant>
        <vt:i4>0</vt:i4>
      </vt:variant>
      <vt:variant>
        <vt:i4>5</vt:i4>
      </vt:variant>
      <vt:variant>
        <vt:lpwstr/>
      </vt:variant>
      <vt:variant>
        <vt:lpwstr>_Toc102657049</vt:lpwstr>
      </vt:variant>
      <vt:variant>
        <vt:i4>1179702</vt:i4>
      </vt:variant>
      <vt:variant>
        <vt:i4>224</vt:i4>
      </vt:variant>
      <vt:variant>
        <vt:i4>0</vt:i4>
      </vt:variant>
      <vt:variant>
        <vt:i4>5</vt:i4>
      </vt:variant>
      <vt:variant>
        <vt:lpwstr/>
      </vt:variant>
      <vt:variant>
        <vt:lpwstr>_Toc102657048</vt:lpwstr>
      </vt:variant>
      <vt:variant>
        <vt:i4>1179702</vt:i4>
      </vt:variant>
      <vt:variant>
        <vt:i4>218</vt:i4>
      </vt:variant>
      <vt:variant>
        <vt:i4>0</vt:i4>
      </vt:variant>
      <vt:variant>
        <vt:i4>5</vt:i4>
      </vt:variant>
      <vt:variant>
        <vt:lpwstr/>
      </vt:variant>
      <vt:variant>
        <vt:lpwstr>_Toc102657047</vt:lpwstr>
      </vt:variant>
      <vt:variant>
        <vt:i4>1179702</vt:i4>
      </vt:variant>
      <vt:variant>
        <vt:i4>212</vt:i4>
      </vt:variant>
      <vt:variant>
        <vt:i4>0</vt:i4>
      </vt:variant>
      <vt:variant>
        <vt:i4>5</vt:i4>
      </vt:variant>
      <vt:variant>
        <vt:lpwstr/>
      </vt:variant>
      <vt:variant>
        <vt:lpwstr>_Toc102657046</vt:lpwstr>
      </vt:variant>
      <vt:variant>
        <vt:i4>1179702</vt:i4>
      </vt:variant>
      <vt:variant>
        <vt:i4>206</vt:i4>
      </vt:variant>
      <vt:variant>
        <vt:i4>0</vt:i4>
      </vt:variant>
      <vt:variant>
        <vt:i4>5</vt:i4>
      </vt:variant>
      <vt:variant>
        <vt:lpwstr/>
      </vt:variant>
      <vt:variant>
        <vt:lpwstr>_Toc102657045</vt:lpwstr>
      </vt:variant>
      <vt:variant>
        <vt:i4>1179702</vt:i4>
      </vt:variant>
      <vt:variant>
        <vt:i4>200</vt:i4>
      </vt:variant>
      <vt:variant>
        <vt:i4>0</vt:i4>
      </vt:variant>
      <vt:variant>
        <vt:i4>5</vt:i4>
      </vt:variant>
      <vt:variant>
        <vt:lpwstr/>
      </vt:variant>
      <vt:variant>
        <vt:lpwstr>_Toc102657044</vt:lpwstr>
      </vt:variant>
      <vt:variant>
        <vt:i4>1179702</vt:i4>
      </vt:variant>
      <vt:variant>
        <vt:i4>194</vt:i4>
      </vt:variant>
      <vt:variant>
        <vt:i4>0</vt:i4>
      </vt:variant>
      <vt:variant>
        <vt:i4>5</vt:i4>
      </vt:variant>
      <vt:variant>
        <vt:lpwstr/>
      </vt:variant>
      <vt:variant>
        <vt:lpwstr>_Toc102657043</vt:lpwstr>
      </vt:variant>
      <vt:variant>
        <vt:i4>1179702</vt:i4>
      </vt:variant>
      <vt:variant>
        <vt:i4>188</vt:i4>
      </vt:variant>
      <vt:variant>
        <vt:i4>0</vt:i4>
      </vt:variant>
      <vt:variant>
        <vt:i4>5</vt:i4>
      </vt:variant>
      <vt:variant>
        <vt:lpwstr/>
      </vt:variant>
      <vt:variant>
        <vt:lpwstr>_Toc102657042</vt:lpwstr>
      </vt:variant>
      <vt:variant>
        <vt:i4>1179702</vt:i4>
      </vt:variant>
      <vt:variant>
        <vt:i4>182</vt:i4>
      </vt:variant>
      <vt:variant>
        <vt:i4>0</vt:i4>
      </vt:variant>
      <vt:variant>
        <vt:i4>5</vt:i4>
      </vt:variant>
      <vt:variant>
        <vt:lpwstr/>
      </vt:variant>
      <vt:variant>
        <vt:lpwstr>_Toc102657041</vt:lpwstr>
      </vt:variant>
      <vt:variant>
        <vt:i4>1179702</vt:i4>
      </vt:variant>
      <vt:variant>
        <vt:i4>176</vt:i4>
      </vt:variant>
      <vt:variant>
        <vt:i4>0</vt:i4>
      </vt:variant>
      <vt:variant>
        <vt:i4>5</vt:i4>
      </vt:variant>
      <vt:variant>
        <vt:lpwstr/>
      </vt:variant>
      <vt:variant>
        <vt:lpwstr>_Toc102657040</vt:lpwstr>
      </vt:variant>
      <vt:variant>
        <vt:i4>1376310</vt:i4>
      </vt:variant>
      <vt:variant>
        <vt:i4>170</vt:i4>
      </vt:variant>
      <vt:variant>
        <vt:i4>0</vt:i4>
      </vt:variant>
      <vt:variant>
        <vt:i4>5</vt:i4>
      </vt:variant>
      <vt:variant>
        <vt:lpwstr/>
      </vt:variant>
      <vt:variant>
        <vt:lpwstr>_Toc102657039</vt:lpwstr>
      </vt:variant>
      <vt:variant>
        <vt:i4>1376310</vt:i4>
      </vt:variant>
      <vt:variant>
        <vt:i4>164</vt:i4>
      </vt:variant>
      <vt:variant>
        <vt:i4>0</vt:i4>
      </vt:variant>
      <vt:variant>
        <vt:i4>5</vt:i4>
      </vt:variant>
      <vt:variant>
        <vt:lpwstr/>
      </vt:variant>
      <vt:variant>
        <vt:lpwstr>_Toc102657038</vt:lpwstr>
      </vt:variant>
      <vt:variant>
        <vt:i4>1376310</vt:i4>
      </vt:variant>
      <vt:variant>
        <vt:i4>158</vt:i4>
      </vt:variant>
      <vt:variant>
        <vt:i4>0</vt:i4>
      </vt:variant>
      <vt:variant>
        <vt:i4>5</vt:i4>
      </vt:variant>
      <vt:variant>
        <vt:lpwstr/>
      </vt:variant>
      <vt:variant>
        <vt:lpwstr>_Toc102657037</vt:lpwstr>
      </vt:variant>
      <vt:variant>
        <vt:i4>1376310</vt:i4>
      </vt:variant>
      <vt:variant>
        <vt:i4>152</vt:i4>
      </vt:variant>
      <vt:variant>
        <vt:i4>0</vt:i4>
      </vt:variant>
      <vt:variant>
        <vt:i4>5</vt:i4>
      </vt:variant>
      <vt:variant>
        <vt:lpwstr/>
      </vt:variant>
      <vt:variant>
        <vt:lpwstr>_Toc102657036</vt:lpwstr>
      </vt:variant>
      <vt:variant>
        <vt:i4>1376310</vt:i4>
      </vt:variant>
      <vt:variant>
        <vt:i4>146</vt:i4>
      </vt:variant>
      <vt:variant>
        <vt:i4>0</vt:i4>
      </vt:variant>
      <vt:variant>
        <vt:i4>5</vt:i4>
      </vt:variant>
      <vt:variant>
        <vt:lpwstr/>
      </vt:variant>
      <vt:variant>
        <vt:lpwstr>_Toc102657035</vt:lpwstr>
      </vt:variant>
      <vt:variant>
        <vt:i4>1376310</vt:i4>
      </vt:variant>
      <vt:variant>
        <vt:i4>140</vt:i4>
      </vt:variant>
      <vt:variant>
        <vt:i4>0</vt:i4>
      </vt:variant>
      <vt:variant>
        <vt:i4>5</vt:i4>
      </vt:variant>
      <vt:variant>
        <vt:lpwstr/>
      </vt:variant>
      <vt:variant>
        <vt:lpwstr>_Toc102657034</vt:lpwstr>
      </vt:variant>
      <vt:variant>
        <vt:i4>1376310</vt:i4>
      </vt:variant>
      <vt:variant>
        <vt:i4>134</vt:i4>
      </vt:variant>
      <vt:variant>
        <vt:i4>0</vt:i4>
      </vt:variant>
      <vt:variant>
        <vt:i4>5</vt:i4>
      </vt:variant>
      <vt:variant>
        <vt:lpwstr/>
      </vt:variant>
      <vt:variant>
        <vt:lpwstr>_Toc102657033</vt:lpwstr>
      </vt:variant>
      <vt:variant>
        <vt:i4>1376310</vt:i4>
      </vt:variant>
      <vt:variant>
        <vt:i4>128</vt:i4>
      </vt:variant>
      <vt:variant>
        <vt:i4>0</vt:i4>
      </vt:variant>
      <vt:variant>
        <vt:i4>5</vt:i4>
      </vt:variant>
      <vt:variant>
        <vt:lpwstr/>
      </vt:variant>
      <vt:variant>
        <vt:lpwstr>_Toc102657032</vt:lpwstr>
      </vt:variant>
      <vt:variant>
        <vt:i4>1376310</vt:i4>
      </vt:variant>
      <vt:variant>
        <vt:i4>122</vt:i4>
      </vt:variant>
      <vt:variant>
        <vt:i4>0</vt:i4>
      </vt:variant>
      <vt:variant>
        <vt:i4>5</vt:i4>
      </vt:variant>
      <vt:variant>
        <vt:lpwstr/>
      </vt:variant>
      <vt:variant>
        <vt:lpwstr>_Toc102657031</vt:lpwstr>
      </vt:variant>
      <vt:variant>
        <vt:i4>1376310</vt:i4>
      </vt:variant>
      <vt:variant>
        <vt:i4>116</vt:i4>
      </vt:variant>
      <vt:variant>
        <vt:i4>0</vt:i4>
      </vt:variant>
      <vt:variant>
        <vt:i4>5</vt:i4>
      </vt:variant>
      <vt:variant>
        <vt:lpwstr/>
      </vt:variant>
      <vt:variant>
        <vt:lpwstr>_Toc102657030</vt:lpwstr>
      </vt:variant>
      <vt:variant>
        <vt:i4>1310774</vt:i4>
      </vt:variant>
      <vt:variant>
        <vt:i4>110</vt:i4>
      </vt:variant>
      <vt:variant>
        <vt:i4>0</vt:i4>
      </vt:variant>
      <vt:variant>
        <vt:i4>5</vt:i4>
      </vt:variant>
      <vt:variant>
        <vt:lpwstr/>
      </vt:variant>
      <vt:variant>
        <vt:lpwstr>_Toc102657029</vt:lpwstr>
      </vt:variant>
      <vt:variant>
        <vt:i4>1310774</vt:i4>
      </vt:variant>
      <vt:variant>
        <vt:i4>104</vt:i4>
      </vt:variant>
      <vt:variant>
        <vt:i4>0</vt:i4>
      </vt:variant>
      <vt:variant>
        <vt:i4>5</vt:i4>
      </vt:variant>
      <vt:variant>
        <vt:lpwstr/>
      </vt:variant>
      <vt:variant>
        <vt:lpwstr>_Toc102657028</vt:lpwstr>
      </vt:variant>
      <vt:variant>
        <vt:i4>1310774</vt:i4>
      </vt:variant>
      <vt:variant>
        <vt:i4>98</vt:i4>
      </vt:variant>
      <vt:variant>
        <vt:i4>0</vt:i4>
      </vt:variant>
      <vt:variant>
        <vt:i4>5</vt:i4>
      </vt:variant>
      <vt:variant>
        <vt:lpwstr/>
      </vt:variant>
      <vt:variant>
        <vt:lpwstr>_Toc102657027</vt:lpwstr>
      </vt:variant>
      <vt:variant>
        <vt:i4>1310774</vt:i4>
      </vt:variant>
      <vt:variant>
        <vt:i4>92</vt:i4>
      </vt:variant>
      <vt:variant>
        <vt:i4>0</vt:i4>
      </vt:variant>
      <vt:variant>
        <vt:i4>5</vt:i4>
      </vt:variant>
      <vt:variant>
        <vt:lpwstr/>
      </vt:variant>
      <vt:variant>
        <vt:lpwstr>_Toc102657026</vt:lpwstr>
      </vt:variant>
      <vt:variant>
        <vt:i4>1310774</vt:i4>
      </vt:variant>
      <vt:variant>
        <vt:i4>86</vt:i4>
      </vt:variant>
      <vt:variant>
        <vt:i4>0</vt:i4>
      </vt:variant>
      <vt:variant>
        <vt:i4>5</vt:i4>
      </vt:variant>
      <vt:variant>
        <vt:lpwstr/>
      </vt:variant>
      <vt:variant>
        <vt:lpwstr>_Toc102657025</vt:lpwstr>
      </vt:variant>
      <vt:variant>
        <vt:i4>1310774</vt:i4>
      </vt:variant>
      <vt:variant>
        <vt:i4>80</vt:i4>
      </vt:variant>
      <vt:variant>
        <vt:i4>0</vt:i4>
      </vt:variant>
      <vt:variant>
        <vt:i4>5</vt:i4>
      </vt:variant>
      <vt:variant>
        <vt:lpwstr/>
      </vt:variant>
      <vt:variant>
        <vt:lpwstr>_Toc102657024</vt:lpwstr>
      </vt:variant>
      <vt:variant>
        <vt:i4>1310774</vt:i4>
      </vt:variant>
      <vt:variant>
        <vt:i4>74</vt:i4>
      </vt:variant>
      <vt:variant>
        <vt:i4>0</vt:i4>
      </vt:variant>
      <vt:variant>
        <vt:i4>5</vt:i4>
      </vt:variant>
      <vt:variant>
        <vt:lpwstr/>
      </vt:variant>
      <vt:variant>
        <vt:lpwstr>_Toc102657023</vt:lpwstr>
      </vt:variant>
      <vt:variant>
        <vt:i4>1310774</vt:i4>
      </vt:variant>
      <vt:variant>
        <vt:i4>68</vt:i4>
      </vt:variant>
      <vt:variant>
        <vt:i4>0</vt:i4>
      </vt:variant>
      <vt:variant>
        <vt:i4>5</vt:i4>
      </vt:variant>
      <vt:variant>
        <vt:lpwstr/>
      </vt:variant>
      <vt:variant>
        <vt:lpwstr>_Toc102657022</vt:lpwstr>
      </vt:variant>
      <vt:variant>
        <vt:i4>1310774</vt:i4>
      </vt:variant>
      <vt:variant>
        <vt:i4>62</vt:i4>
      </vt:variant>
      <vt:variant>
        <vt:i4>0</vt:i4>
      </vt:variant>
      <vt:variant>
        <vt:i4>5</vt:i4>
      </vt:variant>
      <vt:variant>
        <vt:lpwstr/>
      </vt:variant>
      <vt:variant>
        <vt:lpwstr>_Toc102657021</vt:lpwstr>
      </vt:variant>
      <vt:variant>
        <vt:i4>1310774</vt:i4>
      </vt:variant>
      <vt:variant>
        <vt:i4>56</vt:i4>
      </vt:variant>
      <vt:variant>
        <vt:i4>0</vt:i4>
      </vt:variant>
      <vt:variant>
        <vt:i4>5</vt:i4>
      </vt:variant>
      <vt:variant>
        <vt:lpwstr/>
      </vt:variant>
      <vt:variant>
        <vt:lpwstr>_Toc102657020</vt:lpwstr>
      </vt:variant>
      <vt:variant>
        <vt:i4>1507382</vt:i4>
      </vt:variant>
      <vt:variant>
        <vt:i4>50</vt:i4>
      </vt:variant>
      <vt:variant>
        <vt:i4>0</vt:i4>
      </vt:variant>
      <vt:variant>
        <vt:i4>5</vt:i4>
      </vt:variant>
      <vt:variant>
        <vt:lpwstr/>
      </vt:variant>
      <vt:variant>
        <vt:lpwstr>_Toc102657019</vt:lpwstr>
      </vt:variant>
      <vt:variant>
        <vt:i4>1507382</vt:i4>
      </vt:variant>
      <vt:variant>
        <vt:i4>44</vt:i4>
      </vt:variant>
      <vt:variant>
        <vt:i4>0</vt:i4>
      </vt:variant>
      <vt:variant>
        <vt:i4>5</vt:i4>
      </vt:variant>
      <vt:variant>
        <vt:lpwstr/>
      </vt:variant>
      <vt:variant>
        <vt:lpwstr>_Toc102657018</vt:lpwstr>
      </vt:variant>
      <vt:variant>
        <vt:i4>1507382</vt:i4>
      </vt:variant>
      <vt:variant>
        <vt:i4>38</vt:i4>
      </vt:variant>
      <vt:variant>
        <vt:i4>0</vt:i4>
      </vt:variant>
      <vt:variant>
        <vt:i4>5</vt:i4>
      </vt:variant>
      <vt:variant>
        <vt:lpwstr/>
      </vt:variant>
      <vt:variant>
        <vt:lpwstr>_Toc102657017</vt:lpwstr>
      </vt:variant>
      <vt:variant>
        <vt:i4>1507382</vt:i4>
      </vt:variant>
      <vt:variant>
        <vt:i4>32</vt:i4>
      </vt:variant>
      <vt:variant>
        <vt:i4>0</vt:i4>
      </vt:variant>
      <vt:variant>
        <vt:i4>5</vt:i4>
      </vt:variant>
      <vt:variant>
        <vt:lpwstr/>
      </vt:variant>
      <vt:variant>
        <vt:lpwstr>_Toc102657016</vt:lpwstr>
      </vt:variant>
      <vt:variant>
        <vt:i4>1507382</vt:i4>
      </vt:variant>
      <vt:variant>
        <vt:i4>26</vt:i4>
      </vt:variant>
      <vt:variant>
        <vt:i4>0</vt:i4>
      </vt:variant>
      <vt:variant>
        <vt:i4>5</vt:i4>
      </vt:variant>
      <vt:variant>
        <vt:lpwstr/>
      </vt:variant>
      <vt:variant>
        <vt:lpwstr>_Toc102657015</vt:lpwstr>
      </vt:variant>
      <vt:variant>
        <vt:i4>1507382</vt:i4>
      </vt:variant>
      <vt:variant>
        <vt:i4>20</vt:i4>
      </vt:variant>
      <vt:variant>
        <vt:i4>0</vt:i4>
      </vt:variant>
      <vt:variant>
        <vt:i4>5</vt:i4>
      </vt:variant>
      <vt:variant>
        <vt:lpwstr/>
      </vt:variant>
      <vt:variant>
        <vt:lpwstr>_Toc102657014</vt:lpwstr>
      </vt:variant>
      <vt:variant>
        <vt:i4>1507382</vt:i4>
      </vt:variant>
      <vt:variant>
        <vt:i4>14</vt:i4>
      </vt:variant>
      <vt:variant>
        <vt:i4>0</vt:i4>
      </vt:variant>
      <vt:variant>
        <vt:i4>5</vt:i4>
      </vt:variant>
      <vt:variant>
        <vt:lpwstr/>
      </vt:variant>
      <vt:variant>
        <vt:lpwstr>_Toc102657013</vt:lpwstr>
      </vt:variant>
      <vt:variant>
        <vt:i4>1507382</vt:i4>
      </vt:variant>
      <vt:variant>
        <vt:i4>8</vt:i4>
      </vt:variant>
      <vt:variant>
        <vt:i4>0</vt:i4>
      </vt:variant>
      <vt:variant>
        <vt:i4>5</vt:i4>
      </vt:variant>
      <vt:variant>
        <vt:lpwstr/>
      </vt:variant>
      <vt:variant>
        <vt:lpwstr>_Toc102657012</vt:lpwstr>
      </vt:variant>
      <vt:variant>
        <vt:i4>1507382</vt:i4>
      </vt:variant>
      <vt:variant>
        <vt:i4>2</vt:i4>
      </vt:variant>
      <vt:variant>
        <vt:i4>0</vt:i4>
      </vt:variant>
      <vt:variant>
        <vt:i4>5</vt:i4>
      </vt:variant>
      <vt:variant>
        <vt:lpwstr/>
      </vt:variant>
      <vt:variant>
        <vt:lpwstr>_Toc1026570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Brukergenerert brukerhjul</dc:title>
  <dc:subject/>
  <dc:creator>Denise Snow</dc:creator>
  <cp:keywords/>
  <dc:description/>
  <cp:lastModifiedBy>Magnar Høgalmen</cp:lastModifiedBy>
  <cp:revision>114</cp:revision>
  <dcterms:created xsi:type="dcterms:W3CDTF">2021-09-23T14:33:00Z</dcterms:created>
  <dcterms:modified xsi:type="dcterms:W3CDTF">2024-03-13T14:2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